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4"/>
        <w:gridCol w:w="6860"/>
        <w:gridCol w:w="1657"/>
      </w:tblGrid>
      <w:tr w:rsidR="009F4151" w14:paraId="048E8E9C" w14:textId="77777777" w:rsidTr="009F4151">
        <w:trPr>
          <w:trHeight w:val="2127"/>
        </w:trPr>
        <w:tc>
          <w:tcPr>
            <w:tcW w:w="1644" w:type="dxa"/>
          </w:tcPr>
          <w:p w14:paraId="073A0B89" w14:textId="77777777" w:rsidR="009F4151" w:rsidRDefault="008F76C6" w:rsidP="009F4151">
            <w:pPr>
              <w:pStyle w:val="Header"/>
              <w:spacing w:before="240"/>
              <w:jc w:val="both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pict w14:anchorId="5F7F27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5.5pt;height:7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+f6juAEAAKcDAAAOAAAAZHJzL2Uyb0RvYy54bWykk0tu2zAQhvcBegeC&#10;+0SW0iYBYTkbI0GBojWK9gA0NbSI8oUh/TpOz9KLZUgrqbtqkCxEDTXkPx+Hv+b3B2fZDjCZ4Hve&#10;Xs04A6/CYPym5z9/PFzecZay9IO0wUPPj5D4/eLDxXwfBXRhDHYAZCTik9jHno85R9E0SY3gZLoK&#10;ETwldUAnM01x0wwo96TubNPNZjfNPuAQMShIib4uT0m+qPpag8rftE6Qme05seU6Yh3XZWwWcyk2&#10;KONo1IQh30DhpPFU9EVqKbNkWzRvkIpG5S0CqVEk6JmwKHqH2iTiXqXhJP7axksVXJTZrI01+Vi7&#10;PUH53cqoFZ4I1dfdCpkZ6PY589LRJT/in9/aqMDa0t9yjLKobKFpU+b/KKytiQ/G2tK/Ek+sdEv/&#10;d0PQVAiWQW0d+HyyBIIl7ODTaGLiDAW4NRAffh4qkBQpI2Q1loKaCn8nmxSys0Sl/AtWmFMsR5bi&#10;oNGVN5Vmh+qk44uT4JCZoo9d+/G67T5xpijX3d6117PqNSrxvD1iyo8QHCsBwREDtVcKufuSJprn&#10;JVPTTgCVjHgq7+TcYrfzOcXn/9fiC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76K5lN4AAAAFAQAADwAAAGRycy9kb3ducmV2LnhtbEyPzU7DMBCE70i8g7VIXFDrtIFShThVVX4O&#10;vSCaCq7beEkC8Tqy3TS8PYYLXFYazWjm23w1mk4M5HxrWcFsmoAgrqxuuVawLx8nSxA+IGvsLJOC&#10;L/KwKs7Pcsy0PfELDbtQi1jCPkMFTQh9JqWvGjLop7Ynjt67dQZDlK6W2uEplptOzpNkIQ22HBca&#10;7GnTUPW5OxoFbw+zoay263Lx+qSvnjfu3s7LD6UuL8b1HYhAY/gLww9+RIciMh3skbUXnYL4SPi9&#10;0UvT2xsQBwXX6TIBWeTyP33xDQAA//8DAFBLAwQKAAAAAAAAACEANPNSxbhiAgC4YgIAFAAAAGRy&#10;cy9tZWRpYS9pbWFnZTEucG5niVBORw0KGgoAAAANSUhEUgAAA4QAAASQCAYAAAHTqbGuAAAAAXNS&#10;R0IArs4c6QAAAARnQU1BAACxjwv8YQUAAAAJcEhZcwAADsMAAA7DAcdvqGQAAP+lSURBVHhe7P0P&#10;uB5Vee+No2wlSo5EjBo1apRUsEZOtKFvPE1L3pIjFCMn9op9wWwl1rSih2NTRUstvtCmXrHkSLTo&#10;C/1xetKaU1L2NgYNvEEjRkwlCErEoJFG2dR4yCuU/NtJdpId9vNb3zX3PXvNmntm1swzz5+9n/tz&#10;Xd9rZtZas2b9nTWzZq01pymKoiiKoiiK0ikaBtpVJiIm/xZqJk5wkIEMGSkTCcq7GDJWJgKUZ5Zn&#10;Zs6mPc3Ersfk0dwoq8ZBBh5+9zI6ajTGxsZ2knOlG6F8ikEGslzIudKNUB5Z3AzUTOxyzO1xK+3G&#10;mehnoJ+JgE5RugHKkwR+Bh75+CdTGUmnK90A5UnMia9uTmUiy4VOV7oBypPG4eV/FNc4N9P8Y8bc&#10;hneTF0qnoTxJZtboqYTZqUd/Mm7nQF4onYbyI86k4Q+vjPdZrj1jauJm8kLpNJQncQaNHT+eyjxw&#10;5E8/YbcMna50GsoPCzLrwPwL4wyU5EJeKJ3E3A73UX4gQ2JJmQexvYs5VjoJ5UOcObNmFovdMmZf&#10;6SSUD43GXrNbUu7pkW9KR6A8aOz6ZjKDQrR8+XI6WzOx41A+RDVLyCxfU8802yR9kU9KEEgwpJp5&#10;INlORrUAP8GUKVNsRu19MMowtIFuBt7w0diphU5XQjFpZjOQwZMlmc+KTJpn4cKFtkZab02m8T7L&#10;z8RmMX4mIOOU+aSA4mbZe/Tfac+CjK01E92a56uVmUhGMWQ8OTA1bpTi1Tjt9ndZMbA3G5uJ2D2t&#10;f3BCiEH4AR025n/jz2gvgqwnPhQfm3lrf7o5kYkmg1eZTSoT7bGTaN0mJophMo5e/K4iJxMXE4nV&#10;iMy0L/fHEXQjSaQycfPDT1oL4CYeBDbs+IXd+nbtEhPFMpmJyx+4uTF3y0fJZNzNhIXikchANxPh&#10;xmT0Ftq3CbTuO0PWjslKwOGR0ZRdu8Qg/AD71//onzPjOGGgMFvISMzELODcTyj32JWLZN9qMVEs&#10;8+NJTiYGFGYRKXI+8EJKMEkHjp4UzdslJop5OhOve+R2MklmIhl1b8ZS+Cyb9j5AexG37LnHRm7x&#10;fZ8mkzTwQkqwblQe5911Ne1lE6VYl2HatWEKn80sNOxcKhl3X8J4IyZYnvpv+R6dLSOdU4fy2Ln/&#10;cdrLJkq1LoTCF2fe+qFv223fhqVkMw67mXnnCjIJy0RGMgPPfe7pkT8sx12dYhCHhd/8lH2oyYLj&#10;uu1Xu8jExrX7oLBZONCumOHREXt828+2puzgDSfQ9seeTiXcdYOPWjvg23UKjoMfF4bNR8dOJZqY&#10;KNW6DApbAilyrlnKzslE8PTh46nMkpQHvuaDk9/5rt0ybM5gTA54du8v7fAOcHDBRSl3/jHIjI/Z&#10;HzllHsA8c5co9boAE5YFUZDSIPC4jXBEWKiRPpFX40gZ5ksCCX3oXZfTUcTYoUO0F+Fmxv5zz4+P&#10;3UwEfqadvD/5wAb8uK3+8cbGyh/8fcIsiygFuwAKjw3sVQ/earfz7rmGTJPkRQpeuZnjZlaolv/d&#10;Q/bc0R/stFtkAsQ1EfvIKDdzeN+1c80Yd7+IvIxziVKwS0CAcN9H4N0utiJcN/BGypgymvmRu8i3&#10;9vD08WQNZ7Li7sW3u6BwxZnnyiXPHt5IGSMJTF2xyW4l+1bLBX2lHBcUYDDjK++3W+DGFWKilOsi&#10;KFyJwHJbyLD5vpED8b4LvJESTJKLZN9quXBcWFMHriCbcbvNv3zIbiWiFOww5kX/aROWJVGQIjjw&#10;eFfk0oljvBeyHeRivBITzNfcv9jaGHr6CJ1lXq6fMIVCcNdK+bhxcuPlP9RJRKnYYSgsKTjQl3/3&#10;s4mI5ERGTLAs2XME83ZIQorfJdv+yh7jgS+LKBU7iAnD1Cgo2aDNYLIyEMA7KcG6UXURpWKHwZdr&#10;BAYZ5X5Pc8nLOBfjnTgupts0tMNsmwCjG5goFbsACk+cgax1P7/Xmm958mG7BWw3e/OH7dbFeiUk&#10;WrfJz0SOE4vBlxuw5/CTsZ371AqiFOwCTFjsujFuRFgubDbljj+Q7SdwTeT4uPFyt9CS73wmNmOi&#10;FOwwFBbLgq2fjAPsCkjmkIv1Tki0px9//rh7wb5u7f3ZCxo3f+/1oh2Ul4l4veB91qpHB+J99/mA&#10;MU3Snig1OwSFI4UbCV/o2ZGw3gmJxtr92H9oTB98R2Ph3b9t/ZHcVBX8nHrHOxvz77pQtHeV1Sb6&#10;8YTcDMT7sUSUkh2EwpGCA46Sh3dF1ywL652QaK6mDSy2ftzy4OsivwQ3ocL5l2+9wGYe+ym58xX6&#10;YJMXV5coJTuEuQ1EvcwGBLj//s/ZbVHgURPx3jR05FfJ7qmATIQ4I31JbrN0/b+8MT5v5+6zrCR3&#10;kvxMRG+MhA2Tg/RZCmkYpWYHobDEgXMl4dr5bqx3QqJJGn6iz7ZdfRuWxH5a/wS3vvxzQs9jFT3Y&#10;zPrqB60ZCjXj2kNMlIodxpQkO0jUDyTLpdC+RCZCkn9zv/a7oluW715yEyQP+IVhKOwvxtnwkA02&#10;c8VEqdhhTDiujYKTHViMcJPsIBfrnZRgBcLDDvv3ylsWx98DfbnX/V93nCP6FSwB13+I35N9cxdK&#10;w85lpqmF4uOWH2j3qwWUhfFSTrAccQbd/p/f0piy4bL4Gm7mQb+16u3WfMnnfidlv//15zRO3ff8&#10;xrMPPU+8hqgM+Ppo96VMzKBzk1wpACIcYDfg2F/xvS/SURrrpZRgjpDovIWQ8LwP/z99xXy7hWB2&#10;8HdeEx+fue6/xOYs1y8+DlIAeSPgXKLU7BDm+rbzGwnDWwjvRlmwGz7HxXopJZgjN8Gh4aWvjPdh&#10;73YMHBh6XmP7j18SP83m+eUe++5EOUzfeKUYJ//Fnt1AeFJlotTsIBSOOHA81hTycc0lN9Y7KcFI&#10;nMiHL3tVvB9rVrKN4w4BCL0v19w3J2HvyvXn+N+9yG5H746mjWfKAd2I0ndD/o7qNydsD6JU7DAU&#10;llQgWQwf4/FbsgfWOynBjJBJSNyTX3lhItFZI59+cbwP9/Ab+3/zB/9H4w3/45KEX5xRrvuDC14T&#10;Hz/7yOkp+5Q8OD5ciNmMtxAPImNzEKVih6GwWDiALHzFX7P7zpQ5Sq4/VwNY76QEM8pK1JNffUHC&#10;7siHX2a38Cu+ptl33UC+n9DB+a9Nme8/L6MP1YMHRUvKmvIGkIYdh8KSgAOLhxg34O6+hPVOSDA3&#10;USHJDQQ71LKRv5mWOge1C0+hvvnJjS/M9Isl2YfAceUa6E8F95gWpWgHoACk2PDEdtobjwwz+Iv7&#10;7RafZlysd05CuQnJGnvsuQk3rNEtU0T3WZL8cMXuxnadLtozuYUyx84nSs0OgQDweNOl22+0W+ia&#10;h//BBg64kWF7lov1zkkom4i7nxsnKOTb+3a+maTh982I9w+cL3d6u+4le5esOLn7GBWOY/6W6hKl&#10;ZIcwL/u3UDjiCEDuiDa2460vF+NlIqHchMzSiXVTRXNf3B3nmoUWkJODwi3XwY8Tz8Hk+Pn2bA6i&#10;lOwCbGC8QHLtdIUvFu6xj/XKSyw3MVn757wuZeaeU9R/CvnnusesA2+dFe/75/u48eK47Tr4bylz&#10;tmOiFOwCKDypwGI+BgfaNc/CeuUnlhEScXjFy+MEhU7de4boduV9bxbNIXy98M1cPxtDz0kcu3LP&#10;efoRsxVANxsvtIRhmhhjgxf+vLhHKdgFUHhi/ECjVqKHgj/RZGG9chKL5b/XufLdLr/3N1JmIXrm&#10;deNPrgfmvTbTf0iIcgopwyRsAnYLFKYEyDzGjxRnMjIW3VYxQqJBeF878scvaxy7/uw4gaGRNdNi&#10;NyG3URsO59j1y5frzhVHl+PAcvGP84hSsAug8MRDEVl42QdupFx71xxYr4SEczu6bQKbW9+p7c9P&#10;JPbaB7ITPks4n1/ouQYevvwVKXcsJ6qWrLjwvvuNEcJt1sUmXrdAYUoEmIews9geq0v45i7WOyEB&#10;OQN9wQ7jZHz3WbLXpH3Xn6Lb6IILzNaD4+B2bECunW/ORCnXZVDYEoG+9ofr430M5yua/sxY74SE&#10;hNyEZ7Ntj05PuAmV69fw8vH3R9+dE70UHB9f6ADHww4fu6tL2gTrVmwAnYj4QkSwDQHeDd6aTExJ&#10;1j/BvC5RtGJ4fK07st2F44cty1sW5TybWN0MBdT22nAkAG9d2B5tadZHVHg5OpRMWFf7Hi/4bFRR&#10;uO6KFeNLtDB4dfLjxkhx9JhhE6nbocCKuJHkRGAxY2NjayV/YLT0HcmEboVwnSVLEtMtwVQ3TBxm&#10;dGq7YXf384BfXQeFLYE7pJ3hfTZ3BUwGjpKXMdbCAUbWWMiAqppyRvq2CTCOCGFgzPFKmHNHBmvr&#10;vkfiOADXzjV3MX7dTN52BxQuCwdcmpvh2rtmDHknQk5iduzYYRN+9bXjmVFWOH/Tpmjuv8cSe1EB&#10;sk+BuLiThVz5a9qRV90HhU+MhC9E1lsLPDhi5DwBjK2VkFG+5pwr1zoA/0Mg5zGIE+PH1bUD5EX3&#10;QuEUIwIx7j6g00thbkfxVxTGGEcZJGTeAvOeN3du6u/tlROVTo/fh114VcnUYKmJAoU3ASLkRhT7&#10;uN0ydGplyJsYa+RkoOCkqWuSFxY/AyWktn5CYAK+h+Ig4kfeuJ9Jp1qM0XlFfuRCGYjXk23btpFh&#10;MvPMIdYfX26us85om9GQIxyvM/YLybnFmCWWBfW4AefSPuI0QqdNfChC23ifCSnFleEaiMxsAXXf&#10;TSYUJr7Tomg3GnPu/pPcjDx63V8musaKlIBqopSJRT/KhPDXU6z1JoEw++E2hXQTRXFyQvEUQWJI&#10;iVhFCTIyUTqvioqgqE9sKC4iUqKwTtzzDbt13bn7kL9kpWtXVqOP/Cjed3HN3H8UZykPSpKJA4U7&#10;hRRxaOzIUasjf/6pxslt91kz3MpcNy7SMZvxfqhc+Bhro54aeiI+dt3yfpGywEMRJVP3QmGNkSL4&#10;zKxzG6MPjk+R3v/rb7W/VAewE8/pAh1+9zK7PXTpuxrHbvrbKLzmePgDH7KF0HXrSoKSq/tAKUMA&#10;3dsTC7cjfkg49vkv2pWBYX5w4dtTbstq54zXNq4480X2SRSS3LDYzW+d8YLG114qTMypKIB4owYD&#10;FMwsd8CEoTuh8MUB5iWcj3x8/DH84MXvTERK0uEr3keu88ElJUl+siT3EGpSESO33ib66QrsP+dN&#10;dovj4wMbU/bAFPit5rrdBYXNgtuNG/Ai4UGmCris79fdC/6jbU9R8+2/Ep2n06M3/HXKPasqkl+u&#10;0M67xwJTohTsIBSQmBN3bYkDfOAtb0tEgPXtl7+68eyT8e/xU5hSeg15nwk5jZHe2xK/ovWAW/F/&#10;HQUYJzMil2kunnKmGF9fEuR9e6Frx0iBdYUI4jRXDjeY41LQeRYpA4F1lpGJQDov8j0MU9gSC9gY&#10;o4SkdHAlYc5rPXStGClwrDc/74zMiLlemf3S0KlxRvjTp2lrM3DdTclr0W48AajZqdc4b9++fYm4&#10;+WI7SfxPDhdzTuswpW8NXScTDpxxLkbAxfg323pcEjo9VZvI2trbjcnESxbGzhP2IOv8MtCpluEP&#10;Xp2IK6whPnb/uZGFSZP2fvGn68a4EXCFyPmQF6Wh0+MMwI9EGHJi3diNyUQ6tFhLg0moxTjmISS8&#10;tBdZl8ae7CGlAyRB3nQOCofYWe1jEm8HnVYZ8ipVi4zf9rHdbO2PqK3TjEwEZJTyh6wrQ97E+Gni&#10;posJ60o6rbNQeMRAMuS0FsjLzMSnw+iBhrRzZ7yWYMpd3ZnIcGFi3PTBaxBDzjsHhUPMPBMJO/Sw&#10;bsj73Ey0GycTydhiHRlM+OyX4lZlogt5beH3VYacdA4EYuyZ/TYwDFm1BJPw4tA0QE5smOy40YJM&#10;BGSUgqxrx3gdr4XnQtbtxyRovLab2b+cjFuOuVZ6WLaBrOOMwe7KFdkZCMg4BVm3FLqUhYzaT0cv&#10;XoBNGQGyjoGZKRQdf7iQwqYQSBxAh4qiKIqiKBkIfzMjm3z8c5YNDpHNOL6bZpSF5DZERUjnFKlj&#10;VA2Mf067M1FyU0ZZ9N8xW3Qfoo5RNTD+Oe3MxP6BUdFNGUn0Dw6n3JVRx6gaGP+ctmaiYF9WPleu&#10;myK6K6OOUTUw/jmhmdgskp9WA5uNlgfLR/ST9J6BueSqS5ECHYJ/TiczsVn6B/a2xN+2UTXw/jkT&#10;OhNb4GdbqRoB/xzNxA5SNQL+OZMpEyccfgRCI+GfE5qJIcpj2cAm8ZxcmVeSPHz3Ew4/AqGR8M9p&#10;VyYC6ZwgmQcYCd/dhMOPQGgk/HPamYlAOi9UPkX2XY8fgdBI+Oe0OxOBdG6IfIrsux4/AqGR8M/p&#10;RCaC/jsuEf0okkue3YTAj0BoJELOC3HTDorC4duhC25C4UcACsE/Z9nAtWQzju8G6hR54fDtfPuu&#10;58pN01IRWDaQWFoyhe8ekgh11w7ywuHb+fYTAikSUs0CkltIItRdq1k2OJIbjv6B3Sl7303XI0WA&#10;tWzglkI3qM0Sktt2I4UB8pHcjGut/fJRpI4jBz5MWZRxG4rkZxVJSO7KqCuQAlakPMq6D0Hys6yy&#10;WDa4R3Qfqq5BClyWiqhyThGSn2VURDNf+LsOKZCsUJo5NwvJz1CVQXoYKpKiKIqiKIqiKIqiKIqi&#10;KIqiKIqiKIqiKIqiKEootLypDjyaiFDeWchImShQvsWMjY3tIiulmzF5dV6UZWnIidKNUB7FHLvx&#10;ptR/OMip0m2YvOmLsiiCM08zcIJA+RPDmednIKBTlG6C8sZmWNEvXekUpRugPIlxMy4rA83T6G10&#10;utJpKE9i3Iw7unpN4tiFTlc6DeVHKqPcLYS/nbnQ6UqnofyIMwr/FeTMA2zumgE6Xekkpi27hvIj&#10;zqThD3wokWG8z8cMeaF0EsqLxuF3L7MZdPDidyYyDP/gx3b/OW+yWxfyQukklBcWN+Mk+ZAXSqeg&#10;fLDgUMo01p+96GzrxsV6onQGk/7x71dxOGtmmOB29uzx2mg9U9qPeXgZogxI/N83WETkm9IRKAPk&#10;DCoSEfmkdATKgwgpkyR5kFdKCJRmtSYaedlYs2ZNY9uAk1GOrDPeOlgPlDAozWLIOGXeDMhAeOlq&#10;+KfRdvGiWi9lMf7GkFHCbNJAcUuRZ1eFrBoYq2Zs5Ax0GEPGkwOKk+XaH66nvQi2Hxoaktce60Y5&#10;UUL4AR0mIKuJDcWlcdrt74p13SO3k+nkyEDabezc/3gibgD2ExqKRyIDIYbd+BnIuGa+3cyP3CXa&#10;t1wZGSjFz7yrXg03ExZEYs3uO22knj5+KBE5wG7cDHRZ8FfbEok39y+2ko2cuW1RQAa6TQXcTAgo&#10;vOAGMrJm5911dRyxvUf/3TrwkWqge+zKRbJvuQIy8MCJI2Q6QTIQtwoKbwo3YpBEmTZw6d/uEM3b&#10;Ji8DAR1KcZxOTuKuP7OdSUbdgw2qYdG3rqe9JHmZBybqQ0wVkJFRqnURFDabSUu335jKsIee+Rnt&#10;yVTNwDwk97WoyQwEUap1GTZglHGuwJYnH7ZbMO3L/dZ85NTJ2D40AxnJDCAYsRw3tYoyEGGf9dUP&#10;WrnM3fJR2kumh4vxo7swYVqIgO0bORAHeN4916Qi4B6zGeAMHPze3saU93/FmvkJ55Jl3g6i6EYg&#10;DjPvXJGIj7t1xUQp1kVQuFIg0Hgaw3bO3X9it1c9eGscIcjFzxA3k1w7/9jnwAULaC/J8YGNtDfO&#10;2KFDjf3nnm/3D/f/od1K4Is+RroBN8puXFh9G5bGdlPu+IN4KxGlYIehsKRwI3XJtr9KmEm4GXLL&#10;vT9PZJSkLE7e/4DdItHdrZSBIMuczwPYP3HPN+y+H2U3nhw3vAf6Zj5R6nUBFJ7Gku98JjfAINdO&#10;yKSyGjtylHwbx81AN1MAjo98/JOpzPJhM2ydKDdFlHpdAIUnzjzcQrBdsPWT1rzoCZSRMqSs2oET&#10;5VJs3fdIogBHqdcFmPeaLTZAlIGurv7+bbZmMmw+PDpity5ShmSJkexaLicDOT4sn6kDV8R2eNhx&#10;iVKvS0CABn9xfyIyLCbPDoiJlSFGsmu5vBqIePBdh+O07Ve77JbNXDtgCv0q2g5HKdhBbIg8/EC7&#10;x6zLv/tZa8eIiSVo1Z0/oTPMa8vBkcb8G+4V3bVMQgaybtlzT+LYlUSUgh2EwpHCDTS2bsSyEBOr&#10;GyVEm+MG4UWe48lmWUSp2EEoHEEgIsjILMTE6kYFRDsv01yiVOwgFA77sMKlbfkDN5NpSaQxLF0o&#10;J9qZ+F/mmdU/Tr5zRqnYQUwY7KoQnHnc8wL5rHp0ILbb/MuH0m6ExOpGRdEeh+OUig/h2rtuohTs&#10;Aig8cQD9JzLAx7M3fzhlFyMkVjfKibIFccFTJ8cL3YYMm7Hcz21R6nUYCovFDSh3ZDPYdzu6XbsY&#10;IbGgxV9/W+ResKtb/d+c11h1/7mNpx9/vmgPedG2cJw2PLE9ETfuC2VJRCnZAfBlmcKQgAPL/YEz&#10;vvL++MU9KxIWIbFYfO7cr/1u5IfgpqoGd74q9n/2preLblyZqFOAx1n5g7+P/YD4OcA1yyJKzQ5A&#10;1xeRAgyzTXujjmYRIbFc7Xt8SpwY8++60G63//glotsQoabN+9rC2M++DUtEd74Kol6KKCU7BIXB&#10;Rh61jBNixfe+SDYN+7DiAzfuNkZILF/X/8sbG8vv/Y3Gzd97fWPmxkvia0pus3Td9l9vTB98R3wu&#10;tOaBXxPdSnKiXgq0f7gWf24CUUp2EApHnBCckbsP/dKaX/+jf7ZbwG5cJRASK0uiX4I7Xyvve3Ps&#10;Hpk48m+ni+7y5ETb4oYB8nFH5UHTN15JNl2YgRC3B8g8zkC2cx9kOJNjhMTK09DPXhj7xZLcsXy3&#10;Re6z5ETbgqGSKX8N64e+bbdstvCbn4rtQJSCHYTCYXEfoyHURDyJwpzHwADXTQohsUKEJ8f/669/&#10;p9G3/l2Ne+efb7/Z+eJrfuwDC+wWt2LJrxB5Ubew/xA69fH0yRk2OnYqYc9QGsbDDttOFIwk7jug&#10;e+tw28hMhMTK07MPPS+VQSw386D3roweeqAD578uYQe/Dv/+K1P+Zykj6rH/+IQEkIHuEBLpeQBE&#10;qdkB6PopEFj31sn438NSCInl6sgfvyxOaDfxef/XPndpnFhPznqDNcM5bLbyjxbE5tDBBa+J9yH3&#10;WnnKiXoCf7RaFlFqdgC6vk0c94XVRTpmuR96LUJiuUJmuAme0KxzrBt+SOH3Ob6W/4owtut02R8j&#10;150kJ+qNtT/dHF8j9XnMmDHsBkKtZKKU7BDmRX63DYQTONbNj90dBdDsA/9JjM0TCInlyk/o0S1T&#10;4n3XHfye8s+XJa/l2Ls6dOnMhJ+Sf75M1CnAEe517LUI3EKBa8f9wUyUkh3EBsIJIAcOW4yFcY8L&#10;u5WExGJJiSzp2KqzrfsH3vomew2Y5fpFNTdh5mjsseemzqdox7hx4r5egN4Y147FmAqwMkrFDkJh&#10;EQPKAqiRfMwlM4WXUCxOzCMfjm6hkp2r9595lk3k0359ut369seuO7tx4p/OTJnDPzwYjd49XrPZ&#10;3JUT7Rg3vhC6DvEagX33wa6rXuJNCVpNYYnhgEJg3c/vtY25+yidiZdQrLzEZLm30+EVL0+cw9r/&#10;+nNSZpJfRW5M1CnAYRTG2xClaJuha5eGP2qmIuUllJ+QUmKyJLeuTqybGu8fWvRq0Q9X7Fayc6OO&#10;gtksUWp2ALp+nBFc0rJKG9td8/A/yG68hOJEZOG2x3andoy/A7L2v+H1KTPWyI0vttuxnz8nYe5e&#10;z1WevRP1OE4sJjVXnuxxN8I7MWPuYoNRanYACoOFA5g1eInN0A8o2Vu8hHITWpJ4qzQPJb4ZP9i4&#10;t9Cj10xPuIFd1nXZnOVFPY4PP6SxGXCn2rFcopTsIBSOVCBZwP0K79sl8BKqMZSsLVlye1HWPiDX&#10;mhmDvxfvH77sVePnCxnOcmur65cTbYsfL354ce32HH7SbpHJTJSCHYbCEn+JdsV9oL4ycRKJNbx8&#10;RiJRWSNrponul3x9vmguCX5IfkN8u+Zj9zwn2gn8Ly+caVlxj1KwC6DwxHBg/f5PdPLmceDH44nk&#10;yk1YVwd/N/kwUpR5NhyC+bOPJHtlDl/+CruV3EIPPST3abpwnIugJOwsFJYEeH1gpMi4GctYr4QE&#10;g3DbQ1fa0U++JJHYbkKX/cKAW6/vlyvpnClnmC3BcfDjge61EkyJUrHDICQcESli/LjNDzFZY2RG&#10;fpZMMBYn6smvviCRyAfmvdbau21cnuz1aB/n+w9CbM5ufF199fhiHPDL7W3hOLpxYjuWDyVf56Hw&#10;xAH1nzbdrSufqVOnignHCexn4PG/e5G13/TDV6TOKVLZflAnmjEcD55mzWa8Zfmj1UCUcl2CeZ8Z&#10;toFyAp2nPObMmdPY9c10ArKQyKh5nNihg5EkuRnHktyZKFLo0rjxwhMoj33hvmCWS5RqXQaFLRFo&#10;yH0a4yEVIVgvhcSE3KfQPf86/oJfRSNrzxLNIYRh0aJFFKIIhD+rP9eNG8fZj69NrG6FwmjhwOd9&#10;K3TtJfr6+nIzslVae312reNws1yy4sHYROpmzK10lMKawo0cR/62n22N9xnyKpF6U6ZMaUtG4hre&#10;pS0Unll2n8K7+L5P2y0PlXDjkAf86joobAkQIcwTQE8Mw5HEdtfBf7NbN+LkXYwxmhLZRNj1ZIzx&#10;6mujBK9L8HPx4sV0lXFsIBzIOA63G37euos9QFkd3uRld0BhsiOvEWh02rqRcOUuOeJCXomYmm2e&#10;LpIYYyspQ0IUny9gzDMhJwk4Lm48fbmQV90DhcsiBR5yx4/44CmWvCqETonZsmVLqYyE23379tHZ&#10;Cc6zFygA7iLn43CcpM5r7+vDDvKm+6AwWvxIsNz10VzIi1LQqQmssZBpUMYpla4N6HQ5PhRfFzqt&#10;uzElzC454sK9LlJbyNDplTDX3ETeWLid5IwbvDWdcdGZ1SFvbDxQ64qg0yYWFHYRfoJzodNijNEN&#10;kU15cLr1wmSg/RUBYT12MJmPJ5cbzHab0ZCj3WS2gpzGRD414kG7DstxDu1b6JSJDcUljgwd2sj7&#10;mVgX9jJUA1euiC9ZK0UFcNJC8bXkZeKpR3/S2H/+BWJ3lyQXexnKQPxyzoX/9JmnA/MvzFwED0hh&#10;jmI3CTFxmx5FUeYfPvtRMRGriLGXpQyMghBx7PNfFM8rK/9v2D7mVrrHRn4iQ3FJgTU6pUSB8J/b&#10;E1+Nvqfx+pxsx/D5/KdqTkx2FyrGN3PtGNeNpJHb1pHLNCYzRylJuh8T2HTsDSc23ilGHJwaeqIx&#10;/JGPWQG+dcH+2b2/jN2duGv8AZdvgwAZCtjPULmwGRcagD9hj6z7Eh2Nu2GO335HbOYqa8FZQMnU&#10;naCkUThj/Mid/M53rTkyDXCmPPvUU9YeJdk/p1sEsD26eo3d8vqjbMfrjro6duNN1s6Fkqv7oPCJ&#10;keB9l2M3/W3CXVV94cUva7ym73m2rfv2y18tumHBDfSJF50t2pfRwYVvp5iMgwI6dvx44/AV70u5&#10;d0F6dR0UtjjAiAQ4uOCi2AwR5P0shYDLSfrFq7IH90LSOVAIkn++wNgz+20mAskemGt2D+bWeYDC&#10;ZXEDyvgRcVUVya/3/PnFtr21OE+hWEcbrwbSOY8vekfkviRuwfRlGT2VMJOWg45SsEOYjBuhcMS4&#10;Ac6SOZVcy0S+Z0POYjAeE+9l258aX0fUQhm4fPlyMojIevc08VlHl8iEnKbAA48UV19ZkPftga6Z&#10;QAqsK5zmysUcl4ZOjRfNc3v8YygDt22LerdMBj1tdwxSJpLXwdBpFhy6evJV2SO+ITzw+OBOZs5t&#10;HXSdmMPL/0gMHAunuHqdedBgO8aYV4JOT2WESYTx70SUgQydmnfuJeQkGDrVxg/x+spLXxnHl8Vx&#10;zpJA/Pe32qELZOIGDM5f8tzkqGefyNdy0KmpDACufVYG4laJYww+xvnu3HZyUgo61eLG9ZazX27T&#10;AMqKv4T1tB2YhEit8+9GwJWPObfyH7zIi1QGknVhBgIyyvSjLHR6jJQGLB+TFreQN52BwhEUWDql&#10;MsaLudYfSvgyGQjISdzpUFcGMuRNjPRy70KndQ4KRyKAfgONmkrOm4a8TCU8gD1KM+3HGXjVe8fT&#10;FW4YHPsrDJvzR8i6aayHDm4aOcwg552BAuEHykJOaoW8tn+FcTPQJPw1rn1c+1iE9YQgo1RhIOva&#10;MGHbQV5b/EwkZ+2Hrp+AE7JV0GVSkDUSy74zpCbJEOTMQkYpyLol0CUSkFX7oetbyKgt4DZHl40h&#10;KwsZwawx/ezTGiMj484jFxFklIKsW4qJwxy6nIWM24cJwAZz3YV02FWYcM2wqeJB1jEmDmuNOv4/&#10;WylsigGZY3Ou0VhORoqiKIqiKIb0X72KWTY4FHSe76aqspDchqoI6ZwidYQqgeiGDJTclVEWkttQ&#10;dYQqgeh0BkpuykpCcldGHaFKIDqZgZJ9FflIbsqqI1QJRNUMrAPfz1gDy0vJZdnAAdlPo2WDXT68&#10;3g9wCF2VgQObyaY6KT+tOv9n6iD8gIfQqQzsH1hfu5/A97Muf9tClYB3KgOXDd5Qu5++f3X42Vaq&#10;BL7b2sBmqNu/tlMl8FUzMFR5SO6LlEdZ911HlcB3MgOXDW4RzwmRRKi7rqVK4DuZgUA6J1Q+IW66&#10;miqB73QGAum8ULkU2Xc9VQLfDRnISOcXyaXIvuupEnj/nKzzQty0mvcOLEiFww1Lnt2EoEoEQs8J&#10;cdMO/HC4YcmzmxBUiUDoOSFu2oEfDj8sRfZdjRR4KAvJ7YXb+sg2ie+uU/jh8MMi2UMTBinwrGUb&#10;Z5627I6loh0ri1B3obx7YCrthbFsYEUqDJGSHdXSQ1lCwtcMSR2jf+McOeAByqOM2xAKEzpQEpK7&#10;suoo/QOjYqDydMWX8xdX9d03Sx0ZuGxgE/mWRnJfRh3nPQNzxYBJCqHKOXnUkYFFSOeEqmuQAjeu&#10;8HmC/rnN0kwGlkXyo0iKoiiKoiiKoiiKoiiKoiiKoiiKoiiKoiiKoiiKoiiKoijKhGBsbGwn1oA3&#10;25VkpChKu7B/YHAwFbH0DxMVRakA1TkRcqIoSt2YVm4t1bNC6BRFUapA9agQ/HrywAUL6ChFubU8&#10;FEWJoAqUycGFb4///VpQCbU1VJSyUN3JxK18rrIgbxVFCYXqTsToqUQrJ1U+Vh7ktaIoPlRHcpEq&#10;nCRwdPUau5WgSyqK4kL1IxepwhUpC7qsoigM1Y1M3Iq1/9zzE8e+vassxsbG5tGlFUUBVDdijnz8&#10;k5mVav+vv7Vx4q4tjZF1X2oc++znrVmWW95K0KUVRQFUL2L8CsWViffHjhwVzd1910yCLq0oCtWJ&#10;mJFbbxMrkm/GQs/pkT//lN1/du8v7fbwu5fZLR5dM5hGl1eU3sa8m11OlSLmxD3fiCvYye98t3Fy&#10;67fsIyibsYY/eHXj4IKLEmbAP5agyytKb0P1QYQr0cgXbk1UqhA9+9RT9rwCFlIwFKU3oYqQwlrt&#10;rU85l0IP6XobGEXpNagOxCxZsqSx9fZk5WmVdu60831jTEU8QMFSlN7BlP1FURWIsEZChWmFossn&#10;sYFSlF6Dyn8MjFzNmtm8+vqSfkISxlxRWoMpX30oZOaR6zYy6joQPpctW7Y05p1vjIVWrIqES7jM&#10;jUKhKDVjCpetfD6mMu4mJzHGeFZk210sXLiwsW1gvCLZoDqVq6+vL2G29B2nNTZs2BCb3fBRs+1i&#10;TDhzMXm11GgXHSoTBZNpQcs9GHfDdApKatdXwiqaqJWQrFOQtdKtUD6lOO32dzWu/9E/09E4qKx0&#10;Ks6NK+HQ0JBtSVT1y8eYJTB5chVZ5ULOlW6C8iZm79F/t5XPlQSdLlfC/kFVnSqohKYCribjGORb&#10;34aldJSGTlU6DeVHjFvxZt65InEsQX4EVUIG+31XftnuP/T4/pQ7X+C8T9yTMnOPJ70KKiEZxbj5&#10;VpR/SgehfIhxM+y6R25PHEMS5E9QJRw9NUauxpHc+Vq75V/J9TiSu0mtEpVw+1M/SeUdS4K8UOoE&#10;CWseT0bpMBObA8S6n9+byKxF37o+N+OI82gbk1UJ0fJJlQks/dsdKfdQHqjQ0jmTViUq4ejYqURe&#10;ulr4zU+Rq3HIC6VOKG1LIWUYqwxF74Rr7n7MupPs8sRIdj2hgkpobrp7ydiy/IGbg/OSvMgkxI3i&#10;YFO1Aku33xhn1OL7Ph3vb/vVLnIRhnbMtEgZWWsznTAVcZiMY5CHs776QbuVwHlmMzU6ysb4vcpe&#10;RMnHpNWUKMkiuCK5+yw8skjM3vxhaz/jK+8nk3K0sxIu/PS3K2nep74p+tfVyqiEIeDVog5sIVOK&#10;MWmV+HDuV77BX9yfOJ46cAW5HOeSbX9Fe2n67/9c4ny/C7zOSui/913+hQcSx1Aef/lXq6KwSPL8&#10;6XqZMDM79z9Oe+EMHfkV7RWDfMVnKh8TBiUUSjOLW2FcnXfX1Ynj3Yd+Gbv3cd353xB3Hfw3chXh&#10;V8Ip7/9KojBJFSlLLuu+Y/wV3EDbH3uaXE1evGxtTLnjD2z6o6PFzQ+WT5aZr+HREbv1MY+jm23h&#10;UrKhtMrklj33pBJ8675HEseAt4DN8WjK+7589u3bl2ppfFy7LM1a+f82dj5xgM4YR3IbAmbLMzx7&#10;nsFqa1jmwuX4wMaEO953zwOn9vy8cfCiS+mo0Th48TtjN1irBvjnjh0/breuOcTXZE4NPUF7Jt5C&#10;Fkv54Ytx9/H04rpZ8p3PNOZu+Wh8LGELmZIPpVUQbgZA3KWNd4dNex+I3eR9b4KyQHBCKsiStd9N&#10;VCZJQDKHQvErGIOFnMDIbevs1gUV4uT9D1gxbgVh2A/g23MlPPCWt6X8ApJ/bIYtzmOysljKFxbf&#10;PMGa3Xc2Dpw4YlvQvE8YJdClPVwoUWJW/3gj7YXDGbDn8JOpjGGFgiBlVRrJvFVa/ncP2Wse7v9D&#10;u/ULPSrFsRtvoqOkPSqhj1RpGNi5y+bvP/+C8Uo4/0K79ZH8s2aj451m8AcI2ZzAb91Y7js/jpl9&#10;Iwfst+EtTz5MJuWwBU8Zh9Ilxs0EJLZ7DCHxQ1jxvS/SXjkQJKlStFtcCScDQjaXBnlfB+b9cIUt&#10;eEoSSp8Yv+JB/rud+xkC3wkl0PHinsMCWV3fCI5UKZqV9ds5nn/DvY2bv7EnYTZpJVRCPFaiJ9vN&#10;F3wTvPmxu8lFEs43n4ee+VnCDxbGDqOjxscWOCWNuTvNoTSySIkKSZ0sABnBSO8M3GvmKgsTHLkg&#10;NanbtqW75iV3k1IZLeGqRwdsXqDi+fnDYtA55+J/bpLkY8rZTFvgFBlKpxR4IfcT161oLq4baOUP&#10;/j5lxsoCQRELUhPKQ3I/6ZSdvYkRThAGXPjviNyioScUuHZZLWEItuApObnjISU0f2/CnZQHceMb&#10;YtaLPmdiHgiSWJBqEKY0gQ07fiHaT1oFZLOUXyx8grj6+7fZ/Tl3/0nK3hX6EUKxBbDXobRoCowP&#10;XbD1k7ZCAqkClgHBEgtSTeq5GRRQPVldOi/zMI+mi20h7GVMItxM6RGDR8+y1JkxwARN1QLVwbQv&#10;99Ne85gwKYDSI4ZbLrwX4NGRj6HpG68kV0myekYBznH9YAGp5wzYYAkLJ6mqaWhHfiXEyKdQ8P43&#10;cuokHSWR8pnz38c0AA/ZAqiMQ2kjDk9zhySx8vDdQsg49zhvkLcNjlCYVNVUVAmlNYFczbvnGnIZ&#10;4R9L52x4Ynu8L2ELnWIfRzdRmiRwE9MVRk/4Zi6+/fqhbyeOXeVhgpYqSHla8a23NIZ+9sLGuu+/&#10;RrSfDFp4929H6SbYFamoEoJrf7g+zhu82/OUNFdPHz9k3WIf+N8Y0TfgHkMZzKVtjC2QvQjFPxd/&#10;6hLkTuAFGCMKXDPel1SEDZpQmIq05Ucvt/5PG1jcWPqN32zse3xKY/5dF9oCLLnvRh0Yep7dTr3j&#10;nY0p/3xZ47w7F9kbzPYfvyTlNlQhlRBIo6NYO55+zG65cuLTU97nJygUWxh7EdMKDlEaBOEnsH8X&#10;hKQ7IVQWEzyxMIVq1f3n2uuiZeQwXLLlPzXmfu13x8MknNcJLdryW43bHpplbxwctuX3/kYcxjrC&#10;GloJXTgsLPfTkg1TTZhy2Lt/pKI0sGCS520/25pYnIlVBD7a140NnlCYymrmxktsa4J4bHt0ehyn&#10;xV9/W2Nw56viygqh5ZH8qFNo5Tb/cEZ8TV8P7X6x3a68783i+VVVpRLmgTBWAd8ZfWxh7EVM3Kej&#10;dypKhojLv/vZRIHwV0+D8EjigykuWWTNI0QnDYY8Zc3WsEEUClNVrX1gdmPG4O/ZR1MpPL4kP5oR&#10;X1+6FjRr48WNOXde1Lj+X94ont+siiqhFCaWBMaXSuQNfYN8bGHsdSgtYqSEgzAbwjdjsCqXj+8W&#10;vav+pwr+sC9hgyYUpjq048dnN5Z8fX4iLFmSzi8jyU/W7E1vt1vpvLq198HilpDDxaNifLmD9ZHn&#10;7nIX/L7o65qH/yHe9zGNwF5bCJVkzrgJKAmjYnif/y/hTmviVblYwD12lYcNllCY6hbC0bdhSfzI&#10;KukXX3pJY/8bXm/n6YXK94P9v+a+OfG+FJ5WystqETfMEEY++YO0AfKe898fHZU1ztjHFj4HYzSd&#10;dnsDE2Hxt2USfoJC/Ckiy17qZcO3pdDRODaIQkFqlVDJfnHOG+KwfvqK+Y033hQ9Ps77zMWNj31g&#10;QePIh1/WePahqOcyS+j8YT+gB976pnj/2785p/HkrDfEFRXXlPxolaJsL6ZoNYT53/gze+PF2jQo&#10;B1hJQXLHyoLKYQyOewqKdxCYOS0lrPtNELh3O9ct25fBBlEoSHXo1L1nJFotFtsfmPdaG+bHZ5/b&#10;6FufjAcknQut/KMFjff/t/F3zrsX/MfGRdcvspWb3Rz83Vfba6BCu+f6KqrsVVQy23NBJcx6L6yC&#10;LZS9BsU9hgsOZj/gMcNdgauIEDc84gYZhwzkldqysEEUClIZHfnj7IKOinj8714k2rHQGu588xvj&#10;dIDQg7r+B1FFYl21bW7CDbT6/jfYVpHdjHz6xeI1WHDzzKxzUub7X39O7EezErLdwh/gy8Crc4fi&#10;Tuz2sQWyV6E0sGBQLicShG9C/rhRCD2oPjCX8M/Fi737vtDqjhm/QJ/c9MLG8Hte0Thw/utSdsPv&#10;myH6wXLjwYI5vu1teHhmwtyvpHmSKl6WTu1ornX0sjwBwu3/QYuFaUs+uEn7LWFW5wx01YO32q3P&#10;2NjY07Yw9jKUFhY/4Vz5CewOvMYx47phbf7lQ6J5HjZoQkEKkV94UcF8M1cjfzNNNB/7+XMS/uIz&#10;Azpx+EM6Cx0t/d+cF8XJcZ8l+Ctdj/XsD8zrunF3bNXZ9vjU9ucn7HHs+xkiL7tTuHGSRsJg4i+D&#10;Y/eG7LtluT3iErYQ9jqUFjFuAkpyxxdCfA7D5kWTPrEiWx42aEJBytPYrtMThdWX6xaPeZIb1ujd&#10;U+L9E7emH1vXvST64P72/7YgZXdyw5n2GocumZmyY8HOhmUov0IWiR+53bhlScjuFH4+ueLvxuyO&#10;e0ddN9J4U0jCFkAlIFcMUqJC0mwLaR0ZqCw2aEJByhIeM/0Cyjp0KRX4AkkV89h1ZxdW2DyhMsPv&#10;4eX5rTF09JrpqTCx8A6LDiPpPEg6x1dgdlukPHTnEeIYHXF5y1uyitBha4FkJSyGufEUJRffXVls&#10;8ISCJOnw0leKBZMlnRMqfiSUhEqRVzGy5D/mlpHv14l/nGrfcSW3vkpmeS7N5G0WpjKO2ILZS1Dc&#10;Le6iTZIwkyIPuJGQhq1hnCp/4M3CBk8oSCwUwJNffUGqUPqSzvV1+LJXieey8I4mmWdp5MaoJxR+&#10;7z9P/sj/7COnp8IRIt8f9PBK7iR5WW7BNz8/f1hZy1Fy51qd2ALZi1D8Y/xMwCyJrA+xPr6Z715a&#10;ezQPGzyhILHcgnhy8IWJY1fs/vDl2Y+rEFq0sceeK9qVFVdCX7hpnFg3VbSDRreekYijr8O/31yL&#10;L2S5xc8XSS6SWdbsGRZ6XrOwhbGXoXSIkRKQJbWWDPbRg+p/6sgSxhTmYYMmFCSW/xg4umW8IyVP&#10;x7/4otzvh6wDb52VuB7C7B5nSXInfRKBDv5ONAFZsmPhcTPLDcz9d02+piQhu2PcvPHFU9YY7HNP&#10;ad7oGnx/5H0J8/g53xZCJZkzeZM6Wf5gbuD2mmJWhWsPlV08ygZLKEiS3EKYJ1Qs3+zIR14q+ukK&#10;4ZfMs1TkHh0wfjhYsM+qtK4OLpArsHsdX15Wi7h5Jond8JaFMcVZMygkTAUctIVPiTBpckOUNNlI&#10;iQut/enmxDHjmmF0TFlssISClCW3II6skb/7uZL8kGTjJJgXqcx5Ie+2LLSMvI9z7f6s4lE1884P&#10;q4RFcJ4yvOaspCJMRRy1BVCJMAmS+2P5vCXs+a+vMMN3oiL8hWF5IrGLCVL1ilhiFAqUNVrGhkkw&#10;D1Xo+SHvoic3pt97Jb+yZNPSAU8uVUCccOOtkRtQ/hTCVMTEok9I8CxheosPL+ok4Z+PxxcefwhJ&#10;mCA1+vrSBSpPGPjsF1a0NNJ3OveDvO+PDZNnVkV5/vB1OQyuYJ41+MD1I0RIR5+i3nBpBW22yyLr&#10;d9oYMZWFKXM7bOFTxqG0iXEzBj1cWb2lPIOCjxl/5Iw0PhEVMovrrzetZNUWkVT0uIeOGvd8hMk9&#10;blZZ/klhYUnfHyU/8jT1TLkCMniC4TwI+WU2jt2VEHy3kqTKzNgCp6QxaTM9SqIIac0ZFvDNuEeM&#10;wX7ekgd5S2O49PX1BVdGv/AWVUL3XITJPa5Lkr9HP5HdQdNMJZzx0vzK5+Pmhytei9R14+778ntK&#10;s7AFTSmG0sviJqykrB+/ZKkZdu3aZQuYDaJQAHNF4zS5gPv2NmyeWTt04p/OzK1sPJjAN3c1OhSl&#10;iZd1lqLPQS7SI6Wbb7yfp5zV2GeY8CllocRLISW+pBD8czD3MKTgrF27Ni54Iz9LFsqysmEVzLtZ&#10;lyzMrng+iF/e7wiy4G+E7hImFTjPhFFpBvPyvJsSM4E/JM2FB3ejQkm450F+72sWJiz7aDeFCWqs&#10;PdvThXaia9Fvj8dv2rRpFOs0Jo1s1z8dxnDaZr1i+PCiz3jSaRJtActgEmxqlG7Nw4+pGNLEuJkO&#10;SfPW/L/+mEK1nYKXgpyILF68OFExpYLdrdr1zfFwQ8PDwxQrGZNGG4y7FGQd46c1C4+h2DJup40P&#10;OuG4wy1rfGkO11LQlCwooTLxf+qSJfefBRBXRD72u8izoGAFYQqieXHKZ8qUKYnCLVWAdmvdTckK&#10;F4KJa3DXPp0Sw/MCJeGzkdsDDtzhZyHCigx53xJN2HdR0JQsKK1i3P9O5AmZh1W8XTMpw92JnzlL&#10;XEyl4FTG+JHo6c1i6tSpyUogVJS65Fa4mTNnUgjyMYW26ZElxo+ryLtc/Jnw/g9+UEmx8BduqpA/&#10;yRvKgoKihELplsBP7DLiR1NMnSmCgtASUKDpMrkYp7GkyhQqDDaI/QnAhO8247almGuIUxo4r3jG&#10;vEvRx/2sD/WGBXRZpSqUkDFSZkjLHLBc3N+kZUGXbRvmkkGtJZxCixeNV7AswR0ee4tAZUAY2g1d&#10;PkFRvpSFLqXUjSk0WyiNm4IznEfZ+NDlOgoFRQTW1olT8dZeH20xwicL63EHoWAk4LyoqQL20aWU&#10;dmMqZ/bYpAxCMt/4mz3osIOYKNsKhw/k/I6HY+wPDZX621zHcNeGyVp31GauMrmgvI3xf9E8UbBR&#10;oRbQ1cK3me0EICTNoxxTJjymJdtOeZqLWyj8gjHyhVsTQ7raLQkTNbESWvMMJL9brf3nnt84ufVb&#10;FIKwypeFycs1NlOV7sPkz4Iom8pz5OOfFAtPWR350080Tt7/APkqA3eMu39qz8/jY/bP3W9GB+Zf&#10;2Djy559qHFz4dtGeOXTpuxrHbvpbOkpfG4wdP273UbF8+2Z1cMFF9hpVMJVTV9BuJybNF0ZJH86J&#10;u7aIGR8i4G/3n3+B3YIDF0QL7zJcEdF6Hn73ssazT+5LnA97bN1z3H3gum+1+DrM8YGNVpI7sP+c&#10;NzWO3vDXdt+aj55qHP/S7ePHtPX3m9HBi99p/SqLqZz7qNgozUJpWsipR38iZqKv/b/+VrsFqCgM&#10;MvvEPd+I7VxG1n2pcWJjNOXJt8cx7uTY9oqQFof7/9DucxpAaE1RKUd/sNOau4/yR6/7y8ahy5bG&#10;x2h9AfaZkdvWxfZFgl9loOKklIXSLwVaIyljXA1/5GN2C9iMwT4/VvHx2JGj9s6Ouz27V9UrPP6j&#10;MnKa+4/iBy+6NH4sZnNw7Mabgp9ocDPOg4qWEgKlWYyU4FazzrVbgEw8fMX77P6ze38Zm2N7auiJ&#10;ph5N84R3wtFHfmSvFQKiV1bSdUMk+ZWnX+t7PoUyHzxaD394pXjNZgVwU0Sriuvgxnjs81+05mgt&#10;gXVLeZ8nH/OY2m/iqRSB53lKsxg/Yd0tOg1cYIZKwe6rCJW4lZhoWl085czG7dPzFwZulXbOeG3j&#10;Ey86u/Gy00+Pw9NK+OmkivCUYrcGd4uWk91IymGuia/CmEo3/p+zHDhhD7zlbWQyblZFdWDCvsZs&#10;gv51Hp0RsXr16kRYhj/wIWvuzxK5+vu3WXMfTKj1P1HMnTuXbNO4fm7d90iqA+aWs19OLpNQ0Asx&#10;TqeatFgVnVUetHRueEKEx1Q8hUh2UBkoGr2DyazCQcx1dHZ8etr0+A7PKsE04752yO8U/kwRTErO&#10;w3rlVcI1a3A/yMe9BpRHFOJ6Ia9zWbduXSLPznxOPb8HePapp+gKxSCskwqKVyahPZtZQibhMnl6&#10;8/POaPxq5jl238eYtQ26ZIKQimFuXGtp12K9ciogJuHu3buXbGOWhFwTKxRI4NxWQ5dKAGM8omNb&#10;pLtfmv0PxhCFYNJ+m7nWxILCHsTYM/sbxz77+aAeT1e4jKRXnp79B6OT2+5rbN+eHkRjzmsLdLkY&#10;LLXoVgZIgk5PnG8PnUp4w0dT3qfiRcYxRdc2hW+YTm0p5jrRNw0CK9tldbqsf0l+5ZTOyRM+leDR&#10;vCQLzbUmJibwpZeuwLuSlHghKqJdhQyYa22ly1qkP8pK0OkWMrLYQ6cSzpqZsLZEZyUhq5iiMNBp&#10;bYEuKVLU0fb4K+VfwEFNMIWC1huYQpp43AJSgmaJPxAX0JL3vBDo+pa8Jf1d6NQYMrbYQ6cSetaM&#10;2GFEdjFFYaHT2oopDzvo8pmU+aaLwQUZNL2CwqTAJESqW09KSBYSP4CumVtmClSiI8ov9NL/M+jU&#10;GDK2jI6OipXw2muvJRfjmGuLYyvJ2uKHB72nLnRKxzFBSUfQgT/+50mCvO9tKC0sUlc1EjcP8qZr&#10;oWBa/OlTkASdaiEji11q0Kl8vjznlsiXJGQVUxQmOq3rMEE7LwqhjDTgXIK8600oDSxIICRaHnTa&#10;hMEEOXOBztACT8YWeyhUPpbn3GI9ESBrS1ZYGNOi7qHTJgQU7BQ8qB6dgT50am9Bcc+EnE1oKCql&#10;oFMTkJXFHgZWQGA9ECDrYOi0CYv/WiBBTnsDirMFiUPGPYWJ9y2UBDHG7CGyTkFOEhw4kL2yh/Er&#10;d64dOcvEnL/XaB45n5SY+CU6gBBnslKUbKi8ZGIKkrgathKGSUL9d4WiKIqiKIqiKIoyyekfbBSq&#10;LpYNDon+u4KbEKRzO62q9A9cLvrXCtXFso0zRf/rUk8hJYCvutBKGNE/sEM8vx2qiuRXK9VTSAng&#10;qy56vRJK57RbZVg2sEv0ox3qKaQE8FUXvVoJr9w0TXTfCYWwbHCLeG471VNICeCrLnqxEr5nYK7o&#10;tlMqQjqnE+oppATwVRftroTdgBQuScsGOv8PdylceVJqQkpcX3XRa5Vw2cAKMVy+ugEpXJKWDeqy&#10;9rUjJbSvuui1Stg/sE0Ml69Os2xwgxguX0qLkBLbV130WiUEUrh8Xbmus2uoSGFKa5BcK7UjJ3hS&#10;daGVsEidKehyWJJSWoiU4L7qot2VsE41g+RfK1UWyQ9fSguREtxXXfRqJQSSn+1QCNJ5vpQWIiW4&#10;r7ro5UrISH63Xvl/0ZXPSUppIVKC+6oLrYTj9A+uTl2j1cpCcutLaSFSgvuqi/7B4ZTfkkKQzvM1&#10;2UGvqhTvPElI7nwpLURKcF91IfktKQTpPF+9xLLBPWIa+JKQ3KWV/0irNIGc4Gk1y7LBEdFfX6FI&#10;5/rqNaQ08CWxbHCd6NYXBqIrLUJKcFF3XEJnlEP0K0OhSOf66jWkNPCVheQ2S0qLkBI7T0X0D16T&#10;OqdIZZDO99UrLBtcJcZfUh6S+zxd8WVdkrB2pIRul8oi+eGr04T0BrdTIUjndUI9TegLfl2qiuSX&#10;r07TTZWwDP2Da1Pnt1uKAVNWpMSpS+8eaO5/dJKfvjpNt1TCqmAsq+RfO6R4SIlUTavJx+aR/U+q&#10;03S2EtaX1iC0d7suKQEUt5RryWVrkK+ZVKdpZyVcNnALXbV99A/uTIWjLimKoiiKoiiKoiiKoiiK&#10;oiiKoiiKoiiKoiiKoiiKoiiKoiiKoiiKoiiKoiiKoiiKoiiKoiiKoiiKoiiKoiiKoiiKoihdztjY&#10;2EraVRSl3TQIOlQUpZ1Q/bNoa6gobYbqXgKyUhSl1ZhWb5TqXQKyVhSllZgKOEx1ToScKYrSCrJa&#10;QBdyqihK3VAdSzB25CjtjUPOFUWpC9P6jVD9SnDiri20lwSPq3SqoihlMXWoL6pK+Twz69zGMzNn&#10;01Ea8k5RlLJQHcoFlY+VBXmnKEoZTN2ZG1WhbNwKqJVQUWqG6k8mfgXMq4SG88hbRVFCocojIlVA&#10;SOodZchbRVFCGBsbW0x1R0SqgNCRP/8UuUhDXiuKEoKphE9T3bGggjHcEyrpwPwLyZUMea8oioup&#10;GwtMpVtKh5aoyowjVbgs5UHeK4riQ3UkE6mySTrx1c10hox+uFeUDKiOZCJVOEngxD3fiPcl6JKK&#10;orhQ/cjEr2whymE6XVZRFIYqRyZSJYMOXLBANIfyoMsqisJQ3RA5ef8DqcrF+6MPPpSwc5UHXVZR&#10;FIbqRgwq0bEbb0pVrFOP/iS2h4786Sca+895U8INCwx/5GN260OXVRSFoboRI1UqCIys+1K8jwqI&#10;HlHf3ZGPf7Jxas/PY3c+dFlFUcDY2NhaqhsxfqXiyuTuH1xwUcL8+MDG2N6VBF1aURRA9SLm6Oo1&#10;qYo0ctu6xvHb74iP3UfQsePHo+2hQ9Ydm0P6OKooAVC9iHErESvL/NBlSxsjX7g1ManXtc+CLq0o&#10;CqB6EeNXImyP3vDXCXMW27vH6KxxjyXo0oqi+AO1gVupxp7Z3zj5ne8mzFyhk+bQpe+Kj3kqEx9n&#10;QZdXFIXqRAK3ArlbX/73w/3nnm/fC9l9DjrBV1EYqhQJuFK5+2XEH/CzMK3vVrq8ovQ2VCdEuBK5&#10;lauMiqAgKErvQnUhBawgVKSvv2xmqnIV6WWnnx77AV1//fXkcxLTGi429orSm1A9ELHWe+tTViUE&#10;UWgUpQehOhCzc+fOROs1a2Z9cv0dGUku3G1aw33GXFF6D6oDMdZIaMXqlnBpmClK70HlP2bJxcnK&#10;0ioN7TBbD4xbpWApSu9A5T9m6TuSlaVVkiohoGApSu9AZT/GGgmVpm4Jl7bYQClKr0Hl34IeTBi5&#10;kjpZysr386qrrqIrJphr7BSl9zDvYruoEiQwVmIrVlXWvxxsYBSlVVA569qCZipi6lfXxlisTFW0&#10;857TGosXZ6+mH4VCUVoElbMYMu46TEW8hYIYM2vWrERldPdZ089Omy1eNL6Pc2bOnEk+JjHX3IFr&#10;K0rLoLKWgqwTkFXXYYNmKtPgrac1Vq5cmaqU0Nbbk2bTpk1r7H1w/LhbMWErJNSd0oXYXM6BnMWQ&#10;cdeBoI0OjVc4aO6bTOv2iqSZWyl9s27FhC0TYz01chXTR1bKRIAyrRBybiGjrsMGjVq5KuriqGVW&#10;QmM1I3KRQntwux3KqBR7j/477aWhU7u2pNqgCZUrVF0ctbxKmIl5j11FzpRuw2ROP+VTgrU/3dzo&#10;27C0MXTkV2QyDp1qISMLDlX1y8eYpSCrXExeryTnSjdB+ZNg+1M/aZx2+7tsJbz+R/9MpuPQqRYy&#10;suDwtP5BVZ0KqISmciX+54a8ywI3XTpN6QYoXxLM+uoHbSZu2vuA3UoZajLyafJCK2GrFVAJyTgG&#10;ebb8gZvpKA2dpnQDlCeWnfsfjyudLwnyIrgSrvvOUMrs6n/cmTJzdd3go6J5T6mgEprDvsh0nKK8&#10;A3S60kkoL2LcjJu9+cOJY7SKAjN8f3AoFiQjMDwyavf3/H/D9th3I8l3t2TtdxPHk14FldA8lewj&#10;4xjOt+seud1uJcx5m8gLpVNQXsRwxkE7nn4scQz5mEy0v42mQwsOxYJk5HPg6EnRnS9m4ae/TXvJ&#10;SjnpVVAJySjGzzeWBHmhdArKB4uUab58yJugSjjtj+8kF+NI7iT5LP3bHaK7SauaKiHkQ14oncC0&#10;YldTPlikDGPN+Mr7yVUS8qqwEubhu/UlIbmb1GqyEl7+3c/G+z6mHCwlb5Q6ofTNHSFBbmLcTHO1&#10;YOsnyUWKhbRNAK+lgrT4s//S2P2/D5OrJJL7nU8cIFsZ6ZxJqyYrIT4x8b7ADeSNUhfmzjafEjfG&#10;mGGJsCnkxBLZjONm2uofb8zLtFzgtViQSIxklyXpURZIbieliivh3Mg0Ap8m3Py8ZNtfZeanKRvz&#10;yBulLihtS+NmmntcFgRBLEgk60YwLxIYOXlKtJv0KqiEgIxj3PxkrfjeF8l2HDo9E1NJLw9xpzjY&#10;lC3J6Jgp3E5m3fazrfH+qkcHyFUYCIJYkEjWjWBepKrnTQpVqIQY8+vmKSRBpycwxksi23HISgmB&#10;0qw0foaxyoIgiAWpSe07OCKa94QystXvVCHjmLlbPhrn44ETR8h0HHO+XcbfbFOTon3sBZRiTGJu&#10;pzSzrPv5vY2nj0e/+QLbfiUuyRKDzEIrOOWOP6hUAYEJhlyQVNVV/d5qx/5m9W6XwRYwpRhKrxhU&#10;JIyYcF/MoYXf/BS5SIIKy26qgmCIBalmzbn26/bjfRVJ/nW1mqiEYM/hJ2mvOraAKcVQesW4Fc8/&#10;ZjMfmKMlrAqCIRakFqgZJP+6Vk1Wwqy8LoMtYEoYlGaWmx+7O1HphkfNe5VzDPlIZox0/vqh8aFk&#10;AEEQC1JJWb+c462P/ipxDPVd+WXrLgsblix5fnW1THibIS9PffAKs/mXD9HROCYMSiiUZjF+pdk3&#10;ciBl5jLty+n5vSOnTibc44Wfe99g54IgiAWppNbc/Zj1r/+W79ntDV/5seguDxuWLAl+da1MeF3w&#10;ejHvnmvslDO8WmC7dPuNdhaMhJ/HTNasmZl3riAX45gwKKGMjY3NoXSzSIksmTNoPV3wYu+6w13S&#10;PfYxQYgLj/T+Zd14ZllykexZkx2kqY+bB778eYRXPXgr7Y2Dm610LiRhC5eSD6WVTSzatUiJDPl2&#10;wH+Bd+13H/pl4pjlg8v7FYQ/LzCuvSSJtVv+VXQLcas5WfGy1OLmAXo/3WPIfaLB5wnkH7PyB3+f&#10;cu/ebCVQrpQCKK0ymXP3nyQSHbplzz3xPveMMvyZgs1439VDz/zM2rkgKG4FwfxBlx17nknYZ+ma&#10;2x+hM8bZ/tjTKXcr/9cPyTabkVtvo73x/9cffvcyMmk09p/zJtobx/199oH5F8b7xz77eXIRAbtT&#10;j/6EjqLznt0bFXjYYZ/PBbxl2E4yZ7Ky188PPJq6x+6yJHiFYFw3kGuGeaQ+5ulq1BYyJRuTSMkc&#10;zGHRt65PZAA/lgDeAraX3iFZEiY4qYrigw4V340kRrKDQiogQIE+fvsd8b4LH+8//wK7ZfzKJsGV&#10;98Q937Bb9mvkC9HjH1dCF+tm9BQdRfhhAmPHj9NelKYSUp5AS77zmXif4X02xzvl1n2PxMesUGzB&#10;U8ahdAnC/RYI4TGE15ThTMBHfewP/uL+2FySBILjVpQ8XHeSUMkkcyi0AoJTe34eF3TePvtkNBld&#10;qgDgyJ9+onHy/gessvAr7qmfJh+LuRK6/uB6+8893+4zWWE4unqN3eZlsZQvLH7SYXcAN11/gDcL&#10;FTMUW/CUcShdgnFbQ3/cKIR3DP8DPxQCgsMVhRl6enzIlFuRqqpMBQSoAKgQwBZ40xI9+9RT9hig&#10;5fIrQkhLCPAoyuf6FTazJfTwzQ4uuMj6xeZ5Wex3lEni3m3pExNL6hHNwxY8ZRxKlxh3qFoo87/x&#10;ZzYzpMoHhYLgSBWHkexaJXDgLW+zW4upfFywn5l1rt0e7v9Duz0+sNFumZBK6Fce9nPsyFG7zauE&#10;7rkpf+iYK7WQxQn8T0iu+Dsu9l02PLHdfhPMW9w5C/P6o9OfXEyCYK5gDCe+u8/CnTALf5qLf24o&#10;JkhihYA27PiFaN4qAb+wu8enhp6wj4a+OWAz39zl0KXvSrg5+Z3v2v3hD0aLFnAlZDeo2OzWxTcb&#10;/sCHaM88NpvzkabNIn3/rYoteMo4lC4J3MqzZvediWNIwl9lG98L8ahaFgRJqhCd0GQhI5tL4X//&#10;DWXLkw/T3ji24ClJTGu4idLHIlU6yawZeGC4jwmOWCE6ockC0rQOylREfOBHp52ELXRKGkofi1/h&#10;oJBxoxL+ORC+P6HlxL4PgiJViGaF9Wn89Ubt9ZzjSauMSujnC77t4lth1hMMesElfH9c+Zgbvv7L&#10;IgtKI8u1P1yfmaCSmYS7QhcLYw3d4U4SCIpYkGoQgyUPGcndpFNGJcxbMR3yyTLzxaNnpOFutrAp&#10;MpRGMX7CsvyMk17YXXuWPyMDkkBQxIJUg3ymf+hrortJp4xKCPw88eV2xuHYxXcLodeU9yVsYVNk&#10;KI1i3IT15X6ch9wxo645hDVmfDNIWjQIIChiQWpSU1ckXnstK/7H90W3k045lXDxfZ+O88T9gY8r&#10;xt935T7hsHzMo+j4+D/CFj4lwiTQ+DOaByqMn8AsrCvaf//nrDv/e1PekDVpzRJggiIXpCb00OP7&#10;yfc0o6fGxHMmlXIqIfDzJusXBrwFbI7K58+UgUKxhU8ZzyG/l9TFv0ui4mHrfppwBwAD3peUBYIj&#10;FqQmtPzvHmpsflheogGjcbb95CnxvEmjgkroDsR35fYN4MM8tgBbqeVzFYIpb/tsAex1KD2C8BPa&#10;n57E732SWwiPsRl/Z4pBkMSCVJMYyW7SKiCbpfxyhUrITzzuKmySQrEFUClXCa/+/m1iYrvTlkI/&#10;7meBIIkFqSbhH4f2OoLdpFVgNvszZFyhQw6PqYzbAcMqOzjDFsBexzwO7KH0aBpkAuNnThlMsOSC&#10;pKqucvfaXHCTrQtbCHsdSotacGde+++GZUCwxIKkqq4aszrrg30VbCHsdSgtYqSPq+0GwVLVr7qo&#10;cmOVME9ha024FEqPGE5gbsVc1Y20tAVAsIZ2mKDtVdUlIasrU7YswL30PxJbAJV0zrjryADed83K&#10;4vsBYfB21ks8gqWVsF4JWR2DV4cyIP8krnn4H1L5DGGpDAlbAJUISpMYKRF9Mxd8kJfwz4HcWfhZ&#10;I/IRJK2E9UrI5gTuX7RcoWL5wNzHP4/Fo6UkbOFTxjHP5/GSZn5CQv66MhCDD70+vlv0qPmjKrIw&#10;wdFKWLOQpnkgP6RPDiwX6VgSVl3DVlqN25S3zbbgKeNQ2lj8xGT5drh7Avdxxm3pWMA3Y3MJBEcr&#10;Yb3ysjgFt4R5o2AYd18alO8v7iVhC52DqZS9O72J0iSBPzjblT+nkI8Z1w7a/tRPUmaQu4alD4JV&#10;thLCz9mb3i7aTQat+NZbGjt3n9XY+qOXifZFysjqBG7+YFyve8wC7icK105aWS9r8SdT6RK/4DNM&#10;twWy1zARXx7FP42fmK7cioWRMm5Cu+6kVZpZeSBoZSvh2gdm20KK/fU/eHVj+Im+lJuJpnXff00i&#10;zaYNLG5cc98c0W2RouzOBxOt3etB6MF2jzFiCuNJAS/sVXZdWQlbIHsRin8h0hLpPHgb74rIGB7O&#10;xPaYWcH7vgp/NFqhEkI7fnx2Y+od72zse3xK4npoRST33ahFW37Lhnnh3b/dmPLPlzXmfu137XHf&#10;hiWi+1CFZrebbq5ws1370812HzdhDNrn4yyVwRbIXoTiH4SUyNzS8WcNTGPKGntYBgStmXfC5ff+&#10;hr3meXcuSoRh1f3niu67QbM2XhyH85YHX9eYf9eFdh92zVZAqEx2cziyhBsw3gXxKiK9Q0rL4Odh&#10;Hk0vtwWyF6E0CMJPaIhf5rky4s64+scbE24gLJVeBgStmUqIlnD7j19ir43WxA0LCjQeV6XzOiE8&#10;YnLYEFa0gNif97WFdovKKJ1XViWzW3w0xQBupuy3xTxsYexVKA0sWbPcXdw1Y/jbIPbdLXAzEHfK&#10;siBozVRCFq6Pd0MOiytURt6Xzm21hn72wkR4Ltnyn+L9GYO/Z7fSeVXlZXfT2PDVhC2MvYh5BBim&#10;NLAgUaVVmNHj1W5M8GqphBDiwI+nWYK7xV9/W2P3Y/8hdX6d4ve96//ljbYSuq0g3xRQAbf86OWV&#10;O2CyhDStE5tuJXHXqmFMOZxvC2QvQmkQwz9wgfK6p6uC9UXxsX7XwX+zxxi2luUngldXJWThWm7r&#10;5wodOqggeBSUzq1D7vXQ2XLt9jdZsRnChk4l7EvnNyshy2PwTl8WG84c8M4odej52MLYq5g7UOoD&#10;jp9g0lCmsvjnQ+ja9r8vupjgtaQSjv7iOXaLjg8OC4QOnCVfn2/fwzY8PLP2zxvutSDuhJlz50V2&#10;u/mHM+xWOrcuIU3zyBr36f+xl4GdhH8+C9+F+Z8WLrYw9jKmIuauug1J34BCQIvnn4eMcGfdY7kE&#10;CRO0xraBdEFqVqvvf4O9rvsY6AqdIIM7X2UfB/mbY7OSrsPiTiN841x535vF8+sS0jQPhCNrrVnI&#10;J8tMEv8gyMeUv9m2IPY6lB4WP/FY0l1y+sYr6aw07oReFpDMJBCsVlRCFh798F6GMPAjIGvmxkts&#10;pajj26LrL/xzj/n9EI+k0rl1y8vqFNwfMHXgikQ4XblIx5L8vzW72AKoJHMm7wO7tJq2hPSJQuru&#10;hrJAsFpZCff865mNNQ/8mg1D1nvi9MF32A4d6fwQ8ScSCJ0srt8Qf4qQzm2FvKwWccOHn7i4xyzG&#10;3ZeGOfqjpSRsAVTSOeMmnK+ggbmOPTpipJdzVhYIVisrIQuVkXtO0QJii8rnhhEaXj4j/jVZqF7+&#10;D+9oXL11bjzihYVOIGxH/u10MUytkpDVKaRXD3/9Uf4+iH3GtccnKekDvo95FN1hCyBhjnfTbu+A&#10;90FEnNIkAY8JlISVtnnfhY/Zzp0cLEnqrmZM8NpSCVmoKO53uxVX/04irJBU0bI098aLG2f9z8sa&#10;Z3zpv9hzf+1zl9rtlz50vt1KYWi1kKYhcHwl+euO8hbCnFOeuuQrg4W2IBpwgPJIh72DTYYA3E8X&#10;rKKZE1kLyWZN4vVB8NpZCU9ufGHj6//p/Mbf/MH/YcPZt/5dja9d+B9T4T/+dy8Sz3flur/iY/9n&#10;470ro+Fn0L3zx38mCp24rbXfJV2VyPJEHCTxExEoWn8U40wlTKV72uhyOkT4eg+KexBS4vK8Qf6/&#10;IPYxqFd6J4TKgOC1oxLun/O6RKWAOLz935yXCD909QcXpNy78t2ftW58yNzwf3+xeA7rxLqpNkwj&#10;fzPNHvthbVYlszxu9VwhbxkcAzwZSUvgo0OmDLZQ9hoU9yD8BEYPmv9Y6v6N1a+IFRaEbWkl9CsA&#10;NLJmmrU78Y9TG5++Yn7j/f/twsYnr3xbHIc33vR7tmWTzoXOXBc9erJe88XFtnXFvuvu1I7nNRpD&#10;z0mYSfLD3KxKZnkhiFddmBaxN1ddo/gH4/5ZicHffLKAO3zoRc9oWRC8OiohF+gT/3SmPT44/7WJ&#10;gr7/vNdb86PXTE+YD1wUfU7gx1PWyj9aYLfs7sD5r2scvuxVjSN//LJG3z8le1lv/89viSum67er&#10;sd3PbRxbdbZoF/LoW0YVsjwXxKsK+sHegeJvcQsP1h1F5eHjrBETZWH/MArH/e4ogeDVWQklFdlD&#10;aA0v/lRyOhSEnlT3OuhR9QcAbHt0+vjIG9Py7X/9OeI1INwEnn3kdNHOvU4z8rI8xl2wuQyIYxn4&#10;r14StkD2IhR/CxccjOfEnYqPXVVBeleAsKDQ3qP/njnDAsFrdSXME97LXH+kOGCoG+z4o7srfIbI&#10;+wRxaNGrxese/cT0xvHPn5Uyx7ur5E8ZeVmeIOsDfdYqegD2Ell9Aiwf8yi6whbIXsREfg2lg0VK&#10;LN+MzUOQKiDeDd1vSFmY4DVdCf2CDJ386gsaz/6gT7TL66n0Z2FglA2vZ+Oas/zzs3Tq3jPSYXm1&#10;d+xI8iNUSNMsMEij7Pdcydw/z5c0Xc4Wxl6G0sGCYWhSwvm/PoPykFZbm3fPNeJ6M1kgaM1UwoO/&#10;85pE4cW7G7aohGx2dOVLxUfE0S1TRD95eNvV344+XfDMdwgDv6vOATy1/fmpMLAQvoMLknGR/AiR&#10;l90pOC5Z8vHNfPeSJGxB7GUoHWKkhIOkXyhn4bvjb4q+8pZAQNCqVkJUIrfQunIroSt8HvDN8Mjo&#10;+41wu9OPWDwrI3T2BW4A/vVYh3//lbE7HB/95EsaB+YlO5Rcv0IlZHcCNz4hwwzd46zV+fylTgSm&#10;2ILYy5hH0i2UGBY3wXzh8RKrqrlmDBZ7Ynx799hV3o9CTdAa625KF6QQuYXVV1YlZEmVEWK/R7ee&#10;0bjo+kXWjEfDYB89oTNuvzQRDl/73/D6hJ+u+PPI6N3pG8jwe16RMkto1jmpa0lCmhbh5xG+9flL&#10;VjL+vi88/bjHErYQ9jqmEkZr1xFuomUJ68XwPuOusMx20mOpqzxM0CpVQr+ADr9vfMwnHknZXVFl&#10;xGPgkY9kt1b3vuzVjedRJXzyVelHWlxDfN9zdOq+51t3ea0ixI+jYz+Xvy2OfPrFcbzyhDQt4ry7&#10;rk7lkyv0nPM3Xxzz1pU0hQ3yMWWv98aKSlB6JPD/xCuJKxj/VQnfC3HM89GkgcD4LJH1YxAfBK1s&#10;JTx2vfy9jSWdA+V9OoDcFgzhioV4mXfP09YvscefOuslifMkxdcURur4QqvI7iV7iDuZ2F2eEMYQ&#10;/HzzhU4cdsdbyB/o7UrChEcBlB6FSAmbNUBbGkuI0TVlQNDKVkK/gKKF4H3Jva+s1tH/kB+iscee&#10;a7cYHAC/x3bJ3wB94XuiHy6WdWMePV33zz4QdepI7n2VyO7MRZuxmh7gCofHVenX6K5CsIWxV6E0&#10;KCQrcf3vS4xrBvEjTCgIWplKKI06GVkbfW/DNCTpnDxJrSNGt/hmvg4vfWXcMXT0U/ktM3TgrbPE&#10;62fJf2fEiB9sJbe+SmR3IUu335jIbwxZ9KcvZQ3cLsIWzF6C4l2Im7gQr7bNwMwd3Muj7Kv+9RdB&#10;C62EmAHhFkwWhn1hK50TqhMZfrPQa+n3XPryO2SOfLjavySgrEduya2vEtldCJeDurGFsteguJdC&#10;6tUMyRAMf+NeVP72mAWCllcJizpWoGcfDn9fcnXokpkJf47+38Xver74BuALj6nSNUPFj7muJHeS&#10;pOzGoyT6AMrSokq4xBbKXsJE2jwLjSOtC+Mqjyx7qYcUnzr4nSILBC+vEtoCXfSeRe9P0vmu0EuZ&#10;OteR/W4XMOvBF3o9s8aD8rtiWUmfUCR3kqIsT4N8yBq2lgXsqqzAXTCRu/cYGxtL/LmREx6zJaRF&#10;gFkSMPcn7Eo/C8n65uRjgldYCVn87pcl6XxULMktC499GMbGx0c/Wr5zhsUVTrKDnn3oeanwZUk6&#10;H58wJLe+kKYSvBBTVkWU3u1gLs2GAP5wRf6Qj2FxWdgC2YtQ/BO4iQdJZpC/WCwm9rqDsf2MkHpS&#10;86Y4IXihlTDv0RQtEdyjoEv2ruDP8IqXi3ZZ043Kyg+7K7w7unGUJJ3HwpOBdA4rI8stbr5kjfl1&#10;gZmPf44r/oSVQe+OmqEESOAnHkuyc++Q/A874A9hkr4ZQnkgeGUq4eg92UPV8oR3LO5hzNOJL8kj&#10;aXxhKX0OIybvSm4g2PN4VkknB18Y+8Py31VdYaws3OCDvn8eKyPLLVL+8FqhLBfpOEtYbQFbCfM0&#10;9rQtjL0OpYdFWk+GhXVj/LskhiYxOOYtyz92lQeClVcJIS6AIZ00LHx6kDo3JKHXla+Fn3XyrIki&#10;+e6yRrpAeNfEhGDJjsX+SHb+4O+8icBeVqeQ8oiF74bIe8DjShnfLQuPuW55kbAFUEnnjJuQkvyF&#10;gBneZ/OsgdsQvjPlgWAVVUIInS9cCfOGmeXNVHCFESjSdRBmyVxSnlvpmhCGuGH2v2SXJWmcaTOV&#10;MGvQtivg7kuPrqh8/qgrCVv4lAjzSLCO0sXiJl6W3ArGuPb+amt8Fw3FBCuoEkJuYcybQYG1YyTz&#10;vFEqEFbqLvujGCxvL5mzpHBA6BAKGRSQ1VvbTCUE+K7r5psvnh0P+T8NctcccpX1rdgWPmUcSpcY&#10;6Q7nC7jbPJUFQbrqvclClCe3IPrz71zZMZuBsw5YNvyCeZ5Cz5HCCGEaVdZwubxWvdlKyOA7LlpG&#10;6V8hiBtm02B4Ytbfu1zlYQufEkFpkgl3vPjCx3ffDEhmZUCQbLCEwiTp8OXJ6T55FREK/SyAGfVL&#10;v/Gbol2RbLwFc0mpMP6a3FmUVQFDZlIEZHMQiBePBfZXZHfl9hdkgbKnEOaRdB+lSyZSQuNOyL2f&#10;/J0J4HG1yj/vmKuvvrpUJYTcQulXyiwVPYra+AjmIapybt6MDthLZqGy6dkk3B9QF6bcJZbC73ko&#10;XTJB4rvy/+CLhZtCMwhumawubBskoTDlyS+koZL8wntgs78rs/ESzH1lLfyUJ7SKkl+SkJYzZ86k&#10;lA37NboE532d2MKnRJi7UvHzgwGVJvO/ggUZJC2TgZYUq7z5mCA1ZrxULlSZMi0b1gHltUDR0VE0&#10;zxC9qpJfNi6CeRkV+SGFJ0hl32uFe6y0wjbkTtD2YTd1YwugEkFpYnEzRpIEzDE7W0I6n/ez/nVo&#10;gyQUqjyJhdZIep/id0ffD3zrW3X/uSnzKrJxFcwhLHEoTfDl5S7cBatObhj/hOH7kyek4ZQpUyhF&#10;x0G4sn5/BknAHN8MJXBzroIteMo4lC6Wnfsft4mOMYLu6tuu8E3Ihc193HOkfyBmgSDZYAmFK0tc&#10;UCVhdAyPVHGnGPl+2DB5ZlWV55d7fWxR+fyP97ZCmhYeS3WEDG1ztfdBSj8B/qSQtUgT5IJVEXwz&#10;fgXJk/SUw6DMKR7mkTTxH3s/QfMSHfD6My6uG2lWBZSHCVapx1K3AIfKPR8raWOEjGvWrGwcBXM3&#10;DCHjWyU/8oS0Gx0dpZRM4+aB9HiKX+QxbMbkrVMK+SNrBKbaQqekoQSySJ8gOGF9M/SOsjkvg+Au&#10;p5/lF1QEgrX0HelCJkkqvEVyz7fhcY7rUJafbhhCht9JfmQJabZy5UpKQRlpXK+/zizjHod8R4ay&#10;QP+DLWyKDKVTjJS4EDIi70eggOcN4pHEt2eFgqDNnpUubL6kwpsn91yMdNnyo5cnzOqSNPbUDQcG&#10;bbvHkvzzs4S0WrBgAaVcPlKeQPjOxz/95BFQmOKW9Ut19Li6lROPuRL4HGYLmpIPpZfFTWhJ/hxB&#10;Vt6H3KogaDZ4QsHLkzTOUirUNmyeWSvlDib3Z+Ojh9c9hiQ/XA3tiNLnkksuoRQLI2suIeS+M7qv&#10;IzwjP+uxNAuULyUAk1Z9UZLlz6xgAd4velSpspyCC4IHHfhxuhAWKdEZ432oR9h27j4rYdYuITz8&#10;KQUz8l07dxaGa+6rry9Kl+3bt1NKjYMWLBSpl5Pzrug9kJUFypZSApNm8fMMvh1Jie0KL+JSBQS8&#10;jx7XOrj22mvjyigVyCJJa73YsHpm7RQ+QUjmRcLNKE6LDDj9IbRseD0IrZh8njuxlyfpSsrChE+p&#10;gnl+j3pYBKQM8BUCLxjsCgUEn0WKMEG0mvaidOEsI1xz789eINp1szj+0ndAF9z8sloxf1kSH3bX&#10;DCaMSjNQOqZwM9LNKIyKcZdCz0J6l3Q/YYRy4MCBuDDOfVO6oIZo92PZv0XrRnF8c7InBdI0690v&#10;a34nd6jxqttVMGFU6oDSM4FfifAo6sLmEv33fy5xLuQ+yvInDoHzaJti586dccGcckay0E4Wcfyg&#10;fftyx9z3GTfmpHHctJZWzfbXkQFs1wzmaWoEYVGahNKzFLyEorsoMOCMZYWOoKGgWEzGLibjFLt2&#10;7UoUVqkwTyRtXpesfHmYdBk1bmLIOMZPZ//brYv7vbAOTNiWUrCUIijNakHKRDaD/P/XsXwoaClM&#10;xm4lJyLGSazV144X7ImgqWeOh33evHkUo2yMuxQmfRL/I5fSGsL3QAxBdJ9A2E6Cl7PE04u0JGIe&#10;FDQlD0qrXNzlLfDCz2tX8l+aGHbj9oq65/G+K3+aDQUrF1PYsn+ubpg+fXpcoCGp0HeDtqwfDyOU&#10;N+TMIXfJQHITI6U5i2fHuJ+lXFy3vvJ++pqBfWRWBCiBMuFRFHlyf4HGZgz2/U8ZOd3lMyhYQeBx&#10;jM4T2bFjR6KQ3/DRZCXolNww4fNLIEGFGI+B5D7GTXtfrj3j2ocIn6vyel0paEoWlE4J3F417ON9&#10;L2/0PcsdYZE1fw2SMIVnFwWpNEWVEaBb3ziNJVWOVmrNdePX7uuLx0YUYtyXhk4Nwh3vC9x8ChHe&#10;8eGHhMmXvRQkJQ9Krxie+V4kLPwD/L+9Fp2fBQWnKUym5z6mgoceeiiuDNCm/5GsLHXLvdbQ0BCF&#10;Ih8Tj8XGfVOQV4X4+eLmFcaToqMNj6sQbqz+/yjRoZPBdAqKEgIlWoz/r/oQYVl8qfULgYJRG6YQ&#10;53bgMGiRjHOrJRcnK08zGh0ar3izZiX+w5NJK1oN8joTziO8r7u4+ZenLOjyShlMAdhN6RfjT3Ep&#10;I7cXtAhz7TUUjNoxfs+ny+SCKUDGuVXIzI0s7Xt4vPJJYzoljNuWY9Ih9bjufq6Q4M63LGVBl1Sq&#10;IGVU1m+Us+SuuOb+ei0Lc81hunzLoUvmsmnTprgSXfeRdCXLE58X0sNp4n21cds26LIJOG9QGfNg&#10;d6w86HJKM5jCsYXSM8bPBM4IaRQM2zFslpXRdNm2YuK4iy6fyerVq+NKJVU4VzNfEbkbHh6ms7PB&#10;9duNie8munxMVn5VxVxjA11OqQtK20LczJQy1F2xOQu6ZNsxly7sooQzaOc9yYrHgt38+flPvKaA&#10;DuJ6ncBcfkYUinHQ0VKUJ2WgSymtgtK5KTjDszLdFNLE0KtOYMKwhoKTYtGiRY3tX0n/KwODx82p&#10;5CqN8XNd5HvnoKAk4LzADbIZTPwO0GWUdmDSPGzthAw447OWQAB0qUxMpvcbDZLztnH99dfbSrfi&#10;iqjXk1vAeOthwrjNBljAWKOrdKHRcqMbUFFJ20hDGWJ7/MznBjp/FnkrYuxTcD6g91vC+H81rmG0&#10;k4wkbqBLKJ3CZFDxwEYPd4Gh236W/fXA+J39k/MOsW6dKffU+pnox/tZlbBb4fSHJGzmKhMLk29L&#10;ouyLMBUo/sBs9lMtljt2NOcDb9exbdu2dMWbYJWwqAKa/Or4K4HSAkzepjo+3MIgzWfrRkZGRuyC&#10;Sm5FnEiV0L35ZRHlmDLpMHdXcYUntyJidkYZjg9sbBx+97J4IaQ6dfCiS+kqabYNpCtgUSUcuW2d&#10;DeuBt7xNvF4ZwZ9jn/184+T9D5DvYbhDCgPW+9FZDhMdU+mCRqcAtyK6j6anhp5oHLz4nWJBbIeO&#10;XveXFJIkqz6eroB5lfDABQtE/1utI3/6CQpBIzF5uuJfmXKnTCldgql46ynDSoG78tzNH2k8M+tc&#10;sTB1UhLL352ugHmVUPK3U9p/zpsap376GIWsMnOjHFe6AlPxnqaMKcXYoUNiIakiPOo9+9RTjYML&#10;306+RwWf2X/u+bSXBu7weDd2/Hh8DvvbrOAvwibZQYDTwcV18+ze6MmAjxFH174OnbgrNTCqDIuo&#10;KCjtxFS8tZQBpRj+yMfEQpAn3LmHP7zSvv/g2IXdjB05Gu/jEYz32Q0DP/g9ih/VXHv3nHbp2E1/&#10;m6porgDCipsMnhQAzHEeGP7g1bE7kFfpg0TXqIIpFyupiCitgtK6FGiFxMwuEEBB433eArwrAtct&#10;wP7ogw/FFZHNGNc9OnVO7fl5yp63rdaB+Rfa7fHb77CVEDcShMl3hxsXhwkg7rgxMbZyGju8dx5c&#10;cFHsDrAfzYjTugLTqNgodUCJGgwKiZShko7e8NeNw8v/yJ6HxzcAc4b3ecstoivg7gO3U+Lo6vQo&#10;NHZ7ctt98SOeD/vZCqEFY3DM7D//gtjNoXdd3jj1aLSQ0v5ff6u9aQBuOU9+57t2C7f8WIuK6Lby&#10;LLSQhy5baisVm5W9QY7+IG/gTCbay9oMJgGnRulYTNkewMboKdsK2H2C910z3OkBP0bi0ZRhv3pN&#10;qHBjz+y3+5wO7pZh9669ewzQAjOufZGefTJ33dME5jG1bVPUJh2Uhpkc+fNPiRnkCnfmBKbywVyC&#10;zbHlRzMubKpy4nT0j9GyohJzS+y7dfdDFYJWxApQ2qXAO5eUEb64BTvy8U/aYzz2AX6HcXsjAVrF&#10;kS/cGp+vql94jMVj7egjP4p7kmHubgHvI48AjkMeXfE0lAcVLSUUSrcYKdF9uZkG8A7CsBvAPXpN&#10;9+TVqK+99FWNT7zo7MZvnfEC+73PleQ+RAPTX5nw5zV9z2tcceaLGl948csaO2e8VjynncIjPt7J&#10;se8/lgI8hQB0kHFnkHt+nrI+e5h0UEKhNLNIicziHjl+R0AFwygXAHNw+Ir32a3b6VCXMLwMrWgo&#10;0846K1ExQiRdN0SSX0UKAY+TeGrgHtY6hHTEFiC/eJ+3x268yW4x7I57rflmmiWuxC4mjkoI5vk9&#10;MT1JSmA2B2jRAD9qMrzPFbUZndh4p/WrDkwUS0kKT4j+9ZWvE/3LUx2gknKlakYAW37C4VcKa2fe&#10;7Xk/S3j09TFxVIow6ZT62Z37/Qrd4ti6vXN4TwQ4xos/tvytrorczwutANGEXnl6n30E3fWKWWI4&#10;Wq31L3lF46IpL4zDc/xLt1MI64e/iVYVOHRpNPPi5NZvxY+vkltWHia+io9Jl2lR8sj4iWu35m54&#10;4qub7eMLCtDwBz6UcBcqPOK0E/y5SQqHrydnvaHx39/9m41Hr3yPnbWADg1gkytj3Cg6P9zZHf8y&#10;b07KX0l8frvgm2lZIa/x6uEOIshSEeaJS5fEACYtUov/SGQlrmteRug1bRaTibuMglanplNi7n7p&#10;zER4uCPBndEBSVjvMiqhBGYtJPw0Ny+upKwvvOxV5HocG/BAjPOFJi12RGeWxw1LqPLOG7lVnLkm&#10;YsK9laLRW5i4l658zejNzzsj7rApi8kkrBff9DLqkW/ZuBXFVpYMrFclKiFwl/TI89vFBrpJTNpt&#10;IO+CwPsfHtF3v+J1Yj6W1ci6L5HPQVxLwZ7cmEwpfE5wB0Q3o77TnmMLp6sQTBhvNm5rh7wXcStI&#10;USWxXpWshAB/n3KvUTSJ2Qa6Rky6Bg28N04Tuu3sGWL+lhF6xkMx4Zxnrjv5MHGbG0UxG4yxlBIw&#10;VCG9gVkYu5ZjLiMOw3MrBlSE9SqgEprClPpYtn7o28HXsoFuAcbrzDVW3VXHJb33zBeJeV9GJZgc&#10;E4lNRLCkXi5lBlz7wl0SlynS92e81m6nTk3WA1NQh4x526DLxrgVAsr7rx5jf+oSUAnpeqlhJP41&#10;s8D5rcSkfWpEtjG2gwrQc4z9PL3OuJPKRKj4k0cR5loTExP2wsonJUyocIkiffvlr06cg0y75JJL&#10;6OoRKAjGbVugS8Zs/uVDQRUC5+JmQYeNyy+/PLgSArOLdUEThF631dClYmDk5hn0kueebs3zdMZz&#10;npM6L1T86aMIc52JgQlr6jtfHrgbHe7/QzFxsoTLZMnvdXS1atUquuo45py2QZeMCakIBruUg6mE&#10;cQcHLwAcWgmBOT/xZxj/t3Hu/+IZOrXl0OViHt24Scw/6MznPNfGVdIvXvV68Zw8YR2fsnMWzbUm&#10;Dia84b+AzQDfhPyEwzhLeM/6yktfmXLD4rmCWSCc7YAuFyP9M1+CTsf5WOna4i4AHFoJARnHFF2f&#10;Tms55gYxhy6ZQspTFlo/c3osyU2NTI73Q5PY4R9vCClhQ8Tz//KgYLUFumSMXwHwa28fOtVi0i5+&#10;jsa/76tUQuNHYr15/NvdDYP/m2njfh+d2nLMtXK7aptZhKsKJjwt6SHvKkw8C78TSglapBBMAs+k&#10;YLQFc8np0ZUjrv3h+kThhyTodIs5TPxi118AOHKSJDozCVnFFIWDTmsLqPR02UyqrBPEKwEEMJWC&#10;0ptQIsTwcglBClgcyGTwLrpU26EgxPgFXyr8/o3CHCcGtW9ZH1W+spXQ+JP4JUBROOi0tmIuW7ii&#10;Ao8RDpWESYvddEnFJMbllC4xUkL64vGDBXT8WZ7CEeMXfHxE96FTY8g45oaPRpWPtWBBekJrViEj&#10;a8tDz/wsEZa+DeNzMIHx4yo6rSOY60dTZHKQyoYkCbqMQukRU/T8z4sPZWEybgt53RVQsCz4DugW&#10;ekiCTrWQUUxfX19j9bVR5WMJziyRD0nIKqYoPHRax6HgZFL0vVmaX2hYSN73LiYRkrMnaA0YSUWQ&#10;l10HBc/iF3ip0BuW06kWMrPYwQZO5XPlObWYG9LSyJdxjFliPGdReOi0rsEEKfEHLh98dpDKDyRB&#10;3vYulA4xfqK5a1xK4HGFvOpKTPgSS/P7BX725g+TzTh0agwZW+yhUAGhh+4+rfH00+kFySNfkpCV&#10;xQ+TMKZ0CZ3WdZj0zezMcZdXdCXQ28siUiJY3MeJrJ+hMHR610PBTeAWeAk6NYaMLTeviipclubN&#10;S/8zlbxJQFaWwV/cnwjTnLv/hGzGodO6FhPE3M4ctxLyTH0X8qb3oPjHIIHyRi+Yu94qOnXCQEFP&#10;ccueeypVwus+Yg6FysdauDA9WpC8SUBWMQhL3l+L6bQJAZ6OKNgpsOQFypkPndp7UPwLIecTEopC&#10;MKYA7aFTY8jKYg+FygfNnmW2HsY/8f8MZF2GpudTdgIKewpeOMqFTukdKN6ZmMLT0a7xuqDoBGPi&#10;PYdOjSEry/LlyxvnzTZGXgXc93D4t0JgrK6NXIRDp05ITLomv70IkNPegeKdgqwnFSZaM0whSP03&#10;X4JOSUHWlhUrVsBdY8EFpzX6fz+qfJ6TGJybBTkJhk6b8Ji8EH+nZ8xHyMnkx0Q2MY/MHAet0zKZ&#10;MNE+L4p9ErJOQdaloFMzIWeZmHxZQ04nJSaKqc4cspr8ILI9ddepCVtKAqFTciGnyAt8N5xBxj2J&#10;SQPbmWO2k3/RJxNP/VVVE5hCUriiGTlVFKWVmMp4FdU5iznWwciKoiiKoiiKoiiKoiiKoiiKoiiK&#10;oihKDv2DjUItG6xvxrzkv68Qlg0uFM/tpBCmqiwbHBL9bIXqAuVC8r8O9RRSAvjSShimspWwf2C5&#10;6E+r1QzLBm8Q/axbPYWUAL60EoapTCWUzm+XqvCegbmiX61STyElgC+thGEKqYRXDswQz22nyiL5&#10;0Wr1FFIC+NJKGKaiSnjlpmniee1WGaTz26GeQkoAX1oJw1RUCaVzOqFQpHPbpZ5CSgBfWgnDlFcJ&#10;JfedUgjSee1UTyElgC+thGHKqoT9X14iuu+UipDOabd6CikBfGklDFNmJRTcdlJ59A+sF89pt3oK&#10;KQF8TeRK2A1I4cqT/RaHb4gtUh5SeEKEMF+5YRb5opRCSlBfWgmrU2YkTKdZNjgihitLywZTiyMr&#10;VZAS15dWwupIYZLUDUjhypJSI1IC+9JKWB0pTL7qTN+q9A9cLoZNklIzUiL70kpYHSlMvroBKVyS&#10;Ltymy2TWjpTQvrQSVkcKk69uQAqXJKUFSAntSythdaQw+Xrv4Dxy3TmkcPlSWoSU2L60ElZHCpOk&#10;TvLugalimHwpLUJKbF9aCasjhUnSsoFddEb7sd8PhTD5UlqElNi+tBJWp/+O2WK4stSJjo9lA7eI&#10;YfGltAgpsX1N5EpYl5pB8q8VWnbHUrpiOZC/kn++lBYhJbYvrYTNFUCMLJH8bJ120pXD0ErYYaTE&#10;9qWVsPkCKPnZaoWilbDDSIntSyth8wUQg5slf1stLKdRhFbCDiMlti+thPUUwPY/lkbCJ4g8tBJ2&#10;GCmxfWklrK8A9g8Op/xuh/LQSthhpMT2pZWw3gK4bOBa8RqtVhZaCTuMlNi+tBK2pgBK12mlsr5B&#10;aiXsMFJi+9JK2NoCWHYybTOS0ErYYaTETmlgM7luHtF/TyGEVsLJTtk1YSSWDawR3fpSWkTo8gt1&#10;IfntKwSthEmkuIu64xI6YxwdO9phQn/wUQeh38pC0EqYRoq/JB+8K0rufCktREpwX3Ug+SspBK2E&#10;aaT4S5KQ3PnS1dRaiJTgvvDY2iySv5JC0EqY5j2Di8U08CUhuZOktAgpsSU1Q//AqOinr2WDG+iM&#10;fLQSplk22C+mgS8JyZ2kZRvn0xlKrSwb2ComuKQqvHfwKtEvSaFoJUwjxV+SRGgrCiktQkrsLJUh&#10;tPubFYpWwjRS/CVlIbnNUtF4VKUCUkLnadnACjozG+m8POH/faFoJUwixV3SFV8+j85Is2zggHhO&#10;npSakRI5RHiUAeg9wzud5CZEZdBKyOldbrRNEdI5IULHXZ3/0OhZ+gf2igncDpVlolRCKUydVBFl&#10;Xx9apZ5GSpBWa9ngdrp6OFoJyysU6dx2q+eREqWVqoJWwvIqg3R+O6UYpIRphaqilbCcqiD50y4p&#10;hJQ4daoZtBKGqxkk/9ohxUFKoGYVOiomD62EYaoDyd9WS/Ho3zhHTKgqqguthMWqkyvXTRGv0Sop&#10;GdhvOEKChahutBLmqIXf2d4zMFe+Zs1SAsCIGSnxXLVyaJNWwrTaDSYIS+GoQ4qiKIqiKIqiKIqi&#10;KIqiKIqiKIqiKIqiKIqiKIqiKIqiKIqiKIqiKIqiKIqiKIqiKIqiKIqiKIqiKIqiKIqiKIqiKIqi&#10;KIqiKIqiKIqiKIqiKIqiKIqiKIqiKIqiKIqiKIqiKIqiKIqiKIqiKIqiKIqiKIqiKIqiKIqiKIqi&#10;KIqiTBIajUYf7SqKoihKbzE2NjZsGkILGSmKoijK5Mc0gKup/UtA1oqiKIoyOTFt3bSoycuGnCqK&#10;oijK5ILauULM2+IInaIoiqIoEx/3O2Ao5pyb6XRFURRFmZiYxmyU2rVKmPNnkleKoiiKMjEw7deM&#10;qBmrB/JWURRFUboX016VavzGntnfOHrdX9JRPuatcCVdRlEURVHaC77TUWO02WxuMFpu9tcbHYB5&#10;WQ73/2HjmZmzrcpAwVEURVGU9mEauxFqh5ri1E8fixs/1uF3LyPbYK6lYCmKoihK66HGpykOvevy&#10;VAPIOjD/QnIVDgVNURRFUVoLtTuVObjw7WLj56ssFDxFURRFaR30LbASp/b8XGzwslQB7R5VFEVR&#10;Wgs1OKU59tnPi41dnk7c8w06uxRLKKiKoiiKUi/mbfAWamxSnNz6rcazTz1FR0lG1n1JbOiKhG+I&#10;FdHGUFEURakfamQycRux4Q+vJNOkeVk1wQIKtqIoiqIUQ41HAvMGOGg2cYMSmWYjNWTN6OBFl5LP&#10;1TDhn01BVxRFUZR8qO1oCqkxa0YuOD55/wN0FA5FT1EURVHyoXajKfyGrBnxQJmxQ4cS5kdXr7Hm&#10;ZaAoKoqiKEo21GY0hdtghQoT5yXzPJUFXbwUTUVRFEWRoTajMs/MOldstKCsUaMwPzX0hGiXpypQ&#10;NBVFURRFhtqLTNAAHb3hr+loHGmdUFeMb37kTz9hG0HJrkgu6DoNwbwVrqaoKoqiKEoaai8yKTsh&#10;/vDyP4pOHD1l5xfimO1GH3zIWh26bKndDn/w6sS5eWIwcMY9DoGiqiiKoihJzNvSHGorMtl/7vmp&#10;RilL/JbGXaL4tZIPuwXP7v1lfAxlNbrHBzamvimWgaKrKIqiKElMQ5j/OyXzVuc2Pnli9p/zJtEc&#10;v1eSzF0z/JTXN5NU9g8VFF1FURRFSULtRCZSIySJkeyyBNBVmjCfda41BwlzTyfu2kKuijGN/T6K&#10;rqIoiqKMU/Q2OHbkqNgIQW53KePaF+nktvvsOfz2iJVk2A7dpYCPJZXBxPM6irKiKIqiRJj2YVHU&#10;TGSD0Z1SI3Ts81+09tg/fMX74v1QHbz4nfac/edf0Di66jOp6RcM7/vhOLHxTmseCkVZURRFUcah&#10;NiIXqSHkaRTYH33kR3b/2I03pdxlCX+qYA685W2iGzD8kY/Fo0/dn/kOf+BD1iwU8za4jqKsKIqi&#10;KBGFA2Qc3AYKApj6gP2DCy6yx76bZoQ3THe6hev/kY9/0h6XwcR1KUVbURRFUWwjWOov8/5bISgz&#10;968Z2QaXuk15NGkVKOqKoihKL0NtQiXQTcmNExbEHjt+PD5ulWy3qWkEm/hBbwJKBkVRFKXXMG3A&#10;wqgpCAenFWnF1LMaf/aiszN1xZkvytVvnfGCTL3xec8Xr+nq+uuvp9CGY85TFEVReg1qAwrZuXNn&#10;Y9asWVY4zZ66tzuFsE2bNi0O79y5cxsjI8GfPfuQLoqiKEoPMDY2tp1u/pkYZ1bXfFBudCaKhnZE&#10;8ejr66OY5TIN6aMoiqJMcuimnwmcWGdCwzJRde1/DWsMbQIpiqIokxvzRjhI930R46Sx/N1ygzJR&#10;xW+GIdhEUhRFUSY3dM8XgbV1IjQoE1VrrtOGUFEURXEw9/sl0W0/zZ49e+LG8LYbkw3KRNPIz05r&#10;TDkjvBE0b8tDSB9FURSlBzA3/cJ/DmI6gj9qdMUV6Qan0zrw4yhsvjBytAzmHEVRlImJuYfZkRDm&#10;5r6WjJRATJrtQ9oVMXXqVNu4SA1RNwhhs+GrxiKkhaIoyoTD3MDEoYAYEEJOlEBMmg1T8mWyYMGC&#10;uMFhbRtINkh1a9/DsvkNH02GA6rADHOeoijKxMPcwIImhpmb+3Y6pRDjfJrRDSqrQhYuXCg2hHPO&#10;HW+YRoeSdiycw276f192A009c9zdzauSdtwQVgC/mprVyzLppijKRMVU4qAG0Mc0iLvJi0yMM9wk&#10;lED8hnDvg1HDhPl6Q0NDjR07dthjNGZuA9bXF7kbHR1tDA8P233o6UfG3WxZH5mhOxbfKSF2x26a&#10;aAh7HpNuTWHq017yyoLeBLJSFKVVmLpWqQH0MRV2H3mZwlhrQ1gCtyHEPL0ioaGTzKtIG8LmsAW+&#10;JOa0GdHZhWh3s6LUhalQy6N6VT+mQRyly8QYY20IS5DVNdouaUNYHVvgAzHOp0RnlcPUMf3no6JU&#10;xVSgIapLQQz+4v7Gabe/q7Fm951kEkTqqdWYiQ0huvlgrZLV6YaQp3eoxlWESbcg0INCp1TG+KEj&#10;uRUlFFNnSnV/rh/6tm0AoZFTJ+12y5MPk202qNx0yQTGqrghPP8PVKruFZXTIoybQsipCB4+y2Lq&#10;3UryWlEUCVNPgkYqAjR23ABCW/c9Eu/P3fJRclXIArp0jDErbgj7B1Wq7hWV0yKMm1zIWSaoa/O/&#10;8WeNaV/uJ5NwTIM4ky6jKAqDrhOqIyI3P3Z33ND5umXPPSmzUOjyMcaotoZw8Wf/pdF/y/dEO5Wq&#10;ZaJyWoRxkwk5yYXrWt+GpaXrHTB1/gBdTlEUUyHWUd0QwVMnVzRfuw7+m2gOhULBsJjDWt8Imd3/&#10;+7Bo33fllxs7nzhg3Uj2ZTTn2q9bf+CnZO8L7iVz1QQXldMijBsRY3Vt5CKb6RuvFOsca3TsFLks&#10;hi6rKL2LqQe5o9FQoaSKBu3c/7ho7ioE0xDH8wvNYUsaQpd9B9N/TA9tvIrksvzvHkrYLfz0t8mm&#10;0Thw9GTCTjWJROW0CONGhKwzkXpgshQKXVpRehOqByI7nn5MrFwQumMWfvNTop2rEExDOI+CU3tD&#10;iMaoiBn/dbN4bhXtfeYY+ZqPdK5qkojKaRHGjQhZZyLVM9ZVD96aMttz+Ek6Mx+6vKL0FqbsT4+q&#10;QJoDJ46kKpSrvUf/XTR3FdI9g25ZCo7FGNXSEO75/wqX7Iw57xPmCVvwo4pW3fkT8jUb6TzVJBKV&#10;0yKMGxGyFrn+R/8s1jVX7jdDFkZ0B6CT8JWJgWk4rqmrwBq/tkXlP82qRwdSlcnV2p+atyjBfMHW&#10;T5IPxZjrj1BQEJaryVikqCFcsva75LI6GFwj+Z2nKe//SmN4ZJR8CGP01Jjol2qSqIUNoTs6O0sr&#10;vvfFlBl6bwK4gYKgKN0NFdgEaFDMBlMfppCzIOzJGeQ9eUqDZ/AUWgYT5lGjp+mwkKpdoywfDJC5&#10;+Rt7Gtt+8lRj6OkjZBqx8n/9UPRD0oK/2mbfAnfseYbOLofkp2qCi8ppEcaNiKkXuYPX/Lrna/kD&#10;N6fMrv3hejo7F20Ile7HVJDtVGBbjl+RXEkjRUO/Q1Sl2YbQfWvb/PCTops65TP7Y1tSbjBAZ96n&#10;vpkaVKOa4GqyIQTkJBO//rma9dUPpsxCoEs3jblPzaZdRakfKq8tZ+jIr1IVyRUaPcl89Y83kg/1&#10;02xDOPMjd1l/1n3H+CPY163tj42/7NY5GEc1AUTltAjjJhM0JuQsE6kOSgoBD9l06VKYU2eYc3dG&#10;voxD1opSL6awhY/+qAGpQrEW3/dp0byVNNsQQmu3/Kto3iqBaX98p2inmsQKbAhNnX7auMvE2M8j&#10;p5lgbV+pLrJCoUumMFZTTDhWGiV++RTAEvJCUerBFKrzorLVXmZ85f2pisWLa7vqv/9zdEbrqKMh&#10;bLcwkEYyV01yUTkti2lsNhjNN7vxt36zH7T279SBK2xdnL35w3Z79fdvI5sgpprrbqX9WoB/FAVF&#10;qQcqWyIo9Ct/8Pd2f9PeB+LGSVLgB/NMuLIt+c5n7GCa235Wa93JZSI2hKoeFZXTToD62S2YNFCU&#10;eijqkpAaP3zje/r4oZS5L3xUD4EbQF/tZLI2hJ1CCouqJnWwIURX6aJvXU9HncWkgaLUC5UtkTl3&#10;/4nYUPGUBnSTSPas0KkP3CCWWccwBHdOYhbd2BBiqTbJ3FXI0m0jJ+tNzyJW/sWnxXCoalIHG0KQ&#10;V4/qACtOhdwDTBooSv1Q+UrB/wHM076RA+L3PV95FNn7YHSptMoFC3Z4owWYkpE36bcbG0J3/uHU&#10;FZti8xu+8mMyDX/zwkCeKsRpUlZCGFQ1idI4C5R7TIxvFahbVUdw43PH0u03ZvYCzbxzRfBv1kwa&#10;KEr9jAnDlBmp0EoaHh2x3xQlOxYmzPugkUIFKUJa1YKFD/l4klz383tTdkXdtHU0hFhKDRPgJbsq&#10;whzAPKRz8oRpFsrEh8tpHlzu8S9ByK0LWUIdCXkT4wEzIaBR86+TJdw7sA1pxM29SvzxtqKUxhSm&#10;A0aL6dBC5SzFlDv+IFVws8RdoXlva/DPBWa7D/2SjpJwBZF0+Xc/aytvUWUvoqghBOiqlEZqYgUZ&#10;xrerKkzKz6PM6jS+lIkNl9M8sv7cgiUKJXNfGNGdBff85MGNZYjc+o03xRDMfWupSQNFaQ5TkEqN&#10;fwZoqNwCXCR8WM+bPM/wivYS/jkQN7ToRpHsfaGxLCLkjTAE6bwQYWWYKgx+b6/oX5bQgCoTGy6n&#10;RRTNAcS3/7yHVQgNmgTspO5RPJT6fkhC2KT7SSgm/orSPFSeakPqjmTh+xxGmvnmjH8MMHfQdQvh&#10;aTbv7TBLoSBZrIQGBELXZx74died16xcpJ/tohEt+glvnQ3g/nPe1HhmZnphEpgdH9gY6fY7GvvP&#10;Pb8x/MHxtc4PXLDAmh3/0u2NgxddKvrBwI/hD3xo3D8SOHHXlvjYveapR+U/c4w++JB1d3TVZxpH&#10;r/tLu3/qp4+RrYnP+Rc0DrzlbY1Te34e+8k8u/eXjQPzL4z34Zavx2JwHuLown657mHG+6eGnrD2&#10;7jXB2DP7rV+H372MTMbhchpC0UA2V3ndmBgl7sLmLnn/D93wRLR6I6ZGSfZQ4B8s8Da42sQ/E+Nk&#10;mtEsOlQUGVOQbrElqmaKBssA9/i6R26Pz3En6PpvkfjAnvfvwjyFfngHJmlyG8IyrP+XfxP9qCL+&#10;0W+VNUPrfgNEYzD84ZX2Jo5GzcW/mQPXzLdHgzZym7z+M/w/9tnP01E20jV9JDfcwBz5+CfF65zc&#10;+i279RtC3pfAdcaOH28cXHARmcjXDjHjY7sdTX6343IaStGfXrK0fujbiWMsts1csu2vrBnz0DM/&#10;i92hsQNlGmEMtqsTc497yKSRomRDZaUlSIWchW6WrNFi7psez1FE5cj6HZOk8+66unHNw//Q2P5U&#10;8T/7JJA0Vl5jUgb8Agnf9676nz+obQ1QTJEou3xbq7pA3Rs29vEWxeDYFd4cXdDwsZ1tLLwbvAu/&#10;Ofnykcwk+Hw03s8+9RSZRuZo4LLwG0L2xxXD+/D/4MXvtPuuPVNkhkb46A1/bfdPbLwz5Z7LaRmq&#10;9KS4wkA2DHJDdyrgtz88yKI7FJ833MYwVPyZo25M+ihKNuZJqeyafpXBmx0/OeJ7HsM/5UXlYXsI&#10;FYk/lhd9u4C4u6UuTPKIDaEkdwoDmKwLX7t/4D/x1c32puyLcffR5eceo3vS77pEN6P/VsnU+UaI&#10;LlGXk9/5bnwewiC9lXIDX/aNkBn9wU771imFr8gM+77wEMFwOa1CyBSnIk3feKX1C/vz7rnGPnhi&#10;67vLEgbKoYenVZh73AaTPooiYwpIP5UVERRSXk4Nb2Lo4sAHbczX87/Z1bH+J97gwLZf7bJbF9i5&#10;1/PV7HJuEiaJghtCqMp8vokmtyHEDRk3eJfD/X/YOLp6jd2HvQsaEzYbO3I0uqGbxpR5Zta5qXOY&#10;urtGD1063o0Hf93zsI/vkYDDefL+aP5p1YYQ8FutT57ZsRtvKjyHy2mz4IE0a6oTHlBvfuzu3OkU&#10;7LbbMGmjKNlQOckEBd+tDBDW/ARF0xNgHzIHyQUDbPKQrgNt/uX4zblOkERWQoOQJTSGRQNVJrLc&#10;hrAOjvz5p+xNHcKgmXZx7PNfjK/rvyFONLicdhp0l6I+dhPmYX+3SRtFKYbKjAimGvgNDwtdmSHf&#10;GjC6cyKCpLESGoReVd0NodI8XE47Df9AG98LWwkesNH1intPESZdFCUM89Q0k8qNiN+wScJQ56yB&#10;Lyzu+pRA12sV0J1T1G3qqsx1TNJMqIYQA3NC1hqFdux5RjQP0Z7/r62/qlQK4HIaAro48QBb96hM&#10;BnUsZJ6uD74rhq46g/sMj0TNw9zXdLUZpRxUdkTKfPjGU1pRgyitUpHXSLrgaTBkiSgMrsHgHLj3&#10;f+wrfYOUQLJYCY1BN+qSG8cHC+184kDK3l2rNLTBVE0AlWgIAa8KFbqqDCtkQAu7DaHMAyyEUaq8&#10;H4JJE0Uph3l6uobKTwqs9ecWyBChAZLMXbnfELGyRB7ST3t98cCevBVmynTbmGSZUA0hFMKm7/9v&#10;8VzVBFXJhhC4daLMlCRWVrckf0rJI3QFKAhvsP6DdQjmfqY/6lWqQWVIxC2IocKEW8zjk+xYRUjn&#10;uOIJ8iENpb+eaRFIEivp5tOlmvbH+Q8UQDpPNYFVoSEEfv3AnMC8lV4k+fAyadKqMCH/LIXwpupO&#10;o3JVNKCOMemRibGeYhrKXXSoKEmiIpQPCqLf1VikvLdDIP15nkegZQndNHnLuEnCnKkyIEmspJtP&#10;l+nyL0TD+0N56PH9oj+qCSgqp1WQ6gmEzw+hPUHuCjMAZv66o5je5J/HwrUwZ7hornDId8FQTEN4&#10;tUkzRRmHysZyo6nRbjWkwsvCL138lSYwPQP4BRwVy3XnCo1q2W8brLIgaaykm08XCN/56mDWyv9X&#10;9F81QdREQwikuuIL3ZN423O/07lyV4TBsTsOAL9Uc92i4cN3etesSBjgUycmvRQlwjwVzadyURtS&#10;IXaF9US5u5S7P/zpFX5DiEoIigbhZAnXqYJJoq5uCPO095ljFItxJHeqSaAmG0IQMgDNFxo79My4&#10;vTfA/T8h/y8U7kJWh5IUuvh2KOa+d5VJL0WxtWZJVCzqBRPupcLM4gEyGC7NZpgQz/uoXPy0iAYR&#10;w7zZLkuoYHVXFoBkspJuPhNALpK9apKohoaQkepXGeE7PA++wYAaHqFaVrxsWyswaaUotsbMiIpE&#10;60EDxd8UpSkS+IAuPY2WqUCtAkllJd18JogAvh9KdqpJohobQhc0aFLdxIMnPmfkre0Ld1UXu28l&#10;5m1wk0krRWlBjWkCTJvAkyPWL0Xl8Sf6Fk3DKJp20QxIKivp5jNBNPcvtormqkmkFjWEzYC6iS7T&#10;bsOkk6LY74Kt+c9JRUL/D4gf+UKtWldUwiRXpJe/SaXqXnVpQwh1E+beN2rSSVFsQzj+x9sM8HbG&#10;8/LQV4+3rlZ8gwPdVllcTHJZDe0wN5m9KlX3CWWTy2k3gYfWdtRtjGQtsUiG/qVeiTCFYUpUJrLh&#10;pzkII8DQPVk0CAaqsrg2plVUBd8X0UhjUA22mPeEZdUAtpg36P8VuwxILkgbQlW3qmpDGLJgdTPw&#10;HN8q7D3673aFGtwb3LrrC2MOygyqMWmkKOOYMpE7XzBvpCbm8+DtsGgoNOYOhbDq0QHaC0P6NZQk&#10;LOOEhhJh5adTqAxIKkgbQlW3qpk3QvxDFPUP9QIPvJjahAbMF0ZxYw5wGfjbfsiAGTTKXD9DhHsP&#10;/zcx9P4xNjZ2uUkjRZExBWQflZUERU9jEAqhOw0iS7fsuYd8TYIKVrQKPipUyPwjuEGF2rT3AdEe&#10;KotJHm0IVV2tZhpCwJ9A3ClMocobNQrgxl91xqVsA4jxBO6cxTJLJpr0UZR8TDnBqjIJikZrusJE&#10;9yL3UhcGui3zkPzxhcqU9VdtV6F/nHBB0kDaEKq6Vc02hMCtJ5jqhDVHXbMiZf05hu0lQifw496S&#10;tUZpKOZhf6ZJH0VJYgrGOiojuUiFL094KytqEN0ulqzvg9J5rtCAhky0d1UFk1TaEKq6WnU0hECq&#10;M/jG7n5WKJI/lYnNfdxzJGE8Ql7PDhSKuddtNmkTY4ymGbPF7j3Q7Ovcwl6D8j4IfDOQCmGR0N3C&#10;8wIl8RMk9n18t67QiGKBbskuT+uHvk2+lwPJBbWyIbz5e69vTPnnyxqbfviKxjX3zbHhhTlvVd2n&#10;9T94td26ebX2gdmNRVt+q3H9v7yxMefOi+yxe06rVFdDCBCPLOEbIr63++uGSmJ4CUUX3y0ennGv&#10;QB317bKEh+06MWmn9BLmyUf8HlgE/gKPt7CQb3WuUGmkf53xItvSgBrfLYSCX/Q3iiyhm6cqJsla&#10;3hCyRv7t9MbsTW+3jeLUO97ZmDH4e3YfWnDX7zSmD76jMf+uCxvbf/ySxlXb5op+qFqjWRsvtumO&#10;8oSGDnmCfeRT34YljW2PTrfHo794TmP4iT7Rj1apzoYQcL0JEQ+ckxbiBhhow/uA7dCbg3P5OFS4&#10;/7SABSbtlF6CMr5WMBBGKrSu8A3Pb8hQedxzGT7mb4q8gG+eeLknnjpRF0gyqB0NIWv3Y/+hser+&#10;c+1NleOHt8ZLtvwnu79z91l2e932X7fbaQOLGwvv/u3Guu+/RvRPFS686SH9ka4zN15iH0ZuefB1&#10;jeX3/oY1m/u137UPJdjHQ8uefz3T7kt+tUt1N4QAv1BCvKoIi2zzWsGYBoEtT2ty3ZVRq9YdNS8G&#10;IybdlF7CZPp1lP+1IxVeSaG/T8r7DZOrun/N4mOSre0NoSu+KUPcAPqa97WFdrv462+Lza7d/ibb&#10;OEp+qsa1+v432AcIpNmaB34tTj9u7PAAwmZ44ED3NR/jDX7f41NEf9upVjSEzJYnH47jW1Y8rQH7&#10;IfUUDSWrXZg0U3oNyvuWUDT02u3SYDN8hAc8egxPjT7sNkutWu2GQbJBnWoIWbgxL/3Gb9puN447&#10;vkOhu5SPYY8tvk2xGbrusEV3HrbowpP87xUhDdB4YYvuZWxXfOstduvvoxua95GOB4aeZ7tB8ZYo&#10;+d0ptbIhrAOkXzOLZrSQRSbNlF7CvA3K45sJnlSLSejSBFh0dWAkV+gC15ioyzcRf8IrvveVmZzL&#10;/kCYN4Sh1O3CJF1XNITQQ7tfbLvi+EaeJ3Tr8dsM9rHlhhJ+YYsbPe/DrXutiS6OJ3/XG/rZC+22&#10;SJxGEDeUaATh18r73mwHM7nX6QZNhIYQ6ibM/XCvSS+llzD53hdlfzZcWCGM6ERjFdI9icEu+OFm&#10;FbBGYLvBoJ9dB/+NjopB8kHd0BC6QoPIN2p07y35+vw4T/gt0NdtD82yW7xJshn8whbdqNhO9EE4&#10;iMOOH58dxwWjOLG/67EX2S0aM2xZblrg+x/e+LCPc/f+7AX2O6B0nW6SNoQNew/CSHX0MuH7ZhEm&#10;rZReg/K+EC6wvjDqEg1jyATYefdcQ74Vg9GkzcBvsaHCgJ2yw66RfFC3NYQsfENEI/j048+P44m3&#10;Gv7uBbndp754usblWy+wW24Q8S0MfkrX7DbxG3L/N+fZrdu4YbQntmjk2IzN+UECwsAj9/tfu0d+&#10;NqNmGkI8FPIUB9RvPPyi54eFwWwY+YlvhWWXWGM4TcuCAXB8bojQEIaMKjVvg7NNWim9DJUFkZAJ&#10;6ug6xXc5yc5VCCFPbi5lJtDzsk7SiNYyIMmgbQPJm0+3Cd+vsOU3Grwlujd/DPfH2w0f+zrvzkV2&#10;y4NENv9wht1iFGU3vhVhFOeWH73chtEdJBQixJW/mUJIJ7z9YStdq9vV7BshjxAt+2AJhTzM8rzD&#10;EEIH07lyG8wiTCO406ST0uuYsrAgKhIybgErEgbIFK06gakPWb9IyVuD0CV0Aj2GaqOLRLJjlQVJ&#10;BnV7Q+gKXYP4LohRjYM7XxXH3e0+LRIPGuHzeUSldL12Co0VTyPhxhvieX0YyMJmLH44YOG7IZuh&#10;y1S6zkRSHV2j7jxAvCHiWzwfhwhvY1nwJ5Y8Qj7DuMJ0Cn8t5JA3VpNGihJBZULELVihwtDoKmt9&#10;ouslj5CnQ6xGkbeCjatrHv4H8jkcJBc0kRpCX27XKLpMs74hSuJGh7cYdCJdox2Spo+43aBFQuOH&#10;hwNuLDE/ULrORBSX02aQGj+88ZVZRANzCH24kcta69f3I09Zo9MDH6p1lKgyjikQmW+FRev75Qld&#10;LHmrv/gNH749SGBAi3S+K1B2YeAqILmgidwQQu60C/5u5st/c5LkrqgiXYc1tvu5jZNffUHj+N+9&#10;yOrY9WdbHfnjl1nxMQT7kxvObDz7UNS96wtvsu6Edmy5C9cVGjh3+gOEwTIc5snU8PnictoseW+C&#10;eOtDYxbytuiCeg8z/D7NJeRTB3qUinp54CYEkz65YJ417Sq9ApUNkdA3rCxh+gVGnvrmWLfUxV3/&#10;E40i/yjUP4/F3S9ll3mDslbHLwJJBU30htCVO7DG/VYGYUWbrAbxrH+MGpR5n4ka0p1vjs59Zubs&#10;lujMdf+l8ekrou7cvvVRGD72gQV26wtvhu7UB4i/m/aCuJzWgVR3s4QHX3z6QN307fBAC7ghdN/a&#10;0I3pu4dwbYxBCFlNCgodnIfpYyZ9RIzdKNzQoTKZsaWhSVCw0Xihf14qlL7wxOdXEBc8XfJahCxM&#10;qXCPIVS2kAE6kvALl2ZWqkDSQZOpIfTlrl4Drb/4rY1L/yK7y5EbJW6kHnjrmxpnfOm/iI1ZFX3h&#10;v8xrvPGm9Le+LF39wQWNlX803kCiAf3VayO/Dl/2qsapHZO/QeRyWhfNLIeGTxr4Xo9RqGgkuY7z&#10;usIYqcpu8T0S94nQXzK5KlmvE92ipvFbQ+bMVLJSJismk6+N8rpepMIpCVMWpAYR22t/uD5hDvHT&#10;IBpFfprMExq7VoHkgyZbQzi84uWpBujJWW9onPU/L2u85LbLbGP439+dfMPKEk/Yx+CVn++IukKP&#10;fPhljYMLXpO6Rp72z3ld4w3/z+81fvvz0SCYvn+K3ky5a9PXS/7HZY27F/zHxievjEaN/taqt4v+&#10;ipp1TuP4Fyf+QBkWl9O6KTNS2xcaRPQu+Q0hfu3kuy0j7jmqC9Morjdpp0x2KL9rp+xTnDT6k3GP&#10;ywyhxhNlK0HyQRO5IcQbEW78YoPgy7jDdzvuVsTEfb+rFG+Eb/7v8hvbFR/7Pxufeu/bZL9zhG7W&#10;b/9mNKcRfmDLb56XXZucAwi97uZ3xG99B3/31Y0T66bG8R37+XPEhr6qsr5ddpO4nHYj3BCGLLOG&#10;Xif0FEHtWnPUpJvSC1B+twR3KTVJ/gR2Nufu1RD4HEmtBskHdUNDOHr3lEZj6DminSsMVNn/+uKG&#10;79h1ZyfOw7Hk7vb//Ja4USrSiqujQSz3zj9f9CtLOIe7Q4uuNffGixuPzz5X9MfXwfmvbZy694wo&#10;jibtDl0yU3SXJ20Im4N7dbpxvVGTZkqvQHku4g5SqQMMiMEH76zJ8njiYztUjhD4o3uzoKuV/4MY&#10;CpIP6oaGEKMtpRt1iIbfNyP2B2+I+9/wetFdni66fnzeHuvXPndpouF6yf8cn5oRMtUC66fCrb/6&#10;DUaluvMEWZ/5hzmNw7//SjF8ZYRRqrj+6NYzgh4aWBgJ68ehG8TltBtpZ0OIb5K4/4SsRzw2NrbK&#10;pJnSK5gM30R5nwCFBfP/8B0Ag1GwskTZEZnNNKI4vwoo7LwsVKgw5Nsfvh2CSb5J0RBCB+a9VjQP&#10;1eHLX9H4uzvHf1UEYWoDJt3z0myu3L/tS/Lds3AeljtzV8aB8H9GyR9XeHur0lAOv+cV9ny8dUv2&#10;kvAt1L9+p8TltAxIU3y3kxbZrxN3snxZ8BCMe1ToZ5i5Wz4a/LBr0kvpNSjvU+TNG0TDga7N0EYH&#10;hbXMb5FwThn862UJg20Qbsif11gmfABJB3VDQyjdjH0dXflS0VzSkf9mGlbv2yHeFE/8U/S2lCf3&#10;V09Ys5PXKpXk/vUC4sW/pZVu8D0SfvEEfqiOdT8RJzeeReJGLvThIaTLupXicloWpC/eoDDgjNM7&#10;RGUW2uf7Bx5Gi8CDtX+tEF39/dvi/RBMWim9CpUBEbdQZeny737Wug2ZZ4QGqAi4KwJPhL7fkviP&#10;EnlTO6o8+SLZoE42hCHdmCNrptktuu7YDF1+o1umBDeO+J429thzxTBkCW9peHPDijVu48WaTeub&#10;YgI8uj/9NT55n4WJ85jLiHmB0vXq0rOPnN7Yf1757uEinfjH8UE77RSX07LgYZHTHg2V26CEqgi8&#10;pcFdXtco6qbvb4h4nVRWCGNjY/NMWim9iikDM6KikAajtNwCVSSeslA0wtMfLOMCe4nQp0L8yBf+&#10;h3bnVgHJBnWiISwa+YiG7tClycEfbkMo6cD5r2s8++DzbDenZO/LH1BTJKlxkyStCYoGEEugSf7W&#10;oRO3/YdK30bxgGAHKnn++WnvSnLfSnE5rQI+Nfh5gbVH8b3fN88SeoOyYDc8fcLH9SdU0pKOGO9Q&#10;hGkEN5t0UnodKg8ifsEKFf+mSbJjSd/nYC7hn+sLLL7v06JdlvhttixIMmjT/0jeeFqqoeeIN1dX&#10;Rz8xXTQvagglHfyd1zSe/UGf3Ur2ruxb5lYahSkIb4hl1jJloTtU8q+sTt33/NwGKk9HPvLSRBcn&#10;Rt8OL58hu6XvtXiD9u1CdWxVuYeMPHE5rQoeKqV8YeFNEd2hRYtpSP8YZTt/PdCsdUOzlOcei/+H&#10;YNJIUezAmXVUJlKE/uUhT+iixMK7kp3fNQIzPI36+OdBvLxayDqHkqpiksxq3U3pm08rlHXjZeVN&#10;UsfbXqg/RcIb47M7nm8nuUv2LDSMx/9xqmjnavcbx7tEJXtX6OZ108QX5gmi0ZLOLRLi438DxcT6&#10;MiNHIaxY4+6HPES4sg3orHMS4WhGXE6bQVrVKU/oiVmz+047aR51m839ub1sjtGjTEgXLLpUQybf&#10;17XWqNJDmIbwAJULkbKVIUuoGFIXpwuO8b9AF/9bAb41Vv2Ajn8nNotJsrY1hNIN0xVGNkrmuIlL&#10;/vlqtnFE42PfOM0N/NS/PF908/4zz4rTLNacl6Xz5/TnxPa//8LshrTsIBcWupXd752YMuI2XlWF&#10;rlUMpDn++bMS5ngIgVyzLCE87n4d4rSsg1ReldSGJ7Yn6h6bc9dl1txjvNWhUS0zcj3wrxNgukkf&#10;RYmgQlEZrPaAgi4VyizBPZ7s+KM5JK0ojzdSfrLEm2XIdUK7RKqCJINa3RC6N0pJWTdZdGlK/oWq&#10;SuOIbsGs7scnX3VO4w9e+B/idMtT32nPsQ3nr2aWextj2bdRbwoDuhslt2V1eOkr7YAa129Jbtfo&#10;yY0vTPghCfMX3WPJzyriNK2Lqg+frtCV6fqD3h+8QfIxumPxyYSPyyoU8/A/TLsxxqzfpJfSi5jM&#10;n0floBakwtmsMAgHXSju3KM8YZBPKzHJZtXKhtC9MWbp1LfPSJlJftWhovmKWIINW0zSR0Pk29ch&#10;+5Y79Bz7BoZ5gW6Dj4EoZdcxFWXebEfWnpWIe1XxA0VRly2nHUvyq4q4nLYKNGiYZ4weGgx6Qf3E&#10;YJqin+G6DR/AG1/VzxuQ/webOjD3RbxW2kW3sTXHl2NfmaSYDN5pc74mQqZR+HOHeN4ing79t0IJ&#10;194V3gR5ykQrMcnW0obQvSnmqVU30FC5jWPegBzbfToYrSiDBgujTtGli6XNMCePhW9q8BPfAzHA&#10;Be7hb2H35WvLvz226w8UeCgIGazkdnFL/lQRl9Nuw11sfyJg7pFrTDoqkxnK65aQ9fG7iFB3nQLJ&#10;BjXVEJo3G9zwD7x1VuKGWEbut7KRv8kfTFKrTNj9NUiL3hhr1asFM1+0+PbIp18sx6GNOnqNPJrX&#10;FdzVOVAG4nJaRNklBpulzL2g05j0U3oByu8UeLPCDy7R7VA06RxvdJg7iAq19qebybQ6VSsJVohB&#10;F41b0bLE3SmYfFvUleODZIOqNoQYfYlts8ubHf3kS+J9/xp1yH5b81aZKdKx1S8WzevSyI0vjkeQ&#10;YmEAyU2WikaetkwBU1/4jblOcTkNQaojWcLAlax1g0NgfzDtolsxb4F7TNopvYDJ7MxfOeOfgBAv&#10;bo0BMWXX8kSFCVno1ofPD+nm5N+5FAndrhiN6ptXqdAm6ZpqCN0bIC98XfX7FjeG/jVChTfJso2d&#10;K/xjEFMX0ChxHFr5doiG0DdDN6eNj2lw8Psl3z5P6F7206RuhSxU0Ir/IHI5DcGf81v2mx3WJg5h&#10;y5MPx+eUGN1ZGdyzKnxDnGXSTekVKNMzuebhf0gUdlf85hfaELHceUNZ8CjRvCXZ8Pbp++0LlRtD&#10;tiU7yP9WGQqSDqqjIXQV8uYgCQNHpOuwMPij7Jw4V+5IzKzfMrk6+rHirsCqkhpCXwgv/ybJ/44a&#10;IixM4KZfM6oyub6uN1cup6GgZ0SqJ2WmLuAv9Hm4o8RDGk/XfRnhOyTuI1htpgwmvZRewrwNZq9/&#10;5BA6oZ6/M7gjwvKEt80sMBKN3fkUVUoMvb7qwVtFO19lF9tmTPK1pCHEoIpDi8q90UBY7stOAK+w&#10;VJgrvFmhAcG/+sq+Wbk69hfjXbZ1CVNF8OaJ9EP4JDd54jcue26FN2C85bp5GCrJrzJCeZD8DRGX&#10;0zIUPdjiwdKdKC8JdTQL110W/IumKsL0Kr5HhDx0M+Z+uNKkldKLmMwfJO2h8iAS+t2NhYKIRiZk&#10;zh8aWgm2Z4oqaNFybr54XdQqmKRrWUOILRq0otVbmhGvFVrX/DqEF2t2unFEGmNBbSw4je7fkDdS&#10;xBlTDuKf5pL4d05Zv1yqslg2/2KpSncqy37rNef74YHKvAkibdxBPae2Pz8xl9OfFxkqLqdlKdvL&#10;g8YRvUd+d6r/z1B86mA7qbFEL5N7fqjQxeoPzMu6r0iYNFKUCNMYrqVyIeIWsjLC0yPAkkeSPcsv&#10;uGyOCuYeu0JjVrYBZEnLuIVikquphpB1Yl1y9RR/mH2Vbj0WRqNiMjduqlXX2fSFBsNvpCRxGkt2&#10;VcWNYdAC3BUaNzSkPFm+mQcEpHXRwugs5DfewCU7V+1uCEHoH16yhPqO6UxoVBmsP8z2/qA699wQ&#10;oVHFIuCSXejvoMw9b4dJH0VJQuVDBAtUS4WujFBAs75DQC7utwHgusMbKr4vuGZ5wtxGdMU20/i5&#10;IKmgZhtCVxh0Is03G/vJ6SmzEJX5mawvvI24S5GVEae5ZNesuDE8MFR+/l/WUnR5woMKzsWcxmYG&#10;FEmCv+42T51oCJmiP8mEiAfMuWaM/29QSbykYsj3whKfO6aZtFGUNKZwzIrKiEwdlQLiBXh9c4xM&#10;ZaR/keEpsOjNEmo1SCqozoaQJd0I8bZSZdkzCA1s1ijOsr9TKlKc/oJdXeLGcN/jzf3SqMrbNt70&#10;+Pyqb9lju05PrDQDv1x7SZ1sCBk0Zu5E+Dzh90v+Gx8eQl03wD2GMM4Ab6LuGIFQVfzUscikj6Kk&#10;oQJSCcwnRIGUCqok/nsET8twV5Xxl1PDNwV0s4T432qQTNDsWckbT12SboYQRjM2s4xYKyeXx2kv&#10;2NUtbgx3PVatgZBUdiHvA28s900SXdTSWzqu7Zu58hcKD9Xa6+ttCJuFywfE0xlCRn6HqBnGxsYW&#10;mzRSlDRURppCKrDNyEX6/xk+lreLadOmjd9khJtQHZJuiixMh5DMywgjTaXrVhHngWTXKnFjuO3R&#10;+qY6uKo6utQXvlf634Jd4VpYWAHfc/0wNCMun/39QYPDW4r/vTEPPAwXNZD49lh1xHcGU0xaKUoS&#10;FIyofFSn6GedLB+Y4SM4cOcx1rFiTV2MjIzEN5qr3pu+CdUlNFb+jfPIH4cNxCgrjPyssvZmnI+C&#10;XavFjeGmH9II0JqFLkkprUKE80NGsvrXrEPXfWS8IfTB4LJ2w9MZIO4F6jZMWimKDJWRpsC/DLMm&#10;tYdQ1n0W+NjuVsg8oSEuWtVm+fLl8c1maEfyRlS3+KZ57M/rn5/nCmtilpnMzekl2bVL3Biu+/5r&#10;RPtQ1fGW7QpTRiRzVjPzA/O065vjjeDevXuptCbBXF93fjBGdmMAmit8msA8PHzuaAZ/VHcnGuIS&#10;2L9NKEoKKiAiqEzrh74dtIwaGkRUrLIjN92RYvh/YRnyVsZh8TJP/j/QQpg9e3Z803n6kfRNqU7h&#10;bU26ofrCUmeYeF5mMW/M9XP/8CBd31ecToJdu8WN4ar7zxXtczX0nNT/AOtS1khVMRw1yG0Et23b&#10;RqVUBt2LSLOQv727kub/5eEPsOlmxsbGNpi0U5Q0pnxMjYpJGkxhQF89ui1Dfr8kyR0pmoXrPgTX&#10;vSR8s8hbvQLrIYaydKl5y6SbTytGkbJC5ptB/hQMDNDAIBvXjIXvYNLPfaXrszCpndNJsu+UuDFc&#10;ed+bRfssufEe2/1c+1Dgmrnit2W8OfOC6XZiPk2q97tS/Z/yutetW1cvH28E0XUfgjvwDA+NZQa6&#10;QUVLpOEB2XWPXpk88JCctyQiC40rlk7DfQfC+ABM5s9brSoP0wDuM+mmKPmgoFCZSZE1qZVHhoUu&#10;d8ZCt4yP28jmrR2YNycJP+tFpZHsfJUFXVAmmWJJN6o65N5UsyTNRWRh2D7mxGHiuGQPxQtYC8Jk&#10;9jiNBPtOixvD5ff+hmgvSUoDCD/95QEs+DO9b5/35xCskMMLD+Afi+71WqFE2SsJ56crf6pDkbJw&#10;3WRNb0Dj5borK0zV4PtDFUyaKUo4VG5EQuYX4okNT5D8E94QuWSZAzRyrj2LK59kl6Wy3a8ublfp&#10;gguSN6s6JN10feU1hCHK+hsDJrFzGkn23SJuDBd//W2iva+8Bi2vOzr0F1rSNevSebPHG8AdO3ZQ&#10;KSxP3rdzPNBKf23x5ffs+J8lfMq+fbpC47fie1+Mj3lwXUnmmnRTlHKYt8LdVIBE3IIaIjwJ+l0n&#10;krAsE3ALvv+dwp9ziDdDaUJ+iOqgr6+vJQ2idKP11WxDKF0Xk9fj9BHsu03cGM792u+K9q7yFirI&#10;S8tONoRzzh1vAJcsWUKlrjmyenZ8YTQ43hjxQOuvLer+7sg15+/wIHRSvitcZ+u+R1LXgzb/8iHy&#10;OQxzH9tq0k1RqoOPyVSeUoQ0allCo1V2NQl+c3PN9hx+MrGeYZbaNRVj6tSp8Q0Lkm5qZSTdaH0V&#10;NYRZi3lL14P2/OuZcbpJ9t0qNIaSua+8gTJ50yc60RD29Y2XpQULFlApqxe3npQR6iMaScwB9Bss&#10;EPJXGjzg4ts9eo54ME+eymDuXaMm3RSlPqhspWh2pQg0Ys0u9psnLM/WCa6++upEg7h4Ufom1wpJ&#10;iz/7N/CsvydAO3efFaedZD/Z5C/UjcEx7jELy6S55xVNmG9G7iAYaPXq1VSqWkvW5wZfGKjiDprx&#10;B81hgAy2WD0Kb3UAb5OL7/t0wl0ZYYR3SXRahNIaTOES1yWtOnrUF37w6S+y6859koQFvfP+ldYN&#10;TJkyJXFjW/Tb6ZtfK8QjGHmaRNGyXVixJU43wX5SyzwcII3i9UhnnZP7wCCJG0fJrkjuhHgIXe2j&#10;o6NUgvJB7woainn3XFM4SrNu/PqJzxkMHnDxbc+1L6uyP9k1nGfST1Faz9jY2DVU6IIoOyINwod4&#10;dHtKdhC6YuoEN5CsuZGo0Pzvs2bAEHf3WyJrz3b55thOYaUWxK9vwxLRXlW/sG6tXxa2b99OpaUc&#10;6PlAN2PIAvUQ3s6aRfodWhF42C3qAq34GUMbQKUzmAYxc4qFRGglhTDCDN0v0sdyqNnVL0LCgrdT&#10;zJl05znVyZw5c1I3QgyKkG6arRbiNuWfLxPtVPVo5YpkXrO2bg3/oWweXEYxOCXk90UsNExV8P3p&#10;ENoAKp3HFMTMyfcSfuWR5E/axX8Rge+u7CK8WOnG98MXupiy5jm1kj179ohvizNeelrjwI/TN1VV&#10;98v/1hfn6YwZlOvlMA+elxhdR4cppMFref8C9VXmO5x/bs0LYhdi0mGlSUtF6R5MuVwYFc9y4K3O&#10;X6i7aIUX1y0UQtH8JTxBF3XfhmIqaOIP2Mao0l0Py2XhdEkbvpi84ao6r5GfyV2dEN78Q7/3+Zjy&#10;tM74kcCYZfbEYDqDVH4hjM4sWmAiZDk1/xw0tp3GpMnTlDyK0hpMOcO47eVGN5gCdxX2zfY6o7b/&#10;HqLMd4miEa2Ye4iP8ZKdryJMWtxCyZWLcbeGTinF8PBwY9asWeKNdtqLuuM7Yy/p8svS+cC6+ebx&#10;OXRVQN0y/uRCTkXKjOTGWyCmQfgT7LPw3WHifbdh0u8AJZOiNI8pUMNUtroKaZi3hO+GhVGuZRYe&#10;zvsrhUmjvZRclTDn7yGvSoNh9cYLUbNmntbY93D6Bq4qL/x2S0pjaN26dZQb1TFlYKfxqzR0ukiZ&#10;8u0Kozz5XB/fbdGIztCHTAiNdyswaTtqNIeSTFHKQ2WpaTCXSCr8IcoaQYYuVNed1KXj2kPoIg2Z&#10;s4jBAyGrV1Ay1YbxcgYqbuR7Na666qrUzZo18xWnNfY+OH6DVyU1OnRa45KFctphoYSqIzp9TB7j&#10;AXOG8bdpIh+zaWZqE88BBL4dllPzCZlAHyoeqFYnJt3XULIpSjhUfkqB7wVYRFsq3HWJB9NIa5gy&#10;krlvxsIgmjKYCnUVJVFLMdeZ3WzDCNz/KPrq1cYRA5DmvklOk3nz5jWefvppSr3mMXm41vjbMoz/&#10;QYHFdCS8efndmxgVDXO8CUr/DnTdQvjWyPC0olYLaxvz0osl0VGlSnOYCpa5vBrDBRUTaTHgBOBJ&#10;EiMvMcFX+ms9Kh7WOYQbvHmh8qG7E374lTRPYN3P7xXtQiW9SeZBSdMRqGGsZcZ03psjGggM/pAa&#10;kImo4Z8m1+p0hRWA6sTkD34KOMX43VbMNefaANSI9D0ejSXAFg0r5vtCG57YbhvFMtM2fGElGvy5&#10;xl8yEf8/Lcm1lCyKUg+mYud+w8LbmVto6xa6drgi4A3Q/esF3jyz5hmysJ4pwEReNsN3kLLdLiYd&#10;CgcwtBsTrCkmXENRCJvHXxbO1bX/Ndm4dLOWXCzHYc2aSuOUMjFpv97421WYMGEwW9NIo6hRh3xC&#10;/iVYVdLbaRYm3sOUBIrSGkwhC3psXv3jjWKB7pRq/MbQR0nR9Zi8ypxnVhashCNN+ofw1ohvalJD&#10;1E5hQBBGzfrhu+aaUosfFWLSdYXxd0JhwlxpJE///Z9L1aUimhkH4KrCkmo3UHQVpT2YihX0vcp9&#10;+2qlMGCGR6YBXuzXlfQUWwaK+oTFRAFvjbm/0yrD2rVrU40ONP+t6UaqFUKXrd/wTZs2rbFvX6lF&#10;jjIxabXXbGYZfycVJk59NoIF+PUHKkvoz7BZmMZUAV1UW+ks5mYRNK2izPe+skKXaRa+WzzhloWi&#10;Oikx+Vfuw2gOmzZtSjRKrDoH4Gxel/QbP0OuOkHdxaTDFrNp+/e8dmPiWTiYBt/5/HqDTw91gd4Z&#10;XKOZB1MTj30UJUXpHkzZDPpA71cwCH+MyJqiELJiPb5N5CE1wmUwlW4mRbMnMFHGgglNM3/+/ESj&#10;hf/pVelCxahO159mpy6gMei1PDXxvZyin4v095Zme1JqRv8sr0wcTMXbSQW3FjAKDStfYHQaRpWW&#10;/cUM1ij1K3jREm4uJj49/WNPkwQLTBpUXlQB0xDgDWvw1nSD52vt9ePumxnRacK92vjRk5joB3WD&#10;Zg106wZM/t1G0VGUiY0pzwubuZHWQdZf9CvQkQEz5rrTTBrOMdtFRrzM3SqjdUbbSENGyZXKa4L8&#10;hrYb4VqlVsLhOYxo5LZ/hd7uzNZvAHdvi+ywP7Qj2i+zaosJ1yZzTs9DyVGINK2p4u+PasHk34hR&#10;T72xKz0OCrxRPf+eCcSv9BDeOMtiwt1P0UhgrNBgLTW6zWhX5Fq5/vrr4waONeWMqMuUjzECFcuY&#10;8fGW9VFDuGPHDvJFYUzZwkPJoNFVRrNt4TOY/aABUVlLr4VirqOrsyhKqzB1DA1JS95qGKyIId0E&#10;8IdvpTXgX3s2e6mRYy24IGrsFr4t6g517W74KL0dKrUhTY6Hyvx6yW14FUVpMabOTaGKt95oHhkX&#10;Yk4J+jeidEOAyn6DVIoZGhqyjZq0Ug2mXOCffb758ndrQ1gn0sAxrLtbBlMPF9tKpijKxABPrlR/&#10;M8n7b1uZFS3azbN7f2l18v4HGifu+Ubj+MDGhEbWfalx7LOfT2nk1tsS7nC+K/g5dugQXaVeTJY0&#10;tg2kG7ws8XJoSnPgP5tS+a74wKcjNxWlWzGNHr6VVO5SzVuizf9TfghoTE7ctaVx5M8/1Ti44KLG&#10;MzNnT0qVwWRTY91N6QYvS3APlUUK50TVwYvf2Ti66jONk9vua4wdP04xDCPrjxNYl7cuTJ3DILgb&#10;jKahHiqK0mJMpVtp1PwM6gykFWlc7d3x7cbwRz4m3rB6WaGYLLTf/aRGTxLcQ2WQwtdr2n/Omxr3&#10;/98fbXzk63+TmIuLxe/bjamvO430m6KilMHUnUWm4tS2gHQopx79SWP4wyvFG8tE1JE//URKkrs6&#10;FAqyd/Gi0xrPPvS8lOpoCA+/e5kYPpWsQ++6vHFy67co9dqLqeNYwm4B6ryi9CymEsyiytA2jt9+&#10;R2P/r79VvCm0WmiIRr5wq+3iwnc4sP/c8xNuJA685W20Z24eR442Tg09Yb/lue7RAKAhZ9iO3bli&#10;cA7EsD2uwUjnuWYTXQDpeWLjnXYfoHHAt1MfpIvkB8Rpf3j5H9mucDD6yI/G7c01ABodNjt40aXW&#10;z+EPfMgeoywcuGBBbN8NQnxO7fm5DXu7MPeEYaPL6TahKJMHU7AxX7AtE+pPfue7bfkmxzc/1ywL&#10;185174vhhtJv8Fxcc//8kHNc8B0KdsduvMkeIw0hIPk9WeTG59hNf2uPOe190N3onuvq2aeeIlcR&#10;+JaXZcfmp376GJlEZnhI4310vx//0u32mMFDFOzwQAXGntkf+9UJIYwIQ7sw949RI3HurqJ0JXii&#10;o/LbMvDUnndzaka42fhPwrihsT2e3l3YnOFjfrOAf/5AB7wl4O2D3Urnu+a4Mfrmoz+IVrLjY4b3&#10;EQdcm+W+XcINv6lgMAbSUmLktnUpvyeDkPZufPhNGKNtAd7cXfdZwkMEODD/QnvM/th9p6HgBvbo&#10;DX9t7YDf2LllDKN7AR9Dfpl07SThrdRF6iGoW3gIdXsnWom5z2AVGv3+qHQHpkz2mQJZuLJ9FfBm&#10;4nch1iH3SR03CG4IcD3c/MHwB6+O3M861x7zjQruAfYZuOGG5eDCt1s7bgjx7ZFvbGiQcAPkNwLr&#10;P8n11xWDmynOgzu/EQ0VwgTxMbq/2Mw1h7ibEPu4Jm6s7huT63ai6eh1f0mxiBh98CFbzrIeCCQ/&#10;WHjAQJlBWvGDA09Bcd0xKB8AZcZ9qHK/cQL3rY9xH6j4TT4lr7xCRz7+yUT+8hs/wDHKOtLg0GVL&#10;Yzd1yjaQVD9aiP6TUOkMVACbBk/SdQ12wM0FT/Q++C4Dex/cMPB9hnHdsJ8M79vvOx/5mL0W3/T4&#10;+xBz4qub7U2J/VCpssQPT3bflNNnn9zX2H/+BXGjhjdVtsdbJcBDEZu5QoMHJDuIkdwlGD0Vm6O8&#10;89tsncI30rLTQkKg25OitBZT1jB3qBJupW5W3BXlgsrFsDt0I2LiOfbdLkIXPA2DY5//or0JJKCb&#10;Am5O6EqEH+y3StVt8ssv3vZsuRbgc/g7qesPN5YMm3OvCZC6+ZuVf90qjOl6qEorMQVsJZW1XPCm&#10;VFcFcbuBuHsO+/zmh+5HHnAAuFHDDYBxp0fgRoEKzN2R/HSN7iidK6iajEJ3sHvsvxGCo6vXJI6B&#10;/2CJh0HgfrdmeB9dr4f7/7Bx+Ir3xW6aFfwr+/Zo7lUb6LalKPVCZUwEq6lIhThU6GpE44UKxB/7&#10;YQ7wER77bkPIdoCPXXPeR9en7d5xKvpEFQZmoBsZ3xuxbBpuaHggQKOOxt2mj/dG8PoXntk44znP&#10;iefmtUpSeFspKQx16sznPLfxa33PtyNqeSk7fO9FuqNhQR7YG77JDztaeYJ2heOBFfUD+9xA8qcE&#10;7p4FOAb8oMmgx4XtgLvPU0QY62cNwgNrCCYfFaVeTLmaFhUvGanASrLfP2if4cEp/NTHdjxogBtA&#10;vyHEDcoHlbpTcwazhBsmuoU5/O1k165dqZt8KyTFu5WSwlC3Hl/0DkrF9oE5h2hou2VuIQYRoTsU&#10;dZPf8vxRyNw7g30G7vEA69dZ1w0aXte8jHjUbgE6iEapl7GxsX4qXCJSYYX8UZKAGzjMkXLh7kz7&#10;ZmgaD8Bdo3jqZtivTgpPu1JD3I3gT+8mCyvplaf3NS6ecmbjEy86u3H79Fc0dr1ilpge3aCdM17b&#10;WP+SV9iwXjTlhY2XnX66GKcQ/eVZ0yn1uhc0NuimPHTpu8T0aKW4Bwe9FAD1lRtEhAff0xnY4RwM&#10;BAI8HaSZhhAD0kqwxOSpopTHFJ7S/weUCiyPyuSuSf7uwE+XDPbRvcrYUZmmoqOysV/tFEaCulMt&#10;JjrTzjrL3uAfmPEaMb6q2Y2vvfRVNo3QJTpZwBsZunGl+LZaAJ85UPclMEhHOq9IaGirYu5pWLN4&#10;hr3JKYqPKRxN/xgXg2SkgsvziPiYwT4aPICnRLZvlzCXjp9SuxGTH/gb+Raj1eZwudFCo8xKbOxy&#10;R/TCiZQORfr1/ye9EDkL/7oLAdfGfwaltUVdwd2sWbPorDD8/+299f/3fzVW/unFjbsX/EcxPnnC&#10;9aURyT4mTxKDMYwRAg0tNHZIFOTXDWb/NqNNRtuM2r6Wbh6or50YIMYD1ao20HVi8mQPZaHSi5gy&#10;MMMUglr+RGvn470lf1qBP4gDDaDkrhVC10zIza1uTPpieagNRm37qam5Vu7I3m3btjVuu/oj9imd&#10;u60ltu57JNG4+Cr7Sx8TNPs3eqnxc2XdLUR7X54dTz8mhhVa9K3ryVUS9Dhg0vlnX/qKxv96gzyp&#10;XsImdpsxedtvtJ2C0FL8kabdJHy39FfbqQuTvrdRciuTEZPBs41q+ZURug2lAtoJ4ZvQS56b/ha0&#10;ZMkSCm1rQIUxm678WakJF95GKrHyB38vNiSs3YeqDfhBsKa9KN3w+YK766+XG61Qin6rVQOTLt+L&#10;gPeu0H389ZfNFOtkJ+RO9agTU8+XmvgqExWTh3PraPgwL6jTQ8N/NfOcxoqp0TeuMlq5Mmjao4hJ&#10;u81GE3Y9QxP28Q+uARQ1gJds+ytyWQ0TJCup8XMFN+vWjU/abgY02lJcWKNj3uIJgSB9Jwoow0ZN&#10;9fwYb0rpky86W6zH7VbJATWFmHTU74vdjsmguTa3mmH0VEdGoLHwhPnG5z1frFxVtWrVKoqcjCnc&#10;e427SQlFMZe9R/9dbCRc1QG++9kgCY0fa2hHlGd79uyhs2RMnq2l+AW9AS3dfqMYL1ZZcO2JjEm/&#10;4A/jxnltuvCMF3Z01DFGnvOyiHVg0lG/L3Yakw/VPqQ48ELB7danznqJWFGq6HV9zxNHQmIIPbvJ&#10;wxTmIeNm0mHiFf2iIodZX/2g2DCwQgfCAHO97bguHabAdz9rLTSArG0DxfkFzLUSb+rGaHzB2Aye&#10;Pn5IjCPr5sfuJpdBTKNLT2hMOub+Ig0PJMaZlV+/7n7pTPGTRBVh8YJbzn556hrtUNaI1iqY9Fxn&#10;4qO0EpPOTX30wjDqTk40R3cJolFVmM/27Ze/WvTb17++8nXxeSMj+b1CpvCuMO4mFSZOhY2g1Bi4&#10;mrvlo+SyGLqsxVx7GxknWL58uc0PqQFkrb0+yrMi7IUEzLUHyUkmUlxdhWCuczNdcsJj4jKfoiVi&#10;nFi9+XlniHXN11de+spaGkjJ73bIDsSp73dSy01clLoxCbvAFNzxRTTbBEYXYvIrRtdl/gKmQHjq&#10;QxSKhEnQeNqU/MgTRq26/4ELxVxzUmHKxzUUNRF8F5MaAFehjaC5Vupt2phF/53yWLt2rc1fqQFk&#10;YXqFdVOAvVAGxrovcpWNFGdXIdDlJg0UrULQtVhl1RsMagu9B0B4mJX8CRFWr8JIcSyHh0n+Ve4L&#10;zWLqwW6zWWTiorQTk/CX4MYUZUP7kApilj49bXpc0PHUiKdHyV2I/FVpymLSap9NuEmEiVbucigH&#10;ThwRb/yuZt65glznY9JvFV02gbESv9th2oa1FhpAFqZXRF7kYy9UADnNRIq7qwAm3dO+ydOtFLdS&#10;NPOJBV2i/lq4974srOcHypsC1GpMeu0xugRpp0wATGZh/lGtP9DlZdLaIbtwtnkSrYlJu/4gxS8T&#10;6YbvKwRTljK/hRhr8Xvd0NCQvckd+HHU6EmCfeRFPrhOCOQ8Eyn+roqgy0w6KHqVwZxduxC5UJdb&#10;IX8h8DoxZR2LWmhjN9kxmXyVUe5Hc59WL9nk/vOsGUy8rqFoTnpMXHMTTbrR+wrBXGcnXTITcpoC&#10;VhgQIzWCEOxzTo/BNUKhU0TyJuCz8jBpIb4VTyZMNK+NYtscdf6LNEtVMfmIxq5ti14oXQ6Vi1yk&#10;AtiM7JDmGlZ9MQX5KopGT0LJINJ//+fEm7yrq78vftpLQZfLhJyJwHrdTcaJ0AhCsA9dXs1eLBA6&#10;RWT+N/5MTA/Wmt13kksZukRPYaK9xNS3puYoYx1h9+/8danMkokUHUUZh8pGJii4UsErKzwZNoup&#10;hJdTsBWDSY/cVky6wfsKZCpdMoWxK5zHCmc3fDRq9CTBftGiReQ6iKBpDHhIIvciUnq4ygMNAl2m&#10;pzFJcZ5Ji6YW7sUPtqV7Rlnht26hUPAVxd4ocp/u8EsVqcAVCU98aECrgnAZaZdFAZRcIrM3f1i8&#10;ubsa/MX95Dob3OTociLkTATW0PBPxxu9LF3zwcjtNdfkDn6NwbVDIOciRavqFI2iNWnTT5dRHEzS&#10;TDVpsyNKpfLYt8aKo9ShUCi4Si+DGxyVB5Eyy6vhia4qJhyY8LeQgqUEYtIsdzK5dGP3FQJdTsTk&#10;nfggxQNkdt4z3tCFqq8v7HuhufZWG4gCjNMZ0RkyUrq4KoIuowRg8qzyIAAsmybde7IU+CeRAxQ0&#10;pRcxBUCc/GwZPSUWLBae1Kq+7aHgGc2jYChNQEkqct0jt4s3dVe37LmHXGdj8ip3GTpylgJWSy6O&#10;GrYqwvnXXls8VsMGIgByLoK/U0jpw1r70/x1K00aDdNllAqYJKw2KAfLQl62VLxHsfAnjSJM/u2i&#10;oCi9hMn4m6kMpJBGeJ3YmD9oIAtzHbxxnkeXVWomSuViMIfQ/28fFEjmt0FAblLAavDWqFGrIpw/&#10;ZcoU8i0bG4gAjNPM1ZmyFhrY9qtd5CKIBXQppQZMelYalHPinm+k7l/o2SrCXGuQLq30AibDM78m&#10;Yxk2Oy/H+39gCMZfDEOeSZdRWoxJ635K+tKsenSgseQ7n6GjfOhymZCzFLCy1kIjVyR8T8S5t92W&#10;P5oVZQ5hCIVOE5lz95801g99m46qQZdRWoRJ4kqDcg6/e5ltEAPua5N2nrHiYDK66cW6gSmMeFSe&#10;Tt4qHcDkQVND2EMw11hNl8vEOMsc6gnrqWdGjVuodm+LGsG5c4N+qNJnAxEIlduWYfzXhZfbjEn2&#10;pgblCCwhr5XJiMng3AEDWVAhm0LeKF1ClDuthS5ViCkjmX9Onz17tm3YMABm74PjDZ6vlSuiBhDa&#10;ty/oob/007s557zo1NZBl1I6DB5KKEuqoJ9zJiMmYwsXIwam8OCHrqWespXuxeTn5UaFf6PIgrwJ&#10;wlxnA50mMjo62pgzZ07c2Pm65ZZbyGUx5lqV/xxOXrQMpDldSukyTPaUGZST+21cmYBQxiYwFVY/&#10;DitowBYb3WyEFfNjzHHpJerMaUEPXM1Al6qMiVfw4vTG7Saz0a6ySYzJ46VG4mcGcqJMBpChJqP1&#10;24XSNkyRm4pyVxe4UZHXitJyTHmbY2R/VEBGiqIo1TH3kmnmplJ6pJ85B29u2k2vKIqiKIqiKIqi&#10;KIqiKIqiKIqiKIqiKIqiKIqiKIqiKIqiKIqiKIqiKIqiKEoB/YONWrRssPtWqFk2OCSGtazgT10s&#10;G1woXkOVFNKp01y5bkqUXwPLzfYGo3UTUhOB9wzMNfm+2oa3f2Cb2Q4ZjaTKRaelTFKkzK6ibqxw&#10;2hBOXLWrIXzvlxeZ6w2nrj+Z1A0s2zjT5OkeMXwTScokRcrsKtKGMAxtCMPUqoYQN2TpepNZnQBv&#10;0FJYJrqUSYqU2VWkDWEY2hCGqc6G8MJtfeI1ekXton9gr3j9ySRlkiJldhVpQxiGNoRhqqMhvOLL&#10;54l+95paCb7rSdecrFImKVJmV5E2hGFoQximZhrCXn8D9NUKlg3uE6812aVMUqTMriJtCMPQhjBM&#10;VRvC/sHBlF+9rjrpH9gtXqNXpExSpMyuIm0Iw9CGMExVGsL+gVHRr15XHWAKieR3r0mZpEiZXUXa&#10;EIahDWGYyjaEkh+qSM0i+dmrUiYpUmZXkTaEYWhDGKYyDeFknwfYrKqi31rTUiYpUmZXkTaEYdTZ&#10;ECqm/Laoyw6rmly5aRpdpfe4csMsMV3q1rLB7af13zGbrqooHUIqnFWkDWEY2hDWi5Quzeg9g4vJ&#10;594FDwBS2tSlXn7AULoUqaBWkTaEYWhDWB9XDswQ06WqlAgpbZrWwDbyXVG6ELHQVpA2hGFoQ1gf&#10;/YNrU2lSVe8emEq+9jatGHmrKF2PVHCrSBvCMLQhrA+8ZUjpUkVKC1biGdhMPitKlyMW4ArShjAM&#10;bQjrA2VOSpcqUuq7F0RaS74qygRALsTlpQ1hGNoQ1kf/HZeI6VJFywZ2ka+9i5QuVaUoEwqpEFeR&#10;NoRhaENYL1K6VNbAKPnae9RZLvGTXUWZUEgFuYq0IQxDG8J6WTawSUyb5jRMvvcOdf4/UFEmHFJB&#10;riJtCMOosyHsRnUCKRwTSgPbTIO+sqMjV/V7q9LTSAW5irQhDEMbwtYghWVSqE3z77QhVHoaqSBX&#10;kTaEYWhD2BquXDdFDM9k07LBfopxvWhDqPQ0UkGuIm0Iw9CGsLVIYZqsqrMrVRtCpaeRCnIVaUMY&#10;hjaErafOm/qEUA2LVmtDqPQ0UkGuIm0Iw9CGsH302u+ZmkEbQqWnkQpyFWlDGIY2hO2nf2CvGNbJ&#10;qWso1uXQhlDpaaSCXEXaEIahDWHnuOKfpothnmyqskqONoRKTyMV5CrShjAMbQi7hzr/XtF92kmx&#10;DEMbQqWnkQpyFWlDGIY2hN1N9AeGQbvcmhS/iSRM0g9FG0Klp5EKciV14Y83xXBWVF3U2RAqk4dl&#10;A7eIedysQtEl1pSeZjL/000KY1XVhTaESh79A5eLeV1ZAzvI53zqLJetmvSvKC3jvYPzxMJcRcsG&#10;V5GvnWfZwFYxjJUUeDMJQRtCJQQpv6sqFOncqlKUCYdUkKvqwm195GvnuHJghhi2qsJ3o7rQhlAJ&#10;oX9wdSq/qyoU6dyqWja4j3xVlAlC3aPnsO5jp8AqG1KYmlGdaEOohFBnOQ7lyg2zxPOratnAAfJZ&#10;USYIUkFuToPkc/tAF6YclurC22WdaEOohNA/sF7M8yoqw7LBEdGPZtQNvUSKEgQW8JUKcbPCN8hW&#10;894vLxKv3bTMzahutCFUiqi7a78skh9Nq4f//q9MMPq/vEQuxHWoBdMrMGlYvFYNalW3jjaESh79&#10;g7el8rkZLRvcQD6H0+pfWi0bWEFXUpQuBZNwpcJbuwauoyuGU+dcpzyhe6hVaEOo+KDrsFXroVbl&#10;yk3TRP9aoW4aba4oMa0YcDJhVONUCQltCOujrpWDJqvwyaBZJH97WUoPIhWESa07LqGYtw5tCOtD&#10;G8JsLRu8mVKpeSbDcnN1SelR8I1BKhCTTe1CG8L60IZQFpZrq5uWDUibYFJ6nMn6k1OMlm0n2hDW&#10;hzaEab1nYC6lTmtYNrhdvG6vSFEsk6VBrHt+YCjaENaHNoTjauUAL4lebRAVJUGdv21pn4Yp9J1D&#10;G8L60IYwUiepfZHwLpeiZNLtNyQsHdUtaENYH73dED5NqdA99MJ4AkUJon9guViA2qllA5soNN2H&#10;NoT10XMN4cBo279pVwXfKsU4THApSiUwWRgNk1SoatHA3lr/DtFqtCGsj55oCL+8hGI78WnXghit&#10;lKK0jPcOLLBz+PA2icoCvXfwKvv9AQ3HZFq0VxvC+pjIDaENO36KjcW1TWOnC1OfZh9obf1w7gPd&#10;Jk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WZcDQajQW0qyiKoii9xdjY2ErTEDboUFEU&#10;RVF6B9P+zUUjCNAgkrGiKIqiTH5M2zc1agLHIStFURRFmfxQ25dA3woVRVGUnsA0eKPU9qUgJ4qi&#10;KIoyOTGN4G5q80T0rVBRFEWZtJhGbpDau1zIuaIoiqJMHkz7dm3UzAUxnU5TFEVRlImPeRNcSg1c&#10;EMb9TjpVURRFUSY2pl1bEDVv5aDTFUVRFGXiYtqzSo0gMG+Fl5M3iqIoijLxKNsdKkFeKYqiKMrE&#10;wjSCK6gtawryTlEURVEmDqYR3EbtWNMYv/rJW0VRFEXpbky7NSVqvsIY+cKttJeNaQj3kveKoiiK&#10;0r2YBms9tV1BHHrX5bRXDF1CURRFUboP0wDeTO1VMPvPPb9x6LJS42j66HKKoiiK0l7QCpnG7oDR&#10;LUbXmMMbzHYHzMsy9sz+xjMzZ1udvP8BMg3iBgqOoiiKorQP0+DtooaoafA9kBtBqAwmHKMUJEVR&#10;FEVpD6bxKdda5XBwwUWJRrBsQwgoWIqiKIrSHqj9aY7RU6kGkFUWCpaiKIqitB7T7iyMmp/qjB05&#10;KjaArAqcR8FTFEVRlNZCDU9lnn3qKbHxc1WBayl4iqIoitI6TIMzK2p3qjF26JDY8Pk69ehP6Iww&#10;xvS3TIqiKEo7MA3OPmp7KiE1epJCVpXxoSAqiqIoSuugNqcSmCgvNXqSyqwsw1AQFUVRFKU1mLfB&#10;S6jNKc3x2+8QG7w8VWAJBVVRFEVR6gff4ajBKY3U0BWpChRURVEURakfamtKc/S6vxQbuiJVRN8K&#10;FUVRlNZADY3IkT/9BO2lkRq5EFWFgqsoiqIo9ULtjAg3Xic23kkmEe5C2mVVlbGxscUUZEVRFEWp&#10;B9O+5M4fPNz/h4lG7Nm9v7Tmwx/4UMK8jJqBgq0oiqIoxZg3qGGjNUYzySiFaVtyG8Jjn/18qiE7&#10;8Ja3pczKqEnmUtAVRVEUJR/TAI5S4xFjzPYY4f+CU+HGbHMbwuMDG8XGrBk1A+JkI6coiqIoRZhG&#10;Yxu1H5XBj3SlxqwZuWBptgrYRlxRFEVRcjENxg1Ru1GduhvC4Y98jHxu2AE4MCuLaeAfoigqiqIo&#10;SjamzWj6t0p1N4QubHZ01WfIJByKoqIoiqJkY96cmh6ZcuKrmxMNWYgOzL9QND902VL7016ANUdd&#10;u7KYuF1N0VQURVEUGdNeNPVrJXB09ZpEgxWiw8v/SDTP08lt99EVw6FoKoqiKEo21GZU5uDCt4sN&#10;V57wz0HJPE8HL34nXTEciqKiKIqiZENtRmWkRqtIzZxXkkUUTUVRFEWRoQajEs8+uU9ssPK0/5w3&#10;2XMluyKVZWxsbA9FU1EURVHSmLYi9xvhs089RXsyz8w6V2ywICy1hu5M3xz/JwSHr3hfyi5P+K5Y&#10;BYqqoiiKoqQx7UTu9InRR35k3+CkBjFvGbXhD6+0bkZuW5eyY07ctSVll6eTW79FZ0b+hkJRVRRF&#10;UZQ0pp1YHjUX2XBDtP/X39oY+cKthYNjuOtz7MhRuyqMa4dfNvGi3MC1K5ILwhAKRVVRFEVR0oyN&#10;ja2n9iITqVHKE8OjPGO7WefaY7eL0z0vT4ffvYzOMOcYf/L+gSgwi6KrKIqiKElMQ7iPGotMpIYp&#10;SzzXjwfRAGz5LRGwOeDzisRwd+zIrbeRSRALKLqKoiiKkoQaimxGT6UapSwduGABnTTewAH3h708&#10;+Z67R9kd6/iXbk+Z4X+Hx268KWF28jvftecHspCiqyiKoihJqKHIBN8E3QYoTwyWSWMzfCdk3O+F&#10;WJ8U8DFLMpPkfmcswrz19lN0FUVRFGUc00b0RU1FNvvPPV9siHzh57zg1E8fS5hjHVKABtE154bQ&#10;X3MUhKw6UwbTEF5OUVYURVGUcUwDcTW1FZlIjZAkxjcf/uDVqW5NSHojxKhUxjWXVBIdLKMoiqKk&#10;MQ3hXmooREJXjRlZ9yXr/siff0q0lzR2/Lg9xzc/NfSENcf3Rt/OVRkouoqiKIqShNqJTI58/JNi&#10;I+SLkeyyxPAxd8HylAvpLZIFt2Wg6CqKoijKOKZ9mBo1E9lIjRALozaxPbjgIut2+AMfSrnJE+Dv&#10;hv53SHB8YKPdx4hR1w46et1fWjehUJQVRVEUZZyxsbGbqZ3IxG+AWJjczo0YBrbkuZWEH+4CNKI4&#10;9hs7wNMogGsHcbdqKBRlRVEURRmH2ohc/AaIxfA+vx2GCvBUCkzAd+0wihSgW5Yn57v2UBnQ4FOU&#10;FUVRFCXCtA+F0yaA3wBBvNj1oUvfZY9B6BQLiL8BDn/kY6l1SKGjqz5j7bE/9sz+eJ9Vcmk1MIOi&#10;rSiKoigR5i2pcH1R4DZALHDinm/Y/WOf/6I99t1kitYaBZhfKLlxu1rxmybeZ5WFoqwoiqIo41Ab&#10;UYjbAEH+D3UZ102eMDUCE+8lO5Zl9JT9jojjU3t+HtvhLbQsFGVFURRFiTBtQ+FoUcbv8sTIUMDH&#10;aLB4dGddQmPJ+wcvutT+15CPq0DRVhRFUZSIsbGxrdRGFOL/OJe/z7lmrZT7U190x1aBoq0oiqIo&#10;9m1wetQ8hOM2TP4bYauFv+Jju//8C+x1q2Aafl1wW1EURbFvgiupbSiFO1He/0bYSuG/g/zvwWah&#10;JFAURVF6laqNIOM2UAANomvWCo0+8iO7LTt5XsLEfz4lhaIoitJrmHagVHfo0NAQ3qAS+tiLzo4b&#10;KBxfNXVafNwK3T79FY0/M9d8Xd/zUmFhlcWcoyiKovQi1A4E8/9n73/A7rrKOn84YJQoESIUDRo1&#10;SmYaJGJ0im+YyWiU/qAylQlO8W0nQYJGrUwHM1CxMuXXaoep0oHIVK7iWzVKtJE8lBRCTSVAKBEC&#10;BBpKC6EGSCHYDM20aZu2aZv0Oe/93WfdJ+usc++919577fPv+X6u63s9z9n/99prr3vfa91rLcsQ&#10;WoKhytOm7/2+zkVPf0aufv5p39P5d0/77lxZ5wtVg8tkP0IIIXMJKfxXdm1APGoIr3yD7H5k/LRn&#10;e21DiP0IIYTMJWZL5hv0Wbt2bWfp0qWdJUuWTIQhxLWqNm/e7O6iGEmP/VnCEEIImRu48r8QGEBs&#10;GmrRM8TYLBk/LX7O4LWqIg3iAtmWEELIXMAV/Lmcd955mQGZP39e5+RX+z2vSdOaF3eN4R133OHu&#10;zka8wuNZ4hBCCJl+XNmfCzaBEbQMyyTq4lfjfqIm1ljYTSFCCCFTjSv0TdQbPLR30KBMsnBPEV7h&#10;oSyBCCGETDeu3DdBkEm2iWFMJlm4py1bunMmFpElECGEkOnGlfkmc90QCqweJYSQaccV+CY0hJ0N&#10;WSIRQgiZXtBvzhX6A6ghPPJZ26BMqnBPNISEEEIyxBAucYX+AAcOHMiMxoKn2QZlErXlHV1DGIOk&#10;zQVZIhFCCJluXLlvgq4G2OSsZ/UblEnU5a/vGsENGza4uysmSxxCCCHTj5T5a7tF/yAnT57sLFq0&#10;KDMgeRqnEWas6wsVi2xLCCFkrjA7O3vKlf8mx48f7yxbtixrN9SxRiHL8xq1li8bNH7Qzp073d1E&#10;sVL2IYQQMleQgj9quBWgs0+sfdmgERoX4foiA2IGQABRliiEEDKpSEE2gwLN/SSRSJItR7qVgepS&#10;bI6xOy0jNGphTFRc38xMlg0qAc84SwxCCJlU1Ah6zHerSASSfue5dCtENs00jl0rENiDa6uK3PtR&#10;pAEhhEwshhFUaAwrIOlVGlZ54sSJnjH0ZRmmGO2/2V4e6uht9vLwOmLnH1Qk7+yU/QghZHIpMIIK&#10;h8uqANJL0rQwgAbGcPXq1b2O99lugYHafEV3fsBwua8TX+nue3ifvV61aWN3u1OHB9fp+aFrr73W&#10;XWEccp/LZD9CCJlcIoygEm0MZdsrqc6Vkrb75G8pSLIs2TzjpAYOOm9N/zpfuk24v687PlK8HZZV&#10;DY6Re9sjf5bOdUnaEUImmQpGUFnsdi3EbUsiQZJlyRYYJwheI/7CO/TXQ5gfEOs2btyY/c2b+1CP&#10;dfDgwewv+i6G6+tGic51JO0aI+/hMRxL/i5xiwghw6CGEVRKjaHbjkSCJMuSzRkmVIfi9549e7Lu&#10;FgsXLsx+H7jlzDa7tna3Offcc7NjoJ8ifi9bemYbCMYRy6+44opMa9asyX5juDTdJvtNQ1gLSbva&#10;yDt4jjuMz1q3mhDSJg2MoLLcHcrEbUMiQZJlySZGCdWg+tsSqkwR9GKtU214VfdYK86216toCJsj&#10;aVcLeQdzE1zWXec2I4S0QQIjmCHHWeUOOYDbhESCJIMQyIKglxSKOZZGkeLcNIT1QH6virw7B93u&#10;ucg2HJiAkNTIu7VIXq6T3dcsGavd4ftw60gkSLIs2ZyHNmzh3DSE9UB+r0KMEVRkW/bNJCQF8j7N&#10;lxfqSPfVSo8ce2C6HbeKRIIky5LNMFLDEM5NQ1gP5PdY5F3Z63aLRvbhaD2ENEHeI4TxV2Lr4Y+7&#10;/+KQF3WPO10Pt4pEgiTLks0wUsMQzk1DWA/k9xjkPbna7VILdxhCSBXk3VnUfYXiWbj9os68G17p&#10;fpUjL/chd7o+3OoBsIrKl2WkhiGc+6yzzso691NndOmll7qcm4+kXSmy2eLu1s1whyOExOLenWhg&#10;AKED93892hi6Uw3gVg+AVRQ1KYqZhFi2K8VtmgR3SEJIGeKpRY1ooqgRXLnrDZmGYghf+KsUNZ76&#10;rqdneTSFIZR3MXfMuqvu3N45cap6/Jo7NCEkD3lPVndflzi0OhS644Fv9P6PQV7yze60fbjVA2BV&#10;T+tnKGo8tfA5WR5NYQjdZiaHH/52Z8Onr+0ceeT/uiXxuMMTQizcexKFbwSvvevm3v+xhhC40/bh&#10;Vg2AVT1ZBRBFjYMSGUL5UCyNQMK7turDv9/Ze++X3ZI45NjsWkGIhbwfUVGim7+ys8/oQVu+9tG+&#10;33u+fYfbupQF7vQ93PIBsKonqwCiqHFQIkPoNslFa2AWvW997x2sghjDre5UhBDFvR+5LH7/a/uM&#10;nWrHkU8PLENbYQzyMu52p+/hVg2AVT1ZBZChU6dnzeUU1ZoSGEJZ1R0EtoCLP/vu3vt2+e03ZH/R&#10;blgFef84UDchirwQ17t3w0RfOEs7v7XfXB6Lu4QebvEAWNWTVQAZOvnE6Wzf+a95n7ne19rNnzSX&#10;V9H66z5jLqfmkBIYQnkfsxklirDeOWjT5//SbRGHOyUhxL0TuVgvHISXzloOwVOMQV76891lZLjF&#10;A2BVT1YBZGjmM2cGxVn2xl3mNhf+Wfc6d3zuX8z1VQS2/tM3zHWhYowzNYFK4xEWcmr29MD7dsUX&#10;/773/wV73+a2LEfev2vdaQmZu8i7cFn3lbDZffT2vhfOF7CWq2KQF7FvGCi3eACs6skqgAxd8L/7&#10;e4Lgt67b8Of73dIu/n51dfBfHsqOhb/WetWBu493Dv2fE+Y6asI1BEO49hN/bL5vvqp4hu60hMxd&#10;xBAVdkY668bXmC8aVOQRQscff9gdpRh3KRlu0QBY1ZNVABla8Nr3u73PAM8vJJVRuvqDZ8ZEtton&#10;YQCVhRt3DKynpkANDaG8j+e51blY7xp06W1/3fcbzRYx0Cskcx73Lpgce+zBvhfLl99YnydsE8lC&#10;dzlJDSEUAwymtW9VnfOWj7gjngHH3vPle92vLgzimWI1N4SXu9Um6DdovWuQ9dGKatQY3OkJmXtI&#10;/i8cUzR8qXzB27OW+1rw3l91RyrGXU6GWzQAVvVkFUA5KgMBNdZ+dRUDDKa1LzUFam4It7nVJufc&#10;cqn5rqn8/r1Q7DsoLHaXQMjcQl6669xLMMDBB7/V90KFQl9Ba7kvNOCXIddwsbucDLd4AKzqySqA&#10;DF374UNu73yWv+kWc9+6isHaj5oSNTeEe9xqE+s983XZF7YOLEOfwzJggN0lEDK3cO+ACb4kwxfK&#10;V1mDfWy1qLuUHm7xAFjVk1UAeQqDZIo4+sBJ8xh1hEjQMjb97RfMfakp0YgN4SWfu35gWZ2aGULm&#10;DC7/m4Qvk6/zb32ruVy179hd7ijFyEt/h7uUDFm0vLtmEKzuySqARIv/y063dTVOnDxlHq+KwnbA&#10;PFb/0R5zf2pK1NwQbnarTaz3zdfSD/y2uTwGdwmEjD/yolzt/m2My/8m1sukwgS81nKo4oj4Z7nr&#10;wEz4Z0IqDbBZT0YBBM+uCXWN4ZXv/5I7Qjx+Nw5qytTcEF7gVptY71yMYnCXQMh4I3m1N0mnvDCN&#10;6vTlEGd1j2RjvUyqvECZqtPC4DrkPna5n4XgknuyCqBAaPu75G8OdHbedo87QjlVojnXvLXabPwh&#10;NIZTqoaGUBYXBrDp2KJVFYO7BELGGxg/l2f7kOVoV1jjNotC9rmku7eN9TKpYPDCZZiUtwrumqOR&#10;Sz4jqwAq0B1HHnRHOQM8OYwC4/ftU6xjWFry+g9lHfO37ftm59hDj7m942F74RSqoSEEbrVJUW0M&#10;NH/bBebyGNzpCRlvXH4tJcYwlhki62VSzXzzU32/8fK1jVzyGVkFUIEu/qvPu6N0QXuetV0qVeGy&#10;995hHoOaULVsCIH/7oWy2ghj3093ekLGG5dfW2fb3XsHXiZfF37y7X2/K/RVqg1uvyerACpQGM1p&#10;bZNS8DR98qpcl276h6yKFUE+1npqApXAEMpHamHATFHEtrXumoM3uT3zkXP2Ba41QQ632v1LSFok&#10;c63NcuwQKOq0i9Erlty0cWB51SlgqoIk6MkqgEqkpBhcu0zhCDM0dHNICQwhcJvkEr5/KqsfYQxi&#10;CC9xp66FHAIBbwfcsdgnkbSDZK7DyGTDIHyRfGFke2s51CaSBEkMobWuDSkpumZQE6REhlDe91Nu&#10;M5OweUIVDn2I2psY3GkrI9e5yR2iB8oqt5qQtLg8NhTyGtyha++62VwOtQmSoCerACoRPMEtnzhs&#10;rmtDyqLfuslcT02p0nmEK7tb5WONLRoOhB8DjK47bSmy+SLZPndEKsVtTkg6JF8t6Gav4VA0oPbR&#10;k8fN5Rj5vk2QDD1ZBVCJht2RHVGkkLWOmmJVMITCWtk2F7dNIeF7uOHT1/b+j519Qsi9DjF6q0TV&#10;IsAEtzsh6ZCMWNh43gb+y+Urb0aKtpFkaGQIh63LZ+5MNqsFNUGqZgjhjR2R7U1kda/fcB5hV6bz&#10;9vxR9hft+LG402XI9ZwvatwM4w5HSDpc3hoqeYNuX/2lGweWDQMkQ09WATRm4nyDc1QVDaEixue4&#10;CH17l8r+PWRZ6cjxGFRb38U1H3lL1XdyjZwj3mpG4i6fkHS4vGWC+caWf+iSzvVf3e2WnAFzl6ED&#10;btURX3wWv/+12YuFvyt3vaH3wqmaHLsKSIaerAKIosZBNQ1hU3bdc1v2PqIfIZovRo2kASHpkK+1&#10;9S5vDYD+e5Bm/GU7XzdgqFTYLnbGeAt/WDUYP0SPDhNJChpCavw1IkMIrjt0S9ZGOA5IGhCSDjGE&#10;J1zeGmDHkU/3GbqTp5/oHHront6yPGG/KqBDbngMnGeYSFJMnSFEZ/phC8PCWddCJdIIDSHAuzkO&#10;SLm1RNKBkDS4fJVLaKAwsgQomyoJwuS6ZRx++NvmvsP+8kRS9GQVQBModOcYBcPsRjLnREOYIYbw&#10;HEkHQpojmWmZy1e5YESX0EhBqMosm2Ue2vyVuDn80A6p+6AKZthIcoyVIcSwbdbyqhoFOz/zVfNa&#10;qAQaA0O4994vu1/tgfiDEgq7hhBSGclUa7p5y0YNVCh0fkcwjbXOF0apKEOPg3bIlKCKVds2Mbt2&#10;HkiGnqwCaMi65ua7Oquu/Ki5zleZwcR4o8Nm3tMWmtdCJdCIDSE62aM2qE0uv/2GmCC5DZIOhKTF&#10;ZS4T36iF0qrSotFioLJ2Q41Kg0GsCgytNQqGL4R9F4Ek6MkqgIYsHU80byqlFZf9Y7beWhfKmgoq&#10;lnlPeUp/2sTou55uXgeVQCWGsO0oax0QPzUIyNPmliu++PduaT6zs7PnSToQkhbJWLmd6suMHKo1&#10;Y7YrqiZd9eHf7+y/76vuVxzrP/Wn5nlUMNII8AGo4i2a01CS4IysAmgEUmY+c6S3DJ3oMb4owMTA&#10;/vZFqsN//a//tT9dYkVD2J5KDCGGQEPEteb71KAbFd6tOqApBYN2W92kVBhQI8YQCpXmRyUkCslY&#10;uWMP+sMq5UmNobXOV177AtbFghclPK6vLV/76MB2en15IAl6sgqgEcjn0P85MeDZWfvk6fy3/5Pb&#10;K5677767P11iRUPYniKqRpHfF26/KJttHh+n6PuHGV9QK4K/+I3/MdSh1T+4CA1uq0LRtE6+8N7i&#10;emNg1ChpDZfHBigzPKrVu9+cbW+t82VVf2J5Gaj2CY/lCy8Sjm31dywDt9+TVQBF6Mh9j5rL66qI&#10;zbv+2dynSMcfacdLIMNjy99uKzWE/uS5OhJMjGID27AtRpspIyaYTnXux67oTc8Wg6QBIe3g8tgA&#10;1rBneUJASpnBCifa3Xfsrmx5EVZfQ5W2UxZ1+C8Dt99TYEDy2ul8YXLc1FMiHX0gv73H2j5GZLKJ&#10;MYT+4BQQvCw/KrtMZe2M2Kas+hI1P+Fx84QPaH2/0dwRg6QBIc2RvLRgdnb2uPuZIcvMtyt8scoE&#10;w6bBL3lCW4CiVSd5FFWt4KUtmroJipkzDbffU2A8rrqpW51rGUR/dvpt+745sL6Olr+pvPuItV+M&#10;rnz/l9wRyCQSYwiB9R4Utc2FKuoigfU4Vh55A+dbghGEJ6q/Y9s2JQ0IaY4YwV5vd/l/N5bJv7mz&#10;1Bd5W5aQoYuCWTCKvYLfeaPZ40UJ94X0RURbiLXeF6poysDt92QYEB81iJgZ3mf9dZ8Z2K+KEAhT&#10;pfrSOkaMyOQSawj9UaFCoRrSWh4q773R9Xn4xygS2idrzm94UtKAkOa4PFUJnYIlViCvW4NfPYrf&#10;1kgyGqodClW1iAC11lmKAUnSk2E87jhyxoPNo8kkufu/fr87SjWqdrwnk02sIQTWu+ALkdrWcl/W&#10;+MFFbXkxVbD4eEVbfrhtbLWoGMLNkgaENEMy0gqXp2qBL0UYrrLuEhoBZq2DgFa7YhYLnzxDh3PH&#10;Bu+oYpBkKTSEmPaoDGu/ukKU53Uf/Zo7cjGxUzKl4r4lyzqnPn/A/eqCZb7uf94LOqc+2z9x6+x9&#10;93ceeNkvdx5Y/ZLOE7s/5pbahMeDHnrVutx1UBEP/96bs2t6+A8G+5M+sefW3jH0HIp/XN0mFHhs&#10;+42d4z/94ux/H10f7qMCOOcTn+rvZ/vo297RW+9TxRCiY7r1PvjCB+mKm3/XXKcKQRcIa7k/XVOe&#10;sA26SVnrKvQhXihpQEgzxBDGhYdVwI9U86Vff+FyeIpAjVo4tUu4PQSjGTPGqa+yjvSKJEuhIYTK&#10;sPZpqoP/8pA7epdwPYwgBrsOl4dKxexjj3WOv2h158GX9xeEKLRhbGAQoEeu/B99BTmMIH4/cvkf&#10;dh656o+z/09ev8WtHQTr9VgqGCygvx985YV958zjvqVndx5Y89LOyS3v6dz/whdlv5Un7723d67Z&#10;Bx/s3P8TP9NnDP17sK4JAvibbXuqvzDX/XVbXMcjV1/Tt69lCLGff26liiEE1jthCe8jmify1vns&#10;Pnp7tjwcBi3cT4V3EE0lGHvYWg9hGrZY5P4LkU2Wiha7n4TYZLmpBawMDqEKJAyl1lBt9HXCbx+r&#10;StSqSolR7EwYSJaeDEMCoctCGRv/4nPmvnW14c/PeFXnXn2ruU2ZUgIDd/rOLw8U0vitBbty8s/e&#10;3TNeD130a31eIIyOVdArReuUh//bmwbOOYAYJt/wgezYzmDBi9NrVPxz5/0fguvAeni7PuE+ltEz&#10;DaFcM67t8Q/0f7NWNYRhG1yZ8EFreYg7v9Xv3WMZgtQUy8hpf968Jg5fVhVsE+Rj/0JJJ0LycXkl&#10;OVYGV238zLuywbT1t34B6m8fXQZp9apO4FtVsSBZejKMCQJkqpByOiLFWlem1GjBjr/wDhX8Do0S&#10;Cnc1flj/5D1Hs/8V3/MKCQ2IRYwhxDU88JKXu19d1JgD6zyollRD6a8vuiY1hFn1qOcVhvvEGMLT&#10;X7krq8KFxwwP1qeqIQTWe1EmNH2EUaY++I2gG0W3wfuKZg2M8asfuWVCrVFqJI0IyUfyyOJuVkmP&#10;lcl94avSjyT1+yf66DKtkkE7hi6roktv++ts/xiQND0FxqSqEVQwGkx4rDoCl71XvriNdUVqAy3Y&#10;4fmgmlPB8tAoHV/18+6/TufE69/Y9cyCqsM8cLzMkHoKifIIBRzrySODEZAw5KGhCvHXW9cEzxao&#10;IcRvtIMq4fFjDCF+o8oWhPvXMYRV+vSFQmSnGjS/mUHXA+0ugQ9dVJeWxQ6EqtA2GI2kESH5zM7O&#10;5k/B0BBUhVgZXZU3pROkYxjqS4XINOBvUyS8fOhviJcxbG+MQZLGNIRVjSDa9DBzxOo/2tN3nCaq&#10;01G/DRD8AuMDUGUXGolQj39ol1vb5f6zX9hbh/a6IvzjqEJiDSHa5PQY8AYV3I91XB9/vR7Dlxow&#10;NYTAr4rVZUqMIfT3wf+nD9/tftUzhKBKH0JL2+7em/1Vo6XLAdoWsVyjSauojSmdpIzbJWlESD4u&#10;r7RG2Bao0umVrCGfwj6KMKgxnXJ1SLcUIGl6csbEMoIwSlZXCt8IpVbMdEy+2uLBV1yQFfgotKGw&#10;wFajhLZBBIVYwNNBsA22R2BKHv6x84g1hAqqG3FcPTa8xLLz+OuLtvUN4elDX8sCeUC4T6wh1DSG&#10;V432VaWuIQRVPbVQaJ7QqczCtv1w2xjFDNNWk+WSRoTYSAaZ380nwwHemVZr+iNG6Avpjz6j0aD4&#10;Qowd0i0lSJ6eDOMSKsTaZhrkgwI61OM33tRb5xsleEWP3/Jh96vTefSd73L/ddFozdmHH3FL+sG6&#10;MmIMoV6fD47tt12G9N2Ht77omnxDCPT/cJ8yQ/jYe27I9gmlNDGEoG4zgy94f/5oUBi8u8pxMTtG&#10;m0j6EJLP7OxsobuALzQ/Eqwt0L8Jhg9eHyLUYBiB9dLkKWay3ypI8lQyhP5QZVs+cdjcZhrk4xfI&#10;AH0JNZgD63wDguo8f/twXxDu42NtHxJjCOFRhd00YHge2vCb2f84j1/1CPKqNouuKTSE+AjAecJ9&#10;ygwhqo9P/MbvZP8r/jGaGkIAr856p4oE44X3VdFh0fLa9zDMImp2VIgqHRaSPoTk4/KJCSLA8FWH&#10;xm54b2hTgEeHsTwR5OJ/8SHKq2huvxj0BcLf8GXKq171lRokT0+GQbCkYBZ4a/00SEF1p2UIdBn+&#10;hkYJyzQ6E53Z/QjIJz7xye76r9zllvRjnSskxhBqn0W9DoDfJ9/dreLLgnjkt3qmqNL0z533f0ho&#10;CAF+h8vKDCG2968VYH0WySqkMIQKuhZZbYdaBQpjlocOeDFMAxeDfOzvkfQhxEbyyMJuVrHRTrIq&#10;ZHR8AZa1K8BY1qHsBSrq/+SPU5oKJFFPhkGwpF6htW5apMCQPbT+192vM6Dg1ra20ChlwSjOu4LB&#10;U8PgKw9rW8gnqo0Q/QhLjoN789eF3UIUfxtfwDKE8ETDZUWGUAcdCME6XZ7SEDYF72LZLBQjYK2k&#10;DyE28qVUOuNlaHDgBcIj1IixIsXOZaaUvUB5o1C00ecISBJVNoRQtq+xfFqUEgSRaKCM38WgbeDt&#10;4Xw4L7zSvHbJSWDcDGEbH6VNkLQhJB8xhJtcXskF/e5Cw+Nn9rIGcayPxe+MmwciTOGpDgNJolqG&#10;8Jy3fMRcPi0i48W4GcK2PkzrImlDSDliEAtHjw6Nmy94hzFjfZZN7Am0O8W4IElTyxBOu8h4MW6G&#10;EGob9DEOxzu1kLLtqKQNIXG4fGOCLzzfqIVClwft/F6kMmMYM1luE9DQXzRdTAiSpSfDIIybYmec&#10;aCoyXlQxhG3XpsA4xb5fVTj88Lez2AMd8xTvcTg7jYUYwoslbQiJw+Ubk5g+fBgmLWbYJmToPOp2&#10;0yibjd4XOtyHI+TngWTpyTAI4yYM7o1gHWtdKMx4X7cKF/uR8aGqR4hBtNsKaEGXCrxnddCpnMpU&#10;8WOWkHjky+kal3cGwPBkYWa0BCMT080B21hU7X4RO6s2hntS4wejiXbLmBBvSZaJMoQQOPbQY+Y6&#10;lY6CY62jJlALn1PZEJa9O9gG7fH4wMVcgbHAa8P+Vagy1Js2w8TGHki6EBKP5JlF3axjE2bIPMEY&#10;xniGecYwhlgPUGe4R5/HsMtHDEiWnqwCaAzls+yNu/rWYcom5fgjT/StoyZYFQ2hTnyN2V/8d6JM&#10;/gDbeeiHcFHNj4KP0/AcRfKnbooZPEM+7o9LuhBSDZd/TPwMWSYYoBhj5RNjGNHGaB0nlEa05s1a&#10;H+t5Ikl6sgqgMdSu2/unNdIRbo4+0N8+u3bzJwf2pSZUFQ0h0HdBh0WrorL5PLFNWftd1dkvwnc5&#10;BjGEnH+QVMflHxM/E8YIVSRl1S86mwQo64Qf8+LA68PXLl5Ua70qFiRJT1YBNIZC218M1r7UhKqG&#10;IfT7AaMWp6wbVKiiwe2xXgfitohtalGFMQqx0eWSJoRUx+Ufk7LIUUuo+ijbT2ehLooYjWlExyC/&#10;oGziT4xpGguSpCerABpTlXHq9Ky5HzWhqmEIgf9e4D1FTY6/rEx5xhDr0O6XR3icPC3/0CVm+2FM&#10;sJt4g6ckTQipjmSe/no1j6J5A4sErOUqDL4LkOktYtox0B7hz1pRpLwBgS0kSSbSEMLQFYGppKz9&#10;qAlVTUPot7mp0J4eLiuSNdG1rrPQ7hVlKnqfY5CybL2kSS6yyQbZ5hr3k5AzSMYonKC3bIxRS9in&#10;aB5BNYSIBgspeylxbGDNZ5inKkiSTJwhRJtgGfQIp0w1DSGw3hFUPeaNKGUpbHPP60uIAJdw31DX&#10;HLypMIrUMrw5LJby7Jj7P48Fkm6E9CMZp3TsUXhfyIzokmBlVEva+dVap9UcaAcIsbZXYTR8ULVt&#10;owqSJBNlCDFBcBWWvP5D5nGoCVMDQ1j0EYkAldiPTB8Eq4XLQLiPL5wrpmo2JZJmhNi4PFIJNLyX&#10;tQXC87NeKiWc3gWGLtxWhS9GVHFa68pUBSRHT1YBNCbClE91ueRvDpjHpCZIDQwhsN4TX3h3rWpU&#10;X+h3qGiEpw/6I4b7QLEGEEKEayrko/+QpBkhZ5BMMSPaK/ljvvtbCwSsWBlYhcCY0GACq8+Rv40v&#10;jFwR240iFNo5qyBJM/aG8OoPHnRXW58Ddx83j01NiBoawtj+hJgGDUbRWgfpx6y27/mE28IAVu26&#10;kZgNkmaEdJEMcVY3X3RxhnB591d1rAzsK9wGxtH/mlT8bVRoP4gZuSZPVUHy9GQVQGMgeINr3vrx&#10;LAAG7YN77zoWXUV6+NjDmfZ8+d7O7ju/bR6fmgA1NITAel/yhNqaOx74Rm+oM19AYwL0A9cflL+O&#10;AYRixhWtgqQXIWdw+SIZMV0dgP6vATiYAd9H16vQNzBvPsIYxcx+EYLk6ckqgMZY81/zPncXZ7j4&#10;rz5vbktNuBIYwkMP3WO+N2WCl4h3U9vqta0f/6vxwv9oFimrMcqT3984FZJehHQR7+88ly+SURQh&#10;qkJUGr4o/WX4akS1qU6t4q+DF6hjGMYK7Yh4SdF5ty6SRBNrCKEQaxtqCpTAEIK6XaRUGE1q1Yd/&#10;PzsWfqNTPTzAmGjRPBX1R6yLlHsnJL0I6eLyRXKsDK3SaE+gkafI7Kj21G38QBj8HzO4dtX2vxiQ&#10;RD1ZBdCYa8Of73d30q0GtbahpkCJDCHAx6P1flURBq3AXxjFmOnZ8hQznmgdxBCy/yDpIvlhTTdb&#10;pAfVnFbGhsK6fmyb9/KBmL6LGE2mDZBMPVkF0ARIQVuitZ6aAiU0hKDqYNgqeH+KLvNBLRC6XhV1&#10;qsfAGm0ZQEUM4RJJL0KyatFqnc4agIytBs0a2SUvNLtsuDSV1Rk/BZJME28ID/7LQ917MdZRU6LE&#10;hlBBk0ReYAsMFoxaXtODbjeOSFoR0sXlibEAVZ9AXx7/5cJcaLo8T6h+aQMkU09WATQBQqf56z76&#10;NXMdNSVqyRA2ocrkucNG0oqQzBvc5PLEWKAvDP5aE27i61ONnqW2kKSaeENIzQGNoSFEoEyb72Zd&#10;pOxjR3rSRTJD9b4ELaL9CMMuFD6h8UO1aZUBtOsgSUVDSI2/xtAQasf7cQNOgKQVIfLGjBlFUzAp&#10;aK9AX6Siec5Sg6Tq6QdeQFHjqe/4zrEzhDrwBbpTjRkcaJt0cRkiF/TZw/ihw8IacHscQFJR1KRo&#10;nAwhgCHEIBjDILZ2SNKJkC4uTxTijxCDyLFwUOxUIKR6WC9LVZBUqs4RihpPaR4dR0M4jI9cRI3H&#10;TNYLJJ0I6eLyRC7IwGiDwzxjiOCM6caA7hF1hjFDW8Kwqk+qXh+SSmUVQBQ1DtI8Oo6GELNOtAGi&#10;yXU2G3y0xzA7O7tD0omQLpIhCies1PnEVDBWGBw7xiBWNTaxmTgPTN6LaVxwHFwnXhCAwBt4mhj2&#10;CUO66fWh7SIWSSoaQmrspXm0qiHEO90meN/w7tUB7zJGptH3Nk94nysMw7Za0omQLpIhlnfzRT5W&#10;pkPmxIjy1jpfVUaG0D6EVYGBs85tCS+jzqJdpYoXSaWyCiCKGgdpHq1qCFFt2fRDtAh9/2Kxpmkr&#10;ko5XjAHDY5A0IqQf8QoLG+byhjbDcmRYHU+wSDFtfxhvtCqxL4u2T6DDvd6PPwxUGUuXLqUhpMZe&#10;mkfrVI3indB+uogFwJi9+OD1hcA5vMtF3Zss9D2MIW/i3jxhxgv9PxZJI0IGEWN4ncsjA5TN9oAJ&#10;cmNmmrA6yPtgmxjwEhbNWu8LLy8Iq3ihKtAQUpMgzaN1DCFGgEGThw6AHyNsGzOrC/oHY/syygbM&#10;CLX33i/3/kc7YQz48Jc0IsRGMsgql1cG8DOfJXhZCFuOMVB5FK1T4NmFx7OEwbsB2gys9VW8QUBD&#10;SE2CNI/WMYT4wMS7gVqW1bvfPPDOFAkGtAidkLeIqkYwHBC8QjvnGkkjQvLJM4Z+hisSvg7LXqK8&#10;6LGyqlEdqqlI8DphkMuqa6tCQ0hNgjSP1jGEQJsN8LfONEx53qG+j3nkDbZvCYYa7fzh8lgkfQgp&#10;x+WXPnTW6Rihzh7VpdY6ldVNoqhqI+alxKzX+lVbpqrQEFKTIM2jdQ2hX9UIxQx0H8oyhmiiwDqL&#10;KlM9bf7KTnMWjCqBPpI+hBQjHqE5fQMyWpj5ioRo0TLjFZI3ZFpM4zmixmKjR2PbEnxoCKlJkObR&#10;uoYQhO8L3mW/21GMwq5TiNDGco3Y9gn3tYTzFxnMWKR82yjpk4tssli2WeF+krmCPPiV8uAPZ7mk&#10;ANS/WxmwSHiBijxDVHH4WFMoIXLN2tcXqkKrtGnUGb2GhpCaBGkebWIIrXZ4TKCrXRRi5aM1NRq8&#10;pqDfb7ifL7Q9ouwpMsRV+idK2vQhi5ZL+bdJdKC7BT3GOYl79lFYmbBMqGrJC1iBVtz8u9mx8QUZ&#10;GqiyfopoxwBV+htBdRiWITx317/rXqP8r3+pyZL//FZ96Oc7R7763QPbtCXNo00MIcC1W0KQmVZz&#10;lgmBcz5Yhgl8fcJ9VIhgxQdu3mTAvmK7coixg5t6WfdXPpJ+ZC4hGWOHe/ZRWJkwRqjSKIomBTCY&#10;YbshOthb20P6kmnjfhXVYViGcP62tZ3L9/5E9j+u9cDBZ3Yu+PDPdjbd+pMD21Ljob1fenZn9Yd+&#10;rnPprSs6l+19QTePyXL8xTo803CftqR5tKkhhMHS98USjKHffy9PGO1JwW9EjyrWBzI8RBjAoo9n&#10;X/ohnZDLJP3IXMI9+GjgtVmZMUbYNy/gBoRVJkD7HoXC1yKw1pUp/EqNZZhVo7hOeBErP/iLnWU7&#10;Xtq59jM/ni3b9cUf6Czafr65DzVcHbzrezMjt+TG8zrXffbHsuez8wuLs7/n/+OLM+OH9Qvf+8vm&#10;/m1J82hTQwhwL2XSADUd69OSgv/9akx/G8QToAo0pvuVr9RI2pG5hnv2ldl6+OPRX2y+8KVnLQcI&#10;rw6xDCHaHJsa5DoMu40QBezGj/10ds0zB34o+3v06wuyv1gf/qWGo0s+/lPZX6S7GsBjX/+u7C88&#10;dxhBeIfw4PEBE+7ftjSPpjCE8OZwXzFC8wQiTFE2hOtQVgD9DTR2AB4ghkWrEpWu8r3NVEjakbnE&#10;7Ozsxe7ZNwZVn7F9jkJjqO18WmXie4ahIUTgDEKz/WWxqhMp6jOKYJnlN52beRW4/vUfOadzzaf/&#10;Vfb/9fvlWuQvqlDx94p/en72d8+dZ7EKNbGOH/7Ozpqb/31n6Y0vywwfPLxT33xKlt4n7p6f/cVz&#10;wl8Ywov3rBxqVWgozaMpDCGo6qFBMG7w7vwO8v57D/DeoymkTtMG1Ma4qFImbpG0I3MJeeh73PNP&#10;ipVpQ1meIYweItPwP4ZDA74hRBui1Yk2FF4sGExsH9uIHsMoDCGEAvjkN76jc+HuF2X3t3jmlzrn&#10;fHBN734X/P0rev+rB3non5+eGUXreFS8tnzuR7L01XTFMvxFWyD+njXzH7K/EKpKEei04qaXDBxn&#10;mNI8msoQAr3HqoKXhxkh8BGq7zaEIDgdaaaOdh+93V1ZchZK2pG5hHvwyUGHVyvzhgL+73AkGHiZ&#10;Wl2C6syYkSfUgLbBqAwhpAUvqkZhGP17Rpsh/mq0KaSeIjyUDR/9N+YxKVvq7aF9FlWc+P+8Xf82&#10;+6vrfMEAbrttSfY/PHbrmMOU5tGUhhCE911VqP7UqdsUGDRrDOA8Wc0nKZF0I3MN9+yTgy4QVia2&#10;5H8l5gntC7HtB20ySkOogjeI+0Q1KQpq/97RdoW/qJZD9R3+3/r5H87+wqNBFat1TOqMUAUKz1s/&#10;LvAhgb8Q0l7TFULaoh1Xt8P+MJThMYctzaOpDSGoU00KIbgNtTk6p2AZ8BhVKWt1ipidnd0q6Ubm&#10;Gu75Jye2021YzYkwaL+9AOOO4osRhhXr/G3z1CbjYAhh/FDYaoGMwlnbDVUI1tD/tUpPPUSIHmK/&#10;NABJ08pPL/UEfWlkKIT2WHRvwf+oRrWOP2xpHm3DEAK00edFc6vg+aFmCE0gPur9jSkLJN3IXEIe&#10;+trus2+HsgZwGEvg90PCPGc6+gQUUjZ2KV7ONhkHQwhpgAbaAbXqDkKQhv4PoW0L3iH+175ta/9x&#10;VfYXhTb+WsefK4IRQ/poGkHqZV/9qX+d/bXWQTu+8Ny+6mrr+KOS5tG2DGETdBSZcUTSjMw1ZguG&#10;VLvm4E3meIBVQZuAFhy+wulasAwviI4qg98IdLHwj+Or7sz2VRgXQ6jCiCW496s+dfaAEfQFg6gG&#10;UA2nekEIqNGIU+sc0yZNJ/yPvxqApB62etd+e6uv/Qe/r1c9jS4t4fHHQZpHx9EQYlQapN24IeXh&#10;dZJmZK7hnr8JAlN0XD90iQjBelR7IFMjoKUMeH1+W2AIBsoGMZFg+iKprOtri3EzhDBg+KsGsUja&#10;1qVtWn7Uo28ItdrPP8+kC9Wb+BjA/7g3SD8E1PDpB4J6ypCmC4Q2Q40QxaAG6DeIoCV0rQjPN2pp&#10;Hh1HQ6hDs+EjeZyQ9CJzDXnuC7qP3wYZFY3aMHhW59hQ4cDZdYHBHGfGzRBCKIj1OWj1J4SgD1T9&#10;6e9QftCHFvg4lnpM+770rCwgxzrnpAgGC10Z9D6xTP9HOyn+6r37QTG+lu14ac84Is00anccDaBK&#10;8+g4GkINpBvWu44P5RijK+lF5hqzs7OH3PM3Cecfw1ccMlNZux8iOzFqfd0oL0zTMmwwO0Ys42gI&#10;IUQvalg/PBcd5SR7Jl4fw1AaGanGAO1e6vWoEbXONynSKkwVlvm/Ib/dL9xeq00hpC8+DNB2GJ5n&#10;3KR5tKohrDC7e200kA7lRFsgQEe7YsWMQyrl4VWSXmSu4Z5/IVoA+ELmrTKqS1WDiFDpFMC4aZg3&#10;ul6EUzuFUahhZFse42oIocNf/Z6s/QrGDPeEIA/fQ0Qhr6OfqNQL0gLfrxbUvoqIQNVqxUmR9ulT&#10;6ccA1vnLLcGT1m4oENIT7auTlAaaR+sYwrabGnQ+wSajwiB+APOW+qPWWNr4mXdlU7OVIWlF5hry&#10;9XOOe/6FFE1wC88tttN8rJFpCjzWKmOfog00LyAnj3E2hCoEeSCc3w/2QHSp7xmGno+2G/ptYird&#10;D53GrfONm3CvGhik0u4kqO71l/vCmKB+hCiOhWpR/I/jhecZZ2kerVM1ivvVj0h0dYBnhXZ5FWqH&#10;IHxM1ukpHwMAAP/0SURBVB2zF8dGcFwVED9QZSg2GEr8DWezsZC0InMRMYbnoTrA5YNcwszlC8Ev&#10;IGYewDbZdc9t5jnzhDZPgK4a4SgXZUyCIYS0QMd4pBoUAiFoJPQKfVmGUKXBJNb5xkXq0aIKE3+1&#10;2lPbPTVASIWqYf8DAdXCOrg5hNk/kH4wrtb5xlWaR+sYQtSmwOBUmd8TTSJVgl+wT5Vxf/U9jRU8&#10;Qf2/DCkHL5e0InMZyQTyqZuPn7nyhC+1ssG226puiZ2RHi82XlR8wWKEC38dDGksk2IIVZs/vSy7&#10;RxT48Oj8+y6KNPX7JoaCURm3djIYKwSyqAHU9k3tDO9XEVuCp6jtpRDSCsdCtah1vnGX5tG6wTJI&#10;A7wzVUeRwT4xYNuYPr+oqg3PUSZ/Et/1n/pTd6R8JJ0IQYmej/9lVSRUSYYBNqFi6uqrEPuSohoX&#10;bZV5X5VVmDRDiMhGtBtqhCQEr8/vc+hXB4bLtArV95q0GtU636iknqzep3YB0d/WPUJoD9T/YTwx&#10;sDnuGUYRgxZY55oEaR6tawhhQDRdwg/HGGGQ7SKwTdiXOKSOEQy7VsU0y0g6EVJsCGO6TqhQlQKP&#10;y1rnK8WguTFtBfgyBEXthphQtAqTZghVCIaBd4j/NSoUxsGPmLSkHlbY5qaCAQrPNWzhOtTg6Wgw&#10;u7/4/dlff6i5PKEtVfeHV2mdY9KkebSuIQR+GsXGA/gqMoa6TRH+sWKEgLhwWRloHpJ0IiSrHu0O&#10;52KAKM4wc5UJX2HW8lBhV4mYiNEYQwuhGjRmQtGqjf2TaghVatBQ9ed7SRoUkif1sML2RUSWWucZ&#10;luDB4TrUYGv7XllVKITRePR/pMU4DJadSppHmxjCsMblukO39P2OESLMLXR9HjEfur6swD4dpKMI&#10;SSNCukh+KHxbwgwWo1hj6FNmCGOMoHbsj40ercqkG0LIHzAaBjDsamBJjaZvPFQIKLHOMwyhywiu&#10;QQ28zhafVxUaCvfjt6Na55hEaR5tYggRbRmmF6ozw+rHMlkUrdNozxhhPsO8wb9jkDQi5AwuX5hY&#10;mSxGMfv66CDceVj7+9IoNGtdnqoyDYYQRgOFPrypoqAYSzrLgrataV9D6zxtC+fVPpNqCPOqcEP5&#10;9417sY4/ydI82sQQgjzPDE0KeN+sdaGsABpdFxLbLohjokbJWgfFxCPMzs7ukTQi5Awub5hYGS1W&#10;ZZ6hjw64bYHpmKz9VYhKrdLRH6oTvDMNhlCl1YlqzKpIg220bQ0Dd2PaIus8qtN7v6vz+PXf23ns&#10;z5/RefSqZ3UeveJZnYdf/5zOw7/1/Z2HX/f92W8I66FTNy/ozN711IHjIEJU2zn1/BrAEwrTKvlD&#10;yUG6Dz4GxnmYtCbSPNrUEKKJwU+7UGg71NkkioRB/H10eUhMlw107yibki0mSAYR85JGucgmnKl+&#10;riGZYmc3ewzihyNXFb7ciqo0fYoMobWvCgE96BhvrSsS+hFWZZoMoQoBJTAK/rx71swLfuSodr1Q&#10;o6KG8eRbv6/z4Lk/3LlvybLWtPGSM97cwm39Ri5bFhg+VJPC+9VrhXCvVlpMizSPNjWEIGZCbESZ&#10;4v0t2tbHWlZmdK+6c3tUtSwGyohB0icXKQ+XiU65n2SakbxwlvsX/1+Z5Y4cYmaRzxO+8vK8NR+M&#10;VqHAsOkYoDpavSVUj1jRYjGqwzQaQkiHWIOB8L0rtCH6XS1C/cof/EL29+lb/mP2999d9dLOG39j&#10;tWnAUkjPoecvEiJa/bZC3AfudVq9QF+aR1MYwtj2fggfvuiXa/Ur9rtL6DIff1tfOpKNtc5SLJI+&#10;JrJKE22DW0SmGfewwWX4+nH/54IXAl9kee0GRUIEmo4x6MvHN4S6Hv3/8r4CYVzLOvLnCWMU1mFa&#10;DaFKux1gBBZ/4G5owd/9x871/+GcztPe0zV60PytZ9arYKgsI9ZUODeO/5Ir7JFx/tWfvryz6TdX&#10;9y37wXef37nvvz+ns+qDP595tJPcN7CKNI+mMISgznuG4dlQG+T3Q9TRZ/S3grlPdZkKHmYVAwih&#10;rIhF0mcAKQd7gxK7RWSakQde3Js1EnSix+C5VqYMBeODvkX+Mn8cQGRiGFs/CgyeqPWSwECWzVaf&#10;pyaj3Ey7IVT5Hc1heP7pnP6hySz94HXdkVnUYzv4/OebBq2OcLw/+49dQ/ja/1o89yIMNa73+//8&#10;zEgxb71oVfdYS5/XOfkni8x7niZpHk1lCEHVYc58ofni0tv+Ovsf6HJFf0N433XbKsLHdhUkfXrI&#10;zwW+MyD/n3SryDSDB+2eeTJiPEUEqPjteZjzUImp/8c5QMzQaqiSRXRb1YG1i5h6Q3j4KVngCozG&#10;n/7Kz3a+/aPLOs/8qzNtgxAM3ed+6ic6b3ptfzviy/97d96/V2/qGqq/2vSTWVDMEx/47uy45vki&#10;heP92Xu7XTd+/c1nvD5UycJAbn/JT/cZPmjV/+x6pn/yq/+fnkENdWLD4s7sHd9hnnOSpXk0pSEE&#10;McEsRYKXp9MwQUAjRdHvNzYSNZR2m6rIWtFSKQv3dH+eQZZdKOlHph33vJMSG7UJTy70DFF9gq9A&#10;VJ2E7ZH68sGjhMcYY3CLAm+aMK2G8NSuBZ37f/x5A4biza/pjszyq5f+QueOFzw/My5hWqt0AlwM&#10;9I2/GAAb3RRgCGEQH7rgBzv3/+sfHzhHkf5y3crOG97S7RKx6X93PcK8CFEI3uKnf+YFnXP+uBsJ&#10;+/GfXWEe19JDv/KDU2MUNY+mNoQAfffCdI8VokyB/gb4UC2bTqlIF37y7dlxUiJpR+YC7nknx8qo&#10;lmAMQ8OJZYoffaYde2ODYvzjpGbaDOEjbzrLNAqh/HZBaPXOn+ub+d3XH67rGk94lPhrHS9WaPf7&#10;yf/VHe9Uq15DnXvNL3Z+aOvL+5a97H2rOyf+83PNY8YI+85+revFogvH43/39Kyrx/GfWZqtD9Nx&#10;3KR5tA1DCPBBGmO80E4YjiAFdL0Pqk+rTKMWM6B2HcQbPCZpR6YdedCFM040wcqweUL1ZjiMk6LD&#10;OekwSf42ZWqTaTGE6LsXFv55evDlSzKPEV0QsK/fDUHlR3JqAI0aRPz9+rKzzWMX6ZLf7g98UaE6&#10;NKwGhVBFiv3QNgmj9eT+M9GhMGRVvdEi6XHHVZpH2zKETdFnFgNGnEIND/7GzC2YgNWSdmTakQd9&#10;Wfd5p8cvmPKkbXYYfDtc56PzBoaE+/iq2mBelUk3hLFeEvoCPvn5MxGWswefmhkXrEM6w1Pb8vJ/&#10;k7UVajVkqJe9pRvdCU8OVavhOcqEfcP2SV8X/86/z7Z7y6tfnBlHbRO0hKpZvZcnbvyezv0rfszc&#10;LlZ6rHGV5tFpMITDRtKNzAXEI6w2NXQFEC5d1KCOqg8fP0AGHmLMwNtFDeox+zdh1apVY2UIT+1+&#10;mrk8VEwV6AOrfrRz+qNnjof/sSzcDgE0auSK5HetKDJSlm5e/VPZfr/y+91+imX6X6/6WfM4lh69&#10;/IxRfHzLQnObMun+4yrNozSE1ZCy8YikG5kLtGkIFbQhWKNMWGA5jBuGaooxZL4niXYC7AeDqh3w&#10;22TNmjVjZQj9wvn+5T+eFfK+J/f435QX9DCSuj2GNdN2sDz5Xho8PRit57+j246XJzWK1vGOn/Oj&#10;nYde8UNZsAqqbN/9/57pqvEHb+62M4ZCUMzWl/1M5+f/8P/pLavjdZ68ptuV4snbv6Nz/IXxXiI+&#10;EJpGwrYpzaM0hF20/2IZUjaeI+lG5gLyvBE2bIJqS/QNTAUMGxrMoTx0sOxYQwhSeX4Y6X7HkU+7&#10;X+WMsyGspKXPy4yeHueRS+OCZny9/xcGR5yBkXz29YPVmc/+226b3qF/fnrf9YfCVEh+G6RODAxZ&#10;0aKL//7lnXv+YHH2EWBdY6wQ0arXcGLjD5jbWIIB969/XKR5lIawO0QkxiaNQdKMzBXkeUsJaIN+&#10;d35BA6GqE4YMXhc6zyMqM+zigC4NGDmmCTCEVoRZVdCw7l8bhPvCKBUIvsH1++uqtCtOgyE88WuL&#10;s30RFfnALzYbFxSe4HWv6Pbj89O0SBigO7wPFdZjVJtwH18wiJj6CUOoWWOGIrAHhs263jLBoJ7e&#10;1w2y0TbRGJ3c/MyB6xilNI9WMYRFH6up0WfZBqiNQu2QBuLBEObFG/iIN3hA0ozMJdyzH+Dcj13R&#10;85BgUPBbM22MNn7mXdm+dYAhrNv/D0a66sgXuLfYKhNlajxC0QMvHmz/qyL0O8Qg236awoPD/H6Y&#10;KT6cE1A9Ogzybd0LvEGs11nmVct2vDSbQ3HTrT/Ztzx2+iRUf8IDtu6hSKdv/a5sf0TNWutDwYiG&#10;5x6VNI9WMYTo0I4PRYy8BGPSJvoM64DyKbabhXbxiEEM4RJJMzKXkIdujiwTju2Hkdwx5BGCYGJn&#10;oYB3iCHQqlLHEMYO76aC8dNrQ79EeLvozxjLNBlC1fHVP9K5/+y4qkW042E6JetaMD1SOPODL0yJ&#10;hL+o+oSR9PfV31hf5BFe8OGfzbarO2YoPDfrvvIEY4+IWbQHxrYhPrGtuPp3GNI8WrVqFGmMWVnC&#10;dLeEoRBjZoG30GPEAsMcdrUqkwbt4W8Mkl5kriGGMHes0TBDqfB1BYOIL0drvSUEtsRS1RBa3S/y&#10;pAN649r9kWkwz2EVxskQ6lBohRJPCMEo5rpAKOhP/Opg9wq0mWnn8iJpmi6/6dys2jKc51A9xK2f&#10;/+Hsb7ivLg89SYxOc9neF/SMLH77+9aSGLYq00UhbbAP+iZa60Ph2ZjnHZI0j1Y1hNo0gqpF/xmU&#10;yR8qMQbdLwaMHOOfK0Z4x/U9j4kBkPJwh6QXmYu4PDCANUuEL2QwGKyy+cN8wYCWAUPoz0BRhD9e&#10;aZH0eHnjmFbtoDsuhhAT11oFsC+0/yG6EXpi5ns6j7z52eZ2AxLj+chbnmVOilsmeIVWOvtCNSf+&#10;ahXp3i89O/td5E1CmIw3PF8KYbxRMx0a6gHxtK3zDUOaR+sEy2h6h7VDMcI4ojHo9mVU9QJVfgxD&#10;JAskvchcRL6CZlwmGABfeH7GyhOM4e6jt5vrQpW1O8AQwmCVgXZI6/i+dPb5smHZqjIOhhBtV1bB&#10;6wsdyLVdzPcI0T0B+8eOsqLdC6oIVaCXfPynOju+8FwzzXV2eQhzA+Jv3iz5mDB4221LOmv/cVVm&#10;MK3zpRK6nvTd/49Wb1cMhapV61xtS/NoHUOIWhJNf1R9+s8jRjqeaBG6bRFF/ZHzhH184xlb4yNp&#10;ReYyLh8MgHY0P4MVCV9fICawpggYQiiP2C9UGGd4oH4VqKUq1bbKqA0hvDSrwPV16h++u++3VTWa&#10;RUeKQYz1hrCddT152velZ/XSGVWdCHTRyX8hVJ/q/9D6j3QH1IZQrRoO42adI7UQ+KMfD1WE0XrQ&#10;FcVaB+Gjwzpfm1q6pL4h1LF9Veh6UDVorswY6nZ51BmEG/EM4Tsf46GKQ3ApykIyh5FMkDshr5+h&#10;YoSvR/Tvs9apMHJ9HjCC2qcwJObF0BmwYwNo6vRFHLUhtApaXxg+LFxW1kaIKlMEeFjrQqGtDJ3P&#10;rWsLhbFJtdoz1Lm7+qdwWvWhwTkGEYGq45u2Icw0UbdaNBuEIOhQX/SRMmxj2MQQgvBZQGiOsAbJ&#10;yFNeRLZOuwRZVA2Ag9Af2FoeA8pBMseRfJD7ptSZG0y9Q39y3VB5XSxgCLFfSDhlkyU1sFWqU+ow&#10;SkNY5q08ntNuGB0sI9thVJoHz4vrLvD49d9rXqcvTWsNePE7yFuCZ3jdZ3+st12SwBhP+FCITQ9f&#10;qOJ87J39fQUxBJ2mFaqc8ZGACNNwX1UWcOPt36aaGsK8Nnh8bOJ9jDWIFv5E2yGoyfH3j1Fe8weM&#10;YxniCHCmCZIZwoXdLDHI1V+60cxgMcLXYNEs03iRQhCxhqqNEBhI6xiqaw7eVOsFqsOoDCG6LViF&#10;q6poLNE6BT8K/diuBogqta5Zdc2n/5WZ/mU6/NXvMY9XVVl7qXHdZcJQczCc/rFg/K32VR2Z54Gf&#10;+5GoQKY8+edqoqaGEFjPRIUPTlQ7lrXXW++5H3Ue4u9bJsQBYB5Tax0UgxhCDqlGurg8MUDsRLt5&#10;QuALhmuz1kGh0dPIzpAizxRh3jEeo6U6jMIQFrU/ZUIXiYLxQesYQhU6k5/eP790/FHIqjZFt4tL&#10;/uKcztP/5hWdt160qrctJvn1n4Uu/+bz/nXnt9wM9F++vd5oLVmV56/Vq/LM7teNLKMaCKIx9OgV&#10;Z7ZBgFGdId8wIg6elX/uukphCBEZ7j+jPKF/Mao787ozhX0N/QAcnyof3mUBemhKiQHlHyEZLk+Y&#10;WJmsitCAjWhRax3kk2cI86pZYWSr9ndS1R0BZxSG0Co0fT32l99rLoe08ztmibdmoK8itCPGzGIB&#10;o1DmwUL6LDDvoLVehe4fZV050D2krsFHnz+/nySqhx+6sNqkvo+9q98LRPuh/7tMuHYYQvzv31dd&#10;pTCEoCzgLBS8NNQGXXXn9r7lPn5NkY+/fZ523XNbX1RrnmJGxhFvcBvKP0IyXL4wqdNwbQkZ0xoC&#10;zY/q0rr+EKs9At4qhoIKl8co9mvRYtiGsMyzeGRT/niYeSPANO03h/0x/VNoWOE1lhmQr//gj3c+&#10;+Jwf6vzhsm7nedU//cCPmNv7Cr2lulWekD8/IVS37VAVVofCO7amsMoTrsH/v6lSGcIq0eOh0AUL&#10;AWkwpv6g1/5YvwpmkfH3DYWI8diRrcKp3vJA2UdID5cvcqnbqTUUGskxsK+/zB9JRrtHhPjbQzCq&#10;4cDZsaoy04TFMA1hTCQnZj+wlsO7sI7pq6mXiLYyBIygGhJViij8w21ufs6SzjOf+tRemvWkz+Q3&#10;3WDd/+vc3rqnPeUpnY//QM6oL+jsX2OmDFxrGNxTdwzSUOg+kUWMBsd6siBwxhemyvKfo3+NdZXK&#10;EII6fQl9wYPDsG06qIbfrqf42/tCFWhZjECoGMQbPCnpQ0gXyRNrulmjGFRDVh3U2hKqRfzGcnh2&#10;qEbBl2PYTxDLgf7WNsWYzv74esTQTGhfhOcYM7JNDMM0hH5haSlv5gh/4tlYNfUSUbVoLde06tMr&#10;vEG18Vv//+Fn9G1nHQ969PK4EXIQuOJPXAxjFTUsXYTQ5cRPP5X/TGLaKeHxo03TX2Ydt6pSGkKA&#10;Ks/ec6op/egNR30Ja3bw4Y1yIdYD9IWq00jOlfQhpIt8GW12GaMW8M5gJKuMB6j9/fBC+O0FYeM8&#10;DN91h27J/tduFTHdI9pkWIYQ4fh+4WjpccNjbNpfra6XiH2t5dDWZz+38/zv/K5euhXpJ7/zaZ33&#10;P6e4ffHxv8v3lDPvTAyL3k/WxaHCmKJ5yrpPvOsZveMWyT9fmfd68k/EKw2WWcesqtSGEJRVX5ZJ&#10;32F/mf8bXaBQFYu4An+bWMV0l8hDysH98me+pBmZi0gGONzNCs2pOjhu6AHmNczDA0QDvLXOUpsM&#10;yxCGhaMlqz3OOlZdVfESMRh1zGz4TYXxO2Gs/WVh5/a8Lg5VhTZDnMtPk1jp+fM8ZZV1ndbxqqoN&#10;QwjgqVXpVA+vLuxY769HsBsMGKJOmzTBIOI0EWtRLpI5hnv4SYgNt64qRHgiorSok76vNhmGIaxb&#10;fQcv0jpeU6G9scxLVOM0+4X5mbEK16cQolHRleSR1z9noHN79IDiJUK0K6JG/WPXFY4XE9ATBjxZ&#10;x6qqtgyhD6ohYcTQ/AChLc9vC8xD31P1EOsM3KGCUYYRTYk4Byfkz2qUj0D+XynLOFfhNJM9+URU&#10;MYSaef2ZLtAx3t8GCjM5os/CbXxptWtbDMMQ+oVinqzRX6xjpVZela3vpcEQonry8S0LO/eviJvD&#10;L09ZlaQzelrleGLj93dOvHZx7VnoQ2Em+nC4tBRCW23M/YdDs1nHqqphGMK66LuK8UtDUB5gnNKi&#10;OAC842hSGRZiBI+grCRTjHvWybAybihUr/jocv9/CF+KIXlDP6HtEF092qZtQ6h9ycoUVlsiatM6&#10;XlsKvcS80VQQsILoTFSdwtPCdjCmiJJE1aMvLINnBwOKc6BaEV5g6I0+9J+8KuEST9XU0ufVmlWj&#10;jvR8A9fgCX0g/d/WcapqEgzhMI1ZE1BOkilGnrGUBmnxg1/yFIIvQB0AW7fx+x2F+G0U+Drcd+wu&#10;t6Z92jKE8ApQjVZWBakKu02kqs6rLPGkYLzqDCuG7ha+IYxt13vgF3KCX34kP+1wrlHMHA9vM6+L&#10;iwrb6P/4YLCOU1Xjagj9tn7ECIw74g2uQFlJphh5yIMDeyYCw55Z3S0QUFOEtgOiz+E4ksoQZv3v&#10;GnRZgOHwf1vnaEtopwsjMf0hxkat+5/frY60hksbhcoMoX4IIBrW2r+OYg0h+tWGNTRt4gfI+X2I&#10;xxEpH3ehnCRTjjzo/Mn/EoLuFXgBYBzL0A73MZN75oEuHfBMEWSDPosh6JKhXmXVOQlTGMLQiNVS&#10;UN1mnSelygwdui2k6JxeJnigqG611lkKg2pGoTJDCCHi1tq3rqp4hHgPELGJzuttg4H11RAO0wDX&#10;AWUkmQOIIcz9JEPVJLw3GLCiDIt1MDoY1ggRZE0ztw7phrDrqiBiTV+yIsHrhMeJhnk0ylehqSFE&#10;FSKqMcMuAHWkfdTQcds6VxOhIzo8qvCcRULVZhUjVUcYxk3HHc2Mr7GNJVyX379wmIqp7rb2a6Iq&#10;hlBnkIidwgxt92GXiFj8YLcxZyHKSDIHcA/cBBGcVeb284UhleqiVSc6r2EMsUNAoUMw8Idnq+p5&#10;pjCEKPjQBxC/m3iHT942P/uLTtnheeqo7gztmbwAFHN9YsG4aLVnzOwQvnCf/n23LesaQln7NVHV&#10;NkJ9H6r25Yup5fHx9x0WVT/OxUG4HOUjmSO4524CT8kflxMDYlfpSAvVmeEBgS+6fwwxxhpfsKgu&#10;tV7yqqQyhCp4KbGRoqG07xyOaZ2rTBiUO6baLk/oGqDtWlWNUUrpnIFVA3bgXQ4jyMg6dyhrvyaq&#10;agj9d6PqB3CVWhV/v7ZB+YVyqwpiBE+gbCRzCPfsTcL+eqj61AAWZLAq07PgJYv9KvNHuy/DP4cl&#10;XCOOl9cnqSxwxyK1IYS0I3y4PEaYFLfK6CfwHmMjUy1hLE0E+sCA153zry2pR4rrq+rZ5o0d2lRh&#10;14gihZMAN1FVQ4j3M3w/qnz4xtbg+PvEAq+zrNM9mjsg36CjnMI4plVAuUjmEPLlI5+hxfgZzRem&#10;MUJHdxiZohmiQyGKFJ5ZGbp9Hji3f1xLaGssm6sQ11+VNgyhqs4QZSj0izxCVB827Xiu43ei3TBv&#10;oO9xEtpOce+YJLjqBLnwck/fak9fVUdVPzrQzpqic39VQwisd6SKMYQRKsPfvowmI1XpvhXhQNxz&#10;DTGEO9zDzwXtZ2EGC6Uh0PAYrfWWYodgsoiZiBcN+TED99ahTUNYp5oSBW0Ydo9Iydg+eXnKjIkU&#10;yKnG7RyFtB02izStYcCzEWe8dK0j67gxgqdvHS9WdQwhPCjrPYGsrlCWrNFiFHh2ul3ZnIHajaqO&#10;tHmlijco5eEBlItkjuGefylhJssTJtiFtxfbvlCEbhP2MyozgqgKxTVY60LhS7cObRpCqE40KTyY&#10;xtWUXrDLOPUJVPkjwVSJFoWyGe7dDPR1+m7iYyNmfsdQVWe5t1TXO61jCIH1rviK+cDM64aBgbF1&#10;m6JRZfxjVRHKHn+YxiqgTCRzEPf8S6kyQ71WfcZ4bTBaeeg2/rQqZdWhaNPEC2its1R3tPq2DSEC&#10;OKzlbUiDXdAdAR6ItU1VYdBqa3kdwYu78xPflz0vKy1jpqryhWpSVJdi37rGHoY0vI48WfvHCLNp&#10;qOGuq7qGMKYWCEKTCLw/ax1k4dca5RlL/xhVhAG//evRuUxjEG+QA2rPVeThXyDaI5px+SEXP8PF&#10;SL/2yqpT8rwy3c9vcwj39YXuELEvsCqmrdKiqSFEVaNV+Pk6vedp5vIU0mAXeBrWwN11BCOqffug&#10;LZ/7kSyN/+gjz8+iSWP7FmK0mpObBzvA41grbnrJwHJVnYhVjI6DfWtPHSUedNGQbVW6xaBK3J9A&#10;GFXb/mz//nFjVdcQAv89iRE6yWMuQX+Z1V7or7fw11eRP3C/KhYp/65HeUgIjOLFLl+YhJksRqim&#10;APgys9b7CiNK/XkNQVF1J6pCwhmuY1SXpoYQiuku0aRbQygNdoH313Q2CBWmDsoL6tA0PvXNNDM6&#10;rLn530cdD9Wn1rUWSQON6kSaqhCM5HtwsdXb2TyKsn1o+ELpcauoiSGsG6SCWh6M2qQfsuEYwP62&#10;IVWi0FWYms0a2xg1UjFIuXcK5R8hPVzeMAm/9qoIXS78RvI8+Ww9/PG+5X7bgi/Mh+Z3jq+iuqQw&#10;hKqiiMYYz7FIGuwSMx9erOB5Wffha/Onl2Xpu/KDv2iuryscc/HML5nrQpVVP1vSe5s9+NRCo1Sm&#10;KucOp1/KU3h/MWpiCAG6Q/jvS1XpO+zjr/fRYRVjhe39/sahKsAZ6Uk/8nW012WOATAzhJXhYoW2&#10;vrIgFhg15dhjD/aWA9T/+9tCMK6rd795YHmM6laLgpSGECoyVKi+s5YXCW2Mj72ruiEw5QXQxErT&#10;2FrXROoVnrg7vgN8ncAjf7i6VFXHlmKNIOTfU6yaGkKgz7Ku0I6oHdrxQeyvU/KmVbOEcgQR4UVd&#10;OnQWmwg2oNwjpA/JGEu7+cPGynRVpMOu+R1efYWjU+hyvEB4mfxtYSjRl9FflidUuWDcUoxDWqff&#10;YEhqQwjlFYqY4LZO8Am6O9T1BLEvvFHrOst0xT89P0vz1R/6OXN9U+HYi7afb64rUp1qT7SlatVv&#10;1aCcMmFQA1SLWusshfcToxSGEN2c/HepjnTQCj/ozh+C0d/WEowePpL9WqI8oUyIQT76OdEuycfl&#10;E5MqHWuLBG8sryrEx1qvkaZl11J1RokqtGEIVVYhmEU31mm7kn0yA2CtCwQvMsWoJpr+1roUUq/w&#10;6Nerd2WAMLhA5Q7uK34sqy7F/jBg1jZVBI+zijcIhfcRoxSGEDQ1hqhixTvvf7jq0IswiP62vhBb&#10;gA/eKgN2VITVosTGZRCTFF+HKhwLxipc7hOuwwsVVq9YQjVqm7RpCPNC+lGAW8tjNPvPOd7mz/1I&#10;Ziit66ijS29dkaU/jJW1PpVwjgV//wpzXaxg2KqOOKMfFtgfQUfmNiWCh4/9/WUx7ZH+tccqlSFU&#10;YoLeVKiBQb9iH389PLywjQ/BdfD66jZ51JkNA2UeIQPMzs5ucXnEBFWLTQJnfCFSNOz3pzNP4CWp&#10;OvCvCsdok/Xr17dmCCGrIITQ/81aHiN0EUBVHyJR2xpkWtPfWpdS6hUe+ufmk9gi0hOd7a00K5KO&#10;5GOtyxMMXrZP4N3HdLPwrzlWmkevuCJ/pJe6YAQaRGxCmPnFb9/PQ/NHlkfcb+3rh2aLJsE5Dd75&#10;yySNCOlHMsbibv6oDjq867xmsUJDuXaUR4d4v99hOMgu2hhiplvCy9kmKFiQVFlyGQVQU4Uzv/tq&#10;YgzhAeV1d2iqjR/76Szt1/7jKnN9auFc87etNdfVUs0h2GKlRtAaqq7IEOKZ1W2v1Tw6M1PaTbh1&#10;wmA7YA3yXUdNJvAGkkaEDOLyRyOq9AlC9wdgrVP5jeBFo1lAZeOYNmXnzp29QubwvsECKIWsQlHV&#10;xBhCbUziq2lvrWtD6hUeOJh+9vmU/TchGDocN6+dN4xMxWTIOs9iE2kePX682UTZKfBnpc/yiQdq&#10;mVCV6q+PVdhPsSZLJZ0I6Wd2drbaBF4GqCqxMm5d+YPnWt0wYHhjp3lKgSRTpsv+i10INRUGe/YL&#10;x1A6M30ThQN119X6j5yTPYMNH/035vq2pM/eWpdCVqRo1cHHtcN8nhGEYHiLBieoo903nDGE44A+&#10;Kwg1PUWgz3BeZLkKVampkPLuqKQTIf1I3ljQzSL1qTIyhT/mp1aNwuvzDV44FBu+MDE6PUKzU3SJ&#10;qAqSSWUVRClkFZpQ6r5tOrJKXekzsta1KfUKd3+xO5djW8o+On7UTrsiIbAmJjrUOmdTLXnu+BrC&#10;lEYsFZJOhAyCrySXR2rjZ/48oY3QR4NlFH/bcWLhwoWtG8K8QrStQbl1Dr8qOv8fX5w9m0s+/lPm&#10;+rbVyxvGuqZCIE3djw4E4KA7irXOV8qoXV+aNzdt2uRy7BnabjoIwYeqPqfsWY0hUt5dJ+lFSD+S&#10;N+Z3s0h9whnuLVnoLPigbNs6FLUroOFd2zcxZmIeW7Zs6RU2O7cMFkSpFI6d+ehb0g2XlqcqVXS9&#10;Z2OsG4bUK8Qg39b6OsK4n1a6VFXpB8vS55nnb6qyalGN+EQfvWEQdrsYVyS9CBlEvpK2ujzSCLx0&#10;/ougigl59scR3fmt/W5pPapMJ6Vh3UVIEmWaP3+wMEqp1KOaFAnnQ6fx8BosqRHadOtPmuuHJX1m&#10;1rpYYUDy2BkyYlU2sk9bEbxn8mX+tyzSS/vq4cMP0yOh7U6F9w7DmeE9wMwOTfC7QYVNHOOElHec&#10;mJfYuDySDHSYhQHE3xj8cQgxwkRdyqaDgrStEudElCq6dRRxzjnn9AqdU4cHC6SUQqTnyau/Lwus&#10;gPAbBhJCoAU64meSwrfqyCkqFMz4+/iWheY1hNJ0s9YNU2qQMdi3tb5IVUd4qaInP50/CEKKUXws&#10;Hb3tjCE8cOCAy6mDoI0d70RZUIqvshnl8/CPgY/RcUaM4V5JO0L6kbxxZTeL2OCLMTaEGVWNdcb7&#10;9F+kKqAtpMwA4msYI1KgmsifNDTG6J46dapX6Cx6xmChlFpWgRoKofowhpVGPln6vD6DoPP0FQkz&#10;SyCdMLaotX7Y0udmrSuS3muddteyCNK84djqtMXGCrUTmifLQHrBW4sds1cVU1vi4+9b9nE5aiTd&#10;CLFxeWQAVFX6mbyqYkeJ9/eJJaYadP99X82MoNXnMdZYr1y5slfw3PGR/kIptaxCNZTfORsjyJQN&#10;2I3CPOyX+OT+4j5smBNQ08laPwqpV1jVMOs4rgiMiZ2gF53j/bkH8+ZAtEasadMIbn3nGSN4+PBh&#10;l0PzWbbzdVmawRhWHdIsdnDrcLLsKqBKFmVElW5RDbtQLZS0I8Rmdna2MMwMHuH6T/1pX4aPVVmf&#10;IuB7dTHtinltkir0SYShKxq4uwqSRD1ZBVQqhYWqpXCUErR7Zd6e0Y8NBbo1KLd1bl/Ldrw0S6M6&#10;VZFtqvfsjHV58ucOzPryybK8iYvVAOIDA9XP2b6SrtofM4syfXl/lKnvabZpBCHNg0uXFk4i00NH&#10;dFLFzO7gK8YY+h+Z+L+M2Am2MWg/3nOUB/iLGhwM0YblNVkuaUdIPmIIc+sJ/YwOY4gqRkR9Ykol&#10;P+OWCSNLhF0pFH8KJmT2IsrmTcRXZpnRjjHOPn4E6coX2IVUCvkFbJ7yhutCJKQ/0S8Gf87zgKxz&#10;q05+4zt66WStH6XUK7x4z0pzvSVrvkIEzvgGUg1g9tHgfVCEE/BiiDbsi+NmVdOyrQbMIK3Dc6fU&#10;Wc86YwirENaG+G3yMUJ/3yL8bWGw8rDmG60ivLP4Wwcp3y6QdCOkHJdnBrBGeYHQdQJGCdWPVQfP&#10;9rtPKP76PML+Sr50/jOrGjRUnWGbzjrrrF5BtOMv+gupVPIL3TzlGcJMqAI8+NTOiY0/kFudB1nn&#10;VmGGeKRRyu4KKaXP0FpnCdXAVho8dOFzs/UwgHmT+4aG0Jd6fzCMbQ1yrsLoRpr39uzZ43JkHJgh&#10;QtNMBaOCiNFweZ7QHcMCy/3trOaGvPKjiq45eFP2N2bg7xAxgtdKuhESh8s3Jvo1lif9EvSDUcoE&#10;r83HX2cZyqIBfFHdUuVLty5IJlUbY5BaBW6oQkPodOofimdtt84NHT/8nWfSyFg/DlKvsMrg31Ya&#10;xKjIEKoQ1WudM5XQLq157txzz3U5sRr6TEPhPdN2xDLBoIWEs0mEYLolf31VoWlDxyhF80lVxAju&#10;l3QjJB7JNIWt72EmtaTjhcZ0tIcw04TiT+RrhXH7+/ma+eanKvUfhOpy9OjRPmN44it24VVXVkEb&#10;qk1DiJnhkT7j6g2qes/RWGfJSoMYjdoQ+l0livoMloGAMU2zUDA2+MgsiyxFrU+Ivx7DIfpUrYIN&#10;1bSTvpRnJyTdCKmGZJwLXR4yialyVKGBu6wtT6XeX/j1GOKvU+EFrxoNV9YGWcbevXtbM4YxE8nG&#10;GMK86kCVdW7MCK9pZK0fJ6lXiL/W+lBWGsRolIYQ+crPZ00p62YEg4hqVGsybZXfNziscsXYw0qV&#10;cYhDwQMMa6Auve2v3ZHjkTQjpB4uD5n4AS0xguFEP7+YSX515ml/WTg8lL8OQntElc7CqjrtDCGY&#10;/w3JpUplDGOMXJRHuGuBuRxC26F1bswIj/TZ8YVu29m4S5+ntS6UlQ6qosEJRmUIfU8QQn/WplRp&#10;q4PhwfuFAe/DdUoYLKcgWM1fHivMc5pnhGswX9KNkHqIV3jMZSQTK5OWCQ3d8Pqsdb4wEobvdcKA&#10;+uhybOP/jhWqa1N29g2NYYo+hqkMYV7wR154/+Gvfk8vnaz14yj1ChHlaq33ZaWFqig9R2EID+7p&#10;N4InTpxwOa45YXBLjNB84fcVhMEC/jY6rBo+fP3lZULtzO6jtxfOVVhjAHHOPUia4zKTSVG/vCLB&#10;cwPWuiIBjFSjv2HMito7VBrR2ja7du3qK7SufMNgwVZFbRrCoj5umAke6bbnznb7waUWRr+xlocq&#10;GiFmnAzhNZe3ZwSV2H58odBur7VCocHTvr/+sjyh2hNR2zhWWXOLxhzEIh/y7CZB0iCZaYXLVwM0&#10;HWkG1TNVqjP96hwYt5igGD8AZxiEATQrzrYLudQqGkA6HH6taMb6g3d9by/trPXTIhgsP01URYbQ&#10;GowgVCpDiP6pfj5qwwgqGArRf2eqyDJgIIwghdB+j3PBcOIDtsqgHFXb8qXcYjcJkhbJVFe5/DWA&#10;lWmrCJ5aWXeMJhoF/pikKrTzWAVeSoVDp6l8T6bICEKabgcOPtNcP006vW8wiAgDnIfL0A/T3w99&#10;Da3toKaGMAyKgYZFzHsITzCcaNdfj1oiRHgiqhTdqNToob3PMo6xqoKUV/sk3QhJj2Quc5ppK9NW&#10;FapSwvDoVBoly5Yt6yvQLn71YMHXhk6+9fv6Cmc1hBiH1NpeBePXSzdj/bTKj87tM3AYkOCup5r7&#10;qDBzR297URNDiKp0P79g0IYyUEvSxgzwCE7DR6rVKd4nHCEG7Y5o5/OXNVUVpJw6KGlHSHtIJhuY&#10;xT62W0SZMHagFURTVG2j/QutdVDVNoU2uPZaKSi8wg06tNcuCFMLw6qhcMZwaxgT09rGl6bbXPAG&#10;Qz3y5mdnaaWGEINzW9vlSb3EOobw5Ff7Z5GALrvsMpeDytGRnNowiGVonlH5wCMM11dVFVA+SdoR&#10;0j6S2czY7ZhuETHCF27MOIQamQbCId0QdTZOoKoUHaAl+XpattQuFFMLw309MVM+Fx4CY5B2CJSx&#10;1s8FZbN3YKi1libQtbTxon4DCKGduQqodrSGSEP7Oz4w8T6hLQ99/VIS9h3UILgQdFEqC4QJFTvb&#10;hUIjSIaOy3vRVDWSmC0bWOtUDadfGaAoqhTVPRi7tOq8bCGXXnrpQKG39mWDheMopOl66J+7MytQ&#10;7Qrj04Z5IXYWCQs8OzQx6HMsEoyS3+G9LmGbX4yhRdeLIqOIId7KqmNDaATJSJC8V3l8Jx0oN4V0&#10;ZvmmoDCImaQU1bMwlFUj1yzgHS5cuHCgEGza1aKJ0Gke94lO9NZ6Kp0O3NL/3FWbN292OaQemlfh&#10;fen/ZbKGSatCeLxRQCNIRorkwcXdrBhP+OIUCYazaHzCJsR2+4Ch9DsP4/9UYNYAJGOonVsGC8+2&#10;pYYQw6pZ66nmQtRw2A4IrViR2zupEn57XNUhzWp0Us860vvHQNXssKERJGOBZMRKFfn+i1MkHWIN&#10;4DfaA8PO+xiLtA5lYyxC8DitaqY2uPjiiwcKR2jbu+wCtS0tfO8vm8upZkJ3iMXPGXy+0LFjhQM3&#10;VcbPq/7AEzFC23wVwv2HjZQ9d0gaEjIeSIY84vJmKWhnC1+gUH4QDIBniKHQMPqEv12daVjK+jGh&#10;qgjtE1YbRkpv0GLDhg1mYXn1ZXYBS423EBm84GmDzxPCxM5VkffsmOwrB88nzLcIlCkarixULH4t&#10;CZSiyaAGZyE9CBkbXMaMouzF9L3BkHDbWGBIw31DIbIOnqC1DqqCFFoo6TZ0f1Vj7dq1ZuE5rD6I&#10;VDPtvmHw2amqdIkIuFL2z5C8lftFljd2KIJYYmpCMHB2DOF+Re9s20h6bHZJQ8hocXmyMtYQS0WE&#10;IeIYDb8MTBXj72MJbZFF3mo4t1oJi12yZDijWJk1a9aYhemqn5nXOXV4sACmRqtrrxp8Vqo6HqDH&#10;IjlGD/ldGKhm5V8IhhCR1mVzg5ZFflrtj+OAvGccV5SMDsmDq7tZcThUeQljIujgLZb1cdLuHGW4&#10;JDGRF/WQ26wSeVWmCLzY+/7+wpgarvBBct6awWej2rdvn3uK1SnydGRd7jxMZX1wkdcxeXXRNGpF&#10;hNvCCx0XJF2y6mNCkiP5a75ksPPl75VOqPLbIMuuE1UPN2tIOEh30Yvob2fJH8S7SGinLMMlVyGy&#10;2aK6aYbwehzC0qaN/QU01a7wAZLX/oco0OPH6/dxlfyB0bUL58+T9YUfn1YetoSRmeAlhv18YSQt&#10;UAXqbweNKRtcUhHSHHkp97uMNTZYE31alM15GGsEoYgOvgtdkkUh26/s7ladvG4X0NIlwxnce67q&#10;kg12ukPXXXede0L1kfdtmRwrCreLSczITKEwS4s/JZOFvz2ELhsxoOkhbAZBcwP2rxqtGov74OSE&#10;vKQZyERZjhpD/BcKskbJKJpnLZw/rUioSiqhr02wCrLv2u4hqoPQe4xEgsNYYrRpGu37wLzOwqfb&#10;abx69erOyZPNK0Wk0D5PjlcJ2edyt7uJlZdjBG8Q7eVoW/cJo7ahIuA9xkSJq6x3OAWSTltckhFS&#10;HclDtUPcLPK+UjH1C74O/WWYnb6ImAb7vCll8IKGY5MWqYg6BZiFHGeTO2QtEI0ohzFFL7GeLnyF&#10;nZ4YM3ZmZsalfDPw3OWYtXGHManysRcKH3+YO9An3CZvQPuympgy6aS+qZG0Pix/znVJR0gcLuMk&#10;ISZ02xL2y6s6CbfFC+hjGUJU0ZQNqQYjiUGMEURThKTP9S6pkiHHvNYdvhZ33HGHOXybapTDuE2C&#10;Zt5tj/4CIWgpFfKck4T8y6EKL8pq04sV3gN996xuGSHYtsoHZplSG0RJc7jufRG4hJQiGWdPNwvV&#10;J3YQ4DKhk33YgF/2coaGEJFyeV4ivNUqSNocdsnUCnL8RvH2IC/aFFry3HmdI58dNARzUZgCafWL&#10;7HRavHhx5+DBgy5FmyPPNXmIvzt0LjBQVaooVail2X/fV7NjhOvCtsFwuLWUgnFFDRHKEvTzxVyH&#10;VZF0X+WSi5BqSObZ5fJRJZBZw+HQUurcj13hzjT4gmoEKbbxl2MkjKKXtSouiVonhUFECP+CBQsG&#10;CnnVXPUSi/r9YQ7JVMgzRAjpUjluK8ixy2fvdcCAWTUiiB5FLYjVhzAcRQZSEEQWrmtD6PsIw1x1&#10;xhlJ+z0umQiph2Sic1x+KgQvg9UxXoUMDGlbYIrqE533zPI4w5cTbRmXfWFr3zJfuJ6KVIoQTUEK&#10;gwjKvMRpb0s8dvu8zvJl9v1jRB/MDJIKeWaYJXcoUYtyrtbG/wvfF+1KZBnIlIIXi/67+rtGdOlq&#10;lzyENMNlqFw0MhNfbFp1iemK8D8yMQyfZmRfWI5RYRCyja/QY489mL1Y+DK1treE7YG1zldZm2DY&#10;tljCSPsnpTKI+/fvL2xLvO5/DhqRSVae97do0aLOgQMHXKqkQZ7Rejn20JHzov9hUjBWafi+AHhm&#10;CFjDuw4hohQGEsMnNokHQK1NGFQXEbXdh6TDKZckhKRBMlVpAwkMUtjJvYlgXBGoAgNZ1vYAYjzM&#10;vOurMtGupEWr7YJVkMvBwAZJyJv9AsKoKZM6nBva/jAcnXVfl19e2POgMpI38FU28j5r3atJgzU+&#10;r7YZgqIp0vChi+aJS2/766zWBkbTF5Zhjk98LBcZzhqz1O9ySUFIOiRvlfYlDNvjUgsN5fjqxIsJ&#10;I+kbPqtzfSjFH0atzkzzLknGCnnxG3W78EHEKTwkOeyAFj1jcqpN99+cP+9fymmPJO0RhbhGjj1W&#10;yHUlqd/13xconBUGYCo0f5uUwkdwFeS+k3RlIsREMlhp9CgiuazM3IZQ/YKvSmtdKL9xvUYbg09r&#10;wQ4pkGeEIfCScf755w8YEggGBobGMkCj1pZ3DF4vdPXVV7u7SoOk9dVy3LFGrrFRqKs1UH3e5L1N&#10;+ivmCe93RWoPakFINC6zlRJ+RY5SqJ5JgRQq+1wyjD1yuWfJ9R7tXnlzMGwYDmtp6zv7DdGodOlv&#10;D17bWWed1Tl0qNYY5yaSpvgYHHqQVBPkmpeIanmH4buEQLcyyub6jFXVD1Z3u4S0j+S3Rd1sV05Z&#10;cEpbsqppGnqBGS4JJg4pBNMMfyLAqOR1wRiVQbTG/UTkZyok/RB8MvGRh3IP+DiyR9E2sAxaLAiY&#10;CfeNVexciIrc01F3i4QMD8l753azYDmpvg6LpF0o8L/2LQw7DtfoGhEy8aPYS4FRLeKggBMnTmSd&#10;zOWwAxrWlFDo9xieO2Xwi6TXVXLMqUPuq7SJw+qOVLWaEh+fVYPn0NZfBRh2d1uEDB/JgNGxzFaG&#10;TynFj2QD4XYYUaYOuFd321OB3NJyuafmI0Q7Vq1aNWCQMDXRia8MGq8UQttkeL6tW7e6q2mGpAtm&#10;WTlLjjmVyP1d3L3TYsJ3Bx+0dUFwG8YrDY+pwkdqxa5LymXutggZHfJSRQVmNB18t0x5aN/GmG3z&#10;kHtMMhbkOCK3h/kl688YG4BoTBzW1/nnDhqyJkJnf//4DWd8z5A0OCWa+lnN5VaXdu+4GKsbUkq0&#10;z2ET5HlxqDQyPkieXNjNmsX4I0PkCdUoGt2JjvXWNpaKCLet+mUrL9xIOkUPG7nPJN0vMBWR1UG/&#10;aZeLXVv7j3fFFWeG16uL3DN60C+Q480JunddjNW2h8EuxoyJClYicwhXqBSCMQzDlwzKm2rJ6shr&#10;qQhUl4bbo/0jFrmvk+4W5wRyywvknhsPso4Ra3A4X3XHMkVnfj3G8uXL3RnqI/c39t0eUuNuvRDr&#10;fUMn93FBntvYDGRBSC6SV5uXUgFFbQvQzm+VT5xvjbhfJYpUXsCpDJooQ+77fFGjTtlhP8TFz+k3&#10;cmVCW6Pu22T2B3cfc3LMSbn3I91UKCZ8R6BxQe6h0XyNhAwdybfpYteFbXfv7Zx/61uzodYQuYbu&#10;EVVp+pLLizj1bUhFyP3Xbow7fPhwnzFEZ3zL6IXy96mLXPecnntO7j+qu4QV3Vk3uKwFOHcgmVwk&#10;A6+RFzHdMP4NwEsdvujhzNtlzHVjCCQNVohqjU8mu2fVowuf7oybYfxUWL9ne31D6PLdWI8C1DaS&#10;Btd0U6MYq8ki1SAUDWFUKJku5KVMMltCE6w+jRhCqgpyHyOLIpXTI+pvjWiDXAf6BF6JdHXaIzoo&#10;OizLkyPHPYJjO+FcldsRcQsXv7pr6GAModAA6joEx+B/7NO99UqsRHrNZeT5RHVvyhujd5TItW9x&#10;t0HIdCL5HCH7UV+qbWC99IhQrYJc/wF3O7WQQyDSFt7yJaLrRTAs6UaBHlNw6xte1TVwauQwK4T+&#10;hjBMmr8M23STLIrKA1/LPpjMVj8wso8MJ8zqkUmejX5s6AeHSj8MqsjfH9otwkeing8fOeeJVsj/&#10;taoE3b5RNHkf5DwIkMvSSv6/TrRVpOlSqZ+q22+FuwVC5haS+TeKhlZ9ao2YAVUF1+xuYQBZh4mM&#10;L5O/u0TVptKeYiRpOmtefMbIHbila+T2faD7G9M84beuh/A7W0b6QP4T7RPho/JcSaMM+T96lnrr&#10;Pbj6Sze6teW4UxJCUiIv9bXuHWuVvGGf6iDXXHl4/LmKPOLOyhf0G7plS88YP/yPiXP99ViXrSdJ&#10;sd4BRFdXYK08F0JIW8hLlmyy2TzCQgCy5lkj6cCjXbqk39CpsdvxF2cMYriumyVIKjCDhJX/Y4E3&#10;Ks+EEDIM5IUzqxVl+UkRJpcbaEOR5WhfKa1qxQg2VmGAL2XSDvJ4TGO39mXd5ddcPrgOyzG4N0nD&#10;FV/8ezPfV+xXu0yeCyFkWMhLh0Z4REMiSnK+W1yKbF/af+qyL2w1C4UVN/+u24KkRB6LaQjV4OUt&#10;X7ZsmTsCaQL64Fr5veqA1/JMCCGTghjD0hD/vGmiMDYqSYs8klyDt2mjvRzbr1mDYE7SBGuOTgh9&#10;CKsg79R+vFuEkAlCXlxMqlqIVUBA42wMZx98sPPkkW91nvjUpzM9tv3GAT369nea8rd5/MabeseA&#10;cEyoDeRx5BrCPGH7DRsQoU/qkmcEMXF2HfBeEUImADGAF4qixlg8ceqkWVBAVUefqcKT997beWLP&#10;rZ1H3/muzonfvqRzfNXPd+5bsmxi9NgN73V3EsfSpUtrGcJLL73UHSGe2fvu75x43abOQ69a13lg&#10;zUvHIm3vf+GLOg++/JXZs37kqj/unNzyns4Tuz/WOf2Vu9xVpyevLTzBRNW9LhuEkDFBXsylYvhm&#10;uu9odfYdu8ssMKBzbqleEIPTd365c/Ld13ceWv/rnfuWnm0WjpMuFOixrFy5spYhrDrl0iNX/g/z&#10;WidRx1+0unPiN34nM5qnD33N3WEceUYQSom8d+gve172IhJChou8gxjRIlln/LxpoqCiaNLHb/lw&#10;5n3c/7wXmIXZtCsWtPVlj80weJaOfLZrCCtNvnvqtHmN0yp4mPjYCo1kUS1H28g7iWlC6DES0gby&#10;gi0TRY2mXxd4f1bhAa28eVPn5PVbsqo2q1Caq0JbYwxo65PHaBo9S4f3dQ3hnj3xw5o+8LJfNq9x&#10;run//tIvd/5/f3NVZ82H/3tfHoaBHDbyzl6evcCEkHrIS7ReNNRhytB+gkLjt2b+e+euta8wCxrq&#10;jB7+vbh21IsvvriSIdTZJzDJbyzW9VFdwXtEcNQokXd5Ts7tSUgl5F3BoNxDGWotBO0wx3/6xWYh&#10;MmlCQMbD/+1NfcIya9umQkBKDGjrwyOePfjUzpP7v7Nft3/HgCHc8o6uIcR8hrFY10fZQlX+I1df&#10;k0UgjwJ5z0c2kwshY4m8FNe792NoPP6BnWMVqQlD9eg7/nf21a5tPrg+C2wH4xaCe8KxrC4QWJZ3&#10;vPt/4md616H4y3A+oL/HQQgkgRFGOmi3EGu7PIVVuk984pO9dRY4l7+/L3hbPg//wVv61k9KwBSu&#10;exSG0b3/0QNmEDI1SObHMGlDA4agLa+oTCgIH33bO7LC99TnD3RmH34kuyZ/G4TSh4SGC/eA/n64&#10;D/XEECWJyEIF67AN8I8P6fFwHdj/sfd0O1TD0GE9vATFNwzwloH+ngZpGukzAbOPPZatswj39wXw&#10;8ZI9k1Pd4cp668UAKgP7fOWu3u/MWHrrR637z35h77kPEykXtsqfha6YIGT6kExee4bzOsBDQv8t&#10;60VPLXgoCNY4+Wfv7nVQ1+CNvD53/v7oTxgug5RwuRo19VTUGJ66/Yu9Ql6vA4LnpPsg0jXzpJyn&#10;9+ArLsiOAeMH1FvSc4W/p0HqNetvRf/Hh4uuK5LvmaPLzKnPdts0df3pw3dnv4EfaKUg3+hv9C1F&#10;FGgIjqH7jUoPXfRrffcyDKSswDyFS1zxQchkI5l5s8vb7SJf48PoR4avd1QhIVBEl+VVKWFbLSzR&#10;zcI/ji/dBt4JCkSA5VY1Jwwa1gHsh//VyGF7NVw+MHq6jQ/Opdeg6P8PrH5J9v80GkIAL87/Dfz/&#10;fXS7UKhCDkFVabbOedjqccLD0v0UNXIgi0qWjycYYc0DSrif/h6FcM/DDryRMgQR4/QUyeQhmXdH&#10;Nxu3B6oZT7z+jeYL25bgUSm9ZR/alf3uVb96VWIPvOTl2d+8wg168JUXuqVnwHL17mCMYMxwr9pn&#10;EaBTO/63DKEeW6XbwHPRa9EAIXiFIVpI6zX4x5p0AW1T1d8Axh8gDVUIKvH3taRVogD7YJn/QZPh&#10;+jlqflB0vXrmve0F/Q35NQv+tqOW1mYMCylXNrkihpDxRTLqIZdnWyEbQus3fsd8KZsKVVVW24hV&#10;rQVQOGEZAg383/524T4oEGFcdDsIbTIgDMrQL29/mQpo+54aYngTWuUJb9GXGkLdR8H/eR4t1k2r&#10;IdR08L06fMiAcPs8Kfgf3hyAIfSP+eQ9R91/3e1gWIH+RXU6CI/rt9Pqh5UGUsF79LcPhQ+ckGEM&#10;+oD8NyyknLneFTmEjA+SMbe5PJqczPNryfhBiv8/vC8tGIG/rT9GJJapJwGPzN8O6P+h8QsF/OpW&#10;KC9gQbcPwXI1hCGhIdRgGVQnK3perdbL2oaCkUuAf5+TKAsYpLy0s44BqSeIDyH9aMHHlH5Y4Jnj&#10;w03BPvDI9X+fvuMKfn5HIA/ABxkoS/8M54H2aif0twj57KENv9n73Yb8fNUm9BDJWCAZsd5Q9mXI&#10;ixsahhTyjRuAN6YFDdYrur0Wavob4CXXyE0UbNZ+Su9/uR98MSNCFMeEF6fb6jYIlvCXacGMwhSF&#10;HwrWMoOaJwQOwVvxC1it/suWa7Wutw7GAVWIOCfOD4FpM4TqYWnAkA/a+ML9fSGPahoiL6k3+Mjl&#10;f3hmG/HIgQY1ASzXfAd0W3yA9f1+3absNwg/wCz1Ana8Lht6ffpb0RoIzZu6PrXQxaVNpAzCcIvs&#10;gkFGg2TAvd2smA5t90omr0BQI4jCRg0ZjBIKQqDVW0D30bYZbG9VOQG/6wEKHK0O03YoCw3XV01L&#10;h37KFiJ64eHD2OJjCMsQTJXlBfnQ6W0XRJ4CGMCw+lrXh1KsdRCMngIDnS0LQC2ARj2nlr5rbSDl&#10;0QWuaCJkOEimS9YR3m9bayp4a9pXT1Gjg6mPQvBiojoLwIihwAL4ssc++jUPQ6gzLsBTQnQgvCwQ&#10;ng+BJsOIYKWmQPKh5rdBax7F/+oB9rYVKf4yX4q1Dvkb9KrFvUAg/yMQaNcj1FzgmuDt6rYphI9H&#10;P/AsFVIusaqUDAfJbKtcvqsNvnxT9fPLDJR86eLLus/YyTJ4ZaC3nYHfnoGqLqCGTEGB5bfvqPD1&#10;jOqzYQQjUJSC6NOi9f7vrDbD6z6jy/2qeO0nqL8hP8IV++vyrI9uQsOID1G/2rcpUj6tcEUVIe3h&#10;8ltlYKhShX5bYdswVNoVQNuxtDpT99Oqpzz8ak5F20/wJR22pVHUOCnsngF6ATMBYbshPDT/WD7a&#10;nhguD/dpKgRohTUsdXBFFSHtIF9blSv5w/EXmwgvL4I31ODBuIaeZYhf9ZSNrKJBOK6AQLuNdnzW&#10;/fF73Ia+oqgoSb5GPs+6YMj/2maN/7Feu/to4JVGPfvvkRojDdhSQ6gBP9jXB+vw0ZmyX29eDU4M&#10;Uk4dcEUWIelx+ayUVO1+YaM90K9QJfuKFIMI9EXV9hBF99fO63iRe9GiUkDA6CEEXtsGKWpaBEMX&#10;GiigtSbaLq7r9N1BM4P2c9TAGj/CGlIji6pTP9Ane/+d4W0sGPYao9m4IouQtEjemt/NYvmkqPrE&#10;l6Vfzal93yCgVTohaOdAEAteYK3C7FWznDrTjwpGD8fwuxJQyzoHFv9o54PP+aHOdc/6gc6bn/Gs&#10;zmuf/szOyxY8vfP87/yuzjOf+tRsaiRLP/mdTzOP17Z+8Dvmm9cDPfup35Fd18u/++mdjQuf2XnL&#10;M5/duf5Zizs3P2dJ547nLjWPN5ek7er4H+hIQlbVKrAiTH2vUNfhfdMBIgCWQzqualNpYFsM4hVe&#10;LHmBkLRI3rqym8Vsmn4BalUI/gf4CtS+XXpsoN4mPEMQ9oGCAcXXqf5GQAuMo9/OMYlCAYOCCgYc&#10;aYU2S60qhvy+fsqll17a+ZH532kai5R6oxhO65rb0q9+z/ea15FSSLc/fOZZWdoinSH0iYNgGCDk&#10;KQ1Gsa5zEoT3DDUl+B/4XXt0UAe8Y1m/UnnnwuEC0fSgNS1Ii9BAajeRlO9fDGIIj8pzJCQtyFgu&#10;jw1QtyoU1Zr6PwoagP+V3v/e16t6iBrynVXxiKHU0fsRSKPVp+MutMugoEDhiv5lYSHTlJMnT5qF&#10;fGrBa7Tury09/Sn5HmpKaXtaCvBBhjyuAzKMa6Sxf13aRqh/dZ2i22nNi78OZL/l3dX/VTC+jT6c&#10;Zd8Y5BkSkhaXt0yqfBHrl6EGqOgXqFapwJCpUetb7r2UeiyLcTOCaKNB4dfXtWOI4NG1rS3PXmze&#10;e1uCp2ZdR0o97SlPcSk4PGAs0bd1nAK18LGKD12gyxSdVQWgFkY9Q62t8dfpvvoeA11WRzHIcyQk&#10;LS5vmfieXZEU/K9jJyrheqDDX/ndJbS9ore9fHGiqlCXjUoItIHBS9knKgVbtmwZKORT6qKnP8NM&#10;j7b1kgXfY15PKn3wh3/cpeB4gGaClFGZTaT9c2HwdABx5P/ekITOY9OmDe13iHLCJzxuFUWyQJ4l&#10;IelwGcsEX7JWZtV+eRpEo20OfpufjzUosR5Lq198QzgqodEextmfXWCcweOrq5Xf9bTOq8XY/en3&#10;fX/no9//w2Z6jIv+8fuXdP7X9z0nM84IlrHuJ1YaTTnO4BoxrukoqlnRDclvk8Yyxf8f4Lc/RGHo&#10;YdZRLLOzs3fI8ySkGZKRzoz8W4CVWSHQM5TuS1HbFHtz4wXRYHjJNGTaPxbaWEbRxQFVv9qGOYms&#10;WrVqoKCfJAOXWmUG81e+Z6FLuckDQVSjCN7BjBZAh25TshFsvDY9BHxpQE14jFjB+FdFyrFd8mwJ&#10;qYbkncIo0RB/xH1fivVbI8pg9Pywa7Qb6m+NaBumUG2r1T/TgAbNoN3Lul+qK6QRlDJIZtTgA24U&#10;htGfuSWPcJ9YNUEM4rUo3wgpRPJKJQPoY2VahF4DnWFBO96qZ6dk27svR+3XNEzBC+31O5xC8Gi3&#10;Pvu55r3X0YGffH5ny8v/TedNr/13nf/8lv+QfdSgjRTevnbnUDZs2JCdv3OkWDPv7hoiBVXPOA7a&#10;orTbgj/Iwj/+2xd27ln6r/uuq4neuuiskQTJDA20p7txdIehrN3QdcLH+4+PWz9ozNqnTP4HcxNQ&#10;04XyjpA+JG/UNoBKXlsF0GhP9QK1rc8Krx6GcK3aVjGOyIt6XLRXtEV0uSxaK3+Xucdl0t3TBkEz&#10;daI7P/ZLP9d5+tZf6cy74ZWmrjlYPurHpk2bogzhlnf0G8IYNn9lZ9/1PPPvXtX5T3/ynzp/+is/&#10;2zn4/Oeb95QnRKPGBslkCe6QnxhsYqk8HwxIv0a0Qf7HvF9Xuue3R3RYdFKWjQ1ZTcwQmhryhkH0&#10;l8VKo80TstY9RjKXkZdzs8sQjUEwjJV59avQRwNmhim8kH6H31GBAlG0Q7RRfq50j6IxcqzLshPk&#10;gE2sdIFQfQbvXWciABs/864+IxPqxKm4cv2KK66IMoRXvqG6IQS4Duv6oMXvf222DQKx4A0VFfw4&#10;t3//echza2UsSzk0jOlG0TbRse7ZhgPuu615CEP51aZV1SLJ3kMyQciLlswAhqO7hPIjxkA4Q3ur&#10;EoOrgTfDRtL4DtGlokJPLiXu1Llc/NrXdr78xt/PnkERZ934GtOwQPO3dYe/i0W7cFjGz9fGi+oZ&#10;QgVGz7pe6OjJ426rM+jEzJ9d/QtZ4Iw1q0kOi7LEHiKSh1bgnRWdcNfQGmi+CL24cVJbbbiStpjt&#10;frFLcjLN4GXqPvaGnDpdOZCl7Ub7Nz3jWVlB+vNP+54qhVoSJF1nROd1U3l0yDXAy2yEZUhUC7df&#10;5LaKZ9u2bVGGcMOrmhlCsPxDl5jXDW352kfdVs3IEnoMkEtBFWyrnmM2/+DzXpC1nSLC2HrvRiUE&#10;tbXRri9piq8m9kGcRuThVp5CyQIdxkfRb8nSN3/ox3PHnWwTScsDMDhynrHEXWZlTs2eNg2IatH7&#10;1rstq7Fnz57uMzGMn681L07z7NZ85C3m9UObPv+Xbqv6ZIk8ZshlLZQ8ubt7hWnZvHlz771SDXt8&#10;2UItPbuVJg9Jz0Nyr2QaSGUAdZSXUetzi3+0s+ppCwZezFCIVEyFpOFB+TMxjepyvd3hPipQZgSh&#10;uhw+fDh7Jpbx87V0SffZpWD17jeb9wCdt+eP3Fb1yBJ5jJHnf44omacohywUPkbxUWq9r8OWRqmn&#10;RNJyj9wnmUTk4SUxgOMwXdH7n/ODhdPu5KkuknYIZpnoaVzcrURjGQxfMJR1OXLkSPY8Du87Y/Qs&#10;LXlus+cWAg/WuhcIhrIOki8maqQSud5r3aXXYmZmpu+dKhM+UvGxar3Hw1Q2jZuLSE8FylS5RzIJ&#10;yMPa4Z5bbTDiy6gby9EegXYJuaXauuyywiDKPiTd9ovOkf2mArkXNPxHgeAXy1ioDj10j9uyPnJJ&#10;nYN7Bo2fL2wDRbDY/S3Fuh9VnWpSSdeJ9A7kursjYldEdq0tfLziI9Z6v4clNOO0MP7vlXJ/ZByR&#10;jN7YAKJh3MpMwxLaHeRWkiqCqWwUl/xwnbu/QooiLaHzb32r27IZckmdPdv7DV8obAOVgfsDco9R&#10;/Tes+1LNfPNTbqs4JtUQKnL957tbKUXbdlNo/rynZMPaWe/9sITmnZRIWq6XeyPjgDyMxg3kGFXF&#10;yjhtqyjYpY4wszqOixnJdVkZss1UIvmitOcxPCLLOPiqSO4gnXJJWYd5ywCqsA1UBu5Pkfss7U4A&#10;Y2fdm+rYY91+bTHI+Q66U08schtRg6kuWrSo90z+ZNFzOpd875nfTbXpe79voDwYlnRc1FRInlgl&#10;90RGgST+HvccaoE+VKMYgzA22CVWedFrur4M2WYqcbeXS1EndNUdD3zDbR3FwqLzYtX1b5PVhgFU&#10;YZuISx94ZjHGsKhfJFQFd9qJRtKstHe6bJZp48JnDrxfWKbrm+oV372w8/UfHH6wDQZXSDWDjKQn&#10;miKWyv2QYdDUAGKsPytTtK07nrvUfAnqqCx0+9tLntfbtgzZZuqQPFLqDVrGwBf641VguTt1boJj&#10;FUaOsQygCtssXbrU7ZFPdqIAt6oQ6z5VK3e9wW1VjjvlxCP5pLD6XDbJhA9X6z2D8K5hFhPdtqlQ&#10;m2Odp22lGnRD0hR9ELOPQtICMYVbEaOevFZuoZGqVKU8+6nfke2zYsUKd/f5yHZTh7u1XC785NtN&#10;Y+ArFsmXfYMXu8UDYBU6zFsGUIVtMGVUEXK+I9mJDNwmuVz/1d3mvap23XOb27IYd7qpQNIzN6jK&#10;jxiFwbPeNV+pjOL1z6o+Jm4qYfLjFEi6HpI/8+V+SAokQaOCHuqA8Rcx8DTaCNscZxBtgXIrlXXx&#10;wkXm8Yqkg3ovXFjeDCJpe0LOM1XIPZVGBFhGwFesd4RC1J22h1s1AFbFGMI1azBmdT5yztxxPmVd&#10;sRUVrPv1FYM73VQgt4MBw3NBZ/rFixdX7kZ1zw89r1H7v3XMlMIcqLgnjECFzvhtzTwjeZJ9EFMi&#10;aTpfEvWqbvIOj9n77s+qUzENDhqZdTqlqsItxKiO8YNqDqk2dQPtuvvKZdnO15kGwFcFBqqA3PIB&#10;sAojx1gGUIVtygZCKCtYZP0+t6kJhlmz7ll16W1/7bbMR84xVdGCckvRM89kE+0a71+R6hhF6zix&#10;wkc9Pu4xF2MLXSeikDyCQS04TFvbSCKfK4mNEU9GSuw0LrjkPKE6JabqxdITn/iku5JqSNoNeDOT&#10;jtxWoTt18vQTZuHvq4I3uM2dtg+3egCsWr6sa/DyhG0wU0URct7STs1u01ys+/ZVhlzD1A29JfdU&#10;aYooTIdUZwYZ1A69/Luf3vf+h4r9GE4V6JIC5AnRyMcantPIc1ggD6HRCBJ1wBeXlUHz5HeQb2L8&#10;4JXqVC4NmLpR5iUPFHaiLxppRRU7gow75QBu9QBYhSHULAOowjaoiitC7jHGEBZ6OGVeIcYqLcOd&#10;aqpwt1aJJtHnllH8kfnfaW5ryk3kPSpcmUuvb1yRB3SB6Ej3cbWHmTlbFOr0E7HaJdVU4e4tF6vQ&#10;9xU7vZLkrc3ulAO4TQbAqmy1YQBVWI8pm0qIGtXDbZuLdf++ynCnmSrkuZa2sRZx4nWbzPc2Rgef&#10;+2Pm8jKhqnZYSPrQ65tU5PmdJQ9va/dRpmOYQ7ClyuySDvg4mMr5xuTeCqdfwggxVoHva+e39rut&#10;i3GnNHGbDIBV2WrDAKqwHqOZlLAB5ykDBZbb3qRohgqobOZ9Of5Ej0Wbh9xX5QHbQ4Y9QH/qMUV9&#10;JD0QrEivb9qQh4o5zBpN7jmUiXWXnp1NEJqIy9ztTy3yTAurRa3CPlQMcp4d7pQmbrMBsCpbbRhA&#10;FdZjpooSogwhcNubxLSXFiHpcNydZuqQe7vc3WYjEJVepx2xqu4/+4XujM2Rez8sOt8lBZkLyHNf&#10;Kg99ZzcLxGNlxlRCe0OC9j9kaAQSneVuderp3rXN1sMfNwt6X4gmjcGdLhe32QDz53dnD7EMIISZ&#10;KbD+6NHSAIhoQ1hWoFvp4Ovww992W9q400wtcouL3XvUiNnHHus8sPol5vueSie3vMedrTpyj/D6&#10;2AmedOlmi2LQ/8bKiE2F9oUUSKa+xN3OnEFue3n37m3KZpeADtz/dbd1Me6UubjNBsCIMdlqwwhC&#10;GJC7YPce8nwPZyeKxO1mcvWXbjTTQlX2cSDXssydZuqRey2seo/l4f/2JvP9T6EqyP3Q6yODSMYo&#10;tUToeGplwCZKMSK8XDvqUOfsF53c/7ZuSthYhXyoGOQ8hR8Zsj53BhR0lJdNTCMI7doaZwgd0dPg&#10;yDUV1rVaaeGrCDn2XneaOYPcNvozV65FCnnsPTeY5UEToStXBTiVEhnEZY5CrMxXS2j/u/2L7qiN&#10;iK4mm2ZcWpjsvffLZgHva+H2i9zWxbjTmUjhWPhJXmYIMTNFtj6eqOGrZLvCuQut9PBVNjOFO82c&#10;RG5/tTz3RvEG6PCOOQPNcqKG0KUrFncbhHSRPHFuN2vkk2KmCrQToL2gCfLiIayQUVwe3ZSxWXHz&#10;75oFvC+MwVmGpPtJdzoTWV8YrIMRY2Qz0whCGJA7Wx+JnO9oduII3C4mGz/zLjNNVBfsfZvbMpc5&#10;0w5dhDyPRtGmWTtiomEeY5FrvtBdPiHlpU82ioSR4WKFdoGmSKa9wF0u8ZCkWdBNIRurcA8VSW7k&#10;raxb2d3E5qqrrsqMXLapYQQhTNGE9QiqOXWq0Kb6RHmFknfucNsPcPzxh8008VWEHLswinauIUnS&#10;OMDm4T94i1mOxApdu2Jxl03mOpJpl7g8kYuV2WKEdoAmyLWhLYIjuBcgaVQ4X5JVsIeKwZ3ORK4h&#10;d/AGDJkmm3Qu2TBo/EKd/GrXGEIxyHnNYd5CZNPCoeesNPFVhjsNCZDn0yjABlMjWeVKjJ7Y/TF3&#10;lFKmbrxhUgPJrJg/K5eq1RWo728y0K1czykRR2+IRNIqd3ouTCtkFey+Vn34993WxbjTmbhNBjh4&#10;8GBm1Nb/yhljFyPsEzN7CMguIAK3uYmVLr723/dVt2UuDL0vQNKnUYDN6cN312pHjAHljbtMMleR&#10;fFBYrZZ1iDUymKUHXvLyRu1/kiGjvu5JPy75TNZ+4o/Ngt3XjiOfdlvnI8/moDvdALI6Nw+V9R3M&#10;06G9XWN44ED5FJzZRUTgNje55HPXm2mjQjtiEZI+W91pSAmSXPUDbE6d7jz48lea5Y8ldPWKZJG7&#10;PDIXkQyZ23YCrMwVCvX5dcELIVrlLofUwCWliVWoh4pBnlFu+6ysM6tmT5w4kRmz3TecMXBVhH0X&#10;LCj8TsuQ86/ILqQE2S53nL47HviGmTa+ynCnIRWQZ1I7wOaRK/+HWR6FQpevMuQ6ogOvyBTi8oHJ&#10;g6+4wMxYqiphyiGS8a5zl0AaIElZWH9oFeihYnCnM5Fnac56cvXVV2fGzDJyMdp4UXRb4bnZhZQg&#10;2xUG9Fhp4ysCRjLXRNKudoBNzHCPMbhLIXMNyXi5nZ9PH/qamaGy9r/Dd7utqiHnOyaK+noncUh6&#10;FgbKgD3fvsMs2KFE/QfNERHOPffcRoZw27uiDWGSsUet9PFVhqTD9e40pAGSjrUCbJ488q3cuVEf&#10;WPNSt1U+cl7OJD8Xcc/fJMxIqJevO8K7ZLBr3ClJYiRtyzsAOi7+7LsHCvdNn/9LtzYfOUdhMIGs&#10;N6scy4ZUKxOqVLP9S5DzR3ercbuYWMPQxQYSKe40JAGSnPUCbNCO+MoLB8owdAErw52azBXkmedO&#10;XPrQq9b1Mg/q4esgGRjh9Evd6UhLdFM7Hky660/Oi7axMuRZXutOZyLrTa907dq1jQxhbAd7OX/0&#10;eJ8uX5qg47ymy+L3vzZ6gmIfdxqSGEnaWgE2j1z1x33GsAw5R+48m2QKcc99gCfvOZplmMc/UC/S&#10;WTLS5e4UZAi4ZK/M0ZPHo2ZhB/JMz3GnM5FNzLa3mZmZzJAd+axsYhi6Ms2fH2cIs4uIRO7larfb&#10;AJiLEcbwxKmTbkktpn66r1Ejz7BygM3jt3w4K9fQFawMdxoy7UhGyp2GHPXsVZHjoZF7Kie7HXe6&#10;T6Bd3KkKcZsOgFWLn3PGuMXq1OGuEVy9ujz8PbuASCSvrnC7tYY7FWkZSerKATZP3ntv9rFfhBxz&#10;zs1eMydxz7sxzDCjRR7B/O6TaBd3ukLcpgPoQNsHbukauFgtekbXEJYNtSZ58Fh2ARVwu7aGOw0Z&#10;IpIPkkwRpbjDkmlFMkyjL2LZf05PdzROyHNYmz2UlnGnK0TyRW6Vo6zOdHBPv7HL06qf6W5/4YUX&#10;uiMUshrnr4Lbr03YNj4iJO2TTBElrHGHJNOIZJK6DSCc7mjMkGfZfCLHEuQcd7jTleJ2GQAzzmM1&#10;tOFVZwxeqGO3z+sseFp3u8WLC2dO6oHzVsXt2hqSZoXBRWQ4yKNY06C8q5W3yAQgz3ZR9xHHIZmI&#10;0x1NEPKsEFl3tag8Tjye6OAPl19MUMUpm/QEg3fhK+Z1Lv3teZ01Lz6zHFq/fr3bqxg53ybZvjKJ&#10;02cAOX7hdFVk+MgzqTOCDeMephHJDLmh4z6yHac7mhLkcS6V53mtKHpeo4Dl7lBRuH1y2bJlS5/R&#10;87Vs2bIq0y9hn1rIrrldh1LhTkXGDHkPlogOucdUiGx33O1Gpgn3fE3koXO6ozmCPOcN8rwLx5hV&#10;3C7RyC6F0x2FHDt2zP1XmdqT4cq+hUOtxYD3RYRGTHoNE4o8v4u7T7MQlonThDz0gWorWcbpjggM&#10;w3LJB5tEKNz7XDK3SSXkGLvc7m3RuK+eO04pci8Iz4cHWckzJpODPNvcABtZfsBtRqYB91wz5OFy&#10;uiPSKs6AJEeOm2S6I3e4HnLcvaJrROe7TcgcRLLCQICNW0UmHXmwm/FwRZzuiAwNyW9bXVmSBDne&#10;xe7QhLSO5LcswAb52C0ihJDqSCFyTmbFGiLHWeIOSchQYd4jhCRBCpOrnE2rhOxXq4sEIYQQMpaI&#10;bUN3jsKBAGT9dfKH0ZiEEEIIIYQQQgghhBBCCCGEEEIIIYQQQgghhBBCCCGEEEIIIYQQQgghhBBC&#10;CCGEEEIIIYQQQgghhBBCCCGEEEIIIYQQQgghhMx5XrNt6bz1M50kGkes66yjlFjHpwY1Dqy/ccW8&#10;9dsvnLdu+ya5pqvnrZvZMnnavtHdzfjyqu0Lu+mcXfMu+X+f/D08kCdGru0b3BWTqYKGME4psY5P&#10;DWrYvGb74qwgtq5lkoV7GjdgUMbS0JWJhnA6oSGMU0qs41ODGhbrt281zz8tGhdDuH775eb1TZRo&#10;CKcTGsI4pcQ6PjWoNvn5PfPFQBwyzzttGqUhfM2ORfPWbT9uXtdEioZwOqEhjFNKrONTg2qL9TMz&#10;A+eaZo3CEE6dAVTREE4nNIRxSol1fGpQqVl34xLzPNOuYRtCBLpY1zEVoiGcTmgI45QS6/jUoFKC&#10;iE/rHHNBwzKE69+31jz/VImGcDqhIYxTSqzjU4NKxfqZAwPHnksahiGcM2lMQzid0BDGKSXW8alB&#10;pWD99iPmseeS2jSECDqyzjm1oiGcTmgI45QS6/jUoJqyfvtB87hzTW0ZQvS7tM431aIhnE5oCOOU&#10;Euv41KCaMNciQ4vUhiG86H3LzXNNvWgIpxMawjilxDo+Nai6vHr7avN4c1WpDeG6G1eZ55kToiGc&#10;TmgI45QS6/jUoOpiHWsuK6UhnJPVob5oCKcTGsI4pcQ6PjWoOqyfOTZwnLmuVIZwzgXGWKIhnE5o&#10;COOUEuv41KCq8uqZc8zjzHWlMoTWseecaAinExrCOKXEOj41qKpYx6DSGMK53hezJxrC6YSGME4p&#10;sY5PDaoK62bWmMegmhvCOTFiTKxoCKcTGsI4pcQ6PjWoKlj7U101NoTGMeesaAinExrCOKXEOj41&#10;qFhes2WBuT/VVRNDyCrRQDSE0wkNYZxSYh2/jvDsyLx567bvMNMnnRCJer2cZ2NWEE6a0K+yDhf9&#10;3VlBOrSvdTPb5JovZN4mw4WGME4psY5fRywsulhpk0LrZq50Z5ibrN9+ykyX1Fq3/TJ3RkJGBA1h&#10;nFJiHb+OaAi7WGnTSGIA5jpD6Tj/vrXubISMGBrCOKXEOn4d0RBKWqL6z0ibJiKobm5vdvl1269z&#10;ZyFkTKAhjFNKrOPXEQ0h0jJtMAfpYqVNEr33PHcGQsYIGsI4pcQ6fh3REKYusDe7o85tEGVqp08z&#10;IfiGkLGEhjBOKbGOX0c0hGkNIelipU1TrbtxiTs6IWMIDWGcUmIdv45oCNOl5bqZk+6Ic5s2ukyg&#10;2wkhYw0NYZxSYh2/jmgIUxrCNANTTzpZPz4jfepq3cxed2RCxhgawjilxDp+HdEQJjSE2ze5I85t&#10;rLRpIkImAhrCOKXEOn4d0RAmNIRzvPO8YqVNXdHLJhMDDWGcUmIdv45oCBMW3Nt3uiPOXda/d5md&#10;NjVFyMRAQxinlFjHryMawoSGUDTXQfWwlS61tP2IOyohEwANYZxSYh2/jmgIaQhTsm77bjNdaokd&#10;58kkQUMYp5RYx68jGkJJy4QDQ6+bOeyOOjex0qSuCJkoaAjjlBLr+HVEQwhDuNNMm7rCTPdzFSs9&#10;6oqQiYKGME4psY5fRzSE8+b95+0rzbRpIsy8MBex0qKW2D5IJg0awjilxDp+HdEQdrHSpqnWvfcC&#10;d/S5g5UOtcQIXDJp0BDGKSXW8euIhrCLlTap9Or3nevOMv1Y919H7D9IJg4awjilxDr+tGgUvHrm&#10;YvNaJkfHsjn6Rm107WurLg5OQCYOGsI4pcQ6/rRoVFjXMtHavnPez++Z7+5uOJjXUUM0hGTioCGM&#10;U0qs40+LRkXqCXrHScOKZLXOXUc0hGTioCGMU0qs40+LRgW8J+t6pkltG0TrnHVEQ0gmDhrCOKXE&#10;Ov60aJSgQ7x1TdOlY+5u02Ofr7poCMnEQUMYp5RYx58WjRrrmqZRr96+2t1xOqzz1BENIZk4aAjj&#10;lBLr+NOiUbNu5irzuqZR62Z2ubtOg3WOOqIhJBMHDWGcUmIdf1o0DqyfOTFwXVOr7QfdXTfHPH4N&#10;0RCSiYOGME4psY4/LRoXrGubVq2bOeruuhnWseuIhpBMHDSEcUqJdfxp0biA8UKt65tWrZvZ6+68&#10;PtZx64iGkEwcNIRxSol1/GnROIGAEusap1eb3Z3Xwz5mddEQkomDhjBOKbGOPy0aN+aaMWwyc4Z1&#10;vDqiISQTBw1hnFJiHX9aNI5c9L7l5rVOq+piHauOaAjJxEFDGKeUWMefFo0zKWezH2etm9nm7rga&#10;1rHqiIaQTBw0hHFKiXX8adG4s377VvO6p011Buy2jlNHNIRk4qAhjFNKrONPiyaB12xZMPXe4bqZ&#10;Q+5u47GOU0c0hGTioCGMU0qs40+LJgnk/XUzJ837mAZVxTpGHdEQkomDhjBOKbGOPy2aRLozV8wM&#10;3Mukq+oQbNYx6oiGkEwcNIRxSol1/GnRNIAZ79dtv8O8v0lTFaz96+lqd0RCJoRXbV9oZOR6Gkes&#10;66yjdTNb3BGbYx2/jvjlPfmsf99aeZbtjY2KriOxWPvXUcp3hZChYWXmOhpHrOuso5RGxzp+HdEQ&#10;Tg+tDQm3fZ87Qznm/nW0fY87IiEThJmZawje5Tix/r3nmddZR6guS4V1/DqiIZw+MIC29aybKBZr&#10;37oiZOKwMnIdrZtZ7444Hqybuda8zjpKeW/W8euIhnA6sZ51E8Vi7VtXhEwcVkauo1TTwaTCusa6&#10;es2ORe6ozbGOX0c0hNNJ1s/ReN51te7GJe7IxVj71lWdDv2EjBQrI9fVOGFdX12lxDp+HdEQTi/r&#10;Zw4MPO+6iq3WX799p7l/PTFylEwYKdslYr8+22bdey8wr6+uUmIdv45oCKeXlMEz67bvcEctZv17&#10;LzH3rytCJgrMY2Zl5DqqM7RTG6QeMSQl1vHriIZwurGeeS1FRo6mjlxFFS8hEwPav6yMXFejfgFS&#10;v9B1R/PPwzpHHdEQTjfWM6+jdTOH3RHLsfavq3Xbj7ujEjIhWBm5rkYdNJN6QOUqnZJjsM5RRzSE&#10;0431zOsqFmvfJrro785yRyZkArAycSO9d5k78nB59cw59vU0UGqsc9QRDeF0Yz3zOqriEWJUGOsY&#10;tSUfpYRMDOtnLh3MxA01bLqDJ9vXUlstvMjmeWqIhnC6sZ55LVUY6SXlkIs9VRjdhpCRY2biJhry&#10;16B5DQ3VxiAB1nnqiIZwenn19tXmM6+n691R47CP0Uzrtm90RydkzGljbrZhtRe2NXBxG1jnqSMa&#10;wukl5buIrkRVSDkiU5+2b3BnIGSM+c8z59sZOIHaopXqUKe2jLh1rjqiIZxO0BfXet51VWcMYOs4&#10;SbR9pzsDIWOMmXlTKXEADY5nnieRUg6r5mOdq45oCKcT61k3UR1SDrIxqGMcgo2MN6i+sDNvGuEF&#10;a/oSoJ8i+ihZx08lVE21hXW+OqIhnD6s59xUdUg93qmlqjPoEzJUrEybWuu276/sIf7n7Stlv+HM&#10;HI5O+W1hna+OaAinh7Y+QJsMBtH2x2ZP2w9m7zYhY0WbbYW2MMDwpX0d1+E14uVYv/1y0ZFg+7Z1&#10;zF1FO9jnrC4awsklq9WYWSPGZrf5bFOpyShPw/AKLcFTRN7OPg7GTSPqH01GROrRWSZJbWOds45o&#10;CNOl5bSqKW0b6omTGEMyh2ilY+1EqFqfqzrY560uGkIawiKlyh/WseesaAjnHuu2X2dnhinWMLDO&#10;W0c0hCyki5SKtJ37J1w0hHOTtjqqj6OGFdJtnbuOaAhpCPM141IoDWi3s88zx0RDOHcxM8S06X1r&#10;3d22j3n+GqIhpCHMUxvM5biBnmgI5y6p5/cbO23f6u50OJjXUEM0hDSEll49c7FLnfRY55tToiGc&#10;20xrOwH6Mw4b6zrqiIaQBXOoNgeCAG0OaTgRoiEk67dfaGeOCdWoJhC2rqWOaAhpCEMNg6mvISoS&#10;DSEB6997np1BJk3bD7o7Gj7m9dQQDSENoa91N65yqdI+mHneuoapFw0hUdqYBX6YGvUYh9Y11REN&#10;IQ2hat32TS5FhsecrCalISQ+E9vhfgwysnldNURDSEPY1WaXGqNhLnWxoiEkJutmDtkZZgxVZ162&#10;NrCurY5oCGkIMUbvOLBuZotxbVMoGkKSx7i3G47bdC/WNdYRDeEcN4Ty3o0TqScUHkvREJIy1m/f&#10;Z2eeUWn7qbHxAn3Ma60hGsK5awiHNQpSHdbNXGVe81SIhpDEgBd0HKpLx3l+M+t664iGcO4ZwnXb&#10;r3F3Pv6s277DvIeJFg0hqUI3ogzzDBqZqS2JBzgJE3ya115DNIRzxxDi43KcvcAiMO6pdU8TKRpC&#10;UheM49nmOIWoipkkrHuoIxrC6TeEmA9wWsCktpMUXGeKhpCk4DXblsrLsM3OZLHafjCbRX9SMe+p&#10;hmgIp9QQSv5+9fvOdXc4naDtHtW85v2Ps2gISVtglIp1M2uyTLZu+2VZAQ9lv2X5Re9b7racDswX&#10;rIZoCCfZEJ6Q5yfe0fY9WZ5ff+MKd0dzl258AcqBC7OBw7UcGCdNQtML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Fk4pmdnb1OdLTT6SxwiwghhBBCCCGETDPiBJ4vOiWOYAadQkIIIYQQ&#10;QgiZcsTpW+ycvwHoFBJCCCGEEELIFCKO3nxx+HZknl8BdAoJIYQQQgghZIoQB29D5u1FQqeQEEII&#10;IYQQQiYcceqWi3N3LPPyKkKnkBBCCCGEEEImEHHkEB66J/PsGiDHOOIOSQghhBBCCCFk3BEnbrPz&#10;55Igx9vmDk0IIYQQQgghZBwRx22j8+GSI8e+xJ2GEEIIIYQQQsi4IP7aanHYTnRdt1ZZ6U5JCCGE&#10;EEIIIWSUiIM2LEcwQ86FwWk4yAwhhBBCCCGEjApxytYO0xH0kfPucpdBCCGEEEIIIWRYiDN2geiU&#10;881GyZXukgghhBBCCCGEtIU4X5g+4rquHzZWLHaXSAghhBBCCCEkJeJwrRFH8EjX90rH7MOPdE4f&#10;vtv9qo9c2xZ3qYQQQgghhBBCmiJO1irRQedzJQWO4EMbfrPz5D1H3ZIkLHeXTgghhBBCCCGkCuJQ&#10;LRJdKU5gawPEnP7KXZ3jq36+c9+SZdn/KZHr3uluhRBCCCGEEELmBuILLRRn6GLRCreoENke/QBX&#10;yV84f3vhTLXNo29/Z+YEqvC7Jda42ySEEEIIIYSQ6QaOnWgcRvoc4NRn93eOv2h1nyOomn3sMbdV&#10;WiQt9rmkIYQQQgghhJDpRfyfy7pu0Pgwe9/9nYfW/7rpBKoefMUFbuvWWOuSiBBCCCGEEEKmj9nZ&#10;2S3O+RkLHv/Qrs79Z7/QdABDPfSqdW6vdpC02eaSiRBCCCGEEEKmC3F4djvfZ6RkI4WWtAZaevDl&#10;r3RHaAdJn5MuqQghhBBCCCFkehBnZ6fze0bGk/fe23ngJS83nb0YYZTRIcCwUUIIIYQQQsj0IM7g&#10;DufsjITMEVzzUtPJqyq0LrYJw0YJIYQQQgghU4M4OFc7X2f4nDpdKzS0SOhz2CYMGyWEEEIIIYRM&#10;BeLcnO/8nKHzxO6PmQ5dUz38e292Z2gVho0SQgghhBBCJhdxajDp/PDnGTx1ulE/wTId/+kXuxO1&#10;h6TbfpeMhBBCCCGEEDJ5iFNzjfNvhgYmjYfDZjlyKXX6zi+7M7aHpN8Bl5SEEEIIIYQQMjmIP7Oo&#10;69YMDwwcc/9P/IzpwKXWyXdf787aLnQKCSGEEEIIIROHODKXOp+mGqdOu3+q8eQ9Rzv3LT3bdN7a&#10;0EMX/Zo7c/vQKSSEEEIIIYRMFOLE7HX+TCVOH/pa5nDdf/YLO4++/Z1ZCGgMcNBCp61NDWk+wh50&#10;CgkhhBBCCCETgfgvjcJFH1j9kgEH7MFXXNA59fkDbot+Hr/xpoHt29b9z3uBO/vwEKdwj0tiQggh&#10;hBBCCEmH+BsL3L+NkWMtzTyYmjz8395kOmEqOGOPvu0d2QTxaEHEb2u7tjUKxCnc4ZKZEEIIIYQQ&#10;QtIgjsYS53P0IcuPiXaKLhdhTsGz3C65yDaNHEIM2GI5YOOk4y9a7a52+Mhz2OqSmhBCCCGEEELS&#10;II7GIedzVEb2vUN0vegS+bm2u7QeT3zik6YTNk56+A/e4q42oOagOFWRdL7WPTZCCCGEEEIIaY44&#10;GVucvzFSnvjUp00nbFyEENXZ++53V3sGhLBiHUJeh4E8r4vdoyOEEEIIIYSQZoiPsaHraoyWcXcI&#10;8wa3eeBlv9zbBqOQwkFsG3EKz3GPjxBCCCGEEELqI/7Fmq6bMVqG5RBWncQeo59aTt7sgw9mfQoH&#10;9ll6djY/YpuIQ3hS/ixyj5AQQgghhBBC6iGORaPBYFLx2A3vHXSuWtCDr7zQXF6m4z/94s6J17+x&#10;c+J1m7L/rW1U97/wRdFzKdZFnMK97hESQgghhBBCSD3Et1jQdTFGy4nf+B3TuUqtYTmej1z1x+7O&#10;WmWDe4yEEEIIIYQQUg/nXIyMJ++913Sq2hDCP4flfLbN7OzsCfmTbC5JQgghhBBCyByk616Mjoc2&#10;/KbpUJUJoZnW8jw9dNGvZed7/EO7zPWpNQzEKeRUFIQQQgghhJB6iE8x0j6ED//em01nqkwPvWpd&#10;Nv8fpnyw1oeCM/jEnlvdWTuVB5epKow4OkQWusdJCCGEEEIIIfGIM7Gy61PU45HL/zCbg+/04bvd&#10;kjhO3/nlzv1nv9B0psr02HtucEcRh1LObW3Tp6VnZ3MIIjRVQR8/c9tEyu1DKE5sC1NTsC8hIYQQ&#10;QgghpDriTDSedsIP3USL3aNvf2c2LUMInMbMgRMHzXeeYmVNAVE6XYWcS51V35HEMnP7BEJ6wPEL&#10;gUOKqSpSMzs7u8M9TkIIIYQQQgiJR5yJq5xfUZu2W9ugk9dvcWfr4jt35nyAIjhmTx75VrbNY9tv&#10;7Dy0/tez/xV/UvmUQutnCM6PddqPsQU4uAwhhBBCCCGkGuIQ7nMORW3QIhg6RamEOf8Q7ukDZxDr&#10;nvjEJ7Pfj77tHQP7PX7jTdk6gIni0VIY9utLft1ojQycwdOHvtbXXxHnbIml7pESQgghhBBCSDni&#10;RCSZg7DuZO9lQnhpiD8iKfovAjhd+I3Wt7AvI0JXfYfMnzC+LNwULYqxg89gu57jeup01iJo9ZHE&#10;8pZY4x4rIYQQQgghhJQzOzt7gXMmanPq8wcGnJ4UemL3x9wZumQtbYGDVdYf7/RX7hoYhRTXq2Qt&#10;h966UCf/7N3ZdhjR1FpfR6du/2J2zBagQ0gIIYQQQgiJRxzCvc6ZqA1a0SzHp67g9PmjgYKT777e&#10;3BYyHaxTp3OvC62CPkXTVvjOY6rJ7FuEI40SQgghhBBC4hBn8BznSNSmdITPisr6Cz7YPzrpg6+4&#10;wNxWhf6DCgaQeWDNS83tVAMOYc7UF9lIoQFNQ2OzuRPbY7V7tIQQQgghhBBSjDiEW50jUZsHXvJy&#10;0/GpI0wp4U/VkPX986azyBOcSMhaZ0lHHQX439pGpX0UlbIQ0zL5zmsLzHePlhBCCCGEEELyEWdw&#10;hXMiavPYDe81nZ46Qtim3zKIkTqt7ZoKA7/4PH7Lhwe3CUJIw1FBm4SOoh9kG8jz3O8eLSGEEEII&#10;IYQUIw7EbudL1KZu6yCmfgiX+WGcbTmD0CNXX+PO0iUcLCZvPkO/5fLklveY25TpwZe/0h0hPfI8&#10;r3OPlhBCCCGEEELyEefhPOdH1KZu30E4U2GY5qPvfJc7arvOIOYInH34EXcmceyu39K3Htfh//bl&#10;h5nqBPOZMO/g4btzHUlfaI1skbXu8RJCCCGEEEJIPuIQHnFORG0wP6Dl9OQJYZj+/IC95We/8Ezr&#10;m/yNcazqynfI/HDXE799iTmxvS8fncwe/RvRpxCceN2mgX184RxtIc/zgHu0hBBCCCGEEJKPOA/X&#10;Oz+iEVXm5ctGDvUmg89a1NwgMH7/vKpOZhX5ziDOAwf1sffckLX8lQ1cg4nwfRAqG44WWnTtWf9I&#10;r2UyNfJML3SPlxBCCCGEEEJsxHdY23UhmhPrvIXOoM4N+PDvvbkvhBOT0If7phBaIHUgF8xtqHMW&#10;wiktm55C9fgHdmb7AH8QGoScKkVzMWJy/LYQZ/CQe7yEEEIIIYQQYiO+wwJxHk503YjmFPW383Xq&#10;s/vdHp1sWgld7oePgocu+rW+/VLI75sInvjEJ0vnNLQ0e9/92f5wbB942S9n4aYYIAbOrgLn1to3&#10;nPOwBTgZPSGEEEIIIaQYcQZ3OAciCWh1sxwgXwitVB7+g7f0rfNH+0QLmr9unIRWRAUOpd+qqA4h&#10;Qk/9fVRDcAYBJ6MnhBBCCCGE5CPO4EbnPCTlxOvfaDpCKoSVKtZUE49c9cdZH74q/RGHrWyQm5zW&#10;P9x/dm+uP6QK+/hzKraJPNtL3GMmhBBCCCGEkH7EZzhLnIZTXfchLej/F07i7st3CMfZ6asrhL2G&#10;o4u2OZqohTzbk/JnoXvchBBCCCGEEJI5gueKs9B4eoky4BT5DpGvopDRSRfmU+zrR7n07CykdBTI&#10;c97nHjshhBBCCCFkLiPOwSbnJwyNosnkdUL3uhPZj6MwuugjV/6P3m+0Eo4aee47XBYghBBCCCGE&#10;zDXEITjf+QbJOXnyZGfPnj2F+qcb3985tmwwfPSujRf3tvnmL/7SwPpJ021/8r863zjvl7P/7/nZ&#10;1Z29H9zZlw5lOnz4sEvV9Ege2OOyAyGEEEIIIWSuII7AjPMJWgFOjJymVE97ylM6W5/93M4Hn/ND&#10;PW0/6wd763/wO+YPOFiTom/+0I9n1+/fbx1dccUVLlXbQfLCQfkzX85FCCGEEEIImXbEAdjVdQXa&#10;I3QI175sXmfLO6hYXfZfhucQAskTx+XPYjkfIYQQQgghZFqRD//rui5Au4QO4ZVvmNfpHKFitWf7&#10;cB1CRfLHKjknIYQQQgghZNqQ7/2V3c/+NBw4cKCzdu3aPscvT3QIq8l3CMu0dOnSzpYtWzqnTiWb&#10;KWSDHJcQQgghhBAyTczOzl7vPvhrg0FO5FADOutZ8zrn/vt5nUt/2w6BpNLquv85r3PJhnmdc144&#10;r7Pgaf3PYsOGDe5p1UfyyuVyLEIIIYQQQsi0IB/5R933fi3QIiiH6Wnxc+Z1Dtxit3BRwxecRH02&#10;aLlNwJVyLEIIIYQQQsg04D7ya7Fv374+Z/Dy1w86JNTodfKr8zrLl3Wf0QUXXOCeXn1mZ2c3ybEI&#10;IYQQQgghk4583NfuZIZ+anKITAgPtZwRajy04y/OOO7oW9gUyTfnyLEIIYQQQgghk4x82O913/iV&#10;8R3CDa+yHRFqPHR4X3KH8JAcixBCCCGEEDLJyLf9ld1P/OrQIZwcpXYIgTiFnI6CEEIIIYSQSUa+&#10;6xd2P++r4zuES5476IRQ46PdN6R3CAVORUEIIYQQQsikMzs7e6n7wK8EBiiR3XvafIXtjFCj15oX&#10;d5/R/PnzO4cOHXJPsDF0CAkhhBBCCJkGxCnc7T7yKxE6hSvOntc5drvtlFDD1x0fmddZ9Izus1mw&#10;YEFKZxAsluMSQgghhBBCpgFxCg+4D/1KrF+/vs8pVME53HjRvM61V83r7NlOta1dW+d1rrl8XufC&#10;V8zrLF3S/ywStwyi/+AWOS4hhBBCCCFkmpAP/X3um78yJ06c6GzevLmzaNGiPmekTOefy8ns83Ti&#10;K/M6O7cMOnixWrlyZWfHjh3uCaVB8sgOOTYhhBBCCCFkGpFv/tojjxZx+PDhPmcFcxce/9KgE0TZ&#10;Qiugn36XXXZZZ8+ePQPat6+2T1+KOIPXybkJIYQQQsgokO+x+fJBNiPa7BYR0gqS1xZLPkva4Sx0&#10;CC/97X6HhyqX31KYcLTQUiQvHBMtkfMSQgghhJBhI99jmSPY/TQ7Ax1D0jaSx1aJTrgs1xi/v+H8&#10;+d1BTyzHhxrU9W874wxigBiE6LaNe/bnyjkJIYQQQsiwkQ8x0xEMcdvMd7sRkhzJY+u7ua0ZJ0+e&#10;7Kxevbrn2EAIHb3yDd1BUcKBUuZaSCkmkPfvf8dfzOtcskEcwKedSS9oZqa0WGiEPO+DomVyLkII&#10;IYQQMmzkeyzKEQyhY0jaRvLYCtEd3RxXH7RuhY6hJThFluMU6oL/MK+z/2Z7XRXhfGi5xETu1voq&#10;OnV4Xmf1i+Z1Vr6gOziMtU0oOMZWOqgwaE9byHM9IbpEzkMIIYQQQkaBfJPVcgRD5Bh75c9Cd1hC&#10;WkHyGZzDWvMX5rFmzZo+B6jMIcTopH7rGaa6iHW+QqElzj93FUcu1LZ39R8LwvGtbX35DqEOGrN/&#10;/36XOumR53dK/lwmYkUSIYQQQsiowMdYCkcwRI6J4QaTTh4tx1uaHZyQFqjiEF786jPbhcI6ax9L&#10;cPqKpnXA3H7WfpZwrOXLzuy7cOHCzuLFi3u/0fqIaSSsfSHfIRzmoDFkbiP5bWyQyzkL9lC0S/5n&#10;xSYhhJDpRoxdK45giJzjoPxJ4hjKcegQktaIcQgRGrrw6We2WbVqVefUqVNZGOry5ct7y8ucL+i6&#10;/3nmONAVV1yRXceFF17Yt3zRM+Z1Du6xj6G66vfsY4G9e/dmzqGuw9yL1jHoEJJRIPltpMglZE5g&#10;92r6keVHRee4TQkhhJDpQGzcUBzBEBhW+bPcXUYtZH86hKQ1ihxCtL4hJNRfH6PFz5nXOXrbmeNA&#10;GN3UdyqhFStWZOdXLVu2rG89hD6B6BvoH+vQ3q7DGG5bJuxz5LP9x6JDSEaB5LeRIDbpYhHClkvB&#10;dqJL3a6EEELIZCI2bSSOYIhcQ23HUPajQ0haI88hLAoPjRVa5TBq6TkvtNdXEVoDcV0YzMZaX0Vb&#10;3tE9Fh1CMiokvw0NOR3mOG00MJXsz3BSQgghk4UYr2WinV1TNj7INWGOsdXuMqOQ7ekQktYoaiGc&#10;C6JDSEaB5LfWkdPAEUT3hWS44zWKeiGEEEJaQQzUAtFlYqyOw2iNO1UcQ9mODiFpDTqEdAjJ8JH8&#10;1hpyePQPTOoIhlSxYYQQQkhriEE6T3Sga54mE7l+9OUoNKqyng4haQ06hHQIyfCR/JYcOezQu0jA&#10;hok2uUsghBBChoPYoNXOkWqNvfd+ubNw+0WdeTe8snPhJ9/ulqZF7gHObGmfDNmmkkOIkR/xYUtR&#10;MfJHCYXoEBLSPpLfkiL25Dx36JEh17DZXQ4hhBDSHmJwtjnb0wpbvvbRzvxtF2SOILRy1xs6J08/&#10;0bn0tr92WzRH7qHSADOybSWH8PDhw70PXIqqKkwOv+bFc0dF8yFSlKUNGza40rY+cpxkiE3BgC9j&#10;g1zP5e7SCCGEkHSIjVkqRgZ9Flph81d29pxA1RVf/PvOgfu/3nMQ93y70SBtPeQ+drrbikJ2oUNI&#10;URQ1JhoXh1AOs0jsSeV+81sPf9z91y5ybQwlJYQQkgYxKlc5+5KcXffc1tciCOE3HEE4hP5ytB4m&#10;JLozvmybxiFcP0NRFEVV1cLn9JWl4+AQyiGWi22s1XUClZtLP/DbWUXosccedEvbg44hIYSQ2ogd&#10;Qe3n4a5JScvBB7/VWfz+1/Y5fNBZN76mc/zxhzvnfuyKgXUp+xLKfR1xt1mKbE6HkKIoalQaM4dQ&#10;dl/ZPUp9YNNQ+XnJ567PbCFsYpuIzTspWuVugRBCCClH7EetUJgi0Bfw8ttvGGgRVC3b+brOqdnT&#10;Wb9Baz0GmcExUiH3d6273UJkUzqEFEVRo9IYOYSyK+YWPNk9Sj1gx3zbBqcQdhE2bseRT7ut2kGu&#10;fb/84QT3hBBCihFj0djgoZUP4TCrd7+5z/Dlac1H3pIZSYTRWOtVl31hqztDGuQ+L3S3nYtsNpYO&#10;4YY/399Z/Ud7zHUURVFTozFxCGU3TCtxrHuE+sDpC23bhk9f21ly08beb9jPNomxfYQQQuYoYica&#10;OYMYDdQ3cjGCE4iWweUfusRcH+qOB77hzpaMpe72TbC+u1kcw3IIl7/pFnfGTufymTvNbSZZCzfu&#10;MJdTFDXHNCYOodjG693ujcir+Dz/1rcORMhs+vxfur3SI/ez290aIYQQ0kWMwzJR7fkFN37mXX2G&#10;LEYIkUFr4nl7/shcbwmhpSmRez4if+a7ZBhA1o1tyOiBu/ujevd8+d7Oot+6ydw2Rms3f7J3TDic&#10;1jbD0gX/e192HVe+/0vmeoqi5ojGwCGUXdZ092wGHDzLrqnOueVSsw/9xZ99d1ZxmhqxfyjwF7nb&#10;JIQQMpdp6gzCUC163/oBI1YmjCZaZiAtoRY1JXLvMy4pBpDVY+sQwlmyOPrAydJw0vmveV8Wdnro&#10;/wzOJrLmrR839xmmcH0+e+861jnrdz5obltFes9wfq31FEWNmcbAIRQbscPtWhsrVNQSnMK1n/hj&#10;c13KwdUUZ/uj5+YlhBAypYhB2N01DfWo0zqIAWb23vtlc12MVn34993Z0yBpcKlLjj5k1dg6hCv/&#10;e/lju+y9d2TbLnjt+zub/vYLncPHHnZrbNAyF55nVNrxuX9xV3WGYw89VqnvpN/qqVzyNwfMbSmK&#10;GkON2CGUzSvZAAtML5E3oJolOIQrbv5dcx10zcGb3JGTQqeQEELmKmIEGoXCXHfoFtNgFUnDPv1O&#10;9HU0881PZcdJhTiF57hk6SGLx9YhhA7+y0PuzM2Bw2idY1RCa14RV9305YF90LqJ0Nk8rrn5roF9&#10;KIoaY43eIWx8wtgB1nxhoJmiyBusO/zwt90ZmiP2D+EiHIGUEELmImIEup21alCnZRBC6MxVd243&#10;11VRytBRSYfrXJL0IavG2iGEg5MCy7katTCwTAxoNYxh275vmuehKGqMNWKHUGzDtW63Wlz9pRtN&#10;+xUjjKxtLfcFW5oKudf97rYJIYTMFaT8X9s1A9XBiGiWcSoTQj0xxcSC9/6qub6KMDJpCoqMoKwe&#10;a4cQIZFNuX7P181jj4N23X7UXWUz0AfROj5FUWOu0TuEe9xulTlx6qRpu2KFKJr1n/pTc50vhJgm&#10;ZIO7dUIIIXMBMXQHnQGoBCbStYxSjFK1DmIkthSjrkkaYJqN3FHWZN1YOYQYbOXSG27vHH8kzST9&#10;J06eGvmIokW6+K8+7660Pug3iXSzjk9R1Jhrgh1CzCdo2a8qQn97a3kohJimQO73uLt1Qggh046U&#10;+7X6Du781n7TGMXorBtfkx2jbt9BdMq//quNxr8ZQIzfKpckJrLJyB1CDB5T1C8uBXAMx2mi+/Pf&#10;/k9J+kfCcW4yFQdFUSPW6B3C2iOMXvHFvzdtWRWh8rNogBlfe759hztzM8rsIiGEkClBCvxa1YlN&#10;DBz6Q9RxKBFmevRk/0iRKZA0uMQlRx+yahHSR1R5Ko4UDiFGBMWUEiefSD/vVBmjcgwX/5ednS2f&#10;ONw5dXrWXUk6cE/nXn2reV6KosZco3cIL3W7VQYVmJZNqyIMHoPWP2tdKISXpgD37G6fEEJICqRg&#10;zars5O9J0XWiZW7VSJHrOJaV/BXZ8rWPmoYoRvuO3VUp3BQjs6EPRhvI/W9zSZEhv88T1Qqh9Unh&#10;EKJF65y3fKRz4Z99Ops2An380EJ45L5H3VnaB45Z21NQYBRRzJk4LIZxTxRFJdboHcJVbrfKHHro&#10;HtO2VVVsReyaj7zFnbkxV7rbJ4QQ0hQpVAstlxga9E24UoTwzQVut9Zx56tF3RrPKuGiGD20LUcQ&#10;OMcPrYDXiGpPyG8x7EFlVHAi2wBOFBxT65x1tPEvPte548iDI2n9VHBPnIuQoiZEI3YIgbMZtYgZ&#10;FKZMmz7/l+byUKn6EQp0CAkhJBViRGq1wgHZFy2KrTiMctzaVuPiz77bNERlwhQVB+7/urnOF8JK&#10;20Lu+1STZxLDqBxCCCGXZWCePmtfFaZ6WLrpH7KwUfTjQyseWimv/uDBoQ4+g+tA30m06GEQnZnP&#10;HHF3kJZxm3uRoqhA4+EQXux2rczxxx+uNCl9qKUf+O3okNFtd+91Z22G3K/ZnYIQQkhFpEC93JWt&#10;rSDH9x3GDSjA3f+Z5PcWTztFe0TXyLrl8reWU4R+fJYRilHM6KIwfJPOKB1COFBFlDmD466YQWbg&#10;OGIqDjiyl8/cmc3TCEd5953f7uw7dF824qjVOrl51z+b56QoasQaA4dQdpkvdrN2rVST0FGEgaIf&#10;vbXOF7pYJIQT1BNCSFNQmIrxSBqKOA40mW4CIaAwWNY6X5jfcJIZpUMIYb49CziL1vaTJIR5FnHt&#10;hw+Z+1EUNcEaA4cQyG6ru3vXIyZCxhJaB8vm7cV6tESmQL5dtrpbHjlyOWvkerJRXuXvNW4xIYRM&#10;BlJwXYcCbJrAnH91J5M/55ZLs/2tdZZwnjZGFR0Go3YIrYnqp8EZhDCXYF7fQ7bwUdSUakwcQiC2&#10;fbM7RC3gtC1+/2tNu5enmP6DcDZTIfe4xN3uUJHzrhBdLTJbYmX5XrcpIYSMP1JoLXPl11Rx+OFv&#10;m4YoRpfe9ted3UdvN9flCX0VJ5FRO4SQjkaKwVOWvXGXuc2kCo5fCKbosLalKGoKNEYOIRAbv8Ud&#10;pjZrP/HHpt2zVBSZg8pT2OZUyL1tcrfZGnKOFXKqy+QvurFUiqRyhyCEkPFHCridruyaOpZ/6BLT&#10;KJUJcw9isBhrnSV0wEefi0lkHBxCDMKClrRpcwYhDHjjQ2eQoqZcLTiEYqcbtYLJ/rUnq1dQSRoz&#10;2EyeQ4gRu1OOxi33tNvdXiPkUEvlWBeKMM1W46mcfOR457jTEELI+CLl1bndYms62X/fV03DVCSd&#10;bgJ/rfWhlu18Xefk6SeyfSaRcXAIMUInJnq31k2DdnzuX7K05gihFDUH1IJDqIiDgda+RXLcysi+&#10;SYbELpqWAi2A1gijCaeXyJB7OeBuqxDZbonoAtFm0T7R8CaSFeR8F7tLIYSQ8UUKq0Ou3Jpajj32&#10;YKU+EAgXRQuhtS5Um1NODItxcAinXedefSudQYqaK2rRIfQR+405G9bKOaKR7S/Ldm4Iwj4tu4qR&#10;tzHKqL8M9jQlct973O1kyG84fZeKdouG6vCVIdezxV0mIYSMJ1JW1TIM6GR+9Zdu7Mx881PJRgkb&#10;BjBgoaEKdd6eP8qmmigbXfTcj12RDTozDdAhpCiKSqghOYQxwEESHXY6JEI/uPIJYCPZe++XOwu3&#10;X9SzjbCxGJQN/2PqidR2Uq79mGhGNFaOXx5ynfskDxBCyHgi5dRZUlBVnmbiwk++PRtBzB9RE/P1&#10;rdz1hqxvAYwBnEV/BDGEU1536JYstFKNhmrR+9Zn/Q1SdjKPAde0+Ss7szCWy2+/IbufcAL7Xffc&#10;lk0p4S/DZPXT4ggqdAgpiqISaowcwmGBCmLtX4iw0T3fvsOtmdvId9ZhyQOEEDKeSCG1zZVXlUAL&#10;mu8goeD3HUQ4Wmhhw3J/u1ghBOWKL/79UB1EOHhWnwcINZ1HHvm/bsvphA4hRVFUQs1Bh1BBdA0q&#10;iMkZJA8QQsj4Ic7gJldO1QKFveU8Qeg/gBZDBf9XncMoFFoW0cKYcuAW9Cv0w1zKhJbBaYUO4WRo&#10;zVs/7p7Y3GDfofs6i37rJjMtKGqsNYcdQo20uebgTW4JEZZKPiCEkPFBnMFzXAHVCCv8MxQcLjhy&#10;Cv6v4oRZQkgKQj1TgGkiLtj7NvM8vtBfcFInnY+BDuHkCA7SsYcec09u+tnz5XvNdKCosdYcdggR&#10;Ogq7iSihSR59OzFrJB8QQsh4IYXTYnEM14sw506tjtlwpkLHqUhoOUTnc4B5iMK+eXW05WsfzY6X&#10;AvR3CI/vO7PjDEZww6TBGAocLZ9VoUNYrmtuvmus5kjcdftR9/Smm1X/6b+Y909RY6057BBioDm1&#10;oRhPYJKBQwsdfPBbbkltNkg+IISQ8UacwutdoVUJhFH6DlSs0OdQB2a59q6boya6zRNaHNXRbAKc&#10;VP86UjqbscCZg6MN5xSCo4d7Q39K/L3+q7uzKTGKQnbrOLF0CMu14c+7w6afOHmqs3bzJ81tYnTe&#10;2/Z2tv7TN8x1VYXJ/EfF3Xff3XnjH/y/nV/45Qs7P/cf/r9J9e/O+0+dZy7+0W4e/K6nm/dOUWOt&#10;OewQAh1lFIPGTRqwwRhTAJXYiAzad+wut6YRdAgJIZOBOIUHXcEVTZ1J331hSGoNxfRHKKsj7Lv1&#10;cP0+VphPEMcZRqsgBqmBUwxjGd5HrOAIo1UQ91ynVdCHDmG5MHF+yOZd/9yZ/5r3mdurMNn+9Xu+&#10;3jl1ejbb59D/OVG6TxWd85aP9I49DO66667OU57yFDu/tCE6hNQkqoFDiMpJjNadyBEZCWpPodRz&#10;ENYB3xlo5UNFK2wmKqJxjbChVvcXOIQYKR3fKIlgyCghZDJACKkruCpR1FoVq+UfuiSpY4hjVMFv&#10;HWzqXFng3jC1Rt37OuvG12TGS0deResqpsTAMVGLqduh9bAOdAjjtPO2e1yK9YPBT+D46XZoTTz6&#10;wGAkNpYteO37+46ZQnBWDx8bznygF198sZ1X2hIdQmoS1bCFEM6LlutLbtqY2Vl0CYAzA0dl3Pvm&#10;7T56e+/6MVVVmyCtQltYV+j3iIpujHSO3/70WU2Q76tzJB8QQsj4I2XW/Dr9CbXgTCHfMcQIZdY2&#10;sUILWmzcv9Zmphwqe9vde2uProoaS9+phfOHwW+KHEoY4LqMk0MIx2r1H+0x141aGjZaB4Satj1i&#10;5sxnjriztcvtt9/e+ZkX/1znGd//w63rh17w4izdKWqStPr/Ob+vLK0TMoqWtbCch41MUQmrQpQK&#10;bAvOlXp+XbVXcLJSguvEd0fdCtY8oUIV0Ttqt+FkpkLyACGETA7iEF7lyq9oUjqEKoRxoNCHwnkP&#10;q6ps6GucQ+dMrNvCpqBmMWb01VBwXjFyqt4z+i9WOQ4m1m/CODiEcALhNAG/tW2cZIWNxoCQziWv&#10;/5B5zNTa+Befc2clhIyKLX+7ra8srduHsKhiFI4h5vyz1jURnM4mFYyKb7urRu1YoIK36RRWlpCG&#10;iBLy5yKGTYYtToF8V90heYAQQsYHKZiWSPl0lvtpItvs7hZjcfihIamFQVQADAEKaGubGKEGNA84&#10;YrodWuKqAqMRM3VFKIS3aN8K1ErWOQYEA9mUug4hwh8RBglt+tsv1AqHDAdGOXD3cXO7UQtzAOLa&#10;6rDyv+82j9mWlr/pls7JJ9LW9hNC4knlEAKd169IsAPod9ikX7olDA4D+1QH35ktssFlNLX/eVJH&#10;0P8GUPlzKTdFvqmuljxACCHjgRRKF7vyKUN+Xyd/BiZLlWXLsw0qEGOw6gqGTsNIr7pzu7lNjPIG&#10;i/FrHKvUCMKQVK2dhVHT0UvRHxAd1q3tqijFIDhNWgjR8hUOalLmIKKlbcfn/sVt3c9VN33Z3GfY&#10;QivldR/9WrIBW67+4EHzPG0JaX/wXx5yZyeEDJOUDiHAXLhW+W8JoZRwDlOGlsJ2VR3NG/3vdP86&#10;YaOwx7gP/zpSCKOj49iWIwihr2ZK5FtrheQBQggZPVImndstmvKRQmu/6FpRrY5IbdXiqRDOAeCI&#10;1TF0CIMJgXOm6+HcxYDzV3XkYGCwH+ZnqtsSaClF6yBoGjJ67tW3uiPZqIOIlrIyJ2XVlfJMjHMM&#10;Q+j7c+S+R92VtAOczJSjjOYJ6U0IGQ2pHUI4MHUHTUH3g1Sth7A5sX3zAQZE032rtLphhNWUfQTx&#10;zYAuHbDDRd1Q8A2TcsAefFfJ8yeEkPGgrpNXF4Reoh+gbwxSCAZC+yIgVLWqwdCWRsV3LNH6WAZa&#10;4/zjFQnGV0NQcc1tOMuo4UxBij6El/zNAXe0+hx76DHz2MMQnDSEWmKOwcvee0dn275vZiGi2q8x&#10;NRgApg3HkI4gqcPpO7/cefwDOzuPf2hX5/RXJne6g3EhtUMIUKHY1KmDzUQYaNPWQzhVMWCEUd0n&#10;drTRFOMS4D5RiYxIHDjTmCBfxwooUuopMuTb63x5/oQQMnqkTLqsWzSNByicUcOI2kIU0nUMkx++&#10;UiVc1QfOmr+uKBwGtYqxg7zoSKm4T98YphbSAOdIBbLKgAyHo0jXfviQO1o9Uk3Y3rYQTloEnD30&#10;OUSLI5xLzFcIB3PPl+/N5iH0ncy9dx3LQmit81TRODqCD130a537lizL9Ojb3+mW2uh2Zbr/7Bd2&#10;Th++2+3Vz6nbv9g5/qLV5n7Qid/4nc7sY4+5reN5bPuN5vEsPfSqdW4v+YBf9fPmNnkqSyOLx95z&#10;Q+f+573APN59S8/unNzyHrflIE984pPZNua+oiytD33NbX2GJ498K1uP+/PR5bHy8dP45PVb3FKb&#10;cH/9HSucS8HzwrInPlXcevXgKy7o7X/y3eWjT7bhEALYlhjHJlZwMOEg1hkMDSrrd49xAHRb2Kwy&#10;UJHsHz9WqHzGoHDaeolw1arHwtyEKRFncJ88e0IIGQ+kUKo3EsaQQThH1RY/hK+gwztqTuGIWduo&#10;wpBQv09GUf8Gvx9EkRAKqmGhVfsW1hGmykiJZJVBGY5HmXbf2Z0rsQ7orwfnqe3pGVJoyycOu6vu&#10;B3MVWtu3pXFtEXxiz63ZxzOcHP2QfvKeo27tILqN/7EeAufk/he+KHOAZh9+xC3tAicC+z+w5qWZ&#10;Y+IDJxDOINYf/+kXI6O5NXGos1LHYQt5+L+9qfQ+Y9F7OvHblwykB9JAHdITr3+jW3qGR9/5rm56&#10;yDazDw7OvYpWQnU0H7/lw25plzKHMFweg+8QQkXpo9sUEevoxWyHltPsmm54b/fc4kRbaebTlkMI&#10;UjuFvnTOwyrRPUUtf2ih87ctciBjHTg4sZs+/5c95w9zB2MAm7JvgCKhVTI18u01I3+uhOT/zaIt&#10;TttEezwd9mRO/SXLt0g+IoSQekghUmuy+VGBFkOrsC4T+kegtQzGJs+p9EdKO/SQfLR7686/9a1u&#10;zSD+oDOW1JDAOMGYWtu0ITieKZHsMijDASlSaudk/9fvH9s5CRFeGjLMEVLHPTQUjhmcN6BOEByY&#10;PLIPbXx0lzhK6miG2+FcWD573/1uySAP/8Fbsm1O/tm73ZI41FkZJ4cQDhuO88BLXu6W2Gi6+C19&#10;Wcsg9pVnVATSUlsQfSe7bYcQrZr4m5dGul0RKR1CVCI88LJfzv6H843tLSfbp02HEMAJStEnsEyw&#10;rbBxZYO7wPbl2SS/9TFvbr+i48NRRIUxQKUrWvKaOH+h4FxOAIWjwxNCSCHiEB50hclEgELfKrBj&#10;pXMOFoWRosM4Qkv8ZXl98fZ8+46+7VQIfdEO8gg1baN/YJFS9R30kewyKMMRsTQM5wRhlpfP3Flr&#10;aou25I+UioFzOFhMF4Qx4qMZf4E6CtmHtzgjFrq+zFHSVpowbBThjViewmkLGUeHEOGxOE7WWlUx&#10;DFadRPQXrEPbDiHQFkzrGv3t8kjlEKLyILuOD3TLXHXEoVOfze9v1rZDCGDLUjpGZUKrJJzDonly&#10;1XHz8e2xNRCaP/8fhBBWDCoDUHmL9VWjh2LVhi1NjXzHcdoKQkh9pBC50JUnE0XdvgwqGBzUnmIA&#10;GKsGFYYlNC53PPCNzLgi9AUjuWmHeTh7/nZYp2Eq2+7e25qRCoV7glGsOux3FSTLDMpwSHyNwjk5&#10;/sgTWcsh+udZ1zRMnfOWj2TXBGe17TDXSXAEM06dzpwz9OXz0da5PGdBP7LRigjHy9cjV1+TLc8c&#10;GXGArA9xDIqix8jOI+fHOcscghh8Z6VMZaQMGUVfNv/c6LP5+I03FTqIvnOO/+tQ5hDGKHwuoUMI&#10;Hrnyf2S/w5DVcDuLFA4hwnARNhu2wuozLGphHYZDqKDVzbIbbQuhpRgwDQ6fbwvDgVmwjb8f7K2i&#10;UUFoIYTdRqQPnLS2Wz9hUxHOOu7Id9wJ+bNA8hAhhNRDCpJj3SJl8oBBqONswfAgnMRalyf0lQDh&#10;4DYII0WYKQwHQlYQqgKazIWoQosiHDzcJ4ynOpmjRLLMoAzHBErtnBw+9nA2QT1G+EQo5jBa2lJp&#10;1+1HO8veuMtcl0IT4wg6Hn3bO7KP5dDhycIPZTlkhWzqujyhxais3xZAP0WE81kDreADvs4ImuPq&#10;ECqnPn+g8+ArLxy4Fjjm2kqr9FoWRdivDsNyCIGml+8UWtuFpHAIH7n8DwfODZ68997eNeQNgDNM&#10;hxCgJW0YIaR5Qush+rXDwcN16Hy7AKGk/rbaKgfbh0FnACpwh1HBCttbNhDOOCHfcZsk/xBCSD2k&#10;ENnsypOJB84SDE1ZaIwaFp8wdHTFzb9baDTh/On/ME5q1NAyl6J/II6hjuW4IdlmUIFzcvFffT5z&#10;3jAyJsIlMafele//UmfjX3wuc+bQ32/ppn/oC+tEyxla9Yq48M8+3XceqjuSKdJ2HOWHyvr4Tl+h&#10;jEE5dJ3lKJ143aZsHT7eK3PqdPZBD+dFz4GWpyqoszJOIaNFoGULrYcaRvvA6pdk6ZCte+yxXjqg&#10;NbEOZQ5hXitwEXkOIdDBc9Rpy9vOp6lDGOvcWgMcgWE7hAoqRYcVuVIkDKyGAdkUv8IVA7CBtkfi&#10;ViE98C2Qut9928h33BHJO4QQUg8pRM5z5UllEDaJfnOTABwr1DCixQ61o3n4hgitgejjgFHafIOB&#10;1kAYJx0iG/vg2EUT2FYVRjUdZyTrDMpwVOqoyCnENAzWPtT4CuG6FurswBHBB7UlhH9im3BQDv3A&#10;znOUsD3WY/j/EHUYy6Yr0P5gUF5fRotxdAh7g70UjNwKdLoE3wnW6UDKBkYBaFXFtn7LKp4jlg3L&#10;IQS+41a0ndLUIVQn9P6f+Jm+/Ovrkav+ONsGzzRkVA6hAmcMFaCWLWpTcL4Q/olWQH/eXwzcotug&#10;4tUCoaToioE+/rC96D5S1blFpSsietDiiBDUSYatg4SQ2kgZslAKkVpNUCiMUYhrLRoK88tvv6Gz&#10;/lN/2tl6+OOZs1gEHDR0BEeBjpY1CKEZZfu1De5HjQP6ACo6+a0/whgcSzjEmPQeoS8wSimG94YB&#10;TDlnYBsg+wzIcAbqKs8pHIe+gFQ1WQ6hP9hG4Siero8htvP7Auq+RY6SOlMPrf91t6QLBh7R/YsG&#10;+tD9oSoDqoyjQ6hOHUbAzA2llbTWllHf+cOAPOpQPvjyV/ZaD31wTHXCQ8cRzlB27iE6hAAjfeo2&#10;RduBJg6h73QWVTKgtVVDk8N8N2qH0Ad95WDnUk1VgbBL2EZUxsJexth4DMLmH6OoEpdkziD6Ds6X&#10;vEMIIdWRQmRHtzipDhw/v8BGzRz6uWkHcDg0GMWzST8F1Nz5YSTDBAaobisdnEo4k9Y9xWgSOq9L&#10;9hmU4Qw0UegUYmROaztqvGU5hOqgwNmzHAwfbanzB+vQD/AyR0lbbtAq6PPQht/sHQOC84AWHB2Q&#10;Rh0gKHOCKqDOCpwHHeimSEV9HVM5hL4TrIKjjD6caA30J1LHvYctiegHB2dSt8EgPNgP0lZBCGkY&#10;UuYQolXNSpdQvhMW4xD6Dm7hdkIThxD5A8twH2XgPrBtOPDMODmERaDiFzYZjp0KUTSwWSm7N4T9&#10;CP0+hmQQ+ZbjyKKEkHpIAXKOK0tqUzbCJxxEnc8PjmLZ3ERlQk0j+gcOI7YfBgg1mnVBCKl1D0WC&#10;U43WxklAstCgDGegqXynEH0SrW2o8VboEMLZ6H3kx4Riyoe9bq+hiL3fd5aPpItWm+xcwcc++gpq&#10;62OeLAenDDhfcERiVRTGiWuMvc8ycB44ItZ9qrC+aG5GOIZwmuHQ49rhDMK5LmpBhcOLewhbz3A9&#10;YVoUyd8f6aF5oAi0ysVsBwcT28BJLSLcDq2nevwyZxL41+OH1U6KQzhMMJ2E2saNn3mXW0pyWCT5&#10;hhBCqiMO4aWuIKkNQj9iWwARBqkDucBJbOocQnBI22pBhAFC7WddEHIa9mdAn0QcF6G2CKvVGlYM&#10;QjOug8fkIVloUIYzkEJwCjE4jbWOGn/l9SEcN+C44EO/aBqGqUIc7ex+CxxAMhzoEA7iz/+LQeKI&#10;jXzLbZE8Qwgh9ZByBP0HMffglfK33ozDApy7qh254RihBQ2k6swORytlvzsYoHHvxzdKkIUGZDgD&#10;FDUpDiEho4IO4SBhlM2kD/qi4JsJYxKgUjgRyyXPEEJIGqRQWdktW6oTTsheRXAGMVUEnC+/RrCu&#10;MHx109Y2GJ5VH/5992vyQb8PDN6j4bspQJYZkOEMUNQF/3ufyzWEEAs6hIPAjvu2XSuRJw3YXww6&#10;hxFNURmuI5umYHZ2dpvkF0IISYuUL7WtUNMpF9DKiEITIIwS/QWt7WIFh84fxroKGOEMzukowEir&#10;MBYYlMYXwmOxHP0aYRjRiV9HOUVNI9IOI8NhziYYHStNMAl/KpBdBmQ4A1Q9XXPzXZ01b/24ua6p&#10;MJH/ktd/yFzXlhDySwixacshRGUrumug0nYYfe9T4/cjxPgBwwaVw0g7VKjCxl7yueuzaadQka22&#10;OXY0Vu0mg+0TdhFh6yAhpB1mZ2cPuoKmEnBMwgKwrrSVD6OX+ZO/1xH2h1GsApxBOIVtg4F2MAFu&#10;U+fXFxxrjI6K/pp+iyDSE/dUNS3ykKwyKMMRoOoJDpuCif2bOnBwAjFJ/KnTs50j9z1qbtO2cA1L&#10;N/0DRVGBzvrRs/vK0pQthBp6CedKK25hY7VyEXZoXJ1FP2oI19wmsI84h54vlZDmfiVtqlBR+Vbb&#10;IXmFEELaQcqZc7vFTXWaTDFhSR1DODF5rV6xquIYwnC2YSBR2wgHsGqfyzzhOKithFHX/o7aP8Hq&#10;l4kaylQgqwzIcAKo+kIrYcjmXf/cWfDa95vbh1q4cUe2PZxAn3OvvtXcnqKoEWnhc/rK0tQho5gC&#10;Su3AhZ98eyuOD2w0olRSDvSGiBn/HCnBtwUczlT2OBQcwXAk9lShoo6VklcIIaQ9Zmdn88dBLwCG&#10;xi/8UglODxyemW9+qnHhjfj9ImcPI6eu3PUG96s5mEYixaA5KoSE6iS9uA/U8uKerG19wTilRLLJ&#10;oKwPHaq24PidfMIe2OjEyVOd9dd9ZmAfjMi65ROH3VaDbP2nbwzsQ1HUiNWyQwgw8JpvE/AbDoq/&#10;LLXwTdBkXl3YY/94CN9sClpEm0YeFQlOMQalC5ejwjxmUv4Y5Bttq+QTQghpFylsrnXlTiUQphgW&#10;gimlfQiaDj4DpxLhqBaokUQ/gSaglQ5OpXXuqoKzB0cYwJhgyoqqxixxrWSGZJNBWR86VCNt+tsv&#10;uBTP59D/OdHZ8bl/cb/ygXOJVkPrPBRFjVBDcAiB1TKICtemNjVGcJTqjNyN8QD0GDrOQB3Qcpmy&#10;e4Yv2GRcW5Ft3ndsMOKjDvJ9dkr+LJR8Qggh7SKFzdqs5KkIagKtgjCl4MyhvyLCL9Gh29omVtYg&#10;K3A61QGrCiazTxF+ghZFdVjhXDapxW1r/iZkkwFZHzpUY6UakGXjX3zOPD5FUSPWkBxCOGR5Tgvs&#10;Dvq3pYxosaRdQWKBTdZ94bxWBefyB6dJJdh6dM9ANxBrvS9E8qRCHMJLJI8QQkj7SJmzoFv0VCfF&#10;hPMxQgGPFjMYMGt9rBDS6QNjVWW+IxjYFGE3CCfBSGYAo6M2HbVVlSLExgLZZEDWhw7VWCmmbdjz&#10;5XvNY1MUNQYakkMIYF/KRsbc8Olrs4iftlrUINi4mBZDvx8h+ilWAZW7/jmbCukGJ/C6Q7dEj5mA&#10;Qd5SIc7gLskfjZFDsf8hISQOKXi63klF0K+tTSMSCq18MCoodK31ZUKrnoLjoHY0FoSIWMesovWf&#10;+tOsBhPnTh22k7IvZIhkkUFZHzpUY138V58fGBimKms3f9I8NkVRY6AhOoQA4ZOWzQiFVrDLb78h&#10;q6yM6ateR2Wjbob9CLUPfRnob+/vV1cYGAbXiO4aVb9tEvcbPCF/Fkj+yCrt5fd5os2iO0SHRfvd&#10;7wtFK2SbpfJ3mfu9ReSPDXEujkMIIaVIgXFZt9yoB+LlU/WjKxNCYBBaWaePgD/ZLVoLY/oPogWx&#10;yainuEbUegKEhrZlaDGyXFsgiwzI+tChamnFZf/YueNIfEt1LBhwJnaUUoqihqQhO4SgzlRRqMCE&#10;bU89GA26fxQN9uZ/S/iVuBY4TpMRz7EvWgFxn00ideBMNxlQJ0QcOjh8jScwlGMkaWUkhMwRpNxY&#10;JAUHOi8nBwU2QhlR6CJEM0W/Owix/ACd1631oVDw+2hNaBFNQlBQ06hTX6RoXSxTyuG/Q5BFBmR9&#10;6FDRgqN23Ue/5lK4XY4+cLK1ie8piqqoETiEoMn8waiIRasZKlVTdRXRitIQf4TUokpbOGCxE8Wr&#10;1AFE5SxCZVN9j7Rpf5sg33XLJI8RQkg8UnZc2S1ChgcK9CbGBcYABTH6SZS1vIWGBefFfnkgPNU6&#10;TplwXISFInQkVRhLmdoMFwXIHgOyPnSoUiGc8/gjacKK6oCpKDj6KEWNUCNyCAHsZQonCA4iKjpx&#10;PFTK1m2lsxw+tArqeowfYAGHzj9OntQBhDPcxrQbSMsxdga3SP4ihBAbKSQ2uvKihyw7JH8w2uhC&#10;+f8qUeNQhSpofz6rwI2RdlhH7WWesdPaSJ20t4yqjiqMIoCTac1L1KZi+1nURbLNoKwPHcrUktd/&#10;qLP3rmMuNceDYw89xknrKWoUGqFDCNANoq4DVyTYYUTVwEGCoxd7jrBCE3MH+uth233Q3cNf76tt&#10;B9AXnOKi0NcxYKnkL0IIGUQcvehJ92TbI+7foYEwS6vgjZU6ZQhtCdfBadLQTZynbChs9J8IjxEK&#10;zqf2cUBYLAyEtV1bwuA6obFsA8k6g7I+dKhkmv+a92WT0cew/+v3d5Zu+odM1rEoihojjdghBLAb&#10;bUzPEEqdRLTowT7n9cdHv0J/QBY/FBTOnYJuGP5+sMHo/pE6BLRMONc4I99v2yRvEULIIFJA7HFl&#10;xdiy48inzcK3quAQggs/+XZzvQo1iXkU9U1ELaRO8QBjNywjBKHl0jeQw0Cyz6CsDx0qua7+4EH3&#10;FGwwAf2i37rJ3JeiqDHUGDiECiJnhmm/IFTIwvZiIBdE7Gh3D9hVnQbKj9BBRS7QKTQwUBsqYqtM&#10;B5FKiP4p6moyLsj33grJW4QQ0o8UDgdcOTH2NA23RKuZ3/pXVAsKxzHslK5TUfjzIalgpGCwULvq&#10;T6DbRDBoGCAHA9wg1CbVsNUpkSw0KOtDh2pFReGmDPukqAnTGDmESlEF6DAEO4ipmNDtI7Sv6IsP&#10;u4gwVPTtH+ZUVypcQ1lU0bgg33u7JV8RQkg/UjgMtzmpIYjJr9ufEKOTWcCYYOJd1EyiNhLA+coz&#10;LDgOah/xP2pPtYYyZVgojj8pSDYalPWhQ7UiDAJz4uTgIMBXvv9L5vYURY2xxtAhVFAxOexWNxVs&#10;MxxTRMD4I3yrzQaw5WhZhE1GOGrVUUZjpYPmjHkfQRP55rtA8hUhhJxBCoYZV0ZMJGiNwySxqBlE&#10;4V/WxxCGoozY0clUqz78+40GvLGE6TcmCclKg7I+dKjWtPqP+iO+d9/5bXM7iqLGXGPsEPrAMTv/&#10;1reaNqyuEAGkETFFoZcYgdzfr+ocf2jNQ39DRPqg8hUhqqHg8CH0FPc5CWGgMcg33zHJU4QQcgYp&#10;GC53ZcTUggnqEfYJpzE2nAMjmMEYYXsdcTQURidDC6JfO4j+jalaB/NaMscVyU6Dsj50qFZ12Xu7&#10;jf2YtoITzlPUhGpCHMI84JyhYhXhnXCoVHCsIDhiKQY786eSKpszmHTBd5/kKUII6SKFwjJXPpAA&#10;GC4YGK1xDOcb1JFK80DNor99VSFMVTvOTwqSpQZlfehQrWvnbfd0znnLR8x1FEVNgCbcIRwW/rQR&#10;ZXaZ9FgkeYoQQrqIQ7jbFQ4kAJ3V4ZT56IhmOjppGUXzIFlCnwwYN7QyTiKSpQZlfehQFEVRxaJD&#10;GMVVd27v2VB03SDFyHffjOQnQgjpIoXCOa58IAYYhRQOYFMQFpMXQoo5lRCOOokd0i0kWw3K+tCh&#10;KIqiikWHMAqEn/p2lZSyWvITIYR0EYfwUlc4EAMdyYzEI9mKoiiKakF0CG3Qz993CNH/n9jId99+&#10;yUuEEHIGKRi2ujKiNhgFTAthTLuAUTERvoGO5JMMRhLDPaEfIYlHstWAjnx2XqdzhKIoiorVob2D&#10;ZSkdwnz8eYmnxW5jwB10O0kZQSTffRdKXiKEkDNI2XBlt4ioB6Z3gAOIwhdz/qDwwmhi6AMH51AL&#10;ZxXmAcL2mFRWh3GGUOBhP/TLw7QRCNVEKOXKXW/IRtnEYC5Vh5JuioagINyTxINsFerwvsGPHYqi&#10;KCpfKDfDspQOYT4bPn1t71tjkiN70LqJe8H3EuYzxv+pEGfwqOQjQgjpR8qHtd1ioh6YbkELYF/n&#10;3HJp5ujBQUTNFkbbTDWBLRzK2GkjmoB+fXBqp4FDD92T3Q8cbZ2cF8+uDZCtQtEhpCiKqiY6hNXw&#10;p4ZK0fe/KZjqCpFSGCAO30P+HIdw8i7Y+7Zs3mJrwnxUqmNeRPwP+50KdBOSfEQIIYNIAXGNKytq&#10;ETOKJiaJDx1EqxCsIowkhgK3LVBgD3tSeKQNRjZtmjZ5wnO4/PYbWnMGgWSpAdEhpCiKqqZhO4Sw&#10;z6g0RAsV/p80/G8RVEC3CSqlEbmEKCbfxjYVxi2AA4jvG/xG95tUyLfeKfmzQPIRIYTYSEGxrVtk&#10;1AOhnmHBViQUdtrHELVgcFSs7WKFQjn1NA04JsJX2wahsDqVRSrBoUSore/4wYBhwt71n/rTzFhi&#10;G/STTM2iRYsGPmLoEFIURVXTKFoIYRNgG2AnUCEKwb63WfmaCthS3w6m7mYy881P9U2An1KY3grh&#10;oRd+8u29ZfgGSYl8522WPEQIIcVIeXGWFBh7ukVHdc6/9a19BVyszrrxNVnrIUCBmKLAxbU0HWUM&#10;x9HrSgn6WuK4CBUJr7uuYDhgrLRWFzWM6EORF6aLKTDamuZi6dKlAx8xdAgpiqKqaRQOIUBlLewE&#10;ukxsPfzx3CmT6gjHRJcSVLaiRS91SyQcKz0XbGJT4CDDKfbvIaVwvagUx5gK4boWnPDFkocIISQe&#10;KTg2iHN4oluGxBHWztURBpKBUwgQjpEidBIhmFWBM4l9U4VW4jj+CGhNBQON9FFjitbR2NAV7Aun&#10;tC3oEFIURTXXqBxCAEdQbQacFjhXKW1YKNh6DDbXtKLSd97QNaUucMZSOsKhUPGN7wxU3Frrr//q&#10;bnclaZDvuasl/xBCSD2kHFkuBcnRbpFSjj/KV1OhUzXCHNHa1dQQwdhUqW1DaCX2awKcNXQaD6+l&#10;ruDwaZgtRj7VPgZVhHQ49tiD2THagg4hRVFUc43SIQSoTPXtBxxDRLfUjQaqIjhKdVoP/W8QXGdV&#10;cM7UXTh8YZou2GD01bTWQ/huSImr3J8v+YcQQpohBcqWbtFSDFrCrAKuiVBLB0cohYMV288QNYsI&#10;6axLXq1fVeEatJUS4TVN+1o2qTGNhQ4hRVFUc43aIQR5Nhe2BK2GfohmG0JlcJW+7n7oJVrhqgBn&#10;1z93KqHyFhXbGGW0LOoJ3zt1HOEi5PvtYsk7hBDSDClP5kuBMtMtWsppq3YNfQ+0nxz6H1jbxCim&#10;1hAd6qGqpHAENTwHIKQkNhS0TDBEbYaKKnQIKYqimmscHEJQZIPgsKHSEoOYWetTKdYx1KkaVLHO&#10;JOZU9vdrKnxnoBsNKqGrjIuQet5j+XbbI/mGEEKqIYXHEtGFos2iQ65MqQQmmLcKulRSxxAg/MLa&#10;pkw4BgxHHjCAVVrT4Dxa56kihJAglAQOb8rQW9UwWgcBHUKKoqjmGheHEBWJMf3p0JqIrhkINYWN&#10;tbZpKozCWUQ4lgEia4qAw5iilROD42E0VqQV/tY5ZuqR0uUbDtNMnCX5phLuO3CjaDeOIULIKaer&#10;IGSakZd8JQqO1FiFXWrB4KCwRwFcdxQwGDlr0lesU6ezCDiVTQ0fJtMFqGXFoDrWNk2FaxzGZP5g&#10;mhzCI1/97s6am/99lobn7fq3veUL3/vLnXM+uKZz6ptP6dueoqj0On74OzuLZ36ps/ymc3vLlu14&#10;afZe4l30t50mjYtDCDDYS96o1ZbUOYSNTBXlooI92/PtO9yVDeKHZRbN44cInLr2G7Yajh/s6r5j&#10;dzUeiRSDxKVGHLn1kmcy5Oci0VpZhsr+PaJj2UYRyLYb3WEIIdOIvOetOIMgtQEoEmrmEGaBmr66&#10;g88g1FPRGkbLUfRBi1t4nFih9lBbKOF4lvUraKphzKeoTJtDeNWnzu6l4+ZPL8uWwznEbziFuu3q&#10;D/1cZ9H287OPV11GUVQ1Hbzre+UjfW1nw0f/Tfb70D8/PfuN902XXfFPz89+L/j7V2R/l974ss7+&#10;g9/Xd5xp0Dg5hAA2to6tQsUr+ueh8hZ/U30f5HXr8AdcQ7SNBRxK/1hlwiB3OgI6WvJSdo1Bmowr&#10;4gzulXxHCJlW5D1f2n3d2wFhjyhArcKvLWkfA9T61QnXULQPQhl1nE/so30E0DJobdOGUk/QW8S0&#10;OIT6IYqPUDiGcAbRKrHnzrM6F+9Z2ftIvXzvT2TbYxl+o8XixN3zO9fvl3SQ39d+5scHjk1RVFdb&#10;P//D2Xuy6daf7Gy7bUn2P3TNp/9Vtn7FTS/pLdv7pWdn2+/4wnN7LffrP3JO5+Q3viN7P1Ehg/Xh&#10;OSZV4+YQgqothZbgIML+4Viwh5huAhW71rZlQv+8MPrF73IBxy0EDp1/jFBwelGJikphDQFtOqBb&#10;noq6rowD4hAuk3xHCJlW5CXf5t731kHtV0z/g1RC6AYMBFreYsNBEP6hYJSymBFGq4R3wijhmuAo&#10;p+hvWEXDbB0E09iH8LK9L+g5dvgoxYcn0hYhbCs/+IuZk4jlmuZr/3FV58DBZ/Z+X/fZH8vCS/E/&#10;HMl9X3pWdiw4jpd8/Kcy59M/H0VNi+DkwYHT3+rIwQH03xn8r2Gg0LGvf1dWqYIKGa18ufTWFdm7&#10;g3cOFS9oFTz81e/pHP36gr5zTovG0SEEsGWpuzdgsnqMwolj13EStfUO+CON4tvDB+Gd/n4QHEBE&#10;CaFCGcK5mzq9ZcK9NZ1zsW3kO/EayXOEkGlF3vPWQkVjQa0bCnDUEqIlsQ2HEX0Y4ICFcylZwiS8&#10;CmoXY0YYjTGIOpcSjNz/v72/Abvrquu88SCBRghtaNOSQiiBRlqgMlGLTxiDZCQDFSNTncA/cKc2&#10;jhmtTh/MSHUqU6bVDkapEvnXTvGJj3GINtP7pgYMfYJGiBglaNQAgQklSMTwkEsjTdu0pCWl+/l9&#10;9tnrzjr7Xuec/XrO3ud8P9f1ve6Xc84++3Wt9V3rt36r7ByDvCLLGd87bMY9qQyNUBq5rpFK+Oie&#10;zz4vWvmR186ee0LZGLEgpNT9j1FGDKT7G8NIY9a9n9c3ffy7YinsVGqr6BzBxG3/m8vivwmldnP/&#10;+L+7/zGAzhzy7LgRdUQnCR0wruNl8cwPxe/nPTwf/veNs5pqCB0keHHXrA5hEplbh3Fi6SmSyPUL&#10;WXX1eDqxnTNeRMq4TmLCSjGHjAJS5xedS1hEGN+mY2aQOYZau1CIccYe9HBQfYPAMJaZo+eLSgtT&#10;1ms9JXoCb/nMPbE5pXeQ0Ty+2+9lRPzt08sQUrG4OQFsr+i8xiyil5FKk2Okkqk6ZXURxt0Q+qKR&#10;ykgF14JG797PXhL/n3A3938njKM/H5HREN7r/iZpBiMg7m8a1O53Gtn+90pSU8RIH/co9z/h0+6e&#10;ZS4g4nfufZ4N9xoGkJE+9zfCHDLSxzPi5gZiJukcofNk/d5XxSPqoX0YVzXdEAKJ3YZppojecSaR&#10;cMv0XD7CO9OZRjF+vJ+6kuRt1JV1jwCmxTlqgxH0uNbuNyHEOGOGMPsqryMGI1fV6KEbreu3hiFz&#10;DzF6jK6FXvczm6UNIcbPJaKh4K8iUQyVnVuYvi1MkiH0RUjouj/53tlrR6OW5BeMAvr/90UDmoQY&#10;7m9GUFxjGEPpktcgwk756RLX8Fner3BTqW4xIs69Rugncvcno+Du/vRH/zBvfI7Qaf5mxM8fHUc8&#10;EzwzjLhj/Nz/ub8ZcefzzAfc8smXdu3LJKkNhtBRxRq8RUWUEfUk00ToJKVD1zepdNBS9/N/EtoM&#10;y8DSBqCzuemhoWmsjbjL7jUhxDhjD/ra5JlvDXmzgQ0SPYhQdCFaCnk//JPtUNlQIVU18ZzvYHSx&#10;jUyqIWR0gwQXjGbwN6MjhLr515XGLsYOo+hCTn1hBv1RRD8MlREUtz0a164xznZkCqW65Awg2v3p&#10;JbO/YwDdPcx9zbw+9xr3PqPa7m/3HrblTKIT9zwj6phDksNgAHmvM4yhfZoUtckQOrJM0ahTJJlh&#10;RNDvsMUIDoL6lhFH2geEphJSyjayJKijMxhTivnz5zK2EWsjas1BISYBen46j317qNoQtkHbvrQ3&#10;Ofr2MamG0JebG4Uwby7pDGGh/nVGmD7mS4UMIg1jfx7imj3fN/s7jWj3O9tgVMb9zqgkDXaNIEpZ&#10;RHgy9wohy9w7bpR65tALZjsh1v7xq7tGrH1j59+XTnyu18g4HSKEfxJu6t/3jBSSTCa0j5OoNhpC&#10;x8nHH442/dVdlUTKhIRRozOWaBzWO0zjh5L2WnpCBFGoqBDjjj3oLEzaOhh9q2LkjbkHfpKV9NwD&#10;J+YaAj2F6dfYj34jd1XNe2zCXMCiyBB2i5A4fz4hjW3CPQn77NVgXnrfNcH/0yh3vzMiQ4IN97c/&#10;fwtz6EL0aHAzeklD3xnT0H5KkyHuO+4DxIicWy4FEdrp7lU3cudec2v/Ie69dAhoL3Ev810khEl3&#10;iGAI2SdGAukU0RIt3WqzIQzB3D46OzGKaz5+azynj1E4X9TLGD2mdjBXkDmKRaJl/KUnGO0Tg3nq&#10;qae22T0mhBh37GG/O3nuWwlhIEXDPKmAQlABuffQk0lPI2sUOfwsalRUWaDyKtorytwGMqS1GRnC&#10;uWI0xBkxfvfnTCEayozS+Ellsshft43GNSOK7m/fPDJq6C+DwQim2zeXDZURokkP0Rsn0RFBhwPr&#10;+JHBlv9hBt3oH6bOrQHo5I/0Ef7sRqcxdSy94l7rJ+4tjN1ybwkJRMcEI47sB6PWbJ/QUn+fpW6N&#10;myEcJoRvunuP0UTRH2sfKquoEJOAPezLO499fujRcwUrhoweuybAfjBB3O1bL7mMnyHcArXODIK/&#10;BAXZTulpzJsdjEnkWUwhmc7aHB4aQoYwLEbo3MgfjWMMHOFxGMT0vKo8IjTPzeFihMf9P206mb/l&#10;L/JNg5z98kd++N3fX7aBYVQYX3OF0acjAfPn/98fZeZa8j9/nh+jf34HAp0GziwifxmIImKkkU4Q&#10;RiG5r/zv4rv9fZXCkiEsTjrCJxRWKrpYZfeXEGLcMUPYyaSSE0I8WI7BhTAyYZrRNn+iNZO4mVDN&#10;+5iUzZw/xO9Mzu43KbvqLJqMzjGSSLYxPyNoHvoZyLwQ8sIxOhEmc/vnpguFwLQFGcJsYnSkV2go&#10;jWe/ce6EkfTDT9NKj8r4Iz6YOxJ2+K+T+t83hJhLt38uaQ3CvLqkH/4xSKOTW4LBD8N080XTZg5D&#10;mB4NZBTP/zs9DzA03xVxX3LPkGDGn9+KuH/4P6+7+5R7lnvJ33cpm2QIi0M97t+bRdsDTYb2WRXT&#10;S6x9uNXuLSHEuGPPe6kaBLPnF6wYPEbNXAFb1cKuGCZG7EaxmLqDAnYcK45hIkOYXcytosGMmMvF&#10;XD/Ml/9cYPIItaNR7Y+yZFFolND/m1El3xAilyXV/yxhgG7ZC6QG/ujkXxe3zl/6uhD+6/8fQ+iP&#10;DnM90/NXGSH0//aFucPspTspuG+5LzCnzGF1r/N/Fx4qFZcMYXGox/17tcqO3lFBxBIRRUx1oWOe&#10;bOdlMTN41O4rIcS4Y897JbUHZs0vXNNirUBCNCiwCM1gTaKqsothNN06Q3VDJYIpHFfoTeTauFFb&#10;rhHZ4KpEhjC/aFD7mUlp0GMOGfFJJ++gsU3jvtcITj8RUuo3/NmWn4wGMZeREFH/f+ybn2GS0SS3&#10;DiIjQqFjkqoR8/4wXVyDtKH355AizCKf8e8llB4dZHu9RprpgGC7vCfUAcG6mZg9rj33j/s/o4Uu&#10;NFWqRqMwhES1UA+SzK3NUI/7922WpSeGDe0l9hMRfcV5p1OcthT1NO2e9AL6mEGXS6GiMNgVdl8J&#10;IcaZMvMGQ5Cl0y+Y+olCjEKNSoWCLs9nB4l5g3WFXLoFbEcNo66ElhKOGzoHvYR5dtnaQq87sXgv&#10;PYxuIf0qkSEsJ0Iz/bmAiDmGjNyl/48YlSHhB0lEfNOWVelRRNZBTIccMt/Q/xvD4RtVJQepT34y&#10;l3RiF5c0xv8fZh7T5v8vPRroi3smPZ/Qif9hQg8/cP6ckFLMIPcK+8i9qeVNqteoRgjdOnysr0dd&#10;suXz90WHH/pK8mp78O/XYS09gbnDfNKJXlWnuBPXxW0zb16DENZGvMXuKSHEuGPP+yJ74I91Hv3y&#10;ZE2UEhLmg5EojBzLOoTek1f0oFUNJnaY0EPId2ZJjlNEGD8WCvZHVzG8JOQhrTeVVtXIEFYrjF66&#10;gU9yEMJNMY/+0hNONNYxjzTY84aZEkLqZyhFaUPhJydBjCqyH3wvS16EjkPKJsy1O7+YMX+0j9Fd&#10;f2TPXWf3N8LMp++X9Gf813xx3fd+9pI5I4zuNUay3eLx/hxBZwylajUqQwguKohM2/3yABQRJpN2&#10;AAnc6pwiQuSS+861n3h38t9qYZSObfvHV7W4Bphz93cVx2Jtw0N2PwkhJhkrCAovTp+eqF1EhEFg&#10;DglfLGuEWMeoyhE9RuXqhv3FpIWOp4wYHcR4H/z6l5JviuLfeyX2YU1FDGnVhAzhkX3hBo/UX5g+&#10;GuduFJDwQff/dMjo8l2vjw0EGSd7Nfr5/yCDmJ5/RsM/nQU1nUwkvT+YWJf0RMomjBbylx7B7KWv&#10;R3oUOL1UCSO+WcKJeR8mvtf9wFxW7jfMnm8o2TYjhqFjkKrVKA0h9ZSLUKFuoQM2Hb5YpfgORvGq&#10;jFrxTVQV8+0cnJuqOrb7CSPIfvv/oy6vwkQTQWb3kxBi0rHCoHDMJSbML6DK6Ka/+724cCUraJle&#10;yKpGC+ucZ4ABrmKBfV/+3EpGcNn/LJU217AuQoZw33S4wSPlE8bLb8DToGeuISN0fqPdCSNJw54R&#10;nXRCkKwKjUCmwweZR+j/zf7471F20t5iPp47T2T+9A0gYbnpbKBpQ8iI7CAD2K8jgPuGOYPO/KW3&#10;xevMJwztu1SvRmkIIb2mLqaN9f18o1WXqNuo08rg5z5gVLIsnI9hHDuduBx/6DWyt5fF2n8KFRVC&#10;dLACobAjYBQtVFCVEaEdGBvi78sUuFRemKKio4Z1GELmUFYVcsN2WN6D40MkAPDDYrIIw1jHyKBD&#10;hnA4SmeORDTmadTTuGcx8vRIHsIYstxFyEBmEaGDZJx0f7MP6eUsCDv0/8ZwYGyUdOScWKMPI+3P&#10;z+Tcpg14+lySjdb/O68wh4wqppPCIEJV3egfJh6z6kalpeFr1IYQiDLx7xEnjCHGJfRalaJ+K7q0&#10;AiOO/raKQl07KLFeWdF2oT7v1+FeRce3tf0UKiqEOIeVCws7xUN+MDihwqoK0QNJoUgBXFVIBpPj&#10;MZqD4DurmnjOtpijF9qfvMIEupTZ9JiWrYR3f/VgvK26kCEcnWi8p0MMafTzP0Z5eq17WEYY0PSI&#10;YTobpp8MBdMT2vdJkhutI8zXv15cK3/EEDEnMGTsswjzT2hoes6nEx0IGE6SwjDSyLVkxDm0z9Lw&#10;1QRDCMz1C90/iKgX6qdBiczKqogxTBvCLO2ANHV0gPvCAHL+mO8fet2JxHxVYIbwaruPhBDiHFYw&#10;7EjKiFxgSkIFVtVyvWH8DL2eV4PCJKks6PUsA7H96Zj/ouK4GcnDXFZ1DupIIpNGhnD0YiSORj4Z&#10;J3tlHsWMYAD4GXo9q9Lmj/mG6UQn6X0I7fOkiGvjn4v0/Mz0+cSoIf9/RYQJZUSScN5QiCmmUdli&#10;m6d0WToKQwhEz6TvmbToxGXZhDrDKungpU7MQtoQ5lm6irq3ruPA3DJNJmunN6OHZcNnwdp8d9s9&#10;JIQQ3Vj5sKxTTOQn73IIZUShWZUp6hcS6tJFF2XNx28NfmcecV5dpUXFWlWoqROVUN3IEI5WZB5N&#10;L26PMAEsXE4oYOj1qoTp8E0m3+uvfcgoJcsc8Dv7ETqGcRMJdtwoHUbdnQvEiKn/N+Gc/ZaJyCpG&#10;B8k2mg4LRWyffUJklcXA03kQ2ndptEqXpaMyhJCnDqZjlGgUEqOEXi8rFmgfRDqahnX+spBe1L4K&#10;YQIZaWUJDyKhQu/pJT9RXFHMDJKJZoHdQ0IIMRcrJLZ2iot8kAwmVHDVKSoj2PDJ3wy+nkX9DB+V&#10;QBFDSAht3gI+LWd6GWHsNZm8rDCXw0CGsDk68PkLZ+eAMY8vlFiE+YB5E85g6pg7GDIb6dGndAgr&#10;5tCFQLI/GNhxTjqD6cKIu+NnvqV/HQi39f/meqTPK+ebbLNZQkdDJpDry+fdNcN0am5gO5QuS0dp&#10;CCE96pZF1D3UrXRIVtFx6kTUT7/RQr7Tf7+betGP9GfKCFNMBy9hp0WX7KJjuCJutvunFLaN+cmv&#10;QohxxEzhyU55kR2ybYUKr2HIzTG8Zt8vB1/vp0GGMEuF4cMagqHvySoSxABzI+qeg+EMdd3IEDZX&#10;GERCFDFlaROIUSCrZcg08j+MXsgADlJ6MfW0QXRZNNl2aJ+/9ZmnR9+871nR43edH33j1gujR99+&#10;cXT6bZdGD79xaXTq6hdFX192efT1pcuHK/tOvvvhNS+MHvnR50eP/uQl0WO/sDg682uLoif+4NnR&#10;k594ZvS7n3rR7DH6IbOYunSYaN5EMVw/Ms4yL7SXSeR6cW4ZAXTZaEPnV2q20mXpqA0hlI3WIbEZ&#10;ncqMfGGWytR9GK1eS1WkzV2/+h/KzvtnFJCRS9pHjE6W7SjO2x7phbXxyCpf2MzZZ5fYNg6Ybkj+&#10;JYQYR+whvz0uNXLCaBYTnUMFWd2ioGVxdfaBOQWh94TUr0LY+Q/7cxXAhx/6SvA7BoneUpc6uo6w&#10;0F6ikhoGMoTtEQaRpCXpUT3MGaalX+iiS1iSXgR9kG742Dnzc9nvvjF61dZz4aWHvvNl0eb/uCp6&#10;y03/Jvqbf/XysBlrsHa84buj77v99dH0674r/umO69nb/93s74hj9P/uJUYLCb/FqIdeR7zGdeR6&#10;MuqHCXQjgW4twfR1l9qjdFnaBEMIVY6kIebr0UGKubv76Ef7ZtsMic+kSe8jJq0XRUJbMYB0CrOu&#10;MkaQv0PvKyLaI1VhbbxCcwfto6vss/GAgf3cm/xbCNFm7Hm+Nnmo99mPNcm/Y+x/hReqBwpDwkiG&#10;ZWx8UQAzupZ1fSAK/V5gBtNzDNJzCRiVdOStEMnG5rKk1Z25LC16PoeFDGH7xBIImD8yXKbntCHM&#10;Bf/f89nnxXMEB5nA7/n910VT751rejBJ3/nr58yn/zvCEF60rTNy+dZ3/Jug6Wqq/uLqcwvE//j/&#10;+dpchvBl7/3BaNON3z/nfWn9h+lXRZ/93AXRLftfPsfEI/7HNQpdY6mdSpelTTGEcODkA3PuwSrF&#10;nHrqWeb30wE8qJ3BqKMP0UT+673q/6zTNOh8phOXCCXaC1WvK4zo7M6T/CYjXW2+fth751ub8I7O&#10;xzrY38w/XJi8RQjRVniQkwd6qDB6x0jYzZ/eEcfSV9l7lhZmEFOI4er3PaR27kXaEFIoh0I+6BEE&#10;eiTTr4XEsXMuqETqmmDfS1SowxoZdMgQtl/M62M5Aje3j8yU/tqDvi77Hz8Uveu6V0d/+G9WRG/8&#10;r93rIg7SJb/dHZ7KyJr7HUOF0WLbR172sjkGrCn61He/Itr+xu+JfuvfnVtPEGOHKXR/u//5f/fS&#10;/B0dM3z3m66O3nTzD8R/h97HuT78Cjsvyy6P/uKtL42+/IvPj8NVnzrybXOup9RepcvSJhlCoF7L&#10;O5pXRtThGD/qekJOMYn+/Dzf9FGn+58NZdnuZwZ5jXYAGT6p9+tOprdiz8/1nRNZgtV27/SF91g7&#10;8Xjn7d3Y/zckbxNCtBl7mEuNANYJBe2mv7orWDgWkTNf/RaDD4WWAD2RjKRl6fVjDgTv7zdRnPAU&#10;Cnf2h/0KvacKsS9UyCSmwXwTulJFiuqiyBCOj774+YXRW+45N2J4we++Kbrhp18Tm6AvL78iHtXq&#10;ZVh8MRL4Cz/+fXMMoK+rf/UNXSbqDe9aExst9/cf/+tXBg0ZOvXKF0cPX7M0Ov1jS+L5fG5OH3MO&#10;fT3+vguix3/7/C59c+ZZ0Tc//O0d2e/x/5P5ishtj7mCj7zpBdFDqy6L5w8++NKXxMfPvnEOtv3Q&#10;OUOIMHX+3744hz/6X/5NJpPIOcMcfm3ZS+Pv4Dz5r2FE/+lF4fOCHlr5ovhcMA8zOva04HWWmqt0&#10;Wdo0Q+igM3UUUUKIqSuM3BGtRD249hPvjvdpkCFMzxnkdY4DE0jyurJzALOK81bDqOAs1gbcavfO&#10;HOylNfbakc67wtB+TN4uhGgz9jCvTJ7rxpM3BLOf6NnDjNGDGBoxpFeRgh/jiGHzv79MJYA5I7QF&#10;+FnVqCiT+FkXqQ3IELZTTx1+enTm3c+NTn33sqCxQH/02n8VfcdvvjF4j573gX8Xj1phUP7se6+K&#10;fv3N3xubOv4fen9aP3nzquiCD5xLdPPfPnxVdO3958woo5Rk7Aztey9xTN86+Iwund2z4JwBTPTE&#10;tufMGsQnti+c/b/7zFN/P9dIsS9k7nT752cSRSTPCSXoSYvzeeNPrYpHWDm/hJO++M7waCzGE9Pc&#10;zwBm1rLL48Q8Z+5YFH3rb/OdV2l4SpelTTWEDurUQYus1y2mdhx/7F/6GkLCSYksIvNpXeGfg8T3&#10;u2kkw8Dag6eTXzORvF9LVQgxDtC703m020HVmTbdcg5MVO83x5DeOZdO24FRpKcx/V6E4WQUzo38&#10;8ZO/Cc+sMq12lrWWmoYMYfOFwcH8kCUzaBYGiBBODAzGhDBPQhuzGr+s+r2d3Qbrd3/6ldH83+/8&#10;jtkM7dcwhMllHzjmlb9ybp4g/0/PiSyjl/72NdF/+w8r43NNaChmMbQ/lcuM4iPrnh+b5KceKBZ+&#10;yv1FptWQkZbyKV2WNt0Q+hCNU+dUEUbWMH/Uk4wOpulnCOmwpR4ftnllHiKmuQ1Y+/Eau+eEEG3H&#10;nuclnce6HWCmQgVoFXLGkO8YFNaShs/6r1PBAdvz/1+1mEjfRmQIm6cnDzwjDnuksR80ASVEKOcl&#10;/9faaP4fXBv9q9//t9FP7PnuOHMpC7AfeeA58UhZ3nUOkQvHdMIEut9HmXDGhcgS7pkOC82aPdSJ&#10;0UFGVDF9O3/wu6Kf/8WV0Q/+9mujRff8cPw6C8Yzn7PrWu5/ZmzmT296Xhy2GtrHOsR3EZIbL/fx&#10;yhcH35MWo6v+vkv5lS5L22QI01CnYdLofMUY0QGcnnZB/cz/mQbBfEASsDGKR6ctdW4e0oaQbWaB&#10;72HkjjBUFpInfJTPsl9ZIogwmZhPIntYjN5FIbUJM4PBMFMhRAuxB3p98my3hl4jckVEwU0hnreH&#10;Mg2hJ+41Zywd/E6BT7gpogKiIvC3V0RUgG1FhnD0evJj59ViADEDzK8jFDP0vegv//yS2ByG7mvE&#10;KBrGiZHFL15xRTzyRchk6L1Obu6i+xsj9tpf+rfx78xNDO1rlXIjf7/5o93LcFy3uTtxjC9GD5nz&#10;x+gecy5/7S3/RxxSy7GE3o8GGV3mLp7euCSeC4nJ9887o3EklYmN4lXZDFvdkiEsr3RZ2mZDOGzS&#10;hhBDJwZjbcfjdq8JIcYFe65v6zze7SI9IldEVAQh6KFknl/oM05VjMwx369fwpl+IjFMm5EhHL4w&#10;BxiFUKO8iB76/suib9x+4RzTMft9Zji/ccuFcSKX0OcRRo9lJPidEbBfmnp14ZBKzJU/d9E3kC4b&#10;aZ1y34WhW/Gec0ld0plEs+j5d6+NzS3LVLBtksVwrv7x8pfO+d48iq+ZXROuTdf1Ova0OKHMoz9z&#10;ydCNogxheaXLUhnC7LCuof/syRBmZpXda0KIceGpp57anjzcrQRTRcgGqZj9Qn2QXFKXXjDXLx02&#10;6tY44veqQjXd9vLols/ck3y6vaxevXpOI0aGsKN41M4ayg++5PJ4/t5jNy2O52oRBhh6f09ZI59k&#10;IA9eWT5k8JH1l8bZNUPfc/b+BfE+MjIV+mwvvfP6V8fGJ3SP+2LeIWbPGb6sSzP4RsxlLn3drWuC&#10;+1JUjOpxDP4+sb/v+InBYaGX3bU2Nr/sU9bzQNZRZxKrFFlGQ0bx7N7zOqOJdi+GPleF6FRQZtNy&#10;SpelMoTZSSeqG1dDWGXCOYWKCjGG2IO9OXnGxwKMWr81g4jXzwqT0N3n3NqDVRtCEtm4cFWSzvhr&#10;HI4zMoS95QxhVpHx8/TbLo2zf5L9kpDN0Puy6qEfeGEcbphO9sHadWd+bVFu49dPGCpMDuaQ8FCW&#10;qeD/ZCDF0GU1f2kRcukbQj+Zzae/98r4GJnrxlILnDfm2zFChiHKk03zpk+cW2jezxZ68/5XzP6e&#10;R9/162+Il49wGUIxf4Sgciysteifu7rFfMDHNl/c3RFhxi2+x/qM+pYR14WQVv8cS4OVLktlCLMz&#10;7oaQqSVMs6lqiom1GY/aPSaEGDfs4b4qec5zkc66RSGKESOUcec/7I+Xcghl9OoH72eRekI4WHeQ&#10;QoxtMmEc49QEqjaEVcHoJSOHnDPCaTl/ZG/Lup+8DwNMNjb/uhLSWsd6hTKEvZXXEJYRo4eMDH3r&#10;M3Pn+7GkAkYz9Lm69O63ruy6/5wYQcM4Mq+QzJ0ve2++sNIlM+fef/DIc+O/SWaTPuYsIoHLuj/5&#10;3mjlR14bJ8Nx211237kw0X5aeO8PR2v/+NXxZzGUbGf+zrnzKVd95Pu7ltDAqGKWGFEjw+cwk8U4&#10;sb7ima0XdGUW5d5hLcY69oeR6dwj4xOodFlahyEkgUrehC1tgHrTf+6YLtJmyE7qOsWJciKjOfV6&#10;hVxp95gQYhwxU3giedBzgYEjXJNRN7KBDWOBVozoKJOpOEM4ypE8zDHnIG3eqlad6x/JEPbWMA2h&#10;E8bvsZ9fnDkz5DDEvLnfesv3RC+/e7DRYnTumj3/Oh6ZS5srDJj/991//eLZ3zd/4juD16Cflt53&#10;zeznt3zypbO/p78H03jDvhXRlR/qLEHRT2RYJVvo0S8WHx1jRBcTj8FnpC10TutQHE5s3+v2I56r&#10;WkNHAgv+ay3EsNJlaV0jhNQ5dPqSzbOOjsJREJq2MSo4p5xbOsbJcUDnOCOYN/z1++P9pMOXhHRZ&#10;spliBDG3dOpWlcHU2oq32P0lhBhX7CHP3SWWXqAV88CoFIWYG5XCMPI3vVVFk6f0E/vASOQwGaYh&#10;PHDygdk1DOsSFQbXbfdXD3ZVGsw3YNSxruOUIeytURjCtBgJeujf1hMWmBYhqIQmMkcxHabqFnJn&#10;9G393lfFZo6RvVPHnhG/dtWHXjfnnu4nRt0YnXN/s2g834MZO/HlBV3f7Wvm0Avi7+Z3f3u3f/KK&#10;rr/7CSOJYT3+pW+P93/PZ58X/+1GCNMjglWKcF/moWLU6pwPSMZa7l/fuDGqyRzF4PsLiuPol8V2&#10;0pQuS+sMGaXexYiQOdu1A6hHiEyhc3jrF3bH9T51CvWHE52Y/N/J1S+HH/pK3GbIG1FUFcM0hIyw&#10;1t2ZyxQUf9oMEVtVYO3E/XZvCSHGHXvYcy1OT8GWNZELlQZhGfR8Ab1g9HzRwxV6fxExckjPJSaq&#10;ToZhCKlU08dXhZZ+aFN8HfwwUiphKnB6HNPvZ22lupAh7KFjTys9B7AOPfR/vCh69D8+Lzr1msuC&#10;rw9SvD7dpudFT/zPhYUWMidMk9G8QWsVMhqHwVq+6/VzRuyQP+cPsc0df/vC2b9D3739by6LX8O0&#10;YeT8EULMpT8CyHsIR8WoYvBC++CL9xDCGvreYYhwzMfeeVE8DzV03cqKkGTmaDqjz7WvOryU7aeP&#10;a9KULkvrNIR+wjXMB4Zj0Lq9RYTpZJQL41kndRtCjC8d5unvqFpcg3TbgbURq8Dah/QWL7J7Swgx&#10;7tjDvtAe+lPx05+DomsC0qNI4eXMCaGJFMxVhp1iRAm9qBJXedQRtkrFlz6GMuL46Yl18z6oyDGE&#10;WdZcrNMMggzhXDE3LNTgzSvCPhmVYZSGURRG3gjrq3K9QRr6j/70JdGj/+mSriymjD4xesNoVBHj&#10;N0h3/tVL4jDMnX+3NB7Rw0wRKhq6h7OIzzvTxs/QCJ0fYkoY6K1/8bLZv7MKI4v5PPnlZ0YHPn9h&#10;HGq66ePfVduIYBkR/skcRf96V6VTK5ZFD//g0nrmG/7o8+OR0NAxjbvSZWndSWUY1fPvb+oU6q8s&#10;dUsZETpZ9QLu6TWBq0gqw7rEV93/s13brVO0pdKmnE7yCjOLXmv3lRBiUrCHfpmZwrOd5z87mA6/&#10;ICoqwijcKCKhoFUs3u5ET2MVE+KdIWRUrSoYbayiIsVMUzG4uR38ZP4B5jv0/l4ihLRuZAjPieyW&#10;VZg11hh84vcXzja2adj7GUEJ2yNLaJycpIJspGmxvThD5BCWEMBYMboWun+ZTzhoZA7xeUyZ+9uN&#10;9G07uCz+jvRooJNvEHtp8cwPBf+PMWREMn08TRZzAgnpzR1q+sLA/4YgOkRYCiV0LOOqdFlatyEE&#10;RgbT9zemhM7SvMtA5RXfQ7ujCqo0hBx7HdNjQqK+79fBW1UUk7UJ77R7Sggxadjzv6pTDOSjKlPo&#10;RGGHMSGkkV4ujE0VBS09jGVwhrDswvBUplWYQCpGsoM6MNQk+Am9N4sIKx0GMoSd7Ixlk7hg/r75&#10;BwvjBcXTr6UNYUisc8gSE9/63NPjnyxcHnpfETFyyLIOoQymVevMV54e3bL/5QNDSvuZRUb/3O+E&#10;nPrJaULmM0uyGOY+7v/8RcF9bqvi5Ud++cLo1BUv6XRkvKjGOYllZPtGiHLoGMZNSy/tLkuHYQiB&#10;SJLQfY+oKxk1TGckr1plO2fTU1cws3khwqnu0VEnvofznh4R9HXT3/1esmflMDN42O4nIcSkYuXA&#10;zZ3iIB8UQqHCqQoRmurCSzGfeUe9fPFZQjqKQEw+28gbm0+YC6OU6X0pIswyhtSNeJJmuqr5mCQC&#10;GAYTbQiPPS0Obws2YjMqNoIzz4qTv4ReR1kMYUhkc2QE8alPz4/nZxXZRi9hQONw0lTymCqE8cLs&#10;YdQIz9z96SXxaNyaPd/XZe5CIgzVX0cwLZLO9Bv1u/aPV8aJZw4duSC641PfEYexujDR0L62Qnaf&#10;Mnr92E2LK08K00sPXvXiuHODkeb0PULHAvdP6HP9xLMy7iOGy5Z2l6XDMoRAx23ouXBynZZ0glaZ&#10;N8AXdWLR6SHpbTFimBXq4LoTvzkxz596P/SaLzqEqyCJFlti95MQYpKxwiB3txsjecMIl8BYYego&#10;jFmjkMog9L5BKjJa6EYI81QagyrMrGJiuluPkZ9Vh+Vw7YbFpBpC1nALNVozi1GP7c/JZCiLGsI5&#10;su+MlxYwA/qtg8+Ik5DQcA++N69s24S6nt1TTYOd5DMb/vTq4P3thPFjNLBXyGk/kTCGMNNBo4OM&#10;DDJXMLSPTdOTn3hmPH81DiFmxC90nSoWC9vznXx3aJ8Qoc2P33V+fO89+vaL4xFskuAwN7VIuDMj&#10;1uO6puEoDSH4WS37ibqaepc5iExvqLq9QB2ZZ44hnczpbWSt20lgV7TtkVWMrmKms3Ym09ld1bxB&#10;awOus3tJCDHpWGFwdVIu5KLOUcKQ3CRzQkuLjsAx+dvNXRyEM4RZ5xmQTTX9fXlFxelGAwmdDb2n&#10;CuUxuWWZNEMYh4eWzOR45o5FccM49FpIlRnCgOLkMYmRo1HPflWVKIQwWsxCmVBTl3xm16cvjdf2&#10;y5KhtIgYkcQgMjJ4+IHz49HBJiaLIbnQ4799fnT6x5ZUdp0Gie+JM8v2SzDkRiE3X9z3XmUpC7cc&#10;C/cH8xqf/Nh5lR4Lzyf74IsQakbMu7SueclrRm0IIT0XL4swMNRpGLM7H7i/skQs1LtZYJ5d+rPU&#10;8YO48W+2zflcVcJkck6KtKUw2lVg7T/NGxRCnMMKheNJ+ZAZJlWHCqq6RcXiQkYIKS3a8zhoPoJv&#10;yLJQNAsrlYKbG3jizKnaJ+mjsvMr8xAyhNvfG27stF0sFB5qgGYVYaFP7FgYfK2f6jSEIdE4p2GP&#10;QeS7MYxVjTgxokQYa56ENW4Nw5Ce9wdvjK77nVdH//dvvCz68n99frThvd8XfB9a+Ptvig7/9+dH&#10;f37XZdEtf/DK6PumV0fz7wmHoDIyyHzG0P7UrXhh+gzmqmphmrjHz+49L7hfCANHhwaGqsg9wVIV&#10;6fU5MZtsm5/+/+sUC/7HJnbns+cc4yjVBEMIRUxhWmyD8FKSojEdgg5R5raH3ttPWTo4Q7kP+hlC&#10;Rt/c2otVyo0E0v7oNzewn6qa7mHtPs0bFEJ0YwXD9qSMyEWZpCZVCBPGqCFGqsi+0PvXC98Q+uv5&#10;9SLv/AIqAypB4GeZuZJ5RIVURRbWrEyCIWQUoWzDnKQsRRq8jKIQckeIar95hnWL/SDE9FufMpNo&#10;jeiqljOIRyjtvPgmJB4Fu+v8OYuvf2zlK6N/etHcbaT1jp9YNee5uOS312b67OFXvCxWHF5rpoe5&#10;l/0MUhl1hXgG9qUOueVEGGXstSA8o4DM/WMOYGUhxYkwhLGZTP2f/SIMFLOZfq1q8SxynMyp5O/0&#10;8Y9STTGEUIUpTIsOUiKAME1EAxHRQ4bNQSOK1Kf96ulQxA3/C0F7osr6mPPEGoUY3rKhp1VlXLU2&#10;H/G2i+0eEkKIcxQ1hPSi1Z1ZLIuoDNx6gXcf/WiuQrdX0hm/AsmS1jnrJHreR6YyoJcw9J66RNYy&#10;NzdxWIy7ISRMLt2gzCUzFszZy9uwjsPp+syTojHP0hMjNYlmkjFMTx6cHxsMRv9C7+snRose/81q&#10;s6K+8/pXz3k2LvjdN0VfvOKK4PvzyGVczbo2I+Gys+Z2SCGeiOQx7GechKXHaCyhmrEhLXDdior7&#10;JGQInZhfiBkNvVaFGHnlfDBC6P4XOjejUpMMIYSMVl1i3iDmkHBJDNb6v/yNORFCvRLOuCkgvkKG&#10;kPqxrGljZJGsq7Qbquw0r8oMJqy2+0cIIboxQ3ggKSRyg6EaVhrmLKJ3kZ5FCnYqkNB7fPUye36I&#10;yaCCmB5Ff5sh0UvIaCajc+v2vyf4nrrESCr7OArG2RDGoZJeYzK3zAw+/jv5DKWbVxXan0FqgknE&#10;2DGa2W9UM17n8IPf3rUQfhb92fNeGP36cy+O3vrs86MVzzwvuuDbvm3OvTfv51YGn5FZLb8wft9l&#10;858RvWHBs6N3nH9hNL34+dE/vqCYWWNEi3PPKCLzL8vOL80jRtVIShQvN2LnO30/IEa36dTgXh6m&#10;Ie0lwoUHjbZzTjmm0GtFRYcM54Jnyx91RqHzNio1zRDCMJKu9BIjeWTkZD1jN23DTcHwCY1msqSD&#10;D6OR6fdkEdM8dh3/VNzRi/Gs41wUzawawtp7N9m9I4QQ3Vj5sLhTTJSDwnAY89+yilFDeukwYIRq&#10;hN6DshhCehL9NND0APojbVRA7rW0+G7ADA4jbTWVERUjFdQwQ0N7MY6GkNGfKuZu5c1ESsM9tD9l&#10;1ASTGM8btGNjJJFzmzV0dtPCC+bcWz319KdF8349lTH0ltd0/r/19d3///cvC2/DNH/e06IdF10a&#10;3J9ewgQSChl6rQqxfcymG90KXWdGApn/N8rr7KvfshMonhf7yt6j5twvLqSzrMhuyncyOhl6Pb1v&#10;o1QTDaHDLdU0Sl2z75fjeYnpZDOhCB6/o5dw0yxGjhFJsoljHmkD1GUAnZhTyRzLqjAzuNPuGyGE&#10;mIsVEDckZUXlMCrF/DgME5m0SFnNXAAK52GGmrKuDwU+Bas/OodppFD3w04Y7cRIYajc/0LCdDnS&#10;I35s1/XoZR2pHCQqniorhmExboaQkZb0CEIRPf4/LsgcJsp8vNC+1KVRmUTCQzEHWc/v115weXTD&#10;wkXhkcC0XvLcaN7LF5/TFRedew1TyP9eZAbz4md1f87TJU9/evSuCy6K/mlpgWQp/62kIVx2eTxy&#10;yuhYrxFif/mGKu7RKsQ+x8tOFFwGIu4geNtcA85oJvdKFRl9+Z5+o/3pfRqlmmwIYVgdn4NEpJDf&#10;IRp6j+sMpl7tlZyOTm6MI8dFm2CYx5Y1g2pWrK13zH4sMK2w39cnbb/b7OeNpnWm5XZPCSEmFSsE&#10;9lBYNAmyaIUKyCrklq8g1JWRv9DkcQwkcxHT/x8k5gtggplbyfeE3lNEVERtZZwMIXOqQg3GvKLx&#10;yfyt0GtpMYoY2pdhaxgmEUPICFfZZQYI7yR8lJG8dy9aHP3C+RfGoZ+EkqLXLXhW9H3nfXscEur+&#10;x3vQry26OLpn8aXRXzzvsthwhrafVxwXI16h19IaNHLWlWF0iOGn/cQ+M6r7xP9cmHnuZF6FlnPh&#10;HDDy6f8vr+hsGRR+GtqfUanphtCHef3DSpaGMG/MMUwvLUVncOj9/B/T6DKbMtJHxyvRTtThzPEf&#10;xXQY9mHU0T3WLiSV6TK7x4QQk4A98Avjp7+BEPYRKiybKswgWUsZHQy9XkZVrTk0CsbFEDLCEWos&#10;FhGN/X7hcLGWdbIqhvalKaraJBJW6c4z4YD8PsyEJlWL+Xucozhc87buEUKOq9+C7fHyDXZuiy7f&#10;UIceXvPCzj6bYQ/t8zBEBlt/nzh/fgKYIsKs97uHQ/sxKrXJEPowr//2z02XmlaCOSPKCKOWdT1h&#10;CC2RRT0NtDPoxEWYyWEaWF8cW1M7fs0c3mE/Ftn9JoQYV+xBX9955JsH4RyhgrOsKPCZTE4YyKAK&#10;IEvmUOYshEI56eGrKnmMy0raRsbBEDI6UVUIHiNfA0eLMIMFE8eMWiTmiJPFFMgKyhyu9Llh9Cle&#10;l9C2jZGOl7NoiEFKi3sEIxsvtH/saXE4ohvp/MYvXjRnkXNG0zgmRhCzhg/XLfY3Hu3b1meR+RHr&#10;WwfPJX6Jk+bcFZ77l1WYbjL9hl5DoX0YldpqCEdJKIcAHbhpGBUkQQ6hmhjPOkcHGZWk/TGqZG9l&#10;sbbjKdMxE8tXxNjvM3ZPCiHaiD3Au5JnuXFQUIYK0qLCuPUKw2B+o/9eNz+QeYD+/9PqlZDGx09G&#10;U0SErraZcTCEpOgPNRSLiMb/oAXsRzkCU4eymkRMSL+GOcIIxOvkmQlwmTMZSYyTjGy+OB7FqtMw&#10;YpgwEIT8MlrlTFM8WmrHGH9/4HOP/PvueXAPfsdoM3oyqjZokfkmy58/+OS+8qHcmPheo4Sh7x+V&#10;ZAjzwxSQdL1KWGYZaJ/QUUsbgFFG6mmmoCByJtDhjGhDtNX05WSN3Y9CiLZCL0/yMDeSIvP4QhpU&#10;+DOn0E0qZ20jR6+5B8gtKp8FN0dhkPjucas82m4IMRmhRmJRYSYIuwu9hlySi3GXbxIxeRjleE2+&#10;Hpke8wjThjFjm4Rdxkbzw98ejyyF5uX1UhzuaYaJuXFsh3uBhC1un0Pf3UsDF5e/7PLZ0cSqFI/2&#10;mXmOR/vsWELH2GZxLRlZje+jkp02PHehTLCYxNB3j0oyhPmgEzhU14bWIBT5sTbkIfuxwO5FIURb&#10;sYd4RfxEtwDCOBhpKzL/gGymZUhnHyua6ZN1ksh8xnpI/GS+IT2LhKmMM003hIwyEZJIqF88F6nm&#10;cETMRC/Tg2kI7eO4yRm/eO07b61BDFzV68s1RQ8uz2/2HnxRtpFEzFA82sci84HzPc46u2dBfN/0&#10;W8w+i/i8P08YM822Q985SlVtCKmXxpleU0+YVyjKYWZws92DQoi2Yw/zTclz3UowUoRjsCZQrxE4&#10;1kVi9K8MzDXwt9nmjJ/A+WB9RuZIkFWt7p7SURtCRqJoLNPgq3oEpohYv7DXHMImNkCLihEpRqaY&#10;j5Z1gXlG3xipCb3WVj14ebUdDA9+x+XRoz91SWtDPesQWVfLGkI6gtgW22nyKH3VhpARNObKuwyb&#10;4xahQiIbv/528tcRFvmwtuNJ01K7/4QQ44A90LuT51v0gUrSr0jcQvPDgnkKjI4OmuCOKca8MgLp&#10;K/Q51oKkohxGpdgEQxj/fODbKg//LCrmyaUzIzYtNC2LOLezpq/CpCiMeD3+mxdkNpJN1ZMfM4Pv&#10;LRQfJ8Upa1wCciG349ShkFdlM42iNszdrSNklAygfiQMidbIwolJpK4gORr1IKIucnPl+on6hVE4&#10;soGOMgqG3AF+3eckimHtxm123wkhxgl7sHMPnQ1arJ1KhN5GjAiVCGvxUTm4SdZ3PnB/nFmLioX3&#10;ZMniSUXFKOCoFmUnI6m/P4St1kUdax9xnt2oJhU/18BfXJfvqrPCHrUhdOGZmAt+53+jNocsOYA5&#10;8P/HKGZ635ug2PRtXxgbjoFLZdSgb/zKc6PTP9Z70fAm68x7njv7O/cf1zjOQJqcWzLJPvr2i3PP&#10;R8yiOPnOxiXxaLR/PcdRLD0ROgd55cqHJquuOYQYN7/ecHVDrwXby4jolCwJ2aoglEV8+e6fSV4V&#10;WbH24lnTSrvnhBDjhD3Ya5PnvDCEmjD/AANDMpSsiVPKCoOTZw2isoQyjZYNQ/UhcY1v0MqKMFm3&#10;4C5zFEMZ1pzqNoPQFEPoK17K4H92ljKIzSGLxA95KYP0KOEoG6OcA84HC6KPYrHzUPITtw4f8yrZ&#10;r9Dnmi7fEM6R3W8YXX9UiutAuGJt1yD5Tu49f+Sy7Yqf39Dx5tQkG0LotfYvpqoOY4jYLp3GddRD&#10;rN8b+k4M6bhAfgWS79VZj1t78YD9mG/3mxBi3LAHfHvnUc9HKB7/yo/cGI8EMgKIEXG4uWqYxToW&#10;a0dUJoxE7v7qwZ5LSpQllGmU7ysLRjq93SLi/GNagRAdej9D70uLczeM+SJNNIS+GPVi+QDeS9bC&#10;YZlDwiK/9alnzn4X86DS+16lMBscJyNSzGNM788wxPeSvCdOfmKGhPONORlkRBmdDP2/6eprCAOi&#10;gyBec9Eza1yzOsJMZ2X3H3M34w6SNppE2+eqQosZVSUDcJ5MtMNWnYYQes25Q9QZdRlDRN1V5Zq7&#10;vbKUY0DrhLYPneXUx9TzLozWX47CLUmBoaON0c/Q8RrnBcNOhy+J8ujMJfKHnzXX4xvtPhNCjCtm&#10;CE8nD3tuKMCYWxAqaNOigCdE1B/RO/7Yv8TzECjUQp8pKyos1hWsMsQ0XQmy/aKkQ1CLiLBVrgPH&#10;iBkPvWeQhhWy03RD6AtTEptDa2RWufZgL9HQZ4SI392IZRk5g0U47DD2PygMRpKYg2Ue2C9+8jeL&#10;iBcx24+9o5oRoGErryFMi84KlkJw82ARI6dc3zrCTH1xDTGnTTZHiPmrof2vQoTcurUum6K6DSFg&#10;OkJ1hi86eUPhmFWI7VZhDOmMDm2furMqqEd7zVOsQ74RrLNT19qIx+3HIrvHhBDjij3omzqPfHHo&#10;AaNAChVYg0RFwpILfoFPoUooaOj9ZcV2y5rDdKZRwjDzwJqFWeZL9hPnjYqAc8+oaOg9WcU5GRZt&#10;MoROzLtCVSSqGCRGvxgdJDwytP9pxabP3s9I5shMn4mwW/aduZCxaTATzX7FI5AVhzx+479dFPx/&#10;01XWEM6RmWnOeVeYqZ17zPYw7gXmvvI8NcUkFnm2i4rlYpqwrMcwDCGk67x+ytpBnFdEv5QxPKHR&#10;TOrRMlD/0n5Jb7dukdyHdgTnhL9rNoN32L0lhBhn7FlfZA97JRPgCGPIGp44SBgUv9cO40MBGHpv&#10;Ua39xLsLh5WmM42iLIUxISNlK0u3dAbht1WF3g5rdBDaagjdz1rD9RIxCtS135gr++7Y9K26LPiZ&#10;YQlTzP45E8KICQuBFx3tK6LHfrFdI4SM7GHSzn78vNrvHxbgx5T74Z7xMgxcn8D7qxbfz/3gj2IO&#10;Q25kfRSKE1S974Kucz4sDcsQUlcWrd/d6GHIkBVRkRBP2hChbdGZWgTCT+syvv1EhBVTVPy6n3NL&#10;griqoW1ousruKyHEuGMP+9bk2a8ETGHVoZ8UuhgwZ7iIr8fMhd5bRMTu5yU02Z5snb1g/kCZyoME&#10;PRhkwmv7JYUpIhbFHyZtNoSIz5PwxH993BRnpLRjjEd/SOqSjPYx329U8w19fePXm702Iab5w3e+&#10;JPr4py8O3oNOmJg4xLFGIx2b0Xc/d26YqV3LusNMnejEYMTbJQiqWv7zOWxxDjHbnGN/pHZYGpYh&#10;BOr3opFAvjAwTHNg1LFopyb7kWdErFe4KMYuK5jiolMyyoj6nzYE2dXTr3Eu68i4bm3DPXY/CSEm&#10;BXvur+08/tWBYauz54xKxM1BpCDMMr9hkKiUCL/ICt+b3kYvY0UGs/R7s4pso4wGYkDrOqdVzp/I&#10;QtsNIWKErK2JTXwRyokxwOxh+hjte/yu8+MG7rDMwiDNmlPbL99QPPGZ+dF//sB3Rbvf9R3Rv3z/&#10;8E0qo0LxwvkYATNYbr/2fW5x1/O169OXzr42SCxBUbdRY9txmOn+Z85+bxxmuvWCoYYc07HAuSs7&#10;Jy+9XEsdIhya+YOUHf4yIU6cS0YIeQ8GnPel31OXhmkIocpIIF+MHjL3DuNGhFDW+o66cRAYuV7b&#10;8xPf9YP1hkOfr0uYQEYCSTTTK2M7ppjrUQPX2r0khBBWq0TRwqeeeupYp2zIDyEdoQKsatHLSCpp&#10;YPSsinmH9MJlCSUNjdSle+qKmkG32P0dRz4UfL0qUQEPm1EbQowPmQPzjMqERiAY2SliLocuO06W&#10;aiBkMTYujPYRfmrGY5RzDtOK5yD+jDcHMXTtEp39x6dFy3e9vute3v434YX8OWYSA3GtEGYekYgF&#10;Y4T43f0fca7YD0Z8ioQ+pk1hr30bJL6b/cFkhM5ZVYoTxhBm6n039wiGN/T+uhR3ULzzotnkQ4NU&#10;6dqh9pzEnSMzz4oz8PrfkzZ8wc97GmdDCGXCR/OKOp5MpyRf6xUZxKhdP5iqEfoc8+8G0euzdciZ&#10;QKZwDMoxwPnP0k7Jg7X5jtqPhXYfCSHEOaxgYH5hoeyj9FpVNV8gqzBfzpClY+yLiNG5fhDLn/6M&#10;H37KyFv69X6iB5PeTgr5YfVGMg9x2IzcEHqi4ZclK2GvkDSSatBYbMJoWjyKYccSGyo7LkYy4tE+&#10;a9Q3ZbQPYUKZC1k0IceZrzx9jhmcOfSC4HtHqbQp3HZwWfB9eYRR5prWbeTdnEffGDGSF49evrSa&#10;JR2yivua+6VrRNOMcpWJighp5dzyzFRhvsfdEDpCc+mHIUwidS3TNNwUFf7XyyD1SrpGMpheEI5a&#10;RXhsP1Hn0wHNd1H3ZzXZg9omRbC23i12/wghRBgrJ6wVUwzW2AkVZnULI+iMDgaxTApo4vMJ2QwR&#10;Mnz0YDqyVpZUOoSrVpEtNI/6VYZ10iRD6ItRCUbSQg28XoYQ0WB96nNPH1qyl0fWPT/6xi3nkrpg&#10;rBhVadJoH+JcMhLrh1OWFWZwycwPdt3HeUIyh620Kdz6qeXB95URHQB1Z7+Nw0zffnHXtYzN6fuG&#10;G2Zahxhl5Hj4SRkQek9eTYohBEIa/Xt82MJUsWwVo4iMqqVDKPm7V7hor/WDq1gKKiT2g45r6vuj&#10;j3yt57zGfuIzVZJ0+i+ze0cIIfpjBcbmTtGRn7p72AaJEFI38ZwexSKjllQ2vcAwpt/vKqRBo3wu&#10;hTaixy/0niqFUaY3Ms9cyTpoqiH0dXbveV0N3X6G0OnsngWxUQu9VrUYxTj7p0lCksDrwxJGgRHI&#10;9Py+OnT6H+a3ygw6pU3hrX/xsuD7qhL36jCSHhFmSnjlKL67KhFKjLF1nTkcQ/o9RTRJhhAYmRvm&#10;2nu9xAjb3hOf6erEDSWAc0qbRzqQyy4H5YsQUIwqGUAJAy2TTwCxrSqxtt2M3TNCCJEdKzgKzSck&#10;g1eoYBu26JljxBIwYISXhN4XEiayF6ERPUwo6vUdbo4iiXHKzsNg3+gxZM4mcx2YT1n1vIKqaYMh&#10;9MUC8VkMIcIcYYyqXnevlwjfo1HLKFGdoXzx/L6fzDa/rw6dOvaMaNH02q57H6MVem8TNWxT6ItR&#10;vTgBUs1LgtCBEoeZevdHnCTnFxbHCXhCnxmVCH2Nzw1LVXjnhf/57yuqSTOEDozYMDo3B8nPHNrL&#10;hFFH+5SdK0h9v/ULu2PzR91Oh3CVGdcxulVibToaRPPtnhFCiOxYwVG4lqkiC2iVwsRhmlDWsM5e&#10;JitrWCyjc4SnUGEWCRPxhbklTKettM0Qxjr2tOxzi6yBycgJWRuDr9ch+04a4zTAWQcu+J4MolFP&#10;Y7kJC247td0MOqVN4eZPfGfwfXUrNmnMBazZpDF6zPf4CWLiMFMzS6NaS5Mw5nhepD3PoXUZ2cf0&#10;/4poUg2hD+v+Vb0EVS/RsYoBYxTOr6sZAQy9H5GwzZF1KQnqXrKJYzhJYkfnMm0AporUlTMBo5ke&#10;yawSM4bb7L4RQojsFB0lhKb0HPpif1xoCYV6r3kGiMKfioZEMvQ40hMIVAih9/sirJTPVFVhFFk3&#10;sUmEDOGWm8ONnSaJhnSeUZaHvv+y6Fufnh//DL1elwjli5ePeN8FPZPJkAyn6vl9dejElxdEC/7X&#10;m7ru//2fvyj43jYobQo3fux7gu8bpkjQQmdCFclUBokRdEbb/e+n86HuRfM5NmdMWQ8x9B7E61Ws&#10;szlMQ7j4wu6ytCmG0AdDQ+gmncN5p5HQmUpGbz6LEXNZxbPQL0KJkTzq9HS2cOprDB5RN3S80kZg&#10;msVNf/d7pSN68oj2CKZ6GCRtO2UXFUJkwwqNTZ3iozwupt6JJDAYHUQhzrw9RtLyhHYWFXP53FpE&#10;Rx7+avy3/zoVGKTnBLrJ3cPYR19UVG3mxhvt/HoNGLTmNeHGTtPEPMFQA7Cf4lESM5OjGBVhjuGT&#10;f/7M2uf31aGQGTx05ILge9ukJprCLh1LRvGGkCyG7zg9tST4WhXCCLrspBjPQWHVvK9NhnDPju5y&#10;FN19991JSSt6zQd0yd/IUkpyFyDMkzl6dBT36xwehlyH8zDBFNr9I4QQ2bBC40BSfowEehoJ9agj&#10;PINKwM0zpOfQGcAyy1ekR/Po8Qu9L4+Y69BmaLDYrTRHoQZPE5V1PmFaLqRzVOFyfG+8AH3gmJqm&#10;o198tj2P13bd9+NgBp3SpvDaP14ZfF9TxNxRRp5D91VRPfgd9YWs+kaQ5zXr/Fren8cQxiHWv7C4&#10;M+ppRto/Z8PQprfOLUf37x+8UPskQCez/4z5Co28YQjJvD2sMNe0aH+Mum639t1uu4eEEGIwVmYU&#10;XoaiahhFDBWsVYhRQczcwa9/qbAhJHV1iCKmkFFIjpcQ1bZz4sSJOY0YtHv73AZPU0VjM0/4qK9R&#10;G0NEKCkho6NIEDNIaTPI7/wv9N42K20Kr9nzr4Pva6JIxlIkm+iDL7Zn5rJiz00WEXrqRsNJBpX3&#10;GeVzaeOLmWRB+ie2PadRI+1nvjQvWvjs7jJ0+XI7BhFz1f0/2/V8ORESmhXCRamvSQRXR8Z09oWI&#10;qF45CkaBmcItdi8JIcRgrMBYn5QdI4VQ01AhW4UYgSSshKQz/eY9rPyT/xKPWPZ6rRf9zCw9lIxO&#10;ulCWcSQ0j/DqV4YbPk0Vpq5oYo4zv/LcnvP7RqF4CYEGjB4yCug/C+NqBp3SpnD1/a8Jvq/pcplM&#10;g/f05ZdHDxbsPMkiDBtmze1LmaVf+Dzzb922mqwbrusuP9HWrVuTEnay6dfpSt1aFUw1YW4k0zgw&#10;jbQZmJNIqCqiDUA2U3IIEI5KYjmmyzQd2nh2PwkhxGCswCi8NmFVYJhCBX5RYfrcXMIQFPj++xk9&#10;dPRKmOO/R5xj7969cxozaOdd4cZPk8XoQahxGZQ1jL/RJ6lFU0TI3Zl3PzdOOBI65jo0aWbQKW0K&#10;V/zRDwTf1wY9+YlndpaZeHn9CWrijKHJiB2GtOyIO50i6eNpqg7eP7fsXLp0aVK6CoyY/0z56lfH&#10;iy5W2H0lhBCDMVN4Q1JwjAyyfoYK/bxiUd1B0LPn3p9e3L1XjySji+MGYTSMztLbGZqLkZV169bN&#10;adSQQv3ssXAjqMlKr2cWEqOJj/3sxcHXGi87ttM/tiROqhM6/rJKmyKSyZBUJvTecVTIFJ79x+aF&#10;8/o6u/e86NG3XzzSNQYZzcsbFhoS4a+hY2yqrrqiu9xEWecOEtFCZ+q4RqD0ixxiySmRDWvfkYJ9&#10;kd1bQggxGCswVsWlxwgh0QzGsFdGsUEilXQVMfxLP7QpuP0mhIiQPRXT6+8X8xcY2WQiPfMYXJZX&#10;RHIdwmBItd1rLoYTITNFOHXqVLRgwYI5DZu1a+Y2gNoiMoqGGpysDfjwG5YGX2uLHtt8cZw4g1DZ&#10;0LEX1aSbQaf0eVi+6/WNMYV0BMQhoRmTswxLLCFRZC6jr/i+DhxzU3XN6u7yEt10001JqToY6jrq&#10;SkIYyZRNMhPW1iPjJhEtda55NwzS9ZwvRezkw0zhWfuhkUIhRDaswFhiBUejsp1Q6e098Zl4vkB6&#10;GQlfhIFWRa+5hMwXHAX0AFe1JAaNBuZBYBT9xDZ8R551odIcOHBgTuMG3fyf5jaEWiMzTYymuQYn&#10;v49yFKWsvnHrhfFxEQrI31Wm1N/96SVd9xkL0E+iGXRKm8IlMz8YnfnKcBOZkDGTMOgmzXHtJbJ8&#10;fnPns4OvDdKDV724NfMFnTa+eW5ZuWFD9iQpjlNPPBrPk3eZLfvVkUXE9AsWex+2ASNTaGh/EHP5&#10;RDGsfUevr9YpFEIMxgqLBVZonIxLjwmFnlUq2FBlRAVcN3w/o3v95k9kEcdAaA2L8jqo2Kng08l1&#10;3DIdZdi+ffucRg6645a5DaJWyYxhehHuKsR8qUfW1buQN2F4Z7ZeMMfcoqqOadenL+26lzCDp441&#10;e6H8YWiUppA5o4wE+te76SIZ0qnvXhZ8rZfIsBs6/ibrxo1zy0iScxWFjjx3j5FJm7K8amPoC0NW&#10;t0Gk3gp9NyozvUHEpnCr3XNCCDEYKzMWWaFB3HkuesX8E9LICBeFPKGLjMCxthDvZ2SKuWzAaCAT&#10;xfk/4Yu8j9EsPh/aLuJ1ehOrhvDL0PdhpuqAYy4aKuuEASSbqptTwk/+HrTWY9FQ0RAzMzNzGjuI&#10;THqhxlFb9K2Dzwg2SIuI9dEwY/zu1hR86oFvix5750WVzKOKZdshXT9hoSTtCL2HYwodax7t+NsX&#10;dt1LMoPdSpvCYZwfwp0f+oEXxnMD+RtzeHrT84L3QBWKExfdsajTcTLzrMKjknRYYPBCr6XFMaaP&#10;uw1a9aq5ZeP69eWTfafnvmMM+V+vJGlViWycVXeSMi0i9F2IdoQohrXp9tiP+XbPCSFEdqzwyB2/&#10;gqFjPgOFdq8RtjpFJcj8iSroVykdf+xfkneVp19PaBYx0oe5Bsw0yW/ynPsqU3c79u3bN6fRg9a8&#10;JtxIaoPqMoS+mNflGtZPbF+Ye7QEsY2z9y+I11cctDB36DjzaPvfXNZ1L40iLLINCpnCOsNpmY/n&#10;X+e40yEZDSabZ3qkOK+cAXRrX9LpQCZbOjbi/6fW+IvnLb794kzzFr/1qf7PWVuN4KnPz4uWXDy3&#10;TLz11luTUrM8W7+wu+s+Q27EkI7M9GtVihHJqtbWZQQy9B3Ij3Ypi5uKwvf16nSmLqWjlvdQtzJt&#10;xK1rnMcI0zY6cPKBeGoL2xjmKKe15Y7ajyV2vwkhRDGSHqXMUOixdg/r79Fz6NbrcQUnPynQGX0r&#10;Oxo2SFSELChfJhEME/VD22bUrSxURkVNM+fXVSjMGyl6Lhk5rCvxwMmTJ6PFi60hnGoAsQDz4T8N&#10;N5qarGEYwrQY1aFxzRIAvUb5nGikYwIxg1ka3pjN0HFm1baDy7ruJZnB/kqbwjoT7tCZELrmiOvO&#10;XD3eh5F7ZP3gRC5pA+jWKvRHs7mnmZPqfw4xvw8TR/Zefx+5V5nLyrb99/dKLoPh9D/fJu3Z0V0G&#10;OtFxVjUYHP8+80XCGSJRBiUXKyOMYZk6F7MV2i7qtx7wIIiW6VWfD0OcF9o91Ll0Ng8Da7+dth+r&#10;7F4TQohyWGGyIi5ZcoIRCxWKThghetzo0XThjfQukiETQxn6TFVi+1SKWWAkMLQNlF6uIiuExxZJ&#10;EMM5I1soppsQWTKqht6XR2yvbtauXRtsDLUthJTGcLqRWlRZDaEvspsy0kL4X5wBNWmMM/pDw54F&#10;vf0G+iA9fM3S4HFm0dZPLe+6j2QGsyltCutan5H7JHTN08KsYR75DElZnDmcYwDNzA3KANrLEAZl&#10;9ynbe+IP7NiPncu+yj5wH7vkMuyHC3tto1h2Z1UgRHTZsmXR6dO01euBDkv/PkvLRdLQWdsro3ZZ&#10;kS08L3ROsm+h7aGs9baDzmc6T0PbGpYwoRhxfqfOHlbmVzODN9m9JoQQ1WEFy86kjMkFhXe6cMwi&#10;Uk0z+oXxwTxhEqvKsBkSo5j9YM5j6HMU7nngWIrM5+B80OOKmC8Zek8RUfFyjofBnj17ovnz589p&#10;GDFaeOij4cZUEzWnYVtQRQyhLxryj9/VyRAazzsMvGeQmOeVPr4sSpvB5Q1aUqENCpnCIw88J/je&#10;oorX9Atc834ie26cfMg+z73J4u6h9/VSLkPYQ8x7dCGnzKlNH1eb1GtU8Oabb05KxXrJWlc4c0h9&#10;XUUnoy+27Tp8s0A4ZWg7KMv6wsC0ibo7lQeJfaVd4ZtbjOEwsPbabvuheYJCiOqxwmVZXNIUoKgp&#10;9MXIGD2ebt4eZrEOg9hrLh09er2SsmQdYcsbqsIxM3oKGOKioaX9hNEdJmfPno3WrFkTbCRduXxe&#10;dPIzcxtVTVOoEVtEZQ2h09n/p/g2CNcLHWM/3foXL+u6h2QGiyltCtGhIx0zVpVC1zyLioZGV2EI&#10;nQhHDR1TG3R0f3iu4NKlS6MTJ04kpeFwyNuB6Ne1mMR0JuqicnVZP4i4CX3WaVDiOD5f1f4WEW0S&#10;kuCF9oE6vG7MCB63H5onKISoFytstnWKnfwwoT1dQJYR5gwjxnxERrgohAdl0cwqKkTCaNKEJus7&#10;0SPZj0Hhs76oTJh4jgmte75Dnp7bKjly5Ei0ZMmSOQ0mdO0bOmFWoYZWExRqvBZRVYbwyT87L/j/&#10;LGIkJnSMvZQ2gyv+6AdkBksoZAr5X+i9RcQ9Frrug1T0vpx0Q3j6C/Oiq185t0xDd95Zfs55UQaF&#10;j/YT4ZaEfjKdg47YfsleBomcAv3oNzrZL/EZc+jr6DAdJL6T/aJ902sOP++pIwO6j7XNzprW2n0m&#10;hBD1Y+XOkk7xUwwXQ1+HCMN0k7RZPqGKOQMYs3TGtF6FPt/fjywVMtsgJBSTVuf6UU70HI+a3bt3&#10;B8NI0apXdRpYoYbXKFW0kZ1WVYawTKIblgcIHWNImz/xnV33D2Yw9D4pn+o0hXlDPp1kCPOJcmpV&#10;YJ4gKrLQfB0wQpW+z4oKU0g9S6clEUCEefZbFsoXdXMoMyfhlaH3Iz4TmtrA2ov95hvWIdoxZPQm&#10;22jodV+0F9xyWnVBR73dZ0IIMVys/Ck8+QGzM4xePHoZ3YK5hLyUHTmkwnFr9NETGXoP6reoe7/R&#10;RRe2SSVT1ShnP/EdVS3LURWsW9jLGBJKeuLv5jbCRqWmGcIi28ibrVFmsF7VZQqLLkrPPVXkPucz&#10;k2QICQ2lfAqVW6tWrao1aUwR6Gysy0BR72Lq+A46UhlV7GUSqYP8ztZ+idtQenkG2hLD6DSlU5hj&#10;IhTVZQcNvS8kOoHrxIzgEfux0O41IYQYDVYQbeoUSfmpOnR0kJjYTcVDT2aZsBltSO/CAABinElE&#10;QVQnRvF6zV2kskj3BlKZ0EuYzuJGRcmSE7y/yiQxpBKn55LvJXU3FSnmuO5eyqroZwxJPrN7e7hh&#10;Nky12RAWWb9t48e+p+seW33/a4Lvk8rJN4Us9B96T15949ZsC7ynhamTIeytvffMixadP7eMQk00&#10;gmlYA89/pusSHcCssUtdR13kmzhec1E9/aKH0pEsWUbm8ooRSEY52U/aC7RTWN4i9N4sypsJNQ/W&#10;/jptWmn3mhBCjB4rlxZaocRCp7kpuwh7EVH5YJCA0b66RuKorBwh48gcCswZlWPZnlqOod+oZJs5&#10;fPhwzzmGiHmGowonJRELjdVHf+aSuMGd1uPvuyBuFPt64n8ujI2bL7d8BOsMhhrEWZTVVBZdyFtm&#10;cLjCFO79bLVGiPUrH/r+y4L3RS9xz8oQdovyZsOPhssj1AYjmIZRL//5HoaoFwlfdYar32L51NuM&#10;BkKZNXsZvcRYkneAZSiog5nXx9x+zGjR7abFMdWZtdvaXJvtXhNCiOZhZdTGTlGVHQrMKub4FZUz&#10;ZXXN1cPwhioY/lfl97Vl1K8MNLB6ZSVFC86bF915+9zGWyt17GlxkhdS/4cayCENaoCf/rElXWu8&#10;5dG1f7yy635bs+f7gu+T2iPWG3zwpYPvL+6pPCYyXstwW/eyGW7ReV4LfWaQmmIIiUpYfGG4/EGb&#10;Nm2Ksye3GebilUkWk0WYJSJX+C4HyeBC73ViGgXthdAIIvUpS0uQ1IWpHH5iN0JQ+R/TMfhs1vmN&#10;RcW+YDTrwozgLvuhZSSEEM3HCqwdnaIrG4MqgmGI+QHMDaDCqSKcdJjKuh7TOLFjx45o4cKFwUYZ&#10;otHWhJDSqnT2/gUDG+W9DGEZI4jSZpC/Q++T2ikWm39s88Vz7hsnRroHJaSJR6d35ltQP49JHKUh&#10;PPDh3nMDEWHtO3cWWpp3FgxMUzv1CJskooYs10x56BdRw+gbpouRPup1jFEoaUwaMmmHtudExyrb&#10;Yb47o3kYSfaJUU3qP763qpG9Mqpz6SZrVzFPUMtICCHahRVci5MCbCBUhKG1ekYlehkxhllDOakA&#10;iyww70RFViZcp845Ck2HUcO1a9cGG2pOrAG28665Db22ikXGWUQ+3Wh+eM0Luwzhw29cWnoxb8JC&#10;/XtNZnC8RZZa7iP/vuplCB9adVkc6hzaTlH1MonDNoRH9s2LVn53uDxxIiz0+HGWeqsG6h1GzahL&#10;6JycFKj/+9WzvMa8fwcGlXNVV0KcIsIs1xUeau2oE6blds8JIUR7sYLsKlOmyRRUDPT2hQrcUYhQ&#10;Vno4qYzo+Qv1QNJbyqT8ImEohKv6lQiZ2ELvCwkT6rKdig6sZ7hixYpg482JsNLbf35edOZL4YZg&#10;60Ro6bufG4f+0Win8V6FEURpM8gcwtD7pPEUy5BgzHxD+PA1S2PTFnp/XeL78o4+FtG+6f4jgYi5&#10;zHv31jdXm5Eu5tVR37jnjjqGEE7mvNFJ6ZKvjAuDErYwX7AfjBwyGtlrGai6RHuA760LjKD9uNLu&#10;OyGEGB+scFvXKeayQxgNJokK0oWpkKGTgp9KBPNI4hZ+r3uEkYydbiSO+YaElZYJUaGHMwQ9wzQK&#10;eA8m0x0rDQR/vkUb4FhGZVr3798fLVu2LNio88UowP4/DDcQJ1lX/9HqrvtVZnCyRVhp6P9t1tlj&#10;86Lt7+0/JxARErply5akZKkXwiHdM0eSkyrmmfuG0p9b1wR84xtSr3pyEMwb5Hh7ZQEvKtoZLBvl&#10;j1hWjYygEGIisMKu3gV5DOYW1DmfgAoWo9pvHcJewki6dRGbBoaTuR/OfDthTJmwT1gMx835daLR&#10;wv/9ipf3U9FjnJvAoUOHopUrVwYbe77mz58X3XBds9Y5HIVYV9C//jKD0riIUcBBoaBO1157bXTq&#10;1Ln18YaFHylCWCSdanV0eJJpE+M0KgbVn3SEVg1GDtNNRm7MJpE2dPbS8cq5pt3A74TtUq9h/oZV&#10;j8kICiEmDiv0WKbiYFwK1kja2DRBjHDWNdcgK3w/lXFVvaf0PjN66uZd+mG/NGRGfbw+x44di9av&#10;Xx9sAKbF3MNt7+mMJIQal+Ooa/b8665ryyL0ofdJUhvEYvEb3xx+vkOibKCMGDUuSsSJkUJCJ9Nr&#10;2FYl1t0bZjlN2GtoP5zoVKxzFK5JyAgKISYeKwRXWWFYW45u5uiFKpsyomJO9xhSmfrvGdSbO4qs&#10;oKzfRI9naH/yih5VjB8NCHpaex0vlXqWDHOjgvTwd999d7Ro0aJg4zCt1a+eF+3ZMbfROW5iSQmu&#10;n8yg1Dad+vy86Laf671QfFo8+1u3bm3cUhHUMenyFFGmMq+dka3Q62XFyFjd2U5JCjOos7Zt0yOK&#10;YG0fku4ts/tQCCEEWMGYa5mKrFBxhiqbouo1nwHT40JU3XuY25j+vK+icyPywjy+KrKxMQpIry4V&#10;9aAkAAiT2LYe3qNHj0YbN26M5wzZbTlQy5fNi+7+lTFKUOPp0JELgv+XpCaJ8O5b3p7dACLCxw8e&#10;rD1AJcbqtq2mQkOOhCuGylYnkplRx9UxakjW6zqgTsDUhr7TadyTpdn9wAEutHtRCCFEGisk13eK&#10;y2ohzKaK+YSMAuZlUEjm3Uc/mryzeggJLbvgPyOBGEDCQfNkcGujGQyBQWQekd2emUSj9Ob/pDmI&#10;klSXDn10XrTuhzrzfUPPYEgLFiyIbrrppqHNB7S6bJ9pqX13DL+bCg1BMs8vVMb6wmBhojCHVSSh&#10;caIjscqMpkSUpENh02Lu+STA/WDaa9pkfy5ObhUhhBBgheNNneKyPjAqhDvmmT9XNMST0JtBvaEs&#10;yFsVTJYv21tMKA/JYggxLboESB1m0O4N1mJam9wqMfbvhabb7P9DWdGZ5DR5DCKN1vVv6jRiQ41b&#10;SZJ6i7m7M++fF614Rfj56iWWhiAMdJgJYawMYkHC1fb9QSi7Ou/MByYqT8cenZ+MHJJNlIRfg6Yv&#10;ZBHZOquAxGSh7Tux+PwkQz1m2mq/yiAKISYbKww3d4rG4YMxowKl8vPFSFsZBk2ex4Axp6IM7Gdo&#10;23nk5kbSy1wmxLTqzHB2T+y0H5nCa+x9K+z9++IPDoF9+/YNXBQ/LRLVEOKmUURJ6hYJYG76qcHL&#10;QKS1evXqaNeuXclTOTysrDlmusb2IRP23kJrV2SZc9dLdEhSP7AN6jgiXYqU70wZKMOgkU7mLopu&#10;7H6ZsR8yh0KIyYACzwq+G0yZFq9vI4PSaxfNPMooXtkeYJdEgF7l0Ot5VdXcSLsftia3SCFsE/Nt&#10;GzeaTna2WD8nTpyIbr755sxJapyuumJ85yJKUkh0iGy5eV609NLwM9FLhH9u2rQpDuceBVaeHDGt&#10;tH0phH22kHP11ycsK0YcKafZJlMCCNPMMgrJFIIi9RRLLYW250QYqeiP3Tcyh0KIZkMhZYXVFhOp&#10;k0UP/LWlQiKENQ+EZZaZG0l4DpU7DYPQ60VVdkQ1qfjmJ7dXZdh2lyfbHhpkLty5c2e0YsWKYOO2&#10;n65ZPS/avX1uQ1qS2qbTX+h0eNDxEbrXe2nhwoWx+Ttw4EDyRA0fKzOY68XauUtsnyrBtneos/V8&#10;EMFRxXz4kBiBJAs1ESJ8DyYuNCqZd374oJHBYc03Z4SUMNqy0ThNwO4f5qguT24nIYQYPVYobU/K&#10;KJEBTFioUnTKE5bDcg+hbQySGxEclMGuiMpkprN7iRTcQ8u8Zt+12r5zOKkGPQ4fPhxnMmWkg93I&#10;KuYjkkxjEpa9kNorzN/292Zf/N2JUfUbb7wxnqc7apIG99W2X7VgX7HAtl+oA5WokLLJwrIKs0a4&#10;KSOJ/nxyEoxlGSkcZAYxnBxPGdgPEscRClvmvBBGS+doekmppmP30SFT4RFrIYQoDYVQUiY1FioL&#10;MmQSEoPZQlRs/E1WtoNf/1LfNZeOP/Yvca8iqgr2IVQhOVGJZiHvOlTMEaR3lGUo6uhlvuPIh5I9&#10;y4fdR4QKj3RRXvv++aaNRRtpZdm9e3c8FzHrchdOMonSKHXyM/OirbfmH/lbvHhxnPXzyBH6gEaP&#10;PfcsC7HRVHlkQi/suxbZ9xYOZx+0rFEdojOReYj8HBTRMqieKzp3njn5jF7WNVLqi2MkwVqRMNlR&#10;YffULlNtnRlCCDEHK3T2JGVQo6DCqDL1di+RMY1lI4os4luFKRy0DSd6eTknmNuy8w3TwpRiuIti&#10;99Dm5HZqFLZri0xDy16a5syZM3GoKeulsTt55JtEsjSGGvKSlFfH/7qz4PuypeH7rpeuvPLKaMuW&#10;LfH82qbAc20iwcsi28eRYd9feKQQMFR1rEE4SJgxpgbc/rnpZE+6qdIMUm8RyhrazrCFQSRDeZuw&#10;++uU6YbklhNCiOqxQqa4E6gY5iBQOQ2j17CXmBjPKFnWEJhBy14MMoWDKl3OBaOBGFZ6dEPv6SX2&#10;jfPJKCo9wmXDetLYvcPCvEPrjS+L7S/zD7ebCq0lVgWnT5+O7rzzzuiqq64KNrz7CZO4dk1nTqJM&#10;ojRIR/YVy/a5atWqaNu2bfG92iTsuT1uYkmjkRrAELZPJL8qlSGHMr7oEkFlRAdjOnpmUL1G1tNT&#10;TzyavDsMdQ4JbEKfb5Jcch46RZsyikgdZWIqz7LkFhNCiHqxQmdo6f19qPx2f/VgPGdg0Bp/TRBm&#10;jJHEUIUxqPLE9KVhtA+zGJrw77Tj2J/F3zdozmJaZeYAZsHuGUbcViS3UGux4xi5QQTWWZNJlMro&#10;4P3zohuumxctfHb4PgmJ+a/r1q2LQ51JnNQkeCZNM6ZWzatin5NDKAWdo8wPH1S35BF1DdvD/NBJ&#10;GBrdo74ZFJnTzwxSpw9rbuQwxMgtSzBh1JmDWSd27zDifYv92ppOViHEGGGFz81xaVQDVGqEZjBP&#10;ouowx1GKY6H304eRxdB7naiInZlkwnvoPU40BKBo5lDCc+rCKqztya0zdtixNcIggkyi1Ev7pudF&#10;699khu688PUPyc33IxlSE7Fn7qiJ9WsbN/qXFzuO9Z2jqgfqETcn3leRuXw+fH5Q52zIDGKU2jAS&#10;OEiYv7WfeHfcgevWeGQ6RZHpJFlJ6pqbk1tHCCFGixVKpXM4M+KF8eu1WC7/Z74eo10kg7nzgfvj&#10;3kTWTwoVuOlKz5kpB2YTY0WYBxPGyaLGaCMF+LDMJybPpdpm/waZQrK69as4qZCgTOZQjr8O7B45&#10;bboquWUmAjteDOIOUyOGTzCJd999d3T11VcHG/39hHnARBz4cNhkSM0U12vDj+YzfyyPsnXr1ujk&#10;yaEt3ZkLe56YD3WnaWyTZtixLTW1ZgknOjhD9Ykv6jdXD9PpOIrw1rJiCgbtEKJz2P9eI7C0J+rE&#10;7g1yN2g9QiFEs7CC6dq4lCoBpo65d6x/5HoQMXKEpjDSRSE8rLmBLjSGLGaYK9JZs0/sI78zr46e&#10;wCpCVTGfvinE9IXeNwxhjOvAKq+xHRXMg52KJXYutppGkqQmBPO8iprERefPizZv6sw1C5kRabg6&#10;9NH8YZ9r1qyJExeRwKiJYIpMW0wTud6aHfdaU7PicVNkWfqIKRNpmNtOeCl1Xlp0fFLHMn2BOphI&#10;IUYSXT3sOnNpHzAVw3Xo0mHMCB3b6NW57ERoqvs+9o8OadYJph2y5fP3xe0OEtlkTdhDe6BMcrVB&#10;2H1w3H6sSm4NIYRoJlZQka67FIMSpDRNofkUVFhUXvy/V+9hWrwXqPxCr+cRxpmKkx7YQXM5qOio&#10;zOsKaaEhY9LaSD2wU0TK+ZtMjRoJwBxs3769UHbTpZd2liA49flusyJVq6P7OwlfMOWh65AWS5kw&#10;32/Pnj2Nm+/nsOeApCpMQahs8fdxwc7NHfFJahg3/PX7g3WLL4xWP1j2qc1TQmi3VJ1wzWHXXSGh&#10;Qoj2YYVXJ2axBIyS0ds3ykyhVYmeR3oY6cEkJNZBmCsJX1yyF3oWyy6RQcUcwg/LoReU0c2yc0Wy&#10;YPdCqzKINgHOl4l1EEtlG6wDl92U5QPY1awiVHHTWzsGJmRspGza9TvzotWvDp/jtEj2sn79+ujA&#10;gQPJ1Wsedo8fMN1gv7Z+zt8wsfO1xs5b/QV4BrJkrWbELSvUS22ZS0j7hGkrdWHX+JhpoqZYCCHG&#10;DCvLlllBVkm+cXrd2jjPYNjKU+kOA7v+Nya3gygJjQLTNlPjYvqOHTsWJxpZtGhR0Jj0EsaGhDUh&#10;4yN1RlcZZV1ycfj8pXXNNdc0MtMncN+adtiva2xfRUXY+SS6YMsoygWiYLKM6JWZgkDIZhM7hYnA&#10;qTnp2k77sSC5zEII0X6sYNvbKeKqgdj8KubstU2D5i9Qadadzjords1pkbZ+OYkmY+eX9crWmw7G&#10;J71h7N+/Pw5NJESR3c2i5cvmRdvfO7kZTRk93fjmbIlfmOtJOG8T5/zZPXnMftxm0tpnQ8bO+Qo7&#10;/7uSMrg2WIg+VA/5Yg6+HxFTBvIIjHoqCe2OOheit2tGp8mG5FIKIcT4YWXdlVbQVRrewqgh6/qE&#10;Cu42KzTn0E1Qv/nTO7r+H1Kd4StZsOvMhPeFyaUXQ8TOPRkJ76j6WauCEydORLfeemuuUcQVr+iE&#10;SIbM0ziIEUCS8QwygIR+btq0KTp6tHERxDzv+0wb7FeNZjQUuzaLTZUtC5VlPVumPrgkaVXDVIus&#10;8/LLChNYd51qz88R+6HOEyHE5GAFHyMalfZc0mMXKsjbJn90jwyr/I/KKN3DSuKa9GfTIhX2KKBx&#10;aD80X7BB2DW5xkRq8kZBWCMjXHnmIrLcxbEDc41Vm7Tzrk7CndDxOS1btixe7oH5mk3B7iFGL3Zy&#10;P9k+ihZh1+zu5DKWghDJLNE5ZOUeFphOwkqrjBqi/hxGtI1dl232Q/WlEGJysYJwnakyY0il0OYF&#10;bQmFyQM9pIPmVRBi6pbtqBO7jsSsXZlcWtFw7FotMt1s142R3Eaxb9++zBlNmVe3431zDVfTxCgg&#10;YaChY3Bivb9du3YlZ2H02L1x0kSrXmHfLcau3+qq6llGyUL1TFp1LVmUB8JLMYmMZPZqF7j1jDGv&#10;dLLWNZqZxq4H6/CuSy6REEIIsPKRUFLCJSqBSiBU+JeRW4uQLKFkUxu0plER0buZl6wT+pnrUSeq&#10;3NqPXcOrTYz+NGZCmhtBXL58edBE+WLJBeYehgzZKDTIBC5ZsiTatm1bI5K/2DXH/G0xLbV9E2OA&#10;XdaFdj0rWQiPbN9ZsohSL2LERJjkeigsVAgh+mEFJQkyWIetdAuJCoyFaUOVVhYx94E1+Qb1GGIQ&#10;Q58vqqKVaZbKmp7SurBrtiO5jGKMsOu60nS3qRFxi8xB3LhxY9Bg+WLkcO893QZtGCIRzm0/F94n&#10;xL5zDKOE8tU0Y79qUesxxa4tyXwqgXUBs2T4JAO4mIs9a4RZ35BcGiGEEHmwcnSBFaJbaLx0itXi&#10;UKGx3h4hmX7Fxogc8wRYF/DoI19L3p0f1kl02ywjDGgZsiwKzDHXlSbbrhUHoLkQY45dY0b0t5hG&#10;voA+ayEuXLgwaL6c1rxmXnTi786Ztjp06KPzomVL5343iWBuv/32kY4C2nU6ZGJNWCV8GXPsGpNd&#10;tLLOm7WfeHewHkmrCSGiTcOuA/HfWldTCCGqxArXtTRsOkVt82AR3TzZTjFm9Kgyb4HRzKrY/dWD&#10;we9Li0yldWHXSeGjE4Zd9iV23Rndryz0Oy+ElvbLXrrw2fOi/X/YbeTKihDV+fO7v4clNsikOgoT&#10;aOf/lGmLSaGfE4RdesJDK1t6Zv8//+9Mo4KL77s+zvQtOtg1YE62Rt6FEGJYWKG7xgpfslmKFFTQ&#10;VNShCtwX76lxtJCwNBnDCcZuAxqpm0wHOnfFcMCIbd68ucukXbO6Ywj5HQPHQu8hg5dVLBPhts3C&#10;+u53hBkcFnZuCUfbar8use8WE4hdfxYvrwQ6J9d8/NZgfZHWMLOINhk7/8wLlAkUQogmYIXyUiuU&#10;yZrYvEW6RkSWdaLQTX/3e8kn6sGuyebkMokasFO8xLSsj1aYVueRXbPl9jO0rZAyhwnzXts22YV3&#10;m2odQvPnGjKvDyPHCKFvDGfef87kZdGeHZ3PLb5wXnT8rzv/YwkM9z3o7rsrye7fEztvO7g+9l1i&#10;grF7YHNyS1SCW+ZokBg5ZBrGpGLn3XXCLE4uhRBCiCZjBTYjFKx5SAPqZFyaTxjM7QhV6mmRHa7u&#10;NZfsGjCnolWL1ds+s8j7VbbfmKQNphvt99vs51bTdhNZOVmUGx1L1JgsnZMMi7jbJYxFtk/f2LEO&#10;oHsNg3h0f/fraZ3+wrxo+bLO+2/+T92v8Vm3LUToapVwb9kPLf0gYuxeWGX3RGWdKYwKsvRCqF5I&#10;izmFk4ad64Mmyn0ZQCGEGDesgF9uusW0v1Psjy9ZFxJGhAtVOacxhJ1zkpFUHmJj21xoutK0xrTR&#10;hHHbZtpjOmw6Zf8TEwKhm9wWaO2abhOHMHlXXXHOyLlRxLQO3t8ZFUT8nn593/S5bSDWUSyL3ass&#10;A3G7iWQw3Muzsv8xMkQWyS7Z/7nX6aRAMybXUYGOmlyHhTotKsbOJ+vKcV6PmDjfe01chy2mzSbW&#10;FGL0nfKpkLGwzy2z7VSayOmOIx8K1gNpMSrIvMIqsWPB1Jbq6LDPzze5SIXZSIjkfPOs3GA/eTZ4&#10;lrgeu0zueaBO4Hc6jIl/vTn5vJIvCSHEpGOVgUuOUcn6TU2CJDahyj4k1nIcErclpz7Gzjuhv/SA&#10;M/eMSpwROHpoJ3KEVxSHkTq7pWIxzy9t5JzuuOWcmbtyeWfpCPfanbd3/k+IKOsK+p9zIrGM+zw6&#10;duxYsgdCFMfKPEwLnVks+1LpPNwDJx/IvJZuHctJ2PHwkMh4CSGEaA9WcS0y0cvY+hGmvSc+kyl7&#10;HOJ9dS9oL0Rd+IaQJSFCZs6JuYTuvYwa8r9dv9P5mzUNz3xp7mecnGl0OnVKA9GimZx64tF4jd1Q&#10;eZ9WHaOCgMm150QIIYRoN1anLbJKjUnllWDbIsyIUBbmpTFXwYWHYUK3mCodcsiTSQ4NY36hEFVD&#10;6CaPK2KEL2TmfB348DlT59YUHGQGUXoheiGayIZP/mawfA9p01/dlXyqWqwu227PiBBCCDFeWAXH&#10;XMSe6yPaa2QkY1IR83xKz0+wba00VbLWW9asck70LLPeohBt4OjRo91GLWDm0vLnAy44r3eYqC8S&#10;1rjPLFvGVCYhmsOOY38WLM9DWvqhTbWV8VZvzdgzIoQQQow3VucNLYOmfRfp+2fimrYEjBau2vvO&#10;YOOgl3j/6bPKSSGaDXP5eFScWB4iZOjScqGiR/aFX0/r2jec+47Vq+nzEWL0HHn4q5mTiaGd/1Bf&#10;fjWrq6gwMi9PI4QQQogcWCXL0hqlE+DkHS1ErHNYd0ZSIcrAI+I0aGkJX35imUHyF6Zfu3Zt8s1C&#10;jAaM4JI//PFgmR0SS0kMIbP0UXs+hBBCCFEXVt9eaRUua/yVgkYBjYNQo6GfmI84CSOGTz36WPSt&#10;41+NnvzCA9E3P/mp6Jt7Px49Pn1fdGbb9ugbv/G+6LHb/nv06H/+hej0T/x09Mibp6KH3vDD0amV&#10;r53V15cuH0v5x8gxc+xOnA8nzg/n6cz2D0RPHvuH5KzWy+LFi2fNGuGgIUNXVm6+IWIx/KbyrX/+&#10;5/j+je/ho3/fuYcTPfHh3fG97IvrxPUK6bEtd3Rd27r02O2/eu5733dX1/7x/Ln9P/vXB2ePDfGs&#10;ThqEeuYxgrz32KP/lHy6fqyOYlmOlfacCCGEECIvVpcSHrrSfpJk5oCpskWJQ9BIyNOwcGpaKOm3&#10;vnYibiw+fs+9cYOSBuYjG/9j9PAbfyQ69apVQXMjDV809OuCOX08QojlIUKGrqyYa+i+g7UP64YO&#10;iAcvf0XwXErV6cFXvip6aPXrZzs2MKdnfuv9HTP6538ZPfm5/x2b7FGDEcyaORSRPZSIkFFj9dgJ&#10;E8sKsU7j1fYvhZQKIYSYbKwyZFH1a61iZM2po1SYoyZPMgJfNE5YDL8qGM144qN/EjfGTv/UjbGh&#10;o7EWasRJ7RXXuWqY08fjheoyhG77aNu2bck3Vw9GJHTepOaLDqiHf2R9bCzpAHnivg91RjVLGMo8&#10;S0g43f656eTT7cDqQhaP32baZH8us2dMCCGEaDdWoTHfb71pu6k1C62v/8vfCDYuBmnxfdcH17F6&#10;6uGH4x72M+/fFjeQYoN3xSuDDSlpcvTgy787eurxx5O7pBqY08ejh1geImToyohENW77aMeOHck3&#10;V4vM4OSJUWBCsE//zOa4M4xOMTpNCO1f/afvCpa5vTSMeYLDxurQ06bdphvsT5lFIYQQzcEqpvmm&#10;1VZJ3WGqZHmIJpBlfsryP/rp6N9/5L9GW3a8K9r9yz8bfeWHfzjY0JGkXiK0t0qY08djiW64bq6h&#10;Kyt/mQrE2odV8819nwieK0ma1bIrYvP4xdtuif7wnq3RL338rmjdn/9abBwncakgq3sPmW4xXWXP&#10;pRBCCFEPVudcabrZKpz9plrn9DUFkjX8P/feFe385Z+JvvL6N4QbJpJUQoQEVwlz+nhcEesFhkxd&#10;GaUNIUtdVA3nJHSuJCmvGIUn6RUjjmf/9lDlI/JNx+rqo6Yt9usqe16FEEKIwVilwWjfGqtAmMPQ&#10;mhDPohCORMIKGgw0HEINCmmu4gQ1y66IQ7ziTJurXteVafP0298Rh8bGiSnItPne/3/8fz5Lkpte&#10;PPX1B+OEOHwu/Z2Y8yzwPt7PfvWDrJ/Ma2LfTn3Xq+d8nxP75CDLY+g9iONjW06h94TEfrLPzK+K&#10;M0gmmVwRc6/iDJdJNlfE+XPnmTlaLtspqjrxyoMvuTw6dfWLZvXQ918WffHVL4j+6OIXRNsuXBL9&#10;1nMviU7d+J9ns2KSpZP9fuIje+ZkwsyDu1fqEHNx/XPmq1cYN2VD6P0hlb0GjHqR0dTdR1xzJYSq&#10;V5zzR3/xXXHm2bz3alux+v246W77dY1JyW2EEGJSsUpglVUIW6kYqCDGkrNPxr3CNFYfftO62MSE&#10;GgQTIzt+Gq3B1xLRiM+CawBnxZmkPCNiGIvQftHL74xGWryP9+fZN8B0ue9ywtykefTn3znnfYjj&#10;8wm9Rxq9MKqDYAkHf5SS0aWsFDFvD73ujZmWjaCjJfR5TKMP+xt6X/z89+n8kAKyc0bdQR0S3ztW&#10;p4wz1h5gniITg681LUiaC0IIIdoOhboV8CR22UuBP3Zg+swE0KtOyvRgpT4BYmQpK7E5DmwD+SaI&#10;ZDiknvdHphgN9BuVPrzP31ZIfLePPxrE6Aqp7X0YweU1vyHP7+4zvZQ2hOlRuzmvv+e9Xa/T+O5F&#10;qNGfNo/p16VmyM/smjZHjBj7kNSE/5MQyuF3UlQhRnl9zn7ms13lWNrA+p9FaTMIPLfp96F0ZwzH&#10;5b/OSJkP/6MDxHW0MIJGYqzHbvmlOKoiXs5mwg0mZQHXgHMzzmtBWvvhjGmXieyni5PmhRBCiCZi&#10;BTVZPTeZDsSl+BhBiB+NkdhAtHykj7C1UGgZ/8+DP6qVHqGiEUdyjnhNQjM7GBzOHUbI/860MNY+&#10;6eUu4vA5rxHop5GnAf34B+6JzRGNTRqR8cidvcd9Lw0on/R8sbRR4/P8n4Z4FpzxS2+nH6zf6F+P&#10;9D4yIskxu/lHmFb3XicZwnbIhQBzT6ZfCz1D/J+fDu5x3hdSkbBzjFU/iHDo1dGFWetFaDQx9Az5&#10;HSH+s+8S+3C8WXEG2hf7j8nFMPUaXR9Xcd3oUBv3kUVrb5BXYLP9uiRpigghhBgmVgCvsIKYJR3G&#10;IskLDW4aFTRmxm1ZhnTYGQ3SkCmcM0K2/QOzr/H+dKOOBi6vPbLhPyT/6UADNf6cmed4jp+9zjwZ&#10;TLXbXkjp7YTwR+ie/MIDyX/74xtRn/SoYi9D6BsuRnn4XEiMcoS2E4LjCI320fngw1w+tucvKD97&#10;fhPRgPbxX5MaInsWHKFRZq6pD/ceJi8L3DPp7WUV95YfEh2Cjh3/M3QGORgRTN/vmDD//fGx9zAl&#10;LmLA3wfKiq7PJ/Ln1PIewl0feeuPdZ49K2fc++hI8t/rSHcwTaQIQ/2R9XGdkC5rxgVrkzCiuNN+&#10;JfRUcxSFEKJKKFytkG396B+hNYRnxclcAqaoyWKkiMYPBmU2/MwaWhgCGmWhzyB/lMHBeUiHXKWN&#10;I732/uvID3sD1u3KM7pI+Gd6m07phiUmyI0uxiFi9rpv1v2QttC+huSfi7Sx4jt83KgDxtgRasyn&#10;Nec4ku/hXPlwLv2RHUY4s8K+us/55wHc/6XmyL8n/I4Wp/RzhanivnfwevozpWTGgH1ycn8zapcO&#10;P6S8cZ/zzWDcsZQ8j+nOIkyH+4wfLorx8ztyMJTp8iM02ulvo1dYKkqHwfr0Mpp5Rd2R7jzjXFA2&#10;h97fFmGwuf7pYxsHrO1yykTGU40kCiFEHqzgJPFLaw0gPcT0bNODTGMnVAE2STSCMEuYgjiM0P6m&#10;gs4DDa306GZ63lyXOTQzyXe493KufNLzfFA6PNE1gvzt0uijAcd3553n4xMKPfPl7wv7SpgUjWg3&#10;akCYGGYMuQaqb55o+LANlDZV8chHMoKXHr3phwuN9fGNZ7rB6kJG02YRM+w+4+S/h8+5/6f3PT5m&#10;a9hxDvjMrKEOjEhKw5Fv7ui8cEaMUeU5c3B5Lle9LjYwDgyX+0xIecs45uL5uNFtJ+4vh5tLm+c5&#10;YH/dtgjZdBDGOCcs2p41R68OF38uZa/ENdzzDgxaOuKgX6beQaI87jLtdo0oq7lG6UiFkOFvs7i/&#10;6AgYNJLcNqx9s8t+aJF9IYTwsYJxkRWQLPB+Ji4tW0JXqGeDR/zYt7iRl5gUKtg4XCppyKWNmzME&#10;6UrYD42KP5cyGDRS/Nf90S1GRvkfow8+sWlO3p8O7Uo3NHsZQj8pRr8QNgxrv9Atv3faN1Ih5Wmg&#10;uv0kbBXz2kvse3okgWsVem9IsQm2BpRP+jhoXPohbfHv3nln7pP/fl/+KKIL5eN7s8D70tuThiPu&#10;vyzwvLtnLuuIcb8Rs36i08Y3Y2l4FtwcQv9Z4zOhZzhdNrjOIDf/Fdz2ep0PjKq/TcRnfEIdG75h&#10;jMsfO4ehyIUi0wHijjnv+XRlia/0sadfZ5/TYay+Cad+KLJvoxR10biMKCad31cmzSEhhJgsrAAk&#10;Ecz+uERsATSWaDD0MxRNE73rg3A9yhgBB2Fb/A+j6xMaOZpjGpNGF+rqfbdGEwrNHXGNnPR8NHrZ&#10;3bZoAKQbkK5x5oeSDYIGhNtmWs5Y0ogcNOdQkqT6RacT5RhlQzw/sMdoZLojhJE8P3FNOuw1nVkV&#10;QmW7X4amR/noXGE0MCuMmPufH6R0GHmv0cl+SifLcvgdcaFzQVnrEuK0aXQfo0s9Fapn2oC1iY6Y&#10;rk6aSUIIMb5YmTe/yUaQcCUqXj+csQmiF5dKnH1LhwnRKElnreR9Do7JhXchN7JHpelGkPx5MhCP&#10;VFnjy+9h90MFndK97YSn8f9+C7FDeq4Q+0FIVxYI7fJ7tBkZYwSKBiOmkx5zGnJsk/2jYch+YSrb&#10;ZOglSapJVrb5oam9wkX9csqfg9wVVZGE2brXGJ2kMysdjhvKRtpPjML7hN7TS5SPaVPkH68/0sj+&#10;UkbSCTYoNDOdMRVT3MukN0mU/5zPfqPSTcLaSGdNNybNJiGEGC8o4JLybvRYJR6He5oRalK4JxU5&#10;+8SoV2zIUsapHxghtx2OLSuYKYyS32BwPep+2Cc4w+dEI8LHzZfze53jUDTvM07+PCXA6CL2Pe7h&#10;f/s74l7ytoUzSZI0vqKzkHIPw0c52auTKd3JRp2TxzylDWF6riX1VpzQKrXNOQmkPve/4/f6oaXp&#10;UHInRtcclOGU53TUUSb7czNRujMQ6HD039Nkcd0wuINM8ChJjOHapAklhBDtxso1RgWPdIq44ROP&#10;hL3nvY2prGZH+7Zt7xvawnvSIT8YJkyZb2KdKfPnaWGi/DDQQbAf6dBLesRphPgQRoRRSzdWYHb+&#10;G0bWG1nk3Lv9kiRJmhQx+oaposzEQOVNdNVVhtOJaeVv3NnmzSuEeMTPyt1eZT7lu1/X+J2HTn5Z&#10;T/ndq6M0Hn1MRak44rnpqff7oa90cPLdruOwieI8UKf6HaSjxtpPx+zHwqRJJYQQ7cMKsuX0cnWK&#10;tXqhEqMXk/CXPD2xw5DrRe41pwPieYpmyrqSt2CuUqOEhCPRk8u8Gme8SBrgLwfgi/OBWaPR4DRn&#10;3p01MGgA+EaO8Es+32viPvvF+W5aeK0kSdK4CIPSy+gR6upMp28SKZcxj73mOIZCZP1yPh0a6kTd&#10;MYt9H9vxSUeQxPVXKqFNiCLzI4cp6kZMfZxAKGXGhwXtKNPKpGklhBDtwcqwZXWZQUbDvvEb7+s2&#10;Tw0T++iYrYBTBi/uifVDIu11RgYZgaNHl4qon4mEfutQxRWYQYPC/550WJFrAKQT0dAYQZhQhW5K&#10;kiQ1S36ZTd3Sq070Q0bTybX8ZTNCIf7pUcG4s9DqKj8DLPiJwJA/dcFFsFCnMZLo7w+w766OoT7y&#10;aerc73g00c5/nuRCFbA6aWIJIUQ7MDN4bhGoEjRtrh8VLhWhCymJK1erHNPv8w2hH6IzyOD5EB7k&#10;m8g47NX+5nz4xjLm7JPx//19iL8vte6XD73IbcoiJ7VD//iCl0SHlrwo+ovnXRb90cUviKYXPz/6&#10;redeEv36cy+OfuH8C6N3mN767POjd11wUXTP4kujf1p6eXA746ovP/8l0Y6LLp09D5wT9Jt2jjhP&#10;f3jx8+Pz9qkll8Xn8WsvmKzzI1Uv34BRd7n/U/77pA1l16jgAPyOyXS9Q10Tdywm9Xi8HIYXkRJH&#10;qZjxo47zYWSO9/vz0kkO476nacLUYmjTo6dVYe0qludanDSzhBCi2ViBtTouvQqSnsA+KlFpUYGl&#10;K01G2LrCLq0yo7fQ/2wvQ+gbPB9GBAkFTW8HORPJ3Ab//4Rrzumd7GEMpfEQDSZf6de/+PwXxybi&#10;Y5e8MDYVGA9MxrsXLY5Nx43PWRSbkB991sLo+8779ujqZy6ILpv/jOj5T58f8eiOSnw/Ril9POMk&#10;rsuzn/ZtweMflrjWaOV5C+Lr/5ZnPSe+HzY/57nx/fFriy6O7xeMOvfPnz3vhfF+j/u1mST5nYC+&#10;UfRDN9OjgvxO3cT0AzppQ3WYM4Sz6zcSXokGQFipGwUM1ZshU9qrvmWEM5424r02agU7cEtgpnCn&#10;PctCCNF8rMBisdXcUGiOPDQRw+bNe3Br9flhNfF+JkbRf6+fvc2v2NJZ3dJz+LoMoyd6a+N5hVb5&#10;8Z0o9D6pXmG84uQQVrFzPQhXJqyX60ZPMI0QrveQQ4ei7du3Bxv9bdVrz3tW8PyPi15sRix03G3V&#10;H73wJZU2dH14nugk4/livjTPGgvm8+yR+RKTMLukzOveGD+jTYkiabuo1yjfXBTMbMKwlNIho3E9&#10;Z/Wn+5xbe5Frk07Swohhev65n6yM6+8+G4Jy2H2ODmSH+1wT5WdxrQAtZi+EaD5JgZWbYWUfozJy&#10;Ro7wk/T30tDwcdnTujK1WeXl3u/3sroQ0n6GEKXXRCKNea/GFdtq8nzJpooGIo0OrieNSK4ZDUzO&#10;Z1e4Uou58cYbg431NorRqtB1HBcxKhc67jbqly5YHK/92VYo/xn1cmuX0lgnzDHOrrz69XEZHrqG&#10;0jkRGunXWdRzLrQz3cmZrlPT8+cJDfVx9Z1f5/qjjYxS8np6CkavetIPOcWc9kqcU7fS8/SL8tRT&#10;T22y51AIIZqLlVXLOkVWfvxQlrKiYndZwaj8/QreH+2bxd7n9zr6Cwu7dfnibG4evpGMFyt2FRbf&#10;6VWUNDTc+5zSo4Q+VIJUHCSYUa93RzQeON/0VhM6S4MgDmnyGgmTysqVK4ON9jbpdQvGe3QQMVfy&#10;Zc94ZvD42yTCjRmtm1QwM5Q9jEwRZom5oPxvavKTYQkzRt0am7WAofY7SYE6jv/HUzK8ctyZNX/E&#10;EDCV1MVAhypzEn1CJq/XHMi0YR2mqsAM4RZ7FoUQorlYWVV4/iC9faECdJAIqQylrvbDVPwRPdTV&#10;85iCij6upDzcvvmVFNvwt0klGOo19yfb+2KpCCq5kYfJjlA0ojDvnF/Oe7/rIsKcOXMmWnTBBcHG&#10;e1PEHMEVzzwvesOCZ0fXJYlUtl+0JDp86bLgfTHu+pslL4rn6nEemMOHIf7OZ5wXXfL0pwfPX1P0&#10;HfOfGXfKiOzQOUhYOdMPMC3x/LcJHIHk2P3IDOpK/u/PVSR6h/+lM2G7qRv8DOE+58Qo75yIG890&#10;jsoQpkdKy2CmkPUJN5rm27MphBDNwAqlBVZAbTZ1TxbIyZy1jPoII+VXMIT9+K8zwubD3+619Ggf&#10;lZLrfewFJpERu64wmdR3onSDyc2lmDQx/wMzTOWb7h0W1XL48OFgA76oQgaOLJgkGyFhzaQauaaJ&#10;hC9/fMnSOHmQy+Jal8E872lPi7685oeSO05UjhkWphww+kqdkXch+7bJhXemRxY5bt+8uQgdxDzu&#10;NHT8OoNNm8BfUxGY203djWl0hKZx1K0HX/7dtU5VsLbXfvuhZSmEEMPFCp5FVRjANPHcAis4QwVq&#10;SPQ6+qTnEPgjeunQ0TkhKW9/R1yh0JsbIl5/yT7Xa77DpIleWM6/DF8zCCWZwdhtu3BJnH00dA0l&#10;yRdGH2N5wbfNzYZaZxIZkQ3KWcpbOtrocAtdw3EQkSPULUzd8I+TtkEal5wmGMZsxpJ6m235EUOj&#10;MIT+SOgwsLbZDtNye3aFEKI6rHxZZLrNCphTcWlTIy6UJKtYeN2RXlg3HtHzeuXitf3817wGDr/P&#10;Gkb76Wcvc7h1kRhtrHLOYxPF+eE4CdOR4WsHfpKZGxYuCl7XcRSNxi9e/vJ4xAwde+mLooe+/7Lo&#10;kTe9YI5O/9iS6NGfvKRLj6y/tOs9D695YXTiOzvbQpM4IvrGb3/27L3U9iQyk4IzjIwwjutUBCJw&#10;4nX+zOwxPz89ash9Sj3fbzRu2IZw1HNurd3G+oW3mRbZ8yyEENmh4KAAGYYBDEEBGipYQ5pd9ygh&#10;HaKZHtHzQ0fTr4W+lwonve7ROIm5jITs+MZaVI89SydNxxLtS7TbtD3RFnsblXap584lmWFh+ND1&#10;rlNfvOKK6GMrXxltf+P3RL809epo09tXRz/0K2+KXvn+ddEFv78umnfPjwS15uO3Rscf+5fkCIqx&#10;cePGWQOz6a1WhB0vp+3vPTc6tmDBguRbykEyDObJ0qD9f3fvil5/z8/Ex/+8D7w5evX/eEv0//ul&#10;H47e+ROvie5+09XRH//rV8bnM3SehyHCgzn2KpPI2H191uSeAXQ6eUnUDKGXJOSKp2V4kTKtlh0H&#10;9T0dwRjAXvV0bCA9es3rr0O9EtuMEnvuGC7V/EMhxFysYFhihcQdppEYwBB5Cm1/jR96STF9iLDQ&#10;9NxAJnb7n2UEjNFAFzLqvzYuYjTTheDUOY+hzdi9f8bkzBrhNltMN5rWmVaaliaPS+3Y7hCSXehZ&#10;dElmfvT85wbvhSLiuSCTIj3yZAfkPiIE6v/6/P3RgnvfMsfgZdGVH7kxOvTgl5O9Ls+tt946a+A2&#10;vrnb3BXRlpvPGcJlywonT84E54HzETpP/fQDv/+T0Ze33B6XaVUnK7n6mQsqTyLDc2Tnc6jY1y40&#10;LbPvJsUjSc+uNdEYpuOFOo/OmL2mgyae/7P22uRAWKUZJhJ7xUtuBO6FtmtUhpBw1jbAvW8/NP9Q&#10;iEnEHn4M4FYToQSNAbNCuEeRETlCZQaRzkY2biLME2PLBH1/Yv6kQGPOdMTEyBuNvRvs32vs59DM&#10;XFXYfpOoqdAc3bNnz0br1q2LLnjWs6Lpxc/vea8wOhwv5bH9A51e9tT6mCGOPfpP0dUfvSloULJo&#10;6xfOJXeokjvuuGPWwK1+9TljV1S3/dw5Q7h6deHkybnZ+Q/7o4XTbw2eu16av3NddOtn/1d09qnw&#10;M8/8KcoEOs5i89hn3jPZT0kg86ZvX9jV0VYWnkU7l2OBHQ4mc4XpWjuum0x3mvabxmrEkwQtRI+M&#10;w3xFyru4U3TfJ+asPVyXOG+MymYpV5uE3cc7TZp/KMQ4Ys94Iw0g8f7xyJwV1qECNa8o6CnwHRTE&#10;9A4S9hl6fxvEHKZfW3RxnE3Q/z/HSiiXW2R/XLF7llDLPSZWIaZnn4bYguTWHms4TjvuShM3FQUj&#10;h/EIGZJB4nMz//jJZEv14CfVueqKc8auqBhldNtbv747K/EwOPLwV6Mlf/jjwfPZT3xm74nPJFtp&#10;BnYPH7HzOLHY8V9l2mCiDj6cnJZ2woii1bGhiJqvveDyWP7/pG6xfqK/znHTsfuVyBmmM2j+oRBt&#10;xB7g5SZCYRoT/oI5Y73AcU/GUkQsWv1HF78gTgRy2fxnzDZE0zp0aHzm+dm9edpEqBaVDWFcS+wY&#10;RQo7L/PtHB3lnI2CzX/7fweNRxZhTvb/c3ca+LrYt2/f7HOybOlcg5dXjDK67W3atCn5luFz4syp&#10;aNXedwbP7yDdceRDyVZGi92/YzM6WAd2fghJv8XEKGMrQ1a/8bUT0UXPec7sM+O08rwF0bsuuChe&#10;ezNU9026yJz62G3/vTWJ2+z+PGGiQNT8QyGaiD2gjTOA9ILRGxYqBCdVpP9nPTcy+BGWZZcut44c&#10;OZKc4WZj9+IBE2ZvjWmh7bsoiJ0/RgpPcl6HAaGH6/a/J2gysogRwWGPUu3fv7/rOQmZvDzyDSHz&#10;E0dNmWuy/i9/o2c46TCwe7d1IdtNgPNmp+9m+9noQp95y0uWLOl6/gaJJXF+/NkXRH948fPjDtFQ&#10;fTmpYsoM+Q/aMN/f7k16qdfYNRVCjAJ7CBtlAMmcRy9XnjUEx1l/9rwXRu84/8J4cWi7XJVq/vz5&#10;0bFjx5IzPzrs3iMBA/fgBvtTo3s1Y+eZpBi1UtYIIkYURwHPhJ2mWZ3+QtjoZRWjjG5bhKM2BUYM&#10;l+/uZCfNK0YaT58d7qwBu29P2DkUFWGnlIiBtaZdnTM8WpivvHz58q5nr4zoKH3tec+KO04ncbmX&#10;oFw21RYs/cJ9SV1l11IIUQf2nK1oSgVArxW9V25B2EnVP77gJdH2i5ZEb3nWc4ILOdcp0uCfOFH/&#10;1DK7546btpnW2p8TMW+vydh1qG0y250P3B80EVlFlsxhm400dopmdexAt8HLK39bu3eXT4Rj167S&#10;k7Pvnw4XntOJ6R8Wdtz77ByKGrHTTFZiktsc75z14bFixYquZ6VOvXj+M+KO1vsv7p5PP4k69V2v&#10;jqfgNDmHAGWeibn/mn8oRFHsAWqMAWR9unhtv3FZuyinmPvAwszMheDSNEWLFi2KTp0qv0pIUmiT&#10;lXOTSaFdDceu0b7k0lUCSx7kzWqZVt0JY7Jip2dW+6a7DV4enflS97PG/MQy2DXbY9uxjcejOzSQ&#10;KoPsoqFrkkV1ZXz14X7l2MVwsVO/ys59rW0Isu/yVaPWs5/2bfF6mXdf+Ly4ozZUj0+CWGqryRnG&#10;7X5k/uGN9qvmHwrRC3tAGmEA6W0i1Ti9T6ECZ1zFHAbmMjCngbkNXJKmiNHHXiOQhOqUwe65Y7Yd&#10;0SLssrF4fWnOPPnN6Kr7fzZoFLIKI1l2Qfle2L25Nfk1M6wXyClCe+/pmLsiYnTRbQeVDdGmEWTb&#10;6cL+TYO9kmUKTj7+cLT4vuuD12iQGGWsM/GPHaMM4Yixy7DYrsP+zhWphjVr1nQ9I00V62m+8/wL&#10;o08tuSxY94+zyALLVB6m9DQRuycPma6x6yTE5GLPwmoqys5jMSLOPhn3Jj3y5qlgYTKOOnJpJ6nL&#10;6xY8q3BSl7rEfEMqrn7Z2EhGk/5cGewelCFsEXbJyMZaGsINQ+Ygj1b+yX+pJVGJ3ZMz9iPuQe78&#10;JzurVq2afS62v9c+HjB7WcToottOgd0I0XPRZ3utMmNYZv7n2k+8O9lKtXBsyaGKEWOXg+WnSieo&#10;OXnyZNfzgS55+tPjpGnpOovwTrJnN62jlf297tnnR/csvnSilspgqk+8XFUDE9bYvcn8w6vs+ggx&#10;vti9PnID+OTRv48eu+WX5qwdNI4ibOTdixZHL3vGM4OVwSjl5kGQeCa07/1Exepva+lSktAVx+5J&#10;GcKWYJerEjO48VN3Bg1BHt3ymXuSrVVH0lDtSk7E/dl5NRt+CBsLy4fMXhbt+p1zz9jChaxBXpqB&#10;SZfsPdQRpZOEEb4bumZZtODet0SHH/pKsqXqsONSI69B2PUoNRc5ncAJUTeF6qyQXEQOhuyib3v6&#10;nG2NUvPnnUtqMxHhpySs+akbo7N/fTC5us3A7lGmshAlstiuixDtxW7ka0wjM4Bx4pcP3BM9tPr1&#10;4UJgTEVPX791/IapMsYvJCqo9Hfs3LkzueLFsHv0btuOaDh2qUqbQcIKiyx0ntau459KtlgNdg8y&#10;OrYqOdQu7LVci3hv3Lhx9tkoYwgZXXTbIQy1LLadzNgx3558rDBlQkhR1Zli7Zi0DmHDsMvCUjaF&#10;RwtD8wdZSzdUd2VVU40iieNC+zuuYsoQU4e+9c//nFzt0WP3KvMPN9uvmn8omo3dpNfazTr6VcPP&#10;PhkvcPrNT34qeuLDu6Mz798WPXb7r8ZJYQgNPbXytWOdHGYUYSl8J72jdWY+o6fy31/6gtnvZNTi&#10;8OFcbeVerLDtiQZj5crK5FoVhjlioYZ/XtVgBumW7lnB2+u5OtVuuumm2Wdk45u7TV4eYSbddmj4&#10;lsGOIfcovH1sIZ/rbKEYhPMWXZ4C8dmqQoK5zsmhiYZh16ZwB8TmzZtnnxNEGGYdS0XQ0bvjoktj&#10;Y0YCGf87hyWijUL7No5i+TAGE0hS8+h//oXoG7/xvujJLzyQXPVmYPct7e1r7doI0SzsxmTS9gbT&#10;DlP51I9NIG0ut23vmMu3v2PWXD54+SuCBcoodGjJi4IFeVUahvFz4rw++ovvChbCVWQWBbtPd9lx&#10;iQZjl4lypdRyBZi4UIM/r2owg3ckh9kTe0+uBQBZQN4+FmvNa84ZvLy6ceO5555RxzLYMRROqmKf&#10;vSXZTCHKmsJFH9wQnXri0WRr5bBjUdhoQ7HLQ1K7wuHKdE4eOXJusHF2XeKap6cM2yh+7JJqon3q&#10;EG2Gh1a9Lm6b0UZ7bMsdcZvtiY/siTPF05YbJ+x+PW0iO/oN9ucyuz5CNB+7YZeaSOk/Y6okeUDr&#10;SMwlceppc1llRtMqloYgVIWQFUJXCGEJfU/VeugNPxw9Pn3f0CZ62324045VNBy7TqUSQGz70t5g&#10;Qz+vajCDa5ND7Iu9NVdGVRaQ52No9au7TV4eMbrotnPDDbQ3imPHute2UxjbRKnGellTyLzCo498&#10;LdlacewYFJ7eYOwSsSRKPVFOJLCzev/hN/5IsP6rWhhF1ggmCVtVyePoEA59V1nRsf7wj6yP5/Fh&#10;oonqeuK+D8Ud8bSZmpj8ZVjY/SjTJyYHbnK72W807TGNdlXnEfDIxv8YLCTLaNPCC4IFelqjMH6I&#10;njyS+5DkZxTYfbbdjl80HLtOpSaIllmfzleVZtCOieHtgQlWHPb+mzqfzMbMzMzs871s6TmDl1eY&#10;SbcdRh3LUMXzZpshO2Th+qGsKUQHTlYSMqZGXcOx+4x5WrWD2YlHEV/+3cF6sg4x9YK1CvMaRfIS&#10;VJ1ghjBMEZePJI+h/Us7eLmdbyFEGntWrrQH5CbTXlPp7HNN4ltfO1F7RUAI6a8tujg2fSwzQVKW&#10;YRo/J0b/6PGjl3SU2D3E6LTmDLYAu1abOletGHcc+VCwUZ9XmMqqsGPC0GQ2g2DvzxWvyQLyfAwt&#10;fPY5g5dXy5edawwy6liS22w7pbHtMK/wRGeT+cEULvvwTwWvc1Yd/PqXkq0Vw/ZfnVEtwC4VHRCF&#10;77VCMIr4kT3xaFmoHq1Tzij6EUYkhWOKSJ2ZRh9+07qRtwuGAWW/SaZPiDqwh+pq0y2m/aZWmUUK&#10;/VDhOA5q4kKwdn9QscsItgS7VswbLPxM7/na3wUb83lV5bp0HI8pd0PAPporo0s6HX7I7GURo4tu&#10;G3v27Em2XphKDCHYtgjrK5xN6tij/xS81llF+CgZTEtyZXI4ouHYtSo3gbYkdBwztWSYo4jDFhFD&#10;o4oWqhIrl2T6hGga9jCuNN1uatbCMgZx8qFCsa1iTgRzI5rSy2fXnIY3Mfdr7U+lZ24hdu32dq5m&#10;fmjwz9+5LtiYz6OlHyo1QBmiUIeEfS7Xmg8nTpzoMoTHDpwzeXnkb4NRx5JstO1Uit0jhXdqx7E/&#10;C17zrGKUsQy275q/3DLsmrEe3OhhFPGjfxInTgnVx20WeRWajt0HmD4i1gjlV8eOEG3FHuD5JhY/&#10;3mIqlawiL089/HClyWNGIXopGf1rSrYuu4aYPxIVXZNcYtFy7LIW7pE/8+Q3S60956ui+WKO4BqD&#10;WbDPLupsIjt8zOnwn54zeVmFifS3wahjSSo3hLZNRgqPdzafn01/dVfwumdV2dFj2/erk0MRLcIu&#10;HW0Iltii07ERkUmslUdGzXEYRcTojhq7rjJ9Qkwy9uCzSC2L6d9pOhqXDBXxzb0fDxZ+TRfx/YS3&#10;NmH0z64JhTRJRlYnl0yMIXaNCzfy13z81mDjPa9u+cw9yRYr4ebk0AqTbCczLCTPx9C+6Y7Jy6Oj&#10;+7sNYVnsmm6y7VSObZp5XoUb5Vd+5Mbg9c+qMveJ7feh5DDEGGCXdJVd0+2mRmRRp83BGnqher3p&#10;YtpJ3Z3Odp1k+oQQg7ECAnNYyWJ3LGoaKvSapnj07/ZfjecsjBoqVROV68rkkogJwK534fUNdv7D&#10;/mCjPa/IRFkVdjz7k0MrhG1ikW0j9/Ccbwi3v9c2EzB9/YSJdJ9fvHhxstVy2HEwEbHyEG7b7jWd&#10;b8jP8cf+JXgP5FHJ5ShKdxaI5mLXl6R4d5hGXqkyiviN97w3evCVrwrW/00Uy1BVjV2L3Im9hBAT&#10;ihUWhCKVjpF66tHH4vV1QgVdE0QmM+YijHr0z871KdPdJoVQTTh2D5xMbotckD2yqlDRvSc+k2y1&#10;HHYsjFwtTg4tN/b5wqnvV69ePWvotr2n2+xlESbSfR5zWTFrbLuVYtu8ubPp/JRdmmTV3ncmWyqG&#10;XeelyWGICcAu+RLTzXbdhzplJcQ3930iemTDfwi2D5oiluWqGjv3dPYvSC6JEEKEscKi9MK0LKga&#10;KtxGpXj0b8sdcS/hKLFze9K01XRVcrqFiLF74sbkNskNoXuhxnpeXfvnv5pssRIKz5uzc1Equ8KG&#10;DRtmDd1tP9dt9rLoztvPGULMZdXY8d1g264U2+buZPO5WfKHPx68H7KKJDVFsf0utWi/aD92G7Cc&#10;yibTgc5dMRriUcTfeF/jch0wqvnU1x9M9rIa7FwzLUhJ54QQYayQKJ1fnbDLUKE2TDExOx79GyF2&#10;Lk+Yttivis8XA7F7pVBHTNllBHyxrSqgHEkOKzf22V3JZgpx4MCBaOnSpbOGbuOb5xq+QcJEus8v&#10;WbKkiiyjISpbigJse4WHMmf+8ZPB+yGrFk6/NU5oVBS75huSwxAixm6LRiSv+eaf/2U8ShdqZwxb&#10;cT6DCrHzqnm8Qoi5WOFQqlf+qccfjx5a/fpgQVan6D1jbsAoR//s3JEI5DbTsuR0CpEZu3+ujm+k&#10;Aqzb/55gIz2vbvjr9ydbrIRCS0zYeaADpRDXXnvtrIlDrCO4e3u30csj5hH6i9OjNWvWRGfPVtc2&#10;teNda9utjDLnb8WenwveF1lV5v6x/WZe08LkMIToid0nI01ew0jdN95318hGEU//TOFI+iB2Hncn&#10;p1YIIeKGRKk1hs7+7aHo68uuCBZgVYuYfzKIjQo7V8yvZA6E5r6ISrB7aVvn7srHqSceDTbOi4ht&#10;VYEdS6E15uyjazpbyMfu3bu7TNstb+82dlVoy83dxnDHjh3Jt5fDzlWlRsi2xfzvQg3lXcc/Fbwv&#10;soq1L0uOEu5KDkOIXNjtM9LkNUyROf0TPx1sr9ShU69aFS/jVRV23rYnp1IIMclYeVA4IQEQcx8q&#10;tKoQvXBsf1Sjf1ZQHjGRlrlwcgwh+mH31sL4ZivA7Z+bDjbO8+qmv/u9ZIvlseelUEeJfS53yKw/&#10;KrjqVfOis8c6Bq4Ose21a86ZQkYLq8CO+w7bXmXYJguvY1l2lPDOB+5PtlQMOxcKHRWVYLfTyJLX&#10;YNbO/Nb7ax9FrLJj3M7T1uTUCSEmESsHCjceyM750Bt+OFhQFRWx+mT+GgVWIB42kdhjUXJ6hKgd&#10;u+cKxwAt/dCmYMM8r04+Xk1vsx3Lnclh5cI+lztkdvPmzefM2WvOGbe6te6HzpnCTZs2JXtTHDv2&#10;07atSrFtHk42n4vtf/+x4P2RVVfd/7PJlorBubAfyn4oasHurZElrzn71wc7o4gVR1I9dssvJd9Q&#10;HjsvNyWnSggxSdjzf22nGMjPk0f/Pnrw8lcEC6isikf/3ndX5dmzsmAF30ETa75p3ooYKXYfFmq8&#10;lw3xc9r4qTuTLZbHjqXQ6KB9lPm3mdm5c+esKbty+TmzNiyteMU5U7htW6Fo3zSrbVuVkZRthSBB&#10;TOg+yar9//y/ky0Vw/Z9R3IYQtSO3XIjSV4TjyK+f1slS3OxDZb5qojC2aGFEC3ECr7CSSwoxEKF&#10;0iDRO0bGrmFjx0pvICOh6nkWjcLuyVXco0XY90+Ho5s/vSO6+qM3BRvmWXX4oa8kWyyHPWeF54DZ&#10;Z3MltLrhhhtmDdlNP9Vt1oah23/+nCFcv359slelqLwRZue00FxCwodD90lWbfjkbyZbKsW1yWEI&#10;MRLsHhx68hpyMZz+qRsLjyLy+SqwY6402ZUQoqHYw77cVKgnjMXcQwVRWoz+EUNf5cTnLNhx7TPR&#10;QpP5E43H7tXqhucMQv7yLFBfdlHxFKuSw8qNnYdcWVqWL18+a8j27Jhr2OoWGUjd9y9evDjZq1LU&#10;YQjvSLadCzoIQvdKP638k/8S3X30o9HRR76WbKUctu8nk8MQojHYrTnU5DXxKOK27dFDq14XbGeF&#10;xLJfVWDHeHVy2EKIccSe88X2oJPZLhffOv7V6MErXhksgOjNYvSPGPlhYsexx7TOftXiqqKV1Nmw&#10;OHDygYGjh2UWFPex4yi1npVtIlfI6NVXXz1ryFhEPmTa6tT2954zhJjTCqg0ZBRsmyTVKARzAUP3&#10;i9Py3T8Tr11YJ3ZPbUkORYjGYrfqUJPXnP3MZ+OlJ/qNIrL8F8uAlcGO56xpeXKYQohxwp7xBfaA&#10;n+w87tk5s/0DXYUNKY8JGx3W6F9SMBHfv9b+lPkTY4Hdz4XDtvNC0phNf3VXtODet8w26pkrViGl&#10;RrjsXGxItpMJP2R01avOGbVhiSQ27vs3bMi1672oJYuxnddCi/zf+tn/1WUAF31wQ7Tl8/eVWlai&#10;CLb/apCK1mG37tCS1zB3kDbanFFEM4xPfq70fF4GD5RhXYhxwh5q1qc6Gj/lOWDkj5j2qmLTB2H7&#10;iPmbMV2T7LoQY4nd44UXEW8gpZMz2fnIPFfn9OnT0YIFC2ZN2dZbuw1bndr2nnNmcP78+dHJk7n7&#10;2LqgvLNt1YJtmwiK1mL7vz85FCFajd3OQ0tegxE8/fZ3xKaQZbvKYPtKFIum4AgxLthDPdx4zgzY&#10;Pp0x7bRfKw+XEqLp2L1fKLto07DjqGRBcdtOrjlvu3btmjVmiEQvIQNXpfxQUbR9e65cOL0oPPdy&#10;ELZtOgKHljmxJpT1UIwtdn8PPXlNXmzfGExQdJYQbcce5kJhQ1Vi+4D5o9BbmeyWEBOLPRJXdp6M&#10;9mPP9PrksEphm8K8HO9sNRv79u3rMmhLLp4XHTvQMW9V6tTn58XLW/jfhSEtix3vNttWrdh30OnW&#10;Wmz/jyWHIsREYPf8VSaS15QLP6gQ25cDye4JIdqIPcSVdGHnwb7ztOluk7JUCRHAHpObO09Lu7Fn&#10;nNGnynqObVu5jfLZs2ejVatWdZm1RefPi/be023qiujwn86Lli3tNoIktCFktSx27o7b9mrHvqrw&#10;erNNwc5VJZ0OQrQVewaW2qNA8prcU3+qwr67kmgQIcSQsYe3UNrxPNh3nDTdaboq+VohxACSZ4Yl&#10;UvabjiU6lTxWrcH2ufL5b7bZ1Z2t5+PEiRPR6tWru8wbWnDevGjTWzvLU5z5Urfh83X2WGc5ic2b&#10;OoYyvR2M4PHjuQYwe2LnjXk5i2y7Q8G+L3dm6SZh+38wORQhRII9GiSvucFUe/Iah33X9uTrhRBt&#10;wB7azcnzWxm2zRMmTOaVydcIIYaEPXeEVK7k2TaReGkoa2ENoJYFxO3YSmVg3bt3b7RixYo5pi6v&#10;WFKiitBQn+S6DTVJA/dL59vbix2DOh2FGIA9KtQT60y1Ja+x7WpJGCHagD2vGzuPbXHsgT9uut1+&#10;XZZsVgjRcOx5XWhaY8/uLSYaBLWNOtq2TydfWwv2FYvsOyoZkjt69Gh0xx13RNdcc020bNmyrgyl&#10;ZArlf2vWrIluv/32+L11YcdTW0bRftj3rk92oXHYvpFZ+qiJEXPmmVPvsC7lbfb7DfaT+gytSA5H&#10;CJETe35WJ89XJdECtp3NyaaFEE3EHtJrkuc1M/YZwtVoQC5NNiOEGFPskcdoUU7Q4N5jKmQa7XND&#10;CR2y76k99H0Y2HGsSw5p6NjX01EwFOw4mUN+0MQ8ciJVCAEeWnisECIb9nyWSl5jn9uQbEoI0STs&#10;+VzReUx7Yw/wEdNN9uuS5GNCCNETKytYP2sZsrLjKvtJAx8NrQyx72KuzH772Tpsv7cmhzFSbD/2&#10;JLuUG/vsKRMjeFtNzFkipLf02pNCiGZhz3au5DX2Pq0ZLUSTsOeSxlpXvLj9fdh0o/26OHmbEEK0&#10;FivPlpoOdUq4ZmP7uc1+NGbtLtsXTH1s5m3fViZ/U28oMkQI0RMrJwYlr1E4txBNwB5GQsDIVsh8&#10;C/XaCiHGHivvSK7TqEXXbX8IvVqT7KIQQowlVs75yWuYl6h8E0IIIYQYHdYY2WiNkpFkXbXvPWI/&#10;ZAKFEEIIIYQQYtSYOXM914XnzPXCtklGTJb80LwZIYQQQgghhGgT5umWYBbtJ8sYkGV1i4lU7E4s&#10;eXBz8vq1JmXHFEIIIYQQQgghhBBCCCGEEEIIIYQQQgghhBBCCCGEEEIIIYQQQgghhBBCCCGEEEII&#10;IYQQQgghhBBCCCGEEEIIIYQQQgghhBBCCCGEEEIIIYQQQgghhBBCCCGEEEIIIYQQQgghhBBCCCGE&#10;EEIIIYQQQgghhBBCCCGEEEIIIYQQQgghhBBCCCGEEOd48/TCeRumNzZK102vSvZO9GPq3nXB8zcq&#10;sT9CCCGEEEKIFnH9zmXzNsxEjdLUzPZk70Q/pmaOBc/fqMT+NJGpmdXB/ZWkIuJ+mjTe+sEr5224&#10;90Y79jtNe0xHg+dGGo1UZ+aHts/UzIZ5U9N3zNswvdt+b1Z9Ohaa3picbSFE45EhbC8yhNmQIZSq&#10;1LgawnPRIvuCxy01V6ozwxBtNDV9t93TR4LnTapZMoRCtAcZwvYiQ5gNGUKpSo2LIdzwwWvteA7N&#10;OT6pfZr0OvP67QvsHDDatzd4fqQRSYZQiPYgQ9heZAizIUMoVam2GsIN915j+65Qz3HUpNWZ1+9a&#10;ZMd8mxnAU8HzITVEMoRCtAcZwvYiQ5gNGUKpSrXFEL5233xrMG+2fT495xik8dK415ncy/EcVhnA&#10;dkmGUIj2IEPYXmQIsyFDKFWpphtCRgI3zJycs9/S+Goc68x4TuvMVjMVZ+ccr9QSyRAK0R5kCNuL&#10;DGE2ZAilKtVEQ9hJCKNkMJOqcakzO3MBtwePUWqhZAiFaA8yhO1FhjAbMoRSlWqSIbx+eok1upRB&#10;cdLV9jqTBEcKBx1DyRAK0R5kCNuLDGE2ZAilKtUEQzh131LbjxPB/ZMmT22sMzWqPQGSIRSiPcgQ&#10;thcZwmzIEEpVapSGsBNStz+4X9Lkqk11Ztzm0Kj2ZEiGUIj2IEPYXmQIsyFDKFWpURnCDdO3BPdH&#10;ktpQZ8aLxGtUe7IkQyhEe5AhbC8yhNmQIZSq1LANYWfNtWY961Kz1OQ6860fvNL2T0ZwIiVDKER7&#10;kCFsLzKE2ZAhlKrUMA0hDarQPkiSrybWmcwRnJo+GNxfaUIkQyhEe5AhbC8yhNmQIZSq1LAM4dT0&#10;3cHvl6S0mlZnbpjeEdxPacIkQyhEe5AhbC8yhNmQIZSq1DAM4YbpA8HvlqSQmlJnEh66Yeb0nP2T&#10;JlQyhEK0BxnC9iJDmA0ZQqlK1W0IN8wcmvOdktRPTagzp2buDO6bNMGSIRSiPcgQthcZwmzIEEpV&#10;qk5DqHXZpCIaZZ15/fQSLSovhSVDKER7kCFsLzKE2ZAhlKpUXYZww8y2Od8lSVk0qjqTpSRC+yNJ&#10;sWQIhWgPMoTtRYYwG800hDPxfV5WbCceVWqSZg7Zvh1rlKqc11SHIZy6d13wuyQpiygLhs11MzcE&#10;90WSZiVDKER7kCFsL52GbvgcjkLsTxNpoiHkuRMC3voHi+0ePRO8T5qsTpjgtnnXfXDNvNfum58c&#10;jZgExnc0m86s2+e9bXpFcqRCCDEhyBC2FxnCbMgQiibTGekN3ydNE/vKnDExuWyY2TrnvmilpvfN&#10;m7pvZXJUQggx4cgQthcZwmzIEIqm0sTyd65Oz3vbzNpkj8UkMzVzW+D+aIemZk7EYa4azRZCiAAy&#10;hO1FhjAbMoSiqTR9AW8MgBAwNb05eI80WtNnYxMohBBiADKE7UWGMBsyhKKpNHYRb2tIb7h3ebKX&#10;YtJhnmjwPmmopmaOxovkCyGEyIgMYXuRIcyGDKFoIk1N2U+yGBLdCAHXb19g90VDOy7m6NC8N08v&#10;TPZcCCFEZmQI24sMYTZkCEUTaex8rA9em+yhEIQ17w7fJ00SoaHTq5I9FkIIkRsZwvYiQ5gNGULR&#10;RCjnQvfGKDU1sz/ZOyHasdbg1Mydyd4KIYQojAxhe5EhzIYMoWginUX8w/fH6LQl2TshKDtPBO6R&#10;5oiyXQghRAXIELYXGcJsyBCKJsJoXOjeGKWmpjcleycmnaaPDmrxeCGEqBAZwvYiQ5gNGULRRKam&#10;dwXvjdFqW7J3YtJp7OigMuAKIUT1yBC2FxnCbMgQiiYyNX138N4YqaaPJ3snJpm3zawN3x8N0NR9&#10;K5O9FEIIURkyhO1FhjAbMoSiiWy498bgvTFqTc3cnuyhmFQa2VkRSyPYQghRCzKE7UWGMBsyhKKJ&#10;EPYWujcaoemNyV6KSaSZ4aKn4zURhRBC1IAMYXuRIcyGDKFoKhumjwTvj2bopmQvxSRBspbw/TBa&#10;Tc1sSPZQCCFE5cgQthcZwmzIEIqmMjW9OXh/NEWMFOlenSwwXqF7YdR68/TCZA+FEEJUjgxhe5Eh&#10;zIYMoWgyU9OngvdIozR9XGn+J4RGLjcxvS/ZOyGEELUgQ9heZAizIUMomkzTRwnnyBrn181cney9&#10;GDemZm4LX/cRSm0CIYSoGRnC9iJDmI0mGkLmZ5G4oz6tj4+7Tm2476q4/KhTk0ITF6nPrpOmbZ37&#10;7t5r4pHE0LUcpNA91k/c43Pv+yw692zwvW/9g8XJVRBA/Ru+zqOTMt8KIUTNUCGGCuBRSoYwGzKE&#10;2Ygbj4H9lZqvSQFTMjVzJngOpBGJBdCnD9jvW2KjOylz2JppCG9L9k4IIUQtyBC2FxnCbMgQtleT&#10;xIYPXhs8B1ITxajo1niUfNyQIRRCiAlEhrC9yBBmQ4awvZo0mprhUcogRhPN1LcdGUIhhJhAZAjb&#10;iwxhNmQI26tJpHVJZqSgqMeu37UouartQYZQCCEmEBnC9iJDmA0ZwvZqUlH46JhpendrktfIEAoh&#10;xAQiQ9heZAizIUPYXk0yG+5dbveuEs2MlabPzpuavjm5ws1EhlAIISYQGcL2IkOYDRnC9mrSee2+&#10;+WYgDgbPjdRyTR+Yd/30kuRKNwcZQiGEmEBkCNuLDGE2ZAjbK9EhXnMvcH6k9mtq5ui8t37wyuRK&#10;jx4ZQiGEmEBkCNuLDGE2ZAjbK3EO1sHTaOEYa/pII0YMZQiFEGICkSFsLzKE2ZAhbK/EXBhNmpo5&#10;ETxfUvs1Nb0rDhUeFTKEQggxgcgQthcZwmzIELZXojed+/r0nHMmjYnuvSa50sNFhlAIISYQGcL2&#10;IkOYDRnC9koMRiOG46up6b3JVR4eMoRCCDGByBC2FxnCbMgQtlciO6xzNzWzJ3gepfaKpUem7lua&#10;XOX6kSEUQogJRIawvcgQZkOGsL0SxbhuetW8DdPHg+dUaqcox4aBDKEQQkwgMoTtRYYwGzKE7ZUo&#10;z3UfXGPPwNHg+ZVapumNyVWtDxlCIYSYQGQI24sMYTZkCNsrUS0b7l0el68bps8Gz7fUfE3duy65&#10;mvUgQyiEEBOIDGF7kSHMhgxheyXqhXXvpmZuV3hpy8Sob13IEAohxAQiQ9heZAizIUPYXonhQ3Ka&#10;62ZusOdmp0nZSxup6bO1LWIvQyiEEBOIDGF7aZohpJEyNX1HsnfNoZGGcHpf3MjJrOmb7TMb69W9&#10;19h3ra5P962My5s8Es2DRdNZ6mLDB6+N70vK69hETO822X09fdD+PtZDR+P35NMO+1znOzLJyqDg&#10;M2TaMLPNtrc73se2r+HIMdQB5zD0faMU+ySEEKJmQgXwSGWNADGY4Lkbsaam7072rjlgRkL7OkrR&#10;OBVCNIPrdy1KDGO7TCLhvlXTOQ/h7xuZzMQLIYSoGXpug4XwqDR9PNkz0QuSQwTP3YjVRKMjQyiE&#10;yENn1LwFiXdsH988vTDZ62qIjz30XaOU2gRCCFE/G2YOzS2AR6y3Ta9I9k6EmJreHDxvI5c1JpqG&#10;DKEQogjUQ80fNdyS7G01kMU0/D2jldoEQghRMyQPCBXAo9W2ZO9EiKnpw4FzNnoxT6xpyBAKIcqA&#10;6Qo9x03Q1MyZZC+rIZ4fGviekWt6R7KHQgghamHD9PpwATxiNdFcNIEN994YPF+j18lkD5uFDKEQ&#10;oixTMxuCz3ITVPUyFHHyn8D3jFrXTa9K9lAIIUTlMAchVPiOXoeSPRQOrhU9wuHzNVo1NROcDKEQ&#10;ogqmpjcFn+dRq+rszhtmts75jiaIyBghhBA1Eqf3DhTAI9e9NyZ7KKCJKcGdmHvSRGQIhRBVsWH6&#10;QPCZHqkqzszNiGPwexog5s8LIYSoCdaUChW+jVADE5WMgqb22iIWsG4qMoRCiKpo4ighmcKrpnHZ&#10;xz3JFAohRI00Mduo06RXAE0eGUTXzdyQ7GnzkCEUQlTFdTNXB5/pkWr6bLJ31dHI5Sc8qQwVQoia&#10;aPQooWlSK4Cmm8Emjw6CDKEQoiqaWJ7UldCryaOEHW1N9lQIIUSlTE0fDBS6zRGTyqteiLepXD+9&#10;ZB4L8obOQ5PU5NFBkCEUQlTFhpmb5jzPI9f0kWTvqqXpo4SIDknqSiGEEBUydd/SOPwkVPA2StO3&#10;JHs8nrAOY/C4G6ap6b3JHjcXGUIhRBW8dt98e35PznmeR66Kk8r4NHOd4pC0drEQQlRKG3oF0dT0&#10;qXgR3XEiNi9tMOSxTrditFaGUAhRBVMzdwaf51FravrmZA+rp7EmOCSrO7VWoRBCVMiG6R3hAreR&#10;Ot3YJQ+yQthle4xgonuvSfa+2cgQCiHK0uQsz2+bXpHsZT1M3bcy+L3N1pbYzAohhChJk7OO9hIJ&#10;WNpSCTC6tmF6d/A4mq42ZX2VIRRCFCUeIWvi2oNO08eTPa2Xpi7KP1iH4qkwQgghCkJFODVzNFDA&#10;Nl9TM2fs55Z51+9alBxNM2B/4rCjto0GemqbmZEhFEIUgY6v0PPbJA0zqVcbzkd/HYoX3RdCCJGT&#10;Tu9o8zNdDtah2BiMAsJZ22qs56p9ab5lCIUQWbl++wJ7PtuRSGUUS/5QdoX2pXWaPmsG9+55G+5d&#10;nhyZEEKIvnQqyHExNL4OWaVwS2UVApPZp6bvGNNzZY0PO7Y2IkMohOgFoftTMxusfDscfFYbren1&#10;yVEMl6mZ28P7Mw6KO8C3xvU5bR8hhBAppmb2zC08pYkQ80faigyhaCLNX/RbarZGu8wCkS/h/ZKk&#10;RNMbk7tFCDF2MC8v+OBLYysyzLUZGULRRGQIpcIaUiKZQbDsU5vnw0s1S4ZQiPFmwwevDT/80pjp&#10;5Ly3/sHi5Kq3FxlC0URkCKUiImHa9dNLkrto9JAobTzyDEiVS4ZQiPGH2Po2LkshZdWW5Eq3HxlC&#10;0URkCKXcYjSuoUlQWBw/uM/S5EqGUIjJIV5QPVQQSK3U1PSpsVuzSYZQNBEZQimXMIP3XZXcPc2E&#10;iBIynwb3X5o8yRAKMVnEC6xrtHAMND6jgj4yhKKJyBBK2XWycWvq9mPDzE2p/ZcmUjKEQkwmTDBX&#10;72D7RPZY1pscV2QIRRORIZSyaGr6YCvL53gN45mZOccjTZBkCIWYbN42s7YT3hIqIKTmaPpIo5IT&#10;1IUMoWgiMoTSQN17Y3K3tJc4gsjqmuDxSeMtGUIhBMTrFMkYNk9Uzg1NTFAHMoSiicgQSj01fXws&#10;Mjz70PkoYzhhkiEUQvhcN73KCofTcwsLaaiamtkf99ZOGjKEoonIEEpzNH027kgdZzojhvvCxy+N&#10;l2QIhRAh4jmG04fDBYdUm6Zmto/1HMFByBCKJiJDKPmamr4juTMmA+qkqem7g+dCGhPJEAohBsFy&#10;FSywGyxEpNKamjk6723TK5KzPdnIEIomIkModbQ1uSMmF6YwKFP5GEqGUAiRlU74yI5wYSLlEgYb&#10;oy26kSEUTUSGcLI1Nb05uROEDyZCU0zGRDKEQogiXL99gRUiW6wQUSKazJo+Pm/DB69NzqAIIUMo&#10;mogM4eSJedxT9y1N7gAxiA33XmPn7GjwXEotkAyhEKIKpqY3qTIIaGp617wN912VnCUxCBlC0URk&#10;CCdD8XU2YyPKQVhpXPcFzrHUUMkQCiGqJl7k1gqXSTSIVIKaD1gcGULRRGQIx1csJq8yu144vzKI&#10;DZcMoRBiGFAhMCF/w8zJ7kKozZo+MI/FiMdtDapRIkMomogM4TjpULxcxCRncx411+9aZAaRqKL9&#10;gesjjUQyhEKIUdFZ/JaRxO3NbXCx1hRzScwUsEajqBcZQtFEZAhbqunj8fN7/c5lyZUUTWbqvpV2&#10;zW4x7bPrpszmQ5UMoRCiqcSG8d5r4lG4qZk740qishFGkuFMH4nDWFhTKu6ttMpIo32jRYZQNBEZ&#10;woaKDrvpw6a77ff1cZ0hxhPqZurouK6O6+xdcR2uxHYVSYZQ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Gsi8ef8fn8CyFRyiMTIA&#10;AAAASUVORK5CYIJQSwECLQAUAAYACAAAACEAsYJntgoBAAATAgAAEwAAAAAAAAAAAAAAAAAAAAAA&#10;W0NvbnRlbnRfVHlwZXNdLnhtbFBLAQItABQABgAIAAAAIQA4/SH/1gAAAJQBAAALAAAAAAAAAAAA&#10;AAAAADsBAABfcmVscy8ucmVsc1BLAQItABQABgAIAAAAIQCV+f6juAEAAKcDAAAOAAAAAAAAAAAA&#10;AAAAADoCAABkcnMvZTJvRG9jLnhtbFBLAQItABQABgAIAAAAIQCqJg6+vAAAACEBAAAZAAAAAAAA&#10;AAAAAAAAAB4EAABkcnMvX3JlbHMvZTJvRG9jLnhtbC5yZWxzUEsBAi0AFAAGAAgAAAAhAO+iuZTe&#10;AAAABQEAAA8AAAAAAAAAAAAAAAAAEQUAAGRycy9kb3ducmV2LnhtbFBLAQItAAoAAAAAAAAAIQA0&#10;81LFuGICALhiAgAUAAAAAAAAAAAAAAAAABwGAABkcnMvbWVkaWEvaW1hZ2UxLnBuZ1BLBQYAAAAA&#10;BgAGAHwBAAAGaQIAAAA=&#10;">
                  <v:imagedata r:id="rId8" o:title="" croptop="-2622f" cropbottom="-6419f" cropleft="-6945f" cropright="-6176f"/>
                </v:shape>
              </w:pict>
            </w:r>
          </w:p>
        </w:tc>
        <w:tc>
          <w:tcPr>
            <w:tcW w:w="6860" w:type="dxa"/>
            <w:vAlign w:val="center"/>
          </w:tcPr>
          <w:p w14:paraId="58D92DBB" w14:textId="77777777" w:rsidR="009F4151" w:rsidRPr="005F5133" w:rsidRDefault="009F4151" w:rsidP="009F4151">
            <w:pPr>
              <w:pStyle w:val="Header"/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UNIVERSIDADE FEDERAL </w:t>
            </w:r>
            <w:r w:rsidRPr="005F5133">
              <w:rPr>
                <w:rFonts w:ascii="Verdana" w:hAnsi="Verdana"/>
                <w:b/>
                <w:sz w:val="20"/>
              </w:rPr>
              <w:t>DE SANTA CATARINA</w:t>
            </w:r>
          </w:p>
          <w:p w14:paraId="1EBC4A29" w14:textId="77777777" w:rsidR="009F4151" w:rsidRPr="00085089" w:rsidRDefault="009F4151" w:rsidP="009F4151">
            <w:pPr>
              <w:pStyle w:val="Header"/>
              <w:jc w:val="center"/>
              <w:rPr>
                <w:rFonts w:ascii="Verdana" w:hAnsi="Verdana"/>
                <w:b/>
                <w:lang w:val="pt-BR"/>
              </w:rPr>
            </w:pPr>
            <w:r w:rsidRPr="00085089">
              <w:rPr>
                <w:rFonts w:ascii="Verdana" w:hAnsi="Verdana"/>
                <w:b/>
                <w:sz w:val="20"/>
                <w:lang w:val="pt-BR"/>
              </w:rPr>
              <w:t>COORDENAÇÃO DO CURSO DE GRADUAÇÃO EM ANIMAÇÃO</w:t>
            </w:r>
          </w:p>
          <w:p w14:paraId="3875B799" w14:textId="77777777" w:rsidR="009F4151" w:rsidRPr="005F5133" w:rsidRDefault="009F4151" w:rsidP="009F4151">
            <w:pPr>
              <w:pStyle w:val="Header"/>
              <w:jc w:val="center"/>
              <w:rPr>
                <w:rFonts w:ascii="Verdana" w:hAnsi="Verdana"/>
                <w:sz w:val="16"/>
                <w:szCs w:val="16"/>
              </w:rPr>
            </w:pPr>
            <w:r w:rsidRPr="005F5133">
              <w:rPr>
                <w:rFonts w:ascii="Verdana" w:hAnsi="Verdana"/>
                <w:sz w:val="16"/>
                <w:szCs w:val="16"/>
              </w:rPr>
              <w:t>CAMPUS UNIVERSITÁRIO REITOR JOÃO DAVID FERREIRA LIMA - TRINDADE</w:t>
            </w:r>
          </w:p>
          <w:p w14:paraId="171144F9" w14:textId="77777777" w:rsidR="009F4151" w:rsidRPr="00085089" w:rsidRDefault="009F4151" w:rsidP="009F4151">
            <w:pPr>
              <w:pStyle w:val="Header"/>
              <w:jc w:val="center"/>
              <w:rPr>
                <w:rFonts w:ascii="Verdana" w:hAnsi="Verdana"/>
                <w:sz w:val="16"/>
                <w:szCs w:val="16"/>
                <w:lang w:val="pt-BR"/>
              </w:rPr>
            </w:pPr>
            <w:r w:rsidRPr="005F5133">
              <w:rPr>
                <w:rFonts w:ascii="Verdana" w:hAnsi="Verdana"/>
                <w:sz w:val="16"/>
                <w:szCs w:val="16"/>
              </w:rPr>
              <w:t xml:space="preserve">CEP: 88040-900 - FLORIANÓPOLIS </w:t>
            </w:r>
            <w:r>
              <w:rPr>
                <w:rFonts w:ascii="Verdana" w:hAnsi="Verdana"/>
                <w:sz w:val="16"/>
                <w:szCs w:val="16"/>
              </w:rPr>
              <w:t>–</w:t>
            </w:r>
            <w:r w:rsidRPr="005F5133">
              <w:rPr>
                <w:rFonts w:ascii="Verdana" w:hAnsi="Verdana"/>
                <w:sz w:val="16"/>
                <w:szCs w:val="16"/>
              </w:rPr>
              <w:t xml:space="preserve"> SC</w:t>
            </w:r>
            <w:r>
              <w:rPr>
                <w:rFonts w:ascii="Verdana" w:hAnsi="Verdana"/>
                <w:sz w:val="16"/>
                <w:szCs w:val="16"/>
                <w:lang w:val="pt-BR"/>
              </w:rPr>
              <w:t xml:space="preserve"> -  </w:t>
            </w:r>
            <w:r w:rsidRPr="00085089">
              <w:rPr>
                <w:rFonts w:ascii="Verdana" w:hAnsi="Verdana"/>
                <w:sz w:val="16"/>
                <w:szCs w:val="16"/>
              </w:rPr>
              <w:t>TELEFONE: (48) 3721-</w:t>
            </w:r>
            <w:r w:rsidRPr="00085089">
              <w:rPr>
                <w:rFonts w:ascii="Verdana" w:hAnsi="Verdana"/>
                <w:sz w:val="16"/>
                <w:szCs w:val="16"/>
                <w:lang w:val="pt-BR"/>
              </w:rPr>
              <w:t>9285</w:t>
            </w:r>
            <w:r w:rsidRPr="00085089">
              <w:rPr>
                <w:rFonts w:ascii="Verdana" w:hAnsi="Verdana"/>
                <w:sz w:val="16"/>
                <w:szCs w:val="16"/>
                <w:lang w:val="pt-BR"/>
              </w:rPr>
              <w:br/>
              <w:t>E</w:t>
            </w:r>
            <w:r w:rsidRPr="00085089">
              <w:rPr>
                <w:rFonts w:ascii="Verdana" w:hAnsi="Verdana"/>
                <w:sz w:val="16"/>
                <w:szCs w:val="16"/>
              </w:rPr>
              <w:t xml:space="preserve">-MAIL: </w:t>
            </w:r>
            <w:r w:rsidRPr="00085089">
              <w:rPr>
                <w:rFonts w:ascii="Verdana" w:hAnsi="Verdana"/>
                <w:sz w:val="16"/>
                <w:szCs w:val="16"/>
                <w:lang w:val="pt-BR"/>
              </w:rPr>
              <w:t>animacao@contato.ufsc.br</w:t>
            </w:r>
          </w:p>
          <w:p w14:paraId="0C8FB683" w14:textId="77777777" w:rsidR="009F4151" w:rsidRDefault="009F4151" w:rsidP="009F4151">
            <w:pPr>
              <w:pStyle w:val="Header"/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657" w:type="dxa"/>
          </w:tcPr>
          <w:p w14:paraId="00597FF5" w14:textId="77777777" w:rsidR="009F4151" w:rsidRDefault="008F76C6" w:rsidP="009F4151">
            <w:pPr>
              <w:pStyle w:val="Header"/>
              <w:spacing w:before="240"/>
              <w:jc w:val="right"/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pict w14:anchorId="2C15449F">
                <v:shape id="_x0000_i1026" type="#_x0000_t75" style="width:1in;height:1in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CRWYuAEAAK0DAAAOAAAAZHJzL2Uyb0RvYy54bWykk0tu2zAQhvcFcgeC&#10;+0SykbSFYDkbI0GBojWK9gA0NbSI8IUh/TpOz9KLdUjRibNKkS5EzfDxz8fRr8X90Rq2B4zau57P&#10;blrOwEk/aLft+a+fD9efOYtJuEEY76DnJ4j8fnn1YXEIHcz96M0AyEjExe4Qej6mFLqmiXIEK+KN&#10;D+BoUXm0IlGK22ZAcSB1a5p5235sDh6HgF5CjDS7mhb5sugrBTJ9VypCYqbnxJbKiER6N7/lbFOD&#10;ZrkQ3RZFGLWsMOIdLFZoR6WfpVYiCbZD/Q6poGXaIZAaRR09FYui/1CrIvafNKzAp124lt4GkfRG&#10;G51OpecVyu3XWq5xIpTf9mtkeqCGcuaEpU/9iH9+Ky09m3Hqb75G3pSPUNrk/JXCxujwoI3J/ctx&#10;ZaVv9bYnvKJCsPJyZ8GlyRgIhrC9i6MOkTPswG6A+PDLUIBEFxNCkmMuqKjwDzJLJrtYKJQvYJk5&#10;hnxl0R0V2vym0uxYXHXKY3ESHBOTNDn/1N7NWrKdpLVzMpU4Hw8Y0yN4y3JAcMRA7RWd2H+Nlea8&#10;pTZtAihkxFN4q3Oz3S5zii//suV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YNIme9kAAAAFAQAADwAAAGRycy9kb3ducmV2LnhtbEyPQUvDQBCF74L/YZmCN7tpkCAxm1IFL+LF&#10;aFu8bbNjEt2dDdlNE/+9owjtZXjDG977pljPzoojDqHzpGC1TEAg1d501Ch4e328vgURoiajrSdU&#10;8I0B1uXlRaFz4yd6wWMVG8EhFHKtoI2xz6UMdYtOh6Xvkdj78IPTkdehkWbQE4c7K9MkyaTTHXFD&#10;q3t8aLH+qkan4Gm7MZl5rj7307i9f7eds9Vup9TVYt7cgYg4x9Mx/OIzOpTMdPAjmSCsAn4k/k32&#10;btIsBXH4F7Is5Dl9+QMAAP//AwBQSwMECgAAAAAAAAAhAKlnRSW72AMAu9gDABQAAABkcnMvbWVk&#10;aWEvaW1hZ2UxLnBuZ4lQTkcNChoKAAAADUlIRFIAAARwAAAEcAgGAAAB9XGTTAAAAAFzUkdCAK7O&#10;HOkAAAAEZ0FNQQAAsY8L/GEFAAAACXBIWXMAAA7DAAAOwwHHb6hkAAD/pUlEQVR4Xuz9ZXQUWcO2&#10;DT8/3h/fWt+zvve+7mt8kCBxdzcSnOASNAYEdx1ggIFhBhucEEiCDIMPY8zAIIOFBOICAULwuAcN&#10;NudXe3dXUV3ZHSPpkLDPtY5V1VW7O3bm6F3V9n9IwMNTx/Di8NQrvDg89QovDk+9wovDU6/w4vDU&#10;K7w4PPUKLw5PvcKLw1Ov8OLw1Cu8ODz1Ci8OT73Ci8NTr/Di8NQrvDg89QovDk+9wovDU6/w4vDU&#10;K7w4PPUKLw5PvcKLw1Ov8OLw1Cs6KU5g9+7qNZ6WEp0U59nzJ/Az0FNf4mkJ0Vlxen3+/0XM2gl4&#10;Wlag3srTnKOT4pCQ8pyc0RcjnFqrt/A05+i8OKXHZuL8tgnqrTzNNTorzqvXLxG9bxdiZnsg9/hY&#10;3Prja/UenuYYnRVHTOz0Xsj7KxQFf45H4TFunuYanRfnnwldETPZmZam4M+ZeHjsK/WepsmLly9R&#10;+fKFBE/tovPinB7XBbGTnVD+20xanPz9gXiwN1C9V7d5/eY1LUtMaj6ik/MoGbdKkHqrjJKcWSDx&#10;5t9/1dfiIdF5cX76Zh6ip3bC8Lb/Fw9+nYR7ESNQtt0S3pZf4s2LZ+pRukncjSJKws1iqSw1kSIU&#10;q6isUn0LH250XpzKyme4ONUHS6y+xBSXL1EWYYlry8xQHuGGZwW31KPeLZWvXuJCco6EMmmZeUi6&#10;kccsRm1JzshB8nXNc1LPhbu9DyVNUpxh1h0QO94EBevdaXFUmGLTEENUltWvPKQshNu5ZUi8WSIh&#10;L09sep60nVWG2hCdWogTl3MpMelFdFuSYC1SGpEPIU1SnBDrNkgMMEZaqBkKtrrR4sTOMsajCEda&#10;nvrk5etXtDjy0ohEp+Yyt6dkllYphjbkhTmTmE/5M/4hTseqiLtRitir+bw4jRVSHAIpTnyAEcrC&#10;vIS7KStURDnicaQd1vTpiEphrkMg535qG1KcS6nZzIIouZReiH+EP7ycc8n5zMIQWKUhlOYXS8UR&#10;Sbqah4vJ9/G08iX+fd1y50I6Lw7JixfPMdnDlJYnJsgIfwQaoiLcCreWG6Foo4VUnrokt+gRsyRy&#10;Yq4WVSmMkivXS4VxxXRJCqOtNDs3rUFSXAYunUulhXnx9Ak8vfvT4hCSb5VLBWqJaZLiyK1DINYh&#10;xSHWKd5ijay1VnUqTnW2uZBWgHMpAskFzKIoIUUhpRG5JMxjlKVJistC7D//IDnuDsYHBNLSPCor&#10;xaFDh+h6+p0KWhyRlpgmKY6YkgJh7iEU5+pkC/weZIjyHdbUOiXhttg4zAAvXj5Xj6w+2kpzPlVd&#10;GgFWSVjE3XxLakYhYq9kIzr6AeVCzH2cEeY1pBy59+7R5csXlXT5WpjbkCXhbNw9jeIQnjx/pf5u&#10;W0aatDiVz59gRU9XWp7y7b6oiLCh5SkOs6HleZ6foB5ZfVilSbhRLJWmtsW5kJBNl6vnLMFQC1P0&#10;sDalBToWn035J/4ebuxZT8uRcfYQXr14gdevXkmQ7Q+z7uFyUtXiEN68aTknEZu0OCSkPKQ4CSGm&#10;2DNEnxYna4URHm0xoNapKTHpbNvIS0M4m8QuC2HSkOEYZG2GPYG+EgdG+VDOTO+EszN9MNC8vVCa&#10;jbQc8VErkHR0K10XS/NKME72nYd4ePsBTvx5AUu+D6NlORT5o0Z5rt0tVH/nzTtNXhyS3d3bStYh&#10;xSHc/d6EWqemxN8oqrE0/2gpzaE/4rDI0wXb/T0QFeilUZwfA31w98oFlGZdp+wN6UYhxsnduQ4P&#10;d69HSvgSDeOIrPh+C6KF+Q8pyroB3THZpB2uCQYkkG0tIU1aHGKbN+TxImEZG2iCqzPMcXGaCSoi&#10;nVC4y1KYMFtI1nn94hFdyqMsjIi8NLPm/6BRnMvXSujSvaMh5rmqiBjTF+GBXTQY69QRQ8z1MMTe&#10;BMsHdcaDX7ZisPGXtDykOIQn2fHM4shZ5WqC38d2w7EjfyM+s4gW5/K1h+qfoPmmSYtD8qLyKV3O&#10;Nf0MsUGCdbbZSsW5/a0xLQ9JbYsjL824iYtxZPtOlOTcp1y+nI7E5CxanEUe9uhvboDrp//CvnHD&#10;EDFpKL7u40FLs36Yt3BXFEa5+vMmnP9rA11eE7i4dSm2je6HS6u+QlrkelQ+ytcoyraQnridmkDX&#10;vdt8IhWH2EYsTlJmKZ4380fim7w48lwWikMoDSeH50KBKBbYFOysHvE2ReWVzNJEC4fPF4VD7+jk&#10;fHo5Oe0BJg3qjaQjO6QCLfR0Rle9z7BxxkT8sWQSEn7ZiCtHtiJeYPW4wVJpREZ2d0LYqq+xfdVy&#10;3Di8Gd07fIZAW0Nk/RSGJ6WFFLE4azs74JBQLLL+nbcNAoXy7BXu+rYOcpOKQ+DFaaA8fVSONSED&#10;aHFyf3DEL8FGtDipC4Qi7ddXj3obZWlocZIKcPl8DKL/OYfHFRV48viRBsl7tmKamx0mdrHAoWnD&#10;KXH7t1CuHFQt4w8LBZJRWVYEy48+pjx/8piS8stuah2/Dl8gYspAPCrOo0V5/rhCXR577Az2wepO&#10;JljqZYH+HT6niKUhXL1b1aDNKe9VcUguhBhTqHW226EkypVaZ+N4zYmytuKIfLN0jUZpEqLCUHIj&#10;Ac6f/IeWh5Tmu1G98Ky8ROLigU1I+GmlhLw0t65dlYqz6evZiJw7jpYnZ+cWyTYi89wMaHEOB3TG&#10;N87tMdbBFD4W5rw4jZl5/Xyl4pTs8EDZNnNcXiBMmNVzHTHVlSb+eiGKK8opL549fVugO9fQq+3n&#10;6NHmU1ocUhbL//5X4n78KSSEL0LK5lmU5KjvpOKIiOW5tm8dNgT2whI/X8zq7o3CzFSpOL4GbbAv&#10;yI2WZ99IF+ydOFijNGJx7uQ8Vv80zS/vXXFePHuMy4HCXEeAlIcUp3ynyjpieR4/e8UsTtLNYpQI&#10;d1GkLEriI/ZQ6/TR+5IWZ1YXR5w4fFAqTeHDh8i+fZsW59rq0bi9cRJK9y6UCpO4YwWSti1AfNh0&#10;DHezQNKWeeht3AbLejgjI2oj/j6wB7l3b9PirAroT4vT08wAp8+lIu52BUVenHTh8s37FfTnaY55&#10;74pD8vfOzbQ4F8YY4/YqW5SF26BohzMtTuXj0iqlEYtDSEzMxtFDJzRKc273NmQfOoyMn3YhwMqU&#10;FmewuT5WTp6oYRxC8soJlJSV43FIOPQmhRFxbdMK8dsW4tbhZUhbF4zlna0RHtCTFid1dxjFx8wQ&#10;h4OHw8/OHidisylp10sovDg6yCyndjgvFCd3mxvK97gL1nFBaaQz8rc7V1scOb//9gcO7YpAzJGf&#10;cO34r7j54w7JOIv7dsLTksIqxfl10iAKKU18xBLE71qGQcbtkBS2Sdj/v5QUwTykOGS5a1QnWhzC&#10;67JibAnqicgAb6k0cdffHknJIXdVpDgFpbV7PO59y3tZHHJ3RUKsQ8pziDxvZ4cD5ZFw17X/hwXV&#10;lmbS9IV4+ewZ5cXTp7gmmECkn40NnRwfmRKC/iYdKEO9PBGz/VuJi7vWYKS7HVJ3rqOFeVKYTxGL&#10;k7RdmAdtmUmLM8HBEPf2bkM/Oxtamu2BnfFt8CBampOXc7QWRzROc7XOe1kcElKeST2daHmKtneW&#10;inN5vilKdmpaRyzM5avFyM0uRF5OIS1N5RPhD5NwCfG7wynJEVvhptcOX/s44eisQCSsmIBLq2ci&#10;JlxVmJF2ZugtTGyHG7aGW+svkL53t0ZhROKjltPSEHxbf4z7l2KwYcxAyTY9rc2QcEPzrkmJvDjN&#10;sTzvZXFePCdPU3hByyNOlDNXewh3VeZ4tKsLLc6p8DVajSPaRg4pDYHYZu+YobiwIBAxK8Yjev1C&#10;imgVOcrCiJDi/DUnCAfHD6DF2RzSBxuDutHibBrTC9NGT2WWRQ4pzo17qrsrXpwGzOtXqjOr8731&#10;JeuQ4hDr/DHGSLJOytVcHE9/W5rrD4uxZOZ87NiwRSpNtDDPSTm8H4kR4bQ4+0OHU9uIxWGVQ2SM&#10;kQmW2Njj25H+SDjxGy7sWkcL88v0AGwc5YdNAX60NITI2UG0OKm3SpllkaM0TtbD5nVe570tjjjP&#10;efYonxbnojDXeX6gLwp2mKAiqiseR3kj98T3VYwjtwyhtLAQD2NicX7bBqk4U1xtNYpzZef6KoUh&#10;ZSHs7NkPXw8bjGGd3Whp9ozuj60jemLdiB7YFNhbKg3hB8E8pDisomiQVbU4GYJ9mlPe2+KIef6k&#10;CMFmBogJEI6w1vni4EhDwT72SF5gjMLtNkjIKtUozrLvd9CyELIyruPezUwc3b5dKg6Z45Dy7Brn&#10;j1Pr5uPvsG8o5yN/kEpz+8xZFCcmI3zhAvS2scDxiNU4tfN7/LlsFnp3bIV1gX2wJqArhRYmyI+y&#10;eYg9tY2S2hTn+r3mdXf13heHPLGdQIpDrFMR6UeLk7fTjBbnzqFQ/Jn+1jrkFQxXrpMnmxfjdt5j&#10;PMrPw/kdUUiN2okFPb0x298fXTp2RPdWHyFi3GCc3rSCFoPF31EraWEIcRFr6Hxm9fCuWNjbTSoO&#10;Yf1IH2wI6IJvx46QilKb4hDL3BAKQ4rT3B6CeO+L8+rVyyrl2TtCn5bn0mxTWh65ccgrGcTikCea&#10;n0nIr8LF+PvUPOPd3DGvq5cwqR2GM9tWU0hhTmz+ji7F0vy+6WupNCLK4vg5WCMhoxiJwtetqTgp&#10;6uIQSGFEmlPe++KIIcWJHOVGi5O7yxvFYc60PDe/c0DhNk9amgsJOYhOJS9xURWHVRqRv9KKEeg3&#10;DKOdDDHG2ZYy0sVKg1GuVlg00Afd2n2KZUM6axRHZOvEQVjt70VLQxDLUV1xWKXhxWmkkOIkpGWD&#10;FCd+kBEOT7JA/nZ3CinOydQcXIrPxYWkvFoVhxCX/BChLk4ItLeixQmwM8LXg3vQsoiM8bSntpnb&#10;yxXf+/toQMszzAteZma1Lo5YGF4cHYUUJ/5qHma4dcDZ0ca4/q0nLc39zTa0OA+3muFsSi6SLj+s&#10;VXFOJmTjRHIe3Fp9QkvT6cuPsbB/V3w9sLtGcSZ52lHb+Fu0qVIcwjejBkml4cV5T0OMQ87Inh5l&#10;jBPCfOdgoIG6ODYo2dAZZwTrEONEpxbUojg5GOZgg2ChNKQ8C/p1xiDzdhgsIC9OgL0xlvT3VJVk&#10;oBtFLM0QK33V26SoS5N0kzERFpCXiBRGRF6a9Mzm9W6szaY4r1+/osW5cqMY87uY0/IcCzJCrto6&#10;YaHmyFxpSYsjwioMISbhHi3MYOP2dBniZCWVR0QszuJ+Hpjfy5kuxeJ0a/cf9DNtT8sivceOujwi&#10;dS0OoTml2RSHHlUJRiHFIdY5qS5O5gZf3N3gjqtbzJG12hF/7NhYbXG6efagZSHM6t2ZFoYUZ4y7&#10;isVD/dDPsA16tmuNuX7utDAiS/qryiMWRywN4VxKYRXE4sjLoq00zypfq3/S5pFmUxyS2LRcqTjb&#10;f9hKi3OU3G1Ns0bGGiusHGINf9tWquIIJRPLcko44jqfnA1HIyuE2DvT0kzu40WLE+RgSYsz1t0a&#10;47ztaHlIYUTE0izq5SQx1LA1EoS7QmoaYXn5GnnVqPbiSMbJKhNKo1kYkeaWZlUcErE4hK98zXHK&#10;3xj3N/TA9U09MNTFDjMGDcKcwYPgYWFFy3P+4i3YtTfVKIwcUhrCTD9Pirw08vLIizPEoJVGcVil&#10;EZEXh2UakeaWZlecy1cLaGku3c7DtbT72O9viv1DTbFzqCF+FNZn2LaFn1l7SteOreBvb46pfXqo&#10;6Y5p3TvDVd+QmmhQtwFScYJdLbUWZ0FPF43iEP6+kE5LU9fiMO+qsprfy4KbXXGiU3Ik4xDGOQjF&#10;EQpzfbUvfp9qJax7YIdwl0WKM8jOHP07dZPuspQsXvQDLU2Qs4VUnOm9XKXCzOrhQkujZH43B3Sx&#10;snlbnIQ8ZmkIYnHkpeHFaYI8rXyhURxXE1N0avUZdg0wwmKvVvhrsRn+nuYkLB2YZZFj9XkrZnFI&#10;YcTizFeUhthmqMGnCLEx0SxOckE9iqNaPq54ov7pmk+aXXEqX77UsA65uwqyd8CeUV7YPcgY/yyw&#10;xe+zbbF/bmd4mhgzCyNCitNN70taHMIYDxupOCKzBUTLEMjLhElxZroa1micuOuq8zrK0ojFEdeb&#10;Y5plcQhy6/i7dUWwiw02+XXEd13bYf8ka1qenyZYMwsjQorTufVnGO1sLSEvjcicrs6Y1c1OKg+B&#10;FMfFyEJrceLTCpCaWUaRF0aEGueO6m7q+RPV6+dJ/lW/EfeATl3oUp7wFcvUa02fZlccElKcS4q5&#10;TlAnb3jr69HykOIQprt8ht7CPIdVGgIpTqCzFT0nIy/PpE72b4vT3Vlrccbbq8pDiyMrDylNQnph&#10;zcURKCl6RItz7MABeOi1oXTp2B5dvvgIc7s4ajCrsz0WdnaAt1EH7Fq1Qv3baJo0y+KIiUl5KBXn&#10;6rUcLOnrQYsTNtgc+yeryhPqYqz1LksszsTOblWKM9bdSmWbblWLs6CbLRYKlwNMPsc81w4IcHPE&#10;lbgsqUAXr5ZoLY1YGELSnRIkXYymZZnbxY4SameKgfqtKPLSDDBqSyHFEXHt2HSfOtisi0Mit46f&#10;ZydsG+qO1X7GODTFDhGjTbBl9iSKsjSnEnIxot8IqTjjvJwwysFSXR4rjHYxx1hhwkxKIxZHootg&#10;JIH++p9hsqsFAiz0McSwLSIXz0fvdp8jKfmuVJrUzBJmacjlbh3bYZSNkVQawnQPK3h89jEl2NFK&#10;Ko6XXisMtjCEv3kHqTgjzPXhY9gOz8vK1L8N3aXZF+fRk0qN8vQxbE2LQ5Zb503BuvlzaHG6WJhV&#10;KQ8h0NlEKg/BU1+fQoozwcMOvdp9homeQlEYxSGQ4ni31aPFmeRshjm9vDDdxxHdWn0k0Um/nUQ/&#10;046UGT426G/QhjKns1COzk4Ujw5tsG/LNuzbGq7+Cd/myrmztEBiacg7YJDlnB5eePlct5+D0eyL&#10;Q5J8Pe9tcSztBOwxb0g/jPfxQKCfH1a4WFJSYm8yimMsFWeYrSmm+Lhh8qjRiIm/jSN/xsHPylxV&#10;Hg9LTPG2pkt5cZLOJgh3hdbo3l5VHJExjsLhfWcXypzOdhRSGO/P/ivMVYQjNzVThK/bu2Mb9OnY&#10;Vv3T1Jwuhh3Qp/0X6NdeKI6JHhb62sK5Q+2v3xBpEcUhef36X6RlFOCb+Usx0tEBYz1d0c/ICN86&#10;20jFIevy0pC7K/k8x6vNZxjjZa86J6Ogj7kRJnk60OKI5ZnmY49uFnaITc3B32czsHnVRnTvoEcZ&#10;LcxVpgnWIszytsEIqw4Y190bc4TriPQ3akdL42Juqv4pah9SHMJCoZCkOAuFiXN5aYl6b+OnxRSH&#10;5MXLSsRnFNICTbMX/rg2xuriWAtY0fULsfc1ykOLI+wjxXH74mOtxXFt3xGhjgZScQiTve0x2Kwd&#10;krNKNbieVQTPdnqUIeaGtDxkPdBeuCsTCjOrkx36W1upv+v6x9dAmCyT0qjRpXVaTHFekie1C8Uh&#10;xAjlWTpnKb62aCuVZ5qdhXAUYlmlOIRRbnYUUhp3I1NmcQikPOPdrTHYUrUkxQlxMKhSHEK6msb+&#10;fLSx7uridHXHEGM9PCsrVe9p3LSY4shDTqKRAnkZW9DCEE6cTUVKVlmV0hBsvmyNQDdzWhwn/bfF&#10;iU4r1CgOwc/EjJZGLE53E6O3ZbktHEnJSkN4+eqN+rtqvAwwaI/hlkYY4mit3tL4aZHFEZNX/IyW&#10;RYmyOOTuKsjNAkHCUZSzoZlUkvQ75RR5cQhicQhBzpZVLCPn+gPyGvGW93kOLbo4JKziEJTlUd1d&#10;2aCr9ds5jlgcJVdSH9SqOKQ0Ii0tLb44JKziEM7Eq55eejyxkFon2NEYQ9w9qy0NISszDz2EuyhS&#10;nAlu9lJxlOXhxWkBkRcmI6sEd27nU2IvZVAunksRDuFdYC8cSrPKouSaMJ8JdbVCiLsN+tu5qEpz&#10;t0wqkLw0vDjNOAFd+2GId29sHD0GPSwsMMzBnD6lYpRwqC7i72RK2RoyhbIleAxl8+gJ+G54EKb2&#10;6ocJ3fzQ19ENAa4+tDSEoSbt6dK9oz5SbuZrloa8Lvx2kfq7aDn5IIrz49RJEmHjQqWi+LTTo8wf&#10;NAgebVsJcxxXoTi2tChKxDIRyOUugpnE4hDGeToiwNYE490c4WVgSEtEitMSS0PyQRSH5FlFOU7t&#10;3o01Y8YgfNIUbAsVSjRWxRh38uoGO/Qyt8C2kPEICwlVM06NeFlFxJS5GC2UrI+JAbaOnYotwnVc&#10;P/uElocQ6uGA/h31cHjWfPVXb3n5YIqjLQWFwuGyMNkV2bJoBRb4B2LhiLEIcvSSGCocbQ2ysJIY&#10;37kLZcHQQIlFw/zhb2+L/vrtEGhnhYiZU/HXzt3qr9Sy0uDFeVhS86O0i3++pl57t5DbOXW1di+d&#10;rc04UpzEB4+r5YYwARZ5l7x6/e6nlMnPH3bmtvqSbtPgxalt/kjKVa+xM21vinpNe85m1P7VAXrT&#10;/lKvsfN/R/+iXlOl/PELjZLUpSw7zt5Rr1Wf/zPisHqt8dJt1UX0XXdJfanh0mTFqU1aTTmmXmOn&#10;IYtD0hB/yOR7tTeRLorTWGmy4uy8cFe9Vv/UpTgNkY4zjzfIXUxLSJMVp7lm3sF09dqHnWZbnP8n&#10;4AhVvUht7oqac+Q/6/uQZlsc+S/yffqFNkZYPysLXaZZFsfr23PMX1xDzJvex7B+Vha6TLMsDklT&#10;/+Leh8h/9hFhV9RbdZMWU5z/Gfureg+PLtJsi8PTtGmw4pDDVKUFCNWFNUZ+XeW+2oTMc1jXld8m&#10;65D6l4QcjTHkjGt1kY9VUlNY1yF8NvEP9QjNLDx8lTmeUFNY1xF5lzRIcVjflBJlWPuV2+QoI27/&#10;/wQdVW9RRX6dmhDD2ifCCmucEuVDGCSscSzkYe1nwQprnJLrOfV7GzmdFYcgD2t/dfRaG62+ZtXr&#10;yqPcVx3johKZ25UowxrDQv5HYe3Xhjys/dqQh7VfG/VJgxZHGfk3pxzD2keYtDuZKpu1T4y27STK&#10;fXVB22E+QR7WNhL5eOWY6vaRkH8M5TYS1liSdcczpX3KMcrt8n2Hrzysdn9t0yDFqS7avkHldvk+&#10;Mcr98XdULzZTbpdHuU/5tAPlfoLybuX5y9dVxtQ2rOspt4nb3zXK2yRlYm1npTZjqst7UxxWyFMv&#10;WONY28RUt09MQ41hhXU91raGiNs3Z5m3zdqmTG3GVJcGKw65i1F+MyzEaNuuDGsca5uY6vaJaawx&#10;LFjj6hNWSViQsLYpoxwzcGOsek/t8s7FUX4DNSFG23ZlWOM2nbylsU3+UIN8O4GVdxnz+PmrKvuq&#10;g0S5rbZP9CJRXrcmWNdhxWnJmVqN05Z3Kg55fkpNX1zbfm3bldE2rq7b5XmXMcrt8n0krH3kKZ6s&#10;7TVFeR3l9QLD45n7WduUIU+lrc04bXmn4tTmC2sbo227MtrG1XW7PPUdU5sCaNuvbXt1qek6yv3i&#10;GOW2okeVdLs8yjF1TaMWR7lfPkbbdmW0javrdnnqO0a5Tdwuprr9yu1Gc06o96hCnlko7iPPNSKR&#10;jyfIk1f+vMp+cQzLRPIHQZX7CHVNgxanNojRtl0ZbePqul2e+o4hcxPldkJtzv+w9lVHfa5DEMPa&#10;p4365J2KE3urhPmNVIcYbduV0TaurtvleZcxyu01IQ9rPwtt52OUsMbIo9zHor55p+KQsL4Zgpi6&#10;bldGPkb+ICB5GgXruvLxyn1i3nWMch9BfHhBuV0Z5X4lyrDGEMSwtikjHyPnXfLOxalNyDep6yca&#10;NZc0xB+xKaKT4vBoj1ic5va0V16cJo5YHBFtz8l538KL8x5FLE9zCC/OexReHJ5aRSyKnOYSXhye&#10;eoUXh6de4cXhqVd4cXjqFV4cnnqFF4enXuHF4alXeHF46hVeHJ56hReHp17hxeGpV3hxeOoVXhye&#10;eoUXh6de4cXhqVd4cXjqFV4cnnqFF4enXuHF4alXeHF46hVeHJ56hReHp17hpeGpV3hxeOoVXhye&#10;eoUXh6de4cXhqVd4cXjqFV4cnnqFF4enXuHF4alXeHF46hVeHJ56hReHp17hxeGpV3hxeOoVXhye&#10;eoUXh6de4cXhqVd4cXjqFV4cnnqFF4enXuHF4alXeHF46hWdFMeldWv1Gk9Lic6K42egp77E0xKi&#10;k+I8e/4EJ2f0xctnqg885Wn+0Vlxxtoa4+H+EJTk3lFv5WnO0VlxCDGzPZDz9zLs2bhMvYenuUYn&#10;xSEhxdk5rCdKfx2H7L/nYfqIXuo9PM0xOisOyZnt65Gw2B+5x8ei8NgEDHQzVe/haW7RaXEunvoH&#10;F6f6oPy3mbQ4eX/OwWBPA/Xepknlyxca8NQuOi0OSbRQnPNf90H2X2OwcXBH5O8PhLfll+q9uo1Y&#10;lujkPErGrRJK6q0yJGcWSKTfLlJfg0eMzosTO9kJf88YiPtHJwpMxR9jjVG23RLPCm6pR7xbXr15&#10;rV4D/v33X/UaOzHp+Yi7UYSkTFVZaiLlViluZ/NTCiQ6L86ZyYMoxxcPxPKubVAWYYnyCDesHdhe&#10;PeLdUvnqJS4k51AuCrByOe0+sxh1IelaDgrLKtW3qMqLV6/Uay0/Oi9OHyt9LLVuhdtLHXDtGwda&#10;nAszzITyOCBu7yL1qLqHFIYQnZqLxJsllPgbxbRAYsg62c4qQm2ISSvCqfg8nLicS0m+WaradzMf&#10;z1++pHwo0XlxKiufITrEAokBwl1UmBceRbrS8jyOtMP2EcaoLKvfXRYpzaXUbKk0IpevFuBKRiHi&#10;Moqq7FMWozrEsvwdl4czifn4M/4hTsU+xGmBuBullNvZpervhqT6u8nmniYpToh1G1qcmCAjZK9z&#10;pMW5PNsYJVssceTrYah88Uw9uvYhxVEWQxv/CH94JayyEFIExNKQwois3RJFSyOHlCfpah4Sb+Ti&#10;aaVgnzfP1d9dy4vOi0NCynNhjJNknYooR0rRRgus79+xzsUhpbl8NZ9ZEjmswsi5cr1UuKsrROy1&#10;YmmdVRpCaX4xEq/cwaDBU2hpXjx9QksjcjH5Pi3P85ctc97TZMV59vSRZJ0/Ag1Rsd0at5YboSTc&#10;FhuH1e3cTkxa1bsokXMpBZR/Egnswsi5LBSGlEaEVZyTx39Bzq378HJyooUhlBUX4sfIfXQ9+Va5&#10;BClQS0yTFEcMKY7cOuU7rGlxCMQ6tTXPlWts24ilURWHXRQlccJEl5B0vQCpwtwoOvqBxJm4e8iI&#10;jkHuvXtSYV4LR1IE8XJx0dvSyGlpadLiVD5/QosTG2iC34MMaXHufi/MddTWefW65qOUmHS2beSl&#10;qW1xzibmYe+eYxhqYYruthZwMDfAsfhsymmhNKQ4YkHkpRF5cP0Gsu88xFlhXEsvT5MX51u/TrQ8&#10;5dt9aXEIOessJOvUlDjBCjWVprrixF25jR7mZtgT6CtxYJQP5edgR5yd6YPfQ7vh0C9ncWPPelqY&#10;+KgVyLuRWKU4pDQJ0UlIik+XyuJpZCitX7yWq/6um3+atDgkcuvsGaJPi1MR6YSKcIsa5zqPn72o&#10;UhpWcZRl+Sstjy7dOxpisafwdWWlIfwY4Ivlvd1QmnWdEmD0H+wN6YZQaz1antyd61CRfQcpv+2r&#10;Uh5CdNwdyvFTiTgyqheG2Vrh2o1iWp7L1x6qv/vmnSYtzqtXL2hxoqd50uKUb7NFRYRwhCUU584K&#10;Y2HZST1SOLJ9VfXQtqbSzJizmlkcwigbC8xzNUTEmL4ID+yiwc7JgzHWqSMGmelhsHl7JP76E74d&#10;5EPLM8G+Iy3OwRkBeJqXzCyOiHebTxAocDB0MNKE4ojlaQlp0uK8Fg6jxVwINUHSBFNansJdloJx&#10;hBIJ1okKZD/1glWa2GtFUmn2/R6HQ9v34cGNayjJuY+QwKlITs6kpZnsaIFeHb7E9dN/wbfNp9g8&#10;egAGW7WTipN0NIySrF6m/7wJVwVuHN6MnUF94dfhC1xa9RVu/qppHF+DNvimv7t0+TtvG1qc4bZm&#10;iM8sQvqNIlqcW9mP1T9F802T31WJuTTNAZeDhLmOUJyrSy1occjheXm4JV6/qPrAIqs4pDDRSfmI&#10;Ts7HBQFyOTntARIPhdPyEJw/+Q/muFjRwhD+XD4NCUIprhzZivjDWzGnj4tUHMLI7k4IW/U1ls8K&#10;xVchgUjfH45to/vh/NoleFJaKCEWZ0NXBwxysaG2WeFlif4dPsde4e6PFIcgzneeN/OncLw3xXn6&#10;SLj/F4pDKA33QnmUp2SdLSHO6lFvwyrO5fMxlMTLV/Dk8SMNSHlu79+F3qataWEOTRuO3xaOQ9z+&#10;LbhyYCtdkuKIxBzchMqyIorlRx/j1G+/4fmTxwjs1x0pv+xGWEhfrB7cHXERq6XiiOU5GOSMxR7t&#10;8Y1ze1qcAOFrdrJxQuKtUlqa1KyKZv+AxHtVnMhli3A5UFWcn4OFOY5QnNQFZGmBp0/y1SOBhPSH&#10;VUpzLkm4i5KxdtUWqTT/VuQgISoMqft3YpqbHS0Nwd/XCc/KSygXD2xCwk8rZaxCzq3rtDSEJ3kF&#10;tDgEUpyFfh70Litu6xqpNIRRvu7YGexDORzQGUs8LbAroKdkGkLa7Qp6trs5570pDsm/b17jQogx&#10;RbRO2TZzWpzo77qqRwGXk+9XW5ziinJK2eMK3IxPUBXozjVaHrE4HkbtaWEs//tfytyQYCRsX4SE&#10;8EVI2TwLsasnSaWRQ4qzdZQXpvt50rusWd29cSJys0Z59g/0osXZN9IFu0MHoK+nt0Zxrt59hJv3&#10;K9Q/TfPMe1UckqTzZyTrhPfvQItzeYEJLY8YZWnib6iKU1JRQXnx7KkmQnGSdoVLxdknHBE9jL0o&#10;lYZQ+PAhLU3yygm4tno0SvcuxAArM1qWb0cOQOKOFUjatgAz+rhjaRd9pO/+HuGCSTKiNuLPjStQ&#10;lJtDSzOuRxesHOiNkY7m6GFqgDjBLiJicdKF9Zv3BJpxed674rx49hg7uunR8pSEO6J8jwfKd7qi&#10;NMoFd8N96RhlcUTTJCTmYPeOg1WKc273NiTv3ILEndu0FodweGwILQ7hl8WTcXJ+EC0MwUOvNV3G&#10;bhyHtHVBSNoyD/uEu6Igk1a0PKm7w/BauLvdFDwcS/rZIyX2Gk7EZiM5oxhp10uQclM1vxHJuMuL&#10;0+Ah5SHFyVnviD3+HVEW6YS0pYKFthphx/QuWosjJyx8Fx6XlyH26H7EHPkJd3/di5s/7pCKk3Xu&#10;dJXiLOviiF8mDcKvAvG7llGSflyLpLBNmBMYKIz5X6SFr0TqpolCeYIxzOBTzHI2osV5XVYMHzND&#10;RAZ4o6e1GS0NIe762yMpkRSB9Du8OI2SRY6f0/IUbe+M8r1eKNvhgISvzfBIuOuqqTiVwl3Tsydl&#10;ePnsGV2/JtiAkByxFSNN9TFIOFQ+MiUE/U06IDp8OWK2f6vBxV1rkLpzHfxaf0JL86QwHxu+XkSL&#10;Q0gR7rJStszCwZnDEDZmEO7tDUc/OxtsCepJixO242etpSGQuyp6dyUUp+JJ85wkv5fFefP6tWQd&#10;wsNN3rQ4j3Z1ocUpONCfWZyMzGzk5RRSSGkePyrElX1RiN8dju8G9Maa0UHUOKQ40V+PwZXvp+DS&#10;6pmqsoR9g97CofRww9aw+t//VyhOBC1MRW62VBiRhMhvVOURmN3dB0OdHbE5qIdUnFThsDsxU/Ou&#10;SY68OM3VOu/tXRXJrN62knWyVtvQ8hwba4SyH/siOfMB0zgxaarSyCGmIbjptcNMFyv8FtoP8Ssm&#10;IGbFeESvX0jLQEoiZ9+WzVUKQ7i4ez3io5bj4PgBlC0hg7AxqBtl05heiAj0Qdwd1UML2kjLqpCO&#10;rJpred7T4jyhy2eP8iXrkPKURprT8pTsdMaCfra0NClXc6XSXLtfjKyHjzB99Hjk3MuWihO9KwIX&#10;16+hxenzxX9ocUhpiG3E4mhjiY095W7CJQx0spVK49v6Y2wK6C2VhhLgiWmjp9ZYHGIbXpxGTqit&#10;GS3O4x97I3mxNUp2WCN5gXDEtbcz7qbeRszNYg3jiGWpfPIEhTk5yItPwKP8PCRGhFPIXZW8OH8L&#10;d1HaCrOzZz9MdXJG/O9HcGzTMlzYtQ57QvrR0mgURmSkK72bqk9x7hfU/XnWTZn3vjgvXjzH+ZEm&#10;iCZnkiP9BPPYUyoiPbBtch+N0hCK8/NRWliItORUZGVcp6WJ3xGBA/NnS8UZatwOp9bNp5DinI/8&#10;Ad76HWhhihOTETH3K7rsamqIXzcvx6md3yMuYg32TQzAor7emNvTAWsCuuIHgY1B3fFDkB9l/cK5&#10;tDhKalMccrk5pVkUp7xEmLsEGCNhmrVUnJMTjFC43aZKca5cJ080L0aCcDdGSnMiLBxrBw9DatRO&#10;XNywEtMDxyPU3hLDzTvgl+8X4njEaq2QwhDORq3EzvEj8J1/Z6we3hXfD/elxSGsH+lD+XaoDxIy&#10;VKapTXEIGfce4dYDVYF4cRohpDy/DexIy6NhnXB3FIR7MotDOJOQLzF33hZp/fKVLAQ6OqF7q4+E&#10;I6Fh2D4uEGe2qcpyYvN3lJNCWcTiLBroA3/LjrQ0IvLirB3eCSN7dEei8DVJMchLampTHNE8hPTM&#10;AvVP2zzSbIpD+DnIHhfHGOP3sWZvrbNNVZyTqTmIvZKjtThKjqcWY7ybO8Y421JGOVthpHDEJefr&#10;wd3Rs+MXdE6zbIjKNkpIcQaZtae2EY1D0FYcckSlLA0vTiOGFGeGWwecD7RBzioP5G8XbLPdlRYn&#10;Y1u/OheH0N3WSyrOgn5dMa2LCy0LMQyhW7tPMcnTjpZmqGUbfO/vIyEW57thXfDnycRaF4dlG16c&#10;RoponCs3ivFPqAPOjjbG/hEmuL/ZhhYoZ6sZLiTl4YxQntoU50SyMPcRxpOlR5vPpPIs7N8Vc/06&#10;ScVZ0L8TQgQTkeLISyMyWLj7EgtT2+Jcvcsuzv3c5vWU0mZlHFKc0Q7tcHqUMY4FGSFXKE3hNhuU&#10;bOiMzI2utDikQKQ0tEiM0hBIYc5dykKwUJahwuE+Kc0EL3sMMm9HyyMWR7TNAIOPaVG+GeiG7/u7&#10;0/V5fu70LVJYpVEiFkhuG2VxmluaXXESbpRIxYlb4kKtk77FDNfDzHBg135aGBFWaQg2+ua0NAT3&#10;1p+it1F7dOrQWri76iwxs4cLhlt3xOJ+HhKkON8M9MBQw9boZ9qeFkdZHlaJeHGaKPK7KsKUAb2k&#10;8txe706Ls2+EAeJXe9RYHLE0Y9wc6DLEyYoyxl3FRB979DNsg3EeVlg8uCujOG4YbqKHBMFq8eri&#10;EM6lFGogL051heHFacS8VD+xWywOsc6RkUY45W+Cq6tdcG21JW5vcET0mj7wsLDCBeEu62zi27Ic&#10;Ty5A1N7TCLF3xtTOXTC+iytm9e5MEYsz0ddRKs9c4W6IQO6OSGG+7uuGRb2cKKQ4nUzMEC8Uh9pG&#10;WCpLI8IyDqs0V+82v5fMNJu7KpLoFGHyqy7O2jlfCcUxxlHBPCen22FuT0tMGzQUod6WmDN4EC3P&#10;uZRc2LU3pZDSTPLzxOQ+XhJurT+TijNT2CcWRo6yOIv8nGhxSGFEWKUhyIujvTSPcO12ofonbD5p&#10;VsXJuFNCS0O4lnYfP/mbYr/A9dW+SFsu/JEdWmOZnytGOXSEn1l7+ApHTFP79HhL704Y7OSIgb69&#10;qImsPm9VY3EW9HTBwl7Ob4sj0N3CXCoNecMmVmkI0emq5+PIi0PvrhTFaY5pVsUhEYtDcDUxxTgH&#10;U2qd9T3b4fzXTrQ8O4ZYY6gwf3HVN8SatbukuywlgcKhdpCzBYUUZ3ovVwopzOyewt2ZMEEmxREh&#10;pSHL+d0cpOKQp3GcSxCO0hjFURpHQlaa9NvN85Wdzao45LVI5O5KLM7RY9Hopvcltc6VRb74Z4Et&#10;Ts1zQPSsbrBr3YZZFjnkCeViccgcRyzOnF5utDSs4szyscFMV0OpOLQ0dSyO3DZXs5rf3RRJszNO&#10;5cuXGtYx+7wtOrX6DDsHGGGxVyv8NdcJv06zwdFZ3syyyJEbhyAWRyyNvDhfdXcUls7o1e4jWhwX&#10;I4taF0deGnlx6Dovjm5CinNJZh2Ct74eNg50xia/jjg13wu/z7bFQt+28DY1ZhZGhBSHnI8hpRnt&#10;bE2Rl4Ywp6uzgBO9exJZ2NUGfnofV1uc+LQCpGaWUZTFEe+qyPrzJ0/VP9nbHPnxR0Rs3Ky+pMru&#10;9WvVa+9HmmVxlOUJ7dcXY10ssam3PrYOMsP+SdaUPyaYYNqEWczSEEhxenZsTR9WEIszqZM9sziz&#10;utlpFGe6iyEmuFi8LY6sPPLSsIojGidDgBSH4KHXRmKYaVvM7eIoMaeLA112ad8aCzs7YNLgAerf&#10;RtOl2RVHHrl1hni4UOOs9jPGkamOtDjTXT7DytAAZmkI471dJOuIxaG4mNdYnP76n2GyqwW+6uGB&#10;LhbWGuWJu/2oxtJcFdYLSh/B38kWszo7C8Wwoww2bI2B+q0oYnEGGLWVIMUhDLEwwuvXb99FXtdp&#10;1sWJSXmgUZ5Ql47Y7GdDy7NvkhWGWXfEhN5d4WmieZd16XI2XQ6xNafFmdjZrUpxCBM97TWKI9FF&#10;sJIAKQ5hiGFbiStXMpmFodxRl0bgzMWr6G/QhiKWhtCjQyt4fPYxhlkY0NMEpDizfB3gpdcKMzys&#10;MM3VmBZnhLk+xbVj03xkZbMuDom8PGkZBbQ0hD7Cf+7WeVOwae40THawQ0rsTY3inErIpedxxOKI&#10;BDla0tIMMG5Di0OY2cVZVhxVaQi+X/4X/oZ6UmkmOZsJh/GeCLExQLdWH0l00m8n0c+0I8IWzESg&#10;jSEtzSDjdpjb2YkyxMYM/QWrXP7zb2TfqfpJgqQ8szytpeL0a/85lvT2xvmTf6tH6C7NvjgkYnlI&#10;cVaMDkYvc2FyPGIQxnq6opd+W6wQ5j/epnY1FmeMlz2m+LgjJv425VxyAXpamGCihyWFlGVaJxup&#10;OFMEw21YshrebfUwwdGEFocQbG2AmZ1dJOZ0tqOFGe0kXLezK2YLd01kOUX4miNsTOiytLD2z8ch&#10;BerT/gtanIW+tljU0129R3dpEcUhIaUh9DU2poUZYGqCYQZ6+Fa46yHFIQT16i+VhxRn+bLNtDij&#10;XG2l4hBIYeScirkt3EU4IsjbEtNdhbswdYlmuusj5lwa/j6bgeSsEgy0tkT3DnoYLJRtlJURpgnm&#10;IpDikCeFDRQsNsdHuPtT07tjGziaGKl/grqFFGeIuR7meFnQ8jh3aItnZfKPBGjctJjikI8YOh93&#10;n5ann5ER5toYYZaNsVAcG6E0qvK4drSUiiNCi+NmJxXH3ci0SnEIru07ItTRQLLPzM6q4iRnlVbh&#10;alYRPNvpoZdhB8FEphhhaQQv4bJYmFBPJ8wbNVL9ndc/pDBykq9cVu9p/LSY4rx4WUlJu6u6y5pq&#10;L1hBKM5cWxPMd7DCVDsLXIi9r1Ga08JRELm7osXxFe46PC2ZpSFEx9/CeHdr+qw/wmRvYXIswCoO&#10;IV2NPA/u31OvNUx6mBugy5cf09IEm5E5VFv1nsZPiymOPGKJpgllIRDTpGSVaZRGJGrvKQS6WdDy&#10;VFccQh8zS1oeEVKcb+Z/XaUscho7vgZtaXnGCRZLj7ui3tr4aZHFEUPKooRVngA31d2Vsjjpd8px&#10;Kb1IY5uDXnuN8nS3ttBamusPKiiNnZIi3T9s0aKLQ8IsT8zbu6y/Ewulu6tgR2OpIKQ02jD+5GP4&#10;W+jR4ozs2bPG4uiiPLpOiy8OCbM86uL8mVSE2EsZdSrOnZs5knFO/RPHvKuSl+banRL1d9Jy8kEU&#10;5/WbfzVKc+d2vgQpDYFYx9/JFBZt2zDLosSrTSv0tuqAEHcbjOs/XCqPiFia28LYqy3wU4Q/iOLM&#10;GToUQ7x7Y3pff/gKf3Cf1l9gmL05urb5AqOEQ3UCKQ1hlJsrtoZMwdbgcdgSPAabR0+gzO83BBO6&#10;+aG/kzt89O1ocbzafIKRVoYYJRy5kVeCehoaaZhGLE5LTIsvTkn2A/w4dZKEWJYRTlbwaadHWTNu&#10;HAbYCAUSStPfxkYqixxaJjWkNMQ0hEDhtkLcbYWjGkcMMvwSkzxc4N5RXypOS80HYRzy1nDPyksx&#10;xMwC4ZOmYNuEyQgbO0lijLsdZZtQkLCQUBWjyXKcGvU2NaQ4E7y96HJLyHiKZ6vPaXkIQ61N0F+/&#10;HTZNman+DlpePojiVJcbmXkSqSm3scA/EPMGjkCQo5cGgyysNBhPXmYjsGBoICVy+gwsGuYP188+&#10;oaWJmDmV0lKj8+KsO56JH6Nr/pzK+Ds1nzxb/PM19dq7p6DkCZIePEZiDdy4W0a5KdCUIT97TT9/&#10;0SPVB+qLy4aMzovj9e059VrDpKFvT4xYEDnPntf8ib6tphxTrzV9xGI15D+YGJ0X5/+MOIzA8Hj1&#10;pXdPYxXnXdJx5nH1WtOGFIb8vt/74nz3+3V0W3VRfYkd8oPUlFNXVc9NIXdrNSX2VvUn1/7v6F9w&#10;t0j1LqY15XEtjNIQ0Zv2l/QzNmZalHGac/5IajkfxvquabbFIeaS05Ij/zk/m/iHemvTplkWR/6L&#10;lNMSw/o5taHL8OK852H9nNrQZXhxmmnIkWlT/ux8jsNTrzTb4vA0bRqsOEoDEMj5Cm35/wQdlcaJ&#10;ef7ytcb17RadVu+pfcTrys/vyG+TwEptxoh5WPKsyniRmg7Zzeb9zbweQVtYY0Wqy638x8zrEGo6&#10;/1VT3rk4rG+KhTLyfeQEnfyyEmW07ZNvF/cpt4mIGbgxlrlfRBnWGBassMYpkYe1nwUrrHEs6hud&#10;FYcgD2t/dcgj307ODIuRb68Ntb2OPKz92pCHtZ+FPKz92pCHtb866pMGuasiX1yp6PSHFdV+g8p9&#10;IjvO3mFuJ4ip7fa6Ir/7lKMMaxuJ8nqHrzxkbieQuxF5yDbW3Yc4Xhlxuxwxyu1WC06p91R/vbqk&#10;USfH1X2T2raLER+gY42p7Xb5PjH1GVObx8xIWHMKEta2hgjrdpXbRkck0O3yKMcQ6ppGLQ6Jtm9Q&#10;23Z5tI2p7fYRYVVfoKYcQ1Dmes6jGsdoC+t6rG0NEdbtsraxUttx2tJgxVF+I9oQo227PNrG1HW7&#10;PEqTaTvyk48hKNNrbXSVMSxIWNvqGuVtsGCN05bajtMWnU6OCWK0bZdH25i6bpfnXYuj3F4TrOvU&#10;NtUdTrMgYW1jpbbjtOWdiqP84spvoLr92rbLo21MXbfL8y7FUW4j/JKQQ/eJUe7Xtq02UV4vr/y5&#10;eo8qyv0k5NFz+TZtj6bLxxDqmgYtjjLK/fInFCn3saJtTF23y9OQxVGG/GFZY1jbaoryOuRoUxnl&#10;GDHatstTmzHVpdGKM+9gerX7q9snRtuYum6XpzGLo9wvjtG2XR7lPvllQt91l+h2Mcr9BDHV7SNR&#10;7tsf+0C9p/Zp8Luq6pCnun1itI2p63Z5Gvquijy/mLVdRAxrnzbIUd1H439n7qsOeVj7tVGf8OK8&#10;Y3HkKMf4fneebiNh3Y1pQwxrX3UowxqjpL55p+KQsL4ZAmufPNXtE1PdGNZ2onPWdnmU52jk8y55&#10;5GPkT8CXb5cjRr7t1Wvy6ROake9Xorw7ImGNCztzW71Xcz8rtT0bXte8c3FqCjnqaIhvtCVGfIC1&#10;OabRi8OjPeJ/f0O+zkxX4cVpwojFkdNcwovznoQXh6de4cXhqXXEsoj8PwFH1Hve//Di8NQrvDg8&#10;9QovDk+9wovDU6/w4vDUK7w4PPUKLw5PvcKLw1Ov8OLw1Cu8ODz1Ci8OT73Ci8NTr/Di8NQrvDg8&#10;9QovDk+9wovDU6/w4vDUK7w4PPUKLw5PvcKLw1Ov8OLw1Cu8ODz1yv8hUa/z8PDwNGq4cHh4eHQW&#10;LhweHh6dhQuHh4dHZ+HC4eHh0Vm4cHh4eHQWLhweHh6dhQuHh4dHZ+HC4eHh0Vm4cHh4eHQWLhwe&#10;Hh6dhQuHh4dHZ+HC4eHh0Vm4cHh4eHQWLhweHh6dhQuHh4dHZ+HC4eHh0Vm4cHh4eHQWLhweHh6d&#10;hQuHh4dHZ+HC4eHh0Vm4cHh4eHSWFiOc/NyHcGndGn4GeriWEK/eysPD8z6lxQjn2fMnWDp1iiSd&#10;hJ++V+/h4eF5X9KihEMYbPA5Ts7oS3m4PwTlBffwtCxfPYqHh6cp02KEQyJK5/wvhyXhlB6biZ+W&#10;B+LKmd/xuDhbPZKHh6cp0qKEQyJKh3Bu8lDELvBC6a/jUPLbZJzatRibv52vHsnDw6PrtDjhkBDZ&#10;kKzy80bMTF/k7wtG7vGxlIcnvxFYRvfz8PDoNi1SOGJGde+L2Om9cGlaVzw9Oo8Kp/DYBInIxaMw&#10;0M1UPfrDzes3byg8PI2dFi2c0gf3McuqNWKneiF2shPKf5uJgmMTkftnKAr+nIn8/YESD38KxpJZ&#10;Y9XXbPmpfPlCK3dyynE1sxgZt0oo17NKUFr2XH1NHp76p0ULh2SejwMuTfHEpakeWNPZFHcPTkX2&#10;X2MoF9f0xYZBHXFkhisyT0WhbLslvC2/xLOCW+prt9yIcsm8X4ro5DzKleuFiLtRRIm/WYTUW2V1&#10;JjmzQKLi6Qv1V+PhUaXFC+deRhqd3RAuTvXB8Lb/F8v6mOL+0amUBxEDcWysMZUNoTzCDbO8W71X&#10;0nnx+hUqX72UqHhaSZcZd0vUI2qfgpLHuJx2/61YBFjiaGiSruVQHuaVq78Tng8xLV44lZXPEORs&#10;hjOTByHSzxFLrVuheKs3IoMcUbKrN8oiBNEIxH9lSmVTFqFaEuk8z76kvhXdRi4XUTAXknMQk5ZP&#10;IetKtOV+/hPECzOXxJslTBE0HaUal1+9fi3xUuD5y5cSPC0nH4Rwnj59jMXeBjjoZ4DEAGNKWZgX&#10;jgUY4lGkqySdm9+ZUeE8irRH0VY3bBpiiMq8OOBf3Z1QlYum/OlzKhMii+oQpXPrYTnyip9Kl1lj&#10;5f/kjcWl1ELh6xfgxOVcJn9dycGf8Q8pp2NVxN0opVxKfkB5/LySC6cF5oMQjkiIdRtJOKJ0Dg7R&#10;15BO7iYbPI60k9g83AKVZbdQ+UK4DQWNkTf//ktlcyk1G3HqmUlDc+VaMc4m5uMfGZfS330WFC2I&#10;RimXM8Jti5yKz6PL+ct/kETDQpRPzNU7uJSWgdv3y/Cv8Ht5/kKQz5vnCvh5ouaUFi+cFy+ea5VO&#10;TJARlU761w6oiHKiwinfbi2sOwpLWxRttEDhJius6dOx0UUjRpSNUhL15UpGsYZYagsRSOLNUiQI&#10;//hJmWVIkR0CXb5WROUipzrRKCnNL8Z1QSaiYI79k6khnH+uCLIVvu65mBtIuponEZv6EBeT7+OR&#10;cIj5tJLPfJpjWrxwSF6RQxRBNi9fVjKlU7zRAw/WuFLRVIRboWKHLcp2OCD3BzMqnaJtthrSaay8&#10;i2zOpRRQ/kliC6Q+XExRyUS8TbJ+5XqpBpfSNGXDEgwhKS6Lcu7EX0hNuI742CzKqT/Po7SkDI/L&#10;H+PF0yeUzevWoKy4UBLNsm++oduTb5VrQOSTkpnP5dOM8kEIRx4iHRJROISEQNVM5+JUC+QJh1RU&#10;PBE2yNtoiVvLjVASbkvZOMxAQzoNJR/xnE1dZSNKRo5SGu/COUE0qRmFlERhppRwvRhJwjLxRgES&#10;bhbQbckZRTgVl4+/L+dRTqZkU/6Jf4joiw8k4RBh5N67h5ys+yi4l0MvT58wQZKMyG+//VZlG+HA&#10;kVNVhKOE5/3PByccMZXPn6CsKE9DPEQ6D9d54OmPXVG+w1pCKZ2bZ7ZT2bx63TD3rM8qX9VJNtHp&#10;RUzZEFjiqC8nU4pwLL2MEnczn0lMRh6OxWdLnLwiiCZaEM2VezgTdw/xf53AnV93MyXy+tUrDcRt&#10;8jGD+g/D4qXrcFa4LQJLNEp43t98wMJ5SqWzZkRfSThXBEq3+aB8uy+SvzbVKp3NIwxRmnmmwWY4&#10;Mem1lw1LMnJY4qgN5xNyEHflNiVq8y70MDeDv96nlJ+HuOKvkZ4SfwZ1xV+jvOj6+SkDMcPbC1EH&#10;/5GkQ0RDuLFnPUWUx4OLv+PK75F4VlFKLyuFQ3j18qU0vpODM7LvPKScPpOIVGFmlVf0VEMumWlZ&#10;FPk2kZsP6/48JZ7GzQcrHJJ//31DpbN14QyNmQ4RDiF6tko65JyOXDqP9vXAz5NN8OzZY/UtAU8q&#10;61fu2som9pr2WY0SllAIx9OqbnPvaIjFniYSewJ9mRwY5aPByoHO8NL7j8QIDyv8PKYL9oZ0w0wf&#10;GwyzNZRkU5gSi/yt3yI+agWSjm6VhEJI/+swUzxKsm7cxvJvdyM67g5FlMoIK2McDegtfD0rDdmk&#10;Zpbhyh3Veuljfo7nfckHKxwiGjEvKp/haZHwjy/IJiHABOnzuqN4sz3Kt9nigL8+8qNM1DMdGyqd&#10;inALyj/zbHFmxwL1rdQ9LLGwYElFiVIkLE6k5tElkUyIIIR5roZY4G6DVX5OCA/sgsgATwlRNLsF&#10;yD45S3vY43jkFpRmXdcgbMooKhw5odZ6WNzDGbk712lQcOUQytL/YMqlOmLiUhCflE5F4t3mE6xy&#10;M0Ng208RKKwHd/gS124US6So5RMvzIxev/lX/Vvnacp8sMJ5RV5LJJMOWX9aXoxD/YwRPdoEsYGC&#10;ZAThiNKpiHRC4S5LCpHOs+3Oknh+WdBXfSvA6xeP6MypprDEwoIlF0LKtXwkC5w5GY+SnPsYO3o6&#10;Jk2cL/wz3pZIyizHueRCSTg+ZlaY6WKLRR72VDa+bT7FgmEDMNzBCuuGdaUy2RrUmxIW5FdFNCNc&#10;THDjjyik/bJdmKmE4erPmwU24fovqqWcG4c3Y+kAH/ibtsLeMQPg1+ELKpo721fhedxpZMf8inN/&#10;7EHlo3ymWF6+eIEnJQUST0uLNPYf2h6GFd7WWOVqQmXz+9huOBg6mIomPrOIclVYF2c8l689xHPh&#10;b87TtPlghVNdLoQKwgkxweUg4fBKlM4IAyqdCuGQipD1rbEknOItFlQ0Kt4eZmkLSywsRLmcvlZa&#10;hbNpRZg2ZjKObN+JtMuxyL2dScWjZIhnP6xYvAXOn/wHc1ysKEQ010//RenS7gv8sWQSfpk/Hlm/&#10;RiL+8FaJwVbt8N3InpjT2xlxhzZRycghYpFfTj2ylYpGydFvpiIspC+2je5HxZP1Uxhu7tuGxN1b&#10;8UoQCxHIk9JCDaEQfA3aYH9fJ/w91BmDXGw09pHZzXfeNpQA4eeZ7GmLIxP6YrRVB0k48ZlvhSNC&#10;pMPF03ThwlHkZeVzPH0k3CMKshEhwikN91BJRy0ckecR3lQ6pfv1EXt4k/pWtIclFhYJN0qw/NsI&#10;LF4ajqlj52gwado3Eit/CMPyleuRk52NJ48fIfnnCCQeCseZA9sp2TfSqGwWuFrD38qEyubQtOGU&#10;o3ODEbd/CxJ+2Ui59Ns2idhfwjTkI0qFrEcf2ECXCQKVZUV4XlGG508eM7lw6iSS90Yi+fBOdO/w&#10;mYZ0COl71iAuYjWFSOfVi0oNsRDprO3sgEPC9Q4GOWOweXus9/fBN87tKUu9LNC/w+fYNcILG/xs&#10;sNhDn8omQS0dpXDu5j3hwmnCcOEoQmQjMtSiAy6EqKRzcYyJIB0vSnmUp0I8qplO9q7u2DLODU+f&#10;aH/TdpZclJxLEmY2Mr5euBz3c8qoUGri1aMC/FuRg8w/D+JhVDiVzTQ3O0wWZgJRoQMl2RCIbAhB&#10;3btgZOdOiPh6Jr2c/udeupQLR0nSbxFUNjNGDIflRx8zkYunn5cjUn7ZDT/j1pJ0fv9uEZIi16Do&#10;1lXmDEeESGeemwH2B7liZ7AP1vc0w+GAzpJw5gmHVUQ6USM6I2pMf7iaWFYRDSElqxxX7wqzUP5m&#10;Y00WLpwaEmjTAXFBJlQ8onT+HGemIZ0yQTZFm1XSIURMdFVfWzOXk+8zBSOHvBRBKZwjJ67i2LlM&#10;RO75GxdOxyLlciLuZmTh8Z0HeJiZWUU65w/sQPzOMCREhcHr84+ocHq2/UxDNs/KSzQ4HLkDV+Ni&#10;pcsXD2xCwk8rVYQv0mT7IioblmRGdeuuIRo558K/x/Wj2zWkk7NTkN7WNUjZE07lcvHvE1WEU1JY&#10;gJHW7bBvoBd+DPKg0vlxlDv2jXShzPS0psKZ5O2M7o5OTNkQiGxEeJomXDjV5d9/8eLZY3zt+gUu&#10;BwozHYG44LcznbJIN5RtM6eU73RF1kozKpz8qJ7YNqLqW5fGXytgSkaOKJnzSbm4mExeO6TiQnI2&#10;fjr6N6W4ohyPBLG8ePZUouzuLcRH7KEQ0dw6fpQu++h9SYXTQziU2jcjAHumjUJo3x5UKpb//S+T&#10;pVOn4kjEdkkwKZtnIW39FFxbPZpydfUYRH8/gSkcJdP8+1LZRJ/4Hbum+yMt8htc27cO/jYdsTnI&#10;D0EmrZARtZGiPJySQ2Y5u4L7YF+QG6KCu2Dz6IGUAcJhYg9TA0kqiVkVAlVlQ0gV9t28rwmPbsOF&#10;U4sQ6QQZfSRJ54oAEc7VVe4o2eOhkk6kA5XO/bXmqNhuRcWzR5gJiUm/Q14MyZaMiHxWQyipqEBY&#10;WDiO7N+PHZvWYO3yBZSnwnZRNNeiLyH2tz/wJD8bz0ryKDcO/IiMn3ZhQ/BwjDA30hBOgL0xHsZe&#10;xMrJE5myKXz4EKd++YWu7wkYgeSVEyRE4YhcWTOXSuX493OQuGOFivClSNq2gBIfNh0J22bgzv6v&#10;BBYI0gpB8qbpSNoyD5Od9LFPOCwKD+iJdf49qHDSdm1FXlYaHhdrPnLl72iLjUP8sLy/KyJHuuKn&#10;dRtxIjZb4lhSIeJuV0iwZENIEYSTLuwncOE0Tbhwapk3r19pSOf8GGOUhDviwWYXlO8VZjs7HATp&#10;OFHppC0VhBTlQtkQbEOvzxKMEqVwlNx/UCCJ5mlhHl4IMwfx8vPyMiqdxB0bkBixATd/3IGVA/tW&#10;meH0N+lAhTPZf0gV2cg5PDYEsxzMKHe2LpSkc3DyABwK6Y7E9fMpF6MWUohsDs2ZhqSwTcL1/1fC&#10;+uOPkBa+EimCgNLWBUsMM/gUOwJ6UOHIZzmvy4olIld/h9UjByMywBvrh7piST97DdEQ/knIRdz1&#10;qieHtZF+RzikusOF01ThwqllyCyHMMO5oySdmCBj5G5zoxRGCTMdIh01onQebbPAukBLpmDkkFdd&#10;sySjhLy51ctnzzSoFA6v7p/+A3f+PIIUQTj/rFqKv5bOw9H5UzGgQxtMdLLCVFdbHJkSQhGlU91h&#10;1cGQgRLnfphPubxnA1J3rkPyrrWI37WMsnd+CAYZt6OiyY6NxpPCfGz4epFwG2+lQ0jZthCpmycj&#10;ddNEgSlUQEQ6u0Z1otzbu03FyWPo72oPHzNDbAnqSSHC2TS6L3pam1URDpFNgvD7Y8lFSRo5aSwI&#10;h0hHFA6Xjm7DhVPLvFa/ypzk+JZvJekQirZ3pvw4VF9DOjHzTPBkp7cgHXNEjTFlikaEJRdCTFoe&#10;FcpzgbycQsrTx6V48qgIL58+pfsI14//hmu7wySWDeqD5IitcNNrR2c4093sMajNJ1jj50Wlc2n1&#10;TFxaNxeXwpYhZvu3TC4JYrm4a40GCUd2w6/1J1jcp7sgnwiUP7hHJSPH5tNPqggnPmo5lUzK1tlI&#10;2TJLWM5B1t6V6N7uc8zu7oOk337D/Usx6Gdng3VjhmnIhiCXDZGMCHnPHpZcWIiHU/JDKi4d3YYL&#10;p5YRZziEV4J8yPL3YSZVpLN/lIEknPJIdyqdkp3OlANDRemQfxTtwimuqKRcy8yml09GZ2H/j79X&#10;mdk8f/oIjx8JAnpSRi8/LSqkkhEhspnkYouvfZzQ54v/4LfQfpSEFRMQs2I8JXr9QsqlzYvx+3ez&#10;MMLOCBciw5ncuniuilyUYtFGjCArIp20bYuQEbYUB8cPoPi2/pgys7MLNgZ1kyCy2TSmF8JCukrC&#10;Sc6qvVxYiLIhj1IphUN4w1/+0OjhwqlDiGRey5409uxRPs6NNGJKpzTSXJCOHRXPuRnmknR+DDJE&#10;cuYDSTTJV3ORIiAXjpy0zJIqotFG0d07iN4VoSEcMrshstkfOryKbGK+nywJx6tdG0kORCQVudka&#10;wqgLBzauxfygkXT90MoFdKZEZHPsq2AqmZ8nD0V/ozbo2vYTbAroTZHLhgonWCUcwtzR43DhSibi&#10;7lR95nBduCoTzvV7VYVD4GnccOHUMUQ6Yl69eEql89NwJ0k6VxfZo2J3TxwcZoDHP3qiNMKKyufB&#10;ek8qnMItptgQ7EglQ4RDljEp+TibzBYOoTivCDn3svHw1h0kX4xGcW6eJJnTP+5BzuUryItPoLJ5&#10;mnAFiRHhlN5WVlQ4o23NmMIhh1XR676iwhniaFtFHNqw+ei/WGJjL7HKxR07e/bD2j598PjGVYzs&#10;6oH967/DhV3rKAcn+lO2juhBZzOSZAJ7VRGNyA8hfbBxpCsVzrTRU0E+5eFdhVPTDEeEp/HChVPH&#10;yM/lkBDhEILNDKhwLo5R8SjKDycnGqP8Jy9h1mMnYI/0xSZ4HOVNLxdut0FWwnXE3CymsERD+Ptc&#10;Ks6eOoUL//yDX44cxpVL0SgtLJTIvnOXyuZRfh7Ob9tAuRi+UZKOOMshJ42JdI5OHkWlc+mHudLs&#10;5u+wbyjnI39gCqY4MRnWgmQmOrhhtosnpjm5Y5yFNYYbmWDb5Ik4G74FxyNW40TkKpzeuZJKJjZy&#10;LfZNDKAQyczt6Y51gX3w3bBOWBPQlSIXzHrhEEqOKJxv586nsiHPEk66LQj6Fnl/ZTm1PMwSrl8b&#10;4ZCZD39iYOOFC6cBQt6onTDLpR1iAowpRDoVkX6I+8qFyuYtjrgy35QKJ3dnZ1y+dIWK5UyK9kep&#10;rlwv1iQ9D2nJN5GVcZ2KhjB/5CgkRkbhtyVLMNnRDtEbV0kQ6YTaWyLA0gj+pnqIGDcYf6+dK4mG&#10;QIQhckLgn51bBYGsxfSB3WH78f9oMG/kAI3xp3Z+LxEXsQZ/LJ0piWa8hw0VzUR3E2wc3U+SjZy3&#10;4nm7HuhsgsXBQ6lsCEQa4jqLKoJRUkvhkH1cOI0XLpwGiCgcwsGBJpJ0YoQZT2l4TyQvdlZIxx4n&#10;JxhR6RBYkhGpIhuBm9kVyC8oR/TJ0/h2wTJkXUjGsrHTKbF/RuPnzTsos/39MTd0Br6aNA+7w/dT&#10;8Yx3c0eoiwu6t/oIW4LIo0HD8OPsiTizbTVOC8hFoo2TUSs1JCNyIWoV/PRbU9GsHt61CizZENaP&#10;9JEI7uQIPwdrJJD3UCbvmSyTBks0IvJxTGTCkUPO64iSEUnPLFD/ZXkaOlw475g3b15rCIewZpiX&#10;xkzn5ipnnJhujrzNDmzpbPPE7YOz3oomuQBnk/NxPrEAMVeLmNI5k5BfZ/5JyMOplDz08/Sl4iGM&#10;djJEP8M2mOjjKglIZN/imfhz07c4sfk7DY5tX4GIr8bg60G+WDTQR6KPUVuMcjDGsiGdmcIhbBjb&#10;F6tHCuujqgpnuLkePM0tJdkohUNgyYagHKeEPNmvimwUohHhwmm8cOE0cETpbJo7GT8H2UM8p0Mo&#10;3+KL7C2ugmxU4inY7qaSjiAcwr29oTiZmkO5FJ+L2Cs5uJCU12DCkZOSkAkPfSuMcbatwsL+XSlf&#10;D+6hoCsWDeomLLtLkunW7lNBXNboY9AaM7o5U9kQlvt3wcphnfG9v48GonhEVvm744fh3ljk3weu&#10;hsYasmkI4aRqm9kwRCPChdN44cJp4IjCicsoxLJh3XA61AUXgqxwdrQx5e6Grsjf7k7JC3ejyxOT&#10;jFGy1RXp2wbg9+/9qWQupQtiEMTTkMI5kZynQVJ8Jrqa6AuzHBsqGu8vPqoiHT/D1ghyMUOIm4XG&#10;bGashzVdTvK0o3Rv/5kkmxAngyqikbNyqK+0PsjKEN+MGsSUTUMIhwqGvJyBiIQLp8nDhdNAEUUj&#10;kpCWjSs3inHs6HGkbZ2BI6FmlL8DVdJ5IMx07m+2EbCl0vlzojFytppRbm7rgTMpuVQ40Ym5iEmv&#10;ei6HJZSaIJI5d+k25VjcA/jaOSJYkAvBvfWnVDR9DNtimI0xAh1NJemo6KIhHLlsenZ8K5upnSw1&#10;5FIdAy30EblyNVM0iRklSLpRVSQs2RCU40TkkpHDEg0h/VYxeZMAnkYKF04jRC6cOAHy7n27B5ri&#10;9ChjyrEgI2St74yDAQbI2eYiHE4R8djg1Exb3NwwGNfDzBA1tSsVzu/X8+gsR+Sy8M9Iliyh1ERM&#10;wj3Y6JtLkhFxa/WJMCuxossF/TpLzOvjg2AXCwwybwd/qw5M4fTq+DkVTbCDPiZ7WmBxPw8s6e+J&#10;bwa6afCdv+rwamFPZ/QzbY8JvXsKv5siCZZ0CCyJsGBJiCUaEZZsCHx207jhwmnAkE/1VM5wRIh0&#10;Rgn/vHLp3N3SBZt7t8e9TfZUOOlbzBCz1gYP1/dE5kpLxK/20JCNHJZQtJEYd72KaAIcLOkySDic&#10;IrIRGeMu4OOKvkatKOQksCigGd3c6QnmYCcTDLfuSOWysK8HXSpRCqdbu/9gqHB4RmSTJshALhuW&#10;dM6Rpwkw0CYhllSUXL1b/aEU4V5+4352/IceLpwGzIsXKuH8K8zJo1NyNIQTLwiHSGeEWjpEOHLp&#10;3NngjlvrnXFnoxOFyIawN9S93sLp1akXQuydMdreAZOs9algxrg5YFbvzhLi7EZDOAqG2xhQ0cz1&#10;c0fPdq3x9YDuTMlo4s4UDvm44HjywksiGGFdLpxL19iSYVGdcNKyyjQui7AEo4SnccOF00hJu1WI&#10;S+l5GjMckVH2llQ2p/yN8dcwYyQvdqPSub6pB66ttoSfWXt85d8N8/x7wt+2FXpYGcLDwgrjgsfj&#10;gnCYdTZRUziXL99DUkwWxa69KbxMbDCjRy9pNhPiZo/JfbyqMMJDc3ZDmNLNBVO7uVJm+nlSyVSH&#10;fIbzdV83LOrlVIUl/V2pbDqZmFURjghLKjUhF462wymWVLSSVaj+6/E0VrhwGjHiLEc8jyNyLe0+&#10;lc5RYaYjcmG6A7b0EQ43lrsjdUsglQ5hoJ05Rjl2RIiLvgpBEj7mZlRA3sZm6GdtDn97cwx3scSE&#10;vs4UpVhm9+qmgdXnrSSUwgl2taSiqY1sRBb0dKEs7OXMFI6IKBwWLKHURJzspLJW2cief1NFMHIE&#10;2Tx5xj/NobHDhdPIIdKRy0YUDsHVxBRjHEwxTmC/vymufe+DPyfbUekQ9g/1ELZ7YIljW0z1NKYC&#10;CvS0lWTU39YYo9wdMNTVEYNcnNDNygqu+oZVGN5nCDKyczVmRQRfQQAasnGyfCfhEFiiEQlxs8Hf&#10;59PYwknIY0qlOmKvvT2fo0044jpFKRmRO+V8dqOjcOE0cohw4jOEwweFdAhEOMM93SThHBlhQpd7&#10;A82wrmc7JKxwwz8LbHE01BbfebbHjiHWODy7C4YKh0n2BrZVBFIXyOxmhL1KOEHOFhJEONN7uVPh&#10;TO/lKjHHz00SzKweLhLzBeTCkSOKZn43B4yxaU+XrFkOlY0IQyzaEGUjF46GYBSwZEO33y7lwtFR&#10;uHAaMeTzjypfvqTSiU3PZ0pnSLc+CLJ3oHTT+wI7BxhRrizypbL5a7EZTs1zwJlZrljr0Qa/zbPA&#10;nrkDMGfGIqZIagsRTqCzFYZbm2gIR2Sir6OGcOSSkTOfIRoRUThDDT6lzHQ1RIiNCX46+Ld24ZC3&#10;6WDIhYVcOEq5sFCKRtomyOb5k6fqvxpPY4YLpxFDZPPm33/p8pIgHfL+N0rhkEOr7+ctRqdWn0mI&#10;0tnRzxBreunh1Hwv/D7bljLF7hP8OssTP463gaeJMVMmtUEUTufWnzGFQ5BLhyUbkTldnalg5ndX&#10;zWbkfNXDGb3afYSRxl9Q4RB8OgqzN23CYYiFhVw2tRWO/JDq7XbyqaFcNroKF04jh8hG5NHTSiqe&#10;K1cLq4jn5rV7knAG63+ElV3aYZNfR/w60RFhQy1wYLI1Fc6RaTaY7vKZSjqT/OotHVE4hJ4dWyPE&#10;2ZpKZrSwlDPW1QaTOtkzRUPp7kyFo8IJs7rZUZTiISzsakOF01vvE0x2tYCLkUVV4WgRT1xaAeLV&#10;pN4sQ2qmJhpi0YIoG8KdO6WUrHslVDgsKkpK4aHXpkbmdnGkjHWxgE+7L6tAe1BRgedlZfR9qD/k&#10;cOHoKHLxxKQ8qCIcEW99PcpXvdywtb8xlU7UCGvMcv4MR6Y6Yv8ka8oM18/xxwQTHJjarV7SIcIZ&#10;6+EgSYc8IU8pGxEinInedhjrZvnOwlkx2IdKJ8D4cyqd2c56VDz/XLiGJPI8HCKbpPwqwqHSuf2o&#10;imjSapjdyCUj5/KdQsTcKZDksmjcOCoPP2MDfN3dUyJ8aiiWdvdGsLUBhpm2pYiCUTLAqK0GE31c&#10;sLCz8HOrGeVgBteOevB3sEDhgwf0gxY/tHDhNFHSMvNVhxQM6WSl3YaHUEwiG8JqP2P80NcE8z2+&#10;lKSze5wFtk7qgz6GrbFl9iTK2JFjmHJhIZ/hECZ2dhNwZQpntLB/tIu5xHh3W0z0VM163spGUzhz&#10;u9lLovlKWCeymdVFuI5Af/3PqGwIk9xtMMXZBNPMP8F0y88wzKQdhhq1g317QzgbmuPKlUxcjstC&#10;kiAWpXDStbwSXI5SNPJ9bm3aU+Z2Eb5fLYTamUoMNGiFgfpvYUmH4N36Ezh+/D/oa9AG453NMcfb&#10;VkM8hBHm+lQ+hA8pXDhNHG2znZSMQuGfrj2VjZyJTl9gY5AXFc2M3r6YN3wAvhsfSIVDZjopsTeZ&#10;giFcupyNUwm5OC2w9+dLcG6rJ8jGjApnrKeDWjpuCPWwp6Lx1NdXCUcmG0KomzUVjpxZXZw0hFMF&#10;tWxExrmaI0iYNYjiGWLYVoNpwtf4SphhLOzlg0UC3Vt/jG6tPqKMcbXCnF5elA2LV2DjNys1RCLC&#10;koxr+47w1e+A/oIMROYI389cQmdBGJ2dVFB5qKTTX5itmP/3f+H66cfobWYMj88+xsbZM7Ft8UJ4&#10;6bVi0l0QSV9LU8zytMZsL5sqshks/IxDTdrT9eBOLuhrZaRuRMsOF857kKwHJUzxpGUUoJe5LXqZ&#10;WSFYkMCK0aMwvqsP1k4dg9+iNmPd/DkUIpte+m2xwsUS852Ee1gze63CIUsiHbJUzXJMFLMcTab4&#10;uKOToSGVj0iIszmlV7vPsGjkYLqc6GEpoZSLNny//C+FCMdbkB+ByGaikykmCSJUEmDRAYME0Y5x&#10;saIQ+ZD34iEfMTOnsx1mC6Ig64RJggT7mXakTBR+d7OE2dsMHxsJIpreHb9ED73PKPSlG6JsBIbY&#10;vP2Y5ncNEdAAs47C12yLPu2/oJIZZtoB/dp/TlnoK8yAhN9HLwtDvHj+vEUfanHhvEfJK3qsIR4i&#10;nH6eXuhnZIR5Q/pJjPV0lfBr3xZfe3vjBycjSTjfOtugh6WDhmwILOH0s+woCSfU20kSTV+TDhjj&#10;ZU8h0rkQe131kLUWxvTopiEdwtRONhqXlcKZ6a6PbtbOSDmfhA1LVsNbmH0Q6ayYOhUDjDtIohlu&#10;oS/8wxoh0M4SPp//V2KaMNsSIcIhjLQ1xPyB/TDM3ATDLEzoW2DM8bHXYLYgJCKg3h2JdDRpzBDx&#10;EOEQurX9FHN6uyHIUV8lHDVfdXdDdztr9TVaXrhw3sO8eFlJZSNSdDubSkfOLBtjKhYCEY0Ssn2I&#10;ZycN4cg5laB6PZb8XM4oV1tJOG5ffCwJh8CSDAtyyDLN1RET3e0Q5K0SzTQ3c0k6MwQpENlM9lYJ&#10;h8xw6AfcCcSm5kjrhOtZRbh9Kw/LJk6BVzs9eMoItDHREE5/PWG20FaYqShQykZkuL01FUz4hvUS&#10;ukp3PZV0qGCE2ZZcOASXDnpw7tAWz8pK1ddoOeHCec9CZCNS+aISF1NzEZNRKMnHy9gCc22Nsdii&#10;DZXOAntzSTxvscJM4V5y7Xc7hJnJ/SqyIYizHJtWeuhmbIhRbnaUCcI9/xgvByqZcV62cDcyxR8n&#10;k5hy0QaRTqijAca7W2OIMIPytzbECDtDlXTcrSThTPW0QIiDgYZkaoIIiLBy3tcaAmKxeuUyyk+7&#10;I3H8z9/Vv+H3I+WlJfAVDrEW93B5K5suzgg2a4cQ8/ZUOJ2N2uPl85b1dhlcOO9pXr56qSEfwtUb&#10;hXRJpDPDXjhEEYQjMtPWFNPsLOBvZgF3AxukZJVVkYwSIh0CmeWIwiGMVs9qpnhaUuGwpFITq5eu&#10;gZ+JGcYJ0iHikUNkIzLMxpApFm1cf1CBDIFrd8pw9U7znwEQ6Yx2tkWXLz+mTHS1EbbpoZN+W8rL&#10;Zy3reTtcOM0wRDr/nI3FrNDp6GJhQzl7OZNKRglLNCyIdILcLATMqXRE4Tjps4WTfqecwtonx6m9&#10;fhXhECZ52VHhdDcxgp+DXRWxpNeCjPsVuC5wL/ftp6E21xDxdBYOtbyEQ0OHNl/iUUXL/ARQLpxm&#10;HJZgtMGSjJwjh05pzHRCyPNjyAzHxIKKQw55lbYoHDmJN0urjBVx1GtPReNvoachniBnS3S3tqiT&#10;aETIbEfkqjDj4Xn/w4XTAsISjDZYsvkzqYguezl7wubL1lQ4QU5mCHUxxQAXNw1xEFiyqQ2XzlxG&#10;L8MOGOdmhVBXS0k48pkNIUWAJRg5ctnI4Xm/w4XTgsISjDaSbwnyiblPocIRljEx17F9QxSd6QQ7&#10;GlMs2rbB+i0HqGjIZ3mzRFIX7tzMQX8z1QllwlgP1WxKKR05GqK5xxYN4ertIvVvgud9DRdOC0xO&#10;VgFuZ2Qj54aKUwd/RYCnO/ra2lKZEMhMpq+VCUa5WFehU8c26GWqh/7W+vB3MhVmPK74JmSyxPcT&#10;ZqG/vVsVpg8NwnczF+DXH49Ssci5kaU6DCPrXm1aYbyPM3pbdqCyCbA3pc+6JetdTS2wZ9dhSSKp&#10;twU5iuK5W6YhGMLN++W4Ldzu9QflXDjNIFw4LSRrxo/Fj1MnabBpzBhsHD0GXdt8QRlJnmvDEIyc&#10;4c4WVDJyiHC2hkyhbB49AZtDJmBL8BgNNo8er9rHYMvoiXS5cngQfNvpUeEQubAgM55Bhl9ilL0J&#10;hthbwL2jPsXD0ETAtIpwCFw0zSdcOC0ogwz1MdHVGbunTJSkQ4SzbcIk9DPpiG7tWsFH+IdfMzIY&#10;YWMnSawJHQc/U2N07qiHMe52Er3MLTDC2RXbBFmEhYRKVCcXbfi210MX/Q74dkyIJJcuHfSwLnAc&#10;toSMx9oRQXD97BOM83TUwKvVJ/D88mNKsL01QhztqICWTJyDzIf8nE1zCxdOC8zrly/x+oXmG4K/&#10;ef0aY7y9KXN698WcwNH4OngsIqfPwQ9jQim9La2oZPrZ2GFtwFgs8A+kbA4ej5WjxtBtZPmDsCQS&#10;YhEWMk4lptEqtpHLo8dJ+7sL0iEznEk+XtgqyG7r2KnYMmYKlQ5h2/jJGGBhTuVDTzAL0pno6aQh&#10;of767XB41nzsnzwN6wR4mk+4cD7I/EsFpMyNzLwmISdP8yHtV4Iw106djEXD/DFvyCCM9+uJ0O5d&#10;6VIOT/PLByEcr2/PqdeAbqsuqtfqH9/vzqvX6p+zGW/ftPv/jDisXnv36E37S71W/8i/n9KKSty4&#10;W1Znfol5IK3//0b/gqwH9T/8Sb5Xho4zj6sv1T8PS96+TCD2Vol6rflmXFSiek2VEWFX1Gvvb957&#10;4eSVP8fdoifqS/WL05Iz9Db+SMrF4SsP1Vvrl2W/ZtDluuOZdFnfyIUjF+K75l2FQ37fJEWPKumy&#10;paYhJd9UWfzzNfWaKsrL72Pee+E0RBqqXNP2plBxibxL5MIhQmyovIu8/q8wE2mon0+e/bEP1Gt1&#10;T6+10dL3I8q+IdIQM8GmDhcODw8PTzXhwmmCvHr9L511KeHhaelpEuEEhsd/kPzfkF+YolFiPv8U&#10;8/qc9xfW35HFf8b+yrz+/ytsl49jjdEFjZ0mEc6HGHLCWl6omuBpPmH9/d6VnRfuqm+9ZYULR0f5&#10;JSGHWSxt8DSfkJPZ4t/t/wk4ot6qmR1n72j8fWuipYYLR4f5aPzvzHIpGR2RoL4GD0/LChdOE6Ts&#10;6UumaHh4Wnq4cHiaLKeuFtDnDcmlS56TRA4/GyvPX77GwI2xGl9TZNLuZPWod0/Ymdv0uT7y2++7&#10;7lKjPcOZ/N7kX0vJZxP/UI9s2rw3wmH9kurCxZu1e4sC1nVF5GHt10ZjPeGKlIT19QikvGJY+7Wh&#10;LeQfkTVeG27fnFVfs3Zh3UZdqes/K+s26kpNqe1hck3UNazbqCtNkfdCOKxfxrtQXVjjRcizWVnb&#10;64K2sMaKaHuZBGtsQyGGyJK1vy7UFNZ13gXyjOjqwrrOu6AtrLHvSk1hXedduZ7zSH3rjZ8WKRyC&#10;1YJT6lvXDGtsQ8MKa5wcVljj3lfIDElbWOMJ/5+go/SwSgx5uQd5lIc1loUyrDHvSnVhjZcza18q&#10;foy+Tx/iJn1kjWHBOqRkjWtodJH3Qjj1DeuXJod1qMMax0JbtB3/K1GGNUYOK6xxLLS9ep01tjq0&#10;zRzICzpZ45U0dFhfQ4kY8sgea7+chninAFbqeqjXasox5vcnRx7WfiXk2evVhXUdJeQOoLHTrIVT&#10;m38EZVhj5GibGSnDuq4SeVj75bDCGqekNmFdT0ltwrqekoYO62vIEcPaJ+d9C+t7lCP/52ftl1Pb&#10;kBkX6/pyGjvNWjgkrF+aHGVYY+TUJazry5GHtV8OK6xxcmr7im7yPims68upbVjXldPQYX0NOWJY&#10;++S8byEvI2B9n3LEsPbJqUtY15dT00zpXfNeCKc2v/z6ogxrjJy6hHV9OfIoH/5V8vj5K/XIt2GN&#10;k1Pb1HRiuC5v1cC6vhxtqcu5mboghrVPTmOGvDkY62u+K2JY++TUJazrK2nMNKlwWD9sQ6MMa4yc&#10;uoR1fTnykHebY40RYb2PDWucnNqmKYXDGtOQiKnuKQQEs3l/q0c2TMgjO6yv05CIYe2TE1+Hz1gn&#10;55tYtyGnMdNkwmH9oHJq8+I11vXksN7YijVOTl3Cur4cZVhj5CjDGiOntmkq4bD2y6lNWNeTI6Y2&#10;zyNqqBxPzWPevpyaUpMgCWIaUhKs68r5n7G/qkc2Tt5b4dSU2vzB0hkfI8IaJ6cuYV1fjjKsMXKU&#10;YY2RU9s0hXBY++TU5p0JWddTIg9rvxxtL6xkhTxEL15P+b3Kb5NFTZHfdnXIw9qvpKawrqOksfPe&#10;Csdu0Wn1SM2wxmqDFdY4OXUJ6/pylGGNkaMMa4yc2uZ9FA5B2wlK1lhtKMMaow3yUDp5pXdtzyGK&#10;Ye1Twkpt7iTlKMMa05DoIu+tcBoCVljj5NQlrOvLUYY1Ro4yrDFyapv39ZDqXdH2fbPGNgTysPY3&#10;NKzU9jlRdUGXaTLhkLB++NogPleGtU8OK6xxcuoS1vXlKEPehJ01TkQZ1hg5tU1zPGkshrVPhPxc&#10;2kKewcy6Tn3Q9gkWrLG1QQxrn5yaQk6Es65XG+pyeNmQaVLhiNH2Hr9ybuU/Vo/WDGssgbzhkbaw&#10;nmZe308WUN4OoSE/H0jbw8l1DXmWLet2yIsP6xrW7dTmFd7kyWys6xLq+tKIujwyQ1LblxaQw566&#10;hnwvrNsSmXcwXT2SHXJSmJwnIndI7/rxPKw7NfKEv/cl74VweHiaIsp/TJ7GDxcOzwcbpXCUNMQn&#10;rPJohguHh0cW8sF7SvHwNFy4cHh4FFG+DIWn4cKFw/NBRi6U6uBvaN+w4cLh+SDDkouc6h4146l/&#10;uHB4eHh0Fi4cHh4enYULh4eHR2fhwuHh4dFZuHB4eHh0Fi4cHh4enYULh4eHR2fhwuHh4dFZuHB4&#10;eHh0Fi4cHh4enYULh4eHR2fhwuHh4dFZuHB4eHh0Fi4cHh4enYULh4eHR2fhwuHh4dFZuHB4eHh0&#10;Fi4cHh4enYULh4eHR2fhwuHh4dFZuHB4eHh0Fi4cHh4eneX//PvvvzvV6zw8PDyNGi4cHh4enYUL&#10;h4eHR2fhwuHh4dFZuHB4eHh0Fi4cHh4enYULh4eHR2fhwuHh4dFZuHB4eHh0Fi4cHh4enYULh4eH&#10;R2fhwuHh4dFZuHB4eHh0Fi4cHh4enYULh4eHR2fhwuHh4dFZuHB4eHh0Fi4cHh4enYULh4eHR2fh&#10;wuHh4dFZuHB4eHh0Fi4cHh4enYULh4eHR2fhwuHh4dFZuHB4eHh0Fi4cHh4enYULh4eHR2fhwuHh&#10;4dFZuHB4eHh0Fi4cHh4enYULh4eHR2fhwuHh4dFZuHB4eHh0Fi4cHh4enYULh4eHR2fhwuHh4dFZ&#10;uHB4eHh0Fi4cHh4enYULh4eHR2fhwuHh4dFZuHB4eHh0Fi4cHh4enYULh4eHR2fhwuHh4dFZWoxw&#10;XFq3RmCXzupLPDw872NahHCePX9CheNnoEfh4eF5P9NihLN06hRJOrMG91Pv4eHheZ/SYoSjnOU8&#10;Kbiv3svDw/O+pEUI599/31DhHNu1DaNMvsTJGX2RGDkPr18+V4/g4eF5H9JiThqLs5x+rf9/VDh3&#10;fhqHh/tD8Lg4Wz2Ch4enqdPihPNbxGb8PV2Y4aweSoUz1OFLLh0envckLU44hInONjg7uzcVTuEf&#10;M+Bl8D9UOpWPy9SjeXh4miItRjhv3qjO44icmdELlxd4o/TYTOT8vYxKh4eHp2nTYoRDIhfOuclD&#10;ETPbgwqn9NdxyDm5HN5cOjw8TZoWJRwSIhuSVX7eVDh3t/tT4eQeH4uHJ5dx6fDwNGFarHA2+Psh&#10;dnov1SxHLRxROjw8PE2TFicceYhwCDe3TJGEU3hsAmWgmymeP3uqHsnDw6OLtGjhnJykEk7a0iHI&#10;/0s1yxGFI0pn9YIJ6tEfbl68eqle4+Fp3LRo4cyyak2Fc3GqD8p/m6khm4I/Z+Lhsa+QcXAmVk4f&#10;rL7Gh5fKly+08vL1K/UoHp6GyQchnNjJTrj6TXcqndw/Q1F4egHy/piB/P2BEt6WX6qv9WGEJRhC&#10;UdlTpNwoQsatEom7eY/V1+Lhebe0aOGsGegrCSeijzkVTvZfYyhkhvP7bBdJOHm7/fCislJ9zZYf&#10;uWQeP61EdHJeFeTSSb1VJpGcWcAkv5SfE+OpPi1aOJWVz7BpRE9ET+2E09P9sNRbH/d/maAWzgxs&#10;HNwRawYY4sBkZ5Rtt0Qvh1Z4VnBLfe2WHVE2olwupeYjTpjZiMgFU1tSMosk+aTeKlR/JR6et2nx&#10;wlk/rDud4Zya2R/D2/5f3D04Fdl/jsH9o1OxvGsbxC/vSmUjQg6t3jfpCH8j9VrDhUglJv2tZBJv&#10;FgvCKK0ikfpTghSB9KxS5JfwV+3zqNKihfNSuAef5+NAhUNOHE8w/wSTnD6nshGFUxZhicKtFlQ2&#10;5RFumOfbGrlXo/G6UvV8nqZO5auXVDhkSXj0rJIun798iTdv6i6iy2n3cSX94TvNZOpD0rUcSn2+&#10;Z56WkxYunEoqnLOT++DM5AGYZ/4Z7h+YQ6Xz86xO2NBfjwrn3g/mknAIs7xb4XlesvpWmjaiaIor&#10;nuJCck4VCkqfqUdWHyIaAksGuiIl8614budoPxFNZErgaXlp8cLpY6UvyGYQZal1K9z8oStivrJD&#10;fuRgVES6UOEQTk00FmTjTIWT/L0zMk7twL+vdX8S+Y1sNiNC5ZKSg9irBbioEA4hu1D7bCzxZgkS&#10;bhTSJUsCTUVyRp60Xv7oBV69fk15/eaNJBwunZaXFi2c10KBk2LOU+kQ2RBix5ugLMwLxwIM8SjS&#10;VRLOpVnC9ghhphNhSqWzaYghnmdfwsvHOepb001YsiGyYCGXjjyvhcMW1vXk//CNDZnNRKcWCqIs&#10;wInLuRqcSy7AlWvFGuOvpOeg4ulzDdlw4bS8tGjh0HMflc+ocH7saYDEAGPKtckWKN7siXur7FEe&#10;aStJJ2GBsTDrsaLC+Xm8OaLGOqOyTLcnkGsrGxG5dMi5ZXE9LoOcCNYcm9ygJ4W1Q0SjlIycP+Mf&#10;Uk7HqrhyvRRxN0px+WohLiU/QGzqQy6cFpoWLRwSIhzCsk4dJOEQ6CxnjDWd5ZRH2kvSqYiww+NI&#10;O2mWoxKO7k50irJJvJ5XRRjaiE7JRUxaPhJvsPcraSzxxAmzlgspVWVzOiEfZxJViLKRC4dw5jI5&#10;ka0SD4GIhy0cftK5OadFC+fNm9eScEKs2+DySCNJODFBRlQ6+ZucJNkQLs82psIh7Ak2xeP8dCqd&#10;yhfC7chorIjCuZSazZRFQ3BRmIH8I/zzyxH3sURSGy5fLcbJuLwqshFFI0rnVHwu5i//QUM2cs4l&#10;5knSuZCaiqSrefT38rRSkM+b51XhaVZp0cIRZSOXjlI4B4fovz2XIxxOFYfbS8Ipj3DHmj4dqwiH&#10;iKyxIsom/nrVQ6J3QSkYbbBkUhOsQygiH1E2cohsSvOLmbKRQ4RDZEO4LPw+Libfp9IhPHshkw9P&#10;s0qLF464VAonMfCtdMqPjEJFlKPqkEpY3lpuhKJNFijaaEGFQ6UjE05j5ZUgsieVlQ06u2FJpSZi&#10;rxYhRRBJgvBPn3izVDgEqyoYOacUM5vTCWzZEMJXVxXOsOGzNC7fvleMtVsOSMIRIdKJTlGJh0qH&#10;p9mlxZ/DIXnxopI+RM6a5ZCTxznr3KhoKOFWwmGWNR6sMqXCKdxqpzPhNOShFEskdYGcyCVcSivC&#10;xZQCxF4roZBtZCkXjoZs4tmiIdxIjKeySU28gaS4DMTHZuHooZOYOPV7KpprmYV48fQJRSkbyvVi&#10;YeZXTMXzsLBCmvHwNJ98EMIhohHP52yeOQanRlhpSIfMck6GGlPZUMRZjlo4x6eaaEinMUJkk3qr&#10;oF7CuZBagHOCFAgsedQXUSjydVFEImcEwciFwxJNQvxtQTBZuHjqb8SeO4vEuBtUNqf+vCBwHgWC&#10;PETREL6aPQM5OQVUMn/8eQ63MzNRVPwYybfKJWLSc6TDrFev36h/izzvez4I4bx+/Uo6rCL85Kdf&#10;ZZZz5zsXDeEQslYYoSTclrJ+sH6jC6c+shFFI5HMlkd90CYZOTXJhkBkQ0Ry7sRfyLl1H7l3sull&#10;LycnRJ/9R0M2YdvCEHMpGt8vXYfnjx9J2+WykRN7NRfxGbp9rhRP/fNBCEeZyudPJeHIZzm/BxlK&#10;simPsKWzHFE4RWE22DjMQBIOWb569YKuv0vIeRtRNnUVThXZCLDEUV9SMwolEoRDmcSMYnpYk3Cz&#10;QFgvopcvxuXi78t5lNMJ2TiZoiL64gMKEc7zx4/xtLwMuffuUeHIBSMnOSkRD4Qxyu3jRoUwZSMn&#10;Natc/RvleZ/zgQrnCfrq/Y+GdIhwrsxWzW7Kd1hLyKVDhFOSf7fBZzkx6Q0jGwJLHO9C3E1NiGxS&#10;MgokEUVHC2JhcCbungrhNog08h48oMJRyuT1q1d49aKSrr96+bLKfsK+I2eYkmHB837ngxUOQS6c&#10;2EATlG/rRGc5T3Z3koST9a0xitXCEaXzvPgavZ2XDTDDISHCYUlFGyzRiLCkUV+OpZdJKMUjciw+&#10;WwOlcG7sWc+UCIHIRkS6LJNOcXYOBvUfhrPC7RBYgmHB8/7mgxQOPYEsCGdaZy9JOJcDTHD3G2eU&#10;bPPBs71dq53lZCf+3KCznLoIhyUZOSxx1JXzCTkU8fLqOUuwYuo8DLUwpfR1tUdne0u42JoxpUNE&#10;k36tgMpGLpwnuVkoy3/4Vi5aIPsriorw4PoNZN95SOHSaRn5IIVDonWWs90X17910RDOnRXGKNhs&#10;hfIw07eznKJ0YYbz7q8mJ7Kp7ZP8LqQWMiUjRy6OuhB35bZEcM/e6GFuBn+9TzHDqj3+Gukpwwt/&#10;Bnen6+enDMTpiQMwwMpJQzaEqwejNGTz6E4yLu9ZJV1miYYg7u/s7CbJ5sqlJCqbguKnVcSSmZaF&#10;m+l3qmxPEH5fPO9fPljhvKh8SoXzy5oVGtIhwiEkLjTTkA6Z5ZSFmePRFgNEBRui/O75BpnlNOTs&#10;hsCSSU2cO5NMBUNY6GGCPYG+VfhrbiAOjPKR+DnIFT8HO+LsTB/K8YldMMrWEENsjKRDKblw4qOE&#10;3/NPa5F0dKtKOMKhE0s4hIKcAkk2CdFJuHDmMs6dvowl34dhx54/JKkQ2XgaGWKoj6+GbETOJt9R&#10;/5Z53pd8sMIhEWc5q92/lIRzdUFvKpw9Q/Ql2TwNd0eWIJwHa8xQGm4jzXJE4bx68wJPKt/eo75+&#10;8Ui9Vn3o7Eb9XjU1wZILC5ZQtHHojzi4dzTEYk8Tyvo+jkzZ/BjgqyGb3eN6YIRFG3jp/YcS4G2D&#10;LUO9sDekG/aN7YmB5u01hJO/9VuBFai89o8kHEJZ9n2mcFhk3biNk2evIjru7Wymt3EHHA3oTZnQ&#10;s6e0PS2zlC5j75bRJc/7kw9aOCQvKp/havwlSThXhMOqMvUs5+EGyyqzHCKb8nArnPvKHE+fsstc&#10;F+Gw5KKk1odSSVWlInI6KU/jMhHNREd7LPJ0pLIR5RIZ4KkhGzk/UnwQYvwpSrOuV2HTQBcqHcKW&#10;wR5Y1MWeSicvbAVyd65D9p4NKD79G1LClyDl6B5cP3OMKRcl+XmFOPFPCpWNCBFJsL0lwnu6UOGM&#10;MDfGtRvFEqJ8uHDer3yQwiHPnyEvdRCjcS4nUHzEyhb5GwTRCMvCKFMqnIpIJ5RutUBFuEBkJzrL&#10;qW+Sb5HXKbEFo4QlGDlnk2s/szkdn0NlM8/VEPPdjLHExx3hgV0oRDZK4UQGdpb2E6KEy4PM9JjC&#10;CTD6jyQckVBrPeTsWkeFI6cs/Q+mXKrjYXYe4hLTcfV2IRZNmYmVPb2xytUEgW0+ocwbNowpncvX&#10;Hqp/6zxNnQ/6pLG4FIme5kllIwqHcMBfH3k7yRtzOaE8yhF3Vhrj+XZnKpyM78xwL+UCvR1V/q31&#10;7IYlFhYswRBmzl2LGXNW0/XzKVXfboJARHRWdvnEpbuSbERW93NDxJi+GlJhEtQV45wNMNapI4VI&#10;Z7CNAYbYmyDE3Rq75k/C1Z834eEvWzHY+EuMsetIhTPT1QizfZ0l0WRH/YCDMwLwJDuOKZXa4i0I&#10;hshmpmkbhPV2xKHQgZjp40xFE59ZhPSbxUgjLzylwslGxj3+sTXvQz5o4Qg/u7ROCO+umt1cCjFB&#10;xmxzKpy4uWZUNoTCXZYUcmhVsZ28DMJCuMc3pbchpjbCYYmFRbzwz6MUjUowBUi8mo/YC2mIi0lD&#10;Sc59jB09HfFJtzVIyizXEBCRzSIPezqz6af/JXzbfIoFwwbQ5e7JQ7A1oDu2BvWmhAd21RDOV31c&#10;sHbSMNz8YyeSjoZRiGAIN37dKq1L2w5vpuLZO2YAlvXywEAjPSqc53Gn8ezOFaT9vgt5d9NR+Sif&#10;KZQnJQWUfw79SJfK/aJwZgni+31sNxwOFb5Ob29cvVFEhUPgs5z3Lx/8SWN5SrMf4PxYY1wINcHl&#10;IGONWY4knJ0q4Tzdbq86tBLIvPgLvf6bl0/x+mXNHy/DkgsLlmwI4yYuxqHt+yhHtu/Eg5sZVDqE&#10;a0mJCAmciuTkTIpcNgvcbalwiGCun/6Lcu3vP7Couwe2BfbDrqmj8H1QX4ywM0BYYE8N4QS6GEii&#10;kQsn/egmJAizmvN/bagiHFE64aP7YahFBwww1sOlVV9RSi6eROLurVqFs3/revgatMHW4B6Y4mNV&#10;RTrDTfSocMRDqi2DPDDc1gzpMuGkC7/Dt8LJxnPy4X+v+KvLmzIf/EljZeaafiYJJ06Y6YjSSfuG&#10;zGhsJe5+R15drhIOmeWQmU1tZjcptTx3E52uOlF8NrUIp6+VVuHEpSzMDp1MhXM9MV4SjpzhvoMw&#10;acRUeLb9UpjVOGCOixWVTdrx3yThkMv7xg3DA2HGEX94q8SGKcMx2Koddkwdjjm9navIhpD282aN&#10;y6JklHTv8Bm2CdLx6/AFzn83F1k/hVHZlOfekwTytLxYQyhENms7O+Dvoc74bYgzBrnYSPvCV3yD&#10;77xtKAM7fI6RbT/B8VkjsDfQF8EudpJwRNmIFJWTN2l/QeFpmnDhKPL0UbkkHHGWUxbujAMjDDSE&#10;c2+lKQo2qoTzcK8fEv6MatDDKSKb8+TV2sn5uJhcQJfiujjTiUnNRXLaAxzcsRUrp45B4qFw5N5Q&#10;HWLJcf7kP1jo4SQJx8+oHQZZGcHPoDX+WDIJCYI4En7ZiIQ/InHlyFaKKB4iHW3CIVw+uAkjuzth&#10;5fzJCFv1NZbPCqXLOQEjcWrzclw/vAXJeyPR2/BLSTpEOI9L8vGktFCDl8+FGaJaKitmTsEUJzMq&#10;nUPC9aZ2dcXC0CC6jxxOLXc3xRJXczq7GWnWlsqG0F8QkDbhELhwmjZcOIoQ4TwWpu+icETplIZ7&#10;4dYKSw3pkOfmPN5ug9KfDLAp2BlvXqne8vLpk3y6ZIUlFxaXL17B4qXhmDp2jgZLF6/DpGnfUKbN&#10;/hbLV66nPHn8iEKkEydw5sB2JJ7+DW5ffIyhJvpYoJZNeHAfHJo2HAenjcA/Gxcjbv8WKpt4gUu/&#10;bZOQz3YIRC7K9TuXT6CyrAjPnzzWyuiuvkg5EIUAZ3MqnDVDu2HLaH8qnVs/bUHSzpWIi1iNvGuJ&#10;VDqicAi3r1/DZCdTSToHg5yxdnAnrOnthG+c21PZDDNqjanOxggf5IzvOxly4bzn4cJRhAiH8Otg&#10;I0k4GQssqHDILKc8ylMSTtEma2FpgbI9Rijdr0+lQ29Di3Bu3C1mykXJuSRhBiNw+XwM5djho0i8&#10;fAW3btyQxKINIhxCauRmPIwKp7ObiV0sMNCyHQ5MGUZlI0JkI+fyoa0al0XBKLkizFrIksiGsGvd&#10;Wlh+9LGEUjqhA3og5Zfd6G3SRprlRE0bg3Uh3TDfz4YKRykbEXJoNcbOAAdDeuGnIDfMsPsChwM6&#10;U+F849IRoVbtqWTkJGYKh63Coas24fA0XbhwFBGFQ05yXggxxqVgY7okwiGURXmhfIezJJ1U8llW&#10;6nM5uye7Udm8fPFYfWuauZx8nykYJaJwCLv2ncC3y9Yy5aLk2eNy/FuRg9zkc1Q2a4b0h9eXn2Ca&#10;mx2d3WjIZt9mSSwjO3eikPWrx/cjdr9qn1I0ckTZyEUjRy6cJTMnUeEcXf01Fvp5SNK5GrlOks2r&#10;Fy+YwiH0M9XDfHcD7Az2wZahLjgwygMHR/lS6YQFD8RSLwsqml0juiBq7ECmaAhX7z5CXknDvrUI&#10;T93ChaOIKBySQJsOdIaTFmCKKxPJyxq8kLrEQWOWU0I+LjhMJZzsXd2xZYqTcE32ZyfVRjgXkgs1&#10;hKPkm6VrcO70uSqyeVORS2WTEBWG5L0RKM1MpLMbIhvCYKO2GsLx93XCT9vW41l5SRUuHtiE2CPb&#10;kPDTSiaFmalaZSMXjZzhbhZUOn7GrSXh5OwUhLd1DR4Xsx+pEiGznHluKuGIiLMcUTY7x42iwulk&#10;YcmUDYEI59q92j1PiqdxwoVTTYhwyOyGCEc+yzkSZISKCPKWpIJwolxxeYEJFQ7htzlEOFXz+vWb&#10;WgmHJZndP1/Bwd8EDvyNmynXcTcjC4/zCvD4zgM8rijXEE95SRHOH9hBxfPD6FGScMY5mUuy8TBq&#10;ryGY6L+PY9M3S95ePrjlrWB2f4uE8EUalN65iviwhXUWzrV96xAduQphIX2pdPp2bIWksLVUOqJc&#10;jkTu0JANQRTOvhHuknD2jXSh7BrbnwpnbmdXeJmZMUUjQoRDuJ3LnoHyNH64cKrJi2ePsaGnAZUN&#10;IWuZoyQdMssp22ZOKd/pivyN5lQ4+VF+2B5gob6Ft4lLfVCrT8ZkCYdQLIhFyYtnT+lbd8qFQx/x&#10;uXONCmfzxNFUNlNdbfFVV2cqm8jQgdi8XCWX83/+Acv//rcKZF/Cj99LgknZPFtglkT09xMoLOHI&#10;cfiyVRXhXP81gs5yNgX1orOcdeMCMau7N4XMnAgs4RAOj+laRTiEvRMH1ygbApHNzfsVlGeVjffZ&#10;Yjzaw4VTTYhwim5fpbK5HKhCFM6voWYawpHPco4zZjm1mt2Qh7zVgrmY/FBGNs4nPsRPR/9GbmEh&#10;Sh5VUNmIPCvJQ3zEHsrVw/sEfqTC+emrWZjqZiscTulh34wAygh7I5Rk3UDhg7tM2fh7eyO0Xz8k&#10;HxVugwhn20IqmWurR0sQ2Uzr6sqUjBzHLz7VEE7SlnlUOkQ4GwJ70lnO+qF+yIjayBSNyEhPF+yZ&#10;MBR7g1SyCZ80AptHC+IU6GFqgJG+PpJU4rMqNCQjRy4cwhv1M815dBcunBpCpOP7xX8k4YjSKdwq&#10;m+Fst6bSSV9mKknn6bGx6ltQhSUYJfIZTUlFBQrLKuiyvOKRhmC0oRLPbiobwukfvsN4Bwv0aPOp&#10;JJwQRxM8LSlkyqbw4UMJ648/Vs1u1k1F8soJkmxK9y6kTPJ1qiKYxB0rVIQvQdK2BcJh13TsmjOc&#10;yibQ3Rx7xvWQpDPdxwbhAT0RZNKKCufP9cvxh/A9nzu6Hw+zMjWE4+9oi5UDvREhHFJFCdIZ4WhG&#10;RTPYxRGXEu8i7naFBizZENKFfQRROHnF/ASyrsOFU0OIcC4c3oMTQww0hFMW0Qnh/TugTJCNOMuJ&#10;W2gqyMeKCoe8b86ryqfqW6m7cK5cVZ08/uvX37Hm+2VYu3wB5cyfxzQkE/vbHyjIvEFlI5Lx0y5c&#10;2bEZMzu5YbS1iYZwQl0t6SETSzi/7tlDZTPI3Z1ePr8glMqGkLYqVGOWc2XNXMzo5qUpGgEiGlE2&#10;hDv7v0LW4W/pMm1dMBXOTHdT7B3lS4UTYtaWCoeQujsMeVlpGrIJ9vXCJn8/KpyNId0Q7OGApOhU&#10;nIjNljh5gwunuYQLp4a8qnxGpRNk9JEknIvCIVZJuCOlfK8gH7VwqHSWC7KJckF5pINwj26mvpWa&#10;hROXUawhHEJiYjaOHjyJP345j7TEFA3RyEk7cxzndm9D6o5wZP16iAqHQGY5Q407aAhn2fC+WoUj&#10;5/DYEEk2cha4tsXu4V44JPzzJ25friEbQsS0YOH6/4utk0fRy7Ebx1GSVg+RhDPK5AvsC+hMhRMe&#10;0EMSjigdkfL8HGwIGo7DwcOxpJ895WpsmoZsCGnXSzRgyYagFM6D/Jpf98bTsOHCqWWIdPYPMqfC&#10;OT/GGLGTyfsbO2KPf0eU7XRB2Q4HKpyciM5UOCJiWJKRo5SNkhMx9yXBPK8ow9PifOky4VlZMZ7k&#10;Zwv/5Btw88cdwoygL6WP3pcItDSUhPPj4jl4LPwjsyQj59CYIMxyMMO3XZyRuGKcJBwqmvXzKRej&#10;FlLiIr/FrmmBSArbRCHCEUkNX4kUYcaTunUmFQ5hmMGnFJVweiJyzFAqm2cP7+G18HOI+JgZYnOw&#10;PyIDvFXCGehWRTZx14sQL/z+WIJRohQOgUe34cKpZYhw5neykGY5RDpEOLnb3FSzHEE4ZVHOVDpp&#10;S4XDLrVw1gVa4mHhU6Zk5LAkw+Kf+BysW7cRL589w+HdUTi0KwIxR36iXD66D8VnfkPu379S6RCI&#10;cMgjVbMFcRDh9DfpgIexF+Harp0kFxYz3G3xy8RB+HXSIGn566SBOLNsMuIjliB+1zKJQcbtcOrb&#10;pVQ2FdkPhOu/FQ4hTZTOpolUOClh86lwdo3qRFnc1UWa4dzYs5XKpoulCTYHEhn1osIhKGUTKxx2&#10;EuGw5MJCFM61u1w4TRUunFqGCOfVi+eY5tBOks4FQTpF2zvTWY4kHYGibXaScDK+N8dPq6YzJSOH&#10;JRcWj8qfUNmIVD5+RLl/+g9cEw5D/lm1lPLbwpn4ed5USTg9hcOqI1NCKMGudsi+cgke+vpULkoi&#10;R/bFwZCBlCPj/HHuh/mUi7vWIHXnuiqyOb5sEZXNk8J8SnXCIaRsmUUvi9IJtdLDvb3bKPcvnaMz&#10;G19zQ2wJEoSjls1Qd8cqwiGyqY9wbtx7K5zHz16p/8I8uggXTi3zWv0anLmu+pJwLoWohEP4OcQI&#10;5TscJenEzDNBxQ5bPNpmjp1z/ZiSkcOSi8j68EMoKyrCiycq2Tx9XFJFOEQ2SpIjtkrCmexkhX2h&#10;I6lwDk0OpjMdwqZxw3B+6zc4sHgKYrZ/y2bHCiobwu/fzqXSCbYxxYrhg6horv60R5INSzh7F4yj&#10;gknZOg+pm6doCGfr6IEItWyrEs6RvehnZ4OhLtZUNqJwNo/piZ7WZpqyyVDJpl7CUcuGz3J0Hy6c&#10;emS27aeSdJImWlDhnJhkKcmGkLfFHilLLfE4wlGY6Thg9RAjpmhEWKIhZGRmU6EUFxQjL6cQRfmF&#10;ePyoUEM2hLTd2yTRfD9sAJWNm147ChHO1z5OGNTmExweP4xK59LqmbgUtpQtGIHY7W8lIxL702b0&#10;a/cF/Fp/IkgnAtcO/KQhmuqEkxC1XCUdIhuBzD3fYbQws5nd3Ydy/1IMQrp0psIRZSMKZ5NwWCUK&#10;J/ZqgSSausiGoE049/nJY52FC6cOIYdVhOePyyXhEMRZzo9D9TWkQ2Y5ZIZDKNnpzBQNIe665iNU&#10;l68WIykjBzeysqlkRPJzi6SZDZFOQU4Won/Zj/jd4RLfDeiN2M3rJOGIshnRsRX2jR+CQ+OGIGHF&#10;BAqVDmHz1xqyWR08EL0N2lCGGbbGcIEugmSs/vf/Rfre3VQ2j/NzJcG4ttOrIhk5f66ehXhRODJ8&#10;W38sCYeI5rtRA7ExqNtb4QS/FU7qrVLEZxQj4WYpkjJVH/9SV7QJh8Cjm3Dh1DKibF6/rKTLad1U&#10;j1gppZO50loSzqNdXdTSsaDCORTsyhROTHqRhnCKKyrxML8CsWl59PL+H3/HzYwsSTZvpVOknu08&#10;pZeJZOSIwvnKyx6/hfajiLKJWTGeyiZ6/UJc2qQSzgg7I6wZOxIXIsOZyCVD2Lx0CVMwSuKiVkjC&#10;ubZtMQ6OH0D5pqcLAuwtqXiIaESIbDaP7klFIxdOUhb7LSdqiygc5TOOuXR0Fy6cWkYUjri+4+sJ&#10;TOHsH2UgCac8whkPw3tT2RD+GmdHBZOcmachnPOylzSwUIqGRV5ygoZsojethUe7dpjr5YA+X/wH&#10;h0OHSMIhspELhyDKQS4UbchlUhMubVshdtcqKpyr25ZKsiEQ0fTo8AW2hAyqIhwiGZFpo6dS4STe&#10;rt/MRkSUjTbhvHnDX+rQ2OHCqWVePn8iCYfk+ZMi7JobWEU6Dzd5U9mURppLs5xjY42ocCp+Goaf&#10;JjppyCblai5TMoSYdNW5GkLlU9Uspjqid0UgIXIbFc4wJyf6QXHkcGpYxy+wP3R4rYTTydCgzlJR&#10;cjfhkrR+cfd6KhuCKJpDEwarZjWj/LApoDc2Br6VjYZwRutWOASexg0XTh0iFw7Js0f5iOhtWGWW&#10;8/MoI7VwbKh07qy2kWY5hITrbz/elwjneDpbONcfFuNRxVN8t3Aplsycj+mjx+NB1j1UFBdriOZu&#10;WiqVDeFpwhUkRWxD/I5tCBGEQw6p1vYVZl5q4cTXIByCU+tWGpe14fjJx1hiYy/x7Uh//Ba2WRLO&#10;hV3rBOGs05BNiL0JlQ0RDZWNTDQim8f2o6LZGOSDb0cPw+9/xryzcFIEuHCaPlw4dQhLOIu7v30y&#10;oCid8l29ULTDTZrlFG23x2/BhlQ2hZtN8FU/OyRfL5CEQz6wjiUcAjncyrmXjdz7OUg8dwEPbt16&#10;O6P55ShO/7gHefEJuPzTHiqbi+vXIDEinNJdmK0Q4Yx3ssSB0GGaM5yVUyXhJIR/V0Um1bHA2k5D&#10;NJHd+2CZnRNK05IQ/u0iDPZyobIROTjRn0JEM9LGoFrZEH4I6YONo7tj40hXOrshsnhX4cjP31Qn&#10;nOwi1ftS8zROuHDqECIcuXSIcAiTrN++sPPiGGM8P9AX9zYIh1ZR1sgLN6LCqYjqikdR3ngsULSv&#10;K+6m3haEU4xYAZZoCAkZbx+VkpN7/wHij/+F0sJCFN+7R4VTmJWJksuXcGHbRkk44knjHm0/q3JI&#10;RWQjCufvsG8wwNGGKRc5Nh/9V5LM905u2NmzHyXAxhqPb1zFyJ7emD60t4Zs9oT0ox+GR2Qzf9hA&#10;zO3pIBxC9WCKRoQKR5ANgYhGlIYuhEP28TReuHDqmNeyD1J78/oFFU6wmaZwHvzgjYpIP6Su642c&#10;cEMqnGKB5AXGVDiF220oRDox1QiHcOL4aSRcjsUxYTZz9NBBKhk5uYlJeJSXi0f5eTi/bQNFFI6/&#10;oxMVDoEI51CoPxXOpRUTpUMpUTjnI3+AZ3v2w9vhCxaiZzt9zHbxxExnDyzx6Y7hRiaUs+Fb8Pu6&#10;FTgesRqndn5PJROzcy0SDu/EvokBFCKbdYF9qGzWBHSlbAjqKglmfVBPDSIm9MaGAC9M7ddVEk7S&#10;7RJk3CWHRmVVUMqFBRfO+xEunHeMOMsh0okRhBMToJIOEc7eIfoo2+VOhUPID7NDRYQXlU2+WjgX&#10;0zQfEpezesNP+P2PfzQEk5acivtZt5GVcZ1CREOYP3IUYneEUeF849eTCid64ypplhNqb0mlEzFu&#10;ME6tmy9BZCNCpLNn9QoN2Vw+eBjFicmImPsVovfspeuEef6D0dXUEF+N6EdlIwqHvIVoXMQa7Jkw&#10;UkM283o5YvkQL0k4BGlGE+SnQdRIJ8zw88SY3j0k4ZBldSgFo6Quwil7zD+ds7HChfOOefHiOeWv&#10;8DVUNiJFW7pR6cQvIM9EVgmHcHKCkTTDuXMolIrln2reOP1SehGuXC/WICY2U0M2X48eg+iwbUiM&#10;jMJkRzsqGhHPjvoIdbSiwune6iMqnMhxQ/D31iWSaI7vWClJg/DPzq2UnctmoZtJB9h+/D8SQV08&#10;sXneRGns31ErqWhEiGx2jh+BveNHSbJZO8oPywZ5a8jmrXTeikdkYR8XfDt2BOLSsiWZKAWjRCkY&#10;JVw470e4cN4xonAIs1zaScK5JMx2iHDksiHk7jSRpHPvQBCVyok07YdVStkQbuc9Rm5+iSSc8zui&#10;EDZ6HNYOHobUqJ34dclcLOjpja+GD8eCibPpLIcIZ5yLoyQdwulN3wmoDofqwt/CLEYuGaVsCEQ2&#10;q4d3pSzs7UZhCYewfqSPBBGOn4M1Vk4MQWrmW5mQQyelZESUcmEhCodK504FMu49oi/ilL+QU5QR&#10;F07jhQvnHfP69WsN6chnOeKhVewCcw3pyGc5BJZoRLQJ55Egmm8XLEPkD2E4ufMIlo2djjMJ+YiP&#10;2oWfN+/AbH9/zAudjrmhM3D5ShaVTjdDI4x3c6fS6dv+C2wJGkY5s2015eR2tmCUsGRDuLx9FRWN&#10;XDYSI9iyIciFs2zcKAzv2gUJGcXIuKv57n0s2RDkY7QhF44cUTJyHj3lwmmscOG8Y4Tfn4Zwgs3/&#10;+3aWE2KMws1d8csYUw3hEC7NNJOEExuTxJQNgSUcApELi32/JTK3E+lMGhZMxUOkE+rsQsUjSodw&#10;YuMKST4ndrwVzInN31GOb1UderFk8/UgX+2ykVGdcIab69HZDZENIVHx7n0s2RDkY7TBlM2dqrKh&#10;wnlSqf7r8jR0uHDeMXLZiIjCiQ61AJnl5O7yxt4R+hrCOT/dGKlL7VC4zV3AU0Myp1OEw6REYV2A&#10;JZuYq0VMqdTE2eQcnBJu26tDRyqd0U6G8Ddti5EuVlg/aoiGfLaPC8TRtYsl2cjZ/90MrBs/GIsG&#10;+kjM7+tFZbNsSGd8P6wLUzaENaMERlYVzmI/Jww0ay/JRkQuDZZsCPIx2mAKhyEbQmkFfy5OY4UL&#10;pwEjCmdE9074OcieQoQTO8kUDyI8Ub6um4Z06KGVIBvCtWNhVDYnU3MosVdyEBOfyxQOSya15djV&#10;EqQkZMK1gyUVDmGMs61EiLMNFVBNzO3bWZJNt3afwrfNx5jcyY4Kh6AUDZNhbw+lyOzG1dC4UYRT&#10;F9kQuHAaL1w4DRhROFdv5mNpPyecH20KIhxC+RZfrPRti/ztbx8mz97iiuyNbpJ0ROFcSMpTCScu&#10;p8GFI0KEQ2Y5ctkQJng4YWH/rpSvB/fQYNGgLtKSiGayrz2VzSRPO2l2IxfOyqG++N7fR2KVYuaz&#10;yt+dymb1UE+4MWRT20Oq6p6Lw5INgSUayp0y+impPI0TLpwGzJs3qhPICWnZmNPLiYqGcH6kAzJn&#10;uuL2vs5UOISC7a50eXqysSScpL3TNYRDlo0lHHGWI4qmn1F7aZ3IZpSNIeb3UwtGPZORM7ePpySb&#10;sS6WCHYyxdxerlQ2g0y/1BCNHKVwCGvHjGDObmorHIJ8nBxRLrUVTnpWifqvydMY4cJpwMiFc+VG&#10;MWa4dcD5sVZUOGdHGyNmqgUyV3tK0rm/mTwBUHUO58kaM6RvG4Bz8Q+oaM4Q8SQ3rHBOCLcn8lfc&#10;LSodt1afSKIZZmUqCYfQx7gtBll2RJCLGaZ3c9YQzmw/d8zp6V5ldjPMsi1TNCJENOJ6f9P2+GbU&#10;ICwViIg80qjCuVpb4WQWqP+aPI0RLpwGing4JRfOdyGDcGacJ5WNyN0NXfFLiLGGcGK+sqLSydlq&#10;hvB5g2TCadhDKiKaf2LvSdIJ6tYVnfS+gG/7VlQ03l98JMlHlA4h1NNWQzYiRDZK4Xzdx1VDMNUx&#10;zN6MCkcpGpEmmeFw4TRquHAaIK9fv5JkI/w+JeEk3CjBhZUzqWiOhJrh70BjxM51oNLJ3eZMhVNw&#10;cBiVTvomPyqc7K3mknAupuYyD6tYMqmJ0wJ/J+Xi3KXbOBtzB16OHggWxELwavs5lcxkb2cqnSHC&#10;rGacIBm5dLQJhxxOibKZ4mvLFAuLaZ3tq5UNgSUQlmwIrLHiW1KwYMmGwIXTuOHCacAQ4ZAQ4cRl&#10;FFDp7Nochl39DXB6lDHlWJARFc7BAAPkqmc5hdtshKUdSjZ0xp0N7sjc6EqFczpNdR5HKR2WUGqC&#10;CIfMaohwetvYSLIhkMMqwiQvZyzo1xmDzNtJTOvqxpTN/D6eVDh+Bp9LwpnsZSEJ5ZuBbhIb+nhr&#10;yGailw36CYdTcTeKKLWVjTa0PQuZJRoRlmwIXDiNGy6cBsybN6pHN4hw5LOchf09NYRDOBxsqBCO&#10;DY6ONcP1LY64HmaGn/+4gL+uqWY4IhdTC4R/sBKmUGriQsJDRMfdho2+OZVMoIOVJJyhVsZUOAMs&#10;jTDR25FKhzDJxxHDrPWpeJTCmdHVGSNsOmKJ8LMR2Qww+BiL+3lg6QBPupQLZ5m/nyQbIhq5bAjx&#10;gkRZ0km6WfND3gSWcNLqKZzisrefB8/T8OHCaeCI53Di03OocAjnY65hcVczzVnOli64vtYdD7c6&#10;InerSjhxPzjj5g5fZK60xMGpvlWEI8ISSnXEJNzD3FlLJdkEOdlilL0lXe/asQ1CnKwo4kxHFI4S&#10;Ipq5fTzocrh1Ryzs40blwkIpnJGmehhq2JrK5sLlLA3hEFjCYVFb4bAkI8ISjQhP44YLpwEjnse5&#10;fkt1OCUSLxAgHH6IwjkeoJrlEOk83OZJZfNwgwPSt5hhz0gD3F7tRKVzJXIiUzj/MKSijZiUfCoa&#10;H3OVYAj+ph2ldSIYUTiEYBcL9DVqRfG36qAhnH6GbahoRtkZYry7OVM0InLhEIhsROEoZSMiSuV8&#10;SiHOMbiYVsgUThpDKixYglHC07jhwmnAiMJ5kFOC2Gua0iGHViOEf2blLGdz7/b0vE3+qk5UOBfm&#10;WuLh+p5UOPGrPZjCIbDkwoLIZoSjjSQYwqzenaV1P+N2GsIZ4/6WKZ2dMaunB/ob6VHZTO/qhCHm&#10;7THHzw3fBvbFV73dmbIhsIQzv89AJAiHTyzZEC5fLWKKRolSOKlZ2k8Oy2EJRglP44YLpwFDZPPy&#10;5QuUlD9GdMrbQypROCtmz5FkI0Kkk7zMiUrnzkZhqYbIJmtLb0wImUSfj1Mf4Yyyd0WIvRMmWetj&#10;tKO1JBsRf3sLDdmMdrHCWJlwRKhsujmhZ7vWWDKwNxb00S4aEblsJrubYbDBlxjk5SMJhyUellxY&#10;VCecNOHwSi4Zkat3uXDeh3DhNEKIeFjCIZBzJ0Q0p/yN8dcwW2mWc2ujD66ttsSNH2zw63Q7rBxi&#10;je2j7eFhYYXN4fsFyeTiAnlujsBZhlz+SinAceHw6WLcQ7ia28PVWJCIvTNFnM1M7uOF6X18JOEo&#10;D6fGuFphoq8jRS6cUA8bzPVzr4JSMot6OVWBCOe7Uf0w0tYEnUzMNERD1kVYYqmOKtLRcg6HJRVt&#10;FJbyE8aNHS6cRojwO9UQTpxMON/PmINfRqmEQzgqzHjub+iBtLVdkbHWDjc2eiHA1Qzz/HtiUndn&#10;+Nu2otIhiMJRyiYpJouyePpSOOhbYIi1oyQZUTQs/Mz0NYRDmNHLA1O6utAlSzJKahLOkn6uGO9s&#10;DD9TI50JRzynw5KKVu6Uqf96PI0ZLpxGilw4omxEyCzn5FCVcP4aphIOmeVkrO+K65t6CCJoj2mD&#10;hlKIeOYMHkTxc3bB9t2/aIinj0cP2LU3pfQys1HNaJzsMcbLkSkZOUrZEGb6eUqwBKOkJuEQJrqZ&#10;0qVcOHLZXEyt/eGUHG3CobK5U0fhZBWq/3I8jRkunEbKG9ksRymc9JQ7ODDMhM5uRK6v9sUvYy2Q&#10;ttydCkdkoFUHhLgIMxE1ZBuZ7XR2cIav8A/sb29OGefnhAl9nQWReFQRy+xe3STsWrWB1eetKCzh&#10;TOnmUifhEBb0dKEoRSNnYU9HrcJhyaQ2VCsctUjEQ6saZzxcODoJF04jhghHKZsLdx/iWtp9uJqY&#10;Yr//W4hwTky1o8IhLHZojRm2bbG6Pzn0UclnuH1Had23zWfo3qE1pvh1x9Q+PapARDOzZ1f4WdvA&#10;R/harvqG2PvzRekwTKtwujg3inDmd3OQhKOEJZPawBaO6qSxKJJaCSermAtHR+HCacRUJ5yd2/ZQ&#10;6YxzUAnn4DCVdDb37iBJZ7+/B8J72mD7YCsqmd7mHTDSTbVOGOXuQBnk4oS+DvbwVotFjruhMJM6&#10;dgYZ2bmSbEThjPLy1JBNkLMFpvd0r5NwRNm8k3CS8nEuIY8plepgCUdDMHdqK5xCLhwdhQunEUOE&#10;Q5+2r5AOgUhngCAKIpxe7b6gh1Vpy72wtrsefp9qhcQV3XB6rh2VDpnt7BhiTSUz1NmW4mlgQIUy&#10;ZexMHPg9TkMmtYEIJ1gmGpHJXd/OcKb3cpWQS2ZWDxcJuXDkiKIh60Q21QqHyIZA3mKVIRZt1CQc&#10;JSzZ0O2CbPgjVLoJF04j5m5OOXOWQ0i/mi3NcHxaf0aFQ2Y6qat9qHQuLnbEPwtsKSvc9ahw9gU5&#10;U9kMsLNkSqQuOLZui37qJ/3JhUMeEm8I4Szs6awxuxlq8CkWDeqO81eytAunjrMcpXCUglFSnXCE&#10;/wP1X42nMcOF04ipfPmSCicmNY8pHSIcJ0NjdGr1Gb727ECF8+MgY1xZ5IszX9lQ2fy12AxnZrli&#10;rUcbnFtggV+/cYNzB32mROpCP0sT9GinOo+jFA55WFwpHCKXugjnq+6OGrIhhNoZw8XIQkM2cRlF&#10;9RJOwk3NtxV9V+Hw6CZcOI0YIhxROizhkMMqs8/bIsjeAd3bt0XkMA/sHGCEc7OEwyivVji90FoS&#10;zm9jbfH7BGMcnm+NHjbmTInUlog9JxDobIXOwsxKKRxCiKvq4XGlcFiwZEOY391BEI6jhnBmuBpW&#10;EU5MqiCQeghHLhvyoXZKubCoIhqyfucRbj/gbyuqq3DhNGJevX5drXCSrhfCxdBSJZx2bTHcogN2&#10;DTSl0iGznNPzbXBl83D8PluQjcAUu09weI49js7yhqeJMVMmtWHOzG+ocPqbdECwk/D1FcIhkJlO&#10;XYVDZjUE8ZwNFY+wHGLwCRXOTIZwLiarTxi/g3Dq81oqaZswu3n+hJ+/0VW4cBopRDTk/XHI8tmL&#10;F7hUzSyHHFJ1ba9HlwQiHAKZ5Zya7yUJh/DrLE/KuwhnzMhxVDiEAWYdmMIZ38kB0wSh1CSc2QLz&#10;BES5sBjnbCIJp0/7TzSkcymloMmF8/rVK/Vfjaexw4XTiHkhFFk8rLqclosYLdIhkhnk7IMhtmZ0&#10;feNAZ2zy64jfJjlimW8bnJjrIQlnustn+Hm6K/ZM6lVv6ciFQw6rhtuZSKIZ7WwtMd7DjikZOXO6&#10;OkvM6maHed3smdIhEOHMcDGAn97HCBocRIUTky4TDnl4nCEXkfi0AkpqZpkmWl6wqaSqcMqRV1BO&#10;Zzj/qt88rbqEDBiMAZ26qC+xE3vmFFbNno7zfx1Tb+GRhwunkSMKh0BmOayZTuKNYkzo3ZvKhjxi&#10;NVj/Iyocwvfd9LB/kjV+m6USDlmf7f4FfpnpCX8XG5yKq/raqpoQD6lE4ZD3qFFJxkpDOIRZwsxl&#10;Uid7pmwISuEQWLIhzPEwpdIZbWsAV2GWcyn5IZWOxgyHoBANeX8cUTYs4aQJKOXCQi6cO3dKKUQ2&#10;2lg7fz489NpUyxQvW8zt4kjxafdlFeYFDqc9eF5WRvnQw4XTyJELR5ROTFrVR61uXLuPLsYdMdrX&#10;B6MczBA5wpYKZ9tAU/w0wYqKRoTMcv6YYIIDU7vVa5ZDThoPsTWXpPNWOAxcrKlwtEmHJRxt0lnY&#10;1YYKh8xwJrta0EOrXT8eq5NwlLIhsOTCQi4cUTpKyXQ1NmaKJcCyI4aatkXPtp9JglEy2d1KWh9u&#10;Y4SFnYWfWSBI+B27dtSDv4PFBy8dLhwdRH5oRYWT8qCKcAjrVm6Ct74e5fuB7tIsJ2qENY5MdcSB&#10;yTYa0tk11g19DFvXSzqeHdpLwhnv44x+Zh3YwhEgshntYo7JPlWlUx/hjLFsTYUz36U9lQ4h+Zog&#10;Fy3CIcTdflQv2SglIxJzpwBPH6kk8/uenZJYvu7uSVnU3YMul3b3xpLuXhgmyIYwjnzgn0wycgYY&#10;tZUYbNpOEo4IkU5XU30Msf9wxcOF0wTRJhxCVtptKpzlA7wk4fzQxxSzXT6n0hGFM8v9c0k4I3y9&#10;ELX3BFMs2iDPNBaFM7GzG8Z1cmbKhkCEEyrcexPpTO3sWC/hENkQ+ut/humuxpjobIZprmb4yk0f&#10;X/XwgJuxJV1eSMhhznZYwkmrxclilmzI9ti7BVQ2Q51sqWgGWxKR2Gkwp7MtQu1MMVC/FQYaCJCl&#10;QJC1ARVMdcIRUUpnrL0JFc/WFcvVbfiwwoXTRNEmnYyrD7Fl+XdYHdyfyma1nzFlVW9TmXCssH1K&#10;HyqbDdNCsWX2pDrPcuTCIbIh0mHJhiKIRs5ET3vM7F574YiymdXFHkv6+VLpkBnORHd7upxm/gll&#10;iGFbBFoZwr69ih1b9uDKlUz6jocs4SjlwoIlG0L05Rtwa9MeEz3IYZCmaOQQ4YyyNHgrHjVDTfSE&#10;/VWlM83LFo4f/w9cPv0PBhrpYbyzeRXpjDDXpxDxVBR8WB9Lw4XTRHle+aramY59+/ZUOJv9bLDB&#10;z5JKZ+OE/lQ4EaNNED6lHxUOkc30gX7YMH08RvUfypSLyClhxnA6QfUiTrlwxFmOXDpe+vo1Smda&#10;J0etwtFAEI2cgYafU9HIIbIR8TfUwygrI9W6pTGVTp0lw3g/HHG/a/uO6GfQBv0FAoTZykQ3c0EW&#10;bOEMN+8Ij88+1mC8mw2CHIXfmcfbE8aEbsLM1EuvFWWWpzWcP/kPFc5Mj7fSmeVpIwlHlA45vKrN&#10;o2QtIVw4TZjY1AdapRNzORPf9zaXZjiEzYG+iJzQBX2N2lDZbJ03BSFdval0xFlOSmxmFdEQzsXn&#10;CcLJpZDLb4WjOnksCkcuHW8DIh1LhAr/WErZaOJQJ+EQfL/8L1M2hEnC4db8ru5Y2KsTFvXywTjh&#10;e+nW6iPKYNP2wmGdMLPq5YUNi1dQ5LIRIc8gVknmrWiGdetNZUNEI2eu8P3MFWQwVzhcnNvZSQXZ&#10;Jginv3BY5N76C5j/93+pbEZ4uGP5yOHYtnghRRSMkoGmBnRJxCPKhjDa1piKpl/7zyXp9BXk+uQD&#10;OafDhdPEIcJhSScto4BKRS6c/sYq0YiyWTd/DoXI5vshAzHYykIQzs0qsiGci1O98XpV4ZhUEY5I&#10;V1NjdDYyhKcw2+n2/2fvP6CiOtuHXfw7a33/s761zu9/1q+8edPsSkd679WOvTdQULH33jVqbLH3&#10;bowmUROjKdZYARUUEBF7F0RQ7N3cZ9/PzN7svecZmIEBZob7yrrCMLP3gJSHa57dHO2kAaebhyMb&#10;aOKElxk4IIkDD3ewQWUDjWgjYfAQB512DkJx2BQPOAP9ndigM1gYDHFgGd00hL0vDjpqI2zqcm1s&#10;Vx/aOAnPrXVEpAdTPeB0ca5XPNDI7OThDK2Fz+eH5asg5ff9cPqPA+y2ITQSPjYOOB2EAUUcbGZ1&#10;bSMNMuKgM61lONO/fm14XWT9h1jQgGMG8AadjJwCaNHQkxkj/OIPahwGsxN6Qq+wQFg5cbBisOno&#10;7gjf+LvANwFuENXQh1s58gEHL/uLA45mS5U9G3B6CRUhDjR9woQBRPt2SGQwG3BEI+xs2aDTqsHX&#10;0KLuF8yYul8KLy+EgUdwhFAFvAGGp7xywmvXURQOz462NaGP8G9ExcFmpFA7o7B4ooWPG+3P3kfl&#10;A82o6EC2jDjgiINOszpfSMoHmgHBntC/aaT2u1M+RnbrwgaeeB8naFXvK+jiVF8abNBJUZ7Myc2D&#10;q8WgQwOOmYADzuks5f45QzrHCYNMb4jRDjzjOrVh4oDTNzQQEiLDIMa+HrQQ6mB2gKtkuI0TJJ29&#10;qxhwjgovqcQBB12y/Edt5TiwAUddOTjYyAec5NQbknOnz4Nj6fnw97lcaO7iCIOaRUKCr1A92kEH&#10;FQcV+W21jZ3dIeP4eQh18WYDjjjo8AabRB9HaCn8wooDilxxwBHFQaaDi63wsf2EwUV4qYcDThQO&#10;OsUOjvCDIcK/MzHEB1oJX7+B4X4wMiYSWjaopf2OmBbxpRYOOqh6wJkkfN4Tm+GZAGpr17BOaMAx&#10;I+SVc14onNT0O9DG3h7GdmglDTbDWzZhg41os1o1YKFQCN/52bPBZryfr1A7Hjovrf5O1bwVBxy8&#10;rRlwXLgDTlygOxtwBkT4awecm2yQ0We/yADFgIOOFH6J5O+rB5wm7v5swFEPOk3r14EEL6HqtIMN&#10;vj8Q/611voLIL/+HOUyoLLniYNPVVSgIt4bQtaEjdPFoCKMjhfsjvRXigDO6cTAbXOT2iwzRficq&#10;hgjZgBP8xX/CmJZB0NWlZnHlNPWnAYeoXHDuRm4zf+HlgTDoiANMv7Ag9n6bBnVhXFgAzBIGF3nd&#10;oHhf3+BgxYBTrGbyGG8Xz+PoDjgdPRykyglpYMMdZNT2D3aFLm6uMCzQF3qFawaZQcJ94oAzONRN&#10;MeDgS6qjvx6CA0cvQfr1J+yteHt64kA20MjtHxIA8V6OMNjPmTvgjI72FAab+hBR43+gqfAyaXiY&#10;h85gg7YWiqatXV02yETYNwBfR3s4dviw9jtQcTx5lC8NOE1qfQ59fG1hXIR7ceUI9vR21L60egKf&#10;Pn7Urmk90IBjZnz655NiwLmY8xAKbtzXDDIyRwkDAg4svAFHHHQGdumlGmw0ygec5s6aORy0Z5BQ&#10;JJwBx61GLe4Ao3be3DVsK5A44AwQBpmhQS7SgIOOiFIOOLt2/QXnrz1mgwwe4IpvRW9cy2M2t6kH&#10;oXXrKFQPOG1qf8GVN+CMjPCGVrZ1YN6kCbBmyWLJyqAwXzPo4OAyPlI52IjigFNw7y68e/VSu5b1&#10;QAOOGfL+wztIOX+PDThntQNP2vnbbKAZ4e0K49xt2IAzw89dO+i4C4MM3sa3OOC4sft3/5KkM9jI&#10;3bY7SaocHGzkA07QV5+xwSbY3onN2/AGGJ444PQT/nKj8oGGN+CMDLaBpu4uikGGZ9a1Qsi5lg9D&#10;esZLA06YYBsnG4gTvg444AwUqieyXm3psaGhyroZHOwBbd3dmJmnT2u/0lXDuG4dIcq2NnewQXHA&#10;sdaXVjTgmBnv3r+VPHbmNiRfesTEQWfswNFswJnqUosNOPLKURvYwBVOpNyBo6mamtEnDjixgULK&#10;ywYcsWyGhLqyAYc3sOhz9JAJEGGrGXT6B7tDR9cGTBxs8P3BYW4wBA8EFQcct4bcQYbnBUGxesSB&#10;R5/9u3aE+XNnwoK538Bff+yF3Af3tV9h8wAHnGHCy035QDO5SQj0dq4LvX2dacAhKgf5gCOKA85Z&#10;7aAT5uDCBh1xwBEHndkBnjDMy4WJg83xlBtswEF5A83xjHxp83gXoYzEASdBGGgGRAVKA86hoxe4&#10;A4s+T5x/wCqnib0NG2D6BblJgw6+zwadcKE4BNmA42jPHVz0mSXzxv2n2q+aZYKDTv9AD+klljTg&#10;CEbYaOZxrA0acMwU3sCDA87rN6+gjbOLYsBB5YNNxvUiOHflCRtYTpxWbh4XFbdWffvtevCsUUsa&#10;cFB54fAGldI8lXoNYhydobVzQ2mQkVvWAefagxeQc/cZZN96ChdvWv4v490b19mg07zOV9Do68+E&#10;gacmG3RwsKEBh6hSPn76KA08C6ZMgw4umgFGNNTGVRpsRHkDDU82jxPsDb2CGrIBp3eIZtAp64Aj&#10;ioNOSQMOqm/AkZdMSVo6HQOEr7WvFxtwgj77b+jmag/9GmkGHbDCS9fQgGOB4KAzf9ZiaOTiwWwV&#10;GK0YaERPZxdyBxi1OODgQIMDjjjoiAPOLwcy2eAhN+vmU2bShUc6j6n1qVOvxEGHN+DwBhaeWDv4&#10;1tLBykEj69UQ6tUOfGp9rX3E+qABx0LhDTA8j57P5w4yck+euMgGHXGwkQ84cxdsYgOHXHHAEVU/&#10;rhYHFd6gg6oHHJwYVg8sPLNvFrEBx1oGHeTFs2faW9YLDTgWDG+A4Xkio/RBBwecbv7FW6vEASeh&#10;1xBQDyDqAUcUTwWqXhbFyunl5wK9fZ2gs0sdnQHnyr1nbLDJkA0opSkONtY26Fg7NOBYME9fvNcZ&#10;XPSZgi+vUnQnkHFLFb7t0riV9NIK7e3rwAacUK8gxeCB8gab0rT/7F9sgMEBp4ts0Clr4agHnIu3&#10;LHuLVXWBBhwL59r9F9wBhuffsoFGPeCkJF3iDjgNazVQDDaZN/gDiiH61ayhGXRc6+odcFDeACNX&#10;PdiIPn35XvtVIcwVGnCsgMwb/AGG59nLms3lR7RHjx9Oy4M/zhfAqaQrEO3uI20ixwGnR4CXzoDD&#10;G0gM8eaVB8yourWkwWZMRAB3wEH1v7wqnrtRe/FGgfYrQpgrNOBYCbzBpSSPJN9hHsaXWdrbYuXE&#10;+zmyASfApq5iwOENJMZ4/WouhNXSVA46PMwXmjvZw6LJU7mDDpopKB9weAONKA045g8NOFYEb2BB&#10;8Zf26o1HcPPGQ4U4wKj1rWsDnb09oJOPI3T2cwKX2rXg72OZ3AGkLOZk3mSDTXP7WhAf7CHZ2tNf&#10;GmTY53yzSDHwaO7nDDh3nsEVQbx956H1b+WxdGjAsUJuXc6DB5fvSw5o3gxiQ4PBv249VjBouG19&#10;6BngzrWFUx0mDjhtvRyEl1iBMCN+sGSX4Cho6x2kMKFpGxjdsy+snrMEMs9mSy+hRHGwyb7xhN3G&#10;ygmr9W9o6VafDTZxPs7QK8AV+kYFQ4+mLRQDinzAkd8vekN43uu45zHVjUVAA46VUPjwIYzp0gU6&#10;hbdk9ohqA7O6x0HjWl+BT626EGJjC03r1mADShtHG3Z/a0f+oIMDjWiPQF824KyMHyK5oncfhcsT&#10;BkhOaNcFRrRsBwOaxDB7hjWC1r5B0No9FCJtvKBfeBM24HT2coSega5swOniWI8p1k5wAxvmyiXr&#10;uIOMXBxwbggDzrW7tFncEqABxwpY0L8vbBo8EL4fOkjh0oQ+bGBBWzSozR1c1MoHGxQHG3HAWSGI&#10;g4p6wFkR31cx6OizT2gjNti0dbGTBhe1eMrPDnZfs9viwIOG2DlBsJ2j7qBzh+rGkqABx8J5+jBX&#10;Z6CRKw468kGlifByKrJuHckYRwdYkJgIk4VCCqr5tTTIdAvAcym7wKJe/bgDiFp5BcnFxzQvo2pA&#10;7yB3nUGmp5+mdBJDfSVx0GlhXwcGhQRAZ093aeDJuPJQMeBcv1e9r9VtadCAY0X09vSACU0bKwac&#10;1QMGswGns6eTpnYa1IdVfQcpxMEGB5qEIE/oE+zFjHFxYYPNamGwWBXfT3JlQn+dgcYQcbAZEB6m&#10;GGjwvpV9hwqF1B+CvvoCourUVAw6/YTaCf36M2Yru3rQ19+HDTptberCltU/aP/VhCVBA44V8fj+&#10;XXj19Am8KnoMnZxdYFhEJKwZNERydf/BOoMNmhjmCwnB3tJg09XHXRhwXHUGG8kEfJsoU/W4Snwe&#10;sXBw0BnUKEoabMQBB53WtgMEfvFvxaAj2sXDCeICvdhgg+4cNR6Wjxqr/ZcTlgINOFbI+zevdU7A&#10;3S8qCvqEhzNn9O4Ho+MSYFnfgfBdn37METEtWdGgbTy8YHrX3jCxcxwsiO0Li+L6wdyefWChcHu+&#10;4EphcMBBhGfxQCMMRDgwJSRKj83r3EMaeJb16aUz4KAbho9gg4584BkY6ifdFgeb7YkDYeuIMXDv&#10;6jXtv5CwBGjAqeZcvpqn11+37IIp3RPYwIMun/wtJEY0h16+YXrt4OKm11j/QOgf3UhyYvdYmNhF&#10;eG6Zc4XBanZcLEzu2ln4mB3ZwNOsbi2pbL7t2RXWjxzKXDR4mPZfQVgKNOBUQ7CA1BQ+fsEddCpD&#10;9XmmTh/YzwYcdEBMc+jPcf/On7VLE5ZEtRhwpu7OZha9Mo+D+968/8g+n5l7LmnvKTurjtzQ3jIN&#10;WfeewZVrD9lAcO7ui3J5/kohXL5VpOPT5++0H80w5v9xRXvL8tl55p7084hWN8x2wPk/vX7R3gL4&#10;37G7tLfKT97TN9pbZeN/dd+pvVV2Np24pb1Vfkzx+chxm3hIe0sDb8AozcxrxQNN9vUn7O2r1x+0&#10;z2g8hy7ma2+VnTl7c7S3AP6z7x7trcrHVN+vWwUvFQMWDsp4n7ljtgOOKX7IePyVmae9VXbK+0Nj&#10;zgMOEjXnuPaWkk+f/oF7D19Kg4k+A6YcgQePTPvDn367fPvb1Bjyu/aW5pe1qjDlgPPhY/FrUaxm&#10;GnDKwdFLj9hb/CKW9wspPoep/rKV94ffXAecX9MesLeJG8+xt2UlbNYx7a3y02DkX+xtef+ddYb9&#10;qb1lPQMO8sXAfdJgWpX/LkMx+wEHMeUPcHkw1Q+LuQ44+srGWEz5/br28IX2Vvmw1gFHDg045UA+&#10;Geo37Yj2Vvko7yQdfkNFy/ODY64Djvzf13pRkvZe44lbk6q9VX7kn1N5ylL+dcp58Fx7q/KhAcdM&#10;Bxz5X8lFf13V3jIfyvPDLx9wylsV+NpdfC1fnh9m8eWUyLBtGdpbxiOfWyjP5yS+nBIpz3PJfxlN&#10;9UtfFmjAMdMBh7B8zPEPBVG10IBDEESlQQNOFYAvFTCt5ZZnzoQgLAUacCoZ9UCjlrBMTl4p4H4/&#10;UfX8WHWm0gcc3OMTt2JUR3k/jDx565LmK+97qM/ob0/orN9p+WnFMh2WntZZpjKsDKhwKgn5D1Rp&#10;mmp/GKLiKXj+lvs9LK/WCg04lQTvh6okCcuA970zhdYKDTiVBO+HqiQJy2DU9kzu96+8Wis04FQS&#10;vB+qkiQsB/n3DU8/wQPPfiBfriStGRpwKgneD5Y+g2Yc1a5FWBu4Zzjvey5q7dCAU4nwfsB4EoS1&#10;QgNOJcMbYOQShDVDA04VgOflUQ806jPtEYQ1QgMOQRCVBg04RJUx7qcsxdYbLD882yBOrFYU647e&#10;hP9I+FVRlyieOc8Up59F8LzZLRaeUjw/ngCsok6ajierk38snt+fuqNdumoxqwEHz6PC+2Lpsyxf&#10;RDyDnPp5Ju28qH1UCe8gS7kV+Yshwvu4PPBUELxlRQ2ltM238nPdGIvzuAPc5yzN8oC//LznLE1j&#10;r/DBe47SLO/hBHhxAd7zlmZVYhYDzo6Uu9wvjDEaQkm/lPIrQ+BfIt4y+qwoeB9LVMSYQbqkze28&#10;5UvSGMo60Kg1BjwZFe85jNGQq4Xw1jPWZQeNu3qoKX5f2i9N0T5b5VLlAw6eOY/3BSmLpSUxbx25&#10;hiyjz9LAM+jx1iupGHjLiyJ4qkzeYyWJLx3U8JYzRH07uckxxS+HXEPgrVdWS4K3fHk0BN7LwfJY&#10;2VT5gMP7IpTHkkZu3vJy/9V/L/d+Q9UHb1m5+uAtK1ra4yUpPz0q73FjLG3Q4a1TXkuCt3x5lJ/M&#10;Xw5v2fKKg0lJlPUlVGlWJlU+4ODEIe+LUB71nW+Yt6yp5cFbTq4+eMuaSlM+f0ngCfB565RXHniU&#10;PW/Z8qiPJvNOcpcvr/ou1KivkE1lZWEWczi8L0B55cFbriJUw1tGrj54y5rK0iaZjbUkeMuj+Ev0&#10;4k3xFTlx8p63HE/eFh/ecuW1JHjLi+JWKbwaJhaSKeYEecuZ0srCLAaczqoTEJWGfFl9mmKuAl9i&#10;4RUWcFMt73F9quEtI1cfvGUrQ/x3e00+zH1MnyXNRcnnmvDo6tIo7XgjUTm8x3mWtIOleotWaajn&#10;U/S9/JIjX16f6mtx8Zbhyfse8JbTZ2VgFgNOWeB9wdSq4S3DkzdYifCWV6t+LV7aVhp98JblyQM3&#10;6/KWLUl98JblaUpwoOd9DLlyeI+rrSiM3VWA97mplcN7XG1JGPK1RCsDix1wEN4XTa4a3jJqS5u4&#10;Q3jrqZVTWlLjlhwevGXVlgZvHZ6lwVtHranhfQy5OP8nwntcrjmB11zjfY5yRQx56WsIuDGFt67c&#10;ysCqBxz1ZnLeMmoNwZB9X+SUtk+Ivi1rvGXlGrLjoXqPV56GXpqXt65cU2PIyzok694z7mNyzQ3e&#10;5yhXhPeY3EFb0rVLlg5vfbmVceUQqx5w1Hty8pZRayi8deWq4S0jlwdvObmGwltXrqHw1pVragzZ&#10;ZR8xZFLW3OB9jnJFeI/JNQbe+morGqsecNSjP28ZtYbCW1euGt4ycnnwlpNrKLx15RoKb125psbQ&#10;AQevBMJ7TK65wfsc5YrwHpNrDIbs8V3RmNWAg7PzxpyKsTTVcyO8ZeTipkxD4a0vVw1vGbk8eMvJ&#10;NRTeunINhbeuXEPAl7m8dcsqYsge15WBKf9tIrzH5BpzjXtz+DqZxYDD+4ebQjW8ZeTSgFMyvHXl&#10;6uPe49fc5cur/PvFe1xuRWHoJnxjFcEtprzHRe3H7NcuaRi855Bb0VTpgGPIzHl5VMNbRi4NOCXD&#10;W1cuD95yplI+R8d7XG5FwPs4plIk5dpj7uNyjYG3vtyKpsoGHDxClvcPNqVqeMvIpQGnZHjrylXD&#10;W8aUyvc25j0u19TwPoYplcN7XK4x8NaXW9FU2YDD+8eq1bd/ighvHblqeMvIpQGnZHjrypVj6EsN&#10;PCZJH7iZlreOqHzPXt7jck2Jes94nqWd2oK3jlw5vMflGgNvfbkVTZUMOKbaqsBbT64a3jJyacAp&#10;Gd66cuXwHldbGrx15OJldkV4j8s1Jbznl3vySoF2Sf3w1pMrh/e4XGP2dOatL7eiqZIBh/cPlTtz&#10;zyXtkvop7Wx8qBreMnJpwCkZ3rpy5fAel2sIvPXkyuE9rtZU8J5bbmngAau89eTK4T2u1hB466mt&#10;aMxywDEE3npq1fCWkVuRA05pp07AvZHV8JaTayi8deUaCm9duXJ4j8stDd6pYNXKwSOzecvINYaS&#10;1pM/xrM0eOuolYPFxFtGbmkv4Qx5jl/THmiXrjjMcsDBg81KgrcOTzW8ZeRW5IBT2gF0+DJTDW85&#10;uYbCW1euofDWlSuH97jc0uCto1YNbxm1paGvnOXwHpdbErzlearhLcOTh6HnCaoMzHLAQXkYe55a&#10;Nbxl5FbkgFPaJCrvtAm85eQaCm9duYbCW1euHN7janngVRV4y/JUw1tGn7jXLf4RwC1dNYb8zl1G&#10;rQjvMbm82jDk+Du5anCagbecqTT2iPeyYrYDjilUw1tGbkUOOAhvOblqeMvINRTeunINhbeuXDm8&#10;x/WJ+9OUZQ9zHrzlTKUI7zFTy4O3nCmszIswVsmAU1F7Z8rlnWaCt5xcGnBKhreuXDm8x421tHP4&#10;8uAtZypFeI8ZK54Lmne/qD54y5bH0uZ+TE2VDDgI7x9vjKUlKu+aP7zl5NKAUzK8deWq4S1jqHj6&#10;UbysDe8xUX3wli2vcsr7BxPPcYPwHhMtCd6lossizldVNlU24CC8L4IhivAeE+XtNMhbTm5VDjj4&#10;kkINbzm5hsJbV66h8NaVq6as500Wz3PMe0xuSfCWL6s8SjvGSZ94AKUI73FRQ+CtZ6g4aFYFVTrg&#10;ILwvhj7Vp/7kLSPKo7RJZ2PAg+Z4zyGqD96y8l305fCWlWsovHXlGgqej5i3vigP3DmPt6w+5ZR2&#10;dHNplPdE8aXRfdUZ7nr6VKPvskQlneJWjSG7D8gtbQtwRVPlAw5S2l8L3IrAg7esaEkYu7w+9F26&#10;w5Twnt/QM/TJ4T0Paiz6fsBLY9WRG9z10JL+PfpO+WAMxlzuV3y5YwxlmWuSgz9H+DUo7/W/U28+&#10;0fldwmrHMyKaC2Yx4JQXnGUXv8Dyy44QREnIfzENuZoEUX6sYsAhiLIgH3CIyoEGHKJaoj4pGG7V&#10;TFifxj3EhDAdNOAQ1RJzOL9vdYQGHKJawhtgeBKmhQYcgpBBg07FQgMOQaigAafioAGHIFTQgFNx&#10;0IBDEDLUx28ZcyldonRowCGqHcZcsI4wLTTgENUO3sDCkzA9NOAQ1Y7SzkVTFadtqC7QgEMQRKVB&#10;Aw5BEJUGDTgEQVQaNOAQBFFp0IBDEESlQQMOQRCVBg04BEFUGjTgEARRadCAQxBEpUEDDkEQlQYN&#10;OARBVBo04BAEUWnQgEMQRKVBAw5BEJUGDTgEQVQaNOAQBFFp0IBDEESlQQMOQRCVBg04BEFUGjTg&#10;EARRadCAQxBEpUEDDkEQlQYNOARBVBo04BAEUWnQgEMQRKVBAw5BEJUGDTgEQVQaNOAQBFFp0IBD&#10;EESlQQMOQRCVBg04BEFUGjTgEARRadCAQxBEpUEDDkEQlQYNOARBVBo04BAEUWnQgEMQRKVBAw5B&#10;EJUGDTgEQVQaNOAQBFFp0IBDEESlQQMOQRCVBg04BEFUGjTgEARRafwvhAYdgiAIgiCsCQocgiAI&#10;giCsDgocgiAIgiCsDgocgiAIgiCsDgocgiAIgiCsDgocgiAIgiCsDgocgiAIgiCsDgocgiAIgiCs&#10;DgocgiAIgiCsDgocgiAIgiCsDgocgiAIgiCsDgocgiAIgiCsDgocgiAIgiCsDgocgiAIgiCsDgoc&#10;giAIgiCsDgocgiAIgiCsDgocgiAIgiCsDgocgiAIgiCsDgocgiAIgiCsDgocgiAIgiCsDgocgiAI&#10;giCsDgocgiAIgiCsDgocgiAIgiCsDgocgiAIgiCsDgocgiAIgiCsDgocgiAIgiCsDgocgiAIgiCs&#10;DgocgiAIgiCsDgocgiAIgiCsDgocgiAIgiCsDgocgiAIgiCsDgocgiAIgiCsDgocgiAIgiCsDgoc&#10;giAIgiCsDgocgiAIgiCsDgocgiAIgiCsDgocgiAIgiCsDgocgiAIgiCsDgocgiAIgiCsDgocgiAI&#10;giCsDgocgiAIgiCsDgocgiAIgiCsDgocgiAIgiCsDgocM2TrihUQULMmfPzwQXsPQRAEQRDGQIFj&#10;Rnz48B6iHR1Z3KAxtnWY2Wmp2iUIgiAIgjAEChwz4vWbl0wxcBrXry1FDkoQBEEQhGFQ4JgRYuDI&#10;IyeyHkUOQRAEQRgLBY4Z8f79O0XkdAsLYZETUqcWi5uZLfzg3IZxTIIgCIIg9EOBY2bIAwdt8eX/&#10;Axu7hcLBEa2Zf0/swgLnzvY+8DjjV3hReB9eFT3Urk0QBEEQBEKBY2bgjsbywCnMz2WRs7pjgBQ5&#10;d7fHw70dGrv4fA0n921jofP+9QvtsxAEQRBE9YYCxwyRB47o4CBvGBLoyQInZUZHKXCubY5lkRNm&#10;+5+we+MS+PDujfZZCIIgCKL6QoFjhrx7/4YbOSgGzpERLSBlTCgLnCe/j2Q+ODATfp3bg4XO3auZ&#10;mhkdYXmCIAiCqI5Q4JgpvLhBT8zsA4dHtILk0SGQPDYUrizvpImcPYnweO9gFjr3DsyGcCF0LqSl&#10;aJ+NIAiCIKoXFDhmjPB9UcTN23dv4Nxfe2BeTDgcG9yFRU7KhDB48GN/Fjii9w4KkSN4cdd4Fjrt&#10;Amy1z0gQBEEQ1QMKHAtADBwRDJwFLSMgeWRjzUyOoBg3uX/1lbx/YIIUOwkt/LRrEwRBEIT1Q4Fj&#10;AXz69IntlyNyL/sCi5yU4S2YGDhnxofrBA6a/0d/ePT7AGb+7wOhfZATdInwgPfv3mqfjSAIgiCs&#10;DwocC+TKxUvQs2lrODU0Rooc9ML0TvDql3GQ91dx6Dz8M1EKHNF7v/ZjoYO+ef1K+6wEQRAEYT1Q&#10;4Fgo675bCodGdJDi5uTQSCYGzrN9o+HpbyN1wkZu7u8j4N7vE5gdQ22Zz58+0T47UZ149/49vH3/&#10;rkTff/gAHz99hH+06xAEQZg7FDgWyouCRzDKrSYTAyd5aDgkDQmFlMF+UPjzIH7g/DEE8v8YyXy4&#10;I4754NehUuigt/+YBhMGx2o/CmFtiLHy/uMHnYgx1EePX8LdvOdwN/cZu/3m3Vshfj5pPwJBEIR5&#10;QIFjobx9/pzFzdwwB80sztAwFjeiGDii9//sw3zwZ6IUOEs7NpAiR+7dbXGQuaYbhLt+rf1IhDWB&#10;IcKLFrXZNx7DqfQ8rmkXH8Gla491zLxWxFTff+V2EWTfKmReu1ckeefhM8gteAFFL97Cu/cftZ8h&#10;QRCEaaDAsWAe592HcZE+8GNcNNs8lTzYH5KGBMH2bn7wTXB92NGvMdz6aSjc/0MTOCxy/ujPAmf/&#10;1MYscu5/30MZOT90h6K1rvD9QFsWObu3roLX+dfgn4/vtB+VsGTefeBvjjp7MZ8bMylZ+XA2pwDO&#10;Xlaade2JjmLg6PcxZFwt1Ii31V4tEHwE6Vfzdcy8/giePKezdBMEYTgUOBbM27evYXan5rC4S1M2&#10;ayPuh3N4RGs4MKI9dKv9H5C0sCvc/lmIHG3goPf2jYZbu4aywFnW2RbmtrGBeRG14duQmkwMHDRv&#10;hQuLnAn9O7PIeVN4W/uRCUtFDJwXr98oYyYjD05feqQTMqKplws5wVI5Zlwr5EYPeiv3qfZfRhAE&#10;oYQCx4LBwDmx8weY3iJYsXkKI+f40EYscNBBbl+wmZw7vyj9pnEtuL2+O2Qvag37+jpIYSP6dK0X&#10;jGtjC809voZZ3QJY5KCEkg8fP8JbIRzwLdsEhBFhgMLvnfYZKp5Pwse6eOMhN15QXlhYqhlXCrT/&#10;aoIgqjMUOBbMhw/vWOTgZqojgzvAqaHRbDPV8SHN2PvDHD6DU2smw50fx8Agvy9hSMDXUtzsndiI&#10;BU7ReiFmtCaPcyuOm3We8HR9ELNwTSCMCq8B4xrVo5kcDrx4QXGfkxPpD0r01ZsP2mcxHdhNmVdz&#10;4fSFOxqz7kIGJwSs1YwrhXA++4GOT8u5iQsj8b0QsQRBWAYUOBbM+/dvFYGjdrp7DeaV7xozMXLQ&#10;MWG1WNxcW+CuCBz00EAHuL3QR4obuRg538WHwpv7SYLJ2s+ieoF/5HCW5sMnzayN2tRLD7khozY1&#10;pwBOZuRK79+4X75NLZdu5CuC5pzwR/7clceQftWQfWOs34ycfCl0MlVfkxevDYvMN+/f60gQhPlC&#10;gWPBfMA/qkLgtHKzYfb2d4bdPaJhUYiDFDc/t20Apwc6QdGqMGbScFfI+bYxPN7QBJ5vCNQJHDFy&#10;Hq4IEG77CgrrCoqRs7CtDUxrXodFztv8dHj37Jb2s7FOcDMSL2TkPip6KYUKRoU+0wSTLuRJy/J8&#10;a+DRRPlPXnM/hqj8D7i1m3rpMaRkFcCpzEd6PX2xENIuG/Z1uZX7ghsz+iQIwjyhwLFg8BIOGDho&#10;W097KXTEuNnYqB6cTnSUFCPnj1728HusHQucp+s9pLBRR44YNxpdWeA8XB4MyzrZMdlMzpMr8LbI&#10;evfL4QWN6IOCFyxKTmXmciPDEHFddeRcv6c7m5N987FimeSsh9znE824yv/jbcmeEwJFDJYT6flw&#10;8Ewe7D+dW2bTha+TKG7COy98zc5efgLJFx5AUvpdyazr+fDy7Ttu3KAEQZgnFDgWjhg46A8rF8Po&#10;4AaQ3McVUhJc4Fysg45i5Jwb6y5Fjlx55JwcIUSREDcvNngxn2/QbLrKXx4kRc6dpO9Z4Hx8a51H&#10;s/DCBj2ZcZ+FBi8ujPXspQJFvOgz+ULJUcPzvCAvFizFtJziqClr0Pxx9j78kXpPx8MpuiZdyGeR&#10;I/eM8DkkCd9vMXiu3C6gwCEIC4ACx4Jhm09kgYNev3Ae4t1rwbxGDbiBg96Y4MUi58Ycf/i5sw03&#10;bkSvf+sMmZOdpcgRzV3mI0UOBo7kO+HzKEH5RUMtAfVRUS/fvIGkzPvsVT4vKKzJqtx/BzcpYdQc&#10;SXvIjRa5h889hCMyD6dpQkh8Xwyan//Ogv1n+GHD81hqrk7siJ7IzGQ+eVl8lX8Fn4Sfc0MEOgM0&#10;QVQUFDgWzLt3mp2M9UXOpMC6OnFzJs4BknvZQ/Zod81MzjhPKXKerfdWxM3TDZ7wbKMvnB7tAHcX&#10;uikC5/kGX+GxUFjQqgGztMDRfL5vpNuWgjxw7j16xuIG5QWBOXn2UiH8ff4h/C38gS+PvPioSM9o&#10;w+aAKmLU4uPyqCnJpZv2wPhvvmPyQsZQjwvPJY+c80IAnr+YJ5mUcRdOpt+BZ6/ewqu375l4IAA3&#10;bET/oRkggqgoKHAsGDFoSprJ2dXaRidyUuLsWeRcHOnGIid3UTD81Kl4Jufpei8pcjBw0PRJTkIA&#10;FQdOwVIX5oVvXKXIyb+drRM2opaKGDcZV/NZ2KRk5XGDoqpNzirgBoopPJ6ez40RUyjfBIXuP8MP&#10;GtHDqfyIKclNqzfBk4eFzNz7hdx4MdST6ZrIOZedr4gbSeHn42TGHRY66J2HT6XYkaKHDjUniEqB&#10;AseCwaOocEdjRB046J0rF1nkLGtUnxM5mpmctMTiI6x2d7UVokYTNJJr3ODZOs1MzrVv7Jli3DCX&#10;ucK1ee5S5NzJOm01gSPGTfIF85u1OZtTyI2RivbY+Xw4k4P7pRjppSeKkFF7MkOIG07QiB5O48dL&#10;af6042fYt/V7KXDOn70EyWeus1hJTbkOx1LustsdOg5hymMGPXr2Hrx9+RLevdLYO2EU+Ae24MeN&#10;SjFyRM9fzlOEzut3eMHTD+zUAwRBmB4KHCtFPAngi+dFLHK29wiCM71cFZFzWjuTkxJfvPPxri62&#10;8JRtfhLc4KMJHFQbPDqRIwTOo5VekLfMU4qc839us+jAeYdX2tbGTVVsksJ4ScoqgJMXHkFy1iM4&#10;lp7PjY2qFKPltKAYKPLH5OFy5tJjndhJvlgIp4X7z4qzNyXEzYEzedxwMcQPjx/ApmULWNhcvniD&#10;xQ2advoKixv00B/Hmb/tOqAIm1cvXkhRI7eo8BHcuas7e3M8KRv2/LqHLXPl+iPN/TkFkH7tqeTZ&#10;S0LIaWPnVMYdeP76nSJ4CIIwLRQ4VoJ69kZtH6968EOM7uYqcZ8cdeSkT3Aujht0rbsUObe+dVRE&#10;zuM1npJi5Oxd0M9iAwfD5uXbt1LcpFwo+2HghpiSXQDHMvL1evS8+QUOKg8ZNOlCgRBkhSxgUjhh&#10;wxNDjhc26KFU4+Lm/NnrkvDPCzh78jgc2/8nZKacgQfX7kDW+ZtS2LRu2gyahIVDvx49meqQkXvm&#10;1Ano2ak9ixv0190HYOG3K+Hb6YvgTFIqXL9yWbG8PGr0erVI+JrhJi9N8OApB95/pB2OCcKUUOBY&#10;IfLz46D//KN5/8bqsTqBg6YJYuScG+AsRc6+WHvIW+wim8HxkQIHvTFHEzm5S1wVgYOu7mkHS7va&#10;wq9z4qTAeYc7W0r8Ax8+4rWYzGtAF2ducgueF8dNVsXFDS9m5J7INM+wET2R8UiIv0eQkf0IUnNK&#10;CZrLT+D09YdM+f247xDGzL4zD2F3aoHCAxm5cDDjPvMQ8wH8nXoPTp28yzyaqtzRGMNGjIz8e3fh&#10;wU0hHISwES16WCA9Hubnx3z9/Jl0n9prl3Ng6bJlCp8WFj+H2osZmfDjrkP8oDHAzOtPhcihzVUE&#10;YSoocKoRb9+8hOW9msGRTrb80Imzh9szfaXI2dvLDk6PbShFzdN17gqvz9Zsrrq30Fkncrb1s2eR&#10;s3/laJ2ZHBZg2tvmwD/CfwjGTeY1zc7EaNrlAm6YlFdezOiTFxbm4LFz+ZB56VG5TTlzH06dEoJF&#10;j4fPaQJHVB44SafuKQJHDI3c27cV5t2+owgRQ3z/5jXzw5s38OHdO+4yahN7xpcrcNS+eUczOgRR&#10;HihwqhEYOGhvXwdYHV2bGzno5bGeisg52N8Rnm8N0wkctHClC4ucW3OddCLnz5FOLHLQt+9eKSLn&#10;/Yd38PGj6S80WR6SszRhU1HnuMEZGV7ElCQvLszFQ+n5cPJyIZy4VABHLxXC2SsPjTL1Sj4cT3sA&#10;h0/fU/h3shAxnNhBTyTfgSNnbyu8vHUxUx4bzwoLoTAvV3Gf2o/v38PHDx8UYtDgYx/evpHuU68n&#10;F2eAunaKhU3b98NR4XMR5QVLWf30iWZ1CKIsUOBUI97jeWi0kYOObhzKDZyUOEfm07VRzH1C5CSN&#10;coPX2xpzI6dorRuLnOuzHXQi58w0Fyly3jxMYwo/b2wTlTkFzrkreSxw8CKYvDgpj6dzCrnxYoi8&#10;sDBnT13kx0xJnhb8PfV+iaqjRlSMm9eF+dwAUfv+9StF0OgTl+XdJ3o35zKze+c46NKxJ9y+egtu&#10;X8ejrooj5/TFfG6wlMWM69Z5pnCCqEgocKoZ8sA5d+wQDIsO0wmctFhN4MgjB32+KRqebfDiRg7K&#10;IkdQHTnXFrqxwFnew54Fztu3wsc3o01UuFkK4ybloun3t+FFizHyIqKyPJF2H86eucH1j5/+grEx&#10;LaBznc/1OrhhHVjaPAAWNg2A2VG+zHmN/WF5TDBsbuMHc7s2h3ZufswOHoGwcu0v3LhBxaBJSb8P&#10;Wdn5UtighZfOK+Lj7YsX8PxmOhReOQ0nfloKD65mSo+9f2VY4KiVP3/hg/uwcdkK6NS8Jdy/eU/h&#10;uQt3pMBJFX6e8gtfQQYnWOReunQPrl64DhdzcrmPq331ls6jQxCGQIFTzcDZE3nkvC4qgL+6uutE&#10;DnpaCJz0ga6KyNnayYYbN6g4k4Ni2DxfYcvE23krPFjkrOjppIkc2eaqquTynUIWNygvUMrq6Usl&#10;HxllqLzwqAiTUu8qAuavfaegt/AHvFlDZ8legR6wrFMYbI2Lgg3dI2BCsDO7/XNsBPzRIxT+NNgQ&#10;+LWXP+zu7QtHR7SHYyOawNGRkZJDfJyhh6MtrFr3M+w/kaOYsUHlcZN/7qQiPp7eyobUjbMl8b4r&#10;R3fBzdMHpWV4AaNPXP79G83mqudPiiDCx5/591+HdOJm/x8nmEcOpkDuw+eQ//g1N1DkXrl4i8UN&#10;eiXrJncZtWdzCuBo+k3h58O6r+RPEOWFAqeaIo8cdKCfMzdy0Aezg6TAuTwrsMTIebJaGTmiRdua&#10;srcYOesSvfUGzrsPr+Dt+xfa95T888m0m7Ru5T6tkLg5zgmV8sgLElPar3sfKWI6uTvDYH9HmBpa&#10;7OaekSxkSnNbbBT8KCxbkt8PjoEtw1rBlA7BzGmdQgVD4OD4WOaBCfHwlxA9e/s1gW3xTWBV1who&#10;37Aes5ObjSJuUDFa0PwN38HDlbPg/AZN3KTtWAznf1nJlC+HqkPGUF+/fAXvhOB5+ew53L91D/Ju&#10;34a0U+eFULkGTx8/heuXb0jOnbcNTpy+DqfO3oSU83d1QuXi2YvQ0qE+rO3cDObFhENLV2eIC/TX&#10;WY7n6ZtFkHKriN2mzVcEwYcCpxrz6dNHReQ0q/H/5wYObqo6399Fipx7i0N1IgfPdvxirZ8mctZ6&#10;wfVZDorIebam+Hw5GDni0VVy3n14DR8+vYMPH+WHlBfz8d1z4f+m2+GyIuKGFyjltSzXlPrzQh73&#10;ftE2IdEQ3MAOImwdYFJogCJo5jR24waMIW6P5YcNGu/wOfPhxfPw5HqOjn9tXg3dQ9yY8WFuLHBE&#10;dw9tC0u7RUEnl3rQz70OnFg4USd2MG7y1i+A3E2L4OHB7+F11hEWN9dO7mVR87LwEVz44yfI+G27&#10;Ql7IlNXrV27AnLmrWNSoTVOd+K+xbX34vmsz+CW2peTQED/o6ukGq+YuhezLhYrl8f2Llx9L758R&#10;Ike8jdfFIghCCQVONQLPbozyEHdAvjSlnd7IuTjCQxM5a4Lg2rwQODTKRxs4wv2y2GFu8IfCVV6a&#10;yFmLZ0TGc+po3RDBIgc1hk/v9Vy5uQxgjJhynxs8DwwvTozShCf04wVOz5adWNSg8V4eMFkIG43+&#10;LGymRzSEtXGNYIsQKhvjQmFDrFzNpqnSxHU3xUWzt/L7B3vWgY7OtblhwzPW/r+Y8siRuyWuMQsd&#10;NHnJFBY4N7csZnGjz4w10zSumwlF2X9yA6U8Hj58Er7ftkcKmr0HTsHufYcVikESXuvfMLd5OMxt&#10;HAjzAh2ZcbU/hzjhfrSHQ334bcfvLGp0FH7exOcRPZ19D67de6z96SYIAqHAqUZ8whPZaWdrJFT7&#10;5KB5B7awqDnd30fa2Vg0d54QL6s9JX/sbAOPV3jCw42OkLfJQRE5zzb4wZ35znBjtoNO4BgaOf98&#10;fAcf3+EmK9PM3DwqesMNlPJY2pmI1e4+eAF++O0M9zEmXprBBFcCR/ceuSRFTT8vOxgXqOv6Pq0l&#10;1wiBI7ouNgLWx4bDurhIIXyihLfRsEFwvWwZQ5zQxANGNAuADs51mCvHDOZGjdrTW5fA+RUTYXHX&#10;aIhzqwujQp25sSOGDi9qRPeO7ws/jYiFoqx9zFe557iRUhli3KDzgpxY2MzwtpHCpm+Dr+CH3q3h&#10;p34doZunMz9wtPIiByUIQgMFTjVDHjIiwvdfcT96algoM6WXk07kyANHjJyL091Y0Ig+3eADjza7&#10;SuJMztPl3vBsrTZw1vmy2NmRaA8rezpoPxNdcLMU+knPZitjuJ33khso5fHEBU6gGODG7UfgyMFU&#10;+GX3Udjy0xE4k51n9CUZzl/FTRNPuY+hYtiMDPCEySHe3LgZ4WcDiR71oI8QEBsHdtaJnLK4aUgn&#10;mNohAmKDGsLuWcPhyr5NkLlnDZzbtRJSti+GA6tnQieXutAnyAX6h3nA6BbBMKNrUziybg4sEf64&#10;f9ezJVzcvUzy6i/L4d6vK+HI/NEwLMoTOjp8zZwd46uJnD7tBNtDTP2voL29buhcWTkbLv+4Cl6e&#10;PQyv8tKZl8/8Ccf2bYW3L/K5EVKS79+9g5dPHsHLx/k6vn72hLuOaFbqGRY3vZxqSTM3g+1rsLjZ&#10;27cJE+MGXdm1OZz4+zyLmdSrBQp5kXPuSqEUOR+1F+EliOoMBU415O2bV1LIqJGfK2es0xcwxf0r&#10;ONHPUTKlt+ZK5OrI2dnVFk6PwXjRBI48btDbc51Y5LxcEyCEjatiRufoGGfYGOek/QyUiIFTXioi&#10;bnjhos8d+1Jhzpw1cO9aro6nDx+Fxw/uSO7asRP6JgyH9PSrej2d+YAbNeiK1TtZ2MR6uLCwER3V&#10;PBqian3OTPpxK+Qc/lPyzO4d0mOJvvWL9asPK+PbwEohPOTywkY0LsAWlg/vBud/WcXM2rNOui2a&#10;8ctKKWCuHdwGV/YUv6/PnJ3L4bLMAwvHstD5JiZIGzntINbTTgqdm2vnQdK8Ccw7uzdItx8d+xOe&#10;ZJ2Ft88fSvJihOfbl89ZyOzduh46+LlDDx9byctnT7HHeeuJdg/2YYEzJ9xDCpyZPnYscCYKbzFw&#10;9vRtButjW0szOFmXlXGD4n28WZwzOcLPkxA4r4QIe/P+HYUOUa2hwCFK5MjqRTDb52spcJKFwDnd&#10;S+OT5crIKVrlCSljNZHzZKM3C5vHG/FaVriTsSc8Xqk5V87T1cVxI/pzopMscv6RwsYUcfPyzQdu&#10;oJRHebwczXwERy4Wlurf2Y9h1fYjMLBnAozqNxh2rNoAu9ZuYq6YNQ+WfzOXKY8duetXboT4uKEs&#10;cDIyrsLWNdsh+VS6Im5auLlBdK0vYEyAG3N8oIcULs1tayuiRhQfa1znS9ie2JX508CecHfvZmbG&#10;7jWQunMlc8uUQdDRrS5zWIQri5m1CS0UcbNqZE+dmOGZ+csKFi0Xdq9Q3J/260pI2bsc0n5bBtm7&#10;ljMv7RLiRngrjxu5OT8tg6b1v4BvO0XD6oQ2zNa2NVnojI7yZ1GTsnAKXP9hFRT8/Qfc2/8LnNuy&#10;kvnxw1v4IES9GCCvigrg1dNC6X2eUba1mPOjvGF562BY27sZrI5vzuwQ4AE/rV7GXQ/FuJkV5s4C&#10;Z064O8wNbgi9634pbaIaE+DMwkZ0UmwsN3Ayrj7RiRu1GDhyCaK6QYFDlMpk7/rcwEFz57kVB85q&#10;fzgw3B9+7G6rmcnRho3cp0IEYeQUrVIGzuP1vnBzc4wibFBTXJCTFyjlUR435fHchXtwcM8BOPz7&#10;39ygMcZZQ/qD/7//C4b5usOkUH8pcPp7OkiBwwsb9LcpA2DftEGQ+vNyFjIYNmLU6PPMTyugs0c9&#10;FjuDo71hQptgGNPSXxErxrp97miIaxEIPZr6cf0msT38/t14buSgbZ1rs9ARI2dRj+Ysctra12Jx&#10;w9y+GtK3r9dsYtL6qqiQXXeKzc4I77998YwbJ6Ji4CyM9mHubOcHB7r4w76ekTC8STCLnDmjhuis&#10;h3HTs2E9bdxoHOfnCG3rfym5oks0HJsYB9viophTIt3Y/erAQXlRIzfzxjOKHKJaQ4FDlMqr50+Z&#10;F2Z0UMSN6PVJLlLkPFkTBlkzhEG/p50UNTzxjMd4RfLX68OE9zWRc29bDOyZEAbLevuzuDHFUVPp&#10;witdXqSY0vOZ9+F8xj2DPJdxH5Izc1ng4Gam9At3JZ8/fwaXMs/D2F7dYFCHlrB07EA49/MayQsn&#10;D8Cjuzd04ubY3t0sblo1qMXiZmKoH4ubjg51pIhRuzS+HYuaP2YOg+RNCyHt16UKz+5ZBkm/rdbr&#10;md3FsZP0wxIWNwv6ttGJFnEZ+X3n2LlpNLcv/L4JhnRrDlOH9oI3L18Y7OwRQ2HznFmQvm2DwpVD&#10;+rDIGSGEhxg6GDmoFDmCt37ZAjd2rGG3UzcsgLPr5yt88SiXxc4HzvWq0BUzp7LIGR3oIoXOxs6N&#10;4Gfh46EYOShGjejISE+Y4V9PUpy1QTFilncIksJGblkDB6XAIaozFDhEiYhxI8oLHDRziJM2crxZ&#10;5FyfF8Bmch6t8IFn6/0VcSN6ZYYzPPjOH56vcRfed4EnP9jCkx02kLvZjkVO7rUM7Weh4dXLh/DP&#10;P4afpv75q/fcICmrZ/FQ8PP5kJScBaePJ8PJI6fYW9HtP/4Cv+z5A/46eBgO/31crzt/2ccU3z+b&#10;dg6uXr0Gjx8XwssXzxUW5ecqIudR8iF4d/EsPD13AtJ3b4F9i2ezuAn+8l8wsJELTIr0hilN/KWQ&#10;+XlYN72e3bFCYdquZZAqyAsalMXKz8VhY4xJPy2FUz8tkd7PPvQzvC0q0PXpYygqLIRThw7B8T//&#10;4saNWtv/+W8hkrpAxq9bJJeOGiAFDtpeiD2MnKTFM1nULOjcDDK2fCsphk3axu+KZ3eEz0ceNRg7&#10;eGVx+X3r5s1moZPg6cAiZ137KBY4P/XyZ27o2xJmNvOE79oGwtxIZ0XgjHCpCdPDXCDRvb40g5Po&#10;VhvmRNhJivfLowbfpl3V3f+G58VbzylsiGoLBQ5RIurAyUo5CV1c6sOqZraQIoRNkjZwkno7wIl4&#10;B8iZ5MUCB328OgxOjnSDpxtDmbzIuTDJAe7OdxZuF2+uKtgQCCfmtWCRs3fRUBY2qLGcTr/DDZWy&#10;mHShgMWN6PG0e5By4owUN1nnM6EgPx+yL1yAE4ePwJ4dP8Pu7dth++a1zF3bt8D9u7d1AsYQPxQ9&#10;gKx937PASd+6EjI3LId7G9cwhwZ6ssBJCHBmgYNi2LS2r82NGlF13KDHNiyEX76bzn1MrTxejPXx&#10;zUuKqEne/we4/uuzUvX5uga8evaUGznPnzyGNmG+sGTsICly2rk2gNbOdaTIifd1ZJEzsWkIzO/Y&#10;FMY2d4Pt4+KluLl77pQUN/KIKc3ftm1hkdPJtS6MC7KFrd18WNxs6R0Om3pHwrjAurC4uTPsjI1m&#10;zhQjJ6A+C5z2Db6SQobvVxDo6AqHky5zI4Ynnt0Y32LgPHnxlnY2JqolFDhEiagD54PwavDBzess&#10;cv7u68aiRj6Tg+8/1gaO6N/DXPVGzuONgXBpujPkTHdkcSOauykK7m9uCkv7ewqv6K+zwHlvxCar&#10;x0WvTBY4Z/Fq4LK4McQL1x7D9btPICXlLDdaSvOfZw+YD9NOwKXd2yE/KxmeXD2nEMMG7efjAsOC&#10;vCRLmrnZN3UgC5RlYxOhc5QfJLRrDBnJSZCedFIh3vfi8SN4JZhz9De4+NcOOL17DZz8cRlbP+2H&#10;uUY4T4obedj0bNyYGzJqPb74EjKOHIe7mRe5cSO3c4QvDG0TIUVOjENNphg5I6N8WeQs7dYWHmxa&#10;Afe3roazKxdIm6RKOwpKnxg4zRxqs8BBMWwU9gyF7T0CpMiZF+bAImd6sAOLHLSbfU0WNEODPWFz&#10;90bMjX3awsa+7WH0sIk6EVOSmdefsbhBbz18CR8+0gU6ieoHBQ5RIriT79vXeP0d3etGxXnUhwSv&#10;+ixsMuKc4EKsEwsctHBVqCJytna2gYergnQip2idL4ucnBmOkDlJdULAta6QvsAPdk1pBBeObNN+&#10;VMPAuDFV4PACxhBvXboumX0uC37+YRf8tXc/N2jkvn4hhOTzfHj7JA/SNq5int0kvEW176P9wgNZ&#10;4MjjpqeLHfT2sOfGDTqvb0dIPXEEXj99bJSZh3ayuEFTflzCiRitW2YJn+cMjXh7W/Fj8rjhhQxP&#10;XsSU5L0b16BbkAuLm6xfNkDOnvU6kfNN2wgWOUemjGKRg4EjyosXQ9y6bDGLHDFwVnQO1I0cQYyc&#10;n2MjWeTs6BammckJcYIONppZnDFR/rApsScz0sUFwpydYcdP+7kRU5Ji3Ii+fkebqYjqBwUOUWZy&#10;UpNZ5Pwdp4kacTOVqHomByNHnMkRQ+fpajyUPBCerHaBs5Oc4MxE5UwOemdlNKwfKETQyV+1H7lk&#10;7uYWsbg5a4JLMRxPf8SNF9G120/Ad6v/VLhg+a8wZ/Y6wbWSS1csYy5ftQIKnz1lvhPCsehhHlxK&#10;ToErqWnc2JG8mQ2Pc87BjcO/S4GzfGACNKrxuSJwmtX6HIYEu+mETSd/Vwixr8eNlyauruD6P//D&#10;NcLeDory86Rlz+xaWRwzW2dD2prJSldPgvSVYyF9+RhIXzEGzq8aLz2WumIii5tT3w7gxoyxXjx3&#10;jhs5GDhr4htB9vZFcOnHpVLk9PZ3liJnaqtQFjkYOKmywEG/nzMD7lw4B5P69JbkRY1aDBw0zqMe&#10;7GgfBju6B8P2XkGKwNkSF8YiR+7W+KawuW9bWBffmkVOK5saLGwiXITA58SLIaoDR5QgqhMUOESZ&#10;+PTxvfAH+gVzUpiNFDWn8DByIXhE5YGDFq0LkwKnaHVDhU83BcLNRZ5wWhU5jzY0gYcbY2B1dyc4&#10;tn6K9jPQj6lmb85c0r9p6mT6fcF7cCL9AfdxvLBi5uXrcCYzGwqeFklRI48btbdOnILU9VuZl/86&#10;BE8ePICXD26zuJGb9dNWFjizuneE1vVqSHHTy82BBc6Crs1gx/CeUty0dbdjcZOXeU4KlVMH/uIG&#10;TUk293CHe+lnIH3nRmXUCGYsHy04inlxYSJkz09QiFEjlxcsZVFf4KzsGcYCR/S3WcNZ5ExtEwpL&#10;4pqzyJneNgJ6OdaAmS1C4dLGpZKPrmZKPsu9zY0Znn1bNpYiZ0uvGNjWK1IncFB14PTwdYUZ7aKY&#10;s7s2hzVrd3CjxRjFoLl85zlcufNMx7sPy3+EIkGYOxQ4RJl59+al8IdZEzkRn/+/0KLmfyriRvTO&#10;LD9F5Bwf6Q5r2tbnBg56Zb6HTuTI/eddya9EK3LTFEZNaWZefagIF0N9+/IZvHn+hN0uunUDzm3+&#10;gcVO2ob10qyN3MPfzYFWdb6GQX5uLHBa1P6CBc72EbGSczo1ZjvX3k0+Ac8e3GVxw4sXnlGOjvDo&#10;3j0dz/4ofD6yuElfOUaKm+yFfXXiRjRzQT84u2AwN1T06f7vz2FUq8bw8+QhcG7dbDi8cBx08rKF&#10;yAZf6ohhg/YMaggzmtjB+RXjmOmrJ7LImdW9OYucpb1bsshZ06sFC5w+LnUUgbP1m7EKXxSVfPkF&#10;9PmTJ9DZ1xNS/z4I8ztEwOIujWB7nyaKwGnmZMts7+kMfcP9pPfRTUsWKwLl3PWncPbGM4Xyx0sT&#10;98G5dJsfN6IFT8t/+ROCMGcocIhygRfwFCMn3ukLGO3xBTdyHiwIlALn+feNWeCcGm2vN3J4Mzly&#10;9XE3/xU3Vow16YL+TVOPnz1j4u0jZ+/Agm9nwoolC9nsgTpaSjP3+nUouHsHXhU+lHz9OE/htT27&#10;4dIPm5kjI4Lg205tYfOw/jCtdTMWOInemp2MMW7UgYNxg95LOcnipkUJm6Pk4g7AvLhJaNmSPb6z&#10;bzykzx2gY9a8Pjphc3P5YLi6uL/0/qn5Y+HMgrGwoEdrnZj5dcZwFjKi59dMgvNCoKhNXTVc8vqP&#10;U+DqrvnM81umwYE58TC9kQ18I0RO+qoJUuhg5Az2s4FxjbxgbawQOFoxcjLXLJACJ2vTCsjcsop5&#10;+dQhuJaeDHey05h51y8weXGzpFMMLO7YFOa2D2eu126i6uHbkLl30zZIOncLDh7LZG9Fj529C79l&#10;K2NG7XntUVGGeuHGU8gS1hO9KKgOnLxC3f3qCMKaoMAhyg2e6l6MnF72/2LyIufRiuIdjx+v9YPb&#10;33nCyfHu8HRbGBStddVEzho3KXLQ45Mawv1VvvBkYwA8Xas9X873UbA10ZmphhcrZVEdNWrPnbvP&#10;PLQ/DRZ+sxC2rtkC+3bug7SkVLiZc0Nh3t1cRdSoxUOfU37bJ7gXjm1Zzcw69LsQOw+kyHlV8ECK&#10;HPksTrsGdSDOxV5v4HRysYXxraNZ4Lx6UgBzBw/UiRljdf/sMxY4p6f350aOaObc4k1V6bPiYIJf&#10;LRjl8RXsG9YZTs8bxaIGZ2fkQWOoaWunwellA+D00v6Qs2U03NwxQfLC4ni4sKg3M3NxPxY3J+cP&#10;ZXGDbo+NZoqB803zABY58lkcUTF0RC9sXQNvnxef6ThXiFOMm2W9u8FOwaVC5Exr4y0Z4+UNPaIb&#10;w8WUC7A/5X6JXsh5rFdexJSmPHCyb1HgENUPChyi3LD9cWSbqwZ61eNGzok+DnBcMG+JNzxe48vc&#10;1tUGLszx1kTOaiFy1vkw5ZFzeLwjCxy0aB0efYUnBWzMAufQ4gTtZ6GBFyvGeiqz5B2LRcXIUfus&#10;6LkiYIzxeUE+JP+8Fa6tWQt5K9Yxz69bAtk/bYYr36+DP6dPgF8mjoXs7zeywJnWprkQObVZ4LRt&#10;UFMncNo61odlg+OlGRxesBjj0g7tWNyIgZO1cCjcWTMFLi4cxo2czT1C4bs2PvBzfBPmX6O6wbnF&#10;4yF16QRuuMg9tGC88DH/W6/fxrbTLLt2JqQsTWSmLewG5xd0lgKHubgPi5yutp8zMW62xjaWAkec&#10;xTmzdJYibnI2L4cPTx5B0eUsyDt9Au6fPAIvbl6Bj0WFzEhnO2ji6sTiRgwcedyg80eOhKyULG7Q&#10;iKZkP4JzOYXcsBHNuFrEjZiSlAdOzm3dwEEJwpqhwCFMDkbOqV9+gGE+dbmBg4qBk7s6CI6PdoWT&#10;Y101kaMNnKL1vlLgFAlemO4Al2Y5SaHzZKUde3tgoics6e2h/cimCRxezBjirkPZMH3Zzwp/+knj&#10;ls3fw/q1G2Dfnt/YDMDhfb9C6smjOoHz8uF9yMvJgpupSfAqOxNeXUyHwiO/Qc4P64Q/5ktY5Ige&#10;/GYy20SFYuAMCfRkgbNlcFdF4HRwtmGB8yD1NFw8myLEAT9eDHFFpw6wrVcHWNE+AhY0D4JvmwTA&#10;kg7N4af49szkqfFwcnJvODyuBxyc2l8Km7TlE1nYiKatngJnNk+H5E3T4OTGSZC8ZTpc27MaOjnV&#10;gw4OdeH8qmUKO3h7Ch+fHzoTWjeBC2vmQubqqZCxeiIzc9lAyBTiVx46h79JlCJniE8DWBfbVBE4&#10;Czs0UQQOWnguWQoauRg3jV0dYEXvVnB09SzYEBsuubhLIEwV4mbJkq3coJF7NqdA8nwZIqYks25q&#10;djTGwLl4k79PDkFYMxQ4hEn5+P4dCxz06aNcFjl7O9opQgdNGeAJl7/xYoGDJo93h18T7DWRs8FP&#10;I87krPNlsfNkrTeLnOvzXTWBs95Hip1Fca7MpLPZ3GAxxpKOnCqPN+4WwfvXr3V89+olvH3xHDIO&#10;/g7Ju35QmPHDesjesgp+mzwSfhw5gKs8cNB2NrWgk30d2DUkXrK9EDgYOhg56IvCfCEM+AFTmnie&#10;nYEe9pJ7BnVg7uyjCRzxfdFjc0ZA5qZFkLppJqRu5vvrN4NY1KB7J4+ToubSj9vg5aOHzGkDBggf&#10;nx846PyeHVjkKAJH8MLS/ixuMpcNhowVo9hjx+cNZZEzOaIhbO4ZIdnf2w5yhKi5vW0188bWVWwW&#10;R4ydvKuXoJGrI4ub/lG+sKJXc+a62KjiwImLgG/iu0Jzd2du0MiVxw3Ki5SymoEn+sOw0QZOlhA4&#10;OXp2OiYIa4UChzApYtwA/MPeL7h3W2cmRxRncnJmeEHB2mgWOfsHucD3XRuwyHm6Jbh4NkfmrQWu&#10;cHq8ZianaKM/PF/dkLmpvyZyeNFijMfS+YFijGlp6XD/QZEQL7pBwxMDRzT3zAm4+eduFjZo5oZl&#10;8Pe86ZK/TRkLa/vFM38cPxomN2/EAqeXm2Y/HDSmzpcwIcxXETkoRg76/YxJcCf5BLwuKmSbrXav&#10;XQ7rRiUIoaCMGa/P/w3fxneC5LWzBL+BvxeMhyPfjoZjiyZq7+N7auM8OLl5ATM21JsFDpq2aZYi&#10;bFYN6sSiZnSjUMVszdM7t6SwEf15zWoWMiX52xQhplZP0Ykc5soRUuCgo0IbsshZ0NJbCpx+rrWl&#10;uGFuXwt3ko4xp/aJY2ET1dBOChtR+ezNwj4dWdwM6hHPjRrRQ2cfVFjcoBe0m6YwcsTNVPoOGUcJ&#10;whqhwCFMiiZulOAsxWjPz2Fj0zrcyMHAEb23LBy+72ID1xd6cQMHTZ/WEJLHOcKVBQHwfK2nFDmL&#10;e7jC/E72cPCPP7jxYoi8YCnNJSu/h4nT5sKffx5UxMrjgieQn1cIb149hxfPH0nqixs0Rztro88/&#10;v5kEFzaugvT1K2HfrGkQVKcuRNepBX08nKTAGRrgCR1q/Zu5a0hvReT8OqoPTIwJhcQgDyl40PZO&#10;DWDjyHhusIimbZoHmdsWM9O//w5SNs6FU8J9JzfNl4JG7ZoJQ2Fp/x5S5LSrXwNiav4bvhs6UAqa&#10;9DUr4PHVyzpRI3dkj+7cqJG7bWIipG78RooYJkaN3FUT2P146DgGTqK3LSzr3RZGN41knlsxTwia&#10;ZMk2Xh6S6rBRx82yPi0gNiKAO3tz6IwyaOSev2baTVOoGDVyL3PCRi5BWBsUOETF8s8/0qzOjKZu&#10;MKO1t07koA8WhSlCByPn6jwPbuCgF7/xZJHzclM4PF/jxgLn2WoXeLzJHxZ1c4TU7DxuwJRk2mXj&#10;Nk+lX3oAl67el3yYWwB5Dx7pKA8a0XcvNZumRB/fvAapW9ZwvfzjRtjQPx6+ad8KTi2Zx+IGxbhB&#10;O7oUx82USD+mGDixdrXg58RO8MugrpA0f6SuC0ZB8pqZ3KDR55Xdm3U8t32FTtx4fPbf0LLW5yxo&#10;ZnZuJwTOesl7SSe4IXP60AGdcPl+2WKd+3iKgYOmr5FFDp6nB+MG3wrvX/v+W7i+bS40qvM5RNX8&#10;TIobFKPm6t9Hpahp7+sFS/p1h6V9OhgUOBg308dMhL/TclnYnLnEj5pUwfSr/DgxhWUJHPT9B7oo&#10;J2E9UOAQJkcMGp6Te7WCnT08uJGTM85bETn7B7nCyVHO3MB5vrkR3F0axCLn1jwnIXBcWORg4KC/&#10;9/PkRkxJplxUXjFcbuGztwpzC1/A9Zu5kJSUDr/uOgA7vt+r8PrlG9ywefPqBTx/lg93r2TqKAbN&#10;jeOH4dy29ew2XoPqr2+mSlEjGlK3HoubZna2LGxGh3izsOnlUIeFzS+Du8DuYd3hl4Gd4MjYWEib&#10;PYDjQGXsrJimEzMTWkdCdy975qiYSFg5fBAsHtCHuXniWNg5ewbsX/YdnNiwBg4s/Q5+nDYBvh85&#10;BP5e+K0iaC5u/x6e3b/LjZr4Fs25wWKsYtyISoEjM23ZGNg9uBP81L8ddHaupwicxnW+YO8vTOgK&#10;C+I7M5f2aiIpD5tlCS1Y0KDremn2wREDJ/PaE2YGJzwqS17gZOs5kkrt/UevtL/JBGHZUOAQJkUd&#10;NB/eFZ9rQ7xvWJOGMKpZQ27kZI3wUETOz73sYEdPW72Rc2dxIIucS9+6S3GD/ty9Iezo7ASpWfdZ&#10;vKRfvQvnr+TrRI3ckxmGHR6uz1Mn0rlRY6yvi4p0gkatOHsjn7lp9dV/Qcc6n8Oefm3ht35tmPsG&#10;tJOCJnl2f4UYNacWTYBTiycpFIMBo0YeIo+uXoacvw9C9sE/4fxvuyWvHDsCeZeyFMvq81nufYM2&#10;NxnrmvGD4OSWxZC6qThwbuxYBlfWzISz80ayoFE7OsKTBY3ogm4tYUV8B0XUyJXiRhs26IqEZtIM&#10;ztyEjtCvY3cWN2dvFsK5G6bf9GSo8rARL9uA8oKG57V7dN0qwvKhwCFMi2yTFIpHVYm8154r5/Xz&#10;h0xe4KDZYzQ7Hoti4OyOt2NR82RDQ6YUOZuiWOj83tcebi31lgLnyZYIePZDV9gca8PiBQPn3BXh&#10;j44qas5dLoSM7DzIuJjLjRZDPJNdwA2V8vjqyWN48/wZnN60ViduFiT0YnHT1slBipt2Nf/FAmdH&#10;v25MMXDOzkzkxo0UOKq4WdCrvSIcPD7/NzdUSvLx/buwcf48aOLSUPFc5bFXk2iY1KcX9zEMGxY3&#10;stkb9Kf+7XWiBt0hBGCj2v9mUTMi0geWxbaE5bGtSowblAVOb2XgiH6b0AmGJQxlmkPgSEdPqQJH&#10;3/lweN7O1d2fjiAsCQocogIojhx54Ih8+vSBBc62qYkwPtyGGzlZI5UzOeidZUFS4MgjRxQj59pC&#10;L8VMTv6GEBY5P46M1I0bQQwb0b+y8uFwJj9i1F66Wwg59woh//EzRZg8uH1f8u3Ll1CQm8fuL3pU&#10;AJvXrGX+8uNPinXkvn3xAk5tXq/w2m+7FYEzOy6WBU68tysLnLFhPixuxgZ76ASO/tmbEdzA4QUE&#10;OqxrZxYvfjVrcB83pf6ffw5NataETvUaQDsPvLTEf8Ot8ylwKy2JKS7XytNVipuzeISWNmx2Duqo&#10;CJq9I3vBiu4x0kzN0HBvFjWScTHcoFGrCJz4RoJNpMDBsBmZOFLaPGWuMzglHUnF88XrD9rfWoKw&#10;PChwiApBvEbVh/f8C/q9eZHPImfX3NF6I+f8QBdF4OyJbwg/dbUV4saFGzmF21vDb73t4I++DorI&#10;QSe08WLqC5zTmXkscA5c4AeN2uPp+ZCaU7xJ61TGQ0XcyL1/8x6kHDkGB3/Zw42ay2dOw+Hvt0La&#10;3r2Ql5rGTPl+MyRt3gCv0s7AlZ07IHnFEji3fo0kBk5nt+Kdi7vZ1YaNse1Z3PzYr2spgTNAs88N&#10;ZxOVGA8Vpce//gcGOTaEaR7eJTojJBRm9egMc3t1l8Lm/KHf2XMMbt0MTmxepPDvlbPgp4Gd4acB&#10;mv1r0B8T20HTul+yqGlR/ytl1AgujWvBDRl9fhffiolBs7RnkPAcoez2iIQhLHB2/XrULAJHPESc&#10;Fzi8iClNgrBUKHCICkOcxRHPiaNG3FT1sugB9Ha25UbOyT4OcHWGP7z5sTXzj74N4fAgZ3jxfagU&#10;OflrhaBZjzHkDc82NoZjw1zh3gofeLIpAJ6s84NHyx2gYHtjSP0uAs5l3IGcC8rNVecvF0ByjnFH&#10;UInezyuewcFrTj0rfCLE2wsoyn8Er4r4J/dDMWjQm1kXoPDuXSlsLh/Yz2Zt7p9LZXFz58/fFWEj&#10;um74UMU+OEPxLMa1vzAocMS4kQfOsWVT4PzWpcJzL9GJkvKqL2hm+QTA+qYtYVPzNsw1wu0pIWGQ&#10;e/I4vLh8kblh9lToGh3ETGgZqRM2JzYtgh8SO2jiRqY4WxPv76qNmaYsUjS3m+vEiyGKgbO0R6Ak&#10;Bs7YweNhROIoFhcYNxnXiqo0cORxU97AuXRbsz5BWCIUOESFIQYO+vHDe+29xbx9WShFzo2MFBY5&#10;e9rZ6wQOeqqvgxQ5Bwc6MO+vCoL89a7wYI0d5K9ryAKnaH0Yi5z0iQ5wcZoQQhvDJQt/bgWPNvrB&#10;7fPZcCvzBjNZCB1RXsCU7EN4/uSpFC0FeXlwOfsinDhyGHbu2C555K/9zHOnT8OTR490FOMGff4w&#10;j/n49i04vnqJ5InVGB/KyMHA6enRUIqcQX7uUuSoA+esLHKkuFkwSpq5ObBqhuTxDd9BuE09bqzo&#10;06/G1xBSr670vu+/P+NGzYamraSgWRrdDEb5B0E3e0fo7e0FsR7u0KN5uOSOBeN0g0bmsfXz4YcB&#10;PWBrfBtmTP2vWdS0tKsJ38W2grHNfZgzOoTAgtjGsARnbOL48WKIUuD0VAaOOGsjBkba9cdVFzjX&#10;SwkcI/bBQfHyDuK6BGFpUOAQVYoYOG/fvITTv+9kkTM5oPjSDmLgiD7bEMPMW94EtnRoAM+3R0LB&#10;Rk8WN2oxci5/46qJm3Xe8GitB/P4N+GwZkibcgdOUmY+N1hKM//+A7h+KUcy79ZNKWzQE2uXKeIG&#10;TVm7XCdwNo8eqdgXR3Re68bSvjgsdiYOgEOLxsOhxePh+OKJcII5Cc5umA8nl09XxA16bP0CFjlo&#10;v6aRipDh2Ss6CgrPpcODpBRoUddGYasG9tLtbu7eLGZOrVkH1/f9wdzxzQzoLIQZumxMf/hLiBb0&#10;wMZ5cGjTt8zjwu2zwuck+vOwPrB9YKxkO4e6LGxmdWwMi+JaMce18IVxQtxg2PBcGNdYES+LejWH&#10;73rFlOjGHn7M6W0DYEViDPRp2Qz+3J+kCJwM7e2yaJLDyksLHE7ElCTulCyuS+fIISwNChyiivlH&#10;CJx8ePfuDYuc9GMHIcHFFkYF1IXkWAeFSb2VkXNvSSMWOby4Eb2yuiMcHGAvLB8iBQ6atzEEbp3L&#10;4IaLoR5Ivg0LV/wIM79dJ9miTX+F06fMgVWrf4DlS9fCtUuXFWFzI+eyImyePrgP43v0hOnxCXBu&#10;w0bJH8eOgcG+XjDE3weSls2HU0vnSf48eQyLnKba8+H093GDfkLwNK3xL2he6zNYn9iRuXFAZ03k&#10;sNCZAAeWT4UDKwRVcYPuXzMb/lo3Fw5vXAiH1i8U3i6DvzetZM4b3BfGdGkPHYICYXjXjjBzSH84&#10;9duv8OeaxZD6yw+SyT9vhlM7t8DJX7ZBYyc7HSf0bC/FTLHz4MCG4rARFcNm77ThsKl/dylsxCOh&#10;Rjb2l8JmcssgGBrhCksT2nDDRlQeN3KX9GoKi3s147oyNgLi/B1hWlwHGBvbGYZ276IIFAwM3Dwl&#10;v89YdYLFWE0cOPIZnKIXurOwBGHOUOAQVcqnTx9Z3KjFwFnRpIFO5GDgJPVzlCIHLVzny40b0eTx&#10;Dixy8mWBk7/OE27+3A+yf18oBctfFwrhjyzjL9dwJqfQIFMv5kJq+m24cfUmPMvLVcTNoR9/YnFz&#10;bN1GODBvAewYORoWduzKwmZkSCAc+262ImxEFw1MhH7Nm7PIQTFuRFvW/oKFToK3gxQ6mtjpwkLm&#10;8LLZGlfM4cRGxXtw01ydmJErhk3KmrksbNBFXVtJ+9eMauwH87sJwdK9CXwXGwPfdGkGA4MdYfXQ&#10;nrA4viU3bLhqZ3OWCG8X94gstmekIn76hHnAqLbRMKtvd5g7KF5vnKjvN1SMI0WslEVO4IhXFTc6&#10;cGSzNxQ4hCVCgUNUKby4EV3UqwXs72KvCJykXtrQSXCAzDFeLHCerI/ghg36aK0X5G5yhFMjnVjk&#10;HB5kL0WOqDxWjqQbd7K/lGx+zKi9kfeCeTPvuRQ1D2/egLlTZsOsiTPh/F+n4NKB47BuwnSY2WcY&#10;zO/cA86uWg2ZGzcxT67bAFNaNYKJzcOZozt3Zo7tN0Kya2RTFjnNbG1Y4AwMCYb+QcHQ0cGGhQ46&#10;p0M0rE7oCit6afxh9CA4tHQ2N0BM6cGNJceM2hMbijdLYdh8JwsbjBp9Tm4dDJNaBvFDpgQVYaMS&#10;4ybGx525fsF3kHapkHn+ciELE15oqOPFEHnPY7S8wFGJsSJ/H89wLEYMXnFc3LFY4c2n8PLNR+1v&#10;LUFYBhQ4hNnAi5yrf26Gn1rrbq5ikdNHeNvfSZrJ2dbdBi7NceOGDpq/xpdFTtGqIOF9T0Xk3Nva&#10;ihswpXn6UgE3aEoy89IDWLv2J/h5TxIcSXsIR1NzIS3lOiwYPQNm9h0Oc4dOYvfL/fPUbVjx7Wr4&#10;dd0PMLX/YFgyaQqsXL5dsczx1Ptw+sx1Zki9+ix22ji7sMgRbW9Xl4VO63pfSZEj96dJI+HI6vk6&#10;HlrDDxeFa+bC/hXfwv6V38Jf65SPGRs4cxM7SkEjOiLKmxs1Jbmgh27M8OSFDSqGDYqnEhDjBs28&#10;/gTOCd9PXmjwAqY0ec9jtAYEjlydkNFj1tV8ePla95xWBGHOUOAQVQovatS+fF4E/V3+UydwTvXS&#10;RA6atykCnqxrwSLnzCTNEVX6lCJnjVdx5KwOZfIipiRPXXjEjRh9yoPEUH/cl869X5+nzt6WQmfv&#10;L39Lm69Qeez0cK8vzewMCvTiBg+6pm8s/DprgiJ45PGyf/kc/a6aW2rg/L5qGnyX2AEmt49UKIbN&#10;qGYBMLNTNDdgSpMXMzzVYdO9YR3oJohhE9uiuSJs0HM5j9nb81c4kSGIOwzzIqYkec9jrJnX+SHD&#10;kxcy+sTAefLsjfa3liAsAwocwuwQfh51IufmtRzo2zyMhc2JWCfY3cubeSDBBcTIyd0czsTISRrp&#10;DU8XNeEGTv5afxY5qBg2ctURc/T8QziY+YB5Iu0BpJzRmJSaC0lGBM7f5/K5QVJhnnsIv198LJmR&#10;dhVa+kdBYH1XFjgJfnaSffw9JeMDPKCXvzv0CHCT7B3iCWNbRML8rm25EbRxSB/YOmogE29vHJ4I&#10;03q0gandNQ5sEgR9wryhb4QPjGwRrBMz6JBoH2hS93OmGDcYNnLl8VJel/Vry+JmYWy0Im4wbNBA&#10;Owf4efffOnEjlxcZoryIKUnecxhjpiAvZORelO2PY4wUOIQlQoFDmCW8nY/nT50khQ26P94VxLgR&#10;vTzHh83mPF3RigVO4aoAbuTcW9/UoMiRxw166lyuFDjJQuCcTH/IjRme3AipRFPS7sCkIRNY4PQN&#10;CIJ+AV5C3NgLUeOhCBx9jmkeCZtmToQRMeEwpGkI9I8MgN6h3jBcCM8RLTQObxEK/YSI6RUiRJLW&#10;fpE+MFRYfkrHZpKTOzRiUTM6JliKmp6eDjAguPgCmOq4Qed0acSNlbI4r3MwzO8SqoibHq51pbgZ&#10;M2QcN2okcx5zQ0OUFzElWdadjHkho09evJRm1k1hXdpERVggFDiE2aIOnLQL9yH57FUY08IPdsWN&#10;MbojAAD/9ElEQVR5gzpujvf0htQO9kLcRDHnRtWGZS3rw8O1wVoDpcB5uDaI3Xd8uBMcHuSgEzg3&#10;17dVhA164nwem7URA+dkWi67jxczPHnRUdniLE7P5p1Y5LR392EzOfKI6e3rrngf7SuE0KS2jZkj&#10;hVCZ3K6xIlaUNhXCJUoxM8NzsGy2JsGvIQwK9WKq42Z6h0iY2i4CZnSIgp7eNjCrSxP4tnOk4XaJ&#10;4sYNioGjdljrZixuojy8+VEjEzdT8YJDlBcxpcl7npLkRUxJ8gKmVG88YYFDEJYGBQ5h1qgD52w2&#10;7kx7DUYE1Yf5TW1AjJsTsR5wvIcPC5yUfl5wNMEBbmyPZj7YECqLnGIfrPJlb89OdodjIxuysClc&#10;GQgvFzhD1up2TDFujmRoYkYMHJy9wffNN3DyYH86X4wcdNqwiex6VuqgaVTrc2hlW1dxX2KQtxQ5&#10;aKyvM3T1dIBpvbrA+NZh3IjRJ0ZN8/pfwsS2EVLYoE3raa4bJcbNiCY+7O2MTlHQwelrGBHtwY+Y&#10;UhSDRn6fGDRtnOrBjB5tYUbPDkyMG5QXNGrNKnBuFseLPGjUKsLFUK8WUOAQFgkFDmF2fMQLdcrC&#10;RhE4l/LhzGUhGAQxciaE2cKRxFA4HucFx3q5sLCRe2tJY+aqFnUVcXNnuaegB9yXIscNLn7jzSKn&#10;aKk3PFjpDNdWhcH8AU1h57ZtUswczRBiB4NHEG/jJitezPDkh0jFyAsb0d/PXIUTF26wyOnVpDEE&#10;1fg3Ux407ZxsIPyrf0GCX/HmqwGhforImdGlFcwS4mBsy0jo4eMg2cvfiRs2auVxg2LcjG8ZLAUO&#10;Oq1DJIsbeZwYqzpu0G86RLC4ma4NG/S08P3khYw+zSlw5EEiDxq18uUMFePm4rVH2t9OgrAcKHAI&#10;s4IXNqIYOKgYOOeuPmGRg4Hzdz8fFjS7+znDLsF9fZ3Y+2emt5Ei54cu9pC7JlgwkMWNaO6aABY5&#10;t5f5w58DNZurMHDkFgdOrhQ4J9IfwPnT9+CkEA28oFHLC5GK8LAghsyh1PtwLOmG5P7zuVLkbNt3&#10;mkVNG2c76C3EC4rvx/m4SUHT1c2RRU50zc/Z+/FC7MyK7aCIHLm8iNHnsCg/Rdy0c6kPQ5uHKOIG&#10;LW/c6FMeNydSrnADpjTPXy15nxlewJQm73lKUhEvuK8MKrtPLS9gSvSm8DGEwHn24q32N5QgLAcK&#10;HMIsef/+HYsaEUXg5BSwwEm9/BjSBGf27QkJPnXhSJwDHO6p9IBw3++97OHmokYscn6KtYXLG2JZ&#10;2Nxd4QV3UOH2o9Uac1d4wu15QfB4SbTkrZXRcHVpIORsTZDihs3gZBZvpkJTsvUfUYU7I/NipCIU&#10;Awc9lnRTCpylS7aCt6Mb+Du5SVEjV5zJ6enlwoJmeKNgmNgmGto61IUODYvt5mkHcX7OML51dJni&#10;BpXHTfMGX8Ck1pq4mdY2lL0d1yIQOjh+CXM6RyjCZHbHcJjRPkjHb9sGw5JW4Ypl9YlxM7RZOBw+&#10;ng5nLxdw44XneSGoeZFhKq/ee86NHp68eDFEbsSUIMYNbZ4iLBUKHMJs+SC7Ark8cFKzcqVZHAwc&#10;tI9fAxY56sA5GKsJHDRlrI8UOcdGu0KubFOVGDgPVmpmdRSBszSUBc6VNf6wf892KXD+zM6F37OL&#10;A0euOnDwPl6MVIQYOAfTc+HYuXvw466/wcOmIfT00w0aucE1P4ew2l9CK4d6LHLCan0J41o1ZoEj&#10;OqFVFHR1t1HEjtyxLUO5MaN2VLNARdyMbOKvmbHpGMV2Ju7jbwftbD+DqW1ChKBRBg4vbtCSAmdC&#10;iwAWNaJTBw1mYSM31YjQKW3TVFk19DpWFwR58WKIvIgpSYyba7cfa38LCcKyoMAhzB4MHXngsFkc&#10;beDII2fJ0HgY36ihTuT8EacJHPTwwIZwa0UjFjlps8O1keMB91d4wMNVxZutDg53gV/6OkPaN00h&#10;Z4Uv5KxyFt46Q/J0X5jYsZMUOHtz+IHDkxcjpvTvtFxITrvNPHj0AgsbFje+HlLI4CaojkLEyOOm&#10;m2dDFjXxfm7Mtk420mxOeyEIOjZsABNkoVOavKiROyzKF3r5OEI39wYsYiTbhkJ7239Dt4Y1lPfL&#10;5MWN6MzOMTCmma8UNgmettBVCC953GCgqOOGBY4QoWmoKmbK47nLxs34GBw414u48WKIvIgpyazr&#10;j9l5qQjCEqHAIcwWjBq56dkPNDM42Q8VgYOe1YbO4mEJ0D3ABQ6qIueQoBg5R4e4scg5Ns4XUiZ7&#10;SpEjN0uIGXRJL1u4t7g58+pcV8nU+SFwMvUWN2T0yYsSU3n12iO4euke+Df0YVHjY+eiiBgUw6aT&#10;YwOd+zFk2jrbSIEj2s3DSQodtLV9DegphMmENlHcsFGLy3X3tGMhg2LcxHpr3h/dxIcbMKXJCxtR&#10;DJwmdf8LutjVlBTDZnx8HxYdvLhRm5pT8mzO2ewCSMoqgGMZj7gmC4/Jl+fFDM9SN1EZGTa8YCmL&#10;BGGpUOAQZok6btAbd4Q/HNl5OnEjFyMn6fwdFjmTGzkrIgcVI+fECHcWOWvaNoBd8Y5wc0kw3Foa&#10;BHeWecLDeRFS4KDbu9vCydG+isjBwEF5IaPPY+f4cVJep81YKc3WtPN01wkY0YQgHxjcKERxX2S9&#10;Gixe1HEj2ie42I4N67HIQTu720j3T2hdHDUjmwRDW4fa0MauFlOMG1EMHDFWxrUMhqmtdSOmJKe3&#10;5ceNqDxwxrdqy+JmWMf2bHaGFzP6ZDM62kA5lak/ZgwxLcewmZxMI68jVZK8UCmLBU/p5H6E5UKB&#10;Q5glvMDJfVgEp/DQbEFe3KBpTM0mK4ycUZHFkbNfu8OxaPIYbxY5W7s5wKo29VnkyL2yzANuLvVj&#10;/hhrB38OdoPMBaGQPc+Lxc2RyWGwrV8wN2b0yQuUsrrnr3QpbHrJokVtHyFsRrWMVjg4OgQ6ejiy&#10;uOnt68qNm3h/ZeDos7uXgxQ0omNigoSgcYDmdWtCywZ1YGqHZkIIhcLYmGAmixtOwJRqW/2zOJNb&#10;+ikCZ0BEhBQ38sARN0fJg4YnL1bK6ulLpUeOOQYOQVgyFDiEWfL+/VsWNXLw/dIDRxM3oj29XSFO&#10;cF+ib3HcxNnDwS7O8GdXT7i9qgWLnA0dbWF5y3pS3GTPd5XiRu7JGQEsbtIXRsD1FS1hz/BwCHFx&#10;gy3bfoUTmZqzHTPxxID4vqj2/mPn+bEiee4h7Mt6BHu1HlZdv2rZml/A194NQhzdId7bv1gfP4PC&#10;Rm6MUwNoZlubHzeCCYGagBkY5ctMDPfSiRu1fUPcpYgpNkTxPh4xxY0XlZNj/GByi5Kd0S5QCpw5&#10;vdpD07r/DZ28bCDC0Zkpxg1GjTpgxMfU8gLFFJYWORgm3E1TMrP0XEzz4o3nkMUJlPJ4O48Ch7Bs&#10;KHAIiwED52x2HguclEuPDAocMXJ6+bhKgXOoswMTA+eXng7wRz9nuL64ERwe5gsr2zSAnGXNIGdJ&#10;NIsc0UvLw2BuJ3fJia09obNnDWYr93osctAfdh4VQkYVN4LySDHEU2fvwfnk68ydm/exqBGVosbX&#10;Rydq4oO8YHCrML0ObRkhBU5Jm6ZQdeCIDoj0kWJmRJMARbwYKy9s0Cmtg7hBw5MFjhA6AwKdpNmb&#10;0gNHGTWixzlhYkpLixxe1MjNulE8y8OLEpN5/RG8//BJ+5tHEJYJBQ5hUTx+pn8WRzwvDk82k6ON&#10;HDFwRH8VImdPnCPcWdIMTo0NZDM5lxY10oSO1hjnesxxnZszx3RuBWM6tZTe79/YG6I9NYqxgx4+&#10;c73UyBFDJuXoRRjYYwB41XOS9BaM8/aToqa3Kmr6RfpzQ6Y0oxrUFL4eLtywkTsk2h9GxoTqOEY1&#10;K1NWxwmWN3CmtvSHaW0CoL+/A3Sy+RqGRXnrBA4qxQ3uRCy7X/RMdsXN3sg9U8Jh5ryoERXDpjLi&#10;BiUIS4cCh7A4Lt9+wgInOUt5NBUvbESzL9yBOF8PFjo4ayP6aw+NePu3XprIOT6pEYucC98EQ9as&#10;EEia0xKOTG0kRQ7aMywIhnXowhwQ7QnxAbjTrSOMbt8GxnTsIDmkZQsWOi1CI+FY+l0pdlas/VkR&#10;MmgjJ2fo5NUQOnsX2xX3jxHCpm9QIDdU5A5pGQ4jWkbBqJhGMKpFYxjdoglzeNNocP8KZzXspGXd&#10;v6zBDRq1vQNduYHDi5XyOLF5gMJJLfy5MVOaE5v7srf6Aoed70Z2n1xejFSUvLhBeWGDlhg36rMX&#10;qx83xuuFLG7u59PmKcLyocAhLBJpFif7ETdo5J64dY8FDvrjqo0wIaIh7OjsBD93c1TEDrq/vxvk&#10;zI+C7LmRUuSIbunoCEM8ailCR21nz/osduSKj7Vo2AA6qAJGtEeQJyQ2C4EBrf11HNQqWBEyakfK&#10;YgYd1CgKIhycINDGjhli7wRuQtCoVccMTwycwY10Z3F4kVIeTRU46PgmPlLgbP/xL27M8OSFSEWZ&#10;lMU/fJwXN6g8YORBIr9frnwZo6TZG8KKoMAhLJJnL99pZnEy87hRI5p8PU8ROGjfLrEQ6OgEXT2c&#10;INHHCQb7O7HgEU2f3YRFDrqwaR3InFkcOeiJUUHCciGS6ztHwNKOkYrQQWNDPSFOsK2HrXRfG1cb&#10;KWqGtmpmlB0D/aVoQSOFf4P8fdGs2/e4m8JExcDpERbCjZpiXVngDG0aWKGBM75FoE7goLx4McQJ&#10;TX2go7crC5w//j7PjRm1Zy8JgZMuxEdaHjdITO2prAKDA+eC6ugqeZDI71coW8ZgtXFDgUNYCxQ4&#10;hMUizuLwwkafGDjHj5xlgRPu4sICR3RdW0cWOLu1m6wwcDJmhbPIOT89EI6P94GLa/vBOSGAUClw&#10;WnnDVJ+a8G1YfVjXyR3WCopB08qlAfRpHApd/D2ZrV01sRNiZ8uNE55tI5rAsP5jYMHCzbDrrwxu&#10;tIgmXSz5UPTfj19jcRMb4KGImd5CzPTyR10UYuAMaxakEzgjWgQxhwtxgo6MCeLGi9zRzQNhVLMA&#10;4S0aKBgEE4X1eHGjz8mymZ1JaHN/Jr6Pm6dw9gYdGa3ZD2fOtAXcoOHJ4kb03ENumJhKffvh6MZN&#10;Gc9azAuYErx0U7NpCr1x74n2N4wgLBsKHMJiOSP8McfAScrM5caMPjFyMHBivL2hX+NIKXAianzB&#10;Aqd4k5UjnBgbAJnzI1nk7ExsCHuHusG5OVHw90RPyV09g2Br+wAWOWvau7LIQRe2cmExI8YN6mPn&#10;Cc3DWnPjozJsHhDJAifO3w1aO9SVAkcdNqIYOHjklDpwxLBRywsbFMOGJy9iSlMMmmL9YWKz4rgZ&#10;G+2l2EzFixm1iriRy4kTU8iLG1QRN9cq45IMsnW0gfP27QftbxhBWDYUOITF8vb9e2kWx9iZHAwc&#10;NMS5ITTycGeBE13zS1jR0p5FjtzdcS5S5EwLq6mIG9Ej473gyKhAWBpZF75v5wKnRjWBPaMbw87R&#10;jWCk8Ae4tacLeNWsBYfO3OeGR2WJcRNpawPdvZ2hjRGBo44cXtygvLhBeXGDjucETGmqA2dSc81+&#10;N3EutaGL7efMUcEOMDrSC+I9HGH6lPncqJHLjRuUEyflNemi/ss3yANHHizGyo8ZXaXltXFz9U4h&#10;XXuKsBoocAiL5OOnTyxw0Eu3Co2OnHPCH7XM8zfAvXYDcP6yNvTw8ICubq7QvEFdNpMzLdoVfoiP&#10;hE3t7Jk/9XCFM5Oj4LsWDWBVxwYsag5P8oA/pzozD43zYYGDLgypBUsi6sGxiS5waE4U7JkRBCsH&#10;x0C3mA7c6KhMMXC6eruwGZzoml9IZzHmxY2oGDgsclqUHDi8iCnJsgTOhKaaI6VEMW662X0pxQ06&#10;MtAOBvo4sMAJsHfhRo3o6YsF/LhB0/O5kVIeeWGDZl4vPtGfPFbKIi9mUGkZ+f03n0OO8DuEgfPm&#10;5SvtbxhBWD4UOITFIgYOmn2jwOjIuXjhDhzZn8QCp5Wz8Mfc24fZxcWFRc7WnmGwpauvFDkoRs66&#10;Tk6wsoMmcg5OdmOBc2nfHClwxMj5LqwO/DbOBX4a4wJbx7aDXtF+EOroANMmz+fGR0X77bfrpc1T&#10;aLN6NaC9c4NSA0cunuRvcLQ/N25QXsSU5DhOwJSsP0wQggbDZqIQOlNbh7LAkceNGDjoiAB7Fjjt&#10;GrXixg2alCFEDC9uUE6glMeTF/g7F6OVcakGnWXxfu3szasXL+Hjh4/a3y6CsHwocAiLAifP338o&#10;3kdAPpNz/lI+CxxDDh0XFY+swsgJE6IGw0Ztf8/aishBp4bVYGLkHBofKhgGe0d7KlzZxRaG+30B&#10;e0aFSn7bxZdFTt8efbgRUpEOShihCJwunrhZ7gtuyJQkzuQMEmLNFIGD8iJnQjN/Fi4lOaGJr7Rc&#10;i7r/gnY2uoGDxtT5jEXOkkWbqjxweGEjWiWBc+Mpi5u7uU/g/Zu32t8qgrAOKHAIiwQjRz6DI3rl&#10;9mPhD9YDJi9o1KYLUYSBk5R8icVMx4Bo6BzUGOKDA6BfiA90aGjH7h8WaAu/TeoJa9vYSZEzr0ld&#10;Fjm/DQ1ggfPLcC/YMdhdETnf920IY0K/ZnGza5g//DDAHTr6u7PI2bhtPzdEKso+PRIVgYNi4DSu&#10;/SU3ZNDeggnC56u2X4gnDGkiixztEVJlcXRjfxijcpxw/zhV0BjqyEh3GBfeUAqcOJdaLHJaONlB&#10;lxYddAInOVOID17cmOBIqpOCpy/ka8x+DBlCyOhTfTh4ueTEDQsc9UkBtSf2w01Tb1+91v52EYR1&#10;QIFDWCyfZLM3asXISTYwdNALl3LhSvZtiKhXE8Ib1IYom9rSLM7cGC9Y2t4flsU0kFzXwQF+G+TL&#10;IgcDB90z0lsROOicVnVheMAXsGt4MOwc4gc/DAyALQNjWOR8t2gzN0YqwiGJY3QCp61TfRY5rR3r&#10;QRuneixe4rWHi+PVxNVho5YXLEbZVDduNPrBqCZekuOaeHNjRp+TGnvozOL09XGASCcXNpuzYsU2&#10;KXDOZJewD46oEfvinBKCKVUIGrlpWfmQebWoZMtx1JSOnLhBc249hZs3nzDFTVMYN1xfvYIP794J&#10;vme+e/OWu1xB3kNo5eUBIXVqKYx0cICW/oGwaMYM+HPnz5K/bN4Io6L9YGwjX8mJLYJh67QxkLz3&#10;Z0hs0Rgi635dqo2E39H7t29pRwMlH4UxQPi7pn2PqK5Q4BAWDS9uRHG/HDF00JSsh9ywkXs5+44m&#10;coSoaWZbH1rY20A3P29I8HOCTjafwaSQWorIWdHKBn7u68kiZ8cgd70u7mjLImdrog+bzfllZBh8&#10;P0gTOeHOztwgMbXqfXBEm9WvAc0b1GSB09nNnoULBo46ZvQ5INQLBkV4S3JDRp8GBg462ojIwcCZ&#10;2Mi9eBanoWYWZ3CgCxMjBz2bLcSHEDncqFFbQuScyVQGjdxzWY/4QaPSlDM4vLhBr8oCB8198JQb&#10;LTwvnDkD8c2b6YSMPpsJLxB6ejvDsHAvRczIHRTqAd28nLiPiXZxt+UGjtxugZ4wtE1zuJ2dBW+K&#10;ihR+km3SJqoXFDiExfNJeKXGCxz04eOXUuCcyxH+mHGihufieUsh3KaOwgjt201dGjLlobOxuzvM&#10;blIftg3wh11DfeGnwZ46kbMmzolFzp5EB9g3wBF2DGkEPw5twiIH3V3KSfzK658nb7LAae4k/MEX&#10;wkZudy8XFjhoLx/D40ZUHjgaffhBo9aIwEF5McMTAwcdFWwvRU6s41cQ6/ClFDk9vYtDZ+fesyxi&#10;UjIewmkhVnTiBuWEDU+8cnnqpULIEH6OeCHDkxcpZZUXNmqzbxWxwOGFDNq3VYwiVpoIsT86KgCm&#10;NA1VODY6EKIa1IXEQG+Y3jSc2dWpNnNmXGcYGurOjZbSbGdfW2FvbwcY08hHenxctPA91mMjx/oQ&#10;2KAORDo0gM7CzzK6avok7WhBVCcocAirRT5FnXOzAJIz7rI/Pryg0ef1CzdgSuIAKXK+aRfGlMeN&#10;GDjo2MAvYVs/DxY5qDpytvR1ZZGDbu4bxAKnlV1NiBYGY4ycdpGNuXFiKjFw8MKb/cMDdCJnYHQQ&#10;9I/0Z5GDr7x5IaPP/iGeUtwkBDRk9glygSGRvvyw0Tq6SQAnbsoXOBMbe0mBg7a1+YIFzlA/GxY4&#10;A3wdWOBMCqjNHBNkD+28vaTYQTs2ba0KnIeafXJExfs5++mcvfGcyQsZtbxAMUZevJRk8s18STFm&#10;fl69Crr4eUIrN2cpaMLqCl+bJiGKmJkgfF/GNsLZGI2JPs7Qz8tJChrRzg61oLNj8ftjhOiQx4sh&#10;qgOHZ29PO27giE4UFGNH9EpGOpvVIaoHFDhEteH12/cscvAMyLyY0SdGDoqBE2VXVydw5sc4SGLk&#10;jPL/An4c5MMCZ+cQH53IQTFwMGzQ1sJgvWL0IGbvplEsdHhxYgoxcND4YB9u4IiWZSanD54UMNwL&#10;+od6SpEjOqVTDAzhzOrw4wY1PnDkUYOOauTN7OPnxCJncIBm5qY0h4d7wuhof5jQLAQWDuoP+3bs&#10;g9Mpl+HMmasKU85c10SOLG5Srjw1OHB4wWKsvIhRq17n/sMXLGxG9ewFQbXqMcd0iIFRUZ5CXBQH&#10;jCFi4KCjG4dIt9H2NjX0GudmI6zLDxtRnPkRQ8b3s/9kRtX8XBE4aCfHujAh0psbOHJ7uthC94Y2&#10;0EoWPP07t4cHt/j78BDWAQUOUe3AyEF5MaPPrEu5LHK869VjFgeOLSyP8WAuimkohc7WMd3h19Gh&#10;msgZqomczYmusD7BEdYMacPEuOniYS/Fzbhu7djb0V3aVljk+Naz5e6Hg8YHeykiZ0BkgE7EtHF1&#10;0rlPUggIddjIHRjqLTlCiJihUbywEeUHDor74owVgkbu7K5NYGJjzR9oMWzkjoz2YpHTyaGGFDKD&#10;hH+vPGyG+DvDMJcvYVjDfzO72dWCTnbCH1HB8Po2wvfdTkdfwVMnMqXoybj8BDKuPoXz159yoybz&#10;Gu5nU/H72oiql58zea4UNeiICA/2NSurYtC0FWIDlUeOXF7E6HNUtDe0dbaB8Do1oaltXejpXbx+&#10;O6e6UvAEfvHf0N+/oaQYM2oTPB1hyfCBLHDkhggvWMTYWfXtHPj0/j18fPdOO0oQ1gAFDlEtuXq7&#10;sEyhcz6nQPjDVg+CbesrZm54zm5mB+Oi6sDmAWGwYUAjZnvn2tLMzai2TVjQDG3bHOIbh0uhg4r7&#10;5Zw+fYMbKqWZdPo+HErLlTySprkI59TJ33H2w3GVbssDR7RfiLciZCLtbCFcUH6fJCds5H43tC+M&#10;bRnNImeQID9uUP2Bo1dO2MgVI6dF3S8UYSM6QAgcMWh4DhIeHy1E2eQWkZIDgzyhWc3PoEmNfynE&#10;I9HGtAhjTu/ZERYOGwSbFnwHa2bMZLendGrJHjv250mmOkR0xFgRo+WmbshIqg4DP5/zCKJc3CGw&#10;XgMIrV8f2trW4trby14ICH7ElCaGTRv7+hDn7Qo9vVwgqtbXEPLFZzpO7tQeJrRtxd72DwuCru4N&#10;oY3wcxhWpwZE1hN+JxwbQDcPB+gb4KrYMbmZXV22jNxRYR4wKtRdcpCfDfTxrMkNHLSXhyOLms6O&#10;dXVCZ1z3TixyOvq50k7JVgYFDlGtESPH0NBJv1wIFy7lw8Z1O1ik8MJGdGVCM5jQzAPaOtSQoqab&#10;l3D/uCGSy8cPg+/GjlDEzdIRA6TAWTV3OWSkXIEzp28qAqYkj53NY4FzWIgaZeRoHhc3U2mixkmr&#10;GDv8yEH7R/hD30BPNrMTG+QNoTbCq2xbG23YCH/cfBrCiOYRwm3dmZxhjYMVMzglOTTCB0ZXQOCI&#10;Rn39P8z+fs5S3MS62HCjRm6itwOLHNExzUOliBmLb2PC2W18rL3t1zrRozY20AsihD+sETbCH92w&#10;YPhjf4oiTtTKQwbf/233IRjTo6cQCQ107N8llkVNIwc7FnadnetywwaN8xDiBg/bNlZZ4KB927aF&#10;fq3bMAe0aQs9QkMkMXCM5cyxo7BkyiTo4OetEziiOMsjRs7EKN2wUccM2tWpPrSp9yV0cazH3h8T&#10;7Q/TWoYLP3OB0NrNHhYIv48iNKNj2VDgENWevIIXRoUOBg4qRgua4F0XZjWzh2+a2EM/n3rsvjYO&#10;tWF0m2YwO6EnMzHSH7bOmQLLxw2DRePHKBTjZlZ8Fxjv56sw3Nkb9vzwhyJiSlIMHPF9fYHTybOh&#10;EDSOgvaKwOkb5scNnAHRgbr3hwdChJ0dix21jRxsId6/OHJaNfiazZ7E1P1SiCJXFjOdnOux+7q5&#10;2WoCJ8RDUIisEFcYGin84VJHTGPV++J9nJDR54AQFylyYoQ/dBg4vd3toIe7A4TXrsNsY1NHCpsE&#10;T3tF2BjiYOHfjbEzWoigvkHu7N/ZvPa/uaETI/z72wmhgTMVGDuG2MJe+CPNCRu0b6ArjIj00LGd&#10;8G9Rx01Mva+gWZ0vJFsI3xtuzGgdEiZ8zzycmY3dha9bqxba3yINmafPwg/LV0luX7kG/vn0Sfuo&#10;aVk+Y5oidsZEeElhM61FMHR3rq8TNxg2cjvY1IRJUZ4KW7k5gH994fvevjW8f0MnP7RkKHAIQkvW&#10;tXyDQudcjiZyYqNjoEVDT4UdfQJgUPNm7HZzRztmfEQILBmdCCsnDmaKUTNr6GDoFRMDQzp1gBhb&#10;4Y+WTW2IdW4AswNcFU7v2IFFzvpFG9lsjhgq+jyWyg+cw9r3u7fpLpvF0Q0cVCdkBPsIf9zUDokM&#10;ZvYN9pPC5qftv0Ny6g349ZcjMCJ+gHR/TEN7xaxOfKgvNBf+UGPgyI31smOBI3dQqBuMbKQbMjg7&#10;ob7PEMXAyTh+HrYu3wChLt4Q6uwhBQ4aUad49qa3EGC8kNEnL2Tktqj9OYyI8hc+/wDJUYJjhH+P&#10;rt7ckEF7eDkL6wXqUXjeKD9BH0FvFjn4b1cEjRA4PTydYIjw/VUaCEMFhwmO0cZNTz93uJF9Ufvb&#10;Yl7k3buniB20VX1B4d+HthdiThM5wtdNFTn9ve0VgTO5eTAzoH4dFjoPb9+kkwZaKBQ4BKHi8i3N&#10;IeWayOEfVo6BM37ASGhjbw/tnZxgdkJvmNK9E4zr1EavfUMDdcSoQeOD/GCynxvMEYLmOz97KW4m&#10;+3mzWZzpAwZBuI0TtPMPFyLnqhQvPI/qCRzeLE57dxshaDBylIGDm6F4kdPasb4qcnykyMGI2bhm&#10;O4sb9OS5u5qT4xngviMXoVfTJpDQJFonbtQOjSg+Qkr92JDw4sdKcmSwDTRx94dWfmEsctAl0+Zr&#10;QsfRTRk6gr09lZunSrJZ7S8g8sv/kYwR/tD28nKCbq520FN4noFB7jAiXAiOME8YHuKhMdQTprVv&#10;qgobL4j66l8Q/sX/SPbydIHBIX7Q1cWOvd+45ucsZsY0CYExkT6C3jpi6MjDZ8f8b6BVg9rQskEt&#10;HXsL33sMnMFNIqX73rx6qf3NsAwihTARI6elNnBEg7/4TxZ2gyI9oV+QC3RzqaWIG0nhZwQjB8+l&#10;g5Hz8SPtl2OJUOAQhB7wBIK8yBE3UaHN/AOglXNDFjpxAX4sZPpHhnJjBsWQaVarBrS2qQ+dXRuy&#10;22MDA2BKeDh8E+QN84Q/kAuE4BADZ6q/FwucWf7ugh5MQ2Zx5MoDR5zF8W/gwAInVPhjoI4btG+o&#10;j97A6ebbUBU53pAYGsACJyntFjdgjFUdLmWRFzaiGDixoUEscsTAEU2//gQOHL2kcP3KH6Cp8LUy&#10;xB6ebjBQ+F6LDgtoaLDqwOnuVl+IIrwe2v9wbW1Xkxs1POWRg8Z5OSviJtS+Afg62jP3/fC99rfA&#10;cpGHjVyMnM4eDWBMyyAYHRMoxGJN6O7KDx2MHAwc9JcftmmfmbAUKHAIohTuPChSRI3a5YvWwMyR&#10;Y6BfeAQLnVhfbxYzPbw9oY2DA7tP7kgPB5gg/HERgwUVg6Y0cdlJAd7QKTQCtmw7oBMz+pRHjnif&#10;OIvT1cdFJ3B6BnpCfJivTuAEffUZdBQ+f3XgoN516nJjpax2a9Zas6OsnT0MC/RlDgz2gl7hrsy+&#10;oZqQGSlE4XgfR53AQTFmRkQVh83g8OLAwU1U0TX/zaLmwDFNyJzOytMJnNNZuew+NOd6Ady4lic5&#10;tkdPbuREC4bW1ZUXNXL7uttCN/vazO7OdVngiHZtWBfa1P5CYTeHOtyY4Tkqwgva29dVRE2Agx0L&#10;mhA3F5g8cgT8+tOPsHOb5ceNHPcvv4Lo2sWBI8ZLnFstGBrgoAgafYqRg74ueiJJmDcUOARhAJ/+&#10;+QQP8p5xA0ducnKOImZiGzrBCG9X5ighDERHezooAsfQyBGXDbJ1gzH9RsDfqZrDvw0Rj6qSv9+u&#10;USsWOP61dWdxYoO8oKcgL3BiHOopwqalhysE2zvB4AGjuaFSVv8+l8sCBx3s7wP9fR2gv78T9PO1&#10;hf6BTtygUTsk3J0Fzsho3cBpWutfLHImjxgjBYyxXlQFz8XMG9DS05MbN6K8sJHb39MeOjaooRMz&#10;onENG8DIMA9uxKgdLdjT1x3aurtJLho/TvtTXX049usuFjdNGtSEXt6GRY3cBD9nncghzB8KHIIo&#10;gQ8f38O7928Vvn33Fo6evs08mZkLyZceMTNloZNxMVcIAUfo7aIJnEmudWGqSy2mPHTkgaNfd0Xc&#10;tHBwg8AGrnAi5Q5THi3GKs7isKgRxKiRK4YNhowYON18XaS4adTQhcUNmpx6kxsq5XH0kAlS5GDY&#10;yB0cqjnaqm9YIPSJCNGJG9FhUcU7IssDB433sYWm7i7ceCmvl68/YtFzKesm9IiK5saOqW0b6A+L&#10;F8yBuIhwWDljuvanmBCJsq3NbGZflxsyktFe7O3wAGcYGyr8/gq3Q23qSoHz+66d2mckzBkKHIIo&#10;AXXcqH326rUUOKLyGZ0wBxdo4+zCIocXOOhUHzdZzCid5ucOw7xcmCO9NGETbOshxQ167PQ9brzw&#10;VM/iTBz3rRQ5uFlKHTh4vpviyPGRwmaIMOijGDZ7950QYuShTpyYyuPnc2HCsHEsclo62WhmcILd&#10;JTu6NtCxp/AqXXx8QIg7CxvRIRGat1LgONlzA6W8ZghmCV66XgjXruUrZnqy0q/Bitnz4dBv+7Q/&#10;afq5eeUKHPz1V9i0eBFMGdAf5s+dKUkYz5q5s6TQGd88FBp9/RmMCnZRBY4vTG4SAr2d6yoMbVAb&#10;Imw03rp0kWZyzBwKHIIwiH+4gaP24p0nish59eYNi5xwQd6mKp5i0IgOFcSwQc9czBX+cBZB2sV8&#10;FijHztwzehZHvj/OYUExcKId7HQCh0VOcPHmKF7g8KKkIjx++rI0myMPHNE4Hyfo5KYJnE5uNtA/&#10;yE16TB44oixwvIXAcayYwLlws4gFDvOGEDp3nkHOXaVE1SGPnJh6X7PQkTss2ItFzphwH2gsLIeB&#10;g9eNEwMH44YCx7yhwCEII/nnn0/cuCnJ61cus9Dp5a4/cEZ6FsfNAI/iqOndoTeLGtHT2Y+54WKo&#10;8sBB8T5pFocTOKJVHTjiLFFH30CIcXSWlEeOPgeGeugEzogQRxY36Pbte7mRUh7FuLl4owgu3X4q&#10;+IyZzW4/hY8f6dwqVc3KWdNZ5MQ4NoB+/t6KwGlerwZ0c7WHOA8nGBXpD5G2eNZpTdx0CfGnuLEA&#10;KHAIogLB82fIQ6eRmzdEOrtBE1d36OvnDUv6xcLSxDiY37srtHUqjppvZy5VRI3a9GtFOuFSXsXI&#10;iQtqCL1kxgUV75ujDhw/G8MDJ+3KY8i6+ZTJe9xYJw0eDz516kEXr4bcqFE7IEQ3csTA6d2mDTdS&#10;5F4QlGZkym0RCx+8/fzVe+1PC1FViLM5bZxspcAJ/Nd/QUcnGxY5rRzqQ3CDOpDYJAzu36YrkFsK&#10;FDgEUUm8f/8Obuc95wZLWT2RodlUZQqnjZ/NAqern7sQNa6ywHGXAqd3qG7grPt+P/ACRK0YN3LP&#10;XXnCXdYYMXLC7Oy4UaNPnNHB4Onu3VATOaXsaCzuT2Mq1ZuqcBPW1Tu0yaqqGdm9kxQ7oj61vmbe&#10;un5NuxRhKVDgEEQlc0H4w86LlfKIf+h50WKMJ0/fgFZBESxywmzqsZkcMWykwAlRbaJydIGxY2az&#10;j1+SxwV5gaP2ZOYj7vqlOXXyfBY6PX2LZ3MSg9wg3s9JETZqe/m7SoFz5d4znbDhxUl5VcdNscLX&#10;QHicZnQIwjRQ4BBEFfDx0z/cUCmvpy4UaIIltfiEfsYqbqryr11XJ3BiA92FaHCUAie8oTu0j+kM&#10;vOiQi5vUeEFjqLj+2ZzHcOZSIRNvq5+zc7PW4PzF52D/2b+KA8bHETq71GHKw0Z6XBY46rhBTbtZ&#10;Cnc0fsoJG6W43PXcF9qfFIIgygoFDkFUIfcLXnNDpbxiVLBgMeBEgHj5hj/Oa8NIMCXpkhQ5bT2V&#10;szhxAa7Q29eBiYHTwscPGtZqwD6ePk9kPlKESEW7dv2PLHI6RkawiOnt4yBFTqKewNmyZRc3cETV&#10;oVIWcediXtDoEy8VQhBE2aHAIQgz4OKtZ9xQKa9Hz5e+6UoMnINpmmUxcJJOZEmR0y2g+Pw4Ytz0&#10;C3SCfkHu0Ck4tMTAOZFRuXGD4nlnbl55ABfPXYGwWjWgb2Dx4eK6erHA4UWN2kxBXrgYIh41xYsY&#10;fWbfLICLNwq0Px0EQZQFChyCMCN4kWIqkzOEoEm+o+PhlLsscNADZ3PZfclJlxUzOR28XRWzN2iP&#10;AC8pcP5OywV13GSUc7OUsWbfeMLCRu65U+kscnhxMzrCHwYG+bDAiQ/24EZNSRq64zEvYEoz+xYe&#10;Xk6BQxDlgQKHIMyMTybePydTMPvGY8gR/mBe1pp9+SFkZj+AY0m34FjybTh25gacSL4Op5IxbHJY&#10;3IiGODZkkdM3NAD6BPtA3xAPiPV1hAC7euBSuxY0rF0PWka1YFFzPOMRXMDDnzkBUhXevJIL0wcO&#10;0YmcxCBN4GDYyG3t6Q+Hj1/gBk1pqmd4Ltwq4saLIWLcUOAQRPmgwCEIMwb/SCuD5QncvPHQaFNP&#10;X4C5U2ZBEy9/aVbGWAPr1oMYpzrQQrCzn5NGIXQwcrr4+cGisRN1ZlAqwxtCxFwSAk4dN+jl6wVs&#10;GQycti6O0CfARbj9b2jpVh/aedrpBE5X5wbQwS+EhQ56/OxVFi9Z6k1Md3SPuFJ78ZZhm6VuCJ8n&#10;ek27vLh5CkOXIIiyQ4FDEBZA/qW7kPrXKZg7ejp0Cm8pOX/sTFg/9Rto6WALXjVqK4LE/auaEGVn&#10;C519XKBngHu5xJhp72XP4kYROIJd/HBH5EDm9PhBMCN+cIlO6JYA47r0himxiTAlLhGGt+sO7XyC&#10;oa13kMJOAWHQ1i8YWvsGMdv4FCveJ3fm8PFwI+euTgChPcMjWORgxGDgRDf4mkWOGDZdHOspFO9H&#10;mzo7QHADG+bA7r11AqU8Xr1dHDjXBS9q4+bd+4/a7zxBEGWFAocgzISXz57Bgv59YWFiHxjTpYsQ&#10;At1g65CB8P3QQQqXJfSBpTIb1/qKGRsaDF39faX30RYNakMrh3rQ1tmW2cndkV0NnBcx+uzq31AR&#10;NGrFuEFXxg/RcUXCYFgRnwgrevfR6+q+/WG5sAwzYUDZ7TMQlg6ewBzdujP0C28CXbz9WNyIgWOc&#10;nor3uwhfOzF25IbYOkCInZPCCUJw8aJG7fVbmsi5eKOQzd4QBGEaKHAIwgx4knufxc3WobpBo891&#10;A/orAgft4evKjRS1bV0doIltfYisW4froqFDYGCzcBYw4fVqQkT9WkLo4CUbAqF7gI8UN138hY/H&#10;CRyMGm6AGKE8kgxRvm5UvTpS1KCtnGwUoWKo/UJ8IDHUl9nRrgZ0sPsauroWz/y0chO+PnZ23OhB&#10;Z02exY0aUXFfG9rfhiBMDwUOQVQxnz5+hLevXsKtc2nckClJcRanm7sLCxx1yHTzcxP+2NeVwmVK&#10;246wqu8gHRckJkoObxkDQTW/loxqUF8RMaItXd2gRUMX5jJZXJhKXsToc3nCQLZOn+BQFjTD2rZW&#10;hArPDm4ObNklw0dBKwd7CPzi35K9AzylsOHZydUeQr/+TLKziyMMCgmQ7BfoB5H29lLo7Nz1Fzdw&#10;Xrz+oP0pIAjC1FDgEIQZcnzPL5Dyx16Y0yceOtjZMNf378OiZl2i5i26ZhA6hLl6wCDo3NAJ+gYE&#10;wNCISObKPgO5QcOzT7BXqXbwKI6aBd3iYLUQFavj+8Oq+H5GmKjZZJWAm6WEmEGF51khPA/evzJB&#10;EN+WJi4nc8PQcdA7MFiatRnWrCkMCA/TGBUihU0Tm7rs8T5BobCy71Cm5mMXmxgSJsVOD29XbuSI&#10;JgR5QUTNzxXBI7et8PGa2dRjbxcMHgvTBo6B88lntd9pgiAqCgocgjBz3r54Bq+fPtExK+kUdHJ2&#10;gYHhEVLkLEroA+PbtoXpnbtI96EYMKv7DYYVffnBs1K4/7s+/aRZmRjBbr4eQjB4QmyAJ8S4aKIm&#10;xsVVEzWifQawaFktBAcLHSFaFI+X2URVFBlqIszt3AM6uOLRUsWbqNSKYSN3RcJAndCZ1raDYman&#10;Ub1a3MjRZ28/dxY2aLyXB+wcNV5yyeBhsEiQIIiKgQKHIKwM4feZG0SPbt1kHt6zB0bHJTC/6dsf&#10;lgwYDJtnzoFVI8cyMXRWjZ0E36/ZDN+v3gyzEgbDwti+sKRXP5jbsw9M7BxXogMiW+h1UKOW0MXD&#10;Czq4uBllD29fmNCitRAwhgXU2n4DYPOQQTpuElzWpxeThU2foTC1W2+Y2EX43LVOEvymezx8K/xb&#10;F/ZOhA3DR0h28fRQBE+MXT3o7e0BI8OCFQ4K9WeB09GxAYubHg0dYavwtf4hcYAkxg0FDkFUHBQ4&#10;BGF1/APvXr+UwubtS7xwY8nnVHn77gNcu5EPl6/mVbhXBO9fzYVHVx/A0ysP4FkJ4uO56VcFrzDP&#10;7PsbugZFSbZxD2C2d/HghpHcAU2awoDGTaF/dCMY3Kw5ZGXd4n5++Y+ewZppc+CnpavgzKG/4d6V&#10;azC5a2euE7t0gv/ouhm6tuoMn7X8FlyDuoGfb0to36IrjO3YHlYPHQjrRw6FZYP6w7Se3aB/THPJ&#10;OQMGar/6BEFUBBQ4BEFwwRPN3bn3mBsBOVcfQvqdZ5Bx+ylcuIUn2as8L999CpdvPYHLeFsu3scs&#10;KtErgk+fv4P35TzXDO4cXvToETPv3j1IOXwItq9cDosmjGNuWbyImXriOFuWIIjKhQKnDLwRBsb/&#10;HbsLfk17ALcKXsKOlLvwv7rvhEMX87VLVD5hs45pbxWz6cQtCJpxVPte1TFsWwb7+lQ1+PU4eumR&#10;9j2AvKdvYNWRG+xzS7n2WHtv5VPS16bOsD+1t6qO/0j4FaLmHNe+B/Co4DkLhRyt6oCoSGNXnoEO&#10;i5JhV9IdOJKeCyO2pMP/K3x+vGWv3C6CZy/eaT/rigfHhHThY5oDDUb+BcsOXmPj077zufB/ev0C&#10;rRclaR+tXpjD2CMHvyelfU74OC5HlA8KnDIwaedF7S0l647ehNSbT7TvVS68wEHwDzoGWFWCX697&#10;j1/Dor+uau+pGtSBI6cqQ8KcAwcj/trDFzBzzyUoeP5Wey+f128/wP38l9zYMIWTf7zAvf/Bo9L/&#10;YFQ0GBQIhkRVg0HKA3/2Wyw8pX2v+mCOgTN1dzZ8MXCf9h4l/9l3D3ucAqf8UOCUAX1/JKsSfYEj&#10;DrxVhXxwcZt4SHuraigpcPR9/SoDcw4c+QygKf9QvH7zAQqK3kBewSu4k/cCrt99xmIFNx/duPcM&#10;7gr34WO4KenDx09snar8HpUEztrIZ26q+ndO38+MITMH1oi5Bg6Cv18fPhbvHyeOkRQ4poECpwzI&#10;/0jiK1v8YUTNaRYAX3lXNbhpSk1VDjYUOMahngnAgbgqN3OYa+DYj9mvvaUBx4Sq3FRFgaME/834&#10;NRGt6s2I8sBBBm1JZ59T91VntPdQ4JgKCpwyYCl/JOfszdHeqhpwoFeD+ylV1aYqChzDwUB+8Ub3&#10;LLsYOLz7KwNzDBx9szVVGRIUOErM7d+sDhweFDimgQKnDOgbaKvyF0nfx+68/LT2VuXyr/57tbd0&#10;qaop/JICpyq/d/q2xePnijtBVwW82TeRqvpa6fujgN/Xqoh5fNVdUuxV1c857sPBA7+n437K0r5X&#10;faDAqb5Q4JQR/OODoYOvlvAIE9wRsyrRt+MzUtlTsobsaF0Vf5Dwe4QDh1xz2JQngjGKP0+4Hb6k&#10;wKho8Oib0jh5peouDpm48RzbLISb0Kpyx/XvT93R3uJTlUfmIXFrUllkOY87wL5m1RX8WcHfK55+&#10;045ol6o8cFPvX5l52vf44N8XPFqXKB8UOARBWBw4+GO465utIAiCoMAhqh05D56zGa8m806yV3Ht&#10;l6aw2Zyq2reEMJ6iV+/Z96yqZ04JgjBfKHAIqwc3JeJ2eGPl7SRNEETlgCfixBciuBlJ/bvpNfkw&#10;O++Y/BBrglBTLQJH3LeBrF7+Xz2Ug2JZ/f/F7eY+P0mSpvV/99zF/R00RnyOrwb9zn1+Q/1y4O/w&#10;fwu/9/h8/1ePXVBzyB/c5axZa6BaBA5RvcDNFupBzxQSBFEx4L5UvN85U4tHLOLO13jkHYo78+Mf&#10;c96yPAnLggKHsDp4A5OpJAjCtOA+cLzfNXNU32kmCPOEAoewKnCbPW9gMpW0UytBmJbKmr0xhRQ4&#10;lgUFDmFV4InMeAOTqcQjsAiCMC283zW1ePLQ+X9cYecXwpPg4fm28HxaeN4o3vKmtirOmUOUDwoc&#10;wurgDU6mkiCIigHPa4QnJcR9YnD/mPJiyhc7hGVCgUNYHThQ8gap8koQhOWDJ4nEQ8zFo2vlv+M4&#10;S4Q7IdNMrXVAgUNYLfKBqzzqu1YUQRAEYb5Q4BBWD16LhhcupZmwPk37DARBEISlQYFDVDvwQnfd&#10;V52RwgfPikrT0gRBENYFBQ5BEARBmBkFz9/CqiM32Exy0IyjbH+h/x2rOdMz3sZL0Izansn2OST4&#10;UOAYQda9Z+wCf7inv3xTRmniD6M5/SDiLw6ezwFnMkxxSX48N8ygLelsBz3ev1+0xcJTVj9Lgoev&#10;/pr2gB3KagrwsFjetXjk4uwTftyK5tDFfGi9KIn7OYg2GPkXO3TXFD9XpgI/F1OfPgDHgJ1n7mk/&#10;gvlw7/Fr9nvG+5zLI854VvZ1n3BHYPVOwOUVz1yMF2o1F/B6W2XdhF6aOB7jz0N1hgKHA0YM7wem&#10;ovyPhF8r7ARyZTlHREngIIc73fLWK4v4B9FSL5gnvpoyVPy3loQpf+7KG1h4mC7vecsqnsytMq7W&#10;judG4X38yhK/h5UFhjTvc6gM8ezDpgL/yOMYyPs4lSGOkZVJjSG/cz+PihbHK3OKu8qAAkeLOZ0u&#10;HH/ZTfFHn/fchqrGlFGjT3zFYUrw1QteERzDQv5x/k+vX9iMU3m+xvLnM1Y5OKPFW8ZUGnMEGM4W&#10;8Z6jIsQ/aqakKv9A6jNqznHtZ2c6KuukdoaKM1llAb//vOeraivqiEljZ/0rQ0t9YWkMFDgC5nyq&#10;8PK8UuI9n6GKmzx4j1WGZfnlwxkC3nMZorHwnsNQkfJ8rmURN1voA7fv89apDBf9dVX7WZQdDFbe&#10;c5uT5QF/F3jPaS4ae/mCJvNOcp/HnMTZDlPAe25z8+SVAu1na31Q4AhU5QBvqGWZ+uY9j6Hi9m/e&#10;/ZWpsYMM7zkMFX8GjIH3HIaKr+x591eGcip69sgYcb+wssJ7PnO0LDM6xm4GrQqNfTHCew5zFfdv&#10;KwvmOKNYmtY4o0OBI2Dur5DkGgNvfUvU0B1oeesaozHw1rcUEXOcMjc2MkVwUyTv+cxVQ7CUfxOe&#10;DdhY8GAN3nOZs4aCoc5b31JM3HhO+y+xDihwtOAREbxvuFrcn8OYKT2cguc9T3k09AgV3rqW6rKD&#10;17T/Kv3w1jNGY+CtT5bfsu6HhTtP8p5PLv7ulnVnfvxDznvOsloSuMmHt46pxE1EePgxfhy5+DuG&#10;R8kZOmtUnqNCjZkhxs2rxn7f8OfB1JsuSwO/prz1yisewYbfH5xxRfEoxYp8gYI/H9YCBY4K/MUQ&#10;N1nhoGbqaTv1D1NZNQTeeqbQkAvh4SHFvHXLI/6SlwRvHWM0Bt76pnDSzovaj6ALDvKmPmy2NHFn&#10;7JLA3w/1TtzlFf/Ilgfx3CHl2eylD1PuO8XDlLPJ+LNiyvELf/9M/TXlHbxQ2u+5sZjqRWZJR0Ga&#10;8og2nOEyFlMfJPP9qTvaZ7ZsKHCqAFMdrVIavHXKKp5Uqqzg+XZ4z1kWSwJf6fDWMVRjXiXy1i+r&#10;+87nap/VOCpqO395vte85yuLpn5hYWpMMTvAOycUbzljLekPcXWG97UyVn0/l7xljdUURxbuSLnL&#10;fe6yaA1Q4FQRptjRtDR465RFU2GKQ81LenVf3ldRxuzIzVvfWE1xSKopX/GjpsAUr5jxyEZzh/d5&#10;GyPOsKjhLWeMZd0ptrrA+5oZI+9oRFOMa6aG9zGMFWPJ0qHAqUJ4P1TGWNofZN46xmrqKenSznZs&#10;iCXBW95QjXnly1vfWE0J7/mN1ZQn4jPFocDmjimONJRjin04iJIxxaynGt4yxlgR4H6avI9lrJYO&#10;BU4VwvuBMsbSXq3x1jHWioD3cYyxJHjLG6Oh8NY1RtxsZ0pMsdOhqeF9DGM0d3BfEd7nbYxyTHEm&#10;a6JkcMzkfd2MUQ1vGWOsKHgfy1gtHQqcMoCbBfAIAtwRC3e4xYFJFN9HcfAr7fBm3g+UMVb0DA5v&#10;Ct0U8D6WMZYEb3ljNBTeusZoasr7x7Eivte8j2OMFQ3uzImzMPi1wz98uO8RitcGwq8HKt6HO3Hi&#10;MrgsHm2Ev+Om2BQnxxQ7qlo7uN8Sft3xe2HqndsNVQ1vGWOsKPAs7ryPZ4zmeL01Y6DAUYGDjCWc&#10;GRUtbW973jrGaImBU94paEPhrWuMpoYCR0l5dzivDHGcUcNbzhgtHVP8Ua5o1fCWMUa8EGxFwft4&#10;xmiqMzpXFdU+cEwxzVxVlgZvHWO0xMAp7xS0oec44q1rjKamugdOVV3AsDzyjlbjLWeM5Tk3TVXg&#10;Nfkw999hzqrBK5TzljPGioL3sYzVkqm2geM37Qj3m2lJlgZvHWO0xMApb7CWdt4XEd66xmhqqmPg&#10;VPb1vEztqO2Z2n9JMbzljBHP/2PumPK0EVUhD95yxlhR4OZU3sczRkumWgYO75toCjGa8FTX4n44&#10;ovjHB+/HEwea8mrApcFbxxgtMXAQ3jqGauih27x1jdHUVLfAMberapdFHBvU4GHIvGWN0Zzhfb7l&#10;ETeh4LiK+4oYcob3itjJGOEtZ4w4C1RR8D6eMVoy1S5weN9AYzXksgGlwXteY8R9TUqDt54xVsfA&#10;QQ2Bt54xmprqFDimujgunrW8PODXjPe8hso7saQpzgBurvA+V2Mt706veB4t3vMaIw9z3UyFs4S8&#10;j2WMlky1CpyKOAdCWTD0ulclia9ESoO3njFS4OiHt54xmprqEjim2Cxl6MVbS4P33MaoD96yxsib&#10;GapqyhuDptrZlffcxqoP3rLGaOozUBtyfbbSxOteWTLVKnB430BjNNWJ0HjPbayGnGWSt54xWmrg&#10;lHcwNQTeesZoaqpL4JR33zlTnSG5Is9ea4pzGpnypI08MBINORWGCO9zNEZTXMbAVDui66Oin98Y&#10;THU0mqVDgWOE5cUU04WihsBbzxgtNXDK+3U25CR8vPWM0dRUl8DhLWeMGEjlhfe8ZVEfprr8Bu+y&#10;AmUFZwMMucq4PnjLGmN5jg7DOOI9Z1ktCd7yZbUs12OrrOv+WQoUOEZaFkxx2nq1hsBbzxgtNXBS&#10;rj3mrmeolbH5z9RQ4BhuWWYDTH3NL7QkTHHZBrnGbmrAfYHKej4w3nldeMsZq7Hgpjre85TX0uCt&#10;U17x5JM4rqnBk82a+oSHvPMzWSoUOGUUz6apj8o4DNIQeOsZo6UGDsJbzxhLg7eOMZqa6hI4pjxv&#10;Cu88NHIq+hxZpWGJ54gRVR/RxFumrOLmFx4YZaa41l1pGoIhs13mqDVcYFNOtQocU1zB21w0BN56&#10;xkiBox/eOsZoaqpL4FTETEpVaQimnsmpLNVU1GxKVWgopt40VpEaclSuJVKtAgex1LKWa+h+BLx1&#10;jZECRz+8dYzR1FSXwEFMcQ2o8orXpirP5SCM2RfI0qKOtykFwR28ectXpuLMO+8xQzUWUxzNVFFa&#10;a9iIVLvAQUxxlEJZFeE9Zqj4x8wQeOsaoyUHTnm3S5cGbx1jNDXVKXAQvOgib52Kdt/5XO1nUL6j&#10;9QzZz0sNXkaE91zmIu4PUhqmOoeRseI1BuXwljHU8mCKU4SYwpJ2sbAmqmXgIJV5mne8YrEa3nKG&#10;WtpFNkXKO1tlyqMw5PA+ljEaCm/d0jT0fBu8dY3R1JT3sFBTn4MD4X0cYzSEytiEg3+UeZTnsODy&#10;7utgDrMhaFnPwGuKw+xLs6TZCZyB461TmniiQFOBm7Aqc4uCOZ4fqaKptoEjxxSnR5eLP7S8s5TK&#10;Kc8AZQypN59wn6M0K/o8GryPaYhlAXd41Lc5Af+wl/XVTFkHp7Ic/mkI5TmRZUVRliMIy3ood3ln&#10;seTiDsaGgNd+4q1fkobOwBoKzpzwPk5FOGnnRe1HNQ33Hr/mfpyyivtZGgMe8cV7HrWVFQemOCMy&#10;igFX0WO4JUCBw8GYvfFxMDbkvCn6MGZQ1rdt2xjwOfCXCI8gQTHu5v9xpdynrS8P+AcfBxAcbHCA&#10;QvE23mfI9WWqGhyk8WvJ+56hvMNmKxr8o1fSYb5VMUVd8PwtNzTxWkL4NawI8GPi5gk8N5L4M4/i&#10;zxgeOo0vAEwFXsJFPTOBL2QMvYCrqcHfdfzYeIix/HMqTRz7qhL8fpV2rTHczQDHLYIoCQocgiCI&#10;agYvGkRLm30mCEuBAocgCKKawQsbUYKwFihwCIIgqhG4aY4XNoaob4drgjBHKHAIgiCqEbxwKYuG&#10;HnFIEFUFBQ5BEEQ1As/fo8+yHN1ZngthEkRFQoFDEARB6MWQcywRhDlCgUMQBEGUCJ4Ogxc2ogRh&#10;jlDgEARBECXCixq5BGGOUOAQBEFUE+Qnf8ST6ek7mSZe6wsvSyCPGH0ShLlCgUMQBFENqIjrHhGE&#10;OUOBQxAEUQ3gBUpZNPZ6TwRRVVDgEARBVCPwSualXesJxcPG8RpedOkGwlKhwCEIgiAIwuqgwCEI&#10;giAIwuqgwCEIgiAIwuqgwCEIgiAIwuqgwCEIgiAIwuqgwCEIgiAIwuqgwCEIgiAIwuqgwCEIgiAI&#10;wuqgwCEIgiAIwuqgwCEIgiAIwuqgwCEIgiAIwuqgwCEIgiAIwuqgwCEIgiAIwuqgwCEIgiAIwuqg&#10;wCEIgiAIwuqgwCEIgiAIwuqgwCEIgiAIwuqgwCEIgiAIwuqgwCEIgiAIwuqgwCEIgiAIwuqgwCEI&#10;giAIwuqgwCEIgiAIwuqgwCEIgiAIwuqgwCEIgiAIwuqgwCEIgiAIwuqgwCEIgiAIwuqgwCEIgiAI&#10;wuqgwCEIgiAIwuqgwCEIgiAIwuqgwCEIgiAIwuqgwCEIgiAIwuqgwCEIgiAIwuqgwCEIgiAIwuqg&#10;wCEIgiAIwuqgwCEIgiAIwuqgwCEIgiAIwuqgwCEIgiAIwuqgwCEIgiAIwuqgwCEIgiAIwuqgwCEI&#10;giAIwuqgwCEIgiAIwuqgwCEIgiAIwuqgwCEIgiAIwuqgwCEIgiAIwupggaO9TRAEQRAEYfHgxA0F&#10;DkEQBEEQVgU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DkEQBEEQVgcFDkEQBEEQVgcFDkEQBEEQ&#10;VgcFDkEQBEEQVgcFDkEQBEEQVgcFDkEQBEEQVgcFDkEQBEEQVgcFDkEQBEEQVgcFDkEQBEEQVgcF&#10;DkEQBEEQVgcFDkEQBEEQVgcFDkEQBEEQVgcFDkEQBEEQVgcFDkEQBEEQVgcFDkEQBEEQVgcFDkEQ&#10;BEEQVgcFDkEQBEEQVgcFDkEQBEEQVgcFDkEQBEEQVgcFjpkSULMmJLZtq32PIAiCIAhjoMAxM47u&#10;/5PFjeiFMynaRwiCIAiCMBQKHDOjID9PipvAWrUgxrYOdPN11z5KEARBEIQhUOCYGa/fvITgunVZ&#10;4ATXqskCB+3g5qhdgiAIgiCI0qDAMSM+ffrEAmfvj9ulWRwxcNDF40ZplyQIgiAIoiQocMyIjx8/&#10;sMBBxcBpWr+2InIIgiAIgigdChwzQpzBQYd268qdxVk9Y4p2aYIgCIIg9EGBY2aIgSOfxQmpo9nZ&#10;WPTC9lnapQmCIAiC4EGBY2bIA+f+vds6szh/DmsN5zaMg9ePc7VrEARBEAShhgLHzJAHDtriy/+H&#10;uX9YKzg4ojUTAyfj+2ls+ReF9+GfTx/ZbYIgCIIgNFDgmBnv379VBM6E9k1Z4IhxIwYOem9HPAsc&#10;Fjn/fNI+A0EQBEEQFDhmxz+KwCnMz2WB81NCtBQ4l9bEw93t8SxwTv44vzhyaCaHIAiCIBgUOGaI&#10;PHDQjrZfKmZxjoxpy+IGHd7MDnoG1pUihyAIgiAIChyz5PWbVzqRE/PVf8DkaH8pcsTAyVjVBbr4&#10;fA1zh3ZjgfNeWJYgCIIgqjsUOGbIhw/vdQKn6EkBDPT3gD0DWygCBx0YZcMip5Hzv+HNs0LaVEUQ&#10;BEFUeyhwzBLlfjiiGDhzWwWzwLm8oqMUOE9+HwnnNg+BMNv/hEiHf0mbq2iTFUEQBFFdocAxU3iB&#10;g55ZNp4FTvLoELiySoicHxNY4OT/NRkeHJgJkfb/Dd2j3SlwCIIgiGoNBY6Zwosb9PKf26TAQbNX&#10;9WaB8/j30Sxw0NaeX8H0IT2gIO+u9tkIgiAIonpBgWOmfPr0kRs4r1490wTOuCYscFImhrHAefL7&#10;CHiyJxHy9k9jkTO+ayBEOfxL+2wEQRAEUb2gwDFj3qlO+id65+RBODa4CySNjGCBc3NDT3iybzgL&#10;HDT30CzIPTwPWnnXgXDb/2RXKScIgiCI6gQFjpnz5m3xIeNi8MyLCYcV7RrB8SEdpFmcot8GSoGD&#10;3js4k9ktuB6LnAtpKdpnJAiCIAjrhwLHAhADBzdbIRg4KM7isH1xxoRIYVO4NxFy/+or2E+KnH5N&#10;nVjkEARBEER1gQLHAnj//p0UOcjOqWNZ4Bwa0Ena2Tj3hzgWOJq4KVaMnD3fxUN2eipbnyAIgiCs&#10;HQocC0D4JikC58O7d5rNVO0jIWV4CylyMHDy/uqnCJwHfw2UIif/zEa2PkEQBEFYOxQ4FsLbd2+E&#10;b1bxFcMxcE4Mb8UCJ2VEo+LA+VM5g4M++n2A5Lx+4dA+yAl2bV6tfSaCIAiCsD4ocCyUrSvXwumR&#10;2sBBRzaF7O/6wp0dCSUGDrpyeGMWOZMG9NA+G0EQBEFYFxQ4FkrPpq2ZUuBoffXLOHj5y5gSAwcd&#10;0saHIocgCIKwWihwLJSfN21VBE7S8CaQPKwZCxxUCpw/+YGDxjXRRE7ncHvITj+jfWaiuvL+wwfB&#10;99r3CIIgLBsKHAtGHjgnh0YLRkL61Nbw+s+Z8PS3kVDw+yBu2Ije+30Cc/2E1tAx1BaG92iifWai&#10;OiEMAvD2/bsSfSf44eNH+CTbD4wgCMKcocCxYMb27gdT/OqzwEke3pwFTsq4lnDtuw4scAr3DdaJ&#10;mvzfR0D+HyOZYuCgIzr5ssj5+Oap9tmJ6oAhcVOSHz9R8BAEYZ5Q4FgwT+7egVFuNeHvAY21szhC&#10;4Az2Y2LgPNk7VDdwtHGT/9sQeLgjDh7+lCAEznhF7AzoHAXXLl/UfhTCmsAZGAwTnI159+G9TrAY&#10;4tPnryGv4AXcvPcUch89hydPX7PnIgiCMCcocCyUD+/eSoHze3y4ZlOVNm7EwNFEznDI/aOfpBg4&#10;D3/uowkcjgv6BUG469faj0RYE2WZsXn+6g08EELmxv2nkJHzCC5de8z15oPncPfhK3jzVnPGbYIg&#10;iKqEAseCeXz7FgsccT8ceeDc3xgvRc79P/rA/T81ioGzc3gAnJ3fnBs417fGscA5+Ptu7UcirAle&#10;xKjNf/wSkjLy4FQ6X17gXBTMvFYEWdee6DyWfauQeUnw2r0i5u28Z3Dn4TN4VPQKXr6hGSCCIEwL&#10;BY6FwwucpCHB8E1wfSlwivaOkAIn949BLHBu/TwAlnZswA2cG1tjoff/x95/sEWRrQ0f7xc45z3v&#10;8z57TzYLSM45BxEFxIQZieacc845gQIC5pxmzDmg5JwRMKLkZM5zn7pXd1VXVa9ugjgjWvd1/Xc3&#10;DSozG+Q3q1ZVuXaAXtaa8j9Fmu9paKBhK3xURwWNuNwSIWDYchjgIHLEZRZVQUZRZbN6UNYAr95I&#10;8JFGGmlaNhJw2vDglY1Pb1oJc90sIG66D9yd2p0AB/fiIHCwZ6dmwMOjkzng8FdxEDiHx5kqAad+&#10;lxHURxqSVZyB7mbwrvYJvK1+KP9TpWnrQ4NNWfVLKmRwFScxvwqSC6sFpRXVkJUafjTYCKtjoFMj&#10;i8GQUuR9qiGEKz4fP0mbmqWRRpqmjQScNjwfPryDiscPYI6rBVxYMJrbZIyPF6cOIMC5f3iiEnCe&#10;XhjFAQdb21cDooKM4cQ0W9jkqw3PD7oT4Dzepk+Qs2pmMLypLIYPL6rkf7I0bXXEe3BevX1LPRSV&#10;mFuphBq2zCIaXr5GiB7V2GH+UaSRRhppVI4EnDY8eJfxd+/ecMCJn2hLcINdnjYAFthqgF/n/0OA&#10;U8oHzvmR8PjUZIgONiTAWd9PA9b37AxrHNqRTgd2JcBhV3EwBA4G0nVQ2vywuMkprhGgJiFHNWqw&#10;9CLZHpt/ukymjGL6yk5mcSW8fvtR/k8mjTTSSKMYCThteD59+igADq7exE+y44BzdmIfGNbh/wPb&#10;hlrIkHNmDJSeHUNwg+0ZZQGHRlvAo6jhcHaUNuQs0+dgwzbOoyMBzozgPgrkSKM0uDLSnGvC4OID&#10;/pp/egqeNBCsJDHFZ1UoHX5KuVcNafdqSRlNOuz0byU8vJX/sB7Ka99CBdPb99JZXNJII40EnDY/&#10;YuCwIXKWOWoQ4GAPj00jyGFxg20e0E0AnKdbDJSAUxdlLwOO8x/w4mkeAc6nd6/kf7o07Lz7+AHe&#10;M+BE5ODzpvZPTlXdKwFm+GUUfcuYaWbMP0tp5Uv5P7U00kjzo44EnDY+LHCWeTkqAQdD3FxZOxIm&#10;WP0KhfvHC4Czokd7OD7eAqqjbKF4vQFcHKctAo4xNETZQflOBwKcOe6dpVUcFYNYwRWZzyqA8/z1&#10;O3jz/j33du3z1+SMpa89nz7/DTnF5ZCY/ZhEw03m94QbpvS8Z1z5JZXQ8OKt/N+GNNJI8yONBJw2&#10;PgicRQxuEDk3JvaF+InWkDDJlnneD/b1tSXAeXxkFkSPdiLIubq6nwA4CQu6QX0UgxkmRA4fOIgb&#10;tiW9OhDk1JSkSsARDcKGjxm2F2/eQWzGM7Wl5FfKf5fWHVytYVGDpRdWUTHwvZaRXyGADpZX/OX/&#10;rt9//Aifpd3N0kjTJkYCThsfBE7M3MkEONcn+nIrN/g8ytsC/Dr9HzgxujtBDgIHOz7TDdZ6dyHA&#10;YXHDdnW8fBVnl4UAOBgCZ+1wO9lhqje18s9AGjw0JcZNKvMDlgYaQZmyxzvMY2tN3fM3Atgk5Twm&#10;m3RpCPgRymBgJ4ZO4eMXUFr5utl7dRA2bz984JKgI4003/ZIwGnjg8C5un8XBxx+qy06wVLjP+DQ&#10;YAO4t6kH/DXdgUPO6l4dYefALkrAyVmmR5Ajxg12bKwOQc7rx7Hw9mkcg5wa+Wfx4wyu1uA+m4+f&#10;P8EHCmzqXr5Rhgylu5ll5FRs/mtfMs9fvRXAJjmvnNssTPvB/8NVVMfgpkyOnDLB+x6WNW1P2YdP&#10;nwTAwfA1aaSR5tscCThtfBA4l08eBh8jDTg5srcAOIgbLHaGNRQxwKnfKTtMdT+0P1RED4QX0bZK&#10;wMEQOI83WRLU1EfpMplwyEHgzHLrQICD/ShDW6URl1FUrQBMluxaMgk5FeQ5HzLqau7gHhs8fTu1&#10;sIoc7korrJFg00i4qoMXHRS/XvAILyT4iZp49YYfolcaaaT59kYCThsfBE5F2RMCHOxUYC/Y39+O&#10;ww2WMFYHnmywJ8DBLgZp84BjzMGGLWG2DreKIwMOJjtktXNoN1jQowMU34wiwHlXXwx/f3ov/2y+&#10;zxFDhlZcVhkBSgKDGhYYtJLyq7hDU7Tis8vlf6r6wZ+p2ffrqX8GJv7h/T2Xca+OwWQN8++uisEk&#10;vficagaAeOHAxjdUI3TqX76lYoYWAkgaaaT59kYCThsfBA7GAgdbYtyOw83unp0JcDAWOOcDtOCc&#10;vxYBzvNoCw42/GTAsWaes8DRJcBJXGwG2wdpkcgqTm0BQc73PDTQ8GNxklpIx4aqEEN83LDVNKg+&#10;6+dh2XPu45Lyqqi/L5b5TV/D5stLya8RAOZmWgVcSixnKlPZ1WRcTauCxLwaSC1QjcDE7GeQUVAO&#10;j8rqqaARJx2mkkaab3Mk4LTxYYFTmJ3BAWeyUQfF6s1oHUgcIytzmjEBTtlmewKcohWmKg9TpS/Q&#10;hZQF+sxzIXCw6BHaBDh/LR3IICeeAOfjm+/zNg54aIKGGjYWG83FDRv+Ovb34Cce3BAr/hja78eP&#10;9sO7rZeYo4DNDYIaOmaa0t3MSshg/j3JqiObsVOZR4RjXMYTrvjMJ/Cs+gUVNxieWSWNNNJ8eyMB&#10;p40PCxxsbtBQApz9npqkJL9ukOavLYhdxbk6SodbxXkRbcPBhh85o0qOm5fRuA/HlgCnKsyeW8Vp&#10;KL5KgPO9ruKoA05CrmxvTUqB4uq/LYm2koNnViFqXr39CMl5wjOy7maVUX8fWjQktMVSCmo52FxP&#10;Vb9So6rzKU+ZSrkuJpfCtQRFtxkwJRfWKSqog/isZwLslDytUwLOOwk40kjzTY4EnDY+fOBgCJzY&#10;IAOIH2mohBusZLYphxwETkWotRw5suqjjDjg1EYaQs4KU3jOPH8ZbUZC4FTvtIedQ2TACRuq/V0D&#10;B7eP0nBT+KiGYKOxPTdNjQ8YdaVSfm1jtfWrFMfJYRObUUmFS6MlIW4UsGG7nCQEDnY9sVSIHHm4&#10;YZwPnTfvhciRRhppvr2RgNPGRwyckux0CDZuD3EhBlTgYLWhjgQ4j9bawLHBGiLgCFdxnm03guRZ&#10;2hxwZMixhbpddtwqzvNnGQQ4n97Vyz+r72vEuMEfaHFZTyGVd8ZSa3Q3u5ycPo5nXSGcUvi/f2Ht&#10;F68UpTM1difwf+5O4U2LXbW5ktT4qs21lAq4nqbcxVThyg0mXr0RdzcLbzyqDJ3kghqIzywlyGke&#10;cKQzraSR5p8eCThtfMTAwRA42DlfTSpwMHYV5+ggDajYbkVw81zFoarEmULgYC+izTngPEw6xa3i&#10;vHtdDe/eM5+Hmv5uY3/Zi4GTlFtGgENDxPcWDR3/VCxuaJjhd5nBjxg1+Dr7/HLqM4KaYzdy4FzS&#10;YypoVJWQW0OFzt2sPIjNyoK4nBzma0L5ENXnz5+Y/3nbtKSRRpqvMhJw2vjQgMOu4owyaU/FTVJA&#10;N8ibKdtwnL/EgreKQwOOEQHOvZX6Ssh5tMWCACd6jFOzgIN3QW9Lw8dNzfPXBDdtDTgpuPKQUwW3&#10;MyrJ5lxV3WLez98wnfuggYqPrx3C5k5m47i5mqKMG4KaJAVwsIVrt8PcFZvg7M17VMg0VkKeMnQQ&#10;OFh6bjnpnfzKyO8+fITX7z7A50/v6KARJ4000nyVkYDTxocGHIxdxaEBJz6wG4m/ivNsqyX1ENXz&#10;GEuoCDOjruI8j3GEy1ONYINPV8i/vlcGnFcVSqBhY77YuMe2NHzgsLjBjb98QHyL3WGQQENMc8Lf&#10;gwaQrxWeyYS4QYjRQMPvWiodN7QQN1hKzhMqYJpaUn6tADksbtjuZDyGgofVBDjYm3fv4dPHRqAj&#10;jTTSfJWRgNOGh9y5moIbjF3FCffoohI47CpO9gJzghzaYSoEDpY8SweqwowFwKnZbgSF66wIcDAC&#10;nLf1SrDB3n9g/pJnBp+3tWFxc+9x7Te/eoOrLzfT6VhpaRn36Bhp7ZLzZKeA30pvHDc0xKgq+vgN&#10;gpvCvGKoq6iBtGwGRxS8NLWkAhlycI8UDThsVfWvOOiwfcDvAz5u/v6+L5IpjTT/5kjAacPzEX/w&#10;MpjBvzTFwMFUreKk8pDDruKcGKoJDzeYyw9VKVZyGqKNCXAamFLmGihwE2oI1dsMoIpBDgucLb46&#10;SrBh+/ipbZ5pgvecEq/e0GDxr/cVYMMvnfmBTkPJl4ZXFuZf2+Z2RuOHpWiIUdfhY5cIbNhoaGlO&#10;qlZv2JKyn3LIScguVUIOxvzVK/sCk0Yaab7aSMBpw4MbGREyOB8/vlcCDruKQ9tsnCAHTsZEfQ45&#10;7F4cAppoUxlyYszgebQ5ee3+am0o3agHz3eZENyw3VurQE7pvQwqcD7hpss2OCxukvJkG4tTCr/s&#10;TKavUWP7alorXFlhTzlPZx7xonipzA/6NOYx7R7zGpOqO5fjlZVZxKiLBhq2y0w0wDTWwX0n4eY5&#10;BXISkkqocFmwNBLCoi5S34fl4P2+mH9WxI2tvQ8VN1w5wtWcgkeKw1Yy4EgjjTRfeyTgtPFhgYP7&#10;WsTAwUaadW50L05tmOy08fLN9nA2QIs7LCXLGp5HGJHnFWHGULyiGzxgoMMHTtUOM9jURwYcjAYc&#10;/Pza2uAVahE3tS9lG4sTcpp+gb1/otisfwY24pIK6lpUXHY1FTVseL0aGmywluLmWmoZ7NkRzuEm&#10;J/0epCfnE7DEJjyClAQZdsZPXgO+AyfBomVRAtRgJY9q4P3rV6TqmnqwtvWCsMiTdNjwSmO+XvjI&#10;wWoaXnPIefP+I+nDR+lWD9JI8zVGAs53NHh20vv3b5nwkNVbApzaymcEOEtdtCA1QE8AHHYVJylE&#10;cdr4yaGaUBdloQDOLlMZcKJlryFwMDFwHm824YBTlHRVCThtbT7w7h7+LR2awn0f/9SKjarwTCs+&#10;XBLzFVcZxuJza8hZR/iI+1X4H8v/OH6xjZwxRcNLY2Xkl8OZg7shKyGJ4KamrIrgBstKLyK4wW5c&#10;jofBQ6YS4FyJE55G/vblSw43WGTkHti56xQVNLQyihtI+PXDIicx56lgNYdNGmmkad2RgPMdD7uK&#10;M8fbniDnynh3AXAwdhWnZpsDAc6TDbbCVRzEDRYp24tTE25KgPN0g64AOFjYQE2VqzhtbVjcFJfW&#10;kR9O8dmN3/upNYvPrYY72VWQWFBDTpemQePfTIYX5t9NjmxVJjZTgS4EEB8vfOBgiXl4e4oa5p+t&#10;jtzhGz9G3Y0yaXhpSlkpaXD+yF54ev8R1JZXc7jBWNzcvJwAV8/fJh06dImDDR6O4sOG7WFxEdTX&#10;MFCiYObs+Vtw7q+/oL72OfcaCxy2u5lPOOgUldYKgPP2vXTLB2mkac2RgPMdDQsacqYG720MgTPV&#10;RkMJOIly4CQEK1ZxTgzRlOEmylwBHEyOnpJVwlUcFji1EaYccGIPbBQA5++/P5PPqS0MHkwTr958&#10;6VWEm1JifjXcYqDA7/Y3iBs2PmJuZiheR+ywryNmxMARhx9Hgw12Jbnpp4LfSGNQkVzC9fbNC7h1&#10;6QIpI6UAstIKITWxmMNN4t0CDjfxt1Pgw7v3UPq0jgqbNy+eQ1/PHgQ3NOAsX7YMQrdv4z5eDBt+&#10;6ffqOORgdc/fSKs40kjzFUYCzncy7IZjVRWmJTS6F4ddxXm8zgaujNYW4oYHHDyjCoFTul62ilOz&#10;04TgBktebECAs2WghgA4benifuzhqaS8cg44NJC0ZmLYiOPD4luJRQy/+GzZoSk8REXDDC28LQIN&#10;NxgNMqpKSn7I4eZFQz2UPS3kgPOs+DGJxc31y4ngZGUFKxcugdF+I+DM8eMC0Ijr7eEGWekpHHC2&#10;boiENUs3k96+egmvnzdwH/uo7DkVNuKS8yo55CTnyg5bSSONNK03EnC+q/mb7MGhAQdb69+bCpyU&#10;ABlylFZxVAAHe7JBjyCnaqs+hxs23HC8bagm7JniJkBOWxnETf2rNxxu4rK+3uEpvLcRDTRst5kf&#10;/jfTmef/8r4bWnhaOgubhJxqKl6a0q00OnCas3qDpabcJ7h5fL+MQGPerDEEN/dzCgXAqamohagd&#10;OwhwnK2tYeqo0RxOaEXHxEB+bjZUlj2FmN0xsGHldli3fCvzZ6Urfey716+pmFFXckEV8zVWSqAj&#10;jTTStN5IwPlOh3/aOKKHvWYODThYghw5LHDurbCCS2N0FLiR78Hhh8DBxMApDzMhwMFUAQdXnL61&#10;a+N8/vuz0qGpr7l6g/traKjhd+MrXtumNULcpOZWQRbzQ5qGF36JJZVMFZBYJMQQ/j4ImpMp1Upd&#10;yXwqK+OZLOb53TtPSHfiSgXAwRWch8Uy3Lx79RLKHj3iYMPGQoQFzsLZs7jXaIWGhcG27du5jjey&#10;0jNjwjQqYpra02rpysbSSNNaIwHnOx9y0z/54GGi0uObqcDBEgK6Qf5sEw45ZwK14NJ4BjfyM6iw&#10;Brwmzi4TaIiSbTbGnm42UEJOTJAWAc6lHTM54LBXM2a+6Kjo+TeHhQ3GbizGkvIqqTj50pqCG+xb&#10;Bk5GHgObfGGZ+dWQll8Dqcw/Hz6myyOv3askpRdXkbfZUrMq4W5GJVxOLFeKAw4vFjjYDd69qLLz&#10;yjloIG5IDxXIefdSAZEj+/bBn8ePcW+r6vKlS5CSkkJ9n7izJ07CmBHBVLg0t+oG6QrH0kjzpSMB&#10;50cahMXbV7DdtQMVOFhyiA4HnLhphgQ53KoNg5uGXcZctRFGKldxMNoqDrsXR/b2t/Vfq+wKDoub&#10;+K+0epPURNxg3zJw0nIrlYDTku7eZbCioti4J2qBw1/BKX4s2yD8sq5WARx5rxsUe2Sa2qePHwWP&#10;jTVv6qxWAw6W++C5/CtTGmmkaclIwPmBhqycMMDx1foZxuj9lwocrGC2qWAVJ2uJ7J5UDVEmAuBg&#10;pfK9OI/X6ykB5+REHQKcXWOtBcjhPhf5829lXr55D4m5zzjg0HDypaUUNr6hWFD6t7nBmC2xoAKS&#10;7zVSIYOhwkpIL2g+cGhdT37EdTOFeUx9BjeTH0N9cS6BBm765eOmrrJSCSP8EDBs4tc/vHsHHz98&#10;ELyuqqPHL8PVu0WQkF1BBUtLyrovIUcaaVo6EnB+oGGBU1n6EPp0/L9U3GAJAYpVnLQ5JgQ5tZEW&#10;Srhha8oqzo1dczjgsHtvvjXgPCxrgPhsGW5SC2uoQPmSUpmoiGkkGiy+idIr4EpGFcTmV8tiAEMF&#10;jqrk8LmWWKrU7Tg6bjA+cLCcKxegcN8WeFXxjMMG7sGpKS8nqzl8hPD78PaNADds7PvZtz+8fyf4&#10;deJOHz8Fvv2GMshiwCXvTsYzKlhaUuGTl/KvUGmkkaY5IwHnBxsEDtuD6AUqgcOu4jREusFZ3Isz&#10;zhDeHOgBzymrOHXhskNVeK8qMXBuzdPnkPO2IhXeva4WHKb6liY+By/oh/tumB+8Ipy0RjS8NNo3&#10;ePYU27mceqVuMdChYkZNF1KfwbmUpyq7w8cO81wMHMQNRsOHqj6+fy9AjSD5ig3/Yz68fav0e7xu&#10;qIfVy1YT3IiBg+F9umhgaUlltdLmY2mkae5IwPnBhg+c45vWwO3hwts3YMn+OgQ5hQvtCXDKt8kO&#10;VSFwXu11UQIOhrhB5NTsFAIHY4HzIG4/Qc6nd/Wyz+UbAs7ff7PA+TqnhFPx0pR4F9BrK9EQ01iX&#10;0tUj53rSYyXYYOl/nWw2cPCQkwA0lD6+e0sOT/FfwxUf9veoryiHJwWFUJyVTXATHR4DTx+UQlLG&#10;YwFyaFhpaTXPpY3H0kjTnJGA84MNHziX9u+GKd2dIFUEHAyBgyFwsCtjdCFvuRVBDg04GDlUtVJ5&#10;FSd7laHSKs77D2/JIbNvZbKKKwlwvsYVi2OzKXBpat8QcG6llsHt1GcQm/oUbqWVC953NfEJbFqw&#10;CtbPWkIaYWYMQwx0ufob6EAfW3PwtjCCHsY6YGmgBRb6mhCx9ygBzs2cMips+LGoScsph9Tscki5&#10;cInDTV1htgAx2LsXdfDiYRbEndgheJ2Plub04c1r7vdA3LAhbPjxgXMn/SkVKy3tUflr+VesNNJI&#10;09hIwPnB5gPug+EhB4GzzttGJXAqNjtyyKnZ4aIWOA/WyFZxKsPwDCshcljgVOaeg7eVGWT15sNH&#10;2Wnj38KQ1RsmGlC+JLynFBUuTe1fBM5NBjEJyY8hOek+tdC5S2CYRjsY3PFnan5df4NFVt1gm6cd&#10;rOluBavcLEmbe9nCGhcjODy2H6zs7Q79jaxIk4eNocIGu5ysODSVk1cJBVcuc7ihrd68eloALx5k&#10;QMKpcIg9qriFAkbDS2PxV28whE13K1soyrmnFjiVNa+htOIlFStsWUW1UJRdQqK9X5x0dpU00jRt&#10;JOD8gMMHzptXz+H4QGMl4LDISQrS5YCDnQzUpuIGq2ciqzhMiJr6nYozqx5vMSbACfXrJlvFQWh9&#10;I4eoch9UfxXgtHRTsaB/YQ9OPAU1N66kwrKp86CXvh4p0MqCg8zQjr/ANndDuODnqDp/Vzgf5Ann&#10;/d24166P8YLbkwaQjgb25qAjxs0VHm7Y+LipyUsV4ONVWTE8f5AOGQc2ENy8ed7ApLjHlNr9N5T4&#10;KzfYX8eOgYuFNcybMl0AmyfFj+H6lQQGNg/hVsojKKt6RYCT9/AFFSpYYc5DDjdNBQ4Wl/sMPn/+&#10;dlZApZHmWxwJOD/g8IGDxc8eAIkjdJSAkyrfi8MHzjEGKOkLGfSIcMPG7sUp22YIDTt04EWYJgMd&#10;2e0cwkfILv5XV3Qd3tUVEeB8/vzv34STxU1rH56igqUF0RDS+pUroWbDwtUcaDBvQ32Y62EN+wLc&#10;SIucDSBsgC3sY9ByZoSTEDSNdHaEPZwMsoQz413h1mQfuDnNDW5OdyWt9zKFSRZ6MLpnHwgL26uE&#10;m4w/jwuAw8cHlncqAlJiVpGyjobCu1cvIP2U4jCVqrOnVIW/5vOnT2Tz8Y2Llwhuetk7C3CDxd1O&#10;hUvnY0k5OQ8IbjJL1N+XKrOorkXAuZnxkOkBubSBNNJIQx8JOD/oiJGz3MsV7vgpbzhOC8Dr4phx&#10;wClcyfxAG6RBxQ1WHyFcxXm+o5sMObssoXqn7BYO4cHG3CrOv327huKndV9l9eZOdhUVKy2JDpLW&#10;LYGBA6ImfMNOAWqwsZa6sMXHkoNNYx2f0B+OjHBVG+KGjYUNvzOjPeDk6F4wQL8zaeG4iQQ38beS&#10;Bbh5euscBxes+NoJDjcYwoaN/3E0yDQlMWqw9IRMSL2bTkLcXD5/BxLj0uHU6cuwZM1OUkKm8l6c&#10;gtzHBDWO3bS4rtzMVPo4Vd3KekSQ8/GTtJIjjTS0kYDzg87HD+8FwNk5exIc7yvCjbx0Bjn8VRwE&#10;TtwsHSpwsJKVslWc0k2KG3HWMfDBxwOjtAlyci+FUffhMF+Q8PbDC/j8t+IWE19zuNWb/CoqVFpS&#10;SmHTr1TclG6kfV3k/HklB7yMjGSrNAZ6EGShC7PtdGCxo6y1PY2pkKF1xJ8OGraDo3rC3ik+sG9a&#10;P1jkaw+LBzvDkkEOcHB8L7gy1590eV6wDDijPOBAsAeMstbloHNywQQBcF5Vyu49hb0uyYeKHSvh&#10;yc6VSsDJubhPABw8S4oGmMZ69/YdvH39Bt69eQvV5VVQ/uQZgQ0i59njMigpvM+Fh6s2bzsGd5Mf&#10;kMRAyc9/BnOGD4PhRtoQPaIvzOpuBwONDeDs2TtKH8uWfU9x6nnCw3pIKqwmz1+9bTt365dGmn9q&#10;JOD8wPP+3WsBcnr98f+lAgfvNv7i1DgOOEVr6Ks4byIcyWOt/Lo47CoOWcmJUNyvCoGzM8iICpxX&#10;72pJr9/LTiXnz9+fP8Dnj623b6fh5buvsnpDQ8qXRoOJuq42cXPycC9fsO+qBf4m2hxo2JY46cJe&#10;Biw0yKiqMeBET/CCadYa4NTxf5Ty6PYrDHcwgrneVrA3gMFQSE8CHOzohD4ccm5umM8B51nsJQIW&#10;PAxVEbWeAAdLZXDz6NIeuHd5LwFO3ZNiAXDY7t28QC4KSMNMS6qrqedws2HjUQ43WFJOOYcT7OrN&#10;DOit3QVO+ffm2uzjCkNNjSCRsuKD5TF4Zp8jcNJKFO+TRhpphCMB5wefd28VyNmxYBpMN/5JCTjJ&#10;DHBwL07tDlcOOfsHa0DSXOFenNcR9tzz2nBzApxH63Q54LCrOOem6RLkqALOp8/MDwsGM+L5/JH5&#10;r+73L+RvfflkFFUQ3KQy/xVMg0pLupvzhWdNqYiGE3VdyCpnkCM8lZvf3iM3CGywYDMTBjR6AtxE&#10;DXWkAqbR/BnkUGCDLXPSgWDtn2GscUeoKymgNnVAD4IcjMUNdnxiHzg5uR8BzlizrrDQ3VywkkOw&#10;E76a4KZs92Z4xvQu7wZkn4kUHJ56lHwXMv86JOhldQUVKy3t8JEzEL7rlAA3bCxGsDULVsHU7g4C&#10;4GAIHCz3Xg3Zo8N+fDbzHIGTKX87kQEO+z6s7sW3c1aiNNJ8CyMBRxr4/AmX3mXIGaL7hxJwMARO&#10;ykg9DjilmxzU7sVpiLaGp5sMFXtxGOCIV3EOz+/TrFPFyQrOh1fyt758vs3VGzpImtuF7HK4xCCH&#10;9r6Bbl4ENk4a3WChow2Jhc1SZ10BWPYEOEO0vyPs9ncWvN5oDHT2M4/7yaMrCXGzsJctFTbilg5w&#10;Af9u/yNADr/xZl1gNAOl2I2K1ZziPZugLIaJwQ1b6d4tpHcNDZCzdx1kRiyBzD3rOdy8qq2mIqWl&#10;7QzfD6vX7qTiBkvIUKzMdO/aCdZ6OsNmJ0M4OLA7wc2+wR7gp9GBAGfXulACGnG5THzYYEn5eIHK&#10;cvlXtjTSSIMjAecHG0QM83+77A3RsMihASeZAQ53RlWEE5MdDzjKt2/AnkdbEeA8WKXNAYcUZQMX&#10;pstOG48/tln+pzdx/m6ds66eVb9hfiiUMz8UWu+eU3SwNC8aSFoSAke8gnPqUia3aoOxuOEDJzLA&#10;HWICujOwcSWw4UeFDKW98sSv++n8AbcO76WCRtyWUb4EOFv7WVOBgy1wMSDIWdzLmkMOHzfiSvZs&#10;kAGHKffCUXhRdIuKlC9p1ZowDjO34gvh5NlrguKzSglIjp+4As7tfyLAWWerQ5pv3BUCmNfYhpkY&#10;UoGDZRYLV2/w6zgxr1T+1S2NNNLgSMD5wYZFjHiYLwTufZljzBW4CZCdLo7PETjJIXrQEG7KdWSw&#10;Bjze5kyel+8WXiMHgVO9w4wgRwyc59EuBDjYPz3vPnxSwsmXlpTfOhuL+SD5ki6LVoLmz1opX7XR&#10;gjm2subadoO5dnoEOOu8bSF0mAtEMMDBIhmQiIGzx99FCS3YbgZECCP219LCj/PV60iigYYWAmeu&#10;gyYVN2yrPc0JcrC8qHVU2AiKPw/1OWdJr59mUZHSmqWk58DtuFTyiGXfl502jrghwOnlRHCz3EJL&#10;gBtsuFE3yMmvpAIH4wMHQ+BklUirONJIw44EnB9sWMR8eK+4ed/Hj8IzqjAETWqQPoMaXQIbfnzg&#10;ZC3Qh+PDNDjg1EQZcMB5sduWW8Wp3aGvBJzYBWYEOGnnouSfCX3wsNTnj613iXoaUL40GlbUFRp9&#10;Dq6lPqO+D8M7dfOB0ux4v76vQ3du1YbFDb9Nvi4QNbIPaVdIbw4lkQxcovydYVeACwHPrkB3iGJe&#10;j8bXmfiAUZu/O8x2N+aAg5XnZlBRw688Nx1K8ErEayZBgFEnGGneFcIGOSohZzoDNQRO/taldNQw&#10;Pdq1Ho5O84fCc7sIbhryLsD758+oKPnaje3jTXDjp92eW73hw2ZDdxM4OnogrO7jClN8vKm4wbJ4&#10;Z1RhSQVlBDlV9a13GFcaadrySMD5wYaPGHb4r7E9vLQb7k5xhLhxFmqBg+EqzsPt3aFytx7UR5sT&#10;1LBV7zGGimgDgpz67ebwIsKYA87zXTYQOkz9Kg5uKmZrjXlY/pIKlC/pbk7zr3kzbdZ6rujDN7jX&#10;bzMJoNJI8bnMn59dTX0fxp4l5YC4sTOiAmeOnRZEhciAg0UEetCh0oyix/hAzMSBMMqqq6CRll0V&#10;0NHvCIPMdUjDrA3Ia7uXzYX1fr3hzOblDEaioPBUKJSe3gGPTobBQO3fucTQQeB4d/kN0tcvpALn&#10;xMwgApyMEzvh5cO78Lo8418DDrt6s9yqmwA4wR1/hjOjPEgIHGyYqR4HmrR71ZBSVA3pTOxrfOBk&#10;FNcT4EiHqqSRRjYScH6w+fTxA4eYz58V15rBFR0+cCrSbxDgYGLgFM03EADnxgRtghw+bLCq3UZQ&#10;tceQ9GiTDkHOm0hrBXAiDKA+3IAA53HmLflnIpzWBg4NKF8aHy5N7UrSE7h0IRGuX0mBTVv2Q0Z+&#10;GcRl05GiqsS8WuaHHW4wraO+f+akBQQ37t26wUIHc5IYNzOsNWGCWRcYadQJptjpy5HjQ0VLU4sM&#10;7gW7Jw2C4TY6sHCAE6Qc2AL3zu6G9FM74fKOxeRxuZ83BFrpwkg7A5jpZU9aOdwTIiYOhdWDe8Dp&#10;5ZMg9+R2ricMchA6s3tZw1D9DgQ5/oYdYV9QDzgQ4gUHRvaHEcaaBDmxy6YrAefGujnwIu4CgQ3b&#10;rbP74HnVQ/jw5rkSQhrr7YsGeFVbSY328fxY4LC4YYET5mWhEjgsbtgymLfxdf51cTAWOGU10mnj&#10;0kgjAecHHD5k+MPHD3Zx0UjY2xcPU+lAfJAO3A3RgcRgQ/I2HzgYAidvuWzfDVYfY8HhBivbqU+A&#10;82KHJbza46w4XMV0a44exAToyj8L4eChqdYCzqPyV0o4+dJoeFFXak4FZOWVQ1puBeRmPyD3eELk&#10;1D57TLpy/iKMCplK2hZ+AlLS79PLfkZwk1pYT8XNkT8TuD03LG5Y4OAZSG7tfyYNNjeA+UP7k/Bt&#10;H632slUcBiobBznAjsDeSu0M7KWEGn47AnvCKBdjApycPyMJbljg8OMDJu90KBT+uYPEf11cydkY&#10;KDweCul713GrORF+ngQ4GAIHS1ozl8PNk1O74W3yNVJtwS0oOreX4Ob2uf3w7kUF6eOHd0oQUZUY&#10;NEmXz0DpvRzubdqv4Ye46dHpF1hrpycAzkyjzkrAWTVhEoEMHzdstFWclMJKApxnDHDeM9/P0kjz&#10;I48EnB9wcOWGRYz4XlB///2Ze9/DrBSYrfsL3B6lDbGjdbgSGeDkThVuNn660UiwilMbYyYATnWM&#10;7OJ/JewqDg84GALn8sbR8s9CMbj/BnHz+dOXX+ODBpQvKbmgeRuLJ01dBXdvpkJpcZmgrPg0DjjY&#10;48ICmDltEazfsAsyMoqoZWYWU2HDxu654eNmgb0ZB5sp3u5QcO2CIO9uncj7hhh0hDGWXbgWelrC&#10;jqA+gtQdxprRwxgCbDQFmMk4HS54G+PD5f65SMg7FSp4jRbiht9ww04EOSxwwv17c8i5umASJKyf&#10;D3Hr5kFm+BpI37GKPE/avBhq71zhcIO9f11LxQgtFjK+VsYQ4mQMfhaapLlDPJsMnKkW2rDGwVAA&#10;HIwPnDG2JrB+xhy1wMlhvg75wMEQOOnFtfD2w3uSNNL8qCMB5wce9krGuHKjapbZ4RkevwuBE6hN&#10;qucBB0uZow/3VplQV3DqI02gYqvsujivI5SBc5EBE20Vp7VWbyrq3lKR8iXREKOuhcvDYcz4xbB+&#10;1Q44FnmI9Oee43AicjecjtkPz4rvQWlRgQA7bGNHzYTggMmwYR2DBRF2bqWVCXCzfn0UeOvowCwb&#10;Iw43062MONyc27lFCTeTPN3I+w6NGUraFtgXwkYOgL1T/GHHyH4w0IiBBNNEFxPY6u9FhQ0b4mZV&#10;kLcSaMTx4cK+dvvCVtLdc9sE7+cnRs4YWz0YwUBnDwInpC9sHeHJIefPOWMJatjiGfDUxF4mwEnb&#10;uwOKLp+SAedllRJEVPXkXh64abYnbfHrAeHBnrBxqBvM6WUJQTbaBDmv6+jX17l7+SIBzmpnEyZj&#10;DjgjO/1CgDPPXJMAx89MjxyeGu/hphY4YtywwMH9OCxwsM9/S/erkubHGwk40jQ6uIpDA07qKOVD&#10;Vben6kJ1uCVBDsHNbkPA6+Q8Jxf7MyUrOA9Xi66LIw+BU/u4gPyZf396z+Hm04eX5LUvGRpQvqT4&#10;XOEVi6/n1jSpa2mlsDbsGIwfEQLr5q8guMGOh8dA6Iq1pL8OHKIiJzH2DkybtAD27ztNYHP13DU4&#10;ffQCJKQ/4nDz17VcsP7pfwhu2Gb7eHC4ubY7XAk3G8aNJO+L8OvDASd3z2Z4cmYPlPwZAynHd5Di&#10;Dm6FKZ62HHa2D3eBSLKS04PDTWRQT7gZvVoAGVWxYMkQvZ50Jgziz26DvBOhXPlMYtjwm9/XBXp1&#10;/ZUAB1s7uAeHHBY39/Zuh5KDOwluMvdHEOCUJt2Bj+/x7uIfCEDwTuOv6qqY11QfshrmZE1w01u3&#10;M2zsbgF7mX8HiBxsma8LDLY3h/grF6i/dvqQ/uDW8Wc5cExgjaMhrLXX51ZwMBY3bKqAQ8MNv6fV&#10;rwXI+fjpn7m/mzTSfCsjAUeaRif19BHY49VZCThY1VYTAXDuTNOFI8M1ZYeqIs0ZuMhgw1a3w4Ss&#10;4tCAszdIFy5tCFHARh7zZSr7RFo4+F+vNKR8SXzcYNfy6prU9RzZrw0NO0CQcyw8WgacXTFQkJYC&#10;hempVNzQKn9YAoMc+5LWr4qG+VMXEdy4/P4TzLY14YDjrdmBAKafvqYSbg6tWUbeN9XdBk7MDCG4&#10;ydwrw03q8Z0cbvglHtkGQ0w1CHKGmHaBXZOHwdaRfWFWb2sSHyuqypYfjqK9j40GGXX17PILBFlq&#10;c8iZ5mpBgDPcSBOywtcS3GAIGyzvr8Pw5kW9ACDv37xqFDgj3OwJcBY5GhPgXB5izeVrY0LauXIJ&#10;9dfi6s10Sx0OONgCW30YxqAHcTOo0y9wcV4I3JofCAcC3Ej9uvyqAjjCi/3R4gMHk0aaH2kk4EjT&#10;pDk72oEKHIwPnLoIRwKcgpUmVOBg91dpMykjp/SANzy6FUEBzpdNUekLKlJaWmxW808LV1XsnWw4&#10;f/g0pN1JpCKmOSFubH7+f7DA0Rrm2CmAw67erB4VIMDN2jFB5PUJzhZwdskEuLByKgFMybm9kHUq&#10;Ugk24rZOGsat5oRPGkpwEzZ1KBUrTSn1xA5YOLI/+PW0ojbSxx72LBoH6Qc2UIGTGLWaIGcagw4W&#10;Of202hHkJIeuFgDnWVYygQzbu9cvyerN6/oaeFVfzQDnPRUoWMymtQQ40230CXDCelpywDnG/Jks&#10;ct6/EyJp5aSxvMNTivoznx8ihg1xc2psbwFwTp64oASc1GLl/TfiXjOfAx8475nPQxppfpSRgCNN&#10;o/OR+YvxReVTgpu4YCFusMcrDHnAcYI7M0xlqzgU3LCxG475wHl6wBPyI3rB9iBrDjd4qOpLh4aU&#10;lpZSKFy9uZNdBQlMdzMq4E4G8zbTXVKFIHyd/+vYMrKfcD0seQKzA4bCBN/ecCVyPaQdiyDdu3WO&#10;Chp+ezeuJcCZbGFEgMPiZoqlPgccbOFwX9g2bTz39qaAPgQ3WNKRLZB6KhRST28jpZwMhSQGHkkM&#10;PLhO7oRkHnJwNQeBM8ioMwHO9ahVVLw01uxAHw4y44f0gp3rFnGtXzAZVswYTcK35wQFwCx/P9g+&#10;ayKBTQFT/tEdkLyH+X36uBPkbBrWi0MOAsdH4w8OOE8unRDgRlWIHT5Q+LF7cBA4bAeHuBDgHAlW&#10;IOfVC9kp6FFrVxLceDKfC+69WWGvTXAT3Pk3snIzuNPPBDJ7/Fw42PCBs3LKNGXgFNH34PB7VPFS&#10;Ao40P+xIwJGm0Xn98jm8xut+NNQq4YZNARx7ghwETlWoYu+NuJpQ2VlVb6Oc4UUkfpwB1ERZkVUc&#10;BM61mGVKqzfv3jX/2h6fP7f+4SlEjuC1vErIzHoK6ZmlTSo18ykVOPcfVEB9XQ0ci44gyMFY5GDZ&#10;5w7Bg+xkKnAQNxjiBpttawTTrQwFuOHXV7sjB5trWxZCygkZavjF/RWusngm/mrOqgAv6uEpXJXB&#10;96cxMBK/jy3l8ikCm5KCHHj7ivmB3IRiL14gyMk4EK0UAgdjgTO3pw1BzqWVczjk3D8UAQ9P7SXP&#10;C/eHQnLUekE5p/fKkUPfLPz+3VsCnO6aHQTIQeBgsz0dOeQgbLA+2h1guZM2LLPuTJpt2oXbd4OH&#10;phAyYtxgAQadYPGYMUrAKXxKRw2/rPvPJeBI88OOBBxpGh3EDVvyOHMqcApm6gtWcZ5usYOjfupX&#10;caq2G0HFdjuCHHYVp+6wBlxaZMyt4vDn9Su8XknzbtnwNa5cfAcPUV25DYuXRpDmz1oHk0fNUtuE&#10;KcuozV64Flas3cK1eXsEvHr5gquhplKAnDjmh/L1I5Gk28zzwuRYKMlKEwBnvpUeLLA35zAzhsHO&#10;sSnDBJ2eNwqOM4/Jh8NIKce3C3AT/+dOKmwwXMXh44Zf2skdCricEH7cnSNbZa/L38bnb5h/vncM&#10;IjAaZJqS5v/7H7i4eS2DmxjIOLob7uyT7ceZ62nDIaePxh8EOSxw2PL3b4HMfWuVgMNfyaEBh83b&#10;SFuwkhM9sDsBztGg7nA00BrOLA6G2d3NYctgVxKLGyyk088wTrsdLHUyILjB8O7r0UPsYUdfC9jg&#10;oQerXbTI66tnzORgk1rEIJt5TC9qfA8OJgFHmh91JOBIo3aYLxABcGryEqjAwfjAYVdxTgdqwfNd&#10;1rIoyMmar60EHCxytBUcmD9I/lnIBoGDNWfSxKstX9it9EpS4u14pRJuxcGpP8+Trt24rbIz5y/D&#10;8VNn4dzFK+Ttm7fvQm5eAZSVlQlww5Z+fJcAOe9yk+B9bjI8un0eUg5EwqrgIQQ347obwCxXc5jl&#10;aAA+Wh0Jblb0dVHCDdvJWYEccAhyjoUyKNnOACaMCpuE0wxOjinA0txuH94M2Rf2c2+zsBGHe2EK&#10;s7Lg8unTUF32jIoafltWrIAu/7//A5mn93KlHI+CyS6mHHC2B8iujzNYvyuBzZkFkyFhx2LI3LuG&#10;lBajQE7d0wccbsSbjV83KB+2Eh+uIqs4QW4EOEeYdgxnYONhApHD3ATAWWbTFeZZdRMAB1vprElg&#10;g82x7kJeWzR9jgw1BC315DkNM7TKa9/AJ9H1rqSR5kcYCTjSqB3cf8MHDrbCRYMKnKSROvBguSEH&#10;nJylFgQ59dGO0BDjSN10jMAp3aC4EScLnKoDmmQVpzD+kvwzkQHn08e38reaNsm55VSotKS47GoO&#10;OAl3kpWAE3cjFm5fvQZJcXGQlpgEuZmZ8OTRIypamhMeguIDJys6lFS6OxLyQzfBUH0tApzx7gZc&#10;iJt+Op2osGFLPhQqAI5SR8IgEfe20N7HvM7HS1NC4LDPH6feVIJN9eP74GFoCIb/+a9SgV7eVNzw&#10;6+tkCbH7wzjkTPZ2gsV9nTjkDDXoSpAzQLczrB/YE7aO7Ac7xvSGVUMc4O6OFQQ32SeiOdy8e6l8&#10;C4fXDcoXBLx4/AiHnJWuxhDZ34XBjQ0Bzu4gV9J4g//Ccf/ucHiYiwA5iBsxcLBBGr/B0G6/c287&#10;aOvBhdtZHFqaA5z8x8y/H+b7WBppfrSRgCON2nmPZ5aIgDPEoAspgUFNXJA2JDAhcGKDZbHAIchZ&#10;ZgF5610IcBqi7QW4wWrDTAhyWOCwPd3TkwAHY1du3r6plX9WTZv3Hz5BUmYpFSsticUNW1xcjgA4&#10;iJHH9+9DakIiXD57Hg5F74Ej+6Lg0J5I0s0rF5Tw0tRePskTAOd+zE4ojYmANX16Mpj5VQCc0S56&#10;BDhHJg2lwga7tnkBFS6nNi2F67vWUd8njo+X5ibGTT8bGypsxEVt2kTFDRbQtydBjmIVJxq8tdvB&#10;puHCDccYAmfVUHdYO9wN4sJXKR2aevuyQQky2Ps3r6mvs8CZY6cJc+01CW7EwNk/zIYgZ98g+0aB&#10;I85Wx5DEoiW1uPENxjkPX5A9OLnMowQcaX7EkYAjjdqhAWf1aH8CnL39tDjUIHAQO/i8dqejADkY&#10;AQ6u4oiAg91boQf3V+kyzxXAqY6ygdLdsjOqXtSXtujwVEFJJSRmPKZipbnF5yhWb8RdSXgIa9eH&#10;waIFK+DarRRoaHhORUpLev+iBv5+/owr+6+9UHLhOMFNztaN4NruF4KbybamMMXODCbbmUKAreyW&#10;DDTYYH/OH6WElejFM8CvuwuXfw837n2ZZ/ZB7sXDkHYyChIOy1d9jrQcOK8rn3GweV1dToWMuk7u&#10;3UcFDobAiVg0jUMOAgdjgTPBwZgAZ6q7HSRuXwm50ZsJbPLPHuJwQzsM1ViTB/fjgIPt97OEAyO7&#10;K4Bj+BMc8pMBB1vtoCVDjp0WAc50e0PyOEK3PQFNkGFn2DPcnRQzagA46BkLgNOUEDZsEnCk+RFH&#10;Ao40aufd61dKwMEJtjWG4UZdCGjuyIGD3WWeJ43XUwJO5jIz+WEqCw42bLUxtipXcaKnWkHkDOcW&#10;AQdxk5T5hAqW5kaDjbpiM6vgUVk9XLlyB549o++tUdeHF9UENJ/rn0Lu8f1Qcuk01BWlCRrhYEVw&#10;gyFu2Hw02qvde4NASTiwDQK9nWGwmxVkJcVBRtwdpXJSkuF52WNy64HMszLk3DmyXYacQ9sg9eDa&#10;JpdybDvBTeGNUy3CzabZ8+B+SjqU5OZSYcOWk5oMAx1MIPnYLgKcVSGDCHDmetkpreI82x1GSt6x&#10;AVKjtnHAoQGmsVJibwmAEzHcgcMN20E/Ow44mHgVh13J6d/1N9jq6yYAzsqpM+Gvi0lUyKhKAo40&#10;P/pIwJFG7bx7IwTOp0+KszD8GOBs8NAkh6oQN+kBOpAUpCtbxREBZ99gDaiNclBaxWmINCPAyV2o&#10;yyRETnmMK9wLd4dtY02hpryAAU6l/E9ufPDWOwQ4WU+pYGluNMQ0pQOHL8GypRtIB3YfgiePGDBQ&#10;QCOOXbEpOn8SUmN2cj28eZ7g5lnSDVgfPJzgBg9RCYDT6TcqbNgQNdiwHrbwvKoC3jTUNlrymd0E&#10;N2yFN05TIaMu3KDM4gaz69yFihl+nqZmBC5vnj+H15VNO9NqmJ0B7Jg5mgAn53SM0irOAk97ApzD&#10;E4IJcAoitxDkFF/6S+UhqKaEwJlpq0GAEzbYVgk42P5ANw44Wz0MZcCx1ya4Gaz1BwHO7jEjYM9o&#10;P4KbtX2cwElPD2KT71MRoy4+cPCCf9JI86ONBBxpGh08kwRXcj6L7mUzt587BJh0gXPD9Ahwsv11&#10;ITFIhwAnfoyuADiXJ+jDwWGaMuDsEq7iIHCqo2zh3nIdqA4VruLURFnChfnGcGytH7x5VSP/kxuf&#10;x8/qCXBSWmGTsbrDU+q6k14OD/NLuC7+dRGOHTgOD4rvU1HDD1dwPr6ohPxThwhsUnbvhGQmPnYw&#10;BE6PDr8JgNNLzeEpLGz1YnhZW0WFjLr4wKEBhnRgDaTuXg6p0csgdc8KSN2/mntfxvGtHG6Srl2m&#10;gkZcVRPOohJHgDNjFAOcPVDwZxT8uW4OAc6GoT2pqzhP5as4WGniHSpemhICZ7hRJ24VhwacvQFO&#10;cGSEI4ecFTZdZCs5ribcfhsEDhYWNITgBqMBprH4wCl+9ko6RVyaH24k4EjT4il7WEKAE9VHtheH&#10;DxysKtRBgBxcxeHOqBIAx4Ygp2ybASTN1+Fwwy9qvC1cjZgj/5MbH8QN2X9TWENFS3Oi4UXc5fgn&#10;sPdkEuw7lQJnb+TD3sM3IGrfJbh45gakx6UT4JTk3JNhp+A+vHzwRNbDJ1D17CkVOfziTu2D20d2&#10;QezhSCXg9O3SjsPNRGsTlcBZMcgD5owKpOIFq68sh0vHj8L2ZUvg1J4YpfdXFOcS3KQcXC9EDbZr&#10;MaRGLFRbWvRSDjh7Z4ZQQUMr9tIlKmRUtWnOZFjazwpymc8179Bmghwf3Q7Q36ATBxz2Zpz529dy&#10;h6nY3jH/vlm0vHn1CnYsXwof1Ny6gQ2Bwx6mmst0eIATHAq0gz0i5OBeHH57Qzxhz6h+HHCG63eG&#10;ud1tOdxcjy+kAkZdWSVC4GAFT15AWU3zzkKURpq2PBJwpGnxfHz3BoLMNSHYVLYXh91kzCZexclb&#10;YQl3ZxkT4MiQY8ZkDHW7zKA22hrKthtCIgMc8SpOQ6QJxDDAQeQ0dTjgUMDS3GigYbt09xFsCr+g&#10;1LoN+2H1qkiutWuiYFvYdlJmbg7UPG+Ad2/fkEMihUnJkB+fAA21NVTckOqq4EVJDpRnJigBp3+X&#10;9hxwhulqqASOQ7fO8KSoQAkuRyJ2guH//q/Kdm/eyH1sQdylRmGTvnMuZITNgozQWZC+Yw6khc8n&#10;r6fsmAeV2QlQfz8X9k4aTMVMc2IPX4k7Gr4FFvQyIrhhgbN3/jjBYSp2FSfAVEcJOHejw6AwJQlu&#10;nzoMC0YGkbbMn0tFDb85QX4EOHh1482eVhxwDgQK9+OIgYMhcLCxljoEOS66OgQ3YaF7qIBpLPbs&#10;KXEPy5t3oUxppGnLIwFHmhbP+zcv4VVDDVnF4cOGHx84WMZi2WZj0l43qA/X52rYbQPZKwwIcoTA&#10;MYaKGG+4vH0qPEq/Jf/TVQ+7/yYx88uBw7/2TVMrq60ngGksxA1bWUkx3EtJpeMGe5DHVXr7shA4&#10;XTtwwPHq8AsVOK66XQlw+LDBuuvqUlFD62VNJfk1BDYxy5Rgg5DJDJ2hsrtrxpESN02DBX2cqGhp&#10;brRDWAichR76HHDyT+wgyEHgzPG0hq0BngQ4wQwmEDlXN66ESY4WMKOns6CqoiyulzV4DSY6bNiu&#10;/XWKW8XZ1LN5wDnMgG//WF84MH4gbBjuRXDz5/k4Kl6aEn8Fp+DRc7j3WFFZ9Rv5d4o00nzfIwFH&#10;mhYPAgfbvWyOADUJAdqQKO/+Egsl5LDAqY80EwHHloTAebxRcfE/DIGTvMoJwofryv901VNV+4oA&#10;J7WgioqW5kQDDBabXg53MkpJt9MrlN5/O7MKcu9XQlZhCaRmFyjhpv7lcwFw2FKi9pFS9xyEp1k5&#10;8KquGl49LBAAB+MDx6fj7xxwEDfYoWn+cHSqDDf7xg0kuJk4uJ8ANyY//0yFjLry01Ig49R+SI1c&#10;JALOAgVmtk+DvPUhSrHAwZw6daCCpbk9KCxUAs6OpXNgkbsWBxw2drMxAmd7oBdBjr/27xCo8wfk&#10;x2wTxOGmOJtcKoEGGloscPZP9IM9QT5U4OwNdBbgJnSQLSzr78Z1YtNaKlqal2IFh48bfp/xvwSk&#10;keY7Hgk40rR4WOBgQTr/gUt+WhCPZ1TxgIOVb7ITAKd6pyMUrbcS4IYAJ9qCAKdko6nSKk5NlCNB&#10;DgKn6O5Z+WdAH3aDMQ0szSmVSQwX7E7GUw43wvD1pxDLdPTsLTh46jLpzJVYAWxwXwcNN+9e1MOb&#10;2nIo+Os8Bx2CnWgmBjPp+3bBvbPHIe/kQQ44Lr/9Vwk4Pl3+IMBhw5UKRwY4pQl3ONz4WJhTAaOq&#10;1TNnwszAQDD/9VcCnPRDYQLgZIbO5IBDww0Wv3YsBxwaVlqSm8bvDLqSBcDBTcZL3TUgPWwOZOyY&#10;B7ly4ERPD+SAw67ijNTvQAVOfWkJFTDqqqmoILjpqd2J4IYDTpAMOLtG94PQkb4QGjKAa7N/b+il&#10;q8l16Vq6ElZSSp6TxK83VmPAKS4V3utNGmm+t5GAI03Lh/kvQBY4G6eNB5ef/w9cHtJNCTgYHzhY&#10;RL8u8HCdngg5BoJVnMLVwov/cUWZyz8B+mQXlkNaYTUVLc2JdvbUbd7Kjbqqq+krNI31tqEG3r+W&#10;Aag0OUmBHDloxCFuxMCZ4mSuBJyx9sYccJJvXqcihtaNM2egqrRU0KQ+XpAWvVwEHMWhKBpu2BA3&#10;ox0ZXFGwoqqBFiawIWQwxIUthbRdq2CUswl0Z2Dj2vVXQT5GXQluWODcXDWGIAfLO7iJW8UZYqpB&#10;gBMW7AObB7oS4ORFbxEAZ9+K2Vwntq2igkZckJsTbJo7CzYP7wUbB7nBDr9eBDgHmRA4/tb6HGSC&#10;HcxhsIUh97a3gbYAJ+klMtgk31fUXOTk4D4c0eEpcdJI8z2PBBxpvmhwozGLHM/Ov8Imlw5U4Dxc&#10;bqkEnOuTtUTAURymoq3i8FM3rXFoChPjhq32+XOumvoGwdvvRGD5knA150l8vAw4u6MhbXe4WuCM&#10;tzIiwFnRz00JOPsXz+aAQ4MMrZhNm5Rwg+H7rq6byuEmbec8yFg7jpS5bowSauoOLFDK18QAjH/6&#10;mQoazFtfB65umEtAw5YeuRzSw+dzpe6cDSk7p0JK+HRYwICiHwMXPnDYVRwOOQxwxjgYEeRE+Hty&#10;IXB2jxkqAM65zcvhz7ANcPnwXrh0aA+56WfFk0dQWlIEDTXKFwN8+/o1DLY0hTFOtrB2gDMXC5wZ&#10;7mbgZ6kP/Yy0OdRg65eugbi0h5CQUybADK0UJhpkVIXAYct7IAFHmh9vJOBI88XDAqe27AkEdvsP&#10;JPg3voqTvcaBIEcMnPpdpoJVnOK1elTgvM/aI//TlYeGlZZEww2Wkl9NMJNaIFvh2bppI2xYsxxS&#10;k+IFQGlK9ZWVUFZSAq9qq+B1TYWs6nKCG7ZXlU8h/+AeUsTYEJjj7gQ7RvlD1IRRMMrCiAPOaHN9&#10;ApzNft4cbvZOHEaAk/HXcShLT4K/DuxTgoyqaLjB8H2jbSzh6szRHGz4iYFTuGk03N8+Hgo3jyZv&#10;F28dD0kbZpPEsBnlYidATVrkUgFq2NLC5bhhSgufBiXHVkDRifVQeHw93Nw8Ftb56BPgxC4dxAEn&#10;K3o5LPftDn5GnWC3vwcHnLkuxhCk214AnKy9O0mZ+yKgOCOe9DgvlVRekg11ZY8EwBnTyx38bS1h&#10;2yBvJeBgiJsx3e3h3L7DEJtYBHeSSwhssDspj+By0lO4cY8OGzYaYtTFBw4mAUeaH20k4EjzxfP3&#10;50/MD2sZchA4ITr/oQKnmnddnJdHmB8uDHCiB3aF+j02AuSwwKmKsOJWcRoi8Zo5CuDcXW4NN8LG&#10;yz8D4dCw0txSCtSfHo7AuZtZRZ5v3bgWLp05C9s2rYPdETtg44r5gratWwpPSh4LYMP2uqEeEv46&#10;S0q7dAVeVTxlkFMmAA72/FExh5zcAzFwfOFsAp3pDAjEwNk9figHnFUDPQhwcPWmOj8HEk4cVYKM&#10;qtz19eHp/fsENfi4edEiwfuPjwqmAidz7Vgl5PC7FzFXCTjDbcyFsOGVHr5IhJv5HG6w+4fmwoPD&#10;8+D+kQUEOvi8ZP9MyN4cRGKBk7R1Fky00oCpttpwyL87RPv3lCOnl9I+nNzd2znkIGgqH+TBpw8f&#10;BKhhe1FXR1Zv1vbpRYCzwdcd1vR3hNVDneDEJC8IcrYBf2tDyE3IhssJpXAp4Sm1P/PosMHSKYBp&#10;LAk40vzoIwFHmlYZFjgnNy8nyNnv2UkJOCkjFdfFadjXHWojLOHSRF1oOMC8vd9RCTjY0522cG2u&#10;DtTF2JBY4JRGucK+MXpQWZwm/wwUQwNLc7ubJcOLqu6mV0Ba2lPSxhUbYfv67XBs3zG4eekmPCi4&#10;L+jRvYfwvKZWABtxBYlJBDm39++CW3vDIXZ/JJTfyxYgp+DQXgKcrH1R3CGqyAkjOeCMtTRQAs6C&#10;3s4ccGpLCskjHyktbUNfH5XA4Ze7YSQHmwMjHGGGyW+wf6o/nB7bBxA4eJiK3VvT3JJ3TIeEbWMg&#10;a9cUDjlY8V4FbvjAQdxgMQw8EDj7/HtwqzgInDsbFguQw8ZCh+1x7DUBcIbZWsJEdxc4EDQMdg3r&#10;B+sHuMGSvuakud7m4G1mDhl30iAtIZ8KG7YrmdWQzcCaVlZhHRUx6sqWgCPNDz4ScKRplWGBw67i&#10;YGLgYLdHasOT9RYEN2yFGy0JcjjgMJDhI+fGPAZGHHCMCHDqDvaA/WP14OBEU/lnoBgaWJobDTXi&#10;WOAkJT6EPZGH4djB83D+zB04deQUvH2J/y7omFHV64Y6ghu2u7vDoTAyEqrOnIHco3sg/+h+bhUn&#10;50CMYB8Ofw9OWHBfDjhTu9sogFNcABf27KaCpTmNt7MhuPlzXAgVNeIOjesNi501YPdwNzgW7MGV&#10;uqPpsBnlbMP82f+PNMLWHBJ3Lufel7B9PIEOlrpzAmSGBkP6+kEccDK3TiDAmWzTDUbo/EZwg8Vw&#10;KzieEKzXDpZ52jcJONjDa+fh04sGGNHTDbxM9GA7g5uDTMeZtgxy5YAT4GAOEwcNI6s3l9Ss3lxL&#10;fkaFDT8aYtSVUyIBR5ofeyTgSNMq8+Ed/pCWAaespJAA59ZkdypwMBY3VTssYN/grjLgxFhC/S5z&#10;Jguoj7LigFMWbgWPQy045DREGEL9Phd4trsHWcXhz/sPn6lgaW400IhLSCvjkMMvPf2pAC7NrTjp&#10;DgFOedgu0sOd4cwP8q1QtD8a7u3fBZGjAiF26wZ4eP2SADgYAmf9kF4C4ARZaBPgVGSmQVbCXQFW&#10;mpvxf/9LcMOGgHkYvhAeRSxSgg3bXOs/ONQcH9kL4lZOhLQtwg3EqkLMsLARZ/3Hr5ASsYJ8nAA5&#10;6/oLVnAwBM6qPrYwVPNn2OBpToDD4gab7WhAPV28LjMZXpc+hGrmsTT2KlQxjx/won/1NXDz1HFw&#10;1dOCTf6D5MAZDruGeXO4wRb5mBPcxCY8oMIGu5z4FFIKqiG7kA4bNhpi1NUU4EjXwpHmex4JONK0&#10;+iBydkwOhPHGfwhwgxcAFAOnNsIKjvprQfJiUxlyEDfy+Ks42Uu14fFWEw45bIVbLKEo5Yr8Twao&#10;e/GeCpbmlFxQQwVNU7uZVgGX4x8owQV7g5uJK5/BG+YHJO39GL4PPw734zy8fpH5Ab6VlM+gB4Hz&#10;57wZsHZAH9J0J9kenMm2phxwpjorThNf7usOvnoaBDhYc86iosWu3ixyNIcZFnpcF6aNYP6/mKWE&#10;m+tzhsDRoB4EN7eXjJHBRl5i5AK4EyMMsZISuRJGWRtC+s7tXMfnzWb+fDp0Iib4Q3bEWsiKWAaZ&#10;4fNJYuBgMSG9CHCwpZ7WAuCs8LShAgchoyrEjbuBNsHNLn83iPZ3JvGBc/z4FSpq+CUzuGGjQaWl&#10;IXByHyiAk/dI+Zo4DS/fy79zpJHm+xsJONK0+nz68J75Qf0Splh0hFVOXQTIYYGTv8iIAKeGAU5Z&#10;uJ1iFYfBDA04Oct0CHLqoq1luNllKot5vjnAEErSbpA/u6j0BRUtzamldw/HVu08DUu3H+OK2n0I&#10;jh49Rtq6NRSiIqOh7NFDqHryGK6dPQ2vXwhv2fCmrhpePHsMJYmx8LK4AF7nZsCr7FR4cuYgpEch&#10;ciIIcrCMyG2wbcQQApxRZvoEOOytGljgRI8bAv10ukD+5Qsy4DA/mFtyBWM2U/kKTuQgd9jW1wnW&#10;edrCRl9PCPf1gKPBA+DkmEFwZ1EQ3JrvD1dm+XErN6fGegtwk7ptHqQf2gCJu5fCXTluco5ugz0z&#10;g8FXuxPzeYcIgIPRcMOGwMFY4GRtn8A0XoicLSNhtosRh5yYEW4ccDb5ulCBU7hvBxU3yyePJ8BZ&#10;O8QDwkf7crjhI2eYrSEVNPwSciu/HnAY1OCF/ljg0C76J13sT5rveSTgSNPq8+Et/rB+CXXlpQxy&#10;OsH1YYrTxu8GC1dxyhncIHCyVprD5cn6glUcgptdluTxyVYTApzc5fINxxGGzKMMOwgc7FXDl1/c&#10;D7udoX6DcUs6fysXNm/eRvrw5g3pztVLcGxPFOmvfTEQf+KgUulnT0LNtdNQfukEPDl3hMMN258L&#10;ZhLg+OlpEuAE4nVWeMDBEDjDTPUJcJ6lJED5g2IGBXTANCXzn/4LM20MYMdAN/hzgi/XaabjowYI&#10;XsNDUgictD2rIGXPckiNXAIpu5eT5/z+XDUFZnrYE9wMM9AUwKbozGl4VVXB/Nl03GBLBvaWA2eB&#10;DDihkwlwsraEcMDB1/B9ByYOJMCZZdcN9oxw4aIBh60+N43DTUHCXYKb/pYGEBboSRIDJ2yYI/Sz&#10;saSihh8fNymFzT8MpS4WNewqjqqrGksjzfc6EnCkafVh9+JgM5gfIogc/ioOGyIHccOGqzj1+xjg&#10;cMjBPTkMdBjI4GPJOn3ZKg4Ch9e5uaYccmhgaW40oLRGLGzEvXv5AmqfPlbCTQJT3t6dpCPTx1Gb&#10;4WJLgDOAd0dxBM6JScFcOwIHE+T8tWUDQU794/uwZOIEBgZ0wKjL6D//gfEm3bgWOJnKMMOgAVdw&#10;jo8UAufywtGQhoeP9mxSQg2/YYYaVNzUP7pPcNMYcDBymCp8uWwVZ8cMGXDIKk4wAU5m2AzI3DmP&#10;vH+41q8EOXzgjDbsAHEbl8CD/Tvg0YFweLg/HIr2hkIB84jIKb38F0SuXUVwg7G4EQNn/aih4Gms&#10;BwtnLaGihu1mWpkAOOlFdKi0NG4F54FsFUcVcJ6/+iD/zpVGmu9rJOBI06rzmXdNnPdvXkEl8wMK&#10;gfPXAC0qcJ5ss4HycAeoYLo6WR8OD9ckqzgv/hwqR44wPFT1LNRcAZxoK3gRrv9NA6fgfh0VNmx4&#10;awZEDlYaewUeXztLYnFzc8MyuLFuKenKqoVwZtFMODV3CtNkiB4bQICDscDx6fw7hA3tI0DOqr4e&#10;BDl3DuwhyHleXgpXT51gYECHDC1PrS4EMbSuLJsMtzbNFXRnzwaI37MRsnZvJtFggw3S7UxwM9nZ&#10;hoNNRkQYB5umAidqYpDoMJUMOKRt4+XAmSNYxVnhYcwBZ6xxR4IcxA3XoV3wOO4WiYUNtqifM4eb&#10;nYE9BMBZPSaQAOfYuTQqbNjEwKEh5UtC1LC4UQccTBppvseRgCNNq84H+a0b8DAVO9Osu8ICu85K&#10;wGEPVyFuqiO7c6s4j8JsZIeqopSBg+Wu0GN+jRUBDuIGq9shQ86d+AwqWpoTDSnN6U56KdTWNEBZ&#10;eQMVNOLev37NAeft83qCm4IDkVTgYHsmjoaI0UGwe8Jo2DV+tBJwJtmYgm/7nwTAweZ5OBLkjLA0&#10;hOSTR6CqMI9sOq4pK4VDy2dDoJM1AwUhaoZam8HZtbMgPnIlxG5fDNdWTYcbGxi8hC4mr1HbtZLg&#10;Bgt2tYEzK2cT4GTuVl7FQdhgN9eu5HBTcOKIEm6aAhxMAJywqQLkEODsmMW9n92LwwJnSW9HJeA8&#10;vn1NCTjzfByFqzcBLhxuwoN6wMrR/gQ4NNTwS8yvUgCn8CsBh1fuQzpuMGkVR5rvcSTgSNOqw+6/&#10;4U916SOYafozXB1CX8UpWWVDgFMe4QC3p5vAgaEaUBFtr3RWFduTLSYQP0eH+TXWHHCwa3MN4OAS&#10;/y+6F1ViXss3GJ+7XQRTZiyG+UvWcmDhEPPmNbx+WQvvXiteY2M/FqvMSOZgo67smB2QEbUDUsK3&#10;gWPHjgLgYAgcf60OSsgZx7wPkcPPz0wfzq2dSXDi2LkTLBzeTxktTexuzDoON9jWKYHgZ2/GreJg&#10;tzcvAe92P8FwI224uHwhBxustqiQihuMBhpxKTErOMCQGNRkhU6T7b9B4ITNVALOjpABpPFmXYXA&#10;ObYHMvdEQF8zE5KHoQ5s8e8lwA0Bjhw3Uf4usH2kF0zp760WOLGZFYKVGyy9uJ6KlJaWySQGDkbD&#10;DZs00nxvIwFHmladj+/fMr2Tv6WYVd5mBDli4MQFacO9VT0IcKqY8PGInxbsH6JBxQ0bAgd7scuU&#10;wY0hAU7DbkdYP6gbiYaXpnQ3u/nAuZb0FCZMXQA7du6GooJCDitvXzyH8mdV8KLhJbx8UcX19vVL&#10;BW5evRQA521DPRU0bPHb10FC6HqCG8yhU2ew69hJCTiDOv5CkLPK01kJOTtGDYJJLpbgb6YngM5U&#10;D3sqWtgSolZB5j4GKQe2kFJ3ryegucs88lHD72rEGpjo5cbh5tTCyQQ3fTr9BmkxkRxsSs6foaKG&#10;Hw004hA4qVGK08Uzw2bJYcMLX4+YD2H+nhxwFvf1gJk9XUmPzp2Cx3HxpLM7wzng+NlZKuGGf3gq&#10;LKQnAQ7iZpCLkxJs7mQJz5hSVENFypeUKboGTlOAU9Og/H0rjTRteSTgSNOq8/kTfakb4YPAienZ&#10;UQk5GIsbNgROyTpjKm4wFjivdjuT2FWcqmgrApy4lAIqYBorNoOOGHXlFz2F8rJqDikv6uoJbPi9&#10;efWcAw7uuRGv3LDVPiiGjP27GMyEK+Eme3coLPf1gStrlxHcnF25hOAGC5KfJo7Nc7aEeU7mBDjY&#10;sTGDGNgEEdz8NX0UxK2fTooPWwxx4cuomGmspGjhSo2qUk/shVvM542owXw6/AI3Nq5lsBNFenjt&#10;EhUz4p6XPaWCRhwCh7aKwy8rciGUHFhL6t3pJ5jR04XDDcbiJv7YMQ43Qc4OEBrcRwk4uGrDAgdx&#10;wwJn1bItHGyuJgv32oijAeVLy2oBcDDpsn/SfE8jAUearz4fP7wjh63qyp/A5O5GcMtfVwk4SUx8&#10;4GQus1a7ivN8tzsBzv31FgLg1O62hvxN5rAt2IoKmMaiAUZVdzIrCG7Y7j8sV4INVltN32Qsxk3W&#10;8QOQsjdCqTSmu1tWw+r+vWFL4DBu9aa/qRkHHD5uFrlawXRrQwFwMBY2Sm1bQEWMqrIP7YB7J/cI&#10;KjixWwk326cGg/l//i+3YsOHTfbeGHhZUUbFTEDPHgK02HbqCIfCQgWvqYoFTiofOXjmFAucnXMg&#10;e9cigpvYjTPBrd1/YbipHoebIyuWENysGTeOw808X2/YOnq4Em4wFjdi4GQW1RHcXEkSngrOL60F&#10;95dqatklzT9EhRU/ka6LI833MxJwpPlqg6s2ijOqZM0f4Q0TPK2UgIMVLbQUIAcPVaUuMFABHDco&#10;3+FIkFOxDQ9TyYDTsMuYIAejAaaxaJBhi82ogpT8WrjLg82jR3TUsD2vU95ozK7k1Nc+g2cP8iHu&#10;zyMQd/oQFTfY7R2bCG7WD+zL4QZjcdNfT4fgZoaDOcENu3ozyUIHTk4ZTnBzfOwgSF01jitl1XiI&#10;Xz9NCJ0tcyF+51IqarCD88bC/L7u0FuzvaA+mu1gmJYwhI3R//v/kcJmTuNgg5UlJ1Jhs3/7Fipa&#10;mhMLHKVVHEqbR3gS4PTp1okDzvHVzD/r8eMENpO9usOG4MGwLcgLtgV6UIGzK0BxBWP2EJW3qSFk&#10;FdcR5KTeq2HCr606pvpW32ujqpYCB5M2HEvzvYwEHGlafdgrGdN6UVcNS4P7UoGD8YGDHRimAXWR&#10;ysBpiLaDF3tkqzhYfYyFDDkRBhxwbh4/LMBLU6LBBntY/gpqnr8TVFRSBiX3y+Di2Vtw5MBZOLz/&#10;jCAxbNgQN0+Ksply4Mm9LK6H2ckENLl/HYPiG5c54JxbOh/ubl0nwE3arjCl1RvEDYa4We5qRnBz&#10;cvIwODV6gAA3/OLX8YCzaTbER6wQoOb4kkkwwlwbhpt1Ix1YNBu2jBvJtWf+bDizYQ3ERkeQTq5c&#10;AlFTx8GxudMFqMFK4+5QYZPNvE7DSnNz6PiHADjpkYupsLm6ZBQcHdufhMAZqK9JcDPW0Yq8vXXm&#10;JAIbbEuQD8GNEnCCPLkVm+0hspWcncE9yNvD3d0IcDAaPv6J6MBRfZq4OGmk+R5GAo40rTrMF5Qy&#10;bN6+gs8fP3Bv7101A6Z46FOBkzfTVACc8+P04PAITSXgYAic+xutZYeqNptCwy68V5UlB5zDg3Uh&#10;MaWQB5jGr3RMww2WXVIvwE1+8VPIzC8TfMyJY1cIbI4fvkCFDT9yW4aXtdxqzqsX1UpnWOUfPyhA&#10;Db/IKRMIbuzlwJkmB86A9v+FBc6m8NfovlxXpw3jQJOIqFk1VtbaKQQ2d7cskLV1IcRtX8QgZznB&#10;zSh7Y4KaEDtjuLhtA4eYppR68ihUFuZRQcNW+/QJOfxEw0pLWj/KFxL3rIWE3WtkKziHNhPQ5EQs&#10;gvzwpXBlfggHGz5w+nbrRMLn3Tv8BKHB/TjU8AsLVJxBxeGGiV3BCQ9yFwAn9X7rbx5uauI9OHg1&#10;Y7wOTj7lflS0pFs4SPM9jAQcaVp1cJOxADdM7Hz+9JG8HXfuqErgYHzgVOx0I8DJXmbIwaZOfsfx&#10;hmh7wSoOCxusLFwGnKMjzOR4YX7YFD0RYIYWHyzN7UbKM6gqrxIgpaXl7I+mwoZtpKsLAc5wY9nm&#10;4vnOljDJXBd8fvsf2B88UAAcFjcpLGw44EwSAkfekkFeBAw9NdrDidBNHEheVJTBw5QEyLtyAbLO&#10;/Qnpf50kZZ8/Q16vfai46rC6rp08Dha//qIElC/tzt4tEL9ng2AV5x6DNez4eF8l3LDAYRug2xnC&#10;gn0hNKgvFTjb5cAJDVHghgBHfh2c0CAvWDbSD1bOXwppJbWQ/ODfAw4mAA6DGzYaaGh9/ixtOZam&#10;bY8EHGlafVQCR36V49qyRwQ4aZMdqMDJmWYiQA4Ch7+KUxetzz1/zgAHkXNuVDd4EmohQE7DgaEE&#10;OQiX9KLKrw6cVy9eU7HSkmio4Uc7PIW4GdD+Jzg8ehgVOALcqAGOU6f2HBq2LphLRUpzq370APzc&#10;uwtA0ppdCltFgMPHDZa/YwkVNth8d0sON/N8XAhuMBpusO2BPZVWb9jw8NSioECYEjIZdobuh5T7&#10;3w5wclsIHGkVR5q2PhJwpGn1wUNSNODg4NvvXtXBmxcVULJnIRU4GB84qYstCXDYvTgy4JjJkBMl&#10;O1SVu8KSIIcPnOcHh8LtpT3hXNhCBjdPVQInPb8SMnPLIYOJBpem9KJBdup3a/a6ugqyzv4JqdE7&#10;mwycNZ5OVOCkUIATt24qFThiPJzdv4+KFnUlXr0M0/2GK/1eX9LD1Djq66N6OhPcJOxeJ8BNXOh8&#10;KmywGU4mBDYeHX+B7f69SWHBA2C7fEMxLXXAwRA3WGxS0TcFHLxdQ0uAg0kjTVseCTjSfJVRBRx2&#10;EDjYKg/Fncb55c8yEyDn9EgduDxRhwOOYBUnxplbxXm41ZwDTv2+nkyDYY+/BoOYEsgsqlDGDVNm&#10;bhmpucC5k1kFtzMq4e0r4coN3nqB/3ZLSzt1HO7uiSKpA85UO3MYbaBBgIO4wf4c3Y/g5sLEgQQ4&#10;SSLcEODgxuImAAcrzkjj8DIrIID6MV87BI4YORa//UJwo7x6s1wAGjxEdXLSUFjhbc+t2kx2Nudw&#10;g20L8KTChk0JOPKzpvjAmTpyKtl/870Ap7Lurfw7Vhpp2t5IwJHmqwx/FYc2LHDmOmvAwf7Kt3DA&#10;+MDBcD8OixsZcEw55GBpCw2UVnHq9jjAham6BDl3YxOUgVNYzQEnLacMLubQMSMOYVNQWkPio6Su&#10;qgaePXpKqnxaLnjf0f0HYE9EJOnN8+eC9/ErvH2Dgw1bJm8VJ3VXuNIKTv92/6EC5/rM4fTDUyqA&#10;c2TuGAEg+OHF9vBQE+19rZnJf/4XXH7/DXw6doQJ9rbg2KkjWLdvxwFnz9oV3MfG7tsuB85mDjex&#10;m2cJcHN6ih+cmR4IfbXaE9j06PATbBvhLcJNLypq+ImBs83Plnu+JMSfACcx48k3ARz+JuOWHqJi&#10;k0aatjoScKT5OsM7m4o2H969JMDZ6OdKkEMDTtZkIwFwyne4QsYSXRFyFMDBEDgJcxWnirP9Nd0E&#10;Nk4NUAJOBjk8JQPOvZJqApybFNDQYoFT2/AKnlW+hIratzBjzERYMn0ueZwaMhZmj5sMty5fJ+B5&#10;9/oNvFIDm3cvX8LdI4eUcPMqNRHyD++H1MgdkB61E9KiIqB7N20BcPy0OgiAwx6eip0fQAVOnHz/&#10;jRg4GwIHCLAhzqrdH9TXWxoiZp6hCSwxMVdqqZ0DrPQbTHqam84Bx6ZDO/JrETexezaTEvbIDk/d&#10;2jhDgJujYwfAiUl+3KrNSGt9AWwIbiiYoRUx3hdCR/WFbRTgsIen2NPD/23gcKs3rQAcaauxNG11&#10;JOBI89VGHXBw+Ks4O7w1qcgR38Lh6FBNyFrKQ06UiQA4d2bow19BWlCxy0oAnNS1VjCvrxmcP3tZ&#10;AJzMvAoOOIiWpq7gYMkFVeT+QuzbD+8/41ZvxBVl58OVU39C+t14JdjUV1TA7aNH4Nr+fVCWkgrl&#10;TM+Skghuqu/cgtepSXBnywYCG7atY8cIgIP1/eN/mw4cOW7EwNk9NUgJIa2dZ7v2VNCIY3Fz9+h+&#10;DjeeRgbk97izdyuHG7ZjE4fA0fGD4eg4xRlTmwd7cLhZ3Nuxxbhh2xTsA9vlZ1GxwNk20vubBg5B&#10;zhcAp6L2jfw7Vhpp2tZIwJHmq82Hd3i9FwY4f9P/G5AFztN7qSpXce6MVByqenukD5wY3g2ODdeE&#10;l/sdoX63GbeKUxdtCLW7TKB8hz2cYYBzZYLstPGaGAuoCtVmXjcmwDkRtUt2OEoOnPTCGgFwLjUD&#10;OPwel9YJQIOHp3KSkiHtViw8Li6GJ0zivTlVjx8T1GApf/1JYENwkyjDTf5fJwlusvfvhoTQLQLg&#10;YGLg9Orwi0rgCK5/owY4RUeilEDSWg3q3JUKGWypiQWEuvSA3Z59Ibx7L/Ja7L4YeFmYC+kX/4TZ&#10;wUNhaHc7GGBnrQQb7NyyKTLcyDsyfggEmXbjcLN5uOcX4wZD4GwbYU/237DAWTfSl+Dm4OFL3wRw&#10;aPeh+hLg5D2UDlNJ0zZHAo40X23YKxp/ePtK/opw3r6s4pAzxdEKltop78VB4GD1MT0JcJ7v8yar&#10;OAicl/scCHAqo43IY3WkOdTtsoOGmB5kFQeBg1c8rgk3hqodzPsP9YBVfg6QnfMUCvOeClZy4u/V&#10;UOHSWHFZePNMGVjevXpFcIPPX9fXQ11FpQA0/AoSEghsEs78BbUVFVCZk8sBB3ETtzcGXqWlEOCI&#10;YcOGwBlvbcIBx7vzbzDKXE8AnJuzRxDgJPNwowo4V8OWEOCY//ITFSgtzeqnn5RAw7bVyY2ghm2V&#10;ixvETJxIYMOGsGE7s22ZEm7Or5oJR8YOFABnsoMxhxuy3ybAW4aUABl0xHBpagicrQFuBDcEOME9&#10;IHRsXwIcxEVmcT0TAxwGN/8WcLJFuPlS4OCvKX5K/x6WRppveSTgSPPVhn/Rv08fle9v8+nDGw44&#10;FQ/zIUhPE277Cc+qYoGTOF6fAIft6gRtqI5xJrB5FqHFAaeWAc5zBjh5Sw0gZ4kRvGQ+hg2Bgz3M&#10;uk8qypWdNo73CkLgxDJYoSFGXTS8qKqhpgaeM+EG43spKVBXVcVVnprGASf52GF4UVEOL8qewd1d&#10;2+F2+FaIjwxVAg7ebLOXliYHnNHm+twqjhg4gsNUq8crAecag5vLO5eRYiM3UqHSkkZoaFFhE+Hu&#10;JYBNDJO/iTGJhc3ySaMgdM1S8O/lBFtmjFKCDXYzYg3sC+7LdXjMQBhq0EWAmyV97WG5rwMBCsFN&#10;QE8luDQ1BM7mQE8OONsCXWDXjACyasNHRvKDf28FR4yb1gAOJo00bW0k4Ejz1Yb54uKAg9GGBQ6G&#10;wMFowMHqdslWcR5F9IMr47VJLw65EuCURXYjwMEQOE8220DGfOb9POA0nA2B6oM9oPzwUA45JdkP&#10;CW6wuwXVVMSoK7+4jAPMi/p6KH30CNKTk+D8X3/C8cOHSJfPnYXrFy/BjUuX4enDRwLYYPzVm5qC&#10;AhlumOL3RBDcsImBs2fmdKXDVLiKEzG8L5wYLbua8dUZfsrAYZ5zuNk8Twk4t6M3wdkty6lgUdfK&#10;0cIzsOZaWCrBZo21vQA2S+0cYaSJGSzw6U1wM8bRHvw8nUmj+ntQUcPvyJRg2BfSn+Bms68bB5vp&#10;PaxhvZ8nzPa0IG3w7wGbGdhs9Vd9nZumhMAhh6lY4IxwgPMHD1KA8++t4Hwt4DS8+ij7ppVGmjYy&#10;EnCk+aqD96D69OEd84X2Wf6KcPjASb54igBnp7viUBUfONibQz7wPNobspfbweWpVgQ4ZRHdSCxw&#10;sMoIWwKc/GX6HHCqIk24Lm2apAQcjIYY9VXAuUt34PrlSxB36xYkxd2Fa5cuwrnTp2S4OX8OHt+/&#10;r4QatqqyMnhYeE+Gm0IFbnIvnhXghgYcDIETbG4oQM7OYf3IKs7R0YPh2OghcH1uCAFOIh6aWjuV&#10;OyTFj8UNdjNqPUHOsdXzBWBR1/pJk6AmLYM8t//tdxiubwzTrR1gpo0jzGCayjyfYesEM63tYHg3&#10;HRgmb6yVNVzcsgFuRoSRLjJ/NtvV3WtIt/ZsJJi5w5QQvZF0YuYYODTen2tXwAACG49OvzCQ8SEt&#10;7GPH4YbfpgA6XrYE9mLyVNnuWSHkVHEWONsDnWFk717cvptMOTDwefr9Wshgkh2yUhf+Oqz17jKu&#10;hJtWAk7xM+kwlTRtayTgSPOvzvu3zwlu3r6uJXtyxKs4YuA82eBCgIMdGKQJ58bowYuDrlAVgTfp&#10;VAAHu7/OkCCHBpzwiT5QGJ8uAE5sdvMPUVWWK6OlKT25/wBK8gu4WNhg5fm5SrhRBxzxKs4Ea2Nu&#10;szHb1c1zSTe3zIdYBjSxzOOd7Ysh49AOuBG6WAAcDIGD3dy1QQkztBA32EA9I/DqpCGoj4Y293xT&#10;UAhsDR4JJWfPk4r/OguDrYy5aMDBkqM2COLjJipkMMGNZ5ffONysHdaTiht+20TQ2RTo3WgxflYw&#10;xkGPAAdxowo4LU2MlZb0tYCDSSNNWxoJONL864PAef/uJbx7+xISzx0nwBlvrAlJAToQ76/NdSdE&#10;hhwWODXhvWCvb1doOOCihBu2rIXaULTSUAk4B2Z4wtnQ1fCk4DHcya2GWxl0wDTW8jW7YPuOQ5Cd&#10;mUeFDHb/XhFkZ2SRw1P3CwoFsMGel5cJgDPXbwQsCgyC1OhoiA3fRnBza+cW2DhiGMSHKqCTEhEG&#10;M3y8CHD8jPU44IyxYJDR4WdyqApxEzVmIBybN4pDDr8r2xcq4Qa7FrGKQw421suDChs2FjjY3oWL&#10;IWr2PDiyYjU8vBUreF/BpSsQ4OYE/k720ENXizTW0wXC5owX4OZy9DqVwNk9djiHm61DfZRWbraE&#10;9JcdmvKyoMKGjY8bbHOgFxU1/BA4AdY6sC7Yh+Bm4cRJHE5aBzhfvpIjBg5BDg8pNMSoi/9rpZGm&#10;LY0EHGn+9cGVm/fv35Leva6DEENtmGHTCa4M7SYADkEOA5zKbT14qzgacNRPk4obtivjukHBSjMB&#10;cLCCozOhOOsBFS5NLfrQdYIctqUrdoBX37FcC+evguVL18GmjTshPU0IG6zmaakAN1vnziPASdkV&#10;BWnRMVwTLc1IV9Ysg7vb1gly6tpVsIoz2twQhulpQM8//gPrB3oQ4GDn10xTwCZ0EVymrNyQwpfD&#10;pV1rZMhgQHElejPc2L2DdDFiC8waMoBBiiPMDPCHqUN9Yc+mdXBq+2a4cygaUk4dJCWfPAB3jsRA&#10;+uXTMMTOksMMW18GYQfXzxegBrsUjSs3awW4uRmzVoCb/eNHENws6+3K7blhcYONt9eRne0U3IcK&#10;G2xjgDJw2GSHqujN9TQjwFk5ajgBTlp+JYcT9jATHyzNrTUOVSkB5wtu1YDxf6000rSlkYAjzb8+&#10;5C7jcuCwIXDWd++qBJy7wUy8VRxs38CuVNiwXZvQjSBHDJwHx0aT+GA5n9OyO4onFdQ0WkJiMcQn&#10;FHG4efbggQA3pQX5BDfzRvgLcDPJypzgZkeQnxJusK0TxxHgOHbuTHDDhsDBIkYN4JBzcuFYAhwa&#10;bC5FrFQCB7+rMds46FzfHQZnw9fAuomBMNzREkz/+39V5tK1PYz1coNV4/zhz7AVSr+vDDUK0PCL&#10;ZZDFx82ecX4EN6NtDKm4meJsSICzLaQvbAnypuJG3EYmZegoH8LCEDfzhvQmwJkyfJgAJyww+K81&#10;Nz5UWpoYOF90iOqRBBxp2u5IwJHmXx8xbrDC5NsEOWLgxMn35dTH9BcghwYbtmeRrgQ4SXN1RcAZ&#10;RQVOU2/VwJaQTwcNrdSMR5Ce9QAeF5cIcIMhbqLmL4Tbu2Lg4spVsDNoJESMn0Rws8zbk4qbO1vX&#10;wszBg7m9OH11unHAGWWmQM6uUb4ccrCLeNbUjmVwbfsqkhgd/0Tiw1DibscocHNgUqBs9WZKCPTX&#10;7kRg07PTL7B+WA/SRj9P2Dl+GMHNhpEDYevIflTMqGqrHDBbR3SHLX6uXNt4Kz3bg3pxqzdYdsEz&#10;AU7Y1Rd85L/enMRYaUli4BDkyIGCF+2jQkZFeY8UuJGAI01bGwk40vzrQwMOtrinMezrraGEnLsh&#10;2pA8FS/g14vgpj4Kr3RMxw1WtlsHEufLVnFyV+hzwKncZU6Akxx7i8NKS4BDgwyt4mcv4H75S9IL&#10;EW7ijh+HW5HRBDfYxoFDSXsY4GTF7Cbh7Ro2+g2A+Z7OEDU+CA7Mm0VwM3PYCJg9ehp4m1kR5Izi&#10;VnGMYKSNBYecrf69OeBEjxsOp1bM44BzKXIdFSGt2dV9W+FKzFq4ilFAI47FTdzO1QQ3WIi1AcGN&#10;n5kWhxu2NUO6w4Ledlw0yKgqcupQAWz4scDpbWkMQe6OBDdXryVDKgNbFibiQ0t8tDQn/u/R0mjA&#10;wXIfPIeCR88hn0ELhs8LeYlxg6/xcSMBR5q2NhJwpPmX528qbrC3b15RV3HY+BuOabBhK2eAUxlt&#10;TICDle0wFqzk5J3byGHlclbzr4VDw4y4tKI6Djf1FZUcbM4fPwUr5y8nldxOh8vhUbBi1FRYHTAG&#10;to0I4nCD7V+ylOAGm9PPi+Bm1ohgghs2diUnxMyAIGesnT2MtrHlkDPCUIMAJyxwKGlH8DD4c/mc&#10;fwY4FMSoiwXO4emjCG6GGGoS3ExzN1fCDduqga4ENysGulAho6rNfsKVG364ijPVyx68LYxhlFcP&#10;SMx6RnDDAoe2b0YMl6Ym/n1aEg03/HLle3IUb/NXeBA+zHPRyk1OUSV5lEaatjQScKT5BuZv+Pjx&#10;PRU5++aPo+IGQ+AkjNXjkHNohCZURdCRgz3YZEqAEztdRwAcLOdSBBUvTYkGGlri1ZvVC1cS2Gxf&#10;sxVuHb8AJbEZsJzBDVvU9oNwM/ExZOw/DCfDouBk6C4usnLDxMfN+TN3IDGpBHoamXLQQeCwDezW&#10;hYPO2oE+HHLYLm1bBdfD13NdjVgPl3bRsdKSaIhRF+Jms/wUcLYxdgZU2IijIUZdm0SHpvhN8nIg&#10;uMESs8o53GA0YGAtOUyF18Oh/V7NjY+ZpsSCR10EOMVV8u9XaaRpGyMBR5pvZj5+/EBFzgr7X6nA&#10;iZfvx6mL8CTAuTLJGA4M16Dihu3WZB24NkEb6iNslJBDw0tTomFGXan3amD/gXMQs/s0XE1+BtdT&#10;KyAp8SHcvprJ4ebUX4nkdX7bNh2C07sOwMmdewlu9u35C05fzhJ8DAIHWzV3BYecMTzkjLa24ZCz&#10;2Ku7EnJ2BvvBldA1AuiwXY6kw4XfpZ1r4FLYargUvlbpfTTEqGzPWgFs2MSQaUo00IhTBZyl/WUr&#10;N9ggVycBbvIfNkBaYS2kF9HPfKIhRl20laCWREOMynirN+pC4GDSSNOWRgKONP/6IGxwPuDNOSnA&#10;qS57DH5a/4eKHAQOe1ZVQ5Q3AU7SAtl9qVSFqzjPI+wZGFkLgFMW7UMFTGPREKMuPkia2py5O2H/&#10;iSTq+8SxyImNzeWQ46HVTbCaM0CrE0FO365/QKj/ECXoYEcXTKdC5yqTGC8ImkuhDGxE8T+GChlK&#10;oVP8YOEAVwixU5wp1b39T7CwjyMVMGobTgeNuI0j3JVwM8aqGwzT78gBJz6jVAAcXHHBRxoyMBpi&#10;1PVvAIeGGVoScKRpiyMBR5p/dZgvQCpqxE1SsRcHgYMVrbeGupiecCJIu9FVnITZenBnqh5BDgec&#10;cOZ5uCPcPzKVihh10RCjqjvZVVSUqOv8nYdwMe4J9X30yjnkYIOc3DjojHR25pATZGEEvTv/TKDj&#10;0/lX2BpAhw52YOYEwcrOVf5qTsQ6Km7YmgKcfUsmwOKB3Qls2IJs9AluenT8GZYP6g4rmAR4aUI0&#10;zNASA2dVfzuCGxY4J05dF+CGxPz/2ZrAyfqHgZP7UAKONN/3SMCR5l+fDx/eUVEj7sgA1cDByvY4&#10;kxA4J4O1oCbCkgocDFdxEmayZ1SZEdyw0RCD3ciogGuZ5XA7rZILX6dBRlV0kHydYlNK4Srz+WLh&#10;By8S4ARZWSlWcmxtIMRKC4IttaB3l19hiKk2+NkYwUpfbypy+B2YMxmOrZoLf21dRkWNuIs71sDJ&#10;TXMJZHCFZnVgbwFmxI1yMOJWbxA3bCxcmtrl6M0EMOtHMPnJEuMGEx+iYnFjq6UNtxNLlHEjL61Q&#10;9b4ZOmJU90+u4DQHN5gEHGna4kjAkeabHBp6hvd0gfPD9AlszgWawMlAcxILnJwl5gQ4WeutCXIa&#10;NntA/TZXKnDYi/9lLDYV4Aa7d2qFEm6uZD3jSkhSFJteToWMqmgQ+Zrhae/ncmVdTXkImalFYNvF&#10;EIabWcNoGwsCHGyktRGTKVeQtQn4M9hB8LBNdLeHZQO8IDRAGTy7xgXC3unjYN+M8bBnymjYzbR9&#10;rD8sHt6XK8TJHEYyje9uRUUN1k+3I3h0+hm6t5fhZqSdoQA464a5UyHToniHr/i4YVdv+ul2IcCh&#10;wYYt/Z5qlOAhLBpk1EX7fZoTDTPiaIBpLAk40rTFkYAjzTc6yoeuzhw9SJDDwga7HqIH/FWc0l2O&#10;BDknQroR4GA04JRHOhDgYGLgYHzc3EyvaBXgxOU0//DUF5dWwQHnduozDjj9DC0Y4JirBA6/EKZA&#10;a2MBdr6ksW42sGhgLwY0bhxsRjsaE9iw0VZvsBWDm7+Ko651g+1hMw83mJ9hJ271ZvOGCCps2DJU&#10;bDDGWnImFe33aWo0zNCiAaaxJOBI0xZHAo403+yIgYP59xICh48btvLdLlAR46oWONjdmXoEOI83&#10;2yoBJ+vyYerqzZcA53ZGJR0h/2AscOy7MtCws2dw041BjJ4SamhNdLKGOT49YKm/L0zq6QBjXW1g&#10;tKs1BDuYwzQvJ66JPWwh0MGEK9jRFCa428K8fj0IbAhufD0UqzbaHQhqenb+BcY7mJINxYibGb1s&#10;lICDradApUUNdSbA4eNmi78Hwc0A3c6Nrt5gNGjwoyFGXbTfo7Eyi+mQURUNMI0lAUeatjgScKT5&#10;Zod22nhq9lOY5WWlFjg129ygIcwN9g/uBieDTKAi0h4qI62VgIOvX5+oDVdVrOLEpjwme25Y2FzP&#10;lIGmpcC5kfbvAyc9tQS8zF0IckZa28JoWyslyNBawOCE32JfGVRUJQOMOyzyZRrYU/baQAVq2Dy7&#10;/Epw463xO0xwNCOpWr1hW8/gZOOIXrB2SHdYM9iNyZUavn/DcA9l2LANcSLA2TDUETYPd4WNzOO5&#10;8PXgpa9FcDPEsy8VNfxo4OBHQ4y6aL9HY9EQo7ImXPOGlgQcadriSMCR5psePm4aXrzigLPIjcGL&#10;CDixQQaQ4tsN8qY4EeBcGG0Ia906QFmEHcEMVhVpJQAOe6iqPMxBCTg3EjMEKze3GMzQgJOYW0UF&#10;jTgaOP7pbqU+g/TkQgIcDFdx+MgJtjQRwIZtXl93Apu5fdxgPvMoBo0g3x5KkKGF95IiKzfMI4ub&#10;YUayqxWPdzLhQDO/twN5HGbcCZb40jGjrvUq9u2sG+xAgMNv57QxBDdYYmYZFTX8aODgR0OMumi/&#10;h/ooiFHXFwCn8EG1/LtSGmnaxkjAkeabHj5wyirqCXDCFs6GaXZdYFNvHeAD57afBQEOdnsUXq24&#10;O2RFOMKJ0XoccNiqIy2450XhgyFljiEHm+qdslPGc8L7C4BzWwSc+JQy8nZ8GwIOhoepju87TYDj&#10;pqUMGpff/6v02mg7cw44fiZaMMndFmZ4OQlhM0B4mre6vDV/5/bbsLihrd5M62FBHpf5uoGv7u8w&#10;zd2Uihh1rR3iRgXOejlq5nqaM48OzMc5wdYxARxwaKARR0eHIhpi1EX7PdSVVaLAC3vX8ByMBY24&#10;LwDOg9J6+XelNNK0jZGAI803PXzg3H9cTYCTVFgDc3uaE+SoAs7NEG1ImWsJ9w91J/Fxw6880pY8&#10;XpqgDZU7ZKs4rzboQcNmUwKclGNLOeAgZvjAYd+Oz27aqeI0bHzNrqSVw6UM5a5klBHk4EqOc1fc&#10;ZCxEDr7t/Nt/BK9h/ENU8/p2h2Gm2jChpxPMHaT+lG9xI+0NCWxC7AxgRi9bJeD46nUiqJntZQuL&#10;B7hwqzcIHBpgGk8GnDUMdNjX1g3rTnAz2l6fnB6/bIQvacGQvgQ3kRFHqaARR0MHPxpi1EX7PdSV&#10;XaI4RCUACR81/L4AOGVV0r2opGlbIwFHmm96+MApKK7kgJOYX0mAs8S1K1wf7cAB57a/KcEN28Ot&#10;PUjpy8yUcPMk1BSeRsiAc2eWPtyYqssB58V2GwIcbMN4Lw4z2HUGO9jNTNkKzt2sbw8419IqqLhh&#10;u5lUKENOUgHY/fETeHRtL8CMV9d2Sis5Y+wtBMiZ6mEP3lrtSAHWuhBoo0ca6WAECyiwYRtmqsU9&#10;5+NmsEFXApylvm4ENfN87AWrN6sHu/DQ0vTWMhHgiF5fOcgZ+up2hqXD+3PAcTc0avLqDUZDBz8a&#10;YtSVSfk91PVPACfnIfNnMMB5/vKd/LtSGmnaxkjAkeabHD5s2DLynnHAwVYH+xLkXB/jyOSghBss&#10;dZY5Ac6lCaaQMM9YAJzHoSYk9m1cxWEPUTVsNoLSHSZwZ31PWD+uJxU42N20MrjLgIEGGnE0iHyt&#10;LqerB87ZxAICHAyBgw00xDOqFKDBVZyenX4XvMYHDrbSrx8pwFoP/Cy0ueb3cxGghtac3g4C4PTo&#10;IDs9HFHDb7BBe5jZw0wJKE1uCIOcobghWfh6P/0uMNhEsXoTvXY9FTHqoqGDHw0x6mo+cBR4EaCE&#10;jxp+LVnBKamVNhhL0yZHAo4039yourIx4oYPHAyBc9zPiiCHRc31kULksKs4O706cZgpDTPngPN0&#10;pyV5rZypYK0lQQ7euuHZDj3Sqfn2KoGTnlgKKcxrNNCIu5H+z51FxcfM9aTHTE8Er2EHdx/ncNNT&#10;qyN55B+uGqinQZAz3ERxGvkkF1sRcjxgkW9P8nycsznM6m1PxQytiU4K3GBu7f8LU92tBLjBTcUt&#10;PzSlutUDXcjqDYubvVvDqIBpLBo6+NEQo67mAod/ijgfJQLU8GvJCk5xlQQcadrkSMCR5hsb1fem&#10;4oBTUM0BZ+O4ANg72IwDzg0m3FSM4XN8rWCtGwFOxjIHODhEk2CGxQ0bC5/z47WheL01lO8054CD&#10;ZZ0PVQmchJRnkJjPfE4U1PD7J08TZxFzK+4+1834BwLgdNfTJagJYuCCDTHVA/t2P3OYwRA4mL+Z&#10;AYxk8BNipbyKo8idChlV8XEzo5cTeHb9RYAbbIRZV5jnaUVFypcUbKPHrd6sChlOxUtToqGDHw0x&#10;6qL9HupTxosANOJaAhwGNxJwpGmLIwFHmm9qaLD59OkD00cOOCm55QQ36cwPhNTCWri8bTXEr59G&#10;MHNxpA4HnNOj9ODaCLytQzduFadoo6ta4CQuNCbI4eMGK95mDXFJBUrASU5+ysGHhhp+N/8V4DwQ&#10;IAdfW7RqJ5jrGEGgHDb8EDz+5niNHBlw5vR25ZAzyLAraYyjKUx1F6/kKDq4ZiEVNPxmedkLgOOt&#10;+RtM7m5OULNsoGwPDvY1Vm8w/t4bGlwaraCWgg3lcEWGBhlV0X4PdWXTEKOuFgInt1gCjjRtbyTg&#10;SPONjmwlBy/2h/P58ycOOGQVR76Cg8DBQiw6waGBWgQ04hA4V8fqE+D8yQDo5Eg9DjbPIu3IY1UU&#10;Xs0Y7ypuAtmrDKB2a3dBRdtsSTczHwmAw+KmKci5+S8corqcViYADsIGG2yujJuBRjoEOPxVnPl9&#10;uxPk+Op3UmTQGUZY6MB4F/6m46afIo5NdrHkcBNspccA51cONUv6O5PHAd1+giEG7ZRwstzXDpYN&#10;UG6rjzOs9218I/KsntYEOJumToTkwmpIKaimI4YSDRmtGQ09tHJ4m4ubVQuB87isgXwfSiNNWxoJ&#10;ONJ8s/Phw3v5MxlwsgvKKcDBZMDBVAEHy1/lBDmrHOGovyZcmm4LZZH2DHBsCXAq5bjBSsNMVALn&#10;VlKGEDgMIpqCHDyEdTONjpGvEQscjMXN/JHjoa+ZiRJs2BA325YsII9DjHU54LAJkMMrkAEKXvwP&#10;oUPDDC3+6g0emlrUT4aaxX1lF/Wb6mYK/TX/S97m42SFrwMVNxgCB+N/PBte1XiUvSGMdTAiuJk+&#10;bCjBDVsq8/8RDTS0aDBprWiYoUXFS1NqLnAeML+GAc7L14rvRWmkaSsjAUeab3b+/vuz/JkMOMUP&#10;q5SAw67inD9/iwDnxDB9lcDBcBXn0kRDghwEDobAKduhAA6+/TTUkgIcG8iLdhAA5wyDLvYCgPzE&#10;F/9LZvqngXMj/SncTroPJhr6JBpq2PwtjQhsgq1kj1gg8xofONhYJ3MqcrDhvNO/G4vFzUQPB8He&#10;GxY4iJsg8y5KwFlOgQ2bOuAgavjxccMhh4IZVam7yeaXRMMMLSpemlIzgcOeIi6NNG1xJOBI0ybm&#10;48f38ORZrUrgYDFbtsFcd2XgnOcB58poPSje7EaAc2umIQecJ2Ey3JQz0MG3sVOj9CBuoQvc2zoQ&#10;Cnbqcc0fOEgAnLNMYuCwxefIoJN3v/4fBU586iNS8PAxBDdueoYC0Ij33/TUlJ1FhcDpJX+OIWpm&#10;9HSA2d4uStiZ6mEHYxxMYYS5tgA6c3wcqajhh7gZa2cMvTV/g+k9zGGZr+yCftHzJxLcsKs32JJ+&#10;DrC0vyN5ToMN2/JBPWH5YG8l3CzobSvATUpuJRU4GA0zKiP7cFoXOjTM0KLipQnhigwNMuqSgCNN&#10;Wx0JONK0icH9OFU1z6nASeYhB4Gzs4+uADhX/RXAIas4Ye5wfoI+t4rzdKcVAQ27esMHDsYHTuEW&#10;A1gwaBDs2XWIA861bDpuxP0TwLmTWsrhxtdrEMGNdTcDAWYG6XSFEabCFR3ETC/NDgQ4/FUc3I8z&#10;UL8rSQwc1dFRww+BM8y4K4xzMOAggy30sSO4wUf+62w02LAtH+QlAM6qgc4wRKudADdR26MgNU81&#10;bpKbsR+nKdEQoy4aZmjR8NKUaIBpNGmDsTRtdCTgSPPND3s21atXr6nAwVjgzPc0pa7iXAhQAOfa&#10;eH2CnOOBWoLDVPweMuWE6cH2oG6QvtaH4ObeBkMoWisLV3FuZD+Dq03EDXYrnY6S1oqFzd1kxWGp&#10;XoZGAsgM1tOAgdqdBa9hiJlAC0MOOHzksO1btYiCGdUt6O/GgWZ6T2vu+TgnY4KbAPNuVMTM7mlB&#10;fR1b2p+OGwxx46vfHgbptQd//U4EN0O6tedwM8zahKAjhYIbEoMbfGzOpuNGK2gecmiYEZfNRMNL&#10;Y7H3qmpuVXWv5d+J0kjTtkYCjjTf7OC+GxY3bKqAwyInJb8KguwMYLyT+kNVCBwstHdntcC5ukwH&#10;dk93gNItnvBgox0HnOx1lpC8yZ0KGXXRYNIa3WR6/KAatm6I4HAz2NxEgJgAK2OCm0ArIW6GmOgT&#10;wPBxw4YrOCxwxvfuAf102sOk7lZU0NAaaWNIMIPN8raDeX2dyPPhTDTANBYerqLhBsNDVAgcry7/&#10;keGGyVe7IwccGThEqFGRElREJeRUQ2xWNdzKrFLqDvN6cp7iY5tzGIsGGkX1gisXN1oLDkfRevX2&#10;k/w7Uhpp2tZIwJHmmx0xbjjg5JZRgYMhcm7FF8JwGwPYP0BHCTkscG5ONiLAiRjQFa7OMIdHobLD&#10;VGxPttsT4GDbArUge6kzQQ4fOCnrHaiIURcNJ60R4qa/R18ON4FWQtxguO+Gtnrj0P4XcOv8OxU4&#10;wdZGMNLeCAYYakCfbn8I6tutHQwz0YQxTsKzrdgG6XWFvlrtYYhBZ4KaCa6yw1IYC5ZFPLw0NRpu&#10;2OZ4WUOvzv/LAWe4gSbBzVx/fyh49JyKGVq0VZx4BjU00KgrKY/5fZp4zRyMCpUWRsNKS5JGmrY6&#10;EnCk+Sbn8+fPKoFDgw1bivxQ1aieTgQ5YuCc5x2qQuAUbXUjqzgPttqTHm83g4r1LlC20YUDTuJ6&#10;Jzg0XFO2irPBVgCchFM7qZBRFQ0nrRELG3NN9WdLzezTQ+k1XJ0ZZqJLBU6IrQw4WLCtgQI42u2Y&#10;X6tHXucDZ15fN+bXGRDYYL46HTnUsOGmX4TKoj4OMMfbXgkwjUWDDdt8bwtuBWcY82ePtJdtMMZD&#10;RSoPTamIhU0KgxQaXppaXFY1FTO0aFBpaTSstCRppGmrIwFHmm9y1AHnbuYzKm4wdsNxcn4VAc4E&#10;0aGq8wGKVZy7M0y5VZw9Q7Q45CBwKrZ4cMC5v82SAOf6ZDNuFYcFzo3FDhCbpriacWPRcPIlHT6T&#10;wuHGRlu4mVjcNC83mNG7O4x2tOZe4589RWuknQI44kY7msLcft1hjo8rTHG3ZTBkyMEGG6TfBXw0&#10;OkLvrh0gwFKb+RhLmM2ABgudOpI80gDTWDTYsPGBM9dnAAzQ14ApAwcoAQdXaPiYoZXEFJtFR0tz&#10;S8xv2lWKaVBpUS24oJ+qpJGmrY4EHGm+yWG+MKnASct5RoBD7v0kwg0bAgebE+intIrD4oYNgXM/&#10;VLYXp2CdDYcc7N52CyjZbgkPtllBzmpzgpyCjd0JbtLW2RLgHBhtD2d3baNihtatVj6TykHPjOCm&#10;h75wM7E4FjdsU3o6wzgXO4Ibx/a/UHGD0WCjlJ0hDNTrLMANHrpCwHh2akdaEzQItk0J4YCD4QoO&#10;DTCNRYMN21Dmz2YPUc3r049bvcH4eCFvN4KchDw6VloaDTTiqFhpYTSsNLfCJy/l35HSSNP2RgKO&#10;NN/s8GHDggdxgyXkVVJxg7HAwRA4V0ZbE9xcDtRRAk7CbHOCnH3DtAWHqrCiTWYEN/wyNtgT2GB5&#10;Wz0ge0MvWBncD26lPoXYzDIqasTRoNLc1m/aD9baJhBsbg2jrOyZRyuYaKYNE4w1YIKJhlrc8EPg&#10;DDLUpuIG4xDjYCxEjahAa30YoNtJtnJjoEEAM9hAk+BmvIs9LBnQG+b2dm7RnhtxNNiwDdb6Azw6&#10;/Q8BzsIRQ2DWmEkqgdPYKg4NKV9SU1ZxaFDJLqknm4ybc3sGGlZakrTBWJq2PBJwpPlmB0GDN9lk&#10;B98uragnwInPkd1wkxYfOPt2HYIR5oawwl1PAJuLftpwYagpXAmxF6zi3JlrygGncKOJEnDyN1hx&#10;wCkJ602a6mkJDgZGEJvFv3UDgx18m60ZwLmYWQlncqpI57OqlN7vYu4Alt2MwN/MmgCHjY8atune&#10;qnGDqTs8hSFexrtawHg3S5IYNrTm93MVrNSIa+q+m0U+drDQy0p9va0EwEHYIHBCevYAFx09WL1k&#10;AxU4WIr8dXF3s1sfN2w01PBTPnNKXD0VNFhLLuLXWNJI05ZHAo403+zgqg1/2NUcdhWHhhv+Rf/Y&#10;EDh4jRcWN+f9u8HVwTLgnB9mAimLbCB3vQ1cmi3bcFy8zRWKt7pC3npDUuFGY241Z+0gY1LMGHP4&#10;a3EfWNJHF/qbdiLAmTJhBuyMOi6DDB83pKZf6A+BcyGrkjzG5VXC7YxncCf5KYwdNZPABhtuaiXA&#10;TbCFlQA2wTZmMNHHiTTZxxmm+yhDZ5y7PTkNnAYbNgQLi5umIGeahzUVNbQWNHKIigoaSsv6yXCz&#10;2MeGAGe4fhforq3dBODIVnLE0WDSWjW2ikNHjTAl2FBg0iqVVMu/86SRpm2OBBxp2szgak5jwGHP&#10;ouK3bdlagpwTfjLgXBquTYBzaYgBAc6pEdoEOI+39iLAyd/WCwq29+KAg+VvNIGwADMOONhg0z+4&#10;EDhsVOAwny8NM6q6kVoOqQn3IT2+hORgZM3hZrCJpWzFBlFjZSaADTbOw47DjbhJTFN9XAlwvHS6&#10;gK+BFhU2bIgWMXD4yJngag6zvOyogGlKC/uoXs2hYYaafBUHnw/V7UiQ011Hp1Hg8FHDjwaT1owG&#10;GzYaaIQJV3CoMGmNHtQzwKmSf+dJI03bHAk40rSp+fDhnVrgiHHDhsAJtpKt4lyUr+CwIXDOjdQj&#10;wLk90xqiBmoR4BRs78kBJ25DP/Ax6AJzBnrAvME9Yc5gT5jl6wH+dlpU5Dgbm8Kpi0kC5NAgw3Yr&#10;+RkDGQVosHPHb4CPQy8w66wLVt2MwcvADEIsbZVAwzbW3ZaKGlU1dngKG+lgBNO9HWFKL1uY7CFr&#10;Sk878hrec4qGluZGww2mBBk1scDx7Cg7gwpx0xLgxH3Fw1Ns6lZx6KhR9I/gBmNw8/BZg/y7Thpp&#10;2uZIwJGmzQ0LnMQC5TOpaLjBlo4ZR5BzeCiDmQAhcK7IkfNwc09uFefP8aZy5Mi6vtgFvPU6w6yB&#10;vQhuZg/yhpmD+pDn2PT+bjDMVg+6m5qDk5ExB50xQWMVwFFxiOpuUimHmohNu8FBz4Kghs1Dx1hw&#10;OIqPmmBbMxjn6UAFTGM5dPiVihpxiBlaNKy0JBpuMDFi1MUCp8fv/xfGWHRrFDh81PCjgeRrRMMN&#10;RkMNGx83rXkauHIMnhjg1L94K/+Ok0aatjkScKRpc1Na+ZIAR7zRmHZ4ii0jv5IABzsjAg6GwLk4&#10;2pAA5+Z0K4Kc7BX2HHBOzvMmwMEm+w6BKbxk4OnJ4Kc/ky/XWG8vgpxeDs6KlRzm8xaDZ8emvQLQ&#10;sJl30YMgHmyCLWw42Ixp5mqNuHFeDjAvyJ8KGn4jbUyouJnhjXcYp4Oluak6XVyMGHUt668Azpwe&#10;5t88cNKK6LdvoMEGyxadQUWHSStVUk2AI9oCJ400bW4k4EjTJod2mEodcLLyyuH6mesEOIu76xPQ&#10;sJ32UzwvXOPGreJcnWwK2SvtIWelA1xf7A4LfEw45PQ11oZxvfsQ4OBqTrCNBmmyp6sAOZirvi6B&#10;zo5dxzjc3Mp4Aj6uvQWgsdHQAx9jPRhsjveRUjTKDk8Dt4aJXo5UrPCb2tsVpnl3hxlePUgzvTxg&#10;Zu+eEOBgA8a/tQM/ZwvycY5aGuCt242KGn5BTBO6WysBZ2YrAgeb52UL8z1tBIkR05T6af5CHnsZ&#10;6hPgTB2lOE2cvdAfHzT8kvL+OeDgBQRbEziC933p2VQMbqT9N9J8DyMBR5o2OQnZZfJVnAoOODTY&#10;sCFw8rIfw5xBA2G0jaEAOOJKNvWApIV23CoOlrbaHVYOteWAw2+AqR4MMesCQXLk8Aux1SIf46XX&#10;hTtsheEPX2dtPfDQVwZNkJsZjOtjLUgMGXFTe7vJMEMpxMkBjH79Q6mBRvTbM/BD4OCm4rYCHLZe&#10;Bgbk37G7kQkHGDwtPAW/TuRvi4trwb2mvqTmAUexuVh8V3A+briPaekhLPnmYgk40nwPIwFHmjY5&#10;NQ1vuFUcGmj4JRRXQsq9JwQ4GNmLM1gXjgzRhZO81Ru2gvVupD1DtOGIvw6HHGyRRXsYYthJCTls&#10;vfXxZpZC5Pgad+He38dUHwaKQMMW4GgF43yEsGkqcMSoGWRlCbYaWlxGv7X7toEjws2XAGeBpyWM&#10;dzLjDlNxiFGDG+y2iruDf61aDBzeCk0OxoMNPwFcmpocN3n3pVPEpWn7IwFHmjY7TQVO7MNSAXCO&#10;7T8JA8x1CXJo5W3oxSEnor+GADhZy+1giWV7WGzRDhYwTTPtAHOdDWHzABcYYKTBQaafYVeCGwQP&#10;+xqbG969W95AEx0Cm8k+vZrcRB8Xgprp3u4wzdMdepuagq+lBYMnUwFq1qyJUNrQfPx8RjOBY9j2&#10;gMM018NCGTiNREPI16w5wBHihQcSBjvC9ykSwKWpyYHzpOK5/LtMGmna7kjAkabNTkuBg9nq6IKL&#10;ni6MsZAV2puHnCG6HHCSlzgoIQc7PNiB68hQJ9g20BXW9XMSQGaIjRGDF1MS/3V2xWaCVw8qYFQ1&#10;uqc7uBsYcIBx0dYFOx5o2CYFj4S4HCFs+Pk49yTA6W1qAoG2llTYsAVaG/wjwBHj5kuAg/GBo+qC&#10;fuIIPFLLmcdKAUS+Vi0HzldawXlQxwGn7rl0BpU0bX8k4EjTZierqJoAh1xynwIbtsQi4SEqFjiY&#10;HROLnJ19FMi5vdCTQ87Gnh0hY5mdADh357oLkIMrOquctCDc1xh68zAz3NZQCThsga62MMLeQp45&#10;+NpYcXmbmoGbvr4SXlTV294FJoRMhvzSZ5D/tAxSi1XfEsLTxpUAx8/JkQGOORU2WKCV4T8CnLle&#10;dlTgzPe0puKlsbaNHSJcwWnk0BQbgQcCB0v/+shpKnD4h6eU8NKaKzhy3GCfPn2Wf5dJI03bHQk4&#10;0rTZqaqT7cNJzK1QQo2q8HRxPnCGmyqAM9pchwMO7sWJn2PFAWerl2zD8YUZlpC+uhekrfKAuws9&#10;BMDBdg0yJk121OYg42dnBEOsTbnwNQ+drlSo0HI1MgN/3xGwaP46iN53Ca4mq7loYFoF3M1Wf78r&#10;xI19584QZGUsAE2QtQw0gdyjLBpwpjMwmcbABJvqZUuaKYKLuFle9jCjly3M8LSFWUwz5dFxoyIv&#10;MXqsYQHvtXkMbBA3LTlEFZfFoIYFDlnJocOktWoqcGh4aUpUxKgK9/XwgCONNN/DSMCRps3Ou/ef&#10;mnyYil9u9hMOOH3NjTng9OjwG8HNsaE6gg3HYX00CHKuTjODM5ONIGGpKwHOjfmmcCrYlgAnpq8F&#10;Ac6WXtoccqY7K5AjBo4YLwvmroFde87BxbsPqShpzRA4nnrdIMCajxsFaMTRgDPN24GDDb+Z3qpv&#10;2zCjlw01KmTUtMBLcfhqPvOcfZ2FDZu3kexMqriMUipoxAlw85WRc5upScChrN40NSpkVEQ+XgKO&#10;NN/ZSMCRpk0PCxx118ARl55fBT6OLgQ4wxztOOAM6NYJtnhqwQnemVWnA4wga70r7B+hC5t7dSLA&#10;uTTbGhKX2xHgYFdnm/NWcdpzwMECbGTIYXEz0MoUzDVN4cI/ABlVIXCGmOmBR+ffOeDQYMOGwJna&#10;S3Z7hsaAg9FwM5us3rQOcDAWONgCT9kjHzeze5jBDG8XApzl81dRQcMvJf+fBU5CXm2TgCNGS3Oi&#10;QYYW9/HyC/xJwJHmexkJONK06WGB09xVnMABgwlw+ttYQXAvD/khKl2YZtWJw83RIbLDVX+NNCbI&#10;wVUcLGq4ESSvsCWxyMFihuoJDlNFDTaG49O7w/ZgBw44FhqGsGpNDBUe/0T7jt8mwMHVG8df/1+T&#10;gSNexWkucGZ521Fxg9EA01h84LDIIbDpbgZDNH+GaQ665O2mHqaKz2bgQQNOWgUVKF9aehOvZMwH&#10;S3OjYYYW9/Fy3DyrqJd/d0kjTdseCTjStNn59PkzVNe/4oCTmFdJxQytxXOWcIep+lhaQIilPowy&#10;0wG3dr9CuI8WgQ2/rHWucGScI6zr0QGOjNYVwIbt+gxbuDrNBjY6tIe7MzxIx2e6kwhuOnQAFwNj&#10;Kjz+qaZNXNBi4PBXcVQBB/fm0ICD0XCD0QDTWGLgIGbwFg2IG2yKtQbM8TCHscw/p49+48C5jZCh&#10;AQejAOVLo+EG4+OGtrm4OdEwQ4t8PG8PzttXr+XfYdJI07ZHAo40bXbeffhASs4rb9EqTi87Jw45&#10;HpqdwOWPX0iIHBY2BwbqwN4B2nBhrCUkLXSDrT6asKJ7ew41Vxcaw4XFeiQEDrbZqQOc8reC2Nm2&#10;cGu+Afy5zA5W+BmDWbv2cDnhCRUe/1R9Xb044Lh3+hWCLPEu6wgc4cZifixwBKs4XnTgTPOSoQU3&#10;D/Nxg2+LYcNGA0yj9bLkcMNe94bFDQuc6bZaEGyiQ4Bz+XYuFTZsVNiwUYDypdFwg/GBIwZLc6Nh&#10;hsS7UCCGN+4sfKwAzrvXb+TfYdJI07ZHAo40bXZY4GAscOKzy6mYoYVnU82eOA30fu0AfpZW4Gdi&#10;AoP0dTno7PVzhN39tZm6kRIXuDG5wmKnPzjgsLjhA+f8BEuyinNwsDYBzumlNgQ53XU1qej4J0Pc&#10;sMAZoK8JPeR3FFecQaXcOBdzDjgTulvJkWNPBw6DDxpi1EUFTCPh2VIscOb1VByaUgWckKEhVNiw&#10;UWHDRgHKl3Q3p4aKG4wDzheu3mB8xPCjvf9h+WuCm4qqBvjw7r38O0waadr2SMCRps0OHzgFj2qb&#10;vYqTk/OUIAeB09/ACALNLbgQOHsY4OzhAWfPgG5kFSdyoC6ED9ZUCRwMgYMhcI7OwlUcW9g3uz84&#10;6+mpP837K8cHjp+FPnRv90ujwOGHyJnSE08PpwNnOoMPGmLURQNMY+HtGBA385lHBM5kez0qcEaa&#10;yoBj082AChs2KmzYKEj5klIK66i4wfhA+dL4gOF6wAMO/2Pu13KHp/7+LF0DR5rvYyTgSNNm58PH&#10;jwLksMBJzmd+aFFAoxTzgw2BY/BHF4IcMXAmWGvDvhFODHJkwMH+GmlGkMNfxbm4WJ8AJ26VLwec&#10;4/5GBDg35hoS4Byd50SA46ijTaLh458IcWPRrj0BDsYCh4YZVSFy/k3gzPVQHJ7CQ1P42lhLLSpw&#10;sL6Gut8UcGiwYeMD5UsTwEae0pWP8XCVHDd4/ylp/40039NIwJGmTQ8fOFnFsisbx2eX0UFDCYGT&#10;cDeLAMe+ixbBTYCZOXeYCoGDscDBrk2xhVXuHWCNRwcOOdcWusKZmaZcZ2eYwZZ+XWGS2U9wfJY5&#10;nJxpBadmOEOAkxEBzrig8VSAfO0QOHadOgmAg/twaJBRFQJnUk9rKnCmqdlroyrafajY5va0JKCZ&#10;h489hde5Ie+XPwaZa4BXp//QgaOrQYAzc8p8Km4wKmywr3AWFQ02bAJ8fGFNAg5+nHzvTW3Nc/j4&#10;/oP8O0saadr+SMCRps0NYubz33/L31Igp+HVW0hkcNOcw1SZeRUEOdNHTwW93zpysOHXu2s7AXCw&#10;dT06klWcE+P04eYCc7g61wnOzbIQIAdD4Jyc5gB/znDk+jdXcRA4LhpdBMDx7NqBChlVjXO1IMiZ&#10;ymBGCThMNMQ0Fh81bHzMUJODZwHzZ4qBM82uGwecUSadwFlDhhwabjAqbrBWvmUD3rGcBhs2MT6+&#10;JBpwMKWPkwNHWr2R5nsbCTjStLlhD029Zx6ZL2DBoaq0/AqIQ+AUVFFBQwuBg9n+/hsBjVuHdiQ+&#10;cubYdVJCzhLndgQ5x8cYE+BcnmOvBJxd/tqwykuTw82paXawwteQAGfNmp1UhHzNxMDBTcaIHBpk&#10;VCe7wzhBDg83WEsOUWFzetnBLA9rmM88bzJw5OHHjrLSIsCZ4WpCgDPbxYADDubd8b8EOOOCJirh&#10;Ri1wMuhQaWnxuao3GGNifHxJNNxgSh/H4KbwoXR4SprvbyTgSNMmB1dwWNSIQ+BgiblNuy4OCxwf&#10;Az1wbf8bDLbrQRrtYEFC4Lh3+A2OTO4LewNsIKafAjkIHAyBgx2ZaAynp5sIkLOstyEcm+pEgHNw&#10;nDHp31rFEQPHR6sTAU6AlT4FMrKCrY0hhNJ4NwuY7q24F1VLV2+wWT2sBS0b2JMBjzkVNI2FVzGe&#10;526sBBzvjj/BMJ9BcC2usOnAoSClucVlVUFydiUkZDOPBXWQyUBGVWJ8fEk03GBKH8cA53n9Sxlw&#10;FAuj0kjT5kcCjjRtemjAqX/5lkNOckE1FTW0Tp6+AV46BgQ3vQwMoJeuBoTYyfbjeHX5A7YNsIbt&#10;vTVhu3dX0u6hunB6nDkBzuXZjgQ4hycYw/HJQuBEB+nCVJtfGPg4cMBZPdSVAOfgqbtUiHytxHtw&#10;2DOpfLp1hL66nQlcgnlnVKnCDRsNK81tpocQN2wzPMxIM5lokFHX/B6mMNNecZhKBpz/gou+MVnJ&#10;ScaLQn5l4MRnVUIKAxu2DOZrLKuoXm1ifHxJNNxgeN0b7mPkt2dA3LB9eN/M08RVoGjO2AkwpKc3&#10;9HdxJ7V0nj56CEcjd8KWBXNg3cypcHhnKNRWSbeTkKbxkYAjTZseGnCw4id1CuTkN/1w1b28R7Bo&#10;7Hhw6dIenLt2AHcmBM4Iwy4y4PQ14ICD/TXBErb304K1vToT4Pw5zUqAG9IsSwKcmfa/cas4+yd4&#10;w0AGCP/0Ko4YOBgCB0PgBFoYEriwwBGDRtxoO1MqWpoTDTcYCxw2GmRUhcCZ62bIAWeEXjsCnPE2&#10;BgQ44v04VNzwa+ZmYz5s2GigEccHypdGww324EEdF+Km5HGtADj83r99SzYes71785b6cdEbN4JD&#10;x/aCHDt1hJ7GJtDfuTtcOH5M0IqQ4TDb3VLQplFD4XzkNtg8eyp46miAa6ffGw3BQxs81f3zx4/y&#10;t6T5UUcCjjRtet5TcMOGG45Z5MRnNe3MqkIGOIgcdu8N2wCN/8BApmDDPwTA2dlXiyAHV3GOTTIl&#10;KzgnpvJWcGbIXlvfvytBzomp9gQ5Rye7EOQgcIb3GUjFyNcIgWPZroMAOJ5d2nHA6a/XhcClqcDB&#10;ECmT3Sxggos5TGF+UIkB01g03GBi4DRnJQeBs6CHCQecaTaaBDgTbZl/LgsZcPq7+zQdOFgaEwUz&#10;/PBwFA03qUw00IijQaWl0XCT9/C5ADhF92vh9YtXVLQ0Vvy1a+BjZqIEm+bm2rWjEnZmuVuAd7eO&#10;VNTQevP6Ffn74NP79/C2vl6QND/uSMCRpk0Pro7TcMPGAoeNhhp+aYU1BDi71m4msPHR7QYeXTpC&#10;sL0VDNdvT5DDBw52epwFAU5UgC7BjKoQONNsf+U2HCNw+lnINhz/U4eqEDhmfyiug8PGAkdxmAov&#10;/tc04IRYmxDcsDUXOTTcYGLgYDTM0BIDB2OBg/kYyZDDXuH4TkYlHTXiKKjB7qqADVtmUR0VNOJo&#10;UGlpNOBgfOBgNLyoKnz1KipSaLl0bg+9NTvAeAcTmMZ8XYgRg013M2e+1gxggqMJ9f3YeAcG4Vrq&#10;sdO9yx8wmIHrgc3rlYAjIefHHQk40rT5wbOpaLjBymtfNgs4WEZBFUGOs0ZHGGBuAiFurhDi4gyj&#10;bAzJayOtNSBqkL4AOTHDjWFVj45U2LCFDdMmyDkUqAVnx+nAiWk94dAkDwKcf+pQFQIHEwOnTzcZ&#10;bjA/M10CF7y6sTJm6PGBg03zsKJihhYNNxgNOLObuPGYBc4cZ30OOD6d/gvDu/3GIcdZR4ac7hb2&#10;ZL8MFTT8mrCCkyDad0NwU9g03GQXtx5waLAR1xTg1FVXwaKxY6mAUdUE5utpqG4Hkk/nX8H9t//A&#10;VCdTKl7UNcHeCGYyABK/PsbWEHy0O0OgqTYs6G7BNd3FDPwcLcG2a0eSn60ZBLrYQG1pKXx8907+&#10;t4U0P9JIwJHmuxgabthY3CQ04wKAGGKGX3ctvJ5KR+jNIGD3ECFwIhnwIHJmWP8CJyZbwnEmGnIQ&#10;ODPsfiXA2TfKGo5M9gB/N3sCnB5m5lSUtGYscAJtTJSQM8LKULCK05zGOpgpIWe6B4MUCmjE0XCD&#10;0YDT1DOrWODwV3FGmXYCf+1fYbSZJoccVx3ZbRwcDcw5yKTkVMJtPmzYKKChFZ9dDSnkatpNgw2W&#10;XdRaZ1AhXhoHTo78UFVlxXMqbG6eP68El0BLI1jU01GpkdYm4KOjBYs9nGBpT2cGG3YccEZa6CgB&#10;pSkhbvp368A1SK8zTHQwEnwMHzf8JjGYYpEzwEyfrOyEdLeH2soK+d8W0vwoIwFHmu9mPn3+TAVO&#10;cWkdpOSVQ3zmE+YHT9M3HGNi5Lgz/+W4or+TEnDCB+gS4Cxyag/7RpoQ5GBi4EQH6xPkxAzT4IAz&#10;w82A+X27EuQsmr+WCpPWysXInAAnyNZUCTjjXG3A11CTACfIyogKGVWNYsDEwibERp80CW/M2ZOO&#10;Gn403GB04DTtMNUCDxluxIepEDgBOopVnAU2HcBNV4YcbGLIZMjIqyLFZVS0DDiF9ZDMQAOjYUYc&#10;HSpNjwYYVSFs4h9UknKe1ghQ86CgAGLWr1GCzWQnSyXULPRwII9LvFxgra83gQ02i/lYFjdsw3SV&#10;99g0Fq7O8IEjzs9Ei/n/z5AKHDY7OXLsNTpBXxNdAp3ZwwaSQ1bvnj+X/60hzfc8EnCk+W6H+eKW&#10;P5MNAichq5QKGVVl55dDTlIOB5xxLmYEOOv7mAiAEzlQtoITPcwIZtr8ygHn6ETZJmN+uA8HkRMZ&#10;YAkHxrvAzO6G4KPVjjtUdTnhCRUnrZGvR38OOIE2xgLgjHa2gvHMf32zyKFBRl0scMY4MG/LkTPB&#10;1YJBjPqVHBpuMDpwmraCw+IGG6z9O4zQb88BB0PcTLHVJcDBgu2twUHHkIMOdivpkRA46Qx48Gwq&#10;PFSFqYBPUsnzJgMn+/4Xrtw8oENGVckPqjnglFQoDk8Nt7WAIVamAtiMMDcUoqanA4MPM645zL/n&#10;0Xg406SbAjQ6HZh/3+1J7GuBplocXJpaY8Bho8GGX4ClHreag7npaxPgvH/5Uv63gjTf80jAkeaH&#10;mfLqlwQ55MwZCmZUVZJ9H/KS8whw3LQ6UYGzra8OrPfW5g5THR5npnIV58BYIxlwAq0gOtiG4AYL&#10;mzWRAAfvOE7DSWs0acwsAhwvPR0l4Ix0MCfAwfrqdYEhRlpUyKhqvKPi8BQLHIIc5m0abNhouMFo&#10;wJktgoy4eQyA+LjBgqx0oJ/GL7BkUE8YY9pVsIIzy1YD5tp0gfku+jCvlwMDKHvoYWgCtgxwQhys&#10;4ej6lRCX8lgIHXG4QZkHHBY3TQEOFS3NqanA4V37JulhtWD1BmGDuWp05nAz1s4U5rhbMNhQgIbW&#10;GDM9gpxgBiQDNP4g+Wq0457zG6jVHibYGTK/jo4afng4igYacdOYj6PBRpwfg3b83kXk9DQzgkOR&#10;EfK/FaT5nkcCjjQ/1CRmlcqQQ4GMqvLzSglyxvT1IchZOchdAJwt3poEN9j2/vqwuXc3mGOnWMUR&#10;Awdb0Zf5C1z7Dw4368cFQtjMCSREzoxJ86hA+dLWrIkiwHHowvyg5+EGC7RlkCIHDq7m9GvRXhzZ&#10;oSo+cDjoOFnAVHflzcc03GA04KhbwZkvgs1cd1OY4W4OC3s7EeAM1uvIwUZdkx2MYaarJQEPtnvD&#10;Vrh5OQGSkoqUik15ygBHeI2cpgInuzWuXNwE4NB+HcLm0b0isGvfmeTUqSsEW+sxuKBDRlUTbQwJ&#10;cMQNZvBBQw7bLAYdNNjw89XpRBDj3uEXsPzv/wWbn/4HfBg8iZEzpQnImeVkCsP1NUj2zPcwQsdB&#10;qwssnToZPn+QbjD6vY4EHGl+qMGjVgic+GYeqkLgYAgc886dRcDR4ICDHRzfnazi4EZjBM7xSRYc&#10;bKJH4qnkJhAxqS/00+5AcNNfrzOHG2xZiB9BDg0oX1rMgasEOPYdOyoBB2OBg420NaEiRmUU1PDD&#10;FR6yyuOMh61kuJntZU/FDUYDDkbDDcbHDf7wRdxgs3syv1d3a4KckWa4d0OBmbFOttzzKQY/wxT9&#10;n7j8urWDQVodIMBIC0YYaEJvzU7M//daXMED/SHubi6HnbupT+BudnWTgUODR7NrIXBGdO/F4ca5&#10;c1fy76slTXcy4VATYqIDQcbdyPMAQ00qbNiaupLDNsRQgyCHza39zwQ3gabdYKy1PoyzNqDCht8U&#10;5uuORU5vnS7cYaspfkPh3YsX8r8hpPmeRgKOND/cPClvIMjBCwHSMEOvBoqyH0LanTQCnIX97Djg&#10;hHqbcLHI2dhHD06smqy0ihMVogN7xpoS4PiZaxHgbJs2jsBm0+RRHHIQOAG+w6lI+dIQOMa/tWsU&#10;OBhe40YMmQFGekqvkWyMlFDDbySDCA45TnjYyhpWj+hLxQ1Gww0bni6Oh6v4LfK0gnkMbmbKYSNu&#10;kM4fBDkTbPU51Iy3N+OeY5NNmR94cuBM0P+ZAIfNvLOmADhsE32HcMhJTr1P8JJe0qAEGlJxPWQz&#10;76OhoyXRQCOO//FZRXXg0EmDw417Vw0GEMpwaU4IGn9DLejHgCPASAYccTS0qCvYWh96aXYE187t&#10;oJ+eBkx2lp1mPsnRGGx++X8cdILNtQlwMBYy4sZa6sEEexNYNmIwBxxsoF5XDjnuxvpwLycHPr59&#10;K/uvIGm+i5GAI80POUnZskNVzUNOLfPx5cwPtc4kxM3uYCcI9TFVAg7bTKf2cGSCCcFNzCg9ApzI&#10;8R6wYqgLwY2/lSEBzbZpYyG4h7MAOF+yinM7uYzpGVxNLSPx34fAwRSwMeCej3O1pSBHCBknDQ0Y&#10;YqrmIoAU3PBbNLgPBx0abNhosFEbBTX8pnc3I8AZotdBgBpxfNSIG8P8Ozq4diX39hCdzuDV4Wc4&#10;dfA0hxwxahoDTda9Gurr4nAfDQELPj5gXhNBRpz4148bPhL6O7iCV9cO0E+zPVeAiRaDv07kOQ0w&#10;jYWAQdw4/PJftU1wMIVRzNcHnm6OjbHFCwCqPlTlb64LTh3/EIS3TlkxYgDMYKAzUKcjQQ7iZnYv&#10;B5hko0UFDoYA4+OGy0CLQ87MkEDpwoDf2UjAkeaHHXKoqgXI2bh6GwHOKk8hZmiNt/oNosc4wu5x&#10;LhA9zh22+Dtx+24w3Fi8ZcpogptJ/Tw54PS3syLAWT1vBdwUAaUpxSU+FQDnamo59z5l4Ghzz4OY&#10;Hzpi4IiRE2hpCI4McoaZU5Bjw7xGQQ2/8HnTOeDMcLei4gajIkZdFNSI8zPsBN6dfoIJFNhgQ7Q7&#10;CkDDz1+/K0yw1oOFXq5cC5gG63YBjz/+I2iomSHM6GkPs7ycYHZvV1g7LgQili2HA6HhsH3uHFg6&#10;YiB536HQCLh14Q6kpD5QAolSiBYMNwyrOzSF+OH9ug0rt4Jt566kPhoK2PDrr9kBZnbHVRI6YtTV&#10;v1tHGMBAz9/MAALMDWGQgTYVOAsG9od5/XxgXv8+TH1hqLE+yaVTO4KXnpqdwNdAEwIs9GC8gzHz&#10;e8uggxfYFEPHl8EJIoffSNN2MM1elwocDEEzWLuTMnKYepgYgKe+JsRdOCcB5zsaCTjS/LDz8vX7&#10;FiEnO78SPKxtwbJLZypq+G0c5gxz3LUIbiY46XGw6afTAUIZyOyYM4ngJsTDhcMN5mVuRoAzeUQQ&#10;ZCbcg7sppQLANJYycBRIUgZON95z5cNUbHzI9DM3ESJHjpfJHvYCzPAb52DGwUZVU1wsvypwMLff&#10;/5ckxk2gsSYVNmwscOa428LcHvZy4Lhw2Jnr4QQDmR+gYuz4dPmN+cGvC+PwsJynI4ENtiRgOGxd&#10;vIorNr5QABN1sas5GO39GN4dn4UN1o9BDA032FgnKwYTeNVgNvnKSneMeR8/Ag8FcHD1BuvD/D76&#10;//v/SAZMBDa//gR+jg7g/MevsMJvGCl88QKuBUH+SnhRl3OnP6CvTlcYoKtJ3h5soIDOfDdzKmxm&#10;O5sJMNO386/Qj/n/hP8a1seoG2n15HHyvyGkaesjAUeaH3ry71c1GzkIHGxUrx4wzqoLFTbYpv4m&#10;sCOkFww3UJwtha0aOYzAhi186XwGO5MEwGEPUWEIHIwPmMZC4MQqAUe2imOvY0iAM8hUnwoc2mEq&#10;tlF2ZjDansEI8xyBg/kx/9Uewvw6RMy0vl7MI/O2CDej7Rg4UUCjqq8JnF4dfybA6dnhZwFwaKgR&#10;h8Dhx2IFmy1/nO5mTd4nhg4tt85/gItGJ9Ke6MNwJ6mYihU2Pmqyiutg3dxF4GdnBX11uyrFwmaE&#10;JfP/i6sJFTZsM1wZCIgh01g9EEIK4Izv3wcmDhoEo/v0JY3r7U1wg3nrasu/45o+VeVlcGrvbpjl&#10;P1wJOvzGWetzyBHjZpylnhJkMAQOQgef+zEt6e1MGmimS5DDzoc3r+XPpGmLIwFHmh9+2FPHm4qc&#10;7PwqApyVk6YQsEy27UoFzkI3TQFssCB7Bj1y2GyfOw02z53FxQfOHCtLCDQxBi99PchJKZGt4iQ3&#10;fRWHBQ4+VyBHBpzgoaMIcFw0ulCBE2RnqgQbWuPcbDnk4EpOb30dBXos9ATAwVOQvTv9CiNMtAWQ&#10;8er0C/Tp+rvgNTYqYtRFwQytyS4m3CrOULwFAA84zh06gltH+mGqEQZdlIDDHobCZvZ0IG+z76OB&#10;Rl3uHX/lsNOU3DQ7gbdOFypusJm9bAhs2GiwYRuo0wl8tTvCaCt9OmZEjWW+jgeZ6EF/O0vo0bUd&#10;Ac7OxQvhYOhOuHToGCSev0y6cfw0eW3vlm3y77YvG7xr+Mopk5SQM93RCGY7myoBRwwbPINrEPO5&#10;rgoZQYDjq9kOZnW34YCDWXfpCIF9vOHvz5/hTX2t/E+Wpi2OBBxppGGGBQ6WlKMeOekFNQQ4l8/H&#10;cnDp260dzHPRgHXe3WCOswb012kvB40prAz2I3+hLhruC5unjya42Tp3pgA322dP5XAz29oa5jLA&#10;YQsyswIfWzdISnogQIy66MCRHaZatSpcdJhKCByMBhpak1ztYailKQcbcQNNdDjkDDPWJKDBBup2&#10;4iDDvjbW3oycXTWe+S/x8Q6GMMHBCGb0ECFG/Db3Oh0zqmKBg4mBQ+ooxA0fNU1tJl44kIHP5O7W&#10;MMJUG/owP1xpsMEQeb66namQoeWu1Rn6UFCD9WPiw4ZtnJ2+Emz6arSDXh1/EUQDDb/hDGYRN5tm&#10;TQOL9r/BrUsX5d9F8P9n77+jm7rXdQ30/nHHvXeMe+45e5+991pZK42EagNu9N577733TiAhkEBC&#10;KgESeq+BEBISSgg19GrccMG4ADZg3LtNtQ3ku/Ob1pzWlH7qsiXL7zN4BrYsybas8uqdv0J52dl0&#10;8tff5VCjePPqdd1XnUt6crJ0O1RXQ04fr+qacLOkeyujgDNMuo052Oi7sF0ALe4ohSOdC7u2kELO&#10;u7LP8vN03w1URhBwANChCTm3M4ThRlE5TNWzfgPVXvXqU2+vWjShdSNaPLSfHGoWDu5HE9u3prl9&#10;utPa+VNp06ezaNu3X2nCzfcfzpWDzbLJo6lnzXdpkHcN+ra5r+ySpo3kNqddvUb0yYyPKTAkSRNk&#10;TGku4By/fM+ugDOlXROa1qGZ+vlU6eNF/XvKIWda2+bCgKM40N9LDTrDfGuooWZsM3/1Y/nzBrXk&#10;cKPvTOnduRxsBEHFXsc2qK0GnGFS2OKAM61JXery/vtqyOn2flnAGeH9vjDEmHNwrbdlZ7RvSpOa&#10;+2lUgk33d/5B8zs1V13QqaHsh9IL9IdSmGD1v84O9q1tFGqG+3tLX2shnb/U+R0aCUPOtBb11HBj&#10;GGzYHu/9SxhqFDnYsIkxt3WPGtdzT/pZ9NucSU3q05TObanP+/+W7Wsw3sYw4PD2EvoBZ0mPVrS4&#10;R0s54HTyr08vHhegyamkIOAAoOPV6781ISc0NlsYblhRwFH8iGeING9FAwIaUA/v2tS7njctGNRH&#10;Djfs9i8/VsPN9MGDaVyvXjS/T1c53LBKuFFc1sJPDjgsH6q6HFoaXMxpLuCwSsAZKL1YiQLOlLZN&#10;NOGGndaxOU1q20jjzPYt5IDDKmGmf6s2FBiaSFcC42jLul3UXbodlK+Nb1Z22Iod1bE99az+pibk&#10;sIYhh53bvnRlYq1SEDA6zbLzpADB4ebE3v0UeTlc3k2cbffee2UtjuTAmmWHq0QhxpQj6xsPNjZ0&#10;TEAdo/CiBBxDRzf0Ngo1ivOlv4sSbIxtJn29Mc3ryIGnoRxy+km/i36o4VlQU6RQPlv6G+s7R7o8&#10;O0/6uZSA89m4UbpHi/sxpVd3TdBpL6mEHHaELuAMlEKnYcjRDziLpfsUh5xZ7RrLIaejXz0EnEoK&#10;Ag4AehSXvNKEHFG4YZVxOBxoRjRqTN9OHE/fTZ1Cgxo3V4PO6NZtaOGQfqqrP5xK30wZQZPbtCi1&#10;bUsa37MHDW3ZTA03s/29SkONQciZ2tCf2tX2pSXTPrJqwLG1Aael9IIuCjjj9bZt0FeeMdWmoRpw&#10;JrdtbBRwONyIPH7yOg1u17F07yadn8xZSD18vHV6mQ04ivpBZXa70sNZs7jl0Tvdkp/0akXdpRe9&#10;sT0GyAFHE3KqlYYbxSG1SkOOKMiYclKDOjTevxZ1+Nd/GYUYc4rCDTvCv44m1IyUgun0lk2o/b/+&#10;m3q9/7Yg2DSnj8wEH/0gM0v6fGwTXxooXW/vGu/IKl8b2yxA/vyTEYPpZXGx7lHivpz6/TdNyOlc&#10;7U1NyGENw82i9tpDVOyS7i3kkNO29vtyyLl27qzuO4DKBAIOAAboNzmmdh9XGpxBrdpSvzp16LPh&#10;w+SQo4SZDwf01oQb9qP+PcvCjc5RjfzlYNOr1ns0LsBHDjPfN/OiFc3qquGGx+H8/tWX1KF2PWpX&#10;s64ccC7orWsjUj/gnBMEnGY1vNSQIwo4rKmA07XmO5oWZ1YH6cVQGHDu0+Vw3WaUVjh79Hia2LUT&#10;Terc1ijUGKoElXkdG5r8mjnnd2pAo6QX9a7+zSj4zA2LIadH9WrCICNyRtN6crDRd4RvbRrb0Fv+&#10;f1yjejSvnfSzt21A81o3oA9aB8jOa2scbOa1l4LtG/+l2vO9t2hGy8ZSuGlEXd5+Qz5teis+pNVC&#10;CjRNaUGHRkZ+1LGJUcAZ07Q0uBg60Lu6HGyWjhqsnrZy7kzdI6NyEHbtiibkGAac1m/8J01o6k1z&#10;uzSmUQE1aHYLb6OAI4ccvUNV7et7664dVCYQcAAwgTK7KlSw+7gScPq0bkN9vbzkkDPMz88o1MjB&#10;ZkAvmt6prVG4Ycc1a0zd33mLJvj60Gft2tGqpnVkv2/mLYebr5v7yQHnk2ZN6Rvp3fS89h3o4K7D&#10;Fsfi6Accnh6uBJxzumC08KNv7As4zQOo5b//RxNwWMOAcyU8TRhiLLlmxQY55BiGFpEcVJQGx9DZ&#10;7QKMQo2++gFn0aTZasDRhBy9gNOldh0aJ/29etV8j4b71KIZgmDTTQpB7AzpfNNbN6fBdWsaBR12&#10;aJ13aG7z+kI/lH4fw5AzyPtdWjJ0kHTbN5G+tzcNl15sZaWPJ3ZsSYPqVRcGG608pqcs4PSv/Z4m&#10;2JjyfmyM7tFQufh95/bScFPdOOC0euM/aIDP+7Sgd0vZ4T5v0+zmpkNOS+lvziHnSWGh7tpBZQEB&#10;BwAzJCbnGR2qitAdnmK3bdpL3Zs1lwMOy4Hm40F9hWFGsdd778qhZlA9b/n/nu++LYcb9jvpRe57&#10;6d3lcul//QZnVb+ecsBhT2zYadOMKlYJOEqLczY4RQ04A/xqWR1wpndonwwGmQAA//RJREFULgw4&#10;k9o2lsNNV/8Au8ONvpu/Wy0MLrY4p72/MNws6MYDd6UXsH5tqE+T1nLI0Q84EZEP6Hr4I/rrYqxG&#10;JcBYI4ccxTkt/IRhRuQ86efWDzfTWtajkX7VqcPb/0Xt3xL7UXvpvMJQY6BBkzOvQzPqW6uaGma6&#10;Sh839a5NTbzryFZ2dn691CjcsDzuiEOOEnBG+L4jh5xPOhgfqlrcqRFNa9NQDjgsqFwg4ABggZg7&#10;ZYFGJAecHo2bqCFneoc2RqFmVKMG6tf71KhBI71q0HDpBUUJLawSaMypnHdIm/Z06GS4UZAxpTbg&#10;lLY4SsBp9u67woAzvo3xQGNWHHAaUf1/v0Vj+g4WBhZ7/LB3RxreqC518qpFc1s0UR3Xzld2gqQS&#10;Zj5sysv7awOOfLog4HykCzhTGr0nDzRWAo4SZCIS8uhS0H1NuDl39a58+rkrUbR60af00fARwmCj&#10;76TmjWlUQz+a2MCbRvvVoTH+XsJQY6h+wBnlJ91XpIAzwrc05Ezr3oGGBNSh3jXfpJG+NcRBxoTz&#10;2zWQg8yAOobtzbtSoCkLNnMmT9Ld8ys/n40aIgw5HHDG+r0jLy/AQeaDVvWMw41ObnGUgNNfeiwX&#10;P3tKz/Pz6MVjNDruDgIOABZ49epvuh1vOuTcjEqhhXMW0I4Vq+QA01+SQ82EFk1pqJ+PGmwUh9X1&#10;og8DvOjrpmXh5ptm/sJAY6R0PiXgsIZBxpxlIac04LT3a6SGHFHAGd2yoVG4mSyFHlMB563/+B+a&#10;NmqyMKzYq7IaryjgsEqQWdTYm2a20oYbdk670hZnvvROXAk4/DEHnPHSCxwHnB4NW1DklQhNwLkY&#10;mFAWcC6VnsZGSSbcS6dEnZf/uiIMN2yb94wd5lNbGGr0HVz9TRpR513Zkb7vywFHDjk+79NgXnPp&#10;3Tc0isKMKSc2rqsJNzz+Swk2/bt0pt9/3kf7d++i25GRunt/5eejSZPI/19l4WaoV+m08JnNassh&#10;xzDQGNm5CXWrW0MNOXmpKXLAYV+/fKn7LsAdQcABwAqKS4ooMSlPGHDYzMQUypac37efUaDRd2Td&#10;OnK4WdDASy/clCoMNAL5vDM6SO/kpYBzIbRs4LAlyxqc0s9Xr/3Z5oAzqqmfyYDzr//9X7R27R5h&#10;ULFXJeBMbNTAKOCM1ws4C5rW1QQbfTnUzG6vH25KA87Iem+pa+EoASbiXun/QdHpdCMqlcLv5pR9&#10;TU8OOkrIYc8dO0tDpJ+x8/viYKOvKNQozmpS1yjAmHO8b01hkDHl1JYNqJ9vfTncDKhbkzb98D1t&#10;XbvGyNDAQN093zPoUK+eGnDG+lZXw8tHbXy0YcaEC9r7qwGnR+MANeAA9wYBBwArKS4pEYYbQyd1&#10;7KIJNfMa+er0kcONorbBYcWBRquffN4pAQHUPaAZXblh3cJ/7Dmd+qeZCjhjmvvLAWeawb5UA3y9&#10;hAGnVZ261KlRE3nmlCio2Gub2t5ywGldoyZNbeJHc5o3pilNasmKwoxIDjaz2pUGHF4PRgk4H7Ss&#10;KYeb/g18hCHGWu/ey9SEnVWffS0MNoojfesIw42+Y3nFXUGgYQe+/6a8KKEowIic0aoBDfD3o/46&#10;BzVsQCWVYMq3s+lf8x054HSspV3Yz1qVgMOeOXKIXlXB27CygYADgJW8fv1KbnJy85/QxaCHFCG9&#10;y+dAExibRZEGIWdOv8FGAWehf036KKC0wVHUBhyWD1WVWvqxny7YlMqn8fm6e/lSixq+csC5EGp+&#10;yrg5lYAz2L9uWbhpESCHG3Zy+7KVi9nutd8zCjjdfX3lgDO23xB5BpUoqNjr0k9XqC1OD6/aarhh&#10;p7Uw3droy1PJlYDzgS7gfNS5Ic1vVZPmt65D3bzr0OkLN4XhxRYjE3Ip9l42xSdkUWxCtvR5njDg&#10;sF1qSgGmbk0aUr82jfKrI4/TmdW0nhpwxjfwogH1amou0+69d+X/Z7dpQB8JgozinDYBtHRQDxrS&#10;wF8Tan5at7ZKBhuFV69eyuGGHeBTUxhizNnPt5Ym5AD3BwEHAAtwqDE0JCpVDjmXgh/KAYcN1ptd&#10;xU7tM0gTcD73eUf2E7/qasD5vHHZwGFz6rc3LIebZUvXywHncpD1m3AaOmXMTDngNHm7dKDxGF2w&#10;UZzYrqkcbKa2bypv09C+2pvU9p031HAzoU1pe8P+8edVp8ygMlQJOK2q19AEHFYJMRPat9OEGkM/&#10;6NREPVTFAeezgR1LA44kB5wd238WhhZHVVqd3eu2asJKedm5rhfNGjOC1qz8Vg42KQ8e6O7FgDn5&#10;2y9qyFkoWOBPo3Sf+bRDA/qgWV358087BiDgVDIQcAAwQ8nLEmHAYe8l5dClkCQ14LBBBiGnrZcP&#10;jfbTBpzPfKpZaHGM3TNtvPpxSyncKO2Noii8iOR1cJS1cNiTV+9rDlPphxt2TMtGcsDhncP1Wxt2&#10;dpvS5oadMWaqMJw4wws309SQM7mxLtw086ZprfxpcgsfGuxbg4b415b/Zyc2L212prf2k8/DHyvj&#10;b7jJma8EnQoIOPcMDl8FXwun3g0aCMOJLa747ktaufwr1c3rV9Efh36jUyf+pKAb5bO5pacwrHVT&#10;NeQs7tSQVo3uaxxuJJd0bU0TfavT+Hrvyc6Vgo4SbtrWrEZ/7t9Hr0pK6GVRke6agbuBgAOAGUpe&#10;FgvDjb637udqQs5NvYCz9KOlcsiRD1EF1FFDjn7AsRRyPpIuO7ehdB0NfalLbT853Oz/+bxdAYfV&#10;H2jMKgGnR93aRgGHnaIepioLOZPbNtQEHGcfmjL0Wug9NeRwwJkqhRgOL+zIhl5quFEc4leTprYs&#10;/TrLwUZRCToftPZWA853n38rDCiOGi15W/JOQrYm6LCH9x2kXWs20KtXr3T3NjFZ6ekUceMGHd6z&#10;h1Ys/JiWffaJGmyioz1ntlNFogSc4Q1q0wi/2jSkjvFsKg44H7dvqgYcdqh3NWovhZv2Nd+VxWBj&#10;9wYBBwAzSA8QYagx9Mnz55qQY9jidPZWQk5tYcBhP2/io4aapU39ab4UajjYKHavU9rcDGjXSxNu&#10;bA047IXwsianbb0ANeSIAs741o1oYtvGcshRAs5UvYDDY28uRWTIQaS85IBz5NBJNeRMbFxLDS/s&#10;CCk8GoacYQFl59EPOIpz29RXA8788ZOFAcVROeCYMvZBHqWkFejuabbBY2nS09N0nwFbeXA3Xg05&#10;i3q0oS5v/YM6v/k/NKNJ2YrGHHDYqdJjVj/kKOFmWOtmcrgpef5Md63A3UDAAcBKXr4yfbhKMbfw&#10;mRxwwnQhJzoui04e+UMOOZMCSg9VsaKAozivYT1NsGH71fWRw8200TMoMiGfAsN5GwYOKOmlAcfG&#10;gcZla+Kk0W+/nzYbcNiJumAjCjij+w9Xg0h5eiXsIU0cOFwOOO1raQMOO6WFL41sUBZ0RjWso35t&#10;pvTzGgacOW191YAzunMXYUBxVP1AE3M/n+IeFWpMzsaLo6tY9uFcOeCMbe5HC6WQwwFH325v/1MN&#10;Of3qVKMxdbUBZ8MXS+SA8/fr17prBO4GAg4ANmBto5OV90QOOA8e5cmffzhxinqoylLA0Q82cySV&#10;MTffLl0thxtWE1hCM+hiiPXr4XBzox9wzktaCjisqwPO1bD7cpPTy7ue6ijpttQPOaac3jpAEHD8&#10;1YDTra6XMKA4qn6YiU0qoJgH+XQ7UfJ+HqVkIdy4ml5+3nLI6VO/Fk1q1tAo5IzwrUOL+VBVxxZq&#10;sFGMCryKw1NuDgIOAHZgzdgcQ7s1aKqGHFGwYec2rK+Gmz7epa0NeyUkUQ03RgFH8qINC/6x2oCT&#10;Tpu2HpYDTrtaNYXhhuUZU64MOMphsGPnb2tCzvhm1oUcw4DDzmxeq9wCDk8Tl9ubxDwp0OTLASf2&#10;oRR0HpYGnftpT3T3JuBKlENVU5o1omH16qjhhndq54DDLujQnPo3qKcJODg85f4g4ADgZF7//Zpe&#10;mph9xQGH1W9pDB3lUxZsxg8arwk2isFxuUahxVGVFqevf30a09KfxrWsLzumZdm6OIYBZ0irNtSm&#10;YUsyDiNir0RlCU+31a2bflUDzkDf+sJAY+iMNsYtTu/63jYFnKjEfHkVY/1DT454Nwn7Gbma3Ows&#10;OeB0964uhxwl4LT553/RcJ/aasiZ0rm1rBJwEG7cHwQcAMoRw0NaDxLvyQGns08ADfTzp29HDqR1&#10;U8fKTm7aRD0c1a1xOwqNzTAKNvpeDM8UBhV7XbFylxxwhjerp4YbRcMWRz/g1H+nBolCiMjo+wWy&#10;wbE5wq/b4l/XE2lg+67UuNr7wkAj0jDg9POta1PAEYUUe417WCj/z2NzgGs5d/SwHHI61apGXd/9&#10;ly7k/De1/O//VANO43fepP4NfWnRmGG6SwF3BwEHgArglW4VZHbTut208ps1NKRjdznoKHaq708r&#10;vtkoDDOmFAUVe/3rxiM54HTxLp0uLgo4rL0Bh9sbJeCwUYkFwvPZ4tZdR+WAM6yhdS0Oqx9wprZu&#10;aHXAcWZzwypjc/jwFX/++vXfunsLcAWbvvlCPVzVscbb1Knav6itZK/a1ajN++/IAadP86a6c4PK&#10;AAIOABWE0uaIgoq98uaQorBirxxwAt58u1wCTlBsjibgKF6JdOyw1bxZi+SQM6lF6cJ+1siDjme0&#10;aUDTWwWoAefM5UhhsFE0DCiOGPOwQDMAOeaBdFtIpxe/xIwcV5KRklwWcvTkcDOya2fduUBlAQEH&#10;gArk779fC4OKI4bfdV6TM2/SbDnktHjvPb1w08ApAefmHenFXRBw2Ih7+cLLWOvQngNsOlSlrxJw&#10;Dh29IAUPKTRKQUNfdbCwE9UPN4Yh5xWaHLeAww6o3CDgAFDBPC96ZRRSHDX8rnOanBvXY+WAw3K4&#10;GWMQbhwJOKJgY2hofK7wstbIAaeJQciZ2LQeTbHQ7OgHnOfPSjThxtmHpVg+JCUKOOztxNLzAAAc&#10;BwEHABeQmvNcGFQcMUJSFFps8XLwQzXg+P279FCVoRPbNCi3gKPvjdu2DUTu1KCpHHLa1XpPDS/D&#10;/d6noT7VaEyjskX/DNUPOE+fFWsCjmE4cYZxj7SHpwzl8yRnYoYOAI6CgAOAi4hLKhQGFUdVA4uN&#10;a+Mozpo0Xw05ooAzvokXTW4TUO4Bx9CwO7kUEptDN2Ky5f/581uJZV8/evyKHHDq/M9/U9vq76oB&#10;hgOOuZCjBJzTF25qwg1bUYen9I2+nyevlwMAcAwEHABciCigOMPzN5LpfKD1e1SdCM9WP7587Y4a&#10;cDp5GW/AyQGHndna+oDDbYx+WClP2/o3kEPO0AZecoAZ6V9DDTmTmxsvCqgEHMNwo68oqNgjj7MR&#10;hRqNUvDl/1NynuvuJQAAe0DAAcDFiAKKo9p6uIoDzumbWfLHV4MSaHDHHiZbHDXgtKqvBpy/Ah+q&#10;YUakKIiUpxxw2LmdW8ghRgk4w3yr2RVwbkmKAoutGoUZCwIA7AcBBwAXw+ufiEKKo4bGWz/wmAPO&#10;SV2LwwFHf7DxiObagcZKwNE/RLX9p9NqmBEpCiHlaXxCNvVq0ZLavvOWGmT4ENUI/+qacMNywBne&#10;rp0w2OgrCiy2yFs0iEKMOQEA9oOAA4AbwOufiEKKo1obcjjgKIeplIDTyb+xHHAa6NbFYcc299dr&#10;cHzkgNOwhhctW7FDDjIi9cfJVJT376TKdpfCS4dqbxuFGsWZbRpYHXBYUXCxVlGAMeftxGzpCVp3&#10;BwEA2AwCDgBuwuNnJcKQ4gwvS0FDDTSCwcdKwGGvhTyUA871K9FGLc64Jt5qwGE54LSp50fDBowm&#10;Ubi5Hp0tDCDlZWxCrhpu2Ns378gtztSWoqniAbSgfXM54Axp3lQYaExp6yEr3pZBFGLMyQHn8bNi&#10;3b0DAGArCDgAuBFZBc5d6VhfedVjHngsUD/gKKdxyBnVa2BpyNFNGdcPN0rAmTpwsHCgMYcqUQgp&#10;TxPvpGsCDtv+vWrUWW9Wlb5KwOnrU5dO/3VdGGbMaU3QuX3f9vaG5YCT//iF7p4BALAVBBwA3Iyk&#10;zGfCgOIsr4WnacINy8HmVFim3mmlLY7+WJwW1d7XhBse0+Lz7jtU/913jQKO4b5TrjAuIUcOOL/t&#10;+EkzFscw4Ixs5kvDGvvQhFYBdDEwThhkzGl2KnmifeGGRcABwDEQcABwQ+KSHhsFE0e8nZArv+DH&#10;Sy+abOKDHIqKSaOrQQ/p0vUHdDksiS4FJ9LV63fpWmC8Gm7Yq5ci5YDTunoNmtymOU1s4UdjmnhT&#10;v4DacsDxkQNOdTnYsMFxFTcl3LL5csjhgDOuqXZDzhmtGtCU1g3lYKPYt0EzmjF0rDDIWKN+o8Mf&#10;i4KLNfKWERxwSrA3FQB2g4ADgJuSmPpEGFbMyS+scdILY0JiJt1PzDBrTHTpYShLrvh8hdricMAZ&#10;1TSAhjatW6oUdEpDzjs0rkcfQcBwvcphqk7vvyMHm56136HeftWpf0AtTbhhRzVvJIcc9tT5MOMA&#10;wzt/PygwOt2UovAiMuFBISVKP6vyOYcbFgBgPwg4ALgx2YIxOYlWhBeRv/z4K00bPkYNK/Y4pVM7&#10;6lm3Gg1sWEcNOQ2rV5MDzuiWLdRxLxXt3Xumx/vw139YtEQ9TNX2nX9Q93rV5JBjGHDYHxZ+ooac&#10;uaOmmAwrHHb0w4xIw8uIvPuwQA43asBJKg04sQ9ydPcCAIA9IOAAUAl4+uIlPYhPl314+yGlxqcY&#10;+dWMmTSmTSvZkS2bUyfvuvLgYMOQ0qxaNepWVwoojX1pdHN/q+xer44cbPRVWxzJgY0D5ICzeMQE&#10;+nLCLKFbv1hO/Ru1tOiItp1pYrd+9NHoybRs/qf0/cIvaNeqLXTxxCWjYGNowt10Tbjhz/n0q39d&#10;kQPO3B4d5IDTrto/S1ucBmUtzqgALxrd0JuGeb8vfz6uRQOa3rcPTRs6kqYMGUm3ErKMwkmMFEYM&#10;Qw0bJQVRZUViSyrhRgk4txNz5IDzvOil7q8PALAHBBwAKgmptxLp980/0bSBY2lIu96yIzoPoKTw&#10;O9Tfqxb1aNBIGGZ6+Ugv3ILQYouLxw6Vg0yveu/J4aafbw1NwOFww45t3UoYbvT9fMw0WjhsPC0e&#10;OYk+GzOVloyeQhM69TIKOsNatqf+TVtTvyYtqa9kv8ZlDmnVXj5N31Gde9LxX48ZhR5FDjiD/Lyo&#10;c/U35ZDDAaePf2mLM6ZRXTnYKI5tWjrouDTo+FOrGjVVD/9x1iikOKI24BTI4SbmPtobABwFAQcA&#10;N2T7N9/QgmHDaO7AIWqY0XdKj0G0aPBIWjtJCgfNGlOXd/5Njd+pRm1r1aY+AQHU8N9vyqcN8qlT&#10;GlKa+dFgf2/qWbOafLri+NaNjMKMyLHtGmkCjaFKwFnQqx9tmjBb6Mbxk0x6dOUPtGHidCNXjZ1M&#10;XwwdRZ8MGEbzeg+guT370Zwe/Wh6116q49p3pWGt2qlBp3dAS+pQs6Fsp1qNaEq7rjS2RTs54PSp&#10;W1MOLR3f/xf1qV/a1LDjJfUDDqt8TbF7PS9N0Jk1dhKdOhtkFFhsNfFBWcBRxt7w6tYAAMdAwAHA&#10;jdj88Yf0/bTJ9OWY0XLAWTN5Iv00Z6bG3TOn07qJk1Tndekkh5U+3rXkw1Pd3n9HDTBd35Ne1OtU&#10;p75e1al/vVo02NeLhjaoJwwx5hSFGsXhfB5dwPlu2DhBuJlFGyfMFAYbjROm0gbZacKwY63rZi6k&#10;dbM+kf5fJIcbtt27b8sBZ0iDukbBxZwTWzcwOq1TndqaoCNbsxa1rl3XyJgHVozDSSptce4l5snh&#10;5gkW9wPAKSDgAOAmxAYHyeHmB0nDUGPoj7PKQs6Cbt3UQKM4xM/xw1KKolCj76iWTdWA82nfwZpw&#10;ox88hKHGwA0TpmguY4scovQ/52Az2L+hHGwUDcOKNU5t04SG169Og2q/SYO93lZPFwedOpqAM7B9&#10;J3GoMTSpNNzkFGAHcQCcBQIOAG7Ay+Iiigu8RhtnTBUGGlNumDSZFvXooQabbu+9JQwphg5r5EM9&#10;vWpS5+rvU4f3qhnZp349+n7qVDnADGhYh1q+/WZpmGlRGmaGN/NVA44SbtiZnbsKw419ztCEJUtu&#10;nDBLvezcLt00wYYd39JfE1yss4EccNgxDevKIYcd36r0usa1DKA2NWsZBx09hYFGZ8zD0mCDcAOA&#10;80HAAcANyE15RDnJScIQY0lucZSQM7KJ6ZlR/X29hGFG33GtW9HKKVPkcMMObFhfDjctpYCgH2Rk&#10;WzSjYU3rUb+ABtSzvg99OXGiXjhx3I2CEGNODkR8uYktWmmCDY89Mg4uWqd3bkmjm/rSWCm4KadN&#10;ad1YDTeq0mlDvN6SQ07vOu/SEN86NLN1c9mpUvjrWa+uUcAZ1aO3MNywsbqAU1zySndPAAA4CwQc&#10;ANyA4mfPqKSoiP746gthiDHlTr3xOKYOTfWuV1sNMEMbNKBNk2bQ5skzNa6eMk0NNWzXOrVKg41O&#10;o3AjObyZ9IIuBRt2ctsOmnDiDDdOnCkMMiL1D08pwWZym6aaECOyfbW3aWjjxrRr0WfU8t9vUIs3&#10;/iHbpfq7xuFGz0ktGlC7t/9Jbd78H9ku771JU5o3VsMOO7RB2eyrzn4BwoBzN+Wx7h4AAHA2CDgA&#10;uCF3IyNobIAvTWvWhOa1b0s/jBgqDDjbp0+jDZOn0NaZs2l800ZyyBneqD71864hf9y9di052Ext&#10;284o1Oi7SZKDzRcjh6uhZoh/XZrUqqGR45qXNjaKq0dNpC1SsNg8cSptnjDFyE0TpkoBxLGBw7ao&#10;BJyNixbS9HZtacXMSUbBZmxzP/k83WrVlH73OVLo45A0TXZ80+Zq0BnT1F8YcBQH1K+lhhz9sDPM&#10;15smN2ss29mrjhxy5o6bTBPbtqcvZi2kC5fC6clzrHMDQHmCgAOAm3J2/z46um0LDfWuQ4Nq16SR&#10;9eupwWaX3lgdDjeKE5s3ozENAmhO+w6yC3v0EgYakfO6dhAGGkOVYDOyWQs52MjhRhBszLmJw8RE&#10;KfRMkEKJTv6cT98k/z/VOqVQpbht+jzaOWehGnB45hQHHHZut640sVXpjChe10Y5jxxu2Ik806s0&#10;4CgqIaf9O28Kw42+/erVMAo6ir2rv0u9arxPA72kkNOtJ30xYwEtlQQAlC8IOAC4KXlpKZSfnkqv&#10;SkroeUGebF5KEk1s0ZKG1POhYfV96bvRo2nzdG3IYbfMmEVbp8+iLVPFYUbk2nGT5AAz0SDQ6KuE&#10;m0/69Lc93EycQlukULLZhKVfE1zOBnfM/pi61KyuBpjutWqoIYcd06yR+rVPeg9QA87GSTONAg7b&#10;5q1/q0FnqH89YbgxdGxTfxrm7y07v39P6l/zPdVFXbvS7x8ukl09ay5FXb2u+2sDAJwNAg4AlQAl&#10;4Bg6t0cvOezoh5slAwfRov79ac3Eyepp+z75TA4x6wXjbxTXTJ5K340dr4aYgQF+8uGo8S0a0JCG&#10;/urpXw4apoYbbcCRQsrEaZqv2e80veu1zfVjJ9HCHr3VICNycut2Ze2NatlhKlMhhx3TxE8YbEyp&#10;H3CUcMPun79QDjl/7duv+ysDAJwJAg4AlYC/X7+ml0UvqOTFc3r1soQfuLqvGHNo2zaa1K6dxqkd&#10;OtK62fNoybhJ9NHYibIrOERIwWbdpGm0atIU1RXjJ9Lolq3UQMP29vWjfgENaWbXXvTdqEm0eOhY&#10;+lTnFyPG09pxU2jduKn0/ZjJtHz0JFoh+YP08Urd5/wxn0ccZky72TDoTOT/dU0Pf8yt0MTSYMXn&#10;Nbz8QJ/6mmDTufp7tGrcKCnojTcKOBvH88wt44Cz84N59M2IEZqQ0/Jf/6RxzUrXyFGc0aaprP5p&#10;7MDa78vhZnCdmnKwOTBnPv08dbra4rAAAOeDgAOAByJqe55kZ1HWg/uySshhOdTs+PRz2rn4C9o8&#10;/2NaPXkarZdedHcs+4H2bd1Dqz5aIgeVNWOnykFlybCycCPygx4DaHqHniad060vDfLxs9mZ7TrS&#10;yuFjjEKMKXfPmkE/zp5p5IbJ46WAM442TJoqB5vvx0+jT/l30nPpiHG0bPRE+k4KZzvmzpNDDrts&#10;1Chq/ea/NEFniI83zW7VjOa3baX6QduWcrjhqeZKe7N++HA52CjunD5TDjf7V/6g+6sBAJwJAg4A&#10;VZw79zIo/m66zV48dZX2/LCZVsz8SBh0PpFcOfdTmtd7KI1r0tYuxzRuJQw71jhYcmqnzjTNjIbB&#10;xpQcbrbMmk1Lhg/VOKdHd2r1Ztn0ciXM6Pth9060be4s2jF/jsbNH8xBewNAOYKAA4AH8qqkmF4U&#10;5svNzYvHBfJKyZbIzHosDDLl4f27aZR+J41y76RSoQWzbj+gtIg7qsNbdlTtH9CC+vk3p4ENmglD&#10;jqEfDxmuhptNXy4T/mxJj3IoNiqONi3+kv765XdKiI6hZRPHG4UbRb8hX1Kn/jOpbc+p9L/7r6eO&#10;vs3o/zdkG03r1YO+nzy+NNDMm03fT5lI8wb1l09np/fuRVkpKbpbHwDgbBBwAKgicMh5VVxsdvwO&#10;8/LlK0p8kCV88fdUucV6+sx8CExJTKTDWzYbBZzZffuooWVqj27qx6b8auZ0ys/O1l0rAKC8QMAB&#10;AJikoOC5MBCw0Q/yKDzpMUU9yKfo+7kV6oOsZxR/P08y10DpNOnnseSjjCdUUvJK1hHys7JKlQJL&#10;XGQEHd//M2368gta/clCWrv4U9qzZjUd2rWTUh8+1F0CAFBRIOA4gRdusI/My1d/0+eHYlRXn7pL&#10;F2OzdF91PStP3NF95Fr4dtG/nXZfeUAPsp/qvuoanrx4Kf/9RIRKL9juwIrjdyg1XQoHunBzJyGd&#10;bj564lKvSPdvUXgxJYeaVyZuZ2dx416u7iP3ITkXm3jqP+YNdQW/3Hik+8g0P11L0n0E7AUBx076&#10;rr5Oc/dFUnRyofykxp/XmH9K99WKh1+oDeEXzf818Yj8Aupq/h8jf3eLJ1r+OfS5eiebqs09Sf/P&#10;MQd1p1Q8/LczFUbbfnNJ95Hr4ACvf7sVFb+knLxncmiIMwgRFeH/e+wh+uHPeDofkUZHAh/Rf089&#10;Skt/uy08b0rmU3r9unxDjcLi328b3b9cBT8n/fe0P+ns7UyKS32s/mzu8FzgClwVZEzBfwvRc7bC&#10;78HJbnNfqswg4NgBv+MXJXB+sXTVC5K5B4urHyh8u0Q8zKeWX17UneI6TN0WXVdctepdVXng7gFn&#10;5OZgOZxuv3hfd0oZL1++pqT0J8JwUR7WnHfS5OlR93Lkj9NznlkcZ1Qe8H1r4Lobus9cy39M/kP3&#10;URn8N3RlkHcl7hhw/j/jDus+M4b/Tgg4joOAYwcz90ToPjLGVXdKdw44b80+Lv/vDg9Ycz8DhxxX&#10;4O4BR7nNLL04cqbILXhBd5MKjAKIs1x7PN7oNP5+sUmF8uFHV8KNLjck3Ja4Gn5DIcIdHoOuwB0D&#10;Tv6zEpq4I0x3Shn8+pL9uKjK/q2cCQKOHfAhDXfDnQOOcuiOx+G4+jCVudvCVX9Xdw44fHhKCQ72&#10;HIJ9UfSKsvKeU8KjQqNgYo8xCXmUkFwoBakil7Q0ptAPNa5+vJkbe1dVXzTdMeAwosfUGzOOyf9X&#10;1b+VM0HAsYPKFHD4HaUrDw0ph6cUXH2YCgHHNvjwlAL/LUWHqezh5avXVPC4WD6c9Cj9CSVKoUUJ&#10;MfxxUtoTefxMVt4Lel4Jxo3o369c/TdDwDHGXQMO4/fpWd1HRA2XnFMnHCDgOA4Cjh0YvhDymBxF&#10;U7Nhyht+kdT/OThUfLg/Sh5o6EqUw1MKrn7Qmvv+CDjGGB6WqqpjOCyh3+BwS+nKw1QIOMa4c8Dh&#10;CSrclLL6j3cEHMdBwLED/RfC9IIX8oNH0V1eJPlB4w7ovzth+InflYepEHCsh59wDRsb0eDVqo4o&#10;zLjyxQkBxxi+3/Ljm3XlbFcFw78Dz3Zl9UHAcRwEHDsw90LoTi+SfJor4UMa9zKe6D4rw5WHqRBw&#10;rEf/8JTCkbBUrM9hgOg+VWfBad1HFQ8CjjHu3OAw/PNx464PAo7jIODYQWUJODyrw5UYHp5ScOUD&#10;19z3RsDRYmoaq7nprVWRr/6I1X1UBh8idtVhKgQcY9w94IhAwHEcBBw74IFgpjA8JFNRmHqRdGXI&#10;4QZAf1yQIv9MrjpMZe5Jw1XTxPnvZmoNHlc1AXx4itsa0d/PVHCtCHhhTRHmlm4oTzjEiG4j1lUv&#10;ULywn6kF/RBw3AMEnIoBAccOxm4N1X2khd+1uWpLAlMBx1Vrg/DhKXMDrl11mMrUkwb/7Vx56MXU&#10;mClXPcmJDk8p8N/WVbfVwgPRuo+0uOp2MtdmufJQrKnHfVV90UTAqZog4NgJzybRfwF39cJM7naY&#10;w9K7fFfdVqLvywPFXT07iJua9Wfu6T4rhZtC/ru6Akt/P1cdpuLQYHg/5/bG8LarKMwFPVfOpuK1&#10;VAxvJz7NXfaEq2gQcKomCDgOwE0Oj8ivt/Avl4934U0ZTTUmvK9JRWPpe7pqU0L+O/GTnSK/MHKl&#10;7w7wISEOozwWqOOyyy6dbSYaHK6PK18ouW3j24lnxvBhRQ6oroB/DkuIxudUFBxwlPsT/2/pb+rJ&#10;6M+iMtQV+3M1XXpe95FprDkPMA8CDgCgUqKs+AoAACIQcAAAlRIeyMvr9Lhqk1QAgHuDgAMAqHTw&#10;4VjlkKy77OANAHAvEHBAlYTHkPAYKh7Iy+MTpu666ZKxSsB+uL1x1eBiAID7g4ADqgw8I4lnJlij&#10;NQNIAQAAuC8IOMDj4Vk2ohBjSWwsCYBr4fFVQzcEyZsG6z82eYA5Lw+ANyLAHAg4wKPhBc/0nxjt&#10;0V2mkQNQVeB1oUSPRXPy4pTmFhcFVY8qE3BE6x9Az/Yf048Jnwjt8e3ZJ4TfA0LoPJ31mP0/k0yv&#10;e2Ot/zHpqHp9/9sJ11fZdOVK3M6iygQcHlAKq46jNodonvCcoej7QAido/fHfwkfd47KC7Hy84Ho&#10;exracMl54XWw/6+xh4SX8VQNdzevjOAQFfBIeCsB0ZOUI/LqwgAA58Ordosec+Uhz5rkVcx50gEf&#10;wuZ94ETnE4nD1ZULBBzgcZTnkyUAwPmUxxuS8tCVO+kD20HAAR4HNy2iJydn6ModxwHwVESPNXcV&#10;VB4QcIDHIXpScpY8XRUA4Dx4s0vRY81dBZUHBBzgcYielJwpAMC5iB5n7iqoPCDgAI9D9KTkTAEA&#10;zkX0OHNHPWHqdFUCAQd4HKInJmcKAHAuPX+4JnysGcqrGvOecbyTPMsf8z5yovOWh6BygYADPA7R&#10;E5Oz/I/Jf+i+CwDAmYgeb2zXFVetXqGYZ1BaG5ZsldeGAZULBBzgcfh9elb4BOUMed0MAED5wA0N&#10;7wHH/2c/LtKdah+8Zg1P6xY9jm117r5I3bWCygQCDvA47mU8ET5JOUMAQOWDD2Xx9gOix7QlebNe&#10;UDlBwAEeCb8LFD1ZOWLDJed01w4AqMyE3s+TdyPnVY3/18Qjmsd506Xn0dR6CAg4wCPJf1aiedJy&#10;hgAAACoPCDjAY9l8PlEYVOyRZ2wAAACoPCDgAI+GBweKAostXr2Trbs2AAAAlQUEHODxRCcXCoOL&#10;Nb4oeaW7FgAAAJUJBBxQZfj8UIwwxIg8EpaquxQAAIDKCAIOqHJwK6PMoODNM3n6KC8mtvLEHd05&#10;AAAAVHYQcAAAAADgcSDgAAAAAG7I2duZ8qH1vquvy02zslghr93D63KN3BxMu688wFhBEyDgAACq&#10;HLxO0voz9+T9hWrMP2U0BkuRX1A6LrssH77kweqVEV7UbuGBaJu2MOHfmRe7c3S7BGfDMxo/3B9F&#10;dRaclg8vi372/8+4w/Ku3xN3hMlLRfDfujLAIWXx77eFv5Mt8jYXT1681F1r1QYBx0Z4ye+B627Y&#10;vFIubwDnTkmb92nhn4f/dwb8RMJjWkS/uyI/KXn6OBfeFPDGvVz65cYjpyzxzttO8G7JvMmn6DZl&#10;+Xblv2V5wy8UX/0Ra3F/H76vX4zN0l3KPeB3ws7eo4xfQN3xhYQfi4ar8zoqhwm+T1ck/NzEAVT0&#10;89grP1bcbQIBPyeKflZnWNX30ELAsUB5PDEq8oO3op4g+UVS9DPoy0+KtgQwfocnuh5r3X7xvu6a&#10;Ki8caKy5f/Dy79bCQcLefXP4hYh3VHYW/PtxoBd9L2vkNwIV/cKosOzPOOHPVB7yIHVXUp4vkoaW&#10;55uUiIf5Zhs1Z8rPd65c48rZ4c2c3MhVRRBwBPA77zdmHBPeUcpLDiDlgT1bFnBNag5Hg42hFdE+&#10;lAcc0ES/jznNNWYcJpy1hxaHLkfgn8XZLzQ8lqAisNQklqfctFVkS1teb76s0ZmHr5yxIKcjVmSr&#10;w4Ff9DNUhFWt0UHAMcDcoYCKkJ+cnYnoe1gjH7c3xJkvwIbycXO+/soCv4iJfg9rFMHT1kXndVR7&#10;xh/wGAfRdTlLZx0WNYTf/Yu+nyt0NGBagt+Ri75vRcsNtyP8dC1JeL2ukBud8sbZhw7t1d3GVpUX&#10;CDg6+MVVdEdwlVyvO4ojK/jyOAt9eEyF6HzO1tEnTEP4nRnPQDD8PjwD4Vh4mu5ctuPIYRvDQ3M8&#10;LkB0Pmdpy+BYDpqi63C2zj6kw2OVRN/H1TrzcCHjyGO6vLT3MLsr2ydzit7cOYo7/t34TZWng4Cj&#10;o7yaCUfkNskR+NCP6HqtVaG839Eb6miNyi92tjRx/PvZir1jZFg+9q5gaiaIs7X0QuuKgO/Md8yi&#10;63cXeWKCM7BlJe6KlN9A2IojbxAqQj4M7yz47y/6Hu4gH4b2ZBBwdIj++O6ivYdunBFwXFUh8xOg&#10;PfD0UNH1WdLWkOOMgMMtkujr5aWp+xG/Axedv6J0FEcOF1aUjr5gunsgsBXRdbibzgimzh6vWB5W&#10;xKE5V4GAo0P0h3cn7Qk5jgYcewYoO1NLg50NcXTwni04GnBcERy5pRQhOm9FaurnspYH2U+F1+tu&#10;2ruOjqsH4FqjLXCbKLoOd5TbYHtx5+bGUJ5U44kg4OgQ/dHdTVtxNOC4g7ZM43QkdLC24GjAEZ1e&#10;ERpO8XWXQY+GY75sgQdMiq7THbWVihr75oj2BFTR9bir9sAD6UXX5c564lRyBBwdoj+4u2lrlegJ&#10;AYe1FkenNduCo2HKlSq4WzPgyMB60fW5ozyI21rcbeKDKe35u4mux121Zyyk6Hoqg9wsexIIODoq&#10;et0be7VlrIinBBxrg52j4xT4UIe1VOaAw+MC3PXF015E1+WuWjsex9VLVlirPYiux521pUmuLK8l&#10;pvQkEHB08B1Y9Md2R60dj+MpAYc9FZWu+61M4+gsE2u+h0JlDjhsRU0Ht1V7D1XZswYOry7NjxHR&#10;ujwcdnk6v72D1i1pCb4vii7nbvIeV/bASzSIrs9aeTsQfrzz348P4/H4O/64PFtJa+BtWkSXrUzy&#10;5AdPAQFHD9EfWyQPfrV27QceUOfsJ0lrXwQ8KeCwlnB0kDHvs2QtlT3guLP2rgRszSFKe1dT5tXN&#10;Rddnr5Z+DtFlnCXfdzkIcDDQl0MVN8T1Fv4lvJyhjg4OF12nSP4+vL+WrTg77Fiz2rHoco7Kfy/+&#10;/flvxMGbfw7eUFN0XmfpKSDg6GFuuiy/Y3AUZwYda14EKiLg8ANNeSfF/5fnA4+/hzkcHdinvz6N&#10;JapqwOEXP15tuzx/f0fW5hBtBMprDdly+NEczpyubYryWJHZ3v2juMUStX2ODApXsPR7OmtVd9F1&#10;26s5nP18a800dX4dcPaWKqwtz4XuDAKOAH6h5gc1H0t11iJdCs56EFjz4C+vgMNPbtYcJiuPlUot&#10;IbqMtdqyvH55vcDzuAt+4jdFRW6qyPK7Z0uLBJbH/cwRuG3hd+/ltZmrs1aeNrVcvjMXf7T0psAW&#10;+H7Ah2CcCbcShj9zeWxcavg97NUcovPboz3bfJTH1HtPAAHHBUzcESa8Q9mqJcrjhcfWZcydvYic&#10;peZKdBlbtJbyCDj8wmwtzroPmdPWDQiducmlu8/mEP3MtmrqXbLovPZo7xYKroDv++WxRYKCs9b0&#10;MjVjzFkBw9EjBfyGRHS99liZ7j+mQMBxEaI7lK1a2kjR2QHHkTu8s9ZbGbk5WHeNYkSXsUVrcWbA&#10;sXclUUcHaprT3r81j2MSXZ+t2nubVBTOWufEEGftqeUJL07ORrQnna2aul9aO27JnM7aNkF03fZo&#10;7wBydwIBx0XwoDHRncoWp+66qbs2Mc4MOPauwqqP6Hrt0Ryi89uitTgz4DhCebR0jv6teXaS6Hpt&#10;1d0R/cy2aogzBsbaMli+qiG6vWxVhOh8tupMRNdvq+7+JsMaEHBciOhOZYuWFg1z1oufPceERfC7&#10;StH126o5ROe3RWtxVsCxd8aQPs4cvM7hxBmIrttW3R1nNGiGOGPtG2AaZ6xRI0J0Plt09ngxbl9E&#10;38dWKzsIOC5EdIeyVXM4K+A4E2dUuebGqojOb4vW4oyA48z9X0TXb4/OwhmbDJbnmAxnIfq5bdFw&#10;oLHoPLbI90tgGmc8JxpSHkHXGYi+j61WdhBwXIgzBmWawx0DjjNW0DU3ANXRQXbW4oyAY262lK04&#10;Y2dyR9c1MUT0PWzR3qnNFYno57ZFnkWkj+g8tmjrrvhVEdHtZouGSw7wumii81lreYVSZyzm6YyG&#10;2ZUg4LgQno4uulPZojmcEXAsLUhmD6LvY4vm1mhw9IXeWpwRcJyJaLqtrTr7by36HrZYGdbiEP3c&#10;tujsgOPsadyeiOh2s0XD29jRN6o87qo8cMZhKl48tTKDgONCKkPAKY/DBKLF2GzR3BpA/KIouoy1&#10;WtuquFvAYUTfwxad/eLo6AJk1qz15GpEP7ctOjvg8CwsYB7R7WaLhn8zRwMOP0+XB85YMJJnnlVm&#10;EHBcSGUIOOUBb8sv+l7Wau6Fj9epEF3GWq19svHEgOPsqcWOrvpbXtW9MxH93Lbo7IBjeH3AGNHt&#10;ZovODjiWZsM6guj72aKzD1tXNAg4dsLHYfmOzi+ILIcVdv2Ze/LnXO3xO2JzA2J5TRfRncoWzeGu&#10;AcfRlsVcwDl7O1N4GWvl4+nW4IkBx9k4+ncu74DD60jx/kv8uJ25J0LeZoTvWyx/b5ZXLVZO49+H&#10;x7jw+fmx5YzBpYbjOUTnsUVnr7zubvAYPr7d+fAL/02ctb6WLRoGHEeDPN/HygvR97PVygwCjgV4&#10;+p4zBnCWl+aoigGHXzBEl7FWa5eJR8CxjLsEHA4yvDaMM7dAcJaGW56IzmOLnjTImAe48u/jihBj&#10;TsOA42hrzJYXou9lq5UZBBwD+EHljBUvK0pzVMWAw4guY63Wvqgi4FjGlQGHmzx3DDSGGuLoLEBL&#10;jw13h7c8cMZSEuWpYcDhpl50PlssL5zx5tyafQfdFQQcHTw4z5n7eFSU5kDAsU9rQMCxjCsCjqPf&#10;s6I1xNFFGy0t/umu8KF90e/jjvLzqiGi89lieeGMzXkr82FPBBwJZ7xYuUJLLwAIOPZpDQg4lqnI&#10;gOPo2CtXaQgfkhGdzxYrE1fvZAt/B3e2PAJOeS1qyWNARd/PFstzEHR5U6UDDh+OEv1BK4s8G8kc&#10;CDj2aQ0IOJapqIDD9wfR5SuDhvDkBNH5bLGywFvAiH5+d7c8Ak55jp0SfT9b5MNclZUqG3Aqe7hh&#10;LS0QhYBjn9aAgGOZigg4ztyHyxUa4uggebYyUBmHAyiKAo6je1zZ0lbaiuj72WJ5/mzlTZUNOKI/&#10;ZGXT0gZtCDj2aQ0IOJYp74DjjNkrrlaE6Hy26O6426woWxUFHGfsAl9eiL6XLSLgVDIcXWjOlHxH&#10;4BlYyjoZipvPJ8qn8RM+vzg7Y0db1nA0vyFVNeA4evtaAwKOZcoz4DhjTzN3UITofLbozvsH8fOg&#10;6Gd2RD6EwssARCcX6r6LeUTXYYuigOPOM6lE38sWeUXyykqVDDiiP6I98gutvU8mztgnxHCRMEOq&#10;asDhr4suZ63mFmdUQMCxTHkGHGfc/oo884gXeOQpyrYiuj5bFCE6ny1aeuPjSkQ/rz06MvBVdH22&#10;KAo4jOi8tlheiL6XLU7cEaa7pspHlQs4zljjxhnLV/f84Zrwum3RElU14PCqtKLLWas1LxAIOJYp&#10;z4AjOr+t8srFjiK6XlsUITqfLZbX5o2O4ujjknXGc6/oem2xvAION/3lgeh72eJP15J011T5qHIB&#10;R/QHtFVn8B+T/xBety1aoqoGHB6bJLqctfKaHJZAwLFMeQUcZxzm4C0aHIUbH9F126IIRwfg8nOL&#10;OyL6WW3RGeGGEV23LZZXwCmPvxu/WRN9L1uszFSpgOOM4/bO2nFZdN22aomqGnAcfVDzz2cJBBzL&#10;lFfAcTQAOGsxPB73Ibp+WxTh6O3GuiOin9MWnbFTOgdb0XXbIi+eJ4L3lBKd3xadPX6K7+ui72OL&#10;lZkqFXDcZc8QZw2QtERVDTi895DoctZq6foZBBzLlFfAEZ3XFo+EpequyTEcffEw9fs5Y/E7S+Pz&#10;KhpnBAtn4IwXfG4QRThjNWaeIOEsnDHwuTIPMGaqVMBxdPyNsypSZy1wZYmqGnAY0eWslaexWgIB&#10;xzLuGnCcgTPW0TJ3Pxad3xad+UJpCm5KrR3QzIOCRT+nLTqKo298FE0FHEZ0flvlAe/OQHTdtupu&#10;QdlWqlTAcYfFmJyxdLaiJRBw7NcSCDiW8eSA44y1XAauu6G7NmNE57dVZx1ON8TUBo7mthvgx6zo&#10;MrboKKLrtMfyDjiso/s/OaOpYis7VSrgiP6AtmjNO3tLiK7XXi2BgGO/lkDAsUx5BBx3WOnXGYu6&#10;seam3741+7jwMrb65MVL3TU6jjX7ZJlqH1z9eHHG+BhFcwHHGXuJKfKQCntw1i76lXn2lAICjo06&#10;guj67NXUu1t9EHDs1xIIOJZx14DjyMaGq0/dFV6nPZp7oYxLfSy8jD06OjjX1ucR0WErVz5enBlu&#10;WHN/N0Z0GUe0Zl0uJuJhvvDy9uoJIODYqD3VoTOmkxpqaaNNBgHHfi2BgGMZdw049s6icsbinPry&#10;49McosvYK09B5jEo1sJjjHidINF1WaMhzlj3i+9PtuKsQzX6Wgo4zvhdRXKjY9jI8ePBGeObDK3s&#10;Y28UqlTA4RHhoj+mrVq7JDjjjGPPIq1ZzAsBx34tgYBjGXcNOKyti/yVx/5JlgboOhIwzMmHMLqu&#10;uCq/UPNzBP/Ph8ucuXGp4VRqPnQlOp+tWjsDjhfNE13eGVoKOIzocpVFngTjKVSpgOOMdSsUzb0j&#10;4nc//AQiupyztLTRJlOVA46jAcQSCDiWKY+Aw4jOa6+WDleV1xsU1tL3rsz7bRnOOHXGc5Ei3y9E&#10;22rw7cVBTXQZZ2pNwHF0LS5X6klUqYBTHoeKXKU10zOrcsBxtCa2NG4BAccylSHg6MuNCS8l0XTp&#10;eeHXna01hwEq4gW7vDREdJ7KqDUBh3H0/u8Knb3QoKupUgGHEf1RK6PWPDlW5YDjaCVuaawVAo5l&#10;yivglMe4CldoLaLLuruiNcNE56uM8v3aWpw9wLk8tWXoRWWhygUcR9fCcRetoSoHHEd/d0vv0hBw&#10;LFNeAceZhztcqbU4Y0XaipZXYzak3sK/hOetaDl8OfL4tSXgMJUh5Di67o67UuUCjrscpnJ0Px1r&#10;qMoBx9Epk5YGoSLgWKa8Ag4jOn9F6+gYGVso7zF9ztTUiu/OXOTUEZmKDDiMO//9zt7O1P2UnkeV&#10;CziM6I9ckfIKptwQiL5mrdZQlQMOI7qstVragwUBxzLlGXAcffw4qoLoa9ZqK864z1WE5nD176BQ&#10;0QGHORaeJrw+V8rrLXkyVTLgOGMfGXvlhcIYR5/8rQEBR3x5a+Tl6M2BgGOZ8gw4THlM3bak4Wrm&#10;ovNYqz248/gja1d6F122vDX82RxZMsTegKPgDsMkTLVsnkaVDDiMM1cktVb9mTn8Ii06j7VaAwKO&#10;+PLWaGn1UAQcy5R3wGFElysvRXtHic5nrfbirG0cnKk1C48qOHOVZmvksT+GOLKlAu8a7ijO2DHe&#10;Xvl3rypU2YDD8INSdAdwtqKVUx19gbSG7MdFwsvaYnngaLg0t4ePPvau8Km0bOZwdD8iXmzN2Yi+&#10;jy06G16rSfR9rHXk5mDdNZnH0fFs1mhq1qLovNbqCL/ceCS8zoqWb3tbVkhWqKiQw7eTKUTnt0Zn&#10;4uibAFvk1orHjVUlqnTAYZy5+J9IUw8wRwedWYsjdai1TYk9iL6ftdryILUlTNm6nL3oOqz1VFS6&#10;7lqch+j72GJ5IPo+1moL5fVmhdfFMYe94crSGC9rceUhK2vW4jIHP9ZE1+sM+bFs6XnCntlp5TVm&#10;pTyDDjdYVS3YKFT5gMOUx7sJS8dpHWlXbK0Y7WmLbF3K3lbsbXGsaVdE8BLvpsZs8KEHe96F8uwD&#10;0fVZUnSowxk4MnOM91kqD3jvHNH3s6S1Gwzqw39DfmETXZ+tWhvu7Z1J5Ux4TCGPGRN9H2fLwcye&#10;v405HD1cb6gtm6ny/dOakMpvFCsiJPBaNM44BMmPA2tWu/d0EHD0cLRSZ63ZI0rB3pkg9sAv8KLr&#10;MpRXca2otM8hz9oHM4cTR3dFLg9sPVTA7xrLE3v2avrpWpLu0uUHNyGi722oaLyErfALsD0rWfML&#10;HY9bswc+5Ci6TkOd8fuZozwaaf7bibZGcDaO7L3FzyOOBC9+zuP9q/iNKQcu/ll4Py1HWypH4ODK&#10;90dLbT8/N/L93VPXsnEEBBwBfGe3dol0flLkd7/2LnHN7zqtrZmdsQma8kDmBw0/kFl+ULt6LQR+&#10;4ecnFOUJhv/nz0ULhrkj3CyZeifo6JOvPfD90Vyo4I0VK+JFyxB+E2HYKPLnzhi4aQputvj6+UVL&#10;uc+z/BjngGq4Q7O98GOZ2zn9343lNw2ueHzx78WPdT58Z+uhalfCt6M1Y9z471lZnh+Aa0DAcRP4&#10;yYgHxRqGHU7n1u6gCwAA1qL/PGMoAJ4AAg4AAFQxLK0FBoAngIADAABVDHPjDfnwJQCeAAIOAABU&#10;MXgMkijcsPYOtAbA3UDAAQCAKoYo2CjyAos8yJ/lmZ48k6iiZlYC4EwQcAAAoIohCjbWyDMFMekB&#10;VBYQcAAAoIohCi+2yutYAeDOIOAAAEAVglf6FQUWe8TicsCdQcABAIAqhKMbxRpa0YtYAmAtCDgA&#10;AFCF4BXRefVoU4pCjCUBcEcQcAAAAAixdgNXd9wnDgAEHAAAAGYRhRp9bdlkGICKAgEHAACAWcyt&#10;fMzyoS0A3A0EHAAAABYRBRtFBBzgjiDgAAAAsIgo2Cj2XX1ddy4A3AcEHAAAAGbh1YtFwUbxxr1c&#10;3TkBcB8QcAAAAJgkOfe5MNToC4A7goADAABVBP1p37yvFM9+4tNEbD6fSP+fcYc1QUZk1xVXdZcA&#10;wL1AwAEAgCqCKKA4KgDuCgIOAABUAaw51GSrx8LTdNcOgPuBgAMAAFWAzw/FCEOKvWKjTeDuIOAA&#10;AEAVwJmbbEYnF+quFQD3BQEHAACqCP9r4hFhYLHWZX/G6a4JAPcHAQcAAKoQ6QUvaOqum8IAY2jP&#10;H67R7isPdJcEoHKBgAMAAAAAjwMBBwAAAAAeBwIOAAAAADwOBBwAAAAAeBwIOAAAAADwOBBwAAAA&#10;AOBxIOAAAAAAwONAwAEAAACAx4GAAwAAAACPAwEHAAAAAB4HAg4AAAAAPA4EHAAAAAB4HAg4AAAA&#10;APA4EHAAAAAA4HEg4AAAAADA40DAAQAAAIDHgYADAAAAAI8DAQcAAAAAHgcCDgAAAAA8DgQcAAAA&#10;AHgcCDgAAAAA8DgQcAAAAADgcSDgAAAAAMDjQMABAAAAgMeBgAMAAAAAjwMBBwAAAAAeBwIOAAAA&#10;ADwOBBwAAAAAeBwIOAAAAADwOBBwAAAAAOBxIOAAAAAAwONAwAEAAACAx4GAAwAAAACPAwEHAAAA&#10;AB4HAg4AAAAAPA4EHAAAAAB4HAg4AAAAAPA4EHAAAAAA4HEg4AAAAADA40DAAQAAAIDHgYADAAAA&#10;AI8DAQcAAAAAHgcCDgAAAAA8DgQcAAAAAHgcCDgAAAAA8DgQcAAAAADgcSDgAAAAAMDjQMABAAAA&#10;gMeBgAMAAAAAjwMBBwAAAAAeBwIOAAAAADwOBBwAAAAAeBwIOAAAAADwOBBwAAAAAOBxIOAAAAAA&#10;wONAwAEAAACAx4GAAwAAAACPAwEHAAAAAB4HAg4AAAAAPA4EHAAAAAB4HAg4AAAAAPA4EHAAAAAA&#10;4HEg4AAAAADA40DAAQAAAIDHgYADAAAAAI8DAQcAAAAAHgcCDgAAAAA8DgQcAAAAAHgcCDgAAAAA&#10;8DgQcAAAAADgcSDgAAAAAMDjQMABAAAAgMeBgAMAAAAAjwMBBwAAAAAeBwIOAAAAADwOBBwAAAAA&#10;eBwIOAAAAADwOBBwAAAAAOBxIOAAAAAAwONAwAEAAACAx4GAAwAAAACPAwEHAAAAAB4HAg4AAAAA&#10;PA4EHAAAAAB4HAg4AAAAAPA4EHAAAAAA4HEg4AAAAADA40DAAQAAAIDHoQYchj/RnQ4AAAAAAAAA&#10;AAAA3AQUOAAAAAAAAAAAAABuDgocAAAAAAAAAAAAADcHBQ4AAAAAAAAAAACAm4MCBwAAAAAAAAAA&#10;AMDNQYEDAAAAAAAAAAAA4OagwAEAAAAAAAAAAABwc1DgAAAAAAAAAAAAALg5KHAAAAAAAAAAAAAA&#10;3BwUOAAAAAAAAAAAAABuDgocAAAAAAAAAAAAADcHBQ4AAAAAAAAAAACAm4MCBwAAAAAAAAAAAMDN&#10;QYEDAAAAAAAAAAAA4OagwAEAAAAAAAAAAABwc1DgAAAAAAAAAAAAALg5KHAAAAAAAAAAAAAA3BwU&#10;OAAAAAAAAAAAAABuDgocAAAAAAAAAAAAADcHBQ4AAAAAAAAAAACAm4MCBwAAAAAAAAAAAMDNQYED&#10;AAAAAAAAAAAA4OagwAEAAAAAAAAAAABwc1DgAAAAAAAAAAAAALg5KHAAAAAAAAAAAAAA3BwUOAAA&#10;AAAAAAAAAABuDgocAAAAAAAAAAAAADcHBQ4AAAAAAAAAAACAm4MCBwAAAAAAAAAAAMDNQYEDAAAA&#10;AAAAAAAA4OagwAEAAAAAAAAAAABwc1DgAAAAAAAAAAAAALg5KHAAAAAAAAAAAAAA3BwUOAAAAAAA&#10;AAAAAABuDgocAAAAAAAAAAAAADcHBQ4AAAAAAAAAAACAm4MCBwAAAAAAAAAAAMDNQYEDAAAAAAAA&#10;AAAA4OagwAEAAAAAAAAAAABwc1DgAAAAAAAAAAAAALg5KHAAAAAAAAAAAAAA3BwUOAAAAAAAAAAA&#10;AABuDgocAAAAAAAAAAAAADcHBQ4AAAAAAAAAAACAm4MCBwAAAAAAAAAAAMDNQYEDAAAAAAAAAAAA&#10;4OagwAEAAAAAAAAAAABwc1DgAAAAAAAAAAAAALg5KHAAAAAAAAAAAAAA3BwUOAAAAAAAAAAAAABu&#10;DgocAAAAAAAAAAAAADcHBQ4AAAAAAAAAAACAm4MCBwAAAAAAAAAAAMDNQYEDAAAAAAAAAAAA4Oag&#10;wAEAAAAAAAAAAABwc1DgAAAAAAAAAAAAALg5KHAAAAAAAAAAAAAA3BwUOAAAAAAAAAAAAABuDgoc&#10;AAAAAAAAAAAAADcHBQ4AAAAAAAAAAACAm4MCBwAAAAAAAAAAAMDNQYEDAAAAAAAAAAAA4OagwAEA&#10;AAAAAAAAAABwc1DgAAAAAAAAAAAAALg5KHAAAAAAAAAAAAAA3BwUOAAAAAAAAAAAAABuDgocAAAA&#10;AAAAAAAAADcHBQ4AAAAAAAAAAACAm4MCBwAAAAAAAAAAAMDNQYEDAAAAAAAAAAAA4OagwAEAAAAA&#10;AAAAAABwc1DgAAAAAAAAAAAAALg5KHAAAAAAAAAAAAAA3BwUOAAAAAAAAAAAAABuDgocAAAAAAAA&#10;AAAAADcHBQ4AAAAAAAAAAACAm4MCBwAAAAAAAAAAAMDNQYEDAAAAAAAAAAAA4OagwAEAAAAAAAAA&#10;AABwc1DgAAAAAAAAAAAAALg5KHAAAAAAAAAAAAAA3BwUOAAAAAAAAAAAAABuDgocAAAAAAAAAAAA&#10;ADcHBQ4AAAAAAAAAAACAm4MCBwAAAAAAAAAAAMDNQYEDAAAAAAAAAAAA4OagwAHABu7evk0nfvuN&#10;nj99qjsFAAAAAAAAAAAof1DgAGCBVy9f0opFi6j5229r5CIHAAAAAAAAAACoCFDgAGCCv/9+TT9t&#10;2WRU3Ch2fv8d6lWrGq1Z+CE9LSzUXQoAAAAAAAAAAHA+KHAAMEFR8Qt6/uIpbVmx3Ki8afXO23J5&#10;o+8gP2+KCQvVXRoAAAAAAAAAAHAeKHAAECA9FuTyRnHOiOFGJU5PgwJHcUQTfyrMy9NdEwAAAAAA&#10;AAAA4DgocAAQ8Or1K02Bk5uTRW1r1NAUOK2rlU6hMuXNK5d01wYAAAAAAAAAADgGChwABLw2KHDY&#10;2KgITYHDiqZS6fvw7h3dNQIAAAAAAAAAAPaDAgcAAdJjwajAYa+eP2tU4jR/5x3qXlNc4Axt6EMF&#10;qYn0+tVL3TUDAAAAAAAAAAC2gwIHABMUFT8XljjZmek0tE1royKnS/V3jQqcxV2b0M2dC2Xvntym&#10;u2YAAAAAAAAAAMA2UOAAYIKXr14KCxzFj/t1pj7v/id1/vd/Uvs3/4dav/Nv6lnzXRpavyZ9378l&#10;nZnXVzZk8zy1xEm9eUZ37aX8/foVPwp1nwEAAAAAAAAAAGJQ4ABghhdF4lE4bGbaI+rz9v+hnv/6&#10;/8puGNhULW30vfL1OLXAYR8e/YLS//yYnmTcoyc5KbLP8jNKyxwAAAAAAAAAAEAAChwAzGC4G5Wh&#10;x3/cohY4X3SsLyxwzn40kMJ15U30j/Mo+ZcJsqlc4ugKHBQ5AAAAAAAAAADMgQIHAAsUFb8QljeK&#10;e75bqpY4E+u/KSxxQr8bohY3+s7oVIs+GdWZ7kVc0xQ5zwuydN8dAAAAAAAAAABAgQOARV6/fi0s&#10;bvQNPP2nOp1qss9b9OeMnkYlTuzmUUYFzpZpLWlY4zdlx7auSfFhV8qKnNxUjMYBAAAAAAAAACCD&#10;AgcAKyi2MApH8eSP22hGswDZTUM7aAqc4G/Fo3DWT26uljjsiA5+dDvkklziFD3J0/0EAAAAAAAA&#10;AACqMihwALCC1xbWwtF3zczJaomzZXhZiXNtqbjAyT46h1IPzqYVY5vJBU7bWv+hemz/jrIROZK8&#10;Rs7zwmwqfv5YevC+1v10AAAAAAAAAAA8HRQ4AFiJuR2pDD207gf6cnAf+r5/O7XAOT+vJwV+1Ibu&#10;bB6sKXDyjs9XTf3rS8mvaN/ng6lDnf8rlzj9mlanxOhgTZHDvnico/vJAAAAAAAAAAB4OihwALCS&#10;ly9LhGWNOaP2rzUocFrL3ljQlmLWDaHUX6dqCpysk4vkAkfxyPJR1Knuf8lFzvRB7Sk7+a5c3jzN&#10;S+dHr+4nAwAAAAAAAADg6aDAAcAGioqtH4XDpkUFCgsc2UVt6Man7Sjz4CxNiZN9bC5lnlhAqadL&#10;R+Ow0Qc+plFtalDfJu9Tu1r/QcsXTtf9RAAAAAAAAAAAqgIocACwEVtH4mQl3KKz8wfQpbkj6NKs&#10;YXR1XveykTiftqWgJe0p++jc0gLn2DzK+2OqntMp9a8v1CInRZILHLa735t09exx3U8FAAAAAAAA&#10;AMCTQYEDgF38bdNonOu7NtDZeePo0qzhpSXO3N6lJc5CHoXTlsKXddcVOLMNChydf86Vy5vkM6VG&#10;/fYxjWhdQy1zpvZvR1npqbqfDQAAAAAAAACAp4ECBwAHeP33a3r+4pmmrHlR9Ez3VeZv2j55JK3o&#10;1U716MT+dGn20LJROAskP2lLD7YNFZY3OUenUuaJ6ZR2ejYln/lMLXHY2wcX0dj2tTSjcuKjw3Xf&#10;GwAAAAAAAACAp4ACBwAnwKWNfolTXFKk+wrR4+wsTYGzYWBneRSOUuAoRn7d1ai8ST85mdJOGZty&#10;eoGmyLl37DOa3sNHLXIwGgcAAAAAAAAAPAsUOAA4gVevXmkKHFafuCvnNSXO5kFd6MYHPSlwfhdN&#10;iRO9rKemwBGVN2VOoeQzn2uKHDbl/HJ6mv1I950BAAAAAAAAAHgCKHAAcBL6a+IUFb/QnVrG6fXf&#10;qwXOgTGlBU6pPSjwozZqiRO3qq/FETha51DqX59RypmllPLX55R6+lNKO/0JXdq/nD6fNZa+nDuR&#10;9m5cSVnpKbqfBAAAAAAAAABAZQMFDgAVyNHvltIvs0bplTdlBs7vqJY42b9NLC1whIWN1swT0yjr&#10;+HSTbvqgCw1sWVd18fRR9OK5/jo9AAAAAAAAAADcHRQ4AFQQyQ+TaHS3vrJfD+0tLHH0vfXFEHp2&#10;eCE9PfIxZR+fKSxv2MyT5gscxe+ndUCRAwAAAAAAAACVFBQ4AFQQvE7OrOFj1RLnzExxcaOoFDiK&#10;GSfFa+JknpgqLGxEXt88QlPisEtmjML0KgAAAAAAAABwc1DgAFCBFOTl04Q+g+QC5/L8AQalTQ+6&#10;OqeDauCHXajg1/kmC5z0k1MsTp8SmXn2M0o+/gklHFlAt36eS+c3TKQxnevR4Da1ZJfOGUn5udm6&#10;nxgAUBWQXv+p5OVLKiopFvry1Ut6LZ2HzwcAAAAAAFwDChwAKpiwwCCaPmgkrWzvTVdmddOUOIFz&#10;u2pKHDZr72zKPTCbCo7OV80+NlNYzhg7izJPzKPM4/Ol/z+grBOzKe34PLnA0ZfLnA8GNVZLHPbM&#10;0f26nxgA4KlwIVNcUiIsbZxl8csSKnn1kl69foUCCAAAAADAAVDgAFDBJMbEUMSli/Sh39uyXOTo&#10;lzjX5paVNyELutCNWU0p4tOOmgIn59gsQVlj6EzKPMHFjdaMox9Q6qEZlCJdj2GRw17ZOpmOfT+K&#10;rm2bIn/+OPGK7icHAFQ2uDARlSZcphgWLa5SHt3z+rXuJwMAAAAAAKZAgQNABZOf/IjyHiWpBQ77&#10;57i2ZSXOHOnjWU2NfLh5pFrg5B+dR9nHZwhKGz1PzDEub36bRBm/jDUy/dfxlHZwBqUe/ZCSjy0s&#10;LXP+XECph2dT0i9TqaP/29TO903qGPAuJd2/p/tNAADuDI96ERUmFWHh0xeUmvmY7tzPo9h7uRaN&#10;l86XnP6YCh4/p+fFxVRc8kr3WwAAAAAAAAUUOABUIK9KSuTyRr/AWRDwDl2f08NigRM8tznlHf5A&#10;MxKHzT02h1JOTjIy/eyHmvIm/dg8+nVWE4pe309Y4pjy0b6xlLB3LK2d3loucbo0fp+eP3uq+40A&#10;AO7My1fOH2nz5FkRPcp4TDGJuRR8O4OuRaSb9HpkOoXezhKWNmLzKOpevmpMQoF8+p3EPHqU+piy&#10;c59L378EBQ8AAAAAqiQocABwAU/zctQCZ1e/RmXljWSgiQLn1LgGdPmjzkYFDpt5fKagxJlMGbz+&#10;jV6Jc/X7vrRucA3aMrIOJe4cJixsDFUKnCubJsgFDrv0w8m63wQA4M68ev1aWMJY69PnL+hhWiGF&#10;xWYJCxpr5SIn5q6osBEbY1Dk3JKMlk67LX3ttvy/1piEPIq4m+k0Yx7kUGJKPqVkPaHsguf05DlP&#10;9cI0LwAAAAC4FhQ4ALiIfR/PoK/beNOpqV3pzPSuaoHDa98EftBBLW4CZ7eQT9vR14++blVd9o+Z&#10;HSnn0Fy5vMk+PI9Sj8wWFDilJY68iLFeibNvWkO5xNkwtCYlbB8iLG30ffSz9P+PvSh/my/FrPSj&#10;zg1Q4gBQWbB1GtXzoiK6n1pAQbcyhUWMSSPTKTAqg27czqSgmCzZ4NgsConLpuA46XPp47D4bGFZ&#10;IzJGUr/AsdbIe9kUKShkysvIe5l091GeXPQ8flYs79QFAAAAAFBeoMABwAW8fFlCRUXPKT40kBZ2&#10;aCy7eUwfOrl4irqA8fXZreQC5/rs1vLn5+b2ok39mqglzo9j29KDA3NUHx2dJihwSk0/wbtRlRY4&#10;QWsHywWO4uF5LSh28yBK+3mMUXmT+vNoerhzkFze6Luw7/vqaJwujd6j1Lhgep55T/ZFzkPpmQVH&#10;qgFwB0QljaG5Bc8o4k62uJgxlIua6Ay5oAmJz7ba8LvaETWVzUjp54+8l2NTOSSXO8l58gieV69R&#10;7AAAAADAcVDgAOACiouL5ALn+bMnaoGzZlg3ucC5MasZXZ3TrrTEmdWKrs1pX1rgfNCL/po3kE7M&#10;7kfzG7xFI979X7Rnaju1wEk6JJpGVWb6uQWUdmw+XVs1QFPgrB1Ug5b3q6m1b036rncN+qG3F33f&#10;vhpt7PYu5W710ZQ4B2bXVkucjgHvUFzwGbXEYV8XP9f9tgAAVyC9pgsLGzY95wkFR1sYZRNZOqJG&#10;HkkjKGXMGXonh8Lv2jeKprIYyd61rdRhb9/PprTsJ1jHBwAAAAA2gwIHABegjMBhN82aYFDglE6d&#10;4hE4ymgc9uy8fnKBw24e2FwucNiZfm/Qnb0zSkfh/DFdWN48+mMmJR2eo3r6i970XY93ac8Ef0rY&#10;Nooe7BpH11eNpp+H16Fd/avTzv416Oj4GnR+Vi2KWOKlKW70Hdn2HbXEYW8HntKUOCWPs3S/MQCg&#10;onn9+m+6l/qYYpLyJfMo4l42XTcoaXhtmsBbuhE1ceIyxpyhkjfv5FIEj1C5Ky46qpKlpU6uXOxE&#10;3M2WzFKLG3PeS86ngidFur8cAAAAAIAYFDgAuIDXvLCorsA5sWWtXOAs799BU+AYen1hP3UUzrFZ&#10;fdUCR/HyyhHqaBx5RM6R2ZrSRt91Q7zp6y7v0P4pjenhjpGy4d92oWOTvWSzNmlH2wjd7k8bJ3pr&#10;CpyJLd+iwFP7NSVOUe4j3W8NgGl47ZAiLjb15PVb9NcU4RElLJ/26u/X8gK9L1+/UuXzKxa/VNRe&#10;pyLvzuTJcHkTekdcupgzLJ6LB54uVLmnPHmaGbkvdH9ZAAAAAFRlUOAA4CJKSkqnUd26cl6dRrV/&#10;9ghhecPqj8b5aXCAUYEzuvr/oc1jm1Lir7NLCxxBcaO4vOf7RgVOzPcd6LiuwIlaWk9c2uhZsL0Z&#10;FexoSTnb29AHvWrRzNZv0YftSj255XOUOMAmuGxRyhWlqGG5mNEvXpwhlz+extPnxfQgNY9CY5Ip&#10;6FYShdxOFhY0puTSRlQcQNcacSeLwmNSVW/fzaCM7CfS6wemXwEAAABVERQ4ALiIly+L5QKnICdL&#10;LXDY45Pa0Y3ZzUwUOB3p8uyudGpmX1rRr7Vc3CzuVI+Sfl1AP05rTzOb/kv2s+616Oyy/sLyJnrX&#10;BLm8YY/M8KL8Hb4a7630kYucW1+YLnEKtjeVyxt9/5xdTy1w2F++mqIpcUoeZ+p+cwC08Bgb/YKF&#10;R8ewxbyDkt7phmblP5W3e74WlUZXIlKNDLyVTsG3S71ucJ7Iu9lUXFI5i5wnz4ooMTmHQqIfyWWN&#10;vsGSoTEpFB6fVVoA3M2jm3dyKEyybEQOf5wjT32KwkgbtzaSp6fFpmlKHJGRcWn0MDWfnjzFNCwA&#10;AADAk0GBA4CLKOHFRHXTqFaNH6IWOOdnDdI5QC5slFE3F2f3Ub+2u08zml/3H3KB83mTapSwd75c&#10;4jzY/yF9N8BXLXJmN39TU+SEbhqpjr5hH62tb1TgKIYsqkvx3xiWOH5UsL25UXmjeGWRn6bEObvz&#10;a02J8/erYt1vD0AZPBVKVNAY+qKkhO6nFRiVMY7IJY+7rz2SV/icIuNTjcoaxZCYFIrCCJqq4d1c&#10;iojLpAhBiWPow5Q8KeTp7kQVTJH0WOXHq2LJq1fYYh0AAABwAihwAHARyhQq9uAPXwsKnIF0aVZP&#10;ujy7O12a3Uvv9EG0vn19Wuz/Nk31+gd94f8Wre9Um25vmkiJe2bSpa/706xm/1ZLHHZey3/TN93f&#10;U4sb9uCUmsLiRjFP8uJcLzo7w4tuLa1P+dv8haWNoXHLG9OC9m+rJU702X30IjWEXqRcl/4PotdF&#10;BbpbAFR1+A0dr1cjKmsUnxUX052kPGH5Yqu8o9LN+FwKjcumq4KvP0x/rPvJXEvh0xd06266sKxh&#10;g2+nSL+D9Lvw6Iw7KG6qsrxWUeSdbIqISzcqcBT564aXi3tYSKnZ0utPsfOnYvHoOf3yRiQXOgAA&#10;AACwHRQ4ALgI/QInOjSQ5g/sRsMaedOJaf01ZY2hp6b2lUsbfY9Nbkh3VnWRvbe6CyWtbU8r+3up&#10;Bc7cFm/SmU87U8qOoXRqfhPK38ajaKT/DUobQ9M3+sgFDnv9w3pGZU3+Dh/p/8ZGp2dtaU5f9aqm&#10;ljhHf5hZWuDoLEoP090KwNPg9WX4zZmpxYOtkd/g8Uibq5HGJUtF+DCtYoucJ0+L6XZipumyJjZD&#10;LmsUeXturFkDTVla6uRoSp3IuNIpdea8++gx5T8pdnjUTtHLl0aFjSk9fTFxAAAAwNmgwAHARShr&#10;4LBX/zpBffxqqg5v5E1HJpVNmVLcP6gNfRnwtqa8+aHFOxQ0oy7dXduLHq7pRPmb26r+NqkenZ3q&#10;S/dW9aCMnYNlc3d2pcc7W8jm7/DTFDYiH62pr5Y4QR9zYaMUNU2lr9fVM0Dva6Uu71tDHY3z9WB/&#10;Kkg4X1bi5MbSq6J8fhbS3SKgsvL6b+umQFky78lzunE7XVOm8Po2Qbcz5d2R9EsMkaGx2fJ5r9+S&#10;rsPB8ofLo5yC8tn5h+/y2QVFFJXA69OIfxeRojfd0HPlki48Pk+67+ea9GZcng2jsGwr/TJzn9Oz&#10;F8XC4sWZvnzteYuKAwAAAOUFChwAXMQrnjqiK3DYBWMGa0ocdozf+7TEX1vY6Pt1w7fp2hRvujGt&#10;1Jsf1Kc8vQKHjf+iMR0fU5tOjK1Nt77qQJnbuqgFTsHOhnJJY8kHP5SVODFflRY1+Tv4svoFTl3p&#10;9PqaAmffxLq0fkht1Z/ndaJnSVdLS5y0UCrKvydbXHgf6+NUUpyxS1RK9mPNaBv+OCQ2W1hi2GOY&#10;ZHBsVmmxo1fSWGPsgzzdb2ofXNbkPy6iu4/yKTC69PsHx2QJf05Lit5kw8onFzNhcbkUFJMt3Sez&#10;6FqUsYHS6Tei+euS0VnSYyKLLkdkyvJllMvxedhAPp+k4fUERefI3yvyrvhnscXoxAJ6Wg6FDqZT&#10;AQAAANaDAgcAF/Ga3/jqFTjsovHDjUoc9gP/d43Km68C3qIrk8rKG8WgGfUoc3UrTYkT8qGfXOKw&#10;ZyZ5yQsRl5Y4zUhU2IhMWl1W4qSs5dO05U2Z2pE4f87y0ZQ4W0b7UNato6UlTma4WuKwf7/CDiqV&#10;Cek1Q1jIWGtiaoGmLOHRNvKoAkF54WxD40zvXmVo8O0MevXa+pFiPHInJCZDeF0sf2/Rz2RJnjol&#10;emMN3VceHRMck0PXDYoV9nJ4Jp0PS6fTwWl0Oqh8PROcThdvZtJV6fvyOlCin9XQSMmgW6l0PeKR&#10;0Kg7GfQoPZ+ePC8SFjPWWvzype6RAwAAAABLoMABwEXIb34NChz2123rNeVNf8nPDMqb9S3epRsj&#10;69DNMV4mTfqyuabEiVgUoJY4F6Z5q6NwHu/k9XD8SVTaGJq92ZcuzC4tcVLXi8obVn+aVUvK2tiK&#10;ElY215Q4bOzJtaVTqbKjykbiPH6ku3VAZYAXIRYVM5bMKXxmNOIm1IopUuUhf1/RgsYis/Of635z&#10;La9f/01JGY8t7o4VeEu7lo29OmM0BSwfI+/m0Y3bxiNhrkToyhpBuVIengpOpZMhKZLJdCI0RfYk&#10;K512Vvr/3I1kY4OS5dE8IfF5QoPjcqSvp1NgZLKw0GGDopLpzsNsKnj6QljWiOQ1cwAAAABgHShw&#10;AHARpgoc9mFCPA1qXE8ucLb2q0uBk3zLnOgjLGwMDR/rRTnrWmtKnIfLm6slzvW59fVKnFILdzaT&#10;bEyFOxqQqfVxeHeq4EXedG6GF6VvLC1tCnf40JOdDfXkhY1byAVO7tbSEifqq8ZGJc6F9dPoRUqg&#10;ZhTO65fls+4IcD62FjhPi4rkBXn1Sw17pxM51fhc6U2287YmV+Riqjx/v/C7efIoCVGRACvOiLv5&#10;cvFhWNrwiJeKGF3DnpIsLWssy+cTFjh6XgxNpaDYHGGRo2+wdJ4bt9LpeqS40AmOTqFHGQXC4kZf&#10;AAAAAFgHChwAXIiovFF89uwJLR07iCb4v0NL21an6xN95ALnhpUFDhs+zpuyVrXUlDg5G9rQ2cne&#10;cokT/rm2wNG3cGdzo/JG34yNPnT5Q1+6v6YJpa83LHBKfbyjiToSJ29bSwr6vKFRifPrRz00BU7J&#10;k1TdrQMqA9buNpVd8JSuR6VIb3RLt/PmBYdFpYQrDYw2Pe1J5NXINLn4uRaVTtekj5WFk/lz0fWX&#10;tzxdh3cgEpUM0PmGxPI0PL3SJjLL6aNs/mKDzXtKHmEjLmsMPSl5VlDYmPNSWJpc1IgKHJG83lSg&#10;9LgwLHNiErPoeTEKHAAAAMARUOAA4EJExY2h6+aOl0sc9ocuNen82PrCssacsXN8jRY3vjijPh0Y&#10;UpOufWA8Eoe1Zocq9u63dSnoIy969IOfsMQptREV7mgmFzlnF/gZlTiPwo9rShzZgkQqKSqUd+tS&#10;fcXbzpbJC0G/ev3KpK+xu0m5Y80ixo8yC+TyRlFUPsDKIS/AW9W3MA+J0RY3vJbN6SDHihsuas6F&#10;ptP5mxkmPReWLjzPqTDzBQ6PuDkTJC5nbPVSaBoF3jY9zUpoXB4FRj+iq7fipMvGU1RiIt1JTqa8&#10;p0/tKHD+lv69kpQu8/qFBYt0Fmv9m+VpW3h9AAAAUPlAgQOAi/ibt14WFDYi9UscdmWH94VFjUnH&#10;elHYZG/KXKNd3PjkBG9hiVO4k7cIFxc2hj5Y1UAucNisjf6C8sbYw9O1u1PFXdhjXOCwz3KoqFi6&#10;DRyUix5QPljaQjwuiRdwLStvbkSnCYsBWH7yOj88WkTe9Sg6W3ojnUVXIjPpUkQGXQqX/pe8LH3O&#10;C9wGRmfJ57NmMWlRueHJBt3WFjdnQx0fbXMmxHxpo8jnUy5zLkz7tXM30+X1bQ5ejqPvNv1Ei75e&#10;JXvs4h1hCeNML0nf+4Z0uwiLGwODYtPpSlSUxvC7dykj5yk9TCmgwiemF7EvKnlFz4tK6PUrUVHj&#10;gFwEAQAAAJUIFDgAuIiX/AZXUNaY0rDE2derprisMTBUMnBcHdkbkvolTs7GNnRkVB1hiVOw019Y&#10;2CgW7PCjwl1NZG8trS8XOCELvKlwh7i00bfgx46Uta0d7R5bj77vU0P29JrZxgXO00xhIWNOHplT&#10;XPJCcxrv+AXKB1MFDh9Vj7iToSlvAm+lCosAaIfxuXIpw4ULlzEXpTfyF8rL8Ay53OHvx2WQUgiF&#10;36kaI3H0ixtejPhMsHERY4vWjLax1SMXYtXipiILHEMvSz+LpbVzAmOS6Hp0DF27FUs3b6dR+O10&#10;jZExGZSUUkB5hc8p//ELelZUYmTJSx5NIyhkbBY7HwIAAKhcoMABwEWIShpLGpY4F4bVFpY2+gaP&#10;LStwRCVO5rrWdHB4LbnEuTSrnqbEyTezO1XBzgZqgcPGfFla4kQtqScsbRQLtpRuM164qw0FLm6g&#10;FjjshpEBlPcwuKzAeZatKWIsWVwsBXIdXOTIp5WUnQacj2gK1dMXRRQsvTHTljcYeWOvPBomMDqb&#10;LkVkigsWF8rTiUSlR2U3PD6Prt8qW5iYRyk5uiDxXzzaxmD0jDM8fi2RPvlmjVrcLF62li5cDKT8&#10;zFxKeSTdb4JN7DpV3gYlS7dhprDEuRmbZVTc6Hs1Iklj4K1kSkovkJ5bjMsc9nlRsfR8z1Nti2wb&#10;pcPTsQAAAIBKBAocAFwAT+kxLmheCE4zVr/E+aDJuxQ2xvx24iyXNuZKHPbslHpyiXN+urbEKd1m&#10;nHelMi5xCnc10pQ491f6ySXO3ZXNheXN4+0NKHudj2zOej/K2NSMNg6upSlx2JDff6CiwoeacsYa&#10;5aOyevAoJx4hAsoH6TXDqLzJffxMU9ywwTGZwmICiuXC5np0Fl0MF5cm7ubliEyKuCMuQiqLvP13&#10;WBzf7trdpErXtxEXMtbKU61ExYuz3P7rWbm4+e3wScpOzaS8jByNF0NcVODo5DVwlOIm7E6esLAR&#10;GXwrla4bFDnstcgkinuYTY+fFQnLHEONR+soa+AAAAAAlQ8UOAC4AMPpU7weDlNcXKQ53ZT6Jc4n&#10;LaoJSxtDQwxG4rBpK5prSpyEb5vRb0Nr0rmpdTUlTuGupvL24qISp2BnQ02Jk7GxId1c5EUPV9bX&#10;lDd5m/3U8kbftHUBtGtkbaMS5/jq+cKSxpxY66ZiKX75UlPepGQXaoobnjIVFp8jLCmg1qDb2fIo&#10;D1FBUpm8If0ert7anAuw4JgcCr4tlm9rHtGkX9QYylPGzgTbv8aNPE0qrHyLG8XfD56lrStXUUxY&#10;pFF5k5acRZeCkoTFijlPXUmkE5cShF+z1oshaZpRN/sPXxIWNdYYFp1G1yIfGZU5bHh8OmXnPxOW&#10;N4rFLzHSBgAAgGeAAgcAFyCPXNCVMby7ksKrV680RY059Uucj5tXs2okjv56OIpJXzfVlDhsxppW&#10;FLliIKXu6q8pZ9iCXY0kG8r/P/6xGRVu9StV7zyPfqhH976uI5sgmbaqnrC8YbPW+1LWpoa0f4KX&#10;UYlz+OvJwqLGlNh1qmJ4LRh5c/dRrqa8CcGoG7OGxOXICweLShBPMvB2jjwCI9gRuQCQ/g/lERzs&#10;nTzpNjSWv2apmLFGXk9IVMpYY2lxIy5aysNzYWm0b89BOrhrL+WkZWnKm0eJKRQeEit7PuiRply5&#10;duOB5EPNaQdPRNK4CZ/SoMGzZRct2aT5ujmvhafSg4e59PTxEyp+9lT2UXohBcVm0wcfL6dmLXpS&#10;l24jKCTikbCgscUbUcnCIoe9wVOtMgpQ4gAAAPBYUOAA4EK4sDFEPL1K7N5vFqklzkT/d+nYAMtr&#10;4oRJGpY4CZ81Mipxrs/1o4PDalH0Um05o3FHo7ICZ6u/enrBzsaUuMxLLXHYjNX1hQUOywUOe3SG&#10;t1GJ88uiYcKyRuTfvMUsKFdK+P5pUN5E3cvEqBsL8qK/vNiwqOTwdHmXImExY+CN2Fy58GGDpI9F&#10;57HGoJhcYTFjjbxGjaiYsWhwxRY3v/x8hPZs20G7139Pu1f/QFE3gjXlTcqDsvKm1Di6dOMhXbyR&#10;RKE3EiUTZENCSkfn8GgbpbhR3LjjlFFRo29QZBoV5j1WCxtDQ4JC5eKG/WHtT8Iyxl7DYjMpLI5H&#10;VPFzj7jQ4alWd5JyrJ5qxTtdAQAAAO4OChwAKhklJcWaEuf4zg1qiTOnWQ06M6MzXZjaVt46XFTg&#10;sKIS584nDYxKnCuzfcyXONv89Qocye1lCxsXSD74zrtsJM43dShrrfkChz07r2xnKsXdM7vS8+dP&#10;hKWNvqD8EC5WXFREwTHpannDhsZlCwuMqmKo9KYy8HZ2lRhdY4tXorKEZcuNGO3W3Lyejv7lLodn&#10;aL6u73VJ0XUqcnF0Lcr6ETn2ljfWbgXuLBMS0+llbipdPn5QLnBSEh9qypu7sQ8MyptSw4LuqsUN&#10;G3Qtjs6euCJ5WXb/3j9o3LiPadToBXToVLSwtLkckkIpqXnCwsbQ+Ng4ykxPpZSUTIqKFRcxpoyQ&#10;nleSknMpPsHEYsfx2RRxr8DIkDj+W4oLnYj4dMotfC4sb/R9hZGcAAAA3BgUOAC4IdJjUR6Jwyrr&#10;4yjwlCv9Aoe9dux3tcSZ27wGnZzSngInNBSWN4qi6VTxCwOMSpzLM0tLnPhvykbYyG4P0JY3irsa&#10;a86X/IOPWuLcX+ZlXODoplDpe2+FH63qqy1xNo1pSk8Kc4TFjaJ0y5XeSMDpGJY3+U+fU+CtsuKG&#10;DfKwaVM8zYkXtb0UmSn06q0sTdkAzXsxIlOe4sTFCpcvhgXKRTNrABmeV1a6/UXFjbXyKB/luuRd&#10;pgTljCXPST+bqGRx1As30+lGaBKFhSZSeEiCbFjIfTp7+holxEVTfFQEXTx5jK6cOUW3bobS/fi7&#10;FB1+R1PYsDeD4ynsxj1NccNeuxCpFjf6njt5hS5eitKUNsGR6ZSdXSAsaUQmJSTQt198RseOHKL8&#10;nCzZ9LRM4xJGzzDp+WPvvt/pqy+/lP3m668p8e5d9ToL8gopMpavI4PCpeeZiLt5wgJH3/C7+fII&#10;nauCtXOCo5MpOfOxsMBhX7/GawkAAAD3BAUOAG4Er+FiWM7oy+UNb5Ut+lpediYt6N5MLXJ+7lVT&#10;WNzoG8YLG4+1vsR5tLqBXLDI06VE5Q27LUBT4LDp6/3VEifxGy/KNhiJw9eZvbkh5W5toJq+IcBo&#10;h6rN45tSdmqCsLxhX7/GEPjygHfy0i9v0rIfa4obxco+dYoLm6u3xGWNOS9Ukt2i3EEeYaMpYQRe&#10;jcySp5vx/6Kv86iaGzH2T7HSV9kqnEfRiAoaU/4VnEbnb5bPyJvroY/kwsbQiNBEykzLlJLbEwq5&#10;epEunT6peu3cGUq595BS7yXJhgVrCxvFY0cu0cBefWj3lj105thFOrDnIK1bsZY+X7CIjhz4TVPE&#10;2Oqmdauod9eONKhvT7oXF6uWN+z9h2UFztUbd+jcxSi6fC1O/vxWbAYd/E36OdaupfCwUHrxRDst&#10;q0gy9oG4pLFFHh13PdJ4dM71qEd0LzmPnjwvVgucl68wCgcAAIB7ggIHADfDcIcqW/1z2xqrCxyW&#10;p1MZbjMuKnHOT6snlziBH3iLixtFnlZlUOCwOVsaqCUOL2ycrrewMX9Nv7zR96exddQCZ+3QWrRu&#10;eC26F3ZOWOCUvCzS3YrAWfC6QvrlDb/REZU3IbFZwlLE3Q2TvBadJSxmbNXcCBJY5mWTxQxPi8qm&#10;G7HWrZnjDHmE1ZWILGFJY87yKm9Y/VE3ikk8baqkiOJiwmjRR1M05c3Vs2foUXyiWt6wd6MfaIqb&#10;BwkZtGPzZmrbtKnqwB49aMqo0aqJd+I1xYm1pqck0+efLKSZUybQw8S7muKGDQkMoe++WK1xx8Yf&#10;6c7tOOH16ZuT+0RYxjjs3XwKlZ6zRNOtoqXb6unzss0FAAAAAHcCBQ4Abg6PKimRgruorDFlxqP7&#10;dHxqB2FhY8pgg23G7y9tbFTinJtaWuI8WF5fXN6weuvgGJq9uazEYXmNHFFpY+jJD+rJxY2+d0NO&#10;C0scjMJxHoYLFusvVqxvcCWcOhUUlyMsYWzSYL0WaL2i0TWRd8Uli13yVuLxOaX/i76ukwucize1&#10;06dOBKfT0eBMOhqSJZlJxySPh2TQ8eAM+lP6/2R4Np0JT6OzkudkucwxLnR4etW5m6l0ITSdLuo8&#10;b8XW4voFTlJimqbQuHTuJB34eSdlp6RrChuRKQ8y6WlBoXrZHZs2aQocdrt02tOCfM33sNaEu3do&#10;565dtG79etUdO3dqPj9+/BjdDo+mh/cS6XGedWvnKN69L90e1+PFBUw5GS49N9y6lyPvqgcAAAC4&#10;IyhwAKhkSI9TeW0c/alU+rtZKSN4sq7/SRFTGgjLGlOGja1DN/SmVKV930JT4KSuakl/jqste3pq&#10;XUpf46NX3PDUKe36NyIf/VBfU+IkLvOm3C0BwuJG36uL6xuVOBkPY6wucYpLpNvL4HygDL5fiXaY&#10;YkWLFStWtmlTTiluJC9HYf0be+VpVBExWbJRscaGx+ZQaJydU6TuZFNQQobWexni80reuJ0t/0xc&#10;3JwKSqdDodlWeTYqnc5Eplj0QmgyXbv6yNhrj4TlDRt6M4nuxiZT0dOyLbnZ/KwsSnv4sNQHZdOl&#10;DM1OTtdcTlG/wFny8QJ6/ris3LHVI4cPa4oadv/PP1PEzTC6Fx9HBTnZwstZI1924Zz5NHX0BPr1&#10;4Flh0VJRRiYUUFKm9HpRgilVAAAA3AMUOAB4KEUvnlJO2FlhUWNJLnK4wAma4EW5G9toSpyUH1qo&#10;JQ4b/qmPoKhpTAU7Aqhgu7+R+ZIPltfVlDgJ39ah7M2WS5ywL301Bc6GUV6UlRxvVMywJS+1Q+B5&#10;epX+1w0Xh67qKOUN78BSrFfkiBYrZm9EpwkLEnfVWcWNvhduYgSOrd6I4h2JxMWNKwwLS5PLFFu9&#10;cv0RnQkXlzb6mixwJHlkjqjAuZdkPFIlM/lRWXlj6P0kSk1IorTEZHrx2PS23s6y5MVzKn4uyZ8/&#10;f0Z/S88ZL4uLjc5nr+tXrpLLG3cocAxNTJV+/5d47QAAAOA6UOAA4IHwaAoucNijOzZQ32r/QSNq&#10;/V86M6iWsLAx6VgvSljainI2aEuctFUt6ZiuwDkxoQ7l7dCOvCnY0UBY3uibuaFsdyq5xJHM3mS5&#10;xIlb4WdU4jyKDdKUM/rywtAKXOrwaTwaB5jmtXT/yX38jB5lFhoVNyxv1SsqSdxRXpiYt/QWFTCO&#10;yrsqiUoKaNnrURl0Mz6TwuIzKPROpmzpxyL5a5l0My6DwuMyKTw+iyKk/3lXokhBKWOLN4JThAWN&#10;LXKZcyk4mS6Eab0YmkJh0Zl0LZDPk6R6VTJUnnZlXN6wKenaHZ8e5+aKixs9H+fmaC5jiyXPntHL&#10;ohf0srhILmJKXrwQno99WVJCr16+lM8vfy6dnz+XSx2D89rrF4s+k8ubGeOn0KGjl4VFiqu9fb+Q&#10;nr54qXvGBAAAACoOFDgAeCD6BQ67+oPJconDnh1i3eLGquO86cZYb8pc1Upb4qxpRccm1JFLHC5z&#10;Hq0pW/tGVNiIzN/mT/e/9dIUOZkb/IXFjb4PVvvThhFlJQ67f2Evk9uM60+pUqZSYQSOaTLznlJg&#10;dIrRyJsb0enCksQdDY3PLbfiRjVCXE5A67xyK4NC7pSvXABx+VNW+mgLnCAnFDjmvBKYROdDHpo1&#10;5HYqxZz8g+J/Wkfxe9dQ/r3bRqUGT3fKeGQ8CicvK9PovNbIpc0rXRljSi50DC8nuowzRt88SEig&#10;JYuW0plrsXRRuk0MvRKeIm8LLipTXCkXOcWYXgUAAKACQYEDgAdiWOCw92OiaPm0UbS0i6+4qDEj&#10;FzjB4+tSzrrWmhIne2M7OjO1rjqdKnrdcHq+rws93dOeCk1MoRL5aKV2SlXGOj9hcaNv6voA2jRK&#10;W+L8/FEnyn9wjV48zdQUOC9flehuGZI/lk97WXYa0MKLFRsWOKFx2cKixN3kXaWuRAnKlvIQI3Bs&#10;9nx4Bp2IzqfjFjx9O4+CDMqY8vBMRBodD02x2hMhKXQ6OJnOByXT1evi0kbfSzfMFzgXgxIobt8G&#10;ubhRLHpaftOgXr54YVTAWJKnSSmXL5E+NjpPSYl8uv73scb05GT67JOlNKj/cNXV638yKm/0DYrO&#10;EBYprvZB+jPdsycAAABQvqDAAcBDKeYFjg1KHMXYIzvp54HWL3AcNKZ0FA4bNduXste2oYJtHVWD&#10;FwSoJc7DVa3kEod9vKu5sLARmbpGu7hx2hofYXGjb+amBrRtbG1NifP7kj70IiOszJw4ellStmCx&#10;UuAYrpEDSnmUUVha3ugKnMBbqcKixB29EZMtLlrKSxQ4NstThE5H5tDpqFw6ZcGz0TnC0sXZBsal&#10;0+mb4sLGGrnUuXCjdLSNolzcBItLG8WLN+5R7M8bNeVN5s2rwrLDEeXSpaR0qpO96o+yKSkqEp6H&#10;5YJI/3sbmpOaQo/i4mWP/PKbprxhF378BQWGGxc3+vJoHFGJ4g7mFOJ1BQAAQPmCAgcAD+Ulr/ci&#10;KG/YPd98QXM7taWl3VpS0GhvYWmjb5iuvFHk0Th5WzpoSpzQhQ3UEid/Zwe1xBGVNaY0XBcnZZXl&#10;Eid7SwPaO7GOpsT54+uhmhKnuIiHub+QRyZxgVO6Bs7fpTcUUMnKe1ZW3kgGx1aO7cFD48tvnRuz&#10;YgpVhXg5MoOu35Y+vnKTDh35y6Tbtu+l6VOm0uzZc2RHjxhOfbt3ofbNG1Hj+rWoqa8XDR7Qj778&#10;ZjmdC441KnKuxKQLCxprPRGaLCxq2KDIFMlU9fOQU39pihv24enfhaWHKXmkzpOMh5SbnCD8Oqus&#10;WeMs5TVvLE290q2Poy/vqJVy545a3ij+uG03HT7wByXGJ1DK/WSNDxKS6ZJ0W4lKHD795p08YYni&#10;DqblYJ01AAAA5QMKHAA8FuNpVIo5acn0ce+uconDWjMaJ8SgxImY4aspcNi0tW3o6lxfOjutLj3b&#10;11UucAp3NhSWNabMWu+rKXEefV9PWNwY+us0L02Jc+y7kWqBU1SQpE6nUoocoCW38IWmvGFFZYm7&#10;eS06S1yuVIQocGQvh0n3l5AkCgp5QMEh9ykkONGsQcH36XroI7oYeJ/27v6DVi5YSvN69KARNd+m&#10;odX+WW4OfO8N6unnRa38veRCp13TBrR/9z76as5CmtZrEI3v3Id+PHhZWM5Y67kQbXETHJlC0TGZ&#10;slG30yny8AGj4oZNPLzL8tQp6evPMh/R4weR9Ph+BKVGXqQrB9bJJkaIR+7w4sKikqW8NDUCJzct&#10;TS1tLhw/SSP79qfJI0ZTTHi0UXGjb3BEkrDAYe88yKN7KY/lrb5FJYqtRsdnUHz0A4qJ4RE+zllv&#10;586jJ1TyCq83AAAAnAcKHAA8mFe8HbSgwFE8sWeHXOB837OZsLQx1LDEiV/YyKjEUczeUjoKJ2+7&#10;5R2pDM1Yrx2J83BFXU1Zk7dFvNDxsQ+8NSXO6dWTykqcx6lqicPqL2xc1Sl4UmRU3gTHZggLE3eR&#10;d5cSlioVaRUqcC7eTKerocl0Q3rjHBJsuaRhr1y8RXu37KevP1xCk/sMoMXjJguLFUNH1fg3zaj3&#10;Li1qVJOWtalLqzr60OZuAfRjn0Z0aEgLOjmqjZ5t6cT4bnR8yiA6PnWI0BMT+9LJMR3Uy5yf3psu&#10;zx4ou7x3ZxrfrCUN8Gtq5JwRU4UljcjTIY80xY2+18OT6db1m8LihrVU3hQ9eUJPU+Lk0oYtvH+T&#10;Qo/tVMubW5eOCC+naGnEjMPyGjgWdqEKvnyZZo6bQO0bN5M9d/y0sLAx9OYt4wInMCKZ0rOfUmbO&#10;M9n07GcUmVAoLFDMGXUnh2JjHtHdWwlGcpEjuoy9RiUWUt4TrLsGAADAcVDgAODhmJtKxSYc3CAs&#10;a0w6tnRRY8UHXzYTFjhp69rS3iE16bfRtSl3q5+wqDFn+lrtmjgPvvNWi5rCTV70eGMtKtjkbVTm&#10;nPu4nqbEubBljlriGC5ujJE4RI+fFRuVN0ExacLSxF28Hl3Ba92YUVR2VHa5rLkWliyPqBEVM4pn&#10;Tt6gbau202ezPqTRnbtS9/r1hPYP8KEZbRvRD8O60cga/1aLGv54ebcGdHBYS71Cpnw9MboNHR/f&#10;hs5M606XZvVTixz2wsz+dGhid9o0vI3strGd6NSqRbRy1nQa16k3DQxoSqPbdqXdv11Qi5szoaaL&#10;G8WLN+4Iixv23m9bqehxobD0YF/k58ilTVrYGYr8ZQ2F7vpWNXjfD5STdE8+39OcDIo8upXiLx4y&#10;uo6SYtNr1jiqfnHDa+28LOKdq8oWND6wZ69a2rDdW7WjW2GRwrJGMTwkmk6fuKJ6/sJNepCSrylt&#10;2NTMpxSdaHtxoxgbmywsb9g70feFl7HXK1FJdDHivmxwXDIVPi3SPQMDAAAAtoECB4AqgKUS52F4&#10;MH3dqyMt69me/hhq3eLGYZJBklziZKzWLmqseGamj67EqUX2lDipa+ppSpzEZV6UuyWA8jf7yAWO&#10;vgVbytbLubq4vqbEubr7Y7nAeZ5xU1Pg8AilqszTFyVG5c2N2+67aLG81k1F7TBlpRfCPafEuRaa&#10;LCxqzp0OoXXfrKZp/QYLCxq2p089GtOoHm2b2Id2j+lEe8d2tNt9kj+P7SD7k+603MQ4+nV0B7s9&#10;PLYZHRrfxMCmdG5uO7o4v4NZL8zrSEendKU/df4yrhMNrP++7MgmPvTNx5/SsbPhwvIm6MwlYXHD&#10;3t2/gV4U5Kllh6HP8nIo4udVmtJGdfd3dPPAWrp75SjduXiQwg9vkn0Qctb4ukQ7RzlJvv4Swc5W&#10;aUmpclGzd+tO+mLhYtqyer3J6VIP7z6QznubbgZGUNi1cLpxOVRT4Oj716lrdPjP87Rs1S5asW4v&#10;rdywj3YfOEM3bqVTuJXTnm7dyZZH2HBRkxD7kD6fM5f6tmhBHX3q05AOHWnTd99TnPQ10WUdMSQ2&#10;Sy1xlCLn9WscRAAAAGAbKHAAqCLwlCFReaOYm55M3/brSl/17EBnh/sJSxtTxn/UkPIFBQ57dGJd&#10;ucT5ZWQtyt5kR4mzWlviJHxbh3I2l424ydvsSwWb69LjjbUpf2uAenrYl76aEuf6nkX0JDlQU+BU&#10;5Z2oXhS/pBu3K095cyPGDaZMifSgnaguX46hHWt20rzRE6inr4+wqOnjW49GN6xLM5rWpU9aedPn&#10;bUpd1sWP9ozpYFTGOOJP0vXtH9ORfpX+F5UyVitd/vfxrQQFThM6Ob2VsLTR+GEn+mt2N7XAYfeO&#10;70qfd29Mg32rq2WO4rzhQ+nwwZNGO0wZmhd/y7hs0VmYdI8idn5LNyVFBU7YL2vU0kbfJ9npwusr&#10;KbJ9+3BHfFLwmFIeGJc1hibE3JNLG0NDAyMpWDLq5m26F5dACfGJGrfs/I2+WLaVvl21i345fImu&#10;BifStZD7FBaXLSxP9I27nSSXN/GRd2l0127Upk5tocObN6Njx64Kr8Neg+7n040H+XQ1Pp0uRj6g&#10;4LhMir5fSIVPq/bBBAAAANaDAgeAKsXfZrcXz0i+T32r/w+N8f4HBY+qIyxrTBk+1osKdnY3W+L8&#10;PKwWZWzwFRY1+j7e1piebGuqfp6ySlvi3PvGi7I2l5U1igVbfenJqVnq53Er/DQlzr4FPQwKHPPD&#10;2J8XF9DTolzVFyWPdV+xxN/0qvgJ/e2m6+zwzLHgmFRNeRN0232nTV295cKFiq3wYgWWOGecvO7O&#10;iu+2UiffhtSqRm3q7O1NM7p2pFnN69OClnXVcsaUX3Xwoc2DWwrLF0f9mYsbURljpT9P6Up75vZR&#10;3TF3IH3YvzUNavi+0MGSU1t702d9WtDaUV1p15T+tG5MF1o/ohMdm95LU94cmNiV9k0ok8ucb/o0&#10;o7GNamuKHC53Di2eKSxv2CepScKyJWvvesrY9I3Gh1v0ypvdyyjh1I9G5U1S+EXh9elbwhYX6bYF&#10;f0b5KQ+FBUx5W/yiSJ5ylZuRQQ/uPKD8nHzp59JudZ78MMWouDl88Dx9/c0eWrXmd7p0/a5c2hga&#10;bmF3qsCgGJrcuQP19qouu7x7azo8prfGPUO70/gmATS8gR+NbdGM/joXJrwuc8bE51CkwaggpcBh&#10;bxosvhz78LH83AwAAACYAwUOAFWQv1+/pqIXz4wKHP0Sp+c7/5v+GlhTWNYYGjymdD2cyFl+lLfZ&#10;uMBhT08rnU718/CaZkficHnzfGsberq1peb09DU+8hQq/SInc6P++jcBVLjVhwq3adfESVztTxtG&#10;lJU4j2KDrCpwuKzRL2/Y58WFuq+a5/WrInpV/FgucdyRB2nSmxi98uaGm5Y3ofG5bjdlypQXwsUF&#10;iTM9HZVOJ2+l0zkHSpxzoan02cLvqJ1Xfbm0Uezm5U0ft/YVFjX6ruzRkHaNbCssXZytPPpGUM5Y&#10;8qfhbWlBy9o00fsNmuD1T9lPB3SiZTPH0Z/b11P8tQt0P+Q65SXEUXJkqPz59T9+pfO/7Kb9q76h&#10;qT1a08jWfibVL28Uf57UnQ7N6S+7YlAbGuxbQy1yJrfypQPzxlHcj6uNSpy0a39R4YM7lH0rRF7M&#10;WD5t87ea8iZ9+0pK27WK4netoIifVtKL6PNUFHOBEs/tV8ubqD93mFwI+WlOFuUmJVB6XBQlBl2k&#10;2LNHKfLoftXcpERNceIuFhcVUeKd+3JxExIUTus3/E5btx83WdwoXg97qClGDL1wPZbGde5ssrzR&#10;Vylx2CWTpguvT2S09PzFBU60QZkUolfghCcYT/mKf+SerxkAAADcBxQ4AFRh/v77NZUUvzAqcfKl&#10;wD+2iZdc4pwbUktY2ugbZrCw8f2lTYUlzsW5/uqaOPrljLEBOrWnFe5sSpkbAjQlTsZ6P7WskQsc&#10;nfolTur6ANowsrZc4GwY5UXZqQkWC5y/eRTNa/umWJUVONaO2KlY9KdOueuCxcGxbjplysCKGn1z&#10;PjxDLm/YvyLF5zGlUtq0qeWtFjatJYf7+9KiVk1pSZvmsqLCZmlbb1rfv6mwYFHcM0Z8urPcJ13/&#10;fiunUe0e0pom1S0rbmY3qUXBB/fJZY09hp06Qju/XkQz+3agMa19aaLPG/R1V19hibNvQjf6dWpP&#10;OjCjL+2f1lc9ffWAljQ1oBpN8a9GUxu8Rz9OHyoscxQfbV9eWtxs/Y7Sdq82Mu/0Psq8dlgz+ib1&#10;dpBa2OTdj6eoXzdT5IGtFHlkr6as0Tfqz18oK/GOsDxxB58+fUrbduynb7/bSGvW76HLgfeEhY3I&#10;wJtJJtfEGdi0CfWoXZ2W92wv3Xf7C4sbxSWdWqoFDjuyUQMKDr4nlzPsbem5KupuvjrShj9WvqZ4&#10;y6DEERU3bGhchvR8nEzxSbm6Z2oAAADAGBQ4AHgor1+/5ge47jNr+JtelhRpipz0h/foyBAfYWlj&#10;qFzi6EbisMnftRSWOMpInIjP6hkUNFa4o6Fc4hTsaEIPltdVS5y0tb6UJ4/A8dWUOI/3dqDHx6ZQ&#10;9LJGdHWxn2YkzulNH9GTwizd7+5k/n4tlzdc5LgTfHeIuZ+nljfBt9OF5YmrvRHjHrtMicoQV3le&#10;sqzASReex9Bvv1pvNNKmbc06NL9FE7W0KbOJUXGzbVgb+tGgTOGyZveYdrRzTBuhP45trzl/RTu/&#10;yftycTOx7r/ozpVzwlLGXj/q5Edj6vyn7PSAf9He8V30yhvLbhvRnj5oXksuctgZDWvQz7NHCcuc&#10;B7uMixtLZh7cTRnX/6LIrUuN3fO9XNrEnj5AiddOUdHTJ8LSxF1cu363XNywBw6dF5Y0l4Pu0YVr&#10;MXT2cpQqf85evBFPgZGpRiXJgglTqG+AHy3r24WW92hHy7u1phUtvFVXSq5t70+b+3Wgce/+k8a+&#10;8w/Vkd415RJnSqdOFB2baVTUmJOLHcOfxdAQXYHDFpVgTRwAAABiUOAA4KHo7zzFo2y4oLEGwx2r&#10;7u9cLCxsRPLOVPojcUpLnDZUsKWBxuQf/Cji284UvrwnJaxpTwVbG5V+bWsDytlZn3J3+IgLHHZn&#10;Y7nEYR+uKF0b5/63XtJly4obI3c0l87fnlI3tKGNupE4ilkPY3W/uXP5+2/3Wv8m/0mxsCxxN6+5&#10;yXo3F91wd6lTyhQqM9O11q77WV3TRrFLndo02Kc2TWzoRYtbNxKUN6V+3qZ03Zsv2tenjSPa09ax&#10;nTXuGGu6uNHXkcWM94ztRLuk/3dI/xt+f323SW6X3CG5WzqvcvmpTWvToHrVZJeOHigsYuw18MBu&#10;tcBhF7erIyxqrHFZj0ZqkSMqc+7vEZc01np353dqeZPw507KjLpAhXcuUH70MXr66KawNHE309Iy&#10;6PHjJ5LPKSOzgNIzCyk1I5/OXAqmQ8fOmfXk+RBNORJ0K40GNPKndu/8Q1Yub9iOjTQFzsc+72tK&#10;G5Hjar1Lxw+cFhY15jQciSMyKDZVLXEKsNU4AAAAAShwAPBQXr0s0RQxLO9EZQpeF8fUAse5UZcp&#10;fHw9o8JGWfvGnFlrA4wKHMXTU+rQr0Nr0pU53uppGbu8KX23l2z+dvFaOY9/bKWWOAnflK6Lk7aq&#10;rri8YXUFDpu9tS1tGV1HLXA2jqlPzx/n6W4FzyQ+qVBYlribV6LcaLHiCC5xMipkbRtrPRvJ5Y3x&#10;6JvT1x/Q+IGjNaVN25q1aXqj2rSwhWWXtGlIG0f1oB2T+qpum9CTto3tYlScbB/bQVja6Lt7bDtN&#10;KWMoj+rZNbaTxZLGFrnM4eteNaCFWuCwQ6U35IGHfhEWMvaYffc2fTO0k1zgfNmpvrCcscUvOwdo&#10;ihw2du0XwlLGGh9uX0lByz+mk1/MoeTrB+XCRt/CO+eouCDFqCzxRF+WvKRHGU/p94Nn1OKG7fDu&#10;P+i7bq1peRtfTXkzs/ZbwsKGHV/tDfqslT9tG9WLJjb1oxEN6tFPG3cJixpz8pQrUXGjGH43Ty1w&#10;2MRUz35tAgAAYDsocADwUHh9G1EZw0WNPqKix5QPD6yk0IXd6foHbena3DYUMrulsLTRN+lrP01p&#10;o2/GWn86MKymXOJcnVta4mT/2lYtcHJ3+lDBjoBSeQ0cnkK1o4la3hTsbELpm33lrcW5xHmwzIvy&#10;N9c3W+Cw+TvaSW9Oy0bi/Dinne7WsI3XL5+ra90o/v26RPdV11Nc8lp6U5AnLEvcydC4XHGJ4kSX&#10;fLmF5i1YKTv/4x9o2ap9tPfgdToT/Eh4fn0vS16J4oWKK2axYms9fukO9WvdSVPcsMP86giLGlMu&#10;69lUU97ou21CD2Fh4lLHdaUfhrahlYNa0jd9m9LcNt40uWkN1bENq9Nwv/doUP2yIocd19yH1n4w&#10;hU7v2kwXf91LQX8eNPL64V8pMfiqWtikRARrChzZuzGUfuUPSj6ySfX+b2tpUY/mNNjrTY2TGtWg&#10;73o3NTvdau2AFpoC57c544TljCWvfPMhHZg3RjXi0BbKv60rb6T/nyQF0rP0CCouTDUqOzzZYc0b&#10;aAqcOf7VNcUNu8j3PU1hM67aP+mHzv50ZGIX+nNyV/ptykA6MGWw7L6JA2lMYx+5xDl/8rqwqGGj&#10;47OFp7Oi8kYxLD5LU+KExqVgShUAAAAVFDgAeDCiBYqLi57pvlrGq1e844d4Vyp97/62Ui5uVGdZ&#10;LnCCx9el3A3iAodNWeUvFzjskTHelLetMeXtbERZu+qrRY2h+bsaU9ZuP8r60Vc1fYcP3fumtMh5&#10;+F1derGtOT2XrsuowNnRVjqtdK2cq596qyXOnyun6G4NK9Gtc2Po65c8Xc31FJW8ovC74sLEnQyO&#10;q5jFinf/dpk+XLRKLnAWLVlLP6zaS198tVktdfb9cUNz/vJcnPiiZGhcvvT34SPupfLoI9F5RfKi&#10;xCN7DtKUNvKImyb+tISnSEmKihpLLm5bj1b0aUHbJ/TWlDjbJ/QUFykV6K4ZA2j37CGy87s3pQnN&#10;amlKmw+7NKCN06Q32F/Ooh0fjqU5HXzl02d3akSfDuqkKXJU679Hg/2q0yC/GvLHhl9fO20kfdm/&#10;vcYza5fQ7UPrVWMk7x/ZqClzfpw7kobVfduozBnq/RZ90sGP9o4zLHO60Z7xfWh5n1a0pHdr6lX9&#10;37ID61SjK1/OF5Y1ht7fulwtbg5+OJ6urv2cksOOy4WNoYnR1yg2/Co9e5JHr0pKhKVHuSl9vxLe&#10;AfFJAT0vzKfnBbn0LC+bnuXnSJ/nyacVPSmk4ufP6GVxkfg6bDD9UZKmvOn1/r+NyhtWf/TN0uZe&#10;cmmj729TBqkFDrusbwe5wDmw4xe1lImWDL2bbdLbd7QlTqSZdXFC4tI1JQ6bW2j82g0AAKDqgQIH&#10;AA9GekwLixherNgUhmvgGBr301eaEidkTlthcaMvlzg5601PpUr+3k8diXNqch1NWWNozm5/TXGj&#10;b8qG0jVx2OQV9eQS58m2BvT4x47SZbnAaV02Kkfno9X1adOo2rRzbF3aN70ZFaTd190SlnlV8sSo&#10;wHGHETiVpbwJvF3xixVfDH1E58+EGhl64zblpiapxkRE0JLPVtHy1Xtp086j9NPh63T88j1hoWKL&#10;N27naoqbsPh8m8oiXuNGv7jpXKcOLWzZUC1uzBU485rWpAm+1Whwnbeoa7U3qOM7/zRpP69qtH50&#10;d7XE2Tmpt7BYqQi3T+4tFzfLR3Wlkc29VS/tWE53ju3WeOvINgo/vFlo5OFNmvKlPLx3eAM9OLyR&#10;Hh3ZRJE/fU/xv2+giJ9+oD0fjqVJTepoCp1JDWvQ6oGtaN/E/rRv0gDVLSN7UL9ab1td5CTvXkWF&#10;F/6gFyHnVJ/HXjUqbuKDT9KlY3tlg84dpBeF6VT0OEO25EX5LWpc9OwJPc3NtFvRdVrrhT+PaAqc&#10;jxp7CQucuV7vqAXOyo5+RgWOfnnDbhreg6Z1aqcpZESljaH6578tKSpvFPXXw2FTcwqo6KX7jPAE&#10;AADgGlDgAODp/P23cHQNFzXmeP1KCt58pNTgcuzZzd/Tx3XfkN3d7T26PsGbrk72pitTtAbPb0kh&#10;kwPkEidIMmdzC2GBw+ZvbkAnJpauiXNwZG3K2lS2WLFi3u6GwuJGMW1rfbXAYVNW+sglztOtjYyK&#10;G30zN/jQnvF1adfYUh9FXtLdCuZ5/fKZtsApear7iuuoLOXN9ehyLG/CUujenTRKvmfepDupFBOR&#10;QBGhdyg0MFpT4CjeuHSZPpj9CU2e+IHqyu+3UUTEXZsNj06ikNg8Co7lxZqzhQWNOfVH3fA24DMa&#10;l424MfSLjs1oeoPq1K/mm5pipketd+nriaPorx2bKO7cSSNj/jpGQxv5qOfvVfNt+n5oJ9o1azh9&#10;278FfdDGi6Y2qU4zmtekL3o3o3Wje9Km8X2tsA9tEaypY41f9mtKY5vXkl00pBMdXbtYLWUijmyh&#10;uD93qQVO5OEtmtLG0FuHNgiLl9uH19P9E9tUE45vpbg/NorPa4Xxv7MbhP68cBKN9H1PLXJmNvfW&#10;FDiKs1v6qiUOO9K3JgV/t0gtbu5vW0E3Vn5K11d8Qnf3b1bLm6eBf1HQqiXy6YrRR/dS6Klf6erJ&#10;nyk7OU4tbvQtjxKn6OljYSnDJt+Jpo8Hd6FRjWvJjm3mRXuXf075GcnqeV48LhBer7V+M3uaWt6M&#10;rPseLWsXQMtb+xgVOIZTqH4e0VZT4Byc3Fctb/aO70/jm/rR8g8+VMsYni4lKmwM1Z9WdTvetvVw&#10;4h/l0ouSYtnilyXyARoAAABVDxQ4AFQReE0cwyKHP+fTLcHr5vBaOTxyR/ZlMW0c3kMtcQ4MqGFU&#10;3ijeGO9FQePKTF1uek0cNvqz+nKJ8/vwWkYlTt6uRsLiRjF3pz/lbQ6gBN1UKjZ9la+uxGkoLG8U&#10;H62prxY4P473oRdPzC8eybebpryRtOa2LE9KXr6uFOVNeS5WPOuDb2nqjM9VV6/cQX/sOUynfztJ&#10;546coYt/XlS9cuIyXTt5gQ5u2y176/p1YYmjb9LdOHp47y4l339AjxLvqx47cop2bf+F9v/8J50+&#10;dYWCgqKFJQ4bHnGPQsIf0LXwZLpw0/KW4DxlSlnrhoubEX71hKUNu6hlA3nEhmFps/erxcLCRt/I&#10;44dpfOsm6uXGNaxL3/TtSF/3aUOf9WqhcXGPZjS/va9c5rDT2wfQ9LZ+9EnPFrRyRFejAmfz+D60&#10;1c4CZ3JrL7XA+e27ecJixlpNj8LZQFHS1yIPbSz1yHoKPbpONVxSfDnTxh5cT/EHNwpLHPbCmsU0&#10;vlEtucTh6VU/DGivljc/Sm6d2I82jutDw3yqa4qcvjXfop9mjtYUNOZM+P1Hyr16RjY/5AqlRlyn&#10;5JCL9Dg9QVPgFD/JMipAHLXkxXO1jNm2bCl1rPWO6txODSUDaErremqJo1/m/LZ+hVwAPcvPtqvM&#10;KcjNUcubjtX+Sd+09ZcLnO+k+6lhgcNOfO8NTYmzd1hrTYmzdkAbGtWwdO0b9vOJk8oKnDvWjcDR&#10;L3Bu3bW8K5X+ejhc6GQVPFdLHMWSV1gfBwAAqhIocACoovDRu9evXsnr37Dmdqgyxb3Ay7TI5y25&#10;xNnft7pVBQ778EtfYXmj77UP6lH0l36aAofNNlj7RjFvRwAVbm2gmrSirlri5K5vQE/k08XljeLd&#10;5WUlztnV03W/pQF/vxYvXvzK/IimiiD2YYFRWeJOhsXn0uUocfHibP+8FE+Lv9igFjlffbyUtq3c&#10;SL9t21/q9v30+7a9anmjuHv1etrw9XLV33bsprTEu8Iyx9CgK1dpyaKvacLYOaofzF5MISExwiJH&#10;MSjiobC4YQ/8cYM61nif2r35D1rQ3E/14xb+tLhVWXEzvWE96lLtX5riZpBfHbq0b6ewrDF00ZB+&#10;6uXGNvCm/VOHG3lgxmi6c2ArPfrzR413/9hJIb9voT2fzaRPh3SmYQ1q0mA/Xl+mzMkt69L3g9sI&#10;CxpzrprQgya1qUvbPh5PNw9uEpYythghKSpbuNgxPO+NP9fT5ZNrNYZZWeTEHFxPcQfFxY2h4XtW&#10;0EddmtKA2v+mbtXfoAXSx1sm9tO4dnQPGuxdTVPkjPavTZe+/ciosAn8/lOK2rKc7v20idL/OqyW&#10;N6lnjtLNPZtU40/+ri1wnuYYlSAvi4uppOiFQ2vlLBgzVFPcsJMbetG6/m1oi/T3NedHg3tSlPQ6&#10;wwVOYVa68PpNuWP5N2qB80FjL7m8UVzeur6mvPmiYU0a+65039crcNhfx3akjYNa0yjp8aUUN/qe&#10;OnKutMCxcgQOT5uKlp4LRWWNKUPjMijsTrb8cVRCAT19UWRU4ii+MtikAAAAgOeBAgcA4BA81WpF&#10;t2ZyiXN6dG3jAmeCt1GBw9771EdY3Oh7bX59+nVkLTo7q66mxMnb3660sNmmLW0MTfm+bE2cjLX1&#10;pNPExY2+YUvLSpyLmz+U17QxmiploDuUN0kZT4WlibsYKr1xERUtihejsulcTF65OXv8VJoxeqLq&#10;9hVrjMqbn9Zt1pQ37KZvV9KFP48JCxtLZic/oCtnz9OJP07SndgEepT4gHJSHlJMSCgNadNPddHs&#10;L+VRNvrFzS+Hr1LXunWo2T/+U3ZQrWqaAkff4QF1NcUNu+HDWcKixtBdny3UXG5ht1bC4ub2j6vV&#10;wubB0V0UdWgLhf6+yaJc6kyQ3izrlznDGrxPi7o2pK3TB9L2OSNo++xhtG1KH9o4ugutHdledeP4&#10;bhT623qjYsVeDUff8Igb0fnMGXVwk7CEcYZRP6+iYQE15RJnQL13acO43kZFztK+bTUlDrtH+vvI&#10;5c3KTyh21xpK+HmzauqpQxR3cK+muGFv/fYjFT97Kiw+FF88KaCneVmqvJaN6HyWHNG2maa8md20&#10;Hv3QqbHsnt5N6K9hzWSPjWhJh0a1of1jOtD2sV1pVJtGNKh5gOq+jWuE1y+SFy/u+P6/5fJmhHc1&#10;TXkj0rC4URzl9Z5a1oxu5ENTWwXQrNZlTmrVmDYu/ZZuRiYJCxtDb961rbwReftBIT0vFhc4iihy&#10;AADAc0GBAwBwmMfZmXKBs6Pbe1YXOGzM/HrC4obN39KQYr70lQsc9s9JXlSwQ1fibOM1bcSljaGp&#10;q8rWxclaZ12Jc3NZU/pxfD26vnuxsLDR9/Ur0wtCVxR5j4uFpYm7GGTlTlMXb2Wb9EJ0qeejc4Re&#10;kJXOK/1/0cwUrbPBD2n7riP08cwPaeWnSzUFzrWTp4VFTHl48sAhWjz1I/p2/uf0+469FB0UJJ9+&#10;5MfdamnDdn7337SgRWNa3KaZPD3KsLz5qJkvdX1Pu87Np8MHCMsafbd/+hF1fu/f6mWmtW5ARz+b&#10;TseWzpQ9v/YzCt6/Xi5h7hzZqStudlPY75uNShprPb3lK5rbo4WmzGEX9W1dWuRILhnYhhb0bib7&#10;7ZhuwhLFEaMObZTcIPyayKAD6+nADx/Thk8n02dTBtKUfu1oVLemqhN6t6RPxvamtfPG0C/fzKXr&#10;278VljO2uLBPO7nEYWe29TcqcdgJTbw1Jc6aMQM0xY3inX2bNcVNwoWT9DgnQy1leHqSXMwIRtjw&#10;LlDPnxTKI3BeOjACZ+H4UZoC56u2AWqBs6V7YzqtK3AMXd6vvabAGd+tPeVkZAi/h765mZnUq15N&#10;ubzp8t4b9K1u6pQpJ/tUp/7V/yX08y5N6NKn42TPLxxNP4/rRPvGdlT9oLm3et7LYfeEpY2h4fcs&#10;T52yZGLaE2Fxoy9KHAAA8ExQ4AAAHIbXyHn2uIDuHfpBU97wwsai4kbfyJl1hQVO3pYWlLe1LT34&#10;voVa4hwZX4dyt/DW4OKyxpSZ63zVEuf+sjqUs6G+dLq4vMnb0YiS9/WSDdvYn46smEHx1/8Ulzcl&#10;rt/W9eWrv9163RtX7DRljSG3Uiji1iMjHyaUlSzZj+5T4JkTdPqn7RR3/g+6fepXivrzJ4o7e5gS&#10;rv9FSRE3KOdRonp+R029F0ftqr1ZNuqm9ntycaP4cXN/owJniNd7mvKGHRxQl8L/PKgpbHhx4n3f&#10;fE5jWjTSnPeTXu3U0kbxyvZlesXLRgo7sq7UQxv0TnfM4+s+o2kdGmqKnImt6qnlDXvgmznCUqW8&#10;DDu4iX5aNp9mDe2kKWkcdfqgnrRizmQ6ufYLijmwTlja6BuxdxV9PrS3WuKwS3q1MipxFnVroSlx&#10;vhrYTVjipN28rilt7JbLnqePbS5zUh8+0BQ4w3xqqgWOvpu6NaHjQ5rR6REt6feJfek36Xf8dUI/&#10;+qBrK02R8/0nH9HTx4XC73Xi15/VaVPsgmZ1haUNu7iJtzxtasS7/6CBeqWN4ozGtWj/+C50aFpv&#10;+m1yD01xo7i8Z2P1/Ft+WCcsbIw1v/uUtWbmG6+Ho2+xdHsAAADwPFDgAAAcpuj5U7nAYXMToijs&#10;q/50fYa/sLARGTbZm/I2GW4z3lgucNiMDa3p8IS6colzcY43iUoaS+Zu8tcsbpyxuiE929aCHm/z&#10;l76uLXEyd7dRS5xtU1vQ+vHNaNvMjvQ4+6GmwJGeQktvABeSmPpEWJy4g4G3y0bCXJa8eiuLbsRk&#10;U0hcjuZ8YbcyKTQszWmG6Lwenk5XIzI0xY1iYFSasMBR/PPA7zR7aD+aOai3xm9njKcTG5bRzd+2&#10;GskFT/KtEGE5Y42Dmvir5U2bf/23prz5tHUTo/KmX823NWWMtfJom98WTjYqbk58M4+Cfv2+rLAx&#10;YfAfG+n60S02eeOPLRR0eDMFHzIewXP4+4U0sY0fjWhUUy1vPunfyuKaNzel6wo7WFq83LRjOpQi&#10;j7L5eFwftXAZ27MFffvxdDpz9DfKzcqgF0+fOGRyYgKtW/oZLRgzSnX7p/MoYt9Os17atJr6er2j&#10;ljgjG9SkzRP6akqc1SO6U1+9Lcc/6tpaWOKknDtKhakPNYXMk8wU+TT2SVYapd0KpgfXz9K9i8fo&#10;7tkjGuNP/krRR/bQnTOH6ImuDCp+/kxYoogsLnpBX8ycopY4nWu/Sx+18BEWOWu7NaMDE/rJBY7i&#10;/vF9aETLhkZFTsilC7T+809ocBM/TXHDTvSrTl+38qYvm1WXfL/MVvVo4nv/MpouNVp6bChlzNdd&#10;GwgLG0P3julAA2v8W77M51OnCsoaYyMSnFPgxD+S7l+C4kYRBQ4AAHgmKHAAAA7BCyAr5Y2+Ked+&#10;FpY1pgyZ4E0567QlTr5eicOenVU6pSro47pyKWOPWet8KUFX4hRsbEEvdrSj5zvaSl/zlSwtcPK3&#10;+VPWvsaUub8xhf7QSC5w2E1T2qglDi9kbIpnTzOoqKhA91n5kf/EvadOlZlDISG3KTAoli7cuEdn&#10;rsbTifPR9MfpcNp/6Codk/6/ej3GMQNj6fK123TyrxDV3w5dkN2z7wTt3PMnbdzxB63ccEB2y47D&#10;9Pvhi3Tm/E0KCrtD5y9HSJcJpBOnL9DVazfo1u0Yys3NoadPHsvm5+VQ0MVztHvN9/T5jEn06eQx&#10;dHrnWmGRw175dRud13ntz58p6tIpSogMovTEeGF58+HwQWp5ww6oVU1T4LCftW9Bs5vUp1413hIW&#10;M8P9atGctg3p4y7N6Ot+7Wlht+Y0tYWffPrM9o3o0CdT5KLmj8+m08WN31DgnlUU8stG1bBD64WF&#10;jWLoH+spUFDOWGPwse0UclBb3Ig8vflLurL3e7q2b5WwbFEMPWhiKpdBmRN2qOxrXPboX0fcuV/p&#10;aWYyFeVn05PMNAq/dl5YwDjTZ4UFlBgXQyn37lBGbDRF/HWKTq9ZKSxwFD/s1UEtcXrXfpM28pbs&#10;ugKH5VJnlH8ttcSZ2sKf7v60UVjkiLyzbwOF7Fhp1ps/raP81AeaAoiVFzg2KGssee7oYerl5yUX&#10;OZ1qvUsfNKtvVOKs6colTukoHMUfx/ek5f2bqC7p30otazq99waNblCLlnRvSmuGdqDVg9tpSxs9&#10;J0m3o1zavPtPmh9Qgz7v0pKGvKcdfbNuQHNhYaP405gOtHtYa1rbpxGN86lmU4ETmyQuZOwx/9kL&#10;YXnDosABAADPBAUOAMAh5DclggKHvbvjE2FZY86MH/w1JU7B1qaaEufCHB+5xPl9TC16JJ1XVNJY&#10;Y/LOQZR84AN6vquzXOI8kdfVKRuFk/dzLcr7paZszv6a9Ou80iKHR+IUZCbS65cvdLeAMVzgsM+f&#10;ZelOcT5//00UlZAnKEvcRx5pczkiky6FZ1LgtXAKuhxIRw+epu+W76bPv9hKy1fspr0/HqFzJ87R&#10;qT9O0e8/HaRfdv1Cu7fspa++/J4Wf/qt6uefL5cus0J16dff0xff/KD61Xer6evla1S/WbFWOm0N&#10;ffHtavrsqx9kl367Svp8leZ8ljx77pJa4ohMDLogLHDYBxeO0uPwa/To6mmKPvU7XTm4Wy119N27&#10;4nNNedOt1r9peksf+rR1U/qkibfqopb+1EVvvZvO1d6gJT1b0W9zR9jslW3LNOWNpRLnxh+bhMWM&#10;Sf/YYlVhY9GDpSNtbh7aVFrGWLjOa7+upcu/rKZQ6bx8OdF50mNC5NLGtDnyltWG5Ut5mBAXR7X+&#10;6/9S9f/zv6nm//1P+nLiGIr8fTdFHtmj8ereDTSlXWO5xJnYvJ6mwFGc16GhWuL0qfkWHV8636is&#10;Cd24jCJ3LafIPd8ZGbZrhbC84dE3hsUN+7wwT1jQsDzNinewEn1N8eKJP9UROey0RnWNS5zxZSXO&#10;gfGd6MA46TSdBye3obWje8qFjaHLOvsKyxt2bt235AJnnn91+qKtj+y4eqUljOKgGm/SwuY1aFn7&#10;2mad6veuehnDKVRh90pH2vCaN/qnG5Ywjhj7UHoeelFa2Lx8VbqT5GvpxeHl61cc8OXPAQAAeBYo&#10;cAAAdsPbkIuKG30jFvcRFjXmTP7WT28UThNNgcMem+ytrosT8mkAFexqU+bOFmpJY877y+pT1Kde&#10;FL3Emwo2NZdOKytvDAscxYjV9dTROOyzghzdLaGlrMDJLG1ayoG07CcUFpclLE5cbZjklYgsubhR&#10;vBLyUC5wrPXRwyRhYeKO3r16WljgsBF7N1HMT9so5fRhKgy9TMW3Q+hxyGVK2bODkndtpW/6dKXR&#10;fl5qedOj9ls0o7OPkaOa1tKMtuGRNqJixhrPr10iLG/MGXxgI904tFkuZkRlTeCRLRR0cDMF/yq+&#10;fKh0eVGZ4mwDD6yXC5zrv5UuwKxv2MEtVJh6X1DYiH2WnU4nfvmZRnbuRL7//T9CezRoSJ9MnUq3&#10;QoKFBY21Xr94niYNGUzb16ykk9t+MCpwVI/uo5ldW9HS/u2EJc4nPbTr4ozwr03nly+Wi5vvh3an&#10;lYO70ell84zKm8Atn9P51Z8YlTcPAs8Jy5viF5anT8kLJD99LPyaIk+tGt2xlabIGRNQm77v1Egu&#10;cVZ3aUq/juujK3DaqOXNr5J7xrej3eM7yH7Y5B2a4fM/tLx7AP0+phMdmtyblrepIyxwFL9oU08t&#10;cKb7m17IeFjtN6Xrf5++bV9LLW4+bvq+OnVKsV0dL/px/zFdUaOdJhV2N1c+3dFdqCITtJ/ffvCY&#10;HmQ8xYgbAACoQqDAAQDYDQ+fF5U2+v6yZgUN86kuu7l7LWFho+8NySsTyoz/rKFRgcNe+9BfLXHu&#10;rmiiLXG2N5NLGkve+bKeXOLELvWmAoMCp3CbD+X/6E35P9Whgr11KO/H+pTxky9tndxELXC2TGtP&#10;qXfCpSdSPtpZZnFRIf39uvRoaHkRHpNKwVEpwgLFlfKoG/3iRt/LYcl040qwsLBRvHkjlI79fpj2&#10;7/zRKn//aR9dvXCeEu7cocKCfGHBUhEmhVyg8N+3CwucqJ0bZG/t3EhJu7bIxQ37x/xZNLdlQ+pf&#10;+z21wBngU01Y4HSX3iwq5Q1PjxIVMxb9YCRd27FCWLBUhKG/ln+JE/TbBgo6YLzY8q0TP9HznExh&#10;UaPIhc3+TRuo5fvVhWWNtY7r2Yvux8cLixpLHvn5R+rXtonstEE9KOS3HUYlzp7PP6BeXm9Tb+93&#10;hEXO1/3ba0oc9qu+HeXyhl3SqxnNaldLdWGvADq1/GNNcRP642rKfXjXqLjhrcVFRYxIPm+JFUWP&#10;qMQZ7f8+LWxZixa1qkPfdPCjn0e31Iy+2TeujVresPMavykXOGt61KO9Q1vIJQ57YHRHWtHWy7i8&#10;aVFTLW/YUdJtqV/G2GNLLx9q4e1Lg3v0p9CYDE3REnEvXy5wwu/mG5xum1zgRCUWln58r1AucNjH&#10;z4vkEodH3wAAAPBsUOAAAOym+MVzYWmj7+P8XBrXpJ5a4ozyq07nx9XRlDRs4HhdgSP9r3/6zbm+&#10;wgLHUE2BI1m41bqtxlO+99GNxPGivM0GJY6eBVt9KW13Z0rZ3Y0OftxeLXH2fTpEHXGj76tXxbpb&#10;yflkZj+hoIgkCo5MFpYorjI03nR5I/LizTTa/+sJ+nLpcvps8deySz9bRkeOHKfMjHRhUaKYlZmu&#10;MTU5ie7Fx1DUzRAKvHKBLp49JV1HmvCyzrboSS79XZgq+zI3ie5fOaYWOJE/lRY4cTs3qcUNG7th&#10;lVzeDPR6Xy1vhtStIZ82q50/zezkq5Y341rWU8sbXtdGWM5Y8OQ3HwhLFUP/2vIdfT5hJI3q1F7j&#10;4nHD6OT/n72/8Ksy3ff4/7/g9/t9v+ecvWfP3jO2It3dJalYgIE02N3d3U3a3TV2S3eL2AEoomLN&#10;qBPv331dsG7ue61rUQLi7OvzeLwewGIBgzNbDs9zxebFzI9J278FmYdjkHEoivE+ecqw0hrdSzzL&#10;BBsSQZsZkRFMiGmOxg8JZEJNXZ04sFtEnIFudkg5EKOCOHMCfCjikAJMNFQON1410B29uvxHBJxw&#10;M20RcI7NEf5bkGCNtPRtq/Eo+YoK3Pz67g0TX5qrVxUvZIDjp9uRAo6ilZ66It7sD7GW4Q1pQQ9N&#10;EXD2DRH+NxLkKCIOabOnkSri2GuLgOOvUQs4fl3/gwi9jhhp3EUGNKQw/c6Y62KMhT1MsdDDAjPc&#10;LDDN1RzjHc0o3ihKynmmgi+ZzXB9OAEcAjb5NXCjqKKq+kYqfnU4Hz58+Pz9hwMOHz58mjxkGT0L&#10;baT9+uEd3ryswBh3exFxFjl3kyENiay8ka7ESZS87/4i1W1Uyt1eqrQKJ94WLLBR7k2sGco3m1HE&#10;Ib3YoP6K8aoYQzzb4UHL3eKFDcONaannolQA58vn9zV/Ss07f/z5F9Jyn1DAIbEg5Vt1k9zwxICa&#10;r42co1P0oBJVVW+ZgNKa/fZe+EX2bbkINqx+r3yIV8VpeF2SqVJ5fhJsfvw/EW2U8YaVT1fhl9p2&#10;PyDQqDsTZ+rrVuwyGaKk7N2EXzYvwvF1c5Gwaz3yz+7HlvkzVNBGXbuWz5N9PvLxBedqI28nHtyM&#10;Wwc2Imn/RvF56fs2IH3vSmTsX42MfSvp69Vv1zymnOQ56srYtwrpB9eDXHfOwpvntzOYcPO69DEC&#10;3dyY6NKcuRsYIDspkQk1dVVR9gxh/b1FxEneHyUDnKyj2xBgriMijr9hFxXE2RDUE301am+o6t31&#10;Z+StXYzS7ZvFnhzehbQtq2j3r55VgRvSl99+ZaJLc7dr4zoRcHpqdpABDmn3WD8VuJG2to8p1nvr&#10;UsA5GOIgAxxSXG8LOeJYdZGtwpE22UJTBW+m2+tjR0APWdsi+mJbZH+at6kpxZvezp5MfGmOcoSk&#10;cKPo6cuPsnNw+PDhw4fP33c44PDhw6fJ8+lj7fXhrMgvItLJSbhBASfASAMb/SxFoCFYI8UbWrDQ&#10;CNMGI07yVCPsHtQVd1da1CJOXD3n4cSY4NU2a9rjdSYi4jxbrSO8n404lXHmIuJcXGQrIs7Noytl&#10;gNNSK3DuPaoU8SY1t+2swEkueMnEl5YsKvYIFsxfRdu0MQ4nj59FTnYeXlXW3h7VXH1590IFairz&#10;U5CxbauszO1RuH/5FF4VZ7ABJy8Rfqb6Mryx/uF/mHCjqHe39nDv+CMOjh/CBJr62jchCGtHByKy&#10;vzsGuFiIjQ/qj/y0RPxa9eqre363gIJN4sFNIt4oShBKJYizbwMy9i5v0dIPbqBwk3ksBu/KHjPx&#10;JnrZEia2NCW7rt2wY8N6lOTl4WXJA7x7XEr78OKlCso0pSkBvTHYRo+2f9l0GeJcjF6BfvqdRcTp&#10;r9dJ5YYq8rafVgcRcfy0O+JR7HoZ4uRsXS0izt1LZ0S4IWd8/fHlCxNbWqKqV69kq3CUAScm0IEJ&#10;N6x2BjtgX5CTCuLs8LWRI44lOchYV4Y3Y027yeBmSV83bB8WiG0hfVUAZ2NQL2wIEv7MI/3xy+79&#10;THRpznJrVuAoV/JU+O/ly2d8+YOfg8OHDx8+f/fhgMOHD58mD/k/un99/5aJN+QGEtYUpiQg2Kiz&#10;2CH/7rLVN5nBWsgL0qalhGqJgFMf4pRvtMXugV2xa0BXpM2SHGwcRw4oZuBNTa/irUTEebDKSESc&#10;R8vVI86bGCOUbXeliLN7soWIOBd2zKB489uvr2q+2+addx8+iXhDSssvZWJKa5dW1LitU81Rdt5T&#10;FOcWIzs5CwmXE3D57FUcPXACu+L3yEpNTMX7t1+/cuf3t89VAOfOqUMqgKMcAZ2cvduQvTtWfCwl&#10;ZiMcfvpBBBy39v9mwg1phLk+PMnqG/2uTJypr/mDPESwCRd+Ed28dC7u5mcxEeZre1qUIYMb5fIu&#10;HWCiS3P3MOk0E25IU8NCmRDTlNJv3mKiS3N28cg+EXC2TB5aCzgndqLoRDzyj0Qj2EZfRJwhZpoy&#10;wFEUoN9FRJxhFgYywHkYv1EEHEV3zh6v9xaplmjO8HARcIabdZYBzvKeRkysUdeeYPk2KkWHAl2w&#10;zE6jFnGsam+jUt42Nd3VmuKNoh1C8eH+WNHPBa56unDQ0aGNjRzNBJfmTnnrlDTFNip+Dg4fPnz4&#10;/L2HAw4fPnxafc7tihUBJ8S4My4F1SJNVh2AQ1J3qDGpcJE5BRxS+mwJ4tDtVCZCqoBTJVmFQ3od&#10;Y4SKGEukzNRC8VJt4TlsxFHu5BQLxI20ppWknqv5Tpt3cm+XyQAnvaht3EJ1s+aq8NYqNacUD4vu&#10;NbiyB0+qIebNG3wofY4Pj57h/ZNSfHj9WgVqmlrm+WO4cSBW7Ob+WKTujJZhjrQFg/qLgOPT+Wcm&#10;3pD6dW1HASe0kdunVg32whgve7yteM7ElpbqTdljJB3eKoObxAPrmdDCbNcS4c9nATJi5yAjenbD&#10;ip2LjHjhY3YuFj7HMvp5Pr54JoObV3eysHXiUCbENLU5o0bhQ9UbJrw0Z6N6u1DAWRbSk+JN3uEY&#10;FAl/prePROH2iTjatH6uIuKMdTZlIk6oqZaIOHO9nGSIk75VDjik9Kg1qHrykAktLVXipQsi4Lh3&#10;b48p1vJVOHF9rLG/vwN2Bzpgh+QWKnXtDbSiW6rUtSdY+DyRfWnbhvup3Cw1oHs7RIcNlCFOqJOd&#10;CDekwT37MLGluVO3fUra04qP+PXzZ3qNOB8+fPjw+XsOBxw+fPi0+vz5x++Y0d9dRJy5jl1FoEkM&#10;1URecDXgKN9IpaholjETcEhlG2yxP0CDIo7y7VRv49i3U72OtxAB5020HkrX61LAaTjiGOD8jFrA&#10;2T7OEZ9/bd4zcF5X/SrDm7ZygHFi3tdvnTpz/T5i9t3Emqiz8raewYp1B7Fs+XYsXRJTb7HRB7Fh&#10;80ba9h07cGD/fpw4fgI3rt/Au+cVeE+2tgh9fFJGI5BzOzkFRUnJuJ2SikdFRXj7pumoU/awBInH&#10;dsogJ3VnlArekDaNDKd40+OnH9CvSzsm3oQbaVO8IY2xNWBCjXJbwnrDQbMT7Lp3wrFd8UxkUVfC&#10;hXOYPWI4LH/+Gfr/+79qs+7YEeG9emL72tV486Kc+bke5SZV483+evCGoAsBGBbMfEXFJ+JEvPlQ&#10;/hgJy0Zg96RgJsQ0R+SsG3Kd+BHhv7vbuTn0FipF5AycXZs3Y+OiRTi+e3ej0edg1DoKOPP6WmLX&#10;+AEo3LdWrOjwFhFxxve0FxFnbh8HJuKEmdciTnz4YBFwsiTbqJQrPn1YhiwP79zGse3bsGjsKMyK&#10;CBW7fOKY7HlNrZ+5gYg4rt3aiytxFjrqULyhBdhiX4gNbVcdkLMr2I4JN9L2BtqJiEOa5W6B/l3/&#10;I4Mckk+Xn+Cooy3Dm/0HzzOxpSXKUbN9Sl0Pyz/W/PTgw4cPHz5/p+GAw4cPn1aevyhukPauXCAi&#10;zt7+GkysUVfpamsm4CjKnG2CkxFaMsARIWePJ6q22+FNlG51MUZ4FW8pvDSgb1fFm+PhOhMRcW4v&#10;Ub+dilQlfPzzbT2RvqKHiDhZv8TXfL/NM0V3X8gApy2svkn9iq1Tl1Ke4sCZXOw/nV1nF28VCt/v&#10;XWQXPkDh3Scovv8Yl6+l4OKlRJWSUnLwqOwZikruICUjjfakvAyVb6vEXgl9/vWjrLcvX+JOWjqF&#10;HNLjottMoKm3p/fx4UGhrHf38pGzJ75uwOnMBhzF6hvSRAcTJthIm+/bg8INaYinKxNWpJU/uIvR&#10;A/yZSNPYnLprYNeG9bLP//HNSxRcPigHm91LkRE3n4kusqJmIXvLVGRvmoScBjUZ2ZunIGXdBCQs&#10;H0nBJmfHMgo4TxPP0rdXDfFk4su3aGpEBBNrWCkAZ7a7LrYEOsgAh3T7eCwFnIy9G+Cj3V5EnLUB&#10;XhT0NgRXvySAszmkl+x2qouzJqB8bxyKTh/FpeVzcWbBdNrxOZOwe+IIrA8bjEkejmIbxkSioiQX&#10;t44fxI5VSxG9aB5OxG1BytljuJt+iwkyjS1q6QIRcKSt9rBgAs6eEDsm3pB2hDgx0UYlJcQhbYvo&#10;gwW9bOnh4c5amiLauJmYYtee00xkacnI9eEsqCEVChU/eos7j98Kfwe+x8uqT/jtM1+Fw4cPHz5/&#10;x+GAw4cPn1adP//4QvFGUWHKTQo485xrV+GwuhVavTonMUQTSUIFkwyZcKMcC3DexFnU4g2jqu3W&#10;tJcxlkibpU0RJ2e+FhNvFBHAUXR4tCmiArSxe4wTPn98V/OdN33et8Wzb4pf4QYDZurvOW5mlwkf&#10;K5Rdzni/amSLVsnTV6ioqoWYpvbxI/nvTg44yv32/h0q797Hw4Rk3L18HY/Ts1Bx/wHeVb1hw03V&#10;K3x4VKyCN4oI4pCzcKSAszjAjwJOzw7/Qd9OqluohpnpiXhDWtjbCQfqOMR4jJu1iDek/JvXZJgi&#10;7UD0VibCNFfkdieCQ+RrPclKQu7JvcjctYoNNUplRs+kGKMCNBsnIm/dGBSsGY6C1UOFIlG4Mry2&#10;NUORv2ooEpePoFjDaoSjORNTvlVkdQ4LbJRTAM4cN00m4BTuX4fbR6OQf2Qrds8aKQLOEAtNbAj2&#10;xvpgL9rmGsRZ1NeJIs5Aw+4I0WmPEK2faHFDByNt4zKxK8tm48y8KbiwYh4u7YrC/bQbFG9UupuH&#10;d+VPmBjTlCrKy5iAs9HHDvt9HbFnYA/sJTDTAMAh7Q60ZaONpP2j+mDPSD9mMcMGULgh59ywrgdv&#10;rVgHGBc+ekfRpiGVvfyVn4/Dhw8fPn+D4YDDhw+fVh2yfUoKOKQ3FWVY37/2xikRbYTobVRqShV6&#10;stSSCTfSquKVACdKXwVtZG2zFBHn9TYrpM/WoYiTMVtLeD8bcCpj7UTAKYvzRlyQLkWc2BAjfPnt&#10;65aylz5/Wws4bWXrVG4FE1vYEbQpxa3sp2qjoCM8j/3x1V3LfI4z1wuw/8Rl7D12QdaN1Cwm2Ch6&#10;8/4tvTWNBTbKffrwDr++LMf9q9eQsW030uN2McvddxjlGWl4/6CoGmrIL7L38lUAh5R/cJcMcBQr&#10;cHw6/CT0HxXAGazdVQY48SMG0NukSPuFDo6rxZw5vezR16CbiDc5507hZVG+CtwUZabT7U8sdGmJ&#10;nLt3x72sFGQf203L3LGCiTaKsrdMU4UbIQI2Mqypo/QVw5h4s2/cACaifMtO7NqGD2/r3041tl+P&#10;asBx7YaYSC8U7lmFAiEVyKkpwt5QRJzRzkYi4JC2hFXfUrUpqKcIN6RNQ3qjaNsGtSmw5qXw3/jb&#10;skf49U1lix5yvGjcSBnehNgbY2d4X+wI9aHtCXGuBZzQugFne6gLdgU7YE+gnUrr+1nAR1cDntrd&#10;VOpjrI/dO48xMeVblfdAvgqHBTX1VVn1qeYnCx8+fPjw+R6HAw4fPnxafX7/8kn4RVmOOCT3dv+E&#10;0w//X/h1/h+cHNANyUpgo67c0XpMuJF2JEIf0X0743i4Bl5tZaCNtBgjEXAo4sRbiStx0mZp4dUW&#10;NuJUZ0C3VBUs0celSTo4OUYXiZsia77zps39x9VXh6fmPWNiSmvX0K1Tt7KfqUDN13Q17R5OXkzA&#10;1YQMpGcXIDvvNrLzi/H2bRU+fPiAX4V++/gRnxgo05g+fXiLX1+Vi318WYYnKakUbNSBTkZ8nAxo&#10;6uvc6iXo17UjxRvSKAsDGeD07vyTiDeBBhoi3ii3Mbg3PdeENMi4O9KOH8LT5Ft48+ieDG/GBwxm&#10;IsvXZPTDD1gxbRru5eWh4ulTlR4WFyMvNVUEnKy9m5hwQ8raOp2JN/mrhzGhpq7yV0QgcdlwEW/O&#10;zg6FifDPykKUlsq5S2cE2phjrJcz7Dv8G46d/iX0I33p3OVHlUb7emPzwtm4fOIwirLS8OB2AU7v&#10;jkOgvSHFG9L8Hl2xJdQFWZunycqJnoOCPatFwMnesVx2vfiC/o4yxIkK742osD6YaK0jAs5MFzMm&#10;3ChKP3ccOdcvojg9CSXZaWKPCnPxSfjfHAthmtqh6K0YYGECV432FG82TByBfaMDRLxRARzJCpxt&#10;wp9PhL0xehtoIcjaGJO8HbA8oCc2hfeXtcDPA74muky4GTskCMk5T5mAoihLKO3+W2bkfayPaY6q&#10;DzKuRRwW0DSkD7/x68b58OHD53sdDjh8+PD5JvPH7/KtVKQnJbfRT6cLRRzS4SEWTLBhlTlUB6+2&#10;2jPxhlS02IICDilzliYbbqTFm8kQpzKudjsVqWKjLgNv1Pfl9tGa77zxk573DOlFL5iY8i26mcMG&#10;G1ZPnr9G+as3TepZxWuUPK7E84o3FFbaQp/evqaoU1FUADnmbFdBmrq6vGapiDfKgDNSeF26+maa&#10;uzUTb0hzfRxEwFk4uDfFG9L7F2Ui3pAtTSyAaWqmP/6I5MuXmWjDinxMsK0JE24U5WyejNyNk5Cz&#10;ejSyV45E9vIRKNg0mQk00orXDsWL7dPwcsd0WRU7ZqBi90y83jMLi/o7M5Hla+pvbIAVIX64sX42&#10;MmOXqGkxsqLmCM0Uu7pyHK6tGo9T8yNxcXkkDs4YjCk+1jLM8THoIqKNomBbXQo4pA0DzJG5aaoq&#10;5MTOFxHn4qppIuCQZvW0QVSQFy06uCeiyUuh4YadRcS5vmwWE29IuxZNVWmP8Pz9qxdgr/Ay/eJp&#10;FYhpSkfiYjDA3Fhs95yJWN7fUaU4yRk4e4UUgDPTyxyDTHXgpc1eVaNcLwMdjPT3x/JZC3Du3A3k&#10;Pn6PrAfvkH7/LdLvVcdCmvpi4UtzlH+f9FasUKjo4Vvcrjn/pqGVV/5a89OFDx8+fPh8b8MBhw8f&#10;Pt9shL9z8Pk3sq1FDjmXD+/FAI0fEar5D5zx68oEG1bZI3WZeEOqinfGwRAtCjg7B3RB5RYG2ihV&#10;JdlKRaIrcWZLEGcTG2vU9eeH5zXfecPnxevfmIjyrUopbPzBxU+ev8Grt2/F7j17TR+/kf0COSWV&#10;ePC0FI+fPaVVvn6N3xq41ak1+/Sr8M9EtrS8fSVbnfPwxg1kbtsjtAtFe3agaK/Qnu3I2RnLhBtF&#10;yoAzzFRPBJzh5vLzb5b7uzPxhjRM+OVeATjXtkdRvHmWmkjh5n3lC3gZGaoAzNfUQ1eXiTTqOrFr&#10;l/ixCwZ5UazJXD8JWavGIHvlaGSvGo2c1WMp2CiXs2I4E22kFa8Zispd0ynU1NXZWcOQumoq7eL8&#10;Meijr8WEGVbB9hY4vmA8A2iqy4pZiMzo+ciKlmMNq8yoqUjfOl5WZswklBxZKXbnxEZETQ7BEDt9&#10;EXDC7bVFwFGUQP4clRAne+tMFNQgzuxeNgg26kgBZ6iNrog20rYO8USkfgcKOHPdrJh4Q8rbFYXc&#10;nVtpmcLr1/dtx4UDuxpc0oUzqKqsYKKNojN7d4twM97VHuv9e2LNQM96AYc0o5cdhpjrquRrpCVi&#10;jbdud4wPDMa2mL24lX4PiZkPZSXlljIxprFl32PjS3MkxRtWRQ/YYKMcBxw+fPjw+X6HAw4fPny+&#10;+Xz59KvwS7IccVaF9kNI9/+jRfdozwQbVoVqDjd+u7MH3u33wt5ATXElTvrM+lbi6OHNdis54myz&#10;Qta86jNx0uo4E4dV1jovFF/bV/NdN2zuPnvHhJRvFUEXZaBpSI8liJOYW/v43kNnsGrZQpX27IhD&#10;8o0rSEu4hpz0ZNzOy8aDO7dR+vgBKp+XMiPnhbDwRV35t24h+eRpsZRTZ/AoJwfvy5/iw/Nntb14&#10;JkMbVu/LH6Hk2MFqwKkpf1c8js+Zjg3BgzHRyYaZv0YnCjgRxjoi4Aw11ZUBTswwPybebA7rK+IN&#10;6e7VixRwnudlUcDZtWollo8eKQOYr42svslJSmJijbTyhw9BtldJP9bwH//AvrBgHI4MQ9L8YUy0&#10;UY4gTsHKCCbeNLQ7UdVwI21tUF8m1hj+8weM6GGPc8umMLGmtoXIipqtAjTqYsGNosLtU/Bg/wza&#10;/YNzUXJ4hYg5dw8tFt+XHzsOx8Z64MxELyQtHoi8taHI2TpdFXGEr3d1y0JMdjbCaIuutDX97LAv&#10;yBU7gtxVEGdFHztxFc6JaSOZgFO4bSNyd1QDjrTSogyU38urs5ePivHuZRn++PKFCTckum2qBm+m&#10;k9uu/HuKLe/vpAI424IcZYCjAJsQa2NcO3YWBcl5SE0slAHNLVL6I9xIf4xraU9wOfUpzqcIJT8T&#10;O5X3GicKhb+jmrDyJkP4GBa6NGfkIGMW3EhjgY1yz19xwOHDhw+f73U44PDhw6dNzJdP5JfqWsB5&#10;V/kCI006iYgzzeRHJtiwujvbhIk47w70xKtdHkiepofY/l0o4hStNEfVHgdU7bbHm1hDJcARUjoP&#10;R9HTTWZInamFm7N1kTRXm8KOojexJip482qHA7JX2WDXMB1a6oHFNd953cNClG9VcsFLGco0tpSc&#10;F8jJKUVyZhmSMstxJaEE22J2IHr9ViRcScD9ont4cPs+fZmVnI7i3CL69t2CEmSnpOHmpUs4ffgg&#10;juzegaN7duHs0SO4eu4s7ubfoc8jvXv9WgSahlZ27x7SfzknwxzS7VvXkHXmCDJOHcKjrGS8f/6U&#10;iTfSytISZYhDytkZI1t9kxS1AVHDwyjgBOhoUMAJNdRSCzgsvCEt7N8Dg426U7yZ6GErbp96eacQ&#10;H1+/xOPEG80OONLIGThkRY5jt27M9yvnrdGN4g3pxsyhTLCpqxyhvBVDUbCiftDJXhyMX0Z7Y1+o&#10;C47PGYHEpROQuGScCDjeWhoi2jh27oQto4MYSNPYFjHLiF2I9OiZSI+aKIGbcUjbNAq3d0wSgaau&#10;7u6chPz14RRtpOVsHKMCOGsGOIpwQ1rqaUzxRtGuIDcVxJlsW30ezjhLLSbgSCvYvgmF2zeiaMcm&#10;FBzcJpa7O5qiTsH+bbh/6TTKczPw6d1bJthI27dxvYg3k7x6IGpAX+wJ8hcBZ3OoL1YG9cC8Pqay&#10;FvU1Q5CLE3qamCLMuycu7DtM4YZ0LfmRDGYa2rnUMgo4126/QW7xq0b0mgkuzV1OPYBTIMQCG+X4&#10;Chw+fPjw+X6HAw4fPnzaxPz++Tfhl+lawFEgzlhrTRFxxuj/E4mBbLRRLnOcHrIm6qNsnQ3Fm1fR&#10;lkLmKlVGW1QDTk1vtpnJAKcqWp8JOIqKNtjh8nThl57VxnLEiTeXAc6bnfZ4vdcN52aYiIhzI2ZC&#10;zXevfliQ8q1q6uobRTezniMz85msjIwniNu8C6sXrVbbti3bUJRdSIHm8Z2HKH30FC9Kn+PNy1f4&#10;UNXw26Ua0ouHD5H2yzkkHNyL6zuj1JZ4YAeKb15E5YM7Kohz99QRBuKwt1QF6GpSwAnQ7iICjvIZ&#10;OOpW4Ex2s8EAfQ0KONLzb17dK6YrcG5fvtCigNOY5nm6i3hDylzGRprGNRyFq6qvE89cFIhjw3pg&#10;lnVHTDL6N22GZUes72WOg6FuOBTmTrsyKxzJK6dgoIVJnduivqYLK6bSbqybxXw/KT16DlI3jUby&#10;hmGy0jePRHbMGNzZNVnEm+LYsSpwIy1702QRb5LXTJDhzWxnPRneqAOcNb5O4iqcncOHMOGGlfKK&#10;HHUVHtqJj0pbqKpev8Iwv77obayPYU622BAyGBtDB2Ov0GGhQ8Lb0YP6YLWfKt6QRriYUrwh7dsU&#10;J+LNjeQHTJxpSJfTSpFdVIm826+aVE4JG16as/x7bLwhkfNwWGCjHAccPnz48Pl+hwMOHz582sT8&#10;zthGRfrt/RssDfCWIU5Dbqe6Fa6JGxHVpY3VYeIN6epYbRwP7443u2oRp0pciaOPN3HmeBNrhqo4&#10;CybgkHKWGeLKDG28ireUI06caS3ixOjh9d4eFHGuzTUTEeduwpGaPwHV+euvtgM4X7v6RlFiZrkK&#10;4tTXo4eVwn8LbHBpyZ7dLsCtvfEyuEndFoXSLbEo3yyvMHqT8Iv5elrRwT30HBzaXpIEc4THcvfv&#10;EAEn0sKIAo5ft44i4JC8O/xLBJy1Q3oyAWe8qxX6anWmgLN2eFDtCpyaK8QPx8citIcrE1RaK6+u&#10;XWVwQzoxIlwGMTkrRqJw7XjkrRote7whJc4LwUzr9phu+RP2jfUXoUa548N9cHbiQFxdMFIGKV/b&#10;phEBcO3WSfhe/6ferNv9hDn+3ri1Ya7sc2TELEDKpjEqmEPKixmFjBX9aDmrBzMBh5S9aaKIOFMd&#10;9TGo2w+0UJ2fsCfIRQY4sUGeKoBDGmXSlQLOMMPOTKxhxcIa5Qr2xaM8PQG/v67AH28qacunToSz&#10;jgZtrKcLhRtFCsAhbRroxsQb0lBnU/iYmuHikTMUbvKFriQ/ZsJMfX0t3CjKvfOGiS7NWV2AU9xA&#10;wLn/7F3NTxk+fPjw4fO9DQccPnz4tL356y/8+cfvslU5Ccf3iYhzYt4IJtpIU+CNouJ5BkzAuThG&#10;B7sGdMGhIA282mVPAeftAQ8RbpRjAQ7pQYwXChdp48EaAxniVGeJ1/GW1atwdjni9R4X3N0xCNdW&#10;9MLN7TNqvmnVef/r70xMafWKX+H6V66+UY6sxiHbqJKzymSRxwjyKErKqn5OTlEFPrz/docbf/r4&#10;Hi8e3EVVSTGqMjPw6voNFMdsRk7MBuGX8Gq4IeVv24I7u2PFUjeuxPL+vcXWDPTF1qHhWBcwAHsn&#10;jUWYiT4FnD4df5IBziCtziLgLOjjzASc6d4OFHCGGHfH5rGRIuAoDjEmWXfsCBastEZ9tbVkcHMg&#10;PBgb+3hhkYstFrnZYJ6TGTb79sCNmRF4HD2H9jBqNnLJ4cYMrFEubVEE5th1xGofUxwI6SEDmwtT&#10;ApC+Zgoy101XKVn4Oonxs8VubZuFBKHEbXOQHD8P6XFk65McakjpMYtxcdl05GzbgF2zpmOchxvG&#10;uLlijm8/zOjjA7v27YTvm403rHrqdMfxBeOqP7/wuTO3zEJW1CxkbJ4ovD5JeDkBWcLrWesimGij&#10;kvC81LUTsH1obxFwSEHa/8GanmYUb7YFeTDxhjTH1VRchXNy+mgm2Ch6nZchYkxjqnr6EH1tzEW8&#10;GeZqJ8GbQdga0hu7hvpgu/Dvc/1A4b8RBtwomt/PAqcOnsbN5Pu4lCw/y6Yx3cp9jrTbL2WlF1cy&#10;8STnbi3QkNU2OSVvalJ9bkslAs4DOd6QCgngNPBGqk+f/6j5ScOHDx8+fL6n4YDDhw+fNj+/f65e&#10;nfOmohSjzDtjtEl7TLLoiCuDuzPxJjlEFXBIz9aayvCGbJ8qi7JB4TIz7B7YBfsDuqFim131Vqo9&#10;9ngTpwo4b9SsxHkRZY68+ZpipZtM2ZATayS8tBAfi440wPpQI5SkX6z5bmvneRu5gaopN099TRdT&#10;n2LrgRtYu+M8lmw9jvkbD8naf+omnjwrV0EW0m9v3+DjizL5IcSSPpLDjoXnsD5WuV+FXzhZn4NW&#10;/gQfb+ejKisFJUf3Cr+E1yJOZtx6FGzfKoOc5PUrsXNUJNYO8hMxZ7KTHcUbRdKrxKXn4AzW7coE&#10;nDWBvSjgkFaNCBcBh1RZcpsCTtSyJWDhSmvkp6sj4k38IF9MMtOpt3W9nHBixEAcHzYQGYvVH3Sc&#10;sWQYLs0MlaEN6crMMCbaSEuJrUYbdSXtnI/io5uRuWMFdk0IRaSlPnw1OyJM+HeSsWUDsrZuVJtj&#10;pw7C984GG3WZ/vAP3Fw9B3nRy2tahpyomfK2zqhGmvVDkUtW5ijjjaRrc/1lgCNtRS9zxKhZgbO8&#10;d+1hxqt93Zlwo+jhyQP4rfQRE2nUVV5SBA8jXRFvhrrU4k1spC/igxyZrRtoLYObOT6mmDVqLBNj&#10;GtPF1GdILapQwRtS5p3WOdOmKSmwpuDBO+Q/FJIATsEDIeGx4gYgTtlLvo2KDx8+fL7H4YDDhw+f&#10;Nj/K5+Psmz8R48w60nb16sZEnMQwVcBJHq0tA5yKaEsKOKTSrTZ0KxWBnGfRNjWIIxSvtBJHCjjb&#10;5Ihzd4WeDHEerSNYIwGcaH283qKB13Fm4mN5q8yxNliftmmoJSoeF9Pv+cvvfyKrhA0qrV1CbgUT&#10;Wlo6sq3h4LlcbNl/jQk5a9Ztwdq1G+rt7p0SfPn1V9rFk8dwaEcc7czh/cjPSEPZo4d49bwcb15W&#10;4F1lBd48L0PFo/t4VpiLgqvnkXJsP5KO7BW7ffE03uZk4GNBNu31zXOovHxc7MWFI7h/dBdu74qW&#10;IY5y5xbMlAFOqKGmbBWOX/cOIuKsHOjJRJxIa0MRcTZNGCVDnNeP71PEmT1iOFjA0hqZ/vADFnl7&#10;4tSkUJwY5au2k+MG41B4fxwMk3d8BPv5x4b3VsGblJj5SN++EBlbZsnRZuMMZMTMo+9L36FamlDy&#10;9nlI2bUQufvW4c6xrVgR2JuijaKxjlZ14k2e8N/Ti/wcBHu4Cd83G2rqyvKnfyNl3fxaxIlapII4&#10;uZvGIHfjSFrehqFMvKGtixA/ZmuwpwribPK1xo5AJ2wPdEFcYA/EBnnQNg1wFQFnaW9nJtyweniq&#10;fsw5Ifz5KOCGNN7DGptDvMSOzIpg4o00AjlBtvrwMtTB3qOJTJRpaFcyyphwo4gFJ22hHCGKNQ/e&#10;Uagh5d+vRRwF4BQ+esdEG+V+46tw+PDhw+e7Gw44fPjwadPz159/yvBG0aXtG0XEWeXchYk4JHJe&#10;TlJINeiQStb64vZcAzzb6ijijRRxDgdr0C1Vd9daimfikKvEFYBTFV8NOG9ia87G2SY8rwZwXgmP&#10;3V6iLUMc2UqcWOH1aL3at2vaNsJQRBzSgUXByC55zcSU1i6juHVX33xtV1Kf4Ny5Czh39jzysnPw&#10;6cMHEW+kva96g7uF+chNS0ZuajKykhKQpAQ19ZW5fzsKhPIP7sKBiSNUOjZtLE7PmYwzc6fgwsIZ&#10;uLR4Fq4snYvrKxfgvPD2aBszGeAM7N5JBjijLY1EwAkz0cbBcSEqxQ8bgIHG2iLibJk0VoY45EYq&#10;gjixq1aABSwtndH//R9dTTTSqLusqTYGOBDhw8SZI0N9RcBhvV/R6YmDKdwcG9kH2bErkbVjORNo&#10;GtqasD6IsDKQwc1gvW44NXsaE22yY7eiLD0FHyqei00PDxW+bzbS1Jcy4uRGz1cCnHEi4NA2jEDe&#10;2jAZ3uSuH46czZOQs2Wy7GMX+1iLgBPQ/V+IHmhHEUe5rf62FHDmulnJkKZ4+yahjTTp48q9SLom&#10;g5vbyQnwtbeEAm5cdDWw2M9Fhjek6GBXJtqQ4oKdsTXUE9O8rSjeDBs4hIkyDe1yWt1405ZX34i3&#10;UKkBHLKtqhpw2GCj3N2n78iOZT58+PDh8x0NBxw+fPi06fnyGzn3RBVwSAcWTRURZ6F9ZybgKKdY&#10;mZM5RV+GNy9inFEWbYPHG62wZ1BXijhZC01ExKHXjJMtVXEWIuao63WMKYqX6lDAyV+gRc+/UUYb&#10;ReSsnYpNutgaXgs4pNP7t6tgyreouQ4vbulu5lTg/pM3TKypr0/v36n0/uULPEm7hQeXTuPBxVO1&#10;XTiJ4qO7Ubhzq1h2zDpcWjYHZxfOwKk5k3F02lgcnDSSiTrSFvfzkgEOaayNsQxxwgy1KOD4d++A&#10;I2PC1LZmQC/01+5CEWeg8DFJ+3eJiEPOxHlb/pRCzva1q+n13yxsac6M//EPjLM3w0pve6zwtMOa&#10;Xo5Y38cZG/u4IMbfg7YjoBdFmkMR1R0dVoMzI33Vrrwh/TItFBeXjkdi3HLkbl8rK3P7MibO1NWR&#10;ecMxWL9rg+Hm3tnTePe8TAY3itbPmS18/2ygaUjOXToiZ+vSGsRZKkOYnK1T5YAjQg5pKPLWhQlv&#10;j64GHNLW6bKPn+tpLiJOiPZ/sC3AkYk4ww07IEznZ+FlJ5T+chiP9kTV3cXTuH/hFEoObqeIc3nN&#10;IvTQ14J0xQ2pl5E21gd6qOANKT7YiYk3W0K9sHRYCCI9XCjekDZt3s+EmYZ2LVM94KQLseCkrZQr&#10;OcC4FnBqH1M8fruBgEN6VP6h5qctHz58+PD5HoYDDh8+fNrs/PHlkwrakNuq/vrrz5pnAPsWTBYR&#10;Z6t7VybaKHezZktVxqRqxCmPtsfLGFe8iHaibxevNKeAQ7o+Wb8Wcfb3qEYcBtqwerbBkCLOvZX6&#10;KI8yV8GbtzFGeBelK3Z5up4IOFtGOTJBpbW7lfNttk/VV0rBSzyveIfPH9ko06g+fmQiTkVuBh5f&#10;Pi326OJJFO2NkeFN4oZluLpifpOb6+MuA5xIYx0Z4JCC9TXg3e4HBHdvjwMjgpiAo2ihTw9xNQ5p&#10;zYgIlFy9UI05BHJKn1DIeV/5ApeOHcHUsFBY/vwzWAjTmDy0NTC1ryd2Dh+Eg2G1K2iUOxThh+Nj&#10;AvHLjGG4MH8crq6ajltbFiApZnHdxS5GwrbluLVjldj6McE4tXgaA3GWMKFGue0TA+Gv3UmGNlsj&#10;gphbpfK2x+JlYT4TbaTtXLtG+PNg40xD62eoI67CyYmaLUMYsrKGiTg1FcRMrQWcLcLrko9NWDNe&#10;BBxSpH47JuAsHeSNkSZdMFS/PRtsSPti8PjGZTxOvC5r3IC+UIYbsupmho89E25IMXWsvlkf1pcC&#10;Th8zQ4o3/WytmSjTmK5nlTPxhpRV0nZX35DyZDdQvVM5A4dEzsYpftywLVSKOOLw4cOHz/czHHD4&#10;8OHTZkd59c1ff9bCjXQUiDPR9CdcDTFioo005UOOH62xpYBDeh7tQBHn/hp7EXEujdNFaUz1uTi0&#10;HTZMsFFX8TIjJE3TQuosbeHzVx9gXCU8LsUbRfdW6WJ9DeJcO3uCiSqtFbmJhYUnrdX5pIfYsv0E&#10;Jk1fiLNnL4qw8psQE2Ka2OcP72VwI36dd1V4np6Ie6cOytBGubxtm5C2dQ1SNq1AqlDallW0y8vn&#10;48iMSTgyfQJ2jR2BY/Nn4fSiuTizaB7OLJ6HX1Yuxbze3gjQ1xEBJ1ivuwrgkIaaaMO33T9pmwf6&#10;MPFG2ngnSxnkKCKrcxYED8Qv26Jw69QxlGSlobwoCynbVsjAZKy3M5SRxqFTB4x0d0D0hDBc2zRP&#10;9vyWKjFuKW5tXymDG0VjezljiK0Jxng6IjNutRxydqxF9o4VyNyxFJk7lyHvWAz2zxuLzSMGYvEA&#10;NxFtpns64/jMKSpgQ8qJ3oyniTeYUKOubSvJVjU2zDSmcV6OSNs8DyqAo2jzBORurD0TR1HOpvES&#10;wJmi8nHrBrnKEGecRVdsD3IV2ztuMIUbRUy8qalkTwyiZ0/HuknjsDAyDBP9+qG3maEIN95G2ljQ&#10;34mJNoq2hrgx4SY61BUbI7yxLNwPs4b4i6tv5s1YwkSZ+rqYUoqbOc+RVsSGG1KG8HceC03aUspY&#10;o67ih40DHNKDUuFnbM3PVD58+PDh03aHAw4fPnza7Hz5VH37FMWbejbqn1gxA5ONf6DNtfwRSUFs&#10;vFFEzsa5GalNAefeUhsRcKpX4jiKr58fpY/dA7vSrk7Uo4DzZpddo1bivIoxRfI0LYo4pOz5engT&#10;b8EEHNKrWEtEj3TCSv/utO3zIpjA0tIl5bfu9qkTlwuwbutejJk4B6PGz6Jt2bodL56VsoHlw0d8&#10;/vhRhJgP7yrx/l2FrI/vX8mwRpbwsZ8Zn1dRZWGuCtY0tQKhnLgtyJY0d4AfbDp0pHl1+IkCToB2&#10;FybgjLYwEAGHNM5Cjwk30g6MDEa4Re0hx41tWYgfkuOWMmGlrlLiliFzxypk71pNI69nbF+BlNgl&#10;zOeLCe9PjF+GW8JzWWCj3MGlUyjgkOImRsoBp6bLK2dhkGZH9Pz5n2KHF89ngo2ih5fPq90iVV+z&#10;h0UyQaax7Zk5DOnbFtGylRCGtnVGLdSoTX4ODun6stEywBlu2g1bwvuLbRwWgFl9vDDNuwdm+bjj&#10;7vZN1WBzdA8eXyUrbpLEii5cQB8TI5X6mRpjS2hPJtgox9o6FRXag+INaU5AP/ham4qAc+JSIRNo&#10;lLuUWopb9YCNtPTito834vk3DaiYATQNiSMOHz58+LT94YDDhw+fNjt//P65Bm/YK2+Upzjxiog4&#10;M81+xM0hGky8kXYrXBOpoVooXe8kQxxpOQssRcQ5O0KLiTT1dXeFgQg4pPurTPFhu2NNDngn3U4V&#10;bYiKeAscHqMnIk7MFH8msrRkrbV9KjWvHIV3nuB56XMmpCj69d1bvHn5Ci/KKlBeKq/qtRxupP32&#10;4a0Mbgj6sD4/q8eXzjBBpr7OL5mDhb4+tEPTJyA7Xo43I9x6iHhDshfy7dIeY6zlZ+CQxtuYYoaj&#10;OSY7W8sQZ7h+Vxwa5o/DIwYzAYd0ZcEYJK6cyOz0rEisDeyJcEsDjHS2wI7JEbixeb4qrHxFqfHV&#10;mJOzZy1y96yjZe1aiwQljGlsibvWIP3IDmQc2Unbv2AqLq2chRtr5+HIjNGY4WkPn/b/omDj0+FH&#10;LBrQH7e2bEDu9jjk79qOrKjNFGvIKpsH58/izYN7TJBpbP2trZkg09ikgEPKipmrgjE5W6Yx0Eap&#10;rcJzhOfmxcxGya6luLdnORJWTawGnK4/INRUC2uH9MY0L1dM9nBW6camVTK0UVR48SJG9PRSwZvB&#10;1hZYFdyHiTXKqds6tSnCSwQcBdyQRgdHMrGGdCHlWTXYMHCmvrJK3jDBpK0lPf+mvpoKOKQSoc9f&#10;GvYzlw8fPnz4tP5wwOHDh0+bnb/+/IP8LVXzVt2jwB5SzAg/ijgzLP6NxEA23LAqmW3OBBzS042O&#10;ODBEo8mI8zrOHNnz9GSI8zbOXkScdzHGslU4VbHGeLXdEo82m2PjEC2KOEeiVjChpaViYUtzRuGm&#10;5BmKarp99xlePK/Eh6q3+PD2Ld5UvmZiDasPVbXbqj5//IDfPlTh1w9v6OsyvFGzXUrar1Wv8SDh&#10;KtJ3RquUIZQplL0zCjlCBULKeHN63jQRb1YE+CE9eqMMb+YPGiDDG5JDp04qeKOAmznOFrTZTuYy&#10;wCEN1e1CEYc2fACOjB6C87NG4PL80Uy0SVlHrtRejEyySmb32iatsGlsWbvWV7d7HbL3b0EWo/Q9&#10;G5G4czUTa1id3bwEJ9ctxoaRoRiiryFbYdO7w4+Y6+OJq6vJIcdxKhUfPdxosHmQl0u3Rw3t7YNe&#10;psYUasYJ/x6Pxsfg1bMn9DnZN68xMaYpKQMOKTOWbKlSQhxyUDFZacPCG9KWKSjZu4LCjbSpPUzh&#10;8vM/aMPszJl4szx4sArcHFq7Br4WZipwM8bLFesjA7Bh6GAm1rBi4Q1JgTfKgLP/6DUVuLmWUYbU&#10;Bq6ykZZ+u/K7gRtFea2wAkfam3efa3668uHDhw+ftjQccPjw4fNdDlmVQw85VnNLVcLJgxjlZUFb&#10;3seYCTassobroSLKhYk4JMWWqmNhGngdw8Yadb3b0QNV21yRPVefAk7KdG1UbLHB+212MrxR9Dre&#10;lCIOqTzGAgVrzFF4MY6JLc1d+u3mBxzy/yHPLCoTwUaBNnfvl+Lho3I8efIcZc/YQKOuly9e4ZNk&#10;GxWr3z6+p6Aj9rEKv757Lfb84V08yM1EyY0rTLRpSDvGj8DSfr3Eto0MR1bsZhnckC6uXKKCN3Yd&#10;O2GUlRxvptmbiXBDmuFgisGd/yPCjX+HHzDOTAvr/XrUAo7QsVGDkLRoBFKXjRYag5TlY5G8YjyS&#10;Vkxggo7YqolIWj8DSVENOFC4EZ1fNQ2TPW0x3s0KkzxsaZM97ejLie42QtYY52qJGd6OmOPjgmnu&#10;wvuFt+f2ccaSAZ5YG+6LqNFDsHZ0EKYP7AU/cwMY/M//T8z2h/9Br/Y/YPXIoeIKG1bFxw/j1b07&#10;KjCjrtI7txu9Hcrsx38xH29KLMAhMVfiiM1gPFZTdPUqnFyhmT3tRLwh+ep0ZQLO4aWLRbiZOniQ&#10;CtpE9nDAihA/rB8agA2RA7EhvC82N3DrFEndzVObwz1VAOfyjRzk3n2NnJLXFG0I3iTmv2DijHLk&#10;LC9yvs33BjbKtTbgkJ5VfKz5icuHDx8+fNrKcMDhw4fPdzF//vE7vvz2kYk16jq1czMFnMl+LsgY&#10;Y6OCNepKC9XC883OTMAhKbZU7R3cDaUbTZhYw+otWWmzowdNgTikzNlaeMsAnLfR+iLgKHq4P4wJ&#10;Ls1dSmHjz79JL3qFZy8/ovLtJ1kvXn/E47LXKHnwnKLNnXulKCt9wQSZxw9KUXL7AfJz7iA7oxAp&#10;idlITsjCjaspuHY5GVcuJuLNy9f49EG+skZdBGwUW6lKHxQh9exRJBzfX2epe+OZSKOunRNGiXCz&#10;IXAQbqxdrgI3ikLs7WV4Yys0wsJQhjczJatuZjmaIaDrTyLcjDLRxNFxAWLHJgTW4M0A3JgVjowl&#10;IxrQyPpBp6akNVORtLVu1LmyYQ52TA7DXD83hFjqYIhJd/jpdYXNP/6fBmf/w/9bfdOWfjcM1vi5&#10;zkaY6yP3yCFk74hnYg0pb+c2PLpyCVWPHzGBhtXlo4dBVtewQKW1u7F5NhNwSNkxag42rqOsLTNw&#10;c+lonJw4GNGBHjLA6avVSQVvxjhbY3J/H5yLjcHNw0cwyNock/t6YmXoAKwKq251qC82hLjL2hjC&#10;viZcLNQLG8NrV9hsCvfCljB3xITUbqfaHOYhA5yAHi4Ub+SxkePv3LcAHNLdp+/w+x98SxUfPnz4&#10;tJXhgMOHD582PX98qd0a1ZSK0hMwc1APjHPXRVx/bSbYsEoVKttQe5ixcmRL1fnRutgf2A1pM/WY&#10;YKNSnBne7nChgPN2ew+kz9YVESd1hhY99+ZNvGkt4MQYqQDOiRDhaw7QxvXjR5nw0lw15QDjJy9U&#10;8Uba81cfUHxPugKnFNdu5uDsuRScPHkDp05cx/7dp9RWmFfMRJr6+vTxHT6+fy07F6e+Sq6dw6Ok&#10;m3j/vFz2uT6+qkTesf3I2BWD9B1RyI7fyoQaVqcXz5PhDSnAUFeGN9ItU2NMtdD3p/+Df8cfsK6n&#10;DU4O7YOTw/ri+AhfnCANE96mj/VB2qJhSkhTXdqS4UgRXiYLL5OFlynCy9Sa96UuH4uEtTNUSopa&#10;xIQaRReF50ztZY8Ak+6yAk01Mce/Jw4vmYeb8dHNWoJQ+rZYZG2PRbZQTg3UFB7aj/sXzqI0NRmV&#10;xUXCv6+GHz78uKiArrIx+uGfTET5VkU4W6mgjbSs+PlMpFGUFzUbyasn4Oy0EBwc3l+on0qTnYxF&#10;wPHT7SbCTZilEdza/yADnul9PWrQxo+izerQflgX4q2CN4rUwk0NysgK90ZsiItsBc7WMHfx/eoA&#10;J4cBHH/3GnQGzoN3KHhYXWOvEq+vtx++1PxU5sOHDx8+33I44PDhw6fNDll1w0IZ5ZQPOf6dbK2S&#10;vP/M9nUUcEhLfXSYYKOu0rUOTMAhZc+3oIBDOhqugcpoUzbcyDLHux2uFHHebHOl26gUiJMxRweV&#10;2ywo1LzeZq6CN5XbLCneKDq7YqoKvGTdeYbskqfC65Uq72tMiblNO8CYnC1BfsHKvPMaKQWVSMp7&#10;SSPbp25lv8ANIdbHSTt3rVBEG7LipuplHTdJNTF6kPHH92Kff617Gxbp7bOnKNiznYkzDUl66xTJ&#10;U6ObDG+mSLZNBWq0g8+//1/a1qB+1VCjpqR5ESpwk7pkOJLUtbz2YGOKNutm1dnxeWMxtb8nQhws&#10;0N+wFmyGOZnj0t7tuJN4EwWXLyDv7GmkH9rPBJjGdmt7LNIO7qWf81FGKl43YiWNusi2qJ1r18Bd&#10;T5cJJ20hx66dcGP7atzauY6WtH2lCuBk71uN27GLcCd6oazc9TNwfOxAJtgot9DbRoY0ynl3/g/m&#10;93HF5jBfbArrx4QadW0K8ZThzaYwNXgjFB3aQ4Y3FHBC3cT3+5gaYVTAkGq0ufcKaQ8qaZn3v+/t&#10;UE2JrDpiok1NBRK8UcSCmK+psupTzU9ZPnz48OHzrYYDDh8+fNrs/PnnHzKIYUXOwVEe5Y8rTL4q&#10;Ag4pKbLhZ+KQ6kKcm5ONRMQ5OVRT9VycOKPqZI+R7VTO4naqe6ssKOBcHtNdeKmrAjeydvji2nhr&#10;EXGuHzkkokvWnQpklzyhZZWUiY83pZs5bFxpjfJKmh9svrbStGQmyjQmN00tGeBIt05NsDUV8WZg&#10;5x9FvJnvaoX9Qwfj6FBfFbghXRw/SAVvyEobJtwoaiTghNiYqkCDR9d2uLRvBxNK2kJ3MtKwatpU&#10;uGprqvyzt9UiPRxFuEnYuRZp25ao4I2iOztW1MDNAtyYN5KJNOraP7Qv+nZvx4SbUHNdbAjpR+FG&#10;0cYQLxWkqatNStuopGDDalO4J2Ikq3CWhAzEuPCxYjt3naCAk37/vxtwSCy4IRU8JKkCTvEjNsR8&#10;TRxx+PDhw+fbDgccPnz4tOmpbwsVeb/ykBU50uf89r4Sv757jtL7uci4cpSJNPVVul494hyP0BIR&#10;J2GKjgxrXseTw4hJhrLHSW/j7UTEIVuqLo3WwZnIuhHn9S53vN07CE+39qWAc3lN7SqcrDvPawFH&#10;eF0KMo2NBSstXVJeBd6+adjZNq3db2+rcPvoASbMNKR90yfL8Ma9W1fZ6hvFuTdBmu1FvBljpkPx&#10;hnRg6CAm4CivviHbpZhoIylx+bhawGGAjbST88YwsUERWdHCApTWiGyBOrt/L5ZPmoQhPVyb9RDh&#10;r6m3qQnz8braMGGoBG/WIG37YibciAn/u2/oahtpS3vbo0f7f8rQZoBeF6zwd8PGoF7YHNZfhJtN&#10;YX2xIcRDBWjqS/kcHBbaqGtFuC+mh0XIAGfP7lMccGpi4Q2JhTek2y0AOKTXb/kNVXz48OHzrYYD&#10;Dh8+fNr8/PH7FxnISGMBDhm6/armhqovnz5QwJF2YfYQXB/SnYk1rOo6E6ci2hWnh2uLiFO8tBZr&#10;agFHF2/iDGSAQ6qKtxYRp2KrEwUc0s1JOkzAebXdGm/3DKSIU7DaHTuCutLOxS4U8Sb/fikTZVhl&#10;Fz5HTkGZrOyCciawtFRZxZX48K7+LUxtJXI1eeHli0jYEUdL3BGLrLi6z8IZ7+0lA5yBBtq1q2+E&#10;CN5MtDIQ8Ya0K8xPBBzSiaF9ZXhzWviFXIo35LwbFtjIGyHiTUMAJ8LBkgkO0sgZMrfOnGYiiyKC&#10;LeQ5pLvZmXj56AHelj2jr+cl3qKPn969C4eio7B+zmy6emZ6eChG+/nC3962zeBMfcUsnIuHGYm0&#10;WREhzOdI89DpjisxK0S8IaVtV7/yJjVuAY6NG8TEGVZktQ3ZLqW84sZXpyOW+rpStFEpWCikFxNn&#10;GpIMcNSdfaOmeeFBMrxZu2IrxRsOONUVPningjfSc2+UaynAIf32+Y+an7Z8+PDhw6c1hwMOHz58&#10;votRhzjqAEd5vnx6LwOc6DF+mO7YFcvduyI5iI02ytV3sHHZFme6pepgsAYerTPFm3g54NDi9FUR&#10;J84S77Y7U8x5sNKoFnEmshHn9XYrVO3uTREnca6ViDjHl4Uhs+AO3UrFwhrlsu5UquANKSO/DOfz&#10;XuBKC2yjSr9dgdtPK2lFTyrxvg64IefUkPNvyh+XovTRM/qSvE0eZz1f0ecPH/Dw7l1cOX8eO2Pj&#10;sCM6BscOHMST+/eZz29IVWWlKLxwTkQb5dLjo5lwQ0qP3oIQB/ntU2Gm+iorcIZ0+1nEm+GGGjK8&#10;YQHOxfEDZYBDDipmo42k5WMbDDhXVkxlooO6+ltbU5iRwg1ZHcN67t+164f3iYBDupd6E342bATb&#10;NHGYDG5IKduXMeEmeetsnJg0hIk05KDiE+OH4NTEENqRMQGItNCRgU29aEMK7oUNwY3bLsWqTsAh&#10;N1AF2gkva2+aUrQmoo8Mb7Zs3CHiDQecKuTcVYIbSSy8ITX3QcbS7j19J/wSUfMDlg8fPnz4tNpw&#10;wOHDh893M6ztVA0FHDK/fXgpAk5R4jkKOKRZzl0btRrn2Vp7JuBIe7LeUhVvxFQRR9qraFNcGqVF&#10;EefaeG0m4kgjhxsnztYXIefyqWNMsFEuu6iCCTiZ+WU4l/+iurwXuMaAmKZ0K6cWbxTdLVM97+b3&#10;T5+Ef0fvKdpIe/bwKUoKi3Fs3yEsnDITk4ePwfjw4ZgzYQoqS8vxsuwFfd6hPXsp2pAO7tqN1FsJ&#10;+PD2rcrXqa/f3r1F7pmTTLCRVnLmBD6Sg3ZvXUPu9igZ3pCVOZlx0Tg6f06dgDPOygS9//M/IuAs&#10;9rCrF3BuTA8W8SZdiAk2khKXjpThTX2Asy7CnwkP9UVWzRDIObFjG/P9bTHTf/4Dbj/9DN9OnRHR&#10;XQujtHQxRc8AswxNMM/IVKWFbj2weMgAsUAHWyRdvijDG0WrJo+TfS13HU3c3LURN3espSnwJmnH&#10;KhW4ubhoFAUaVbSp7vBIf4o2JyYEYaa7NXoo3SBVL9qQgntSdGFhTFOSHmK8JUz43BKk2RDshA1D&#10;rIXnCf9MksfXR/TEhPDRIt7EbN0rwxsOOGT7FHsLVQGJgTekljgDR1p55a81P1358OHDh09rDQcc&#10;Pnz4fFfz++ffmgw4f/7xRQQcUvqZvSLizHRqHOI8Xm7DhBtS6SZnHBzUjZY9T4sBOKS6rx5/HWeB&#10;5AUuOBWuiZOhGihYonqluHI351tgRh8T2s71q5hoI421fSqroBw3smrwpiYWxjS1jDsvZYCTc/8l&#10;EvLkz0nIeY64jVE4vGs/7eKps2JXzl5Ayo1EFOUW4Mm9R0zkyU/LQEluHj68qWLCjLrIyp6nRUVI&#10;OH4Ml3fvQorwsuD0Kdy7chmPExLw8MYNJO3aLsJN6p6dqEpJpHjzJukmEtavFlpDwYbVKHd3EXBC&#10;TJQAR2iUhSH6/PS/FHA2+3upAI4Ub0g3Z9YCDomFNtISV4xnAM5MFbhRtGX4YBk8fO/Z/OsH+HXq&#10;jDHaukyUaWiL/PvL8GZFWCByLp5WgZusS2fgZaAnfv1Btha4uWOdCDfKJe1YSVfgJG6di6Qts3Bk&#10;tD8TbRTtH+6PHRG+6KfZQYY2ru3+iUmu5myskbQhiIBK88GNtDVhPmJ01Y0CcALtqgEnyFEGODMj&#10;wmWrby5cyeKAIyn3Xl03ULHxhsRCl+bu42+/1/yE5cOHDx8+rTEccPjw4fN9zV9/yQDny6fG/X8A&#10;P//6RoY47yqfYF2YJ0WcGU5dcXkwG2xY5Uw1QoUy4MS6omqHB9LnO4mIc22cHt7vtse7nTao2m6i&#10;hDhKV4/HGwmPGwmfyxT5CwxxYYQ2BRxS1lwDJtxU0ivHLVC0rhZwSMd370FKegmybrO3VGUXvVAB&#10;nKSc5xRRLuRV483lXDmutGQEbh49qN4uVV/3i+4gOyEJN8+ex6XjJ3Hx2AmxK6fOIOtWIt5WVjKh&#10;hqTAmtQzpynWKLpx4ABKrl1DeXqGrCeJiUjdv0fEmyeXzlG4qV55cwOJ69fg1rpVSN26iYk3pPMr&#10;l4mA01dbUwVwSMEG3dGve0dsGeQjwxvWIcbKgFPXFqrEZaNV8IYCTh23UF1YNkMGIN9TZEXN4C7C&#10;/6b1jZgI05AWmVrQpI8tcHKiaLMqIgjnt27Ey9wMPM5MFtHmTuI1nIjdJIObpaMjcWvneibaSLux&#10;bQ2OTQ7FwZEDGPnj4IjalTiTnExkaEPqp9VBPIy4rjYEezPRpTmrBRzha4b2qAUcgjekQFvxsRUR&#10;/WV4M2XUVCRnP+WAU1NOnXhTHQtvSCxwae7uP3uPP/7ge6n48OHDp7WGAw4fPny+u1HeSvXH7w1f&#10;hfPXn7/LAEfR+ZgVGGXWFZH63XA9UJcJNsrdiqiuaLYZxZvK2B74bX9v/HaguvRZFiLi5M4zpohD&#10;ervLqhZxtunWIE4t7LyMMaGAUxlrhbfb3JA9x0xEnOfRFiLcvIzSQ8Umzdq26KJinzuOTbOhgLNp&#10;2ohanCksZyJOVvFLZAvvUwYcWrYcWFqqlIKXqHj5TsQVxVYoRa8rKlF6/wHyU9KQef2mWEFqOl4/&#10;fyGDmfoqSUuTgQ0p4egRPM2Ug42isvR0ZB89LMJN1sG9+FADN6QXVy5StEnZspGJNspN69eXAo5j&#10;585MwBlhrg/P9v+iSRGHBTjSLVSkVCEW3pBYq29I6gCnYM8WlByIw4bhoTIYaasZ/N//wqdDB0xv&#10;AtissLLFJic3bPPwwXavPszievbFInMrpMRE4X1xgVhlbhZG+npjkKuNShE+Lji1YQETa5S7uG4O&#10;A23kkRU3g/Q6q8BNoFF3bAjsWQ005ADiYG9sDPHEhmDPVocbRdIVOOuDHOi5NxtCnGsBR0hxDo4y&#10;4CRkPUHO3TcccGrKY4CNciy8IbHApVl7VPu13//KV+Lw4cOHT2sMBxw+fPh8d/Mn40BjsrWqofP5&#10;1yom4hxZuxShOt1o+3rVv51KATikBKFn651EvFFUtcMbt5fZIWuZN17vdBURh5yDowCbspjuKI/R&#10;pK9XxhlQvCG9jrWhgEN6FdsD18ZooWCBHsq3muHdNke8l/Qu3g5v4szxcp+b2PND/VGcdBUPc++L&#10;3c1/jMw7wi9ASpCTJjyWVFNrwM3NnApUVam/MvzTx4/47d175vua0pOiIoo1V/ftReblS3h69y5e&#10;V1TIennvngrg5J08TuEmafcOlBUV4N3zcrx/cJ/iTcWta0iLixKqPuemIV1ft0ZchSO9iUraQO3O&#10;IuKs9/NWCzjXpgbKAEf9OTjym6ekSbdQXd84Fxe2LqguagEydq6niBPp6sBEk7aQ+88/Y6aac2pY&#10;EayJcvVkIg0pzsMHM2ztEGRkKJZ54ogMbUgV2el4nJGMIE9HFbhZODwAF6OWM6FGuRNzRmFXWB+x&#10;3RH9sH+YrwrcTHezVIGbMR4OItysHuyB9cESRCGvE8yhqNNTeL1ltkqpSwo460LcZHAjFlp9Dk70&#10;GH/k3hX+DsorxYVrORRvWJDx3wo4LLBRToo20pjo0oyRW66kX48jDh8+fPi0/HDA4cOHz3c3f/75&#10;hwrgKPrrrz9rnqV+/vrrDybgkOJmTBARZ4WjBhNuFEkBR9GdhVYqiPN+Ty9cHaeLiyM1xZ7v7ou3&#10;+11RFt0dpdEatMp4XbyKNRQBpzLWXAQcUskSI2TP1KSVrbeQAY6itzuc8XKfh4g4FXs88Sg9U4Y4&#10;pAd5DynmpEjgRtGtggomujRnSXkVTGhpSFWVlXhZXo6yJ09wv7gYGUnJyExOQcqtW7h6/gKunDtP&#10;I68/LCnBKyWoUa7y8ROUZ2Sq4A2psvg2qkqfUrhRVF5UgITYTbgRtV6lpBj1W6gUzfL3o4BjKzTK&#10;ypiJOP6anSjg+HT+D/ZEDKSIc2JoPxngXJ40WAY4pBQhZcBhHV5MWz1FxBvSpS3zawFHEtnac37T&#10;ErhpdmMiSmtn/H//iwkGDVtps9jMClvrABtFm9y8MdXKVgY34daW2DxvOi7tjsOhjasxKWQAhng5&#10;0ob59cTl7RtwfusyJsw0pOtRq7A7vK8McBTFDPFCkGE39Gj/Txna9NL4GXP9PbBu5CDM7m2DqV5m&#10;YrN8rLA6qEc1ogR71ay6+fpbpZqSFHDWhEq2TkkjK3MivLFn0VTZShsWYmTffSPizX8V4DRg+xRJ&#10;iijSWOjSnBU9kn+9QqHf+XYqPnz48GnR4YDDhw+f73KUDzMWAefP+gGHjPK14tJWhg8REWeCSTe1&#10;14yzAIeUNclIxJtf9/fBu209UbCqpwxwSuNc8W6fM17ttBABh/QipnYFTnVmeBNnj6ptbngd64Kc&#10;GsAhPd9opQI4VbtcUBFDzuaRV35kKB7m3JUhzr28hyp4Q0osfslEl+btOU6cPIvD+/fRTh07ijMn&#10;jotvN6bjhw7hxuXLyE3PoKBTUVbGhBp1VZaUqMDNy4JCvCsvk8HN27JSZBzaw4QbaSy0kZawab24&#10;CsdDoxsTcEjkUON+Gu2xzq96FQ7p6FBfEXDOjB6gAjgklbNwlo5C4uqpYglrpiNhbS3ciICzeR4b&#10;cOLXiB1aOhO2HX5mwsrXZvTPf+BibDwqM7MxN1R165blDz9gno0dE2qUW2PrJOIMWVWz2qkHZlva&#10;YozwvkAtHQzuriU2RFMbSwcOxLXozTi9ahlm+PREhJUFDqycg/jFU7B59ljajmXTcGzjfFzavox2&#10;dftK3Ny+hokz6rq0cSFOLZiEA2NCsW9kkNieCF8KN3M9rOEmuUnKtf0/MdpR+H4Ce2FtsA9t6SC3&#10;WrjxNsPiAY5YFeTGbK10VU4rJgMcoQ1Dag4vlgGOPXbMHoOsonIZ4CivwMl/8FaGNxxwVJMiijQW&#10;ujRnyoBDKqts+GpYPnz48OHT+OGAw4cPn//S+Qu/vn/BBBzSnL5eIuJE6HXDxQGqW6pYeKMoeYQO&#10;XsV44m18T1lpM8yx068Ldvl3QVmcE0Wcyh2mFG+eR+so4Y1qTzfUrsIhvdgkR5yKGGMVvCHlrrJG&#10;1Ggf/LJlef2Ac7uSAS7N343sF/Qg5XuPKlD5go0rzV3lixd05c6jkru4V3Rb7L5QZXExqp7JV9so&#10;epiayMQa5RKi61+BQ1KswqkPcUjr/TxFwFHXpVlDkbhiHC0zbimSNs5VAZq6urZxDhNvSJejl8gQ&#10;h3R63UL0Nqo9qPdrM/3XD3iakETxhpSwey8Cza3g3bGrrL7dtBFmYoUxdi4Ya+8qizw20toRI20c&#10;6dsjrGxlUBNmYIRxdvaY6eWNDZFDkbF7DzL27qZwo9ylmHU4F7dSpfPxK0TAkXZ1+wokbluN1PjV&#10;SItbpdL5xdNlYKPczqEBGKzfTYQbr87/xtw+ziLaiHgzsBZv5ve3ZaKNutYIsbBF2voQD6wJ6fnV&#10;bRtiQds8xB7z/V2xcpC9CDfj+/ZARC9P2vbonTK8qQacWsBgnYXT0km//jevIQcYk5QQRRELXZqz&#10;2wzAIatw+PDhw4dPyw0HHD58+PzXzp9/fJahzaff3uPz59/w28fqm6qkiEPa3bMWcVKDtZAovKSF&#10;aCIhTBO3wuWIkzXBUAVwSElTzbHTtwutcIUlRZy3e5yYYKOu2wt1RMSp2GwtAs6bOEsm4GQut6WA&#10;Q7q6K6YacQqUAKe4ErfyW377FOnwiZu4ePEW7t25z4SW5qiy/DlKHz3Gg+I7MqxR7snde3irtNpG&#10;0avHj7Bq/AQsCA+nXd60lgk3itJit6hgDatra1aIgFMf4gw3N0CEiR7CjbpjV9gAGdzsGzoI24b5&#10;4+Siibi0bgYurZ3e4G7sXMMEG1YXoxfjRvxqFcghLRsRBqMf/smEmYa2ccoUEW8UXdwagz7dtFQQ&#10;R9pAPSNM8u6NdSNG48CipUjaux9PbibQj390/SYeXL2Ou2fO4t7pX2i5Bw7h8JIlmBUwCH2MDdDP&#10;RBcDLAzFBlkaYfnIICbekC5tX66CN6Sb8SuYcEM6PX8i9iiBjaKtQf3Qu1s7EW48Ov6IRX49VOBm&#10;+WAPTPM2F/FmTh9rJtI0JHo+DgNvSOtDPJkg09gUgEMKttTCjJ4mFG9iZo0W8Sayd09kFr2oE1CU&#10;39eaqTuLp1Vr84DD/toffvuj5qcsHz58+PBp7uGAw4cPn//q+f3zx1rA+fSRAs7nz7+Kq3OkiDPa&#10;pDNm2nZEQpAmkuqIgI4CcXImGTMR58YEExFxCpZWn3fDgpq6erzGgAJO5kw9JE3RpQcbv4u3ZwIO&#10;6f5GM8SN64VDSydRwHmQ/5CJK63RhphjWLgsVqUVa3bg0OFzSE/LwYvSurdCFeUXYtO6KMyfs1TW&#10;zSvXmVCj3IPbxXhT+owJN6SSjHTMDA7B9CGBtP3z5iMzfptYhlBqXCxSYqORFLUF28eMwmhzE7Ff&#10;Fs4TwSYjZivSozcjZes6JG5YiYQNK3B19RL0NtAXEce+UyeMsDCU4c0Ya2MMNdWn9RJ+uff46f/Q&#10;u9OPWNvfA/uGDkb8MH/EDfMTOzF/FBNrmG2YzcSauqpejSOFnLW4vmMjbu6Nx9XtW2jb5k1HiLMD&#10;TBqIOtbt26ngTVPLPnkKx9atw0T//nDT1lBbmJsDVo+PxOmoZUyoUe7CNvbKG0XJ8apwc2reeGwf&#10;HoAdw4eoAM4qP294dPyXCDdkq9RUL1sVuFkT1AvTe9lgkpsxhZt5/e2xOsibCTMNaT0DbZQjz1kX&#10;4sWEmYamwJtZHgYUcCb0csTiyADMCA0QAWdn/D41cFILGN9iBY6iNrESpyFbqB6oAooiFro0Z+oA&#10;5837LzU/Yfnw4cOHT3MPBxw+fPj81w9BnM+f3tXgjWrZ1y5jqosJJll1pO3t040JN9LIyhzFipy8&#10;aSZMxMmabS0izoM1Rkykqa/HUe64OKI77dLI7niyjr2FSlHZjh54cGgoHhwZjXvXDuBGZikTWEhX&#10;clpnNc7FlCfYuu00Vq7bhfVRhxG94wzi9l3CzEUxdTZ/0UbsPnAWN7OfIvV2JZLyy5GYXIIkoZSU&#10;EhTmFjPhhvTi8SMm2ii6cviwCDekXbNmy/BG2pGZM2RwQ9o9bgRFmoa0JHCQbDXOIEMdjLYyxnAz&#10;AxFvSJEmeujV/l8UcUg9O/yADUE+MsAh7Rg9CL8snSDDmgtqzrepq/PRi3EudjkTNFhdjF+LK9s3&#10;i5Cj3MXYDZgVPBDmP/4vjP/x/6jNU6crJvn3xPzwQVgyPBBrJkRi1dgwLB4+RNby0SHYPHM0E2gU&#10;Dba3wOSBvbFp2kj8EruC+c+t6DwpfjkubmMjDatr25cjVfg4FtyQdo0IlMHNZBcrEW0UkTNulOGG&#10;tMS/B0baaWGkrRYmuxljQ3if6sJ6M3GmIa0Ort5KRV6St8nrsturmqnlg5wo3JBG9rCgeEOaEuBf&#10;J96QlBGD9ZzWqC2swCGIxEQbWaqAooiFLs1Z4UMOOHz48OHT2sMBhw8fPv/18+XLJybcSPv4vgrL&#10;BziLiHN+YHcm3EiTrsQpnGHORBzS61hvlG20ZQJNQ8qcpSsiDunpRkMm3pCex9tUA05NaTevM1Hl&#10;Qm4lfsl/hXN5LX8ezq3cCgowzVb+cySl3KWQk5xSguL8Wrh5cu+u2u1SiqLmzRPhZlHkMJxcuVoF&#10;bZK3bMW1zZsxxsJUBjdL+/XCrfXLmVDD6ua65Zg2eBD6mpnLEMehUycMMzeSAY4if40OIuKQIs20&#10;ERvpqwI5pG0jBuDA1DAcWzxeDjRbFuLS5kW4tGkx7UL0EpyPWYbzcXUjR0O7EL8Gl7dtqMGbzbgk&#10;vH4+bhXzudL2rZyFLTNGUaCZ6O+NCHc7mp+lIfqb68NdqzNcurWnL8nbpMG2JsK/q77Mz1dXBGwu&#10;bGNviaqvxHg52pCurZ0nwo0Ub3YOC8AQw+4qcBNhrYNVQzyxJqinCt7M7+tA4YY02k4H60J9RMBZ&#10;HeypAjNfm9rDjoXH1we5Yt0QFyHn6gJdsD645rYrNY13M6V4E2FviMUR1Xij6EZiPhNMFCkjRu43&#10;OQenjRyS/BWHGBc+alnAKVKz+obEAYcPHz58Wm444PDhw+e/en7//TMTbNR1cPFkCjhTrDvi2hA2&#10;3EhTAE7yOEvcWdUXVXHeKoBTFefOhJmGVBFrjPKdhngWpyVDnMw5OkzAIT3Z00+COMNxM111K9XZ&#10;vFcUcEhXs1tuJc7NnGbGG6GMO69wv+w97pfLe/38BRNsFD3Mz8PskFAsCI/EsZWrcSN2m9i2UeOw&#10;2m+QrPWDg7B28EDcWLMGudu201K2rJcBzbFZE7FqcF+sDfLD9TWLxcevrFqMVSOGYvKAAbSxvn4I&#10;cOsJ+y7dRMSx7dgRwUa6TMQJ0tOQIQ4p3FRTLeSQDswaTvGGwM3ljUtUOlfPCpXvOYo19ADipoGN&#10;tGThcynjzfFZY2R4Q4qLHAQfyfk2pD6a7SjOrBzsprb5fe0xq5cNpnlYYPGQnlgZ1pe+TVrgq/7G&#10;qa+NbJ1aHyy8DJRgTZ25MPFmYi87CmvBVjpYGD5QhJvlI8Nw6XIaMm+/YqJJdWw4ae2tVG3mIOMG&#10;Ag6NbKWSbKciq2NY8NIc1YU3JA44fPjw4dNywwGHDx8+/7Xz119/MpGmvhKO7aaIs8CxMxNtpJFt&#10;VGQlDn2bbKuK0ETKSB1Ubq29oaoq3guVDJxpSOXbdFG2XYv2YIuODHEuCd1dqc9EnBdx5ni6uzdF&#10;nKTkLBVYuZLzkuLN+RZegZNU+JKJME2quBJ3nr1VgZvH5VV4ywAbRY9vFyMnKQUpl68i//JNpOw9&#10;KMObC5ujsXZIqAxvokIjkBkdK8KNtN0TRmOml6NKc3r3wMLQEBFtSFOGhGBq5HhMHTpBbHLEWDhr&#10;aouQ49mtKyJlgGOAUQ6OGG5jixATY/TsUH02jiKytWqOt50Mb2Ij/bE1LACbQwbR4oVfps+unCsD&#10;nPMx3z/gXNyxBs2BNOq6sU31sOJzi6fK4Gbb0MHCvxsjEW1c2/0Tox2MmFijriV+ziLaKJrT244J&#10;L83VxoieDKSpr1rEIVuxBtmZoaeZIS3U3YnCzdop43DtRi4yiirFsotVEYcJGDW1JuC0mdU3pMYA&#10;DiNyI5QMVwi8MJ5HHnv17jP+/PMvVFZ9wt2njNU7wseqO/OG9qBKfJ0DDh8+fPi03HDA4cOHz3/1&#10;/PnnH0ykqa87GYkUcQ71rf88HGnSbVUPl9nLV+LEu+HhOlO8iDJhYo266CqcbeQKchOUR1niyuha&#10;xCHlzNNlIo60/PPRTGBp6ZgQ08TSiitV8OZpeZUK2OSlpGLFvGVYPHOhSvmXknDvZjZt9bhZWBg5&#10;Xl7EOKwfOw2pe48gd/tOGdxci47H0U2xtINrNiFq8mRsGjcGK8ODMbV/HxncTA4IVIEbRdNHTMEv&#10;p25h1qgpIuLQFTlCbl27op+OJkbY21HAkRZsJPzirIQ5pDATTSzp5yXiDSuCO8dXzKaIczFmpUrn&#10;Y6tjoUlbqjHn1zQl5dumLqyaLfzZ+WG2tyMCGNukRjkYMoGmoa0Y5IYl/i5Y2N8RywNcmfDSXK0N&#10;JFulWEhTR8FuiJsYiA3hvdDbwkjEG9LqpWtkaCOt5NE75FAsYaCFmljY0lKxvv436SsBh/bgnRAb&#10;bkgF5H1SiGli+SUvaOTz8Vuo+PDhw6flhgMOHz58+Ejmzz8bvirn5bNHODfSlQk1dZUQWos4JfOt&#10;ZYjzYqsH9g7pij0BXXFjMkEZNtrUV848PRFwErDfm6sAANifSURBVCfq4OFqNtwol315PxNaWqpU&#10;4Zc5FsY0tYySV8i5/xqZJa/p25l3KlH1ooLCTcbNBBnWrJi/Erv3XcDl1Ge4fStXhBvSuolzVPBm&#10;0dCJ2B1/Elcynqt2vQjnzqXj9MFzIuJIk+LNotG1cLNs3lrs2X8FF5Of4My1Ozh9tQi30h8jJfWe&#10;2KULaQjr7SfDHFJ/AwMVxFEUaGgAr/Y/yCCnd6d/Y7mfjwreKLclZDD2Th2DCxuX4ErUynq7FLMS&#10;FwjyMECltbvYxDNtGtq1uOWIHh0Mf/1uKlgjrVe3n7B8YA8myjS1VQFCgcLrQ4SXihgQ09TWNAFw&#10;fK2MKdb0tjSR4U3M1l1MuCEVPajGGCZY1FFrrcIhsMT6+t+k5gCculJzCHFTUgAO6d2HTzU/Ufnw&#10;4cOHT3MPBxw+fPjwUZrff//CBBt1bR7WB4M1/j/Y3OMnJtiwSqi5oYp0e46lDHFuL7WngEM6GNIN&#10;ZVsatyJHUckKQxFx7i4xwdtoW1RFWwvvq+umKmOk3EpmYktLlFzIhpjm7Eb2Cza61NHl9DIcP52G&#10;/Xsv4+DBa7iUWsp8nrTDZ/MwZ148ZsyKxumrt2Xvu5xWiqMnk3Ax6bHs8bq6kf5UBjmkw/vPoqep&#10;pQxy3LppINDUjAk5JBbmRJrpYf0QXybgKLclbDB2TxqJ08vnMAFHXQR2Grtq53z0cpzfvBTnN6nv&#10;XJT6m7FaCnBOrJ+JFWF9MLu/M3y6y8+1UY6ccyOFl5aMgA4LY5rS6oYCTpArxjsZYLBuBxnaKFq+&#10;YDkTbhQRJMkueSW+nVXCgAs1SaGlpfo7baGqKxbCfE1SwPnw6+ean6Z8+PDhw6e5hwMOHz58/ovn&#10;LxnE/PHHl0bjjaLD6xdSxFnh8CMTbJSTrsIhZU8yxqtt7vQ8HII4OQtsRMQ5HKLR6G1Vip6sNxYR&#10;59kaC4o4b6NtKNSo4E20BSqi7Gml2/riVto9Jro0Z4n5zX+IsZjwy+HVzMbjTWO7mPKMog1p+8FE&#10;5nOaXjkS0h6pQA5p0/LNcNLQlGEOyVNTC8NqzshhYQ45I0eKOf27tcM0NwdsChrIBBxWZJXOtjGR&#10;ODh7Is6sns8EHOXqwpzzUcuZWFNnW5epfJ7mAJzzcYuxb+l4rB81kIKNcqNcTFXQxk34Mx3raoaF&#10;/q5YPKB5V96orRnxhrQ6sAcbbCSNd9SjcKNICjc+FiY4cfqWDGuUIwcYZ9+R4E1x41a7tMYqnLa0&#10;AidXiIUvX9c72WHHzZUUcF6//a3mZywfPnz48Gnu4YDDhw+f/+phYUxTSzy2myLOL35dmWgjLVEJ&#10;cEgpo3RQut0RZULPt7sga6m5iDhkW9XdVUZMpKmve6tqV+JkTNdHVbQtSjcpAU60uYg30tKvX2PC&#10;S3N1K6flAOdqJgtEvtfKcTP9CVJS76tATkJCEWaMmKQCOa5duzERZ7i1FcItNGiD9IRfwpVAx7Pd&#10;P7AoZDBWDO7LxJuGFD8qjG7DOr54Bs5vqN6KdTlaji0kerYOC2caE4Gcmhu0GgI4pzfPwYHlE7Fj&#10;znBsmRgkrqxpSNP7OMCz048yvFHAjTQKLC3Y+jAfJsJ8TavpdeFsuCENs9SU4U0/vW6w19bG0gWr&#10;ZUjTmFhoUVettY2K9bW/RXn3WADzFTHgpbnigMOHDx8+rTMccPjw4cOHzl/0/BsSuZ1K+PtQ8vgf&#10;+PLlExNtlNu9bgkivRzxy2BdJtxcC9LBmRAjHA0xxelQQ1wL14YUcZJHaONZvAPKdjjSHsfY42Co&#10;hgg55StcULXWHW82OONljJkK1qiraLGBiDiKSrc6oyLWHhXRqnAjLTlJ9ZYqVteyn+NSbhku5paK&#10;3cwoRXKqarcISGSVI6mFVuCQ68nZEPL36GL2C5wpeKVS7IkEbF2+AQuCwzHO1Y2CTailNQLNrDCs&#10;BnCGWVuIgCMtyFIXQyz1aYFWBjUZYojwkhRmb4qRztYY3cMWEzwcMMnTEdN7uWJeX08sHeCDdYH+&#10;TMypq6jIIByYMwm/rF3AxplGtnlsKBNemtpYN3P46XWGe8cf4CYkhRv3Dv/CnL5OKnhDWjKw5RGn&#10;SdVxbs5aBtooGmreXYY3jt27w1pDE6PDRzFhpiFl3WnaVqXWQBzW123t6OHDLIRpbC2w2oYVBxw+&#10;fPjwaZ3hgMOHDx8+DZw//vidiTbKzRgRjgAPJ0R6OVDIuRSsh2PBphRtpJ0MNYYUbxQlRGri/npr&#10;EXFIVybrU8A5GqpJAUfRy2hzJtiwyp6jKwOcK2O08GKLHRNtpL2Idql3O9XlHDnc1Ac4KZllFHAS&#10;c5v3JipSStFLJnr83bqQXcFEnFuFz5GTUULrZekC6876ND8jcwo4Q61MmYATYWkgZNygwoXCLI0Q&#10;JAGeugq3N8UoV2tM9HDAzF5uWNjfGysG9sWaAF9sDGZv3Vo9uD8W+/bETB83+nERDmbMz93QJnja&#10;MZFG2lQfeww06krBRppb+3/K8Mary38w39eFiTeKljbzIcbNXeyEQMRNDsbaUE+Q68BZcEMaY68j&#10;wxsXzW4Ub/q7ejFhpqFll3DAYZVDzr15wICYRkZunWJBS0vFAYcPHz58Wmc44PDhw4dPI6YhZ+RU&#10;vnyBEB93ijgHQq1V4IZ0OtQILLyRljXVQIY4xeusUbmxlwxwKrdaMbFGXclTdWSIkzBJl4k2ypXF&#10;++BG5jMm3iivupGmDnCS0qsB51YLAM7fffWNtMtC53Ne4lzuS7oqR/F4VsZdCjjBPQeJgOOlY1Kz&#10;Aqd2C1VtWkyoaUqhlkYIbiDstFQEe8Z7OWCWrzvm+HnK83WToc2Mvo4YbKyhgjaenX/EQMNu8O7y&#10;kwxv+mq1Z4INK3IN+EoGnnzLVgx2wYoBtrSVA+2ZaKNogpO+DG9ca/DGSV/4+yv9ERNmGtYrJl40&#10;pNY5B6d1DzLOuctGmK+pua4Hb1BktZAEcN6+57dQ8eHDh09LDQccPnz48GnksNBGuZzcOzi+/yhm&#10;97bG8v7m2BtoJgOcq+E6YKGNcmmj9FC12UXWvkFayJ1mQwGH4MqLGII4DVuJUxFvh7JoWyROrl2N&#10;kz7TUAVsWJXHeiIxpUiON2pW3lwRHr+RVYZkUh2AczO7nIkwX9M14Z9Lihz/jV3PKKWAc3TPKRFw&#10;SP0Nqm+rGmZtw8SXr2msqw2m+7hgVl83zPPrifUjgrEixE/W4sC+WBxQ26LBvTGrPwNZxDwwx7cH&#10;Zvd3kaGLSsJz6HOVP97XTciV+THj3S3g1flHGdp4d/m38L3oYZS9CS3QSFOGN/56XZhQo64lA+rf&#10;SrViUA+VVlL4ISt4mn8Vz4qBDrWAI6Ru69Ty4F4i3PjqdISdRvW2KdKxUwkMlGl49DBjBmQ0NBa6&#10;NGeteZBxfnOfc6OolbZO0ciKIQngfP7yR81PSz58+PDh09zDAYcPHz58GjnkTBwW2ij69dePyMh7&#10;Rjt54BimeFvQDgbWAs7NCC2wwEYsXBNJgVr03Jyydd4ywDkeqovlLu1pF8bq4XmMrSQbvIixZOIN&#10;SfrcomWmIuJkzzFiog2rkiOz1G6ZIl3LrsEZskUqnQ04CQrAESJbnlgQ09RYoPHfWHLGY4o4K2Yt&#10;lyGOu5YxRRzFapwISxMZxDSl4bZmFG7qarYvA1gaFfl4D+HzuNPm+LnRCN7Mpqtq6kGemkY6mcCj&#10;479kcENW20RaGYhwQxpqbQDXdrVbp3p3b8dEGuXm9nPCXF9n8e09c8Zg+QBnLGvmlg90wUqCPQyk&#10;qasVA+xEwKmrvQsmYUXYYBFtFG3etIuJMo3pawGnpVfhtNYKHCa8NFetCDj599/IAIcPHz58+LTc&#10;cMDhw4cPnybM779/ZuIN6eWrdyLgkBaG9KOAM8GmM1Z6a1PAYaINKUwXN4aY0dJ9u4uVLrDB46U2&#10;FHBy5lnh2Fh9rHLrQBEndbaxDGakvYghV4bXrs4hwCN9/4Mt7iLi5C0wZoKNtOIoH+TFDsT1hFtM&#10;vCHdqIGZugBH8X5ScgEHnJYqK+MeRZwrZxPhomclIo6NEDncmCBOpJU5E2VIvTU6YaC+JvN9yo1z&#10;tZWBzVRvRwwx0kCwqRYmuNnUIExDIytv2CtnmtoED0uVFTekQGNNGdwoIufcKPCG3DylfObNzF52&#10;wvdlRl8qHhvjYgxf7f/QpvW0xmJ/Fya+NGcrGnlgckMAJ3bcYKwfFoRB9jYyvJk5aS4TZBpbW1+B&#10;Q2J93eas3m1TChyhQMJ4f3215gqce69FvLn76FXNT0k+fPjw4dMSwwGHDx8+fJo0fzHxhvSk9JUM&#10;cG6klWBhaH8KOIpOD+kOFuDcDDJmAk7OSDtcC9dEwnBtlG9xxv19rrJK4+1lMNOYnsV74sIo4XNP&#10;1UPpJlsVtHm/Wg9v11XjTkFUP+TXdOPGJSbgSHGGBTiKG6jE5+Q17zk4LMj4+1WOy5nPcSmzHBez&#10;nguV44JSF7OFP9/CCmTlP6GIQ7p5ORWhvQNEyAkyY2OMtL6aneH47/9Dr27tEW5hxHyOogludjLE&#10;mezlgKE2hgg07k4xR1q4lR5m9iOraDyxYLAPZvcnW6XY+PK1+ep1kqFN7+4/05U4ox1U4YY0QK+L&#10;iDekWb3tRaQhK2wI3EzysMACv1rQmdDDVMQbP+2fMMPLggkuzZ+LKtIM7EHft3xgNfCsCnCvft8g&#10;4e0apCHn3wSaCf9eTLtjmb8tFg7xwYJAXywM7I+FQb6YN7ifDG+C+g1iYkxT4oCj/opwZRz5HgAn&#10;/26lCDhPy9/W/Izkw4cPHz4tMRxw+PDhw6dJox5wSh68EPEmregFUosraQe27ZAjTmB33IjQw63I&#10;2u1UN4INRcBJGaCDxCHkVioDijfS8tdZV+PNblc82NEDzxoBOGVRVni8yQhl0VbiY482WOL8KE1a&#10;wSJTEW8qN1vhwyod2tt1JiLeKLp15TRFm0tC5NwbKcyQbmWUCRG0qYmggtJzmvsmKjZ4/D0iMHNe&#10;+DNsbJmZ1YcaS1syaRpsfvon7Nr9gD7aXZkgo4iswiGIQ/LX7cZ8jqKJ7vYyxJE23t0WPprt0VPj&#10;Z1m+ep0xo48jE1++phl9HODZ+V90y1SgmSam+djTx2f1c8YYR1Mm3kRY6MnwZrSziYg0pMmelpjV&#10;pxZ0SOMleDPKXlcJWFq6WsAh5+ewn1MbwZupnmbCv/NOtNHCvy8CN8qF9XAS8aa3vQvSCoS/1xgY&#10;05S+B8DJYXzd5iyP3DalhC4sHCEpP69BtRbgCF9HgTekitcfa35G8uHDhw+flhgOOHz48OHT4PmL&#10;nn9DqmsLVe7tslrAuV0hAg7p5LGzMsSJ6quPK8PsaTci9XEzxEAEnOsheipwI614qQMerncT2+nb&#10;FVfGKZ+JI690qznFm+qMUS7ZUnV3jYWIOE/WW4uI83atEQWcd2v0UbLVVbYKZ/N4b6wc4YGzF5NV&#10;YIZ0LacMVwjuKHVdgj23cp4zIaapseDj7xBZZcPCmYZ0JvUOTqfcxs20YhniDOvTmyKOop7dOzFR&#10;hhRsqg+Xn3+giOP80z+Et9VfOz7Z05EJOIomeztgeh9XjPewQ6C5Nl0FMsRMs85GOpuoAE19Te/t&#10;wHx8rJOZCtwo8tFoJ+INQR8p1LAa5WRA4Wag3s9Y0M+eiSYtGT0Lh66uqR9vSCMcDOrFm+Wjh2PG&#10;hJkIHxDcLGfeKMcBh70CRwVHFCk9r0G1GuDIz7/59JkfYMyHDx8+LTkccPjw4cOnnqnv0GLlFHhD&#10;AafwuQxwSGdOXpQhzi/hNiLiXI00Z2INqxtDdfBAAjj5ix2x1bsjon064d5aSxnckEq3WkjwpjYp&#10;4pRF2SBxmh7dTqUAnNqEz7FFR+zxJl3sn+ZAAWfHusUyuFGkDnBuZpciK+UpLS2zjAkxTY2FH3+H&#10;WDDT0M5lPsOl7Ie4nF6CG5dSKN7Er9sqwxtFZEVOoIkeE2bCzA3hKrxfsRqHbK9iPY80raczE29I&#10;c/28sCigDxYP6Uub598TI53MKZhI0SbEUhujXc0ws68TE2Ka0nhXSybckCKtCFJV401Dbpwa5ViN&#10;NxEWGkwsaa2WD3TFsoH1n7cz0sFIxJuxXk4qcLN7Y5QKtrREHHCE74EFOGrQRfl5Daq1AOde7fYp&#10;fv4NHz58+LT8cMDhw4cPnzrmjz9+ZyJNXUkBJz2/VAVwlBFn/2CzWsAZaiZDml8itXBkqA6ORerg&#10;fISW7H2krNn2slU4hcucsK1fVwo5eYvNZIBDVtywAIdUHi0/3Dh/iQl+GamJwiVmIuC8iLKRAY60&#10;U/NdcT39iQrgkJU29QFOSnopkgsqmBjTlK5m/h2vEVdGmTJcTXmE64n3ZV1LeoCLmaVKz5U32MNT&#10;Bja9NDsjxMIIoZbGCDTTh0P7H+nj6rZVkXNw3ITnKBDH9ecfEMQAn6FWJpjVz50JOPU1u1/DbpRq&#10;bFO8bZlwo2hsTxe65apnt5+ZYCNttJMRxZtQ825MLGlrTfGwFPFmQi9XGdxsmDYF6c24Raq+Mou/&#10;B8Bp2ZuochhbqEjKQJJPruhmPK/eWglwpKtvXlR+qPnJyYcPHz58Wmo44PDhw4ePmvn99y9MoFHX&#10;ly+f6Esp4JDSCuXbqNLvvEK68AvMreTbmOqsg8MjvJmAczFCk+KNcseEzkVo4WqIJi6H6+DScF08&#10;WNtDBjmkouWOeLa1GmbKoiyZcKOIvF8KOKSL47Qp4pwbrYWHa02ZcCPt8VZzJCekyACnvhU4malP&#10;kZBZvZ0qIbd5tlL9HQHnspAUYS6lPVXBG2mX057Inn888R4mz1wOCz1jOHbpCLcu7eBvqE3RhpV9&#10;u2rE8erWUQVmFPXX0xARRwE5AcZa8DfoCn/9LhgovJzh740JHnaY7uPChBq1UcBpXsQhZ+yw0EbR&#10;WG9neHX5FwYYdVO5cUq52X3sKd4EmXRmYklba2F/R/StwRvlbVMnD59lIktL9bWrbxSx0KU5Y33N&#10;5ixXDeA0W60BOPdrb58i/fb595qfnnz48OHDp6WGAw4fPnz4MObPP/8U/oIk/UVfV7cS548/avf7&#10;k+d8+qQKOBlKq3DS7wi/yBS/krUvfjfmBPbHrhmRIuBcCtHC+WBpmrgYpInLgbVdEB47E9KdVrRE&#10;fibOxXEGOB6pRbdTsQDnyWYTPFVsq9piipd7vFARb4eKOGs8j7fH/VUGuDReiyLO7RUeeHtsIl5G&#10;u+P5JlOUbzZE2WZ94aURXmy0wsNoF5RssKbdjvNDQtp9XM8uZ+IN6Vqu6oHHipILm36teIrwsTey&#10;2QjyPacMOCTWChxpW6L3w8XaCaZaBjQLbQMMNmeDjTSyGodso1Ks0GEhzkQPO8zs44ppvZzho9Ge&#10;Ao5H5x/hq9uR5qfXWYi8FD7WxgDD7I1pY1yt2GBD64FZ/VyrX9Y8tnvJHMTNGssEmcY20c2KCTck&#10;f/3OFG8GGapum5rXV35g8UQ3UwSba1DAmd3Ligkm0pb6O2Oxnz0W+dpV52eHhcJLVkv622FVP0es&#10;8HNifq6mNsi4O8WbEBtjijYLgwfg0M79SCtsmVU3WcLfadklLbuCRVpzr5YpeFCFO4/fIVd4nWyl&#10;qu4NI7JSpxHdU3/7VLPXCoCTf7dCxBu+fYoPHz58Wmc44PDhw4dPI4aAjgJvCPBIR3FWTk5RqQri&#10;KB9mnKYEOHND/RFu1pE23roTLkmQpq7OB1fjjaLkqWYi4JwbrY+DQd1oh0I18eTQMJTFO6E02hpl&#10;ZFWOkBR0KqLJdinhpVLPNhuhbLMtXq13VduD9bYi4Ci6nprNxBtSXYCjKCm/cbdTpRS9pB93LZON&#10;IN9zLMAhXUl9rAI3l6/fhou1swg3zvqGDYIbRa6df6JwY9/h3yLiuHdpJwOcsS7WFHCkjXA0FQGn&#10;vgbod0akrRGmeDuJWEPr54rmXnlDmtXPiQk3I+2N0U+rHcWbCBsdGdQs8HXC3D52WOBXvRpngb8L&#10;AvTboV+3f8BX60fhz6E7E0sULR3ghAX9bRrVsr62WO/jSFvX25H5eRvTwv4OGGjYTdw6tWHWTCSR&#10;v4+KX8pKv/2SCTFNr3lW2Xyr8u69UVmR81Xde81GlpasNQCnBm9IL/ntU3z48OHTKsMBhw8fPnwa&#10;OWSlzZcvn2veqh0F4Ny+W3uNuKL0gnIZ4FQjjvCLTg3gJOc+wxhXExFxptp3ZoKNctIVOIqkW6qS&#10;ZliIiEN6uMVBxJuyaBsZ4Dzfooo3L7bWvv/FBjsm3pBYgHMz8SYTb0hnC8uEynEjm4030sjV48lF&#10;9a/K+W8EnAsZT7D34GWsXB6L1au2Ycn4yUyUaWge3TqIaDPawxk99bqLbzu0+1E83Hikg7kK4Cga&#10;52aNQUbdmHBTV4MMu2K4gwlmCJ+DhTBf02Qv1bNvRtoZo69OB4o34VbaMrxZ6OdC8WZ+f0f69rz+&#10;Thig8x+KN/27/xNz+thiXl87JpooIitqWEhTV1LAIbE+r7qCzLREqFGun25XnL+erQI38iqRLvxv&#10;iA0yTS+zmGxHar3VOM0RWV3DhJgmlifERJaWrKUBR+n2qT/+/KvmJyEfPnz48GnJ4YDDhw8fPo2e&#10;vyjiKI9im9XDJ8IvLkqAo7yNSlG6kHQlzu6oeBFxVvS3ZKKNtEtBcryRpthSlb/EvnYlTnA3PNhg&#10;JSLO061mItCUblbFmyfCY4r3k7JmmyNjpiUK5lnj4bpeeLC+D+3eNk8UR5mgeIsBbm/VFdKhxY/z&#10;xo7YvUzAOXW7nHY+nw03rMiV42SbFAtw7j19R59zTQk//g5dzShHQsZjJGU8EruecBuuVs4w6qpL&#10;MxZioUxD66urIWJNz+4dEWZhgABjbfExRa6df8b03i5MvGE13s0GYVb6GGyswYQbdYVY6mCammvA&#10;G5vy9qlhNgbwM+hK8YY0p2811EgjeDNf+Nih1poUbhR4M93bkuIOiSAO2SIlhZTFvsLH9bNnAk19&#10;LepngyW+blji5ynkgaUD6r9ZihRmpcOEG9LKWfPxy8UUBtiwo38nMSCmOcq60/JnyzRHfwfAKbjP&#10;QJdmjB6uXIM3T8vf1vwU5MOHDx8+LT0ccPjw4cOnGUb4+1PcWlX24o0q4AixAIdEDjSWIk56UQVm&#10;9zTD9B66mOuug/MBbLxRdKEOxMleYI2Hm3sgdW7tShyCOI+31KzCEXqyyUQEmhcxliLgPFXCG9LF&#10;8Xr0RizSyeEGuLPej3Z7s7mINtK2jXXDTD9/LIoYjkuZj5mAc6aIjTVN7VpmORNBvseuZpThVsYT&#10;GdzcTC5BWMAwEW5Ilt31EGhuxISZYDMD+Gt1oTdFsd6vSHFwMTn/JtRcnwIOKdhMV3jsXyqQ42+k&#10;hWEOZvDX7QI/oSAzHSbgNDSy8maylz3G9rCi27FCLHQx0LALxriaMVGmMU1wU1wdboxAEw0MFj5v&#10;f+32GGGvL2IMBZl+jnT1DQGc2X0dRbghhZt1kT23vlhA05AW+ntg4YCetKUDXJlgs8TPEcPMNRGo&#10;3QEDjarPt1HO31gbF6/mUDghKMPCGuXShTJaYBUOs9tkdU71ocYk8ncffUlS9/zbr5F9p+VX8zQ3&#10;4OTee8NElpZM3ZXkzVl+SfUZOB9/+1Lzk5APHz58+LT0cMDhw4cPn68c5QOOX7953yjAISmvxNm3&#10;ZTMFHNIModMBuky8UaR8Fo603EW2FHGKVjriYHA14qQtcxcBh26l2lx7xXj51uqkcFOdIRJmC/8s&#10;o3VwOFIHuyM08csEcxXAKd6gi5Ll+mK/TLaniLN0+Chczn4iA5wLjVh909Cuf+eAcyPjmQxsFG3b&#10;cQIOpnYyuHHQ1keQBRtkFHDjp9kJA7S7IITxHEV9dGpX3/jqaYh4I62nZkcZ4JAc2v0Lnl3boadG&#10;O/gI798waRQTZ5qj6pup2EBTX8PtDEW4IUVYaWMOA12UCzLqAN/uP2Capznz/XW1oB8baOpLgTej&#10;nMzg2el/McHFiJ6nQ+BmTi9rhBp2xUCNn2n9tDow8WZ6WIQIH+R8GxbWsKoGHPnHEDgREaUNldWC&#10;kNPcgJN/v4VvnFKJDS7NXeGDKtx9zA8v5sOHD5/WHA44fPjw4dOEIQcYk3NwpHCj6LdPv6rgDesM&#10;HFZSxNm+bDEFnJEOegiw0sPOflpMvFF0KUgTZ9VATv6SasQhlax1QtJsS2QsMBURpzTKSoY1TySv&#10;K3oolL9ZR+zwHAesD+mGnZPsUXFyLh5v8cKjDc64t9JEBjiKDk9wxZnZnkg5uh43GPDSXH3PgJOQ&#10;8wK5BaVIzqxGm5NnktDbra8MbUy76aKPkSETYhQN0u9O4YY0SF+T+RxF0lunenT5mYk30nz1usH2&#10;59pbqpRbNHoYZvp5Y5qPMxNimqvJ3rbCP782Aoy6ijBDmtLTVoSbiZ5WsvcNMe6K6d5WTHBp7ub3&#10;tWUCTd3ZioDj0/1HuHf8f+HT9QcRbKT5abZn4s2ebQdF5Ei/3bCVN/UlhZPmKF0otaASKUJJ+S/l&#10;FbwUHhe+bmH9X7f6fB02wnxNZMUMC2IaW97dlll5Q1fXCJFzbuhZN2Q7k+JxBrS0ZO8+8tU3fPjw&#10;4dOawwGHDx8+fBoxioOK6yvvdrkMcFJvv2SCDSvpDVVkO9WSiRMp4JBWeesw8UbaRSEW4hQssxMR&#10;J3+FAzb16oQ4v654stWGIo50FQ4rZcDJ3aiD+NGGFHEujzPB03VetMdrXJiAk7fCHOkr7WiJZw8x&#10;8aW5YuFIW+/2nQo8fvAS9+6UYcb4mTK0Idlqqd8mJS3E3FDEm8EGdeMNqafwPAW+BJnqMtGG1WBT&#10;TQww0oBHt3Yi6NgJL4OsDNC7+0+y+uu0R5jw3+9YVytM/0rYIR8/xFgTfTTaoW/3dhio31kEGoI5&#10;5MapmX2dEGKhLcObMU5GTGhpsZoEODZY6GuPBX4eGGZvRAGHrMJhAY6/8L1L4WawpRGSMh9T2Mi6&#10;80oFYb62xq7ESS2sBpmbuRW4ntM83cqroPAj/TotsRLn7tP3yLv/lt29KuQrlXef9Lb6bfKyhSJQ&#10;w0KUb1XR4/fCLxI1Pxz58OHDh0+rDAccPnz48GngCH9HMrGGVfH9ChFvlK8Qb1i1iEPasHSliDhD&#10;7fRwJqD+1TgsxLm90lFEnAvjTSjibOnTGYXLLelNUrQN1ngsORendK0Vnq9wQvkaVxngKNovfJ69&#10;Ad1wNFQLj9d4UsR5stYdJSsM1AJO+ipH3EoqZOJLc/S93UR1Tejo4Uuw1jWToQ05mNhT34AJL3U1&#10;xFgX4dbGGOVKVqmwn0OSHlzcW7sLE2rUFW5tgAhbeWHWevDV66QCOMr5Cc8JMtcSP66+1TrTejkj&#10;3EoffTXaU7hR5KvTUYY0rMIstDCnt60MV2YLb0/raYuZPhJwaYHm928a4pBm9jSjgOPFAJxA3a4Y&#10;6eQoA5yjRy5WI0szrbphVRfikMPFb+S+ZMJLS0WAiHztrBI2xDS13BaGmKZUQGIgyrfs+etPNT8d&#10;+fDhw4dPaw0HHD58+PBp4Pz5559MrGF1/7Hwi0XeM2SXVDRq9Y006Uoc0vao7SLikPb4ajPxRtEv&#10;DMAhFa9SRRxS2lyzWsQRerjBDqXb+lC8oYCzlg04easNsH9IN+wL6IYDgRq4t8KtejWOEuLIAEco&#10;dfMAJr40R9eFWFDS1jpz4x4iwyfK0IZkpqGHAaZGTHSprwgbM0zo6YJJvVwxzsOR+RzSQCNdEW8c&#10;2v+oAjT1FW6jCjjSgskKGGMNeqV4oJmm8Hx9+vhIZ1NM91F/i9X03s4Y5mRJD0aWYo00f70uGC18&#10;b77anWQrcBQFGHZFmKU2Rjoa0sOIFaBCDime7mOPqWSblRLqtETzmrgKh6QAHO/O/yfDm9EO9sL3&#10;0B8BpgZMvGmubVPqIp9fRJuCylZHG1a3civQnFeVt0XAafFrwZvQm/d8+xQfPnz4tPZwwOHDhw+f&#10;Bk5jVuA8KX1FAScppxQJQom5ZUykqS8p4JAOHTwjQ5zoPmzEuSTEwhtFd9Y4iYhzfZq5iDiXJxjI&#10;EIf0dLU9ylc64fFaexRvMhHhpmCzLu5uNMODDRbC8yxwMlKLIg7p9hIXijj3V1kxASd5mR32DbfF&#10;nqG2OHewZbZTtfVVOIP9I1TgxkFbT+2hxPVF4ca7Gm6kjfdywlB7c9lzg8wNZOfYDDTUYiJNXSmD&#10;TXMUYqkLX+2OTLQhDTbqhsme1hjtbAavjj+L9dPSoCjTkKb1sm3QAcbN0lcAzihbbZUVOAFanSje&#10;TPTsycQbEgtdSLXv/3rguZnHhpRvGYGk5kIcDjgN648/+f4pPnz48Gnt4YDDhw8fPo0YFtYo+vLl&#10;k3hGzstXb5FaUEbxRlFK0Qsm0tSV8hXjpHMXU0XACbHWUwWcOg4zVvRLmCburnMWESdjka2IOCeG&#10;6aggjqwNVtVowyh3iQmuThT+mSbpy1bbSMtc5YC7m3rhwjRnCjgntq7B9YxnTIT5mshBySw4+dYd&#10;OZeLRRPmI8zUEn0NTGHeTRd9lQ4lDrMwxDATbYww1hReaiG0DtRRBzd1NcBUT8QbL40OKjhTX+GW&#10;bIBpSkNMNOtEG5K/bmcKNwRgxrqaw7tjOxngTO3lgXn9e9GWBPSneDKrtx1m9rLF9F52mCG8nCm8&#10;rQIsLV3fpl0nPt7JgIINARyPjv8jAg4pSL87Iu1tmHiToebGqQzh7xLFcxp6pbi62iLeKGouxGmT&#10;gMMAlG/Zs5e/1fxU5MOHDx8+rTkccPjw4cOnEUOQhoU20lG8L/sOuVWoFnCSCp4zkaauWIBDup5U&#10;jOEeTgg010O4hT529a0+E+f6aGv8EqrFRBvSL8Ekbdq10YYi4JASZ1uJiLM3sDsTb26vNkbJWhMm&#10;3ih3Z52VCt5krLTHvc29xA6MsMN4L3PY6RlgZPgoXM98hpu5pbiZU8ZEGZWyyfPUP7fZVuEIn+ei&#10;0PnsF7TLmS/Yz2N07GIBggYOhXl3A5q7ninFG1bhpuYYYaJN0aY6bYSbs2+cagrcKPIz0qZ4Q26f&#10;CjXXZyJNXUnPv4m0N8IIF3OMrGmog/DPVvO+pkbO0gm20KHN9POQraCJtDGEn05XhJjpYrybJWb3&#10;cadwM7uPm+x51WfctNBqm97C5/WxwZxeQj7W9HrvOT2tVPOxwrze1pgrvJzd04I2t5el8JgVE24U&#10;jbLWhr/GTxRwSGQL2mDNDuhroAcnLR3a0nmrJHBTgzNqAIdcD063Pgnvz7xD/l5hP0+5dOG5KcLH&#10;JBW+REI+G03aWs2BOIWPGIcX06qQd+8Nre6bqprj9ilywxQ596btnX1z58mHmp92fPjw4cOntYcD&#10;Dh8+fPg0YgjYkIS/L2seUR0F4Lx5+0EGOI3dRkW2OrDwRlFqfjmGuTgi0FSfNttVh4k2pPMBmrg0&#10;QBMXB2jj7CBj2i+DjXFtvLEIOHfWOeDmTBNs7t2ZIk6cb1fcW2MjA5zClfq0O2uMmWij6P56C8RH&#10;GGG5vyG2DTPFtfnWFHCyVzuJeENW4aweaIiRrgYUcEgTxkytBhwSxZkajMkWEv4MxfexYqDP9Sw2&#10;qjSkS1kvcDqvAqeEX1zVdVqIwI7yx565eQ9jRs4U0YZkrWmAAGMLJtxIY2GNtAh7M4zxcsCEXi6Y&#10;yMCZhuTY4d8UcPz1uzOBpr4UgBMppIAb5YY5mqjATGMb52YhQ5mviazCmdMMq3Bme1s0WwR2lPFm&#10;oa8tDq9bQlfb9O/6IzxqEMdZs7uIN+oBp/7VNcofU1fk87GQpK3XHIjDhpnG1ZhrxNsi1LAqfPAG&#10;j8vf1vy048OHDx8+rT0ccPjw4cOnwfOX8JfmnzWvq58vXz6LiJNWWC5DnMYcaEy2OrDgRlpi5mNE&#10;OFiLiLPIQxVxzg3pTvGmGnA0cXaQUQ3gGOFYoCaOBWmiYIU9ClZa4W5UX9xb7Ybovl0p4uwYoovb&#10;Gz3FitZYiojDqmiVAa7PNqVwwyp28kAMMP5JqZ/hoKcvIo60q6lPajCmjI02kq5nl6lASkuVkvII&#10;WUn3ZG1eESsDG0U2WoZ1wk2omTlCLUwRZmXCBBtSpIM5RnnbY7SPQ52NERrXywkTfJzV4s4gC+Gf&#10;6ad/wr1rOybONCTpChwW3kgb3gDIibQzFJ5nhNEuZpjgbsUEmOZsVhNvnyKrblgQ8zXNVVqNQ1bp&#10;jLPTk22bIrlqabU64CTmf/sDipva1yIOC2QaG1mpw8IaWhs806be7lUKVeDdB377FB8+fPh8q+GA&#10;w4cPHz7NPn+JW60yipS3UTXsHJz6Vt9Iu5l6FyFWpiLiLPWUI865gFrAUXRhgC7ODdavBpyacpZa&#10;4s7qHni83hMP13gg1rcbRZyr060bhDhF+8cgwEoXC/oaMPFmqb8JRrnqYKDJzwzE+Qleht1UAKe/&#10;Z29ExR7DwaOX8cu1HCbciAl/vixsaWzX0stxK+0ZElOfIjnlMVKTHyIz+b4K2JBuXczComlLYaVt&#10;ogI3FpoGGOU/BDP9/DHGtQeG2Vkj1EI90kgLszHFMFcrJtI0JQI7Y30cMdbLEXY//wDbdv9CiFnj&#10;t04pUpyBQ+BllKsFWHCj3Gg3C0zwtkfsvMmYN1C+LepbRA4zZiFNXc3p3fyAQ1Lgzby+1vTt4Zaa&#10;GGKsKQGcdnDR0q4fcOjfHWy4IZEtVMofoy5yLTgLRr6nvgZxWCDT8N4gX905OnRbFANH2nTCP/O9&#10;lxRvbj94WfNzjg8fPnz4fIvhgMOHDx8+LTi3H76WAU5CA7dRNWT1jbRLV7NFwFFeifNLkCrgSDs9&#10;uBZxrowyooBDEWedJ7b7a1SfiROkg6INtYhze4M7itbaCtmgaL0zfSx5mRt66nSi9TboimkDvOpt&#10;Yj8XDO9hikCrrjWQ8zOc9XVUIEeak4kplizdyEScpq7CSUh7iqwkNtJkJJRgb8wRTB42Ba4mdjDp&#10;pK2SZRcdDDK1Yq+wYQCNcuG2ZhjhbsPEl+ast6FG9dapJtw6pdwwB1NM7GnfqCb1tGNiyreKbKti&#10;QY26WgpwFGfizOtjRd8mgOP2n/8HA7r9hGC9zgi2NpLhTVMAh5x7o/z8urqhhCHfa01FHDbM1F9d&#10;q27YOPIddL965Q2p/OX7mp9ufPjw4cPnWwwHHD58+PBp4UlXWoWTXFj3KpzGrL6RdvL4VRniTHTQ&#10;xama26guDmTjjaJTQ2oRJ3e+gwxx4mtW4pCyF9qhcJVLLeRIOjLZQQQckr+ZPsb5+mO80DjfgSpN&#10;EB6fNrCnDHSmD+qJCf3dMMXPV2yy0MievRDo6gpPcwsZ5pAVOqeuZMkhR/gzvpqpdANV5nNcU35M&#10;iKy2UcDNlTOpWD1vPYb0GgyzLrpMqJFm01UPAwzUH0gcZi6/ultRhIN5q2CNcsO9bCjehHu6MkGm&#10;KY1xs2JCjbqmMBDlm9ZGAGd2T0sKOHN7W9K3FYDj3+0njLHVxQxP8wYBDqk58CbpO946xepWXiUT&#10;aeqKhTP1xUIbRUwY+R66/1rEG9Jvn36v+cnGhw8fPny+xXDA4cOHD58Wns+//4mkXPmV4nWdhaPu&#10;5qn6yi0sR3ZaMcZ6u8sgZ4WXDs4P0qSIow5yLgiPKwCHlD3XrhZxJNup4v26IW+RLfIX26FogweF&#10;m6L1Hshc0wtX5vagDbHQkEFOXyMthPVwwVgG4pBmDelL8Wa4swHCrLpimIMBJvv2lSEOq1B3DzgZ&#10;GouYM27UJFxMLpFjDivhzz929wVMm7oCzib2TJyRZtFFG7bdqnPR1MMQE3OEmlrQWHATbim8tDZB&#10;pJNFNdT0qv/smuYqxNUSw73tmO8b4mgG43//G/2MDZkY09iGOZhRwJkgfD0W1ig3qY2tvlFEbqua&#10;4WOL2eTGKnK7VF31qt7i1BLRm6pqXp/qZkIBZ6h5d/GxHjq6TQKcxmybIn2vBxfXV0rhKybUqIsF&#10;NHWldssUqcHn3dRAT1vZZvXgjQxv7j19XfNTjQ8fPnz4fKvhgMOHDx8+rTCVVb/JAKcuxGHhTEMi&#10;gFOY95gWu2SlCDiTHPVkONPQfonQxYM17hRx7qxwxfYB3SniEMzJXmBDIUdR6gJHEXDWBJjJAIdV&#10;fxNdRLi7U8CJdHOgcKOuSHs9DHc2oVdVjyIg4mGH8T3dMG2AH4a5udDP566rAXvJQcg+Tq6YPmUO&#10;Vq2NQ8zO45g7exVcLZyZQGPeWQcO3XXgoauD/sa6GGDKLsDKAEH2hgh2NEKIszHCepjSwoVGeztj&#10;lNfXQ824Xs6Y1LMHJnu7N6pwBzuY/NQOBj/+JMumc2d4G+nAXqOr+Fg/va/fPkUKJVnr0/Ntxnna&#10;MNFG2uQ2CjiKZnhbY6aXVZ3N8q5eIdMazfAwq327p6UK4AR49mYCTJrw90ot3qi+v76SC/5eq2+k&#10;ZZU0fCsVC2nqqi7AYeIIjf18VuyPb8mErynBG1Jl1a81P9H48OHDh8+3Gg44fPjw4dNKc+ex0nk4&#10;QmlF5BetVxRuyNappq6+Sbsj/LJW/EwEHFLStXSE21pQxNnio4ODg7RwNICNNeo6P9wAt1e6iJ0e&#10;YUQRZ7NPJyTNsJAhjqJTo2ww0qQT+ut1VIGbhtRbrxMGmXRBqCUbdJTra9BZ9vE9dLrDvgZySPb6&#10;+vAy1GOijLoGCoU4GWN4b0uMaECjfGyZINPQCNywYIbVMGdHDLK0QB8TY5plx04ytKkvPwNtJsg0&#10;NingjO5hyUQbaRxwmt4MD3MMsTSUAQ7p7OUsVYShf5eQvw+UHm9gt/LY+PF3KKWo4atwWEhTV+rO&#10;vqlrNQ3r+eoqIDE+R4t175UK4Hz5vf5bGPnw4cOHT8sOBxw+fPjwaaX548+/VLZSpRRUiAjTlNJK&#10;XuLmw6e09DtPZICjaPHI0Qi2NccuPx3sH6At6+BAbRwapIXDg7VwJEATR4fUdiLUENen95ABDil9&#10;ni0FHAI5uat7MxEnd6ENYnw0MNfsZ9pkk3YIN+wA/yagTm/dThhs2kUFbgjwDDDujF6Mj1E0wEwX&#10;/Qy6y/Iz1lYBm8GWRhjh7oKxPp619XbH6N5OGNXbDiOFRvjYCC+t6eukUb0dhOwx1tdZeB656clZ&#10;1mgfJxWoYTXS254JNSNdnTHQ0gIeevqw7qqhNkddA3hZ2iMyYCiWLYvD3NlrEDFkGMw7dWtZwLHU&#10;FwFnVA8LJtpIa/OAwwAb5b4F4Mz0NMd0dzNMcTNVAZwzlzJUAOZrSi/6+66+ISXkkwON2WCjHAtp&#10;6irvPnsFjlrAER5nPb/OWJ+nJVLaOkW6+4Rvn+LDhw+ftjAccPjw4cOnFedZxXsZ4CTnv2DCTENL&#10;eFBWL+DkZNyFg4EhrLW0hV+4tTHVXhtznLQxz1kbS920sbW3Nvb6y2FH2oWRpiqIU7TCBceHGWC1&#10;Rwdcm2TKRBxFSdMtsMldA8vtujFb4m6CDX7OYjPdLZgYo2iYmyUGWRugv3F39DPSQG+9LsznkXx0&#10;OqOPbjf00emKgWZ6iHCxQ5C1OYJszBFsZ4mRXj3kaNPMjfByQ4CjDXqZGsDH3AjDnB1EoBnVwwXe&#10;hgZMlFGup5UN1qyJx6W0xl2VfupqsQrg9NbVZIJMY5MCTkMOM27LgDPN25YJNqp9uxU4BHF8DPVl&#10;gHPuek6jDyiuK7IiUASP7BfCS5IcQb7nWg5w1N88lX+fASQ01nPrifl5mru3KnhDel75oeanGB8+&#10;fPjw+ZbDAYcPHz58WnH+/Eu+CidReJ0FMw0t/c5L3HxQN+CQ1i9bTwFHmqeeNoaZyVvixkaco4H6&#10;KF7rrQI5Mb4aFHHOjTZi4o2inIW2ODzEXvhcdsz2+dtimbMO1va1o4izwFMXfobyrVHSBpjrINje&#10;WGywpT7zeSQf3c7oo98N/Y00EdnDAaO83ZjY0pQi3VwwxNEe/S0t4GVErnoW/mwZANOU+jg44sCh&#10;Iyh6VkbLvKt6i1ZDCugTIOKNWbsOGGJvhyEO9jQWzDSkEEs9mgJwxnvaMtFGWlsGnJle9W+fUjSL&#10;ASwt3Qx3Mwo4ytuoLtzMR2MPKa4rEXCyn+N6RnltWX8PyEksaPhtVGyoYVUX3lTHhJIHjdtCRWN9&#10;nuZOcmW4tF9/+1LzU4wPHz58+HzL4YDDhw8fPq08D0vfylbhpBWS8yrYQNPQUkpeIK2kFPn5z2gF&#10;+XLMOX7gjArg+BmqAg5pgo3qipzDAVr0TJyzQw1we0Ut4KTPs6OAQzo5VJ+JN7lC2YudkLnEHckL&#10;fHCIATkb3XTF7VakDd7aiPU3pK3spYchpl1VYUavC4bYGFDACbQzRh8DDfiZ6WOgpTHN10RX5WNI&#10;3kJe2p1p3jpdxHpodYUNA1KaI09zGwzw7IPIgEhMGT8XixZsxIbNB7Hr0A2cvFykgi7Xsp4j91E1&#10;3JByHpTTx5Sf15Asu2iKgNPPzBSBDvYItTJhwgw7fVqIpaJqvPk7AM50bxsm0tSfYiUOeVn9+izh&#10;MRJ9vQZevi5zzO1tj9m9bCjekEY6mMgAZ9/+c0yI+Zqy777GjUwJ3kijq3LYOPI9lNzsZ+AQvKnj&#10;9imlmrRtShoLXJqz+6rn3pBuP3hZ89OLDx8+fPh86+GAw4cPHz6tPFXvP8kA52tX4dRVTtFzCjhk&#10;G5UUb3qbm6G/gQ4TcHy6tsc4844UbkgHBmrLDjY+HaErW4WjABzS4TBdijZnJxjh1FgDXJ5hR+FG&#10;WtJ8RxwPtZUBDmmZbVcRcOaZt0OMn4GIOIomO2mpgAyBnMHW1WijXF+D7vQ57lpdmLBSX84GJujr&#10;5I4g30CMiZyIWdOXYdXqHYjdcQYHTqXhXMJDJpq0leJ2nRfxxlWjK4ItDWgsqAmlSFOLMw1JAThj&#10;3a2ZaCNtQk87jPe2blCTvG2Y4FJfU4QmeVo1uHn9nBk407wpgKc2S8zyZj+XPD7D3UIEG1Yu2rW3&#10;UYX7BjARpqmlFr5kw420zOdMHPkeyrjTnLdQNQ5vmiUWujRD5PNWfw3Vs29Iz168q/npxYcPHz58&#10;vvVwwOHDhw+fVh6yjUoKOKSUgq87C6euFNeL2+roiYDTz9IcfjZWGGVnrAI4Xp1+gtNP/8LO/loU&#10;cI7UrL6RlrJsAIpX9UDhShckz7fH/lBdEXF2Cu8neKPo6nRrCjdpC51xdaaxrDNjzHFgUC3mrHHR&#10;EhFniX0nFcAhxQgFmMhX5LDwhuSoYwzTbtX1c/f9buCluRoaNEoEnD76WhRvBpvqoJ9OZxXAYQFN&#10;fYmHGAtNYKCNtMYADmmCEAtp6oqFNHXFQpSWaLaaw4/JocjS583yrBtvSH6m8nNw9u77hYkxTelm&#10;ltLWKXV9h4iTkN/w7VMkNtrUpoIrrZESvDRH+cpbue69VAEc8v904MOHDx8+bWM44PDhw4fPN5is&#10;4hcqiJOc/5wJMM0RAZx+Lm4i4PQwNMRgexv4WVtiYg8bGeAE6XejgDPPoTMFHGW8IZGbq8j7Dg7W&#10;QcZiB+SudKaQs8azGnE2+nTGgQgdCjhnJ1kgY4kNLXWhFa7NMlGBnCvTTXAszAr7BtiKgENa56nJ&#10;RBzS/nHOmN7LWC3g9NCvhhtLHQvsPprEBI6/c5dSn8GkXe0V40EW+jSHf/8v+mh2bFbAIY12q/sq&#10;8cYCDmlKz4avxGns6huSFE9asobeXqU4rFjaDOH7CtT5CZNdjOjb09xN4WNqLgJOgGdvJsY0NnIj&#10;HhNr1EWwhwElbbW026+ZUKMuFtooyrvXyitvamIBzNek8vnvV6ngzZ2HleSXhZqfXHz48OHD51sP&#10;Bxw+fPjw+Qbz6+fPSC96roI4SbnlTID52nIKn2Pi0FEi4JDsdfUw0M4avtaWWBgWKEMct/b/xhCd&#10;n0XAOTRYCweE18nbrG5Ms6KIc2OmtbgSR9GuEF2KNARuCOCQlAFH2pWpFrg4wRLr3LpikXV7bOmt&#10;i50DjXAswgZXJnrh1iR3XJvkhsOTe4iFO5mJcNPbWA/m7TvApF17hA4eycSN/4ZWrNwm4o1tp050&#10;9U2AqQ7sf/yfFgGcasRRfxtVUwCHBTVq87ZhIk1dTWdgS0ukOBunrmZ41KLNVDcTBGn/hIHdfhAb&#10;Z9kV01yrEWe6mylmhobAX19b+N+wHU78ksxEmcaUoHxwcX2Rc3IYUNIWu5nb8NunFLHgRpEyfLRW&#10;LIT5mlQ+/z3VA4zfvv3AAYcPHz582tBwwOHDhw+fVp4vv/+OT1++0EqevFZBHFI6+aWKATFf08lz&#10;KbJtVNJsdXTRT1cDQ0210KdbB7oCh+Td8d+YY1+9Eqe+bk23QcZCFyTOdMKhUCPMc/wJcx1+whbf&#10;LkyoIV2eZYgLs/Vxfo4ezs3VxaVpZrgyyVps3yBdrLZrh3WOHXFzghsSJrkjYZYbrs/Uo11a7IYT&#10;C2xo8waaVsPNz+1o8+euZcLGf0thgyJFwPHU0mgVwCGNcrXARG+7rwacyX0cMEV4OcWbgTWMprRh&#10;wJnX246JNoqkeBNh3EkGN1LAmWitgUl22hhmqo0wIy2aj64O+vXwYaJMQyN/3zCRpr6+k0ONU4oa&#10;t/qGxIIb0rdafUNiIczXJN0+VfBAdfVN+Ysq/PbhY81PLj58+PDh0xaGAw4fPnz4tOKQ828UeKPo&#10;+av3TMRJLapgQszXlHW7Aumpxejj5ErhxrK7FvR/6gidH9vD4T8/inDDaoJF7cHGpF39u2N7v9r2&#10;CI8lTndC6mwX2qkRFhRwSMdH66ngDQGbs3N1ZCkDDmlHfy2KOGsdOuDcMDtcHGMuAs7ZuWYi4MRN&#10;tIB5h2rAIQcPs1DjvyknA1MRcPob6YgHGPfR7ATXn/+F/ppdZIATygCa+gq1UgUcReO9lG+msmVC&#10;jbomeFkz0YU0mSS8n6ANQR7yOut59dVagKPYGsXCm5metdumIk26MPGGpAAc0jBTTRngWHXXw8qV&#10;UUycaUipjd0+peg7AJwbQiygqS823tR/ZXhLxkKYOmvgx+bff4d7z4TXJXhz7/Erijeff/2t5qcX&#10;Hz58+PBpC8MBhw8fPnxacf74808VwCG9/fAbEnNVESet6OuvGFdOcbV4Uf5j2GgZULwhDTY0Roip&#10;mUr9tLqLiBNi1BW7Ah2wZ5i3DG+knYo0FRHnwjhrCjjzHH/GLxMNRLy5NNtABW/UAQ4p1keDIg6F&#10;HMf2uDZDlwLOaeFzHZpqgOPzrSji7JraDzHje8Pb2g77TyQzYeO/oaMX8kS8IQ0y0xMBZ4ChJgUc&#10;UrCprmQFTuNvoSIRxAm3M6JFCA11MMFIFzOKOGMkW6omNBJwJnqx0aU5a03AIVDDAhzF6pvxDnpM&#10;uFEkBZxR5t1VAMdOzwQp5EY7BtDUV3J+BRto6us7AJzkwoZfHa7oQflH5N97Q8HmW6ONNBa+1JXK&#10;x9f5OYT31eBN4f0KfHz3gQLOH7//XvPTiw8fPnz4tIXhgMOHDx8+rTjC37NMwCG9fverCuAktMAV&#10;44qrxUlTR0wSAceyQ1cm4JCkiLOipxlFnB1D7JiAQ9o/WBcps6oR59okOwo4851+xvnJhiLiXGQg&#10;zpU5tkzAIW1x7ywiTlyfzhRwTk7Tw8Ep1R2YZk0Bh9THwhD2Wpq0YUFDcSmtlAkdf9dWr90l4o3h&#10;v38W8UZRj3Y/UsAZqK8hARw20DS1CBvD6tU4ruaY4G0n1EjAYYBLc9cqgONZfTixFG1meQmPuZvR&#10;s3FmCBHAGW2tzYQbRVLAIY21qEYcBeCQ5s5YygSa+koi2MECmvrKVgWTtlYWA2jqK/cbbpOqKza8&#10;sKu9GpzxeR5In0tg55Vs9U3Fy7d89Q0fPnz4tNHhgMOHDx8+rTysbVSKXr39qII4LXHFeG5hKRNx&#10;9P/dEQONjFQAx1dHWwQcz47/wVZ/G4o4pJ2DzJmIQ7owxpIizuUJtuJ2qqMjdUTEIV2ZaYRzc6q3&#10;U11c5IhTk41xerIJfplkhvOTzHFxkgUuTbLCpQlWWO/cgQLOLIt/Y5N/F5yeYSICzsEpFiLgrArv&#10;IQIOyVlfH0fP5TCx4+/Y7BkrRcAxb9dBBXB6dmtPAadP9041gNO01Tf1NdSRrMap3lI11pMNNeqq&#10;awtVczVFiIkuXxlBmRmelpguOdtmhoeF7DnT3c0xr49jzevC/86MO6NPlx/g2+WfDQIcRX6GWiLg&#10;kI6dTmQiTV3dauwBxrS2fwtVcmHjrg5X9HcHHGlSuCE9fPaa4s2nj7/W/MTiw4cPHz5taTjg8OHD&#10;h08Lz59//lnzmnx+/+MPJuJUvFY9E4f+osWAmK+pIP+piDi7Y/aLiEPqq62DQfp6dOWNR6f2It5I&#10;CzTogvX9LCnixPgZMAFH0eFQI+E52iLixAVoyBDn6mxHXJrugIvT7Sng1NWx8YaYbPUjxpj8E8t8&#10;tHBikj2zvaNt4W6gLYOcbXvOM8Hj79aUiQtEwLHvXH0DlTRfvW7iNqoAE126DYoFMF9bmOSQY3K4&#10;8TgvNtawmiDEQpfmrrGIQ+BFgTKNjaAO/TzC1yRvzxK+x+rPaYZQ067w7vh/tP4MxFEHOEO0f4ZL&#10;5w4i4DgamCMx+6kK0tRVAtkKxUSaOvoOrhHPLGEDTX39HQCHrKxhfQ7lpHhT9OAlfn1fvXWKrBbl&#10;w4cPHz5tbzjg8OHDh08LDvk/gaU4Q87AUR7WipyHpVVIzCml5+KkFZSj5HEVMu+wIaapkQONFYBD&#10;yky9DVttQxj/+2cm2NSVe/sfEd+XjTeKtvXVwGKX9iLiLHJth3OTDHBppjXFG0Xnplox4UbayUlG&#10;mGr3b4o4ccFGTMAhbQ41h4tuLeA46ujg9LU7TPT4OxUxZJgIOE5dO6sAzhBzXRFwSIONNJkA0xxF&#10;2huJiEMa7WbBBBvlWgtwFM3z7YEZwksp1iinOIy4uVKADnldCjiDdNvRa/ylgDPJXpsJOKPNu6Bn&#10;h3/As+O/YNVdlyKOq5ktbqTeZ2INq8ScpgBO2z7/JiG/8VeHK2qrgENW1bCxhh05nJj5eWoquC+/&#10;eer16/cUb37/ws+94cOHD5+2Ohxw+PDhw6cV5oua1TZ19fLNh2rEkZSS/5yJMU0tv+CZDHF2b46X&#10;wYyXpjb8rFwxwMaNFmpjiVArIwSZG6B3985w/rn25iqvjv9GfF9NJt5I2+DVWUQc0qqeXWSAQyJb&#10;qFhwo9xsx58xyaYdTs7wUMGb/SONsXeEIWLDDWSrcAb36sdEj79T0ivEWYBD8ur8swg4Pbu2Y+JL&#10;QyM3WIVa6iPM0hDhwueujryuyAjDHU1FxBnjbslEm9qsWuUQY0WTPSwxxU21qe5WmO5BtkTVIA7Z&#10;FqWEMM3VZBdj9Nf4N4bod8A0d1P62AQHfQRo/ZsCzlRnfUy202IizoDu/6GI07PDP2HXTVNcjbN5&#10;8x4m2CiXlFvBRpq6auPn3yQVNG37FOnvAziMzyHrtYg3z8rfULypBpwvNT+5+PDhw4dPWxsOOHz4&#10;8OHTyqPuJipWHz99RmbRcxXISStsvivGs4sqkFP4Apm3q2+8Wr1wFQUZDw1NEW4UhVhbYKidmVik&#10;rakION6df8KG/pa0TX7W2Nizi9jmXl0Q1bsrYvt0w74APZwYaY6Vnp1ExIkaoC0DnOPjzbF/lCHt&#10;8FgjJt4oWt67E8Zb/QvTnX7GoTHWFG8Oj7GgeKMobqgn3PR1RMSJHBLBhI+/S/WtwCH56WvUrsJp&#10;9yP8DbtjiJk2LcRCATJ1HW6sr4Q0DczaCGNczJmQ8i2a7G7FxBt2FpjkbkKb7G6KqUoI05LNdDPG&#10;TFcDJuAMN+lcAzi12WpoU8Tp4+Jd75aqRgNO5rfdPnVT+OdNEUrPe6FS1u1XyC1583XdbTs3T8li&#10;IE1d1XmQ8f03It6UPK4U8UYROcD4LzXbf9vKvKuqwp3CIkSvXY8pw0fh8YOHNe/hw4cPn7/vcMDh&#10;w4cPn28w6s6/UVdZ5XsVxEkikNMC14zfyniEE/uO4eyRc5gZMQ4+JiZw7NpBJaduHdFfX0sEnP6a&#10;7UXAIW300ZYhjqJNvbrgcKQJTo4yx75QQxFxdguvSxHn0BhjCjjHJ7DhRtps13YUcUibB+lRxDk4&#10;2lwEnN2jegj1xHgvaxFxwgeFMvHj75AUcGw6dmQCDsmj408i4rh3/A/6aHei+ep3laGL8hXjBHek&#10;729K41y/PeJMFmJDjbpqAUdaNeZUr5ppqQjgzHIzwlQH9laq/l3+JeKNr1Z7BLk4iytxSONHTGHi&#10;DSmlsdeIE8AhBx+TbVStdJU4QZtUBtgol3OHATKN7W8COKSSh1W4c/9NbQ+E7+3eSxFvSO/fVp97&#10;U1cEdMjKnMaiDjkDjlxF/uXzZ3z59Il+HnJAsuzzf6z+/B/fvcepfXuxdNJEzB89CmMG+CGipzf8&#10;bKzgZWwMH2s79HNyFeqh0sTI4bhXfKfmq7Ln1/fvcCc9GRkXzsi6m5WGqpcvap6lfh7eKcYvB/Zh&#10;49xZGN7LAx7dO8FZ+HuzoQW72NOPffaIQxMfPnyaPhxw+PDhw+cbjPD3LRNq6uq3z1+EX05eqEAO&#10;idxUlU5+GWOATFPKuf0Cdwof0c7sPyYiTV317/Yj/Lv+A8ONO2CRhyE29DFiAo6iA2FGFHEOhBuJ&#10;iHNiAsEbR5yaaIWjY01xYiIbbKQdHGOI3cMMMcH6RxFx1vnriFupjk6wptup9oz2pIizMsD1/9/e&#10;e0dHVa5/3+8fzx/Petez3vX7PcdzfoqU9F4mvXcSEmqoCSRAEtJDQu/Yu6iIBfQcux7rsfeKCEoH&#10;QQTpIAJKLwoo6PXua2f2MHvmnkyf2TPz/bi+CzN99ux2f/Z137dB4pQmJ/vl7FTGgxj3JHBqUuOu&#10;VuFIGRrZzyBxxiZFq4SLscDp7irlfKaYSJwp/dOpsySdppZlqm53Wyx0nbIcscAxjki+uCKKwFk4&#10;IIlmCgROS3KIQeC0Z8VRZ04CNUu/VUHMVYnDAxy/+/F6M4Gz/vvjYlHjSHg8HYGAcSQrpKwWSBpL&#10;2bT9hFjI2BuNChyRoLGYfedo375Twuzce8Igb3451j1luKfz69mztPKjj+iWyR3UPzKc8oP6eiz9&#10;w4KpPCKEqqV93ExpnzOnLMNiZpamUV1aLA2M6CeUMs6kLKwfPX7nbXTlioUxh6TzhMuXLtElaVld&#10;PH36as6cocsXMcU7AIEKBA4AAHgJe6twlPx07JxQ4ij5ZsuR7oaZQMzYk23bjxgkzvL3P6cBIX2F&#10;4oYzOPgfsrzhjAm/xpCF+X2F8kbJ8xMSZInz+JgYWeDcXNSHXuzQGbpPKXm5M4n+MzWZXp+WTG9M&#10;T5b+v/s248f8u01Hs/J6GSTOA6PNZ6h6dWqpLHFuryo2SBzOrTc/IBQhvpq5s+4wCJz0Pn2F8kZJ&#10;tS7aIHAGhfUxCBzOhLQ4g2zhqpvu6psElYRxNl0l6dQlNaImF6eZZSo3oETixVVxg8DhKGPYuDJX&#10;BU4yzS2ONxM4nNER13VX4EReLwscJWNTr0ocTu2IGrNuVV9xVY1IyDgSExFjLSxqVkpZteWYtP8S&#10;yxlr2fT9cbGMcSS7tTcGzjaOSNRYyHYpInljnB8PXh33xl05tHcvvfHsszR3UgMNiI4WChVXpjC4&#10;H5WGB9OAiBAaHBOmSll4iHxfUUg/1XP4sbPLehY5xplSlEK1KdEulTpcnXNg9046cfQI/X7+vFrY&#10;9BCIHAACDwgcAADwIo5KnF8vXKK1244KBQ5HljgCKWNvNv1w3CBxOPWl/ak4pA81FBdRY/8SdaTb&#10;mrMT5UzKiJNObnvTuMR+1JgWTMuqLFfj/GtMDL3YkEr3DQqTJc6DIyJUYsaevNiRRPOKehskzo1l&#10;/eitDh2905Us57ObKuj1uaPoxa6BdHtVgUrijCwZQB+u2i8UIr6Wh5e+ZhA4nImZiUJ5o4SvRIsE&#10;zoi4EJqU2S1alPFwXC1wOC15KUKBo8RtFTluEjgckYRxJsYChzMrP9pM4LSlXq3CaUqNVEmcyVLK&#10;49Uip3Fco2G2qlXfukjgbJRiJGfszddbjtE6gaCxlA3fuajblFG27hFLFK9mn1jUWMv3+8/SDinc&#10;lergwTMqgfPzUddU35w9eYq++ewzunfObBqRka6SI86mKLgvDQzvR5WRfak6ph+Ni+1OTXww1SdH&#10;Uoe0Xs8qtV2+uDPTpX1Vc3YCjZM+1+CoIKGo4QyO7EdjE8NpYkqUIfWpPBOgtC9OT1BlREosDU9P&#10;opUfvEevPrqElt40nz544Vk6ffSIQeJcOndOrtYBAAQGEDgAAOBlpH2vUNLYks0/iLtUrd56VChk&#10;HM3GH07QN19topbhlWbj4JTHRtKghBiqTIqnkYmR1JSdSMMTIg2PGZscSk+PjZfzZJV4XBzOE+N0&#10;9FRtEj1Zo6PbyoJpaV02vTEjj17tSqNXO1PpZYGwsRTjMXHuGdyP3m2PMeSdG6vo5Snlcu6szldJ&#10;HM4jy14VShFfymvvb1YJnOGJMUJxY5wJGYk0NDKIRhgJHM7oxAihdHF1OgrE8sY408uzxCLG0bhR&#10;4Mx2cRWOqcCxNKBxVeR1NCz47zQh6jqqi72eOqUGpbHIacpMoNxotcjhLL7nYbGQsTcunF786x6q&#10;cVxacaNk9xnaKpInXs62/XZ2n7IQljmKvDmw/zT9dl4sZHrK1rVrZVFjrdvTgPBQGpMYSxPTE6kl&#10;J4W6CjLkf+szdFSbkkCDo8XPLwqWjhm6WJpWkEW3VBTJmZAQYhA3nMrQ66ms1zVyhof3pcl5iUKh&#10;4srMLk2nmoQwGhnVz5BqFtxp0TSlIEn4HNPMlbJQeh1b8mDTWBqbm045YUGqlESH0VgjwdNYmkcf&#10;v/g8/XrypHwuAQDwfyBwAABAI/DJ1++XLwtFTU9ZZ1SJ8823h6T8SKu3HBKKGFeEG3rGEqenDIoL&#10;ozmDcujxqiS9wIkTyhvOY6NiZYHDWTYmnmZmXUt3Dgym/0zJUEUZ3Nhabh3YzyBxHhwebBA4zzVn&#10;0fPthQaJM7kgVh6M0lji1FaOoU/XHRbKEV9Jcu8gg8AplRpbDVLjqSEnWShvjNNemktjdJEqiVOt&#10;ixJKF1emJTdZKG1a86X7s+OprSCZOuUxctJohqtEjhsFziwpIhHjaEwFDsfSgMYNMb1oYvR1cibF&#10;91UJHM607BiakxVE/WPjVBKnODmLpnfeQM+99Dl9s+FH2vz9MUM2bjtGKzdZq9KR7heIGGfy9fZT&#10;tG7vOVWE8sXBbOUIpImnsm1ft5xxZIBia+HX3Lz/NK3bd4K+2fcLrdl/jPYcOE2HDp2hCzbKm81f&#10;f0OTR48UyhYlI+KiaHJeGt1YUeBQFpYXG2SNcW6uKKTGlCiVvOG0ZMbQtMJkmlGcalfXJ2fSlBGr&#10;kjc9ZXRMME1MjqTWLGlbK0qRnz9f+pwiUWNL5vVPo+GJkSqRkxceTIMTolXVOpz2IQPo0IED+rMK&#10;oj+lcwruZvXXlSv6WwAAvg4EDgAAaJQ/eQBD6aTrD+kE7HeBuFFy8uxvtGH7z7T74ClZ3ihZu+1n&#10;oYBxVT56fwXdNXMOVaYnC+XNxOwEun1koSEPjU4Rihsl/xxzVeBwFg+NkiXOPUPDzCTOa1PShdLG&#10;NHcMCTZIHM4Dw4Lo2eYceqY5l17sLJUFzoJByTQssg8NjexLhbExBolTFBdHz778hVCO+EKG5Jca&#10;BE5Wv36ywGktyhJKG+O0FmdRR2kutZVkydU3isQZq4sUihdXpqMo1UzgNGXHywJHSVNuAnWWZMgy&#10;Z0aFkyLHjQLHlbNSzZdiKm84Nw3OoHkD0mh6TpRK4LQlS9ufXuBwOvSDGnOmSMtwYXY/Q2axyIlR&#10;ixwlPOjxbTfcS2+/s5K+XLmDNn73M238/pi0f/mZvuKuUqYCx5bqm83K/9tWqbN61xm3CJyt0uuK&#10;hIonI5Iursp6vbQxzbafzKcM52xds5ru7GynsZkpckZlpAllDYfHkmnNTRXKGCU3VOTTfGmbmVuW&#10;RnPKpO1ByryyDLpj9EC6f2IVLZ3aTrcPGyCLmrnSPqdT2vc0pUZTXWKYmbCxltasWINocVfqU6KE&#10;ssaRTMvXCUWNLZmSn0yl0aEqmWOcgshguUrnnpnTVGPlcPgiEQDA94HAAQAAP+LS75dp7dbuKhx3&#10;S5yNUnZt3Ud7tu6lXd/ups4xo1UCpzYzXiVwFlX2PCvVEzVJ9MioeLpvaAy90FYsS5w7y0NliXP/&#10;8HAzicNdq0TSxjSLRoSpJM4/6zJkgfNcawE9296fqhNDZIHDqUmPoyFpqapqnLkzbxYKEq3HeCpx&#10;zvjMJGorypZFjkjcKGkuzJAFjhJjkTMyPowmZeqE8sUVack1HwunQ0pjdoJK4nCa83Ty/TxzlVDO&#10;2JBZ5a6ZRlyUOSYSxtHMl15LJG+UVEdfTyPCr5UzMb7v1Sqc2OsNAqc17ep4OF058TQ/J0glcRZm&#10;B8mN7fkD82l2eR6Ny0qn/JhEodQZXjiAXnvtC/ros63mAseRGISOeVbweDgm8sZVAkckVDwaB8e0&#10;sTWbD5w2kzdr9x+jU2fOq8TNy0sfMUgbzpi0JCo0GeSXMzI+mmb3z5HlzMKKfLpxUJEsaTjybdJ6&#10;M39ANs0dcFXYWMoUadttSY01pC4x3CBjqqP70piIPjQqvLdNGR3eh2rjQqg5PYamFiZLry8WMM6m&#10;JTNOKGMcyZjoIFpQmiYUNPZmRlEyjUqIoFyBzKkdUEI/7twpy5srv/+uP0sAAPg6EDgAAOCHbNsj&#10;nbDrJc6arYeFAsYV2bjjOO3euleWOJy3nn1ZJXGa85NtEjj3D4miRUOiVflXbbIscW4s7CtLnAdG&#10;RJpJnFc6betO9cDoCIPAWToxhx6ZkEkN6WEGccNpLsqgR2dNNqRxUJlB4gwrKPK5AY6NpxLn5IeG&#10;yQKnLjtJKG6UTMpLVQkcJbXp8YZqnPoM1w9krKQpO9msEqetIMVM4Chpykmgdun+aeWZQknTU2aZ&#10;CRprsV3gODoTVbewMe8uZZwFUmZLDeGZZWlSsgwChzMpM9YgaziTpWVk/LeldEmN6mkFyfJArLP7&#10;Z0kN8RxZ6FjKYzMn09q1u1RZs26PMKvX7qFv1u2jr9fvp6/W/6QWOD1U7Yi6T7lC4HynhUGKXShw&#10;hK9vlJ0HzAcr/vDV/9DAxGQqDo2gYYnxNC4rlSqiIwzCZmBUCI1LjqK2XB5fRixinEl7RrxK4jSl&#10;xHQLmYg+VB3Vj8bHhVJTckz3fdK/oyLEAqenjI0JonZp/RcJGXszqzSNquJCzGRMRXAvyrn2/1JR&#10;77/L/z/C5H5LmagLFwoZRzKvJJXqdJFUGx8up1pK/4hgM6HTPGq4qnsVAMA3gcABAAA/5fCxcwaJ&#10;w1m//ZhQwjibzTuOGQQOZ8V7n1NJZIhB4twzta1HgfPgkHAzecO5b2g0PVmbIg9qPCfnOlniPDgq&#10;ykzivDw5WShtXmhPJJ6Viv//ma5ierxrON08LJlGRF+VNko6KwpU8kbJQ9PbabBRRc6/31gllCVa&#10;zJJHXlYJnMKwcKrPtj4GDqe9NEcocepzkqiOB84UiBeXJTvRTNAY/91TOgrT5cGQlXSV8DTkFrpZ&#10;VdhbfcNx7xg4lrpKKZk3IEUvba5m4ZB8unFYCY2J6X21EkcXIpQ0VpMdJyXWYtrSoqQGYhi1S+vI&#10;jJJMM6kzjysyxlXRS0++Si8+9xa98Mzrcvj/P3xvFX311VaV8Pl6/UFavW4vrdrwI321+aiZwFm7&#10;56zLBY5mZphygcD5bp/gdQU5cfI8/XrmHD338KNUGhVHuX1DVCkICpFnDxSJFndlar66CsdaamJC&#10;hJLG1nCVzqz+XB0kFjS2ZmZJmjy2TYO0LUxKj6HapAjK/Md/U8bf/8ss+b2ukaXOyEhzgTMqKkju&#10;ltWWJe23pH3X3OJUoZyxJ9PydAaJo2RsfIRQ5nDuXzCPLpw8SZfOnqW//vxTf+YAANA6EDgAAODH&#10;/HrhD1q95arEWbPVNdOLm2bjjhP0w7aDKpHz0K13U3pICKVJ6R8XTUvG5gkFzkND4umBIbF0/5AY&#10;OSKZ88KscbRIej5LnCebc8wkjmklzvNtCfREYww91RRLL0zOkOWNkrrMaJW8mTWiXChvjDMiJ9Pn&#10;JM47X/ygEjjpffoKZY0opt2oVCnJlqtkhPLFJO3984S3W45a3tibppxElcBRMrmIx8u5Km9mDc6l&#10;f87pEggaa7Fd4HBY4sw1kTQ9RSRw1NU24sypyKJ5g3KpLinUIHFGRV4nNQ5jhaKmpbiAWkqKqSMv&#10;1fz+zCiamnAtTY3/hzBdcf9DNZF9qUpqlJpmmNRQzAiJkLb5SKupyMynN177WCV0jLPp+2OycNm8&#10;Wz0GzsY9Z8ykjPWcoa3S80Ryw1tRBi92JqLXNc3LL31I5fHJZtKGUxwaRp2FPIOSWLK4MzNLUswk&#10;zfiEcBoR3U+uYhkbF2p2P4ercRp0kVSvi6C6hAiamBBGHblp1JIVT60ZsXLFjRKeOn9qYYrHBjrm&#10;cMXSkIg+QqnDt5WH9aWGnCRZ3JimU9p/LRSIGVtzd1UFHdzxnZnEUTIyJkzY1WpsSSEd2r2LLv/x&#10;h/7MAQCgZSBwAADAz+HBkLfsPKqqxnGXyDHOC1LDgeWNkvyIEHpoWKRK3vyzKoseGZJsloeHJAlF&#10;Duftu6fQLZVJ9O/2VIPAMZ6Z6oW2RFneKPlXa7pB3txV218lb24YN1wlah7oaqLWQaU0ZcRg1e13&#10;tNQZBA7nqRc+EkoTd+bL9UflKH9/tqH7/z/T/y1KRWaBSuLUZiQIhY1puNJGKG+M0laUKRAw6ozS&#10;xVFBeDiNSY4X3t9jsnVSbK++MQ5X7bTlpQhlDmdyYZpAztgS+wSOQxEIGnvSmh1rkDicOp3USDcW&#10;NHaEBz+ukhrTLGfGRvWlcRbEjWlGRgSpMjQiWBXT+29pmCSUOOvW7xXIGPNs3X1GG92ilOyzIlec&#10;rL4RvqZRXn/zC2qrmWQQNXksa4KCqSwkiCpCg2hIGEuSEJpdxjMkXZUqM4qTaLqU2aXq292Vjszu&#10;blTNqTE0MkpaF6SUB/Wiouv/QfnX/t2uVMeHSa8plirOpqswmap0kVQS3JcKg3pbzMDIYKqVvktn&#10;YffMU5x5A/OpJT2GxieGU2HvvxtkTv++15oJnK5c+wc37pK20/ECWdNTquPCqDBcXJXzwSsvqwY+&#10;/v38ef2ZBABAK0DgAABAgHDs5K8qieMJkfPW+99QdlSUQeLkhIfQkuHx9OCQCIOQuW9IDC0eEk8P&#10;DdFJSZL/5duMpY1pFk8skU7+e9EzzYmqypunW3T0RCNX3yTQv5oSacmEZJozNIvq0tVVN5VSo/SO&#10;hnEGQfPw9HaaMmIQTRpQJOeO5gkqgcMZkJSokjhPe1jifLX2MH295idase4wfbrhiFkUoWOcrtbZ&#10;KoEzMilGIGxEt+mouSBdKG5M01qYIRYw+gyJk5ZXeDgVRYRTTZo93a8cFzjGWffph7Rr8wa6a1KN&#10;QeBMLc4QyBlbon2Bw2lMjzQInOq4IJpWlCYUND2lOS1aKGespToyiFqk507OiqO7x4+iGwaXyLl5&#10;xECaW1FIHbkpNHtwGQ0JvpbKe19jyNCwPrR4wc303uuf0tsvv0/3zJhDU4dX0gM33kHvvrWc1mzY&#10;T9+s3WnI2vW7afOOX4QCw1rWbtxH6zbspS8/WCVlJa1d84PwcfZmm9sGJpZevwcptHrzQVowfQHl&#10;hUVSTkiYnPJoaR2I6Gt3qmKCZYkjEi6uDoui+qQoueKGU9avFxX3vrY7118rFDXWMi4p3ubUJMfT&#10;hLR46shPplml9lXpcJczFjYikWOaGl0kzSxIMoS3jcqIPlQe3Ivas+Jpal6ifHtXThQ1pfSRM7Mg&#10;XihsLGV2YYpQ1vSUCbooaT1Rz2hVEhtBP2xYp5I4mIIcAG0BgQMAAAHElT//oo3bj3hM5Hy7/Rht&#10;3f4L1Y8aZ5A4telX5Y3DGRpD88ulE+/MXnTPmDR6sr1Mlftq82icLlQlbZRMzNbRI7Mm07J5U2hW&#10;VSVNKi82iJuWQaVyFY6pvOGMys1WCZy75t1C367eSZvX7KJV6w+ZyRNXh+VNTwKHYypxHl76mkrg&#10;FIeHmoiaeClRUhKMbrua9hLxWDiitOSnCSRMd1jcsMSxLHJY1rBwYWGTSO1F6QYB40i4AueGqqGq&#10;qhvTTJYypTiDppZ0Z1r/DJreP5NmlGb2MLixbwgcJRNTwqm099+o//V/ozHR/YSixjSTc+KpNjZE&#10;KGdsSYMuQm6gcuYOyDUInJ4yv6KQWqX1YEx0MFX0+btK7JhmUL9/SA3iCGovlL5jRR7NHlxoV+YN&#10;L6NlCxfSp299KssbJSs+/Jq+3XFMKEhcHqGk0cfGcW2eePwlGpqdZxA2SopCQ2i4QMxYy9N33CR3&#10;4xOJFrtSKrithyjyRsnomFAaFRNGFeHBVBamJIhyrxVX5RT3vZ76B/c1/H37+BpDbpNyw+iRNHPI&#10;QOooLqAaI3kzITOVCoP6mMkWW1Ia1pcquJpM+qwj4sJpTFIUTSwpVD2mJLgPlYb2o/KwfjRQ+i4D&#10;pcc3FeXShORoasuMVwkdJTPy4mlGfnfm97dvlqqOLGm7NZIzY3nA+ZDrpPSSB4auiQtT3W+aZ++8&#10;lW7taqNKXZQhLz70gCxwrqBrFQCaAgIHAAACkJ9+OWsmcdwhcjbvOC4LHM47b38pV+MUxEknz0nB&#10;dK9g5ilbcv/wRFraOFDO/PI4WeLcMSqT2gtiqTKqr1DatPbPocVTmmjp3C5V7u9qMsibG+vGCsWN&#10;kpKEOJXAKUtKovVffSdLnO7soi/XH1YJFFfly3VHDQLnqx4EDsf4eR+v/lElcJJ69aGJmYlGkiZW&#10;CgucOKPbrqYhJ1koa3pKS0G6iZxJoqacFGoqzKLiyEjLIse42iar+/aWPJZCto2LI5I0zmay9F1Y&#10;6viqwOkqSpLljZKyPtdQc3q0UNxweAwRkZSxJ2Ojgw0CR5Qp+UkqoTJncBHNH1xMC02kzqzybjnD&#10;1VINSRE0WtqORUKnpwzs9z80LLQXjYrqR9VxoVSri5TWFR0N1sVRsdSoFuX2eTcLhYk9kSWMSM7s&#10;767SMX38+q0/0Yfvr6KXn3uDnln2DD10+71077wbpQb1NJpeVUUdw4ZSfXEePbnseTNhwykMj6Cm&#10;okwarwsXyhlbMioyiGaWpNOc0kw3JUOK+RTjpgIn7br/ofi//V9hkq6R1uHQICnBVJWeRuML8g0Z&#10;GBkmC5z3n3mKftiwgc4cP6Y/2ok5f/YsHT10iH7YuoU2r/6GPnnzdfrwtVfp6cX305P33Ut3z5xG&#10;N7W10NTq0dQ4cABV52ZSWWSoStLYmuLgPsLuV3Up0WYSZ05RslDQiNIl7TOtdZ+qlrZHljjdMuc6&#10;GiMtY9PH8GtML8mgm4cWyWJ0uJHE4bz6+KP6pQYA0AIQOAAAEKD8cfkKrd922K0iZ6MUReAomTth&#10;vEGsTMsNE0qannL/iES6ZWgaTcqMUUka04yIDab7uxrNpA3nkblTafG8WVJmG/LgvJn06GyxvFk8&#10;tZ0KjeSNktqBQ4wETrfEWS7oyuRsTAWOcjtX3JgKHNMqnGFFFSqJMzQ+2kjScPcpFjgsctTyRomt&#10;XalszYiURIPE4ZRERlB9RqJB5EzKSqTKBGn5SveVxkRRVUqMmazpKU/dtlAoY4wzUWo4DQvvLY+b&#10;0ZqbLHyMabp4IOSyDLF0cWUEIsaZjE8KU0kcztDQXsLpxcdJjT2WMCMiQ6giOIiGhfWjMRFBZpLG&#10;WpQuVJYyTWosGkucnjKVp5TXP68uMUwoahwNV/sM6PMPGtD3f2hwcC/5tv6hfVVCpzIjjSaUl1Pr&#10;mGqa2z6V7lx4Kz1836P09D9fpDff/JzefudLWvHNDjnclclYzGzZfcpw35OPPkU3tk2mselJNDw2&#10;zKHUDxlKuSFh8jbcnJMoNbqTVamOCxHKGWtpzoin2f1ZsIjEi+sytTiNZpWm0oIheTSDP3NxkpnA&#10;mV87hv79yDJ65bF/0hevvUlr3v/YLP9Z+jhNGz2aukaOoAUNDdIxZSKNkX6nhpIi/dHN8xw7eoQ+&#10;f+dteuTWm2XhUxIaZCZsRBkUGUwzCnQqibPASvWNrd2lauKu/n91VJBB4oyQtn+lIqdN2t+yuDHN&#10;DdK2V5eto+rcNHrh8aV05cpl+XvybFW//3qOLpw+SX9cvCDfBgDwLBA4AAAQ4Jw485tqpipXi5xv&#10;japwOE8vedxMtkzQBdHt5T1X5Nw5MIraMkOoMlJdZTM8uh+Nkxr549MTqDop0nB7Y2G6ibiZQkvm&#10;zVBJG9M8PLvLTN7cVzeO5mVmWMyUEeNoVuNU+vKD1bLE+WbdQZVAcUUsCRzOp2YSRy1wZk29SSVw&#10;Unsbz0alCBxjqWOe9pJsoYxxNI0FmVSpS6DCiAiVzOkphVIGxkbSuLRYobiZlBVPI6V1Y3DwtYYM&#10;Db2OxiWGUysPymwiZMYlhhkeN0Rq1NSlxpo9Rp1UeXDSmeVp5tLFVREIGFdkdEw/M4lT2vsaakpT&#10;V+MoXadGxYZRUb+gqwnqR8PCLIuccTEhVK+TGoPpMSpR02Ok32xG/yy5G9Q0qWHPfwsfZ5TWzBhq&#10;kn5L+XcOUo+h48qUhAepJI4r0z88hAZHhwgFTU+pTYmm6f1TzKSNcboKdTRaaqiLJI2lVIb3oSpd&#10;FA2Ulqdp6qX3FIkYezJbSktuMlUlxxkyTBdH6X17GTIkPZnunzOD3vjnUtqzfTu98/yLssRR8spj&#10;/6KPX3qNlr/+Ni3/z1v03nP/phcffcxw/8oPP9b0NNgXfvuV3nv5RbmaRyRxOOXS9tWYHksLSq13&#10;nXp0RqdBzFgKd5syFjajpN9Z+VvJuNhQmlOSSjdI+4iF0rplmsbMOCqNCaes0H6GTKufQBfOnYbA&#10;AcCLQOAAAACQ+fHoGaHE4azd9rNQztiarfqxcDjfbjtMY3OLaGhcPA2JiaKh0WE0NCqYhpmIGVGq&#10;k6Kos6KQbpk4lu5snGAxD05vocdvmk7rln8mFDWmeWjONJW0eWhaK7WU5NLg8H5ymhIj6c7sRLo9&#10;W0c3Z6XQvMx0g8DpSsugorg0ORVp+fTmGyto5TrXjonTs8AxljfdMb7/iec+UgkczqDYSL2cUQQO&#10;x1zcKJmUmyIUMaK098+h5sJ0auvfg/Qpy6OukqtpLcym8tjuqht7UhwZQaOSomV5o5I52XFUowun&#10;YWHXq4QOZ1R0P2pIj5OlTDN3pzG5nzMmNpg68hN7zOSCRJoqNZpnlLPU0QuYAUoEIkW53fAYC49z&#10;U7jqxlTicLjblEHiZCfQuBjpu2cmUHFQkFriSOkf1I/GCAUOPydWKF1cHf6cUwqS5coc7t42Z2ix&#10;sHJn2oAcai9IpYbMeKGk4Qzs+w9qzIinGaXZ6pTl0uxSHmSXkyZXDJk9xsZMKcmk0QmRQikjyuiE&#10;CKpPT6RWaZvrLEiX33u61MgWCRtLac9lmdlPKGw4Q0Ovp0ECYSOKSMrYkqbsJJW0GZeWSJ+89gr9&#10;fukSHTn0I5049ov+yGMdfs6BXbtp/YqVtOKDj+jL9z6gLWvW0emTJ/WP8D24+xZ30xLJnIrwIJqa&#10;n6SSNjxF+ARpXzcspBdVcpeosN40mre92FChwOGIpI1pZuYlCOVNd9LohkF5tHBQLg3TRatEzlMP&#10;L6E/r1yRxdml82fpyh+/678ZAMDdQOAAAAAw8NdfRD/sPy6UOJx1238RChpr2bTjhEHgcGqLB9Lg&#10;+BSrmVs1ykzO3FhbReMy02hQTKQqzQOKaOmCTrO89vijQmnzwJyZNLu+jiYNG0b3dTXL4ubG2lE0&#10;LDrUIG44s1JjZHkjCsucBZnpNDwp0yBxylPzaf1X2+RqnNVrD6hkiqNxRuBwinVpKoGTcr0yFo5t&#10;AodjaxVOS3EGNRWmyQKHZU737TnUJj2/uaj7Ps6UskKVxOFUpyYJRY2Syqxc4e1KWOiMTRVX6ExM&#10;i6GquBCakB5HXYP7U1VihFDeGGdEZG+alB4tFDimmVKcLBQnWgkLJ2NxU5OZRE/ccSs9Mm8W3Thy&#10;AHXmJspypFVarycmx1L/4GAzgaNkqIVqHOMBjF2dep3ruk8NlRqu7blJQuHCmSnlqsDpObNKpeVb&#10;miU/r4vX75wkqkuPl6taRILGNGMSI6ktN1V6jRyrmcGDbJekCaWNKBOTI2RhMyysDw0Ouk4oaIwz&#10;NKw3VSdEUkNWEk2Wtt8uadudJi8LsaSxFK6GVMTN47feROdOn9IfYYAlvvn8UxqWlCAUOkr6B10v&#10;rbvXyxJHneupKipILHGMKnEspSs7ViBvpEjr9w0Dc2WJw5lTnk1FkaEGiXPXvDm0Y/MmuRqH86e+&#10;mxUAwL1A4AAAADDj8uU/afOOo0KJs3rLT7ReIGmsxbgKp6u6ziBpGor707RhlTRnzBhaMHYc1Rf1&#10;V0kc0wxJSKZJxYXUUJhLLWXFNGv0UJpbNVzOXe11Knnz4MxmmjZkAE0dXEHzxkqvX1tNbcOGUP0Q&#10;deoGDaShUWpxMywyiG7KjBeKG9PcnpNMpfHdAoczvnyEYYDjjWt20xcmQsXeLF9vn8AxHQdn9oxb&#10;VQKHUx4dQd1dp2wTOI35aSpR01NaS7JkSdNYkGoQNqZpK8oyEzgcYyFTEhNLH3+6nr5Zv7fHvPLi&#10;e3Tz7BtpRF6B4bkVOh21DSqlKUP6m6V1cDkNSohRJz6SBkcF08hYaT0wETnVcdYrcowzuUBHU0tS&#10;hCJFyZTiJPmxPNDwNKmxJHqMK3PL2AoakxjVLXB6/52evHsxfbtikyFLbl5EBQlpVxOTREX9LEuc&#10;suB+VGUyPk5jcqRQvrgqTamRVCv9FiPD+9CsUcOoOT+dxsQE0UiWFKG95KnJTTMqsi/VJIRRc2Yi&#10;Te/fLVqsxR6Bo6QmyTZhw+GKnHG6aGrLlX53gahxRXg2tflDi6gxN1UWM6NiQmisLpImpidQE1fU&#10;SdsoC5qe0snpnyO8rzt8Xw7NGVxCd9cOl+XNnWOH0sp33tQfSYC9cLXRojmzhAJHSbGUyrA+ApHT&#10;i4aHdsscrswZnxQtFDbGGRvdlxaUJIsFjj43VGQZJA5nnLQOGVfjzGpsoAtnz+i/AQDA3UDgAAAA&#10;sAgPdPzd7l+EIsfeahxjgTO3cYosYyqjY2h4VBRNHTSQ7pROApUsGDdGFjKzR1dSy4BSGp2eLT9+&#10;ZGomzRx5VdhYyqwRg6i5IKfHjM9Ko+Hx0Sppo6RGOvk1FjT3Z8XQPVID0vg2JTdnJcuVOPdXjaSS&#10;iDgqCo815N/L/i1LnPVr9qqEir3pSeB8JhQ46iqc197fbCZweEaq2gxF3vQ8Bo4SkayxFB6QmBur&#10;Y5KjhQKH015sLnGMBc7D9z8mFDZKvt6wj1ZtPEgrN/1EKzYdlfKzIZ+tPkBfbv5Zyi8W8/6XO+ix&#10;x16ihTMWUP3goQaZU5mio/rcdKpOiaWGLLGksTWdBTqaUZZqJlSmFicLH89huTODKztMnuNMZpSm&#10;0Iy8cLk6ojwpS85DN92rkjgWRY6gO5WS8uAgGh3RLXBE0sXZNKdGUf9e11DJdX8zCw8+3Cz9PqYC&#10;xtnMLs8XShrTTM5LoKrYYBoa2pv6X/8PKunVncEhfWhCchw1ZOioLSeNOvMzDeG/y/teR0XX/k1O&#10;f+nx00qk/ZqRfJlZlkuz+mdJyaDZJelS0kySLt/Hokn1PAu5edxwg3RpL8ykSdnJNF5at8fEhdMw&#10;aX83NKyvxbBoMpY280YPpeE8hbbRY1pK8mnf9u/1Rw3gKrauX0cVMZFCicMZKhA4xint/TeqDL5W&#10;KG6qY/rSzIKeuk+pc4O0PzKuxpmUm6ySODdPn6r/1AAAdwOBAwAAwCrctWrfT6fMJM6a72wb5Nh0&#10;NqpnnnyZBmZlU9PgwbLA4YyJj6e5o0fKAufG8dVCMWMt04dVUEtRnlDYmGZ8WhINiQiiQVJja2C/&#10;PjQoqA/NKymhG4uK6LbcNFnOsLh5IDNKzqJMdVcqHg/HeDDjpQ11dJf0vNmpOhoWk2CQOO+++IEs&#10;cVatd3xcnC96FDjmM1FxjB/DGV0+0kzijEoKp26BI55G3DRtxVlCWSPKpKwkqowJpfze/xDKGyUt&#10;RRkWBc67by9XCZtVGw7Sis1HhTLGVfli4xG67/YHqLG81JD2AsuyxdZMM6nImV6aKnycabiax/S5&#10;jsQgcDISDQKH8/T9j5tJHJHIKYyKEwoc49TonK/AWTBqMM0eM5I6izKpMy+JuHtSu7S9lUnrkUji&#10;WAvLn46MGJqaHW9X5g/KEUobJTyDkiJhrKWk19/lGN82oO+1NEVa91mwzBrAwiaTZglljfXw82b1&#10;tyxz7pwwRiVcrGVEVAh16rtQtRZk0JyRQ6gqIVr1mFGx4fThi8/rjxDAnfDsVqbyplSKSNoYp+i6&#10;/0t51/6XnK4B0ro1NPdqhuVRTUJfGpfQh7qyY4TSRpiyDIPEachNUkmcl596Uv+JAQDuBAIHAACA&#10;Xfx28Q/69oer3avWfHdYKG2Ms8VI3iiZ0TpFljhD09INEkfJ9GEDVWJmzuhhNHXwAOooK6K2kgJq&#10;Lc6XGv65QjFjmsa8LJqYkUKNuZmG25rys6UGSSwN7NtbzsiwELqhsFCWNxxF2hjnvizTsXDUAodz&#10;R1ayKi8svJ2+fP8bp8fD4S5Yq9b+JGfFOnM5IxI4HOPHPPXCp2YCZ1BcKE2QvltdFo+HI5Y2xmku&#10;zBTKGlGac1NlgZMrNVwnSM8VyRvjdBTnmAmclWt30zfr99FXm44IZYu78+5nW+nRB/9Fs+vqhXLF&#10;0+HuViI5Y0sUgTO7spQGpeYaBE5ldrFQ4ChZcssiGt5/MI2QUjtkDE0Z30KdY+tpQulAqkzJoFGZ&#10;eTRp8Eh65qm3aWH7dKoIDRJmUFgQjYoJo/GJkdSYGkMt6UpiabwukiqjQoTPG5eUQB3SNmua1rxM&#10;mpCSQOOTY6gxOYLqEsKoJjaYRvMgvSHX0bDgXjReWr9NxYyt4amdReJGyfTiZKrVhcqpS4mmltws&#10;Gp8Ub5QEqk9NkqPcNiY2giqCr6fi3n8zZLxO+k0EUsaRyCKnTCxxphRlSo11aTlbqbgxDg+mWx7R&#10;nUFh/Lx+tGjqZLr426/6owHwJDxF+YDQvjQ8vK9Q2JhF2gYKe/23LHAKrvtvmlaRqZI4HSU6WeAo&#10;mZYXJ5Y2ppHW/xsG5sgSZ3hSjEri3D57hv7TAgDcBQQOAAAAh9l/6BRt+O4wfbv9F9q847gq3+7g&#10;LlNXu02ZZsVX38kChzMoU2pIRkerJM6k/BxZ3rC4MRYy1jIxM41qUpKoKjGBhkdEGCSNaeqjpIZT&#10;chzdlpVKt+RlG3JPRRndkZNsImssRUe3ZiXL1Tj89z2F6WYSZ1FxHrVVjqK2qgn0+gebVFLFVRF1&#10;o+KYjoVTO7zWTOIUhoUIZY0o9Xmp1C41BkXCRpQSqQHBAqcqJUYobUzTWJBOpXGxsrwZP2Sk26tt&#10;7M1dXZ1CsVKXlkiTedagPHXa85OopTCRWgu60yZ4riPh6h2RpDHNrWMH0u01g+X/VwROS1qwPA5O&#10;WUg/g8RZ+8lqg7DZsOJb+ubLLfT1l1tpw6b9tHnPKTlfrT9AHy/f3mM++WILLbrhdqrNyxPKGEcz&#10;UMqEVJ4KXi1xOvPShfLFFZkmZba0zETyhjMpLdIgcDgVIf+jEjM9pbTvNTReF0Yzi6XXEogYZ1Of&#10;Gktdhd3VPUp4Rqu6lFgaEanu/mSQNRFBlB0TSRkxUcLMaGvV7/WBN+ExchqyU8TCxkKKe3VX4gzo&#10;dw11lSTTrKE5ssCZNyyfWjMiqCaxuxKnVvp3vpXxcIxzQ3k2LRyUR6XRVwc25uRGhNKOrVv0n1hu&#10;bNKfly/Ls1YBAJwHAgcAAIBT/HzsV6GgsSUbt/xEjWNqroqc9AyqjOkeF0dJbWqyUNTIKcyV7x9h&#10;In9M06mLppnJ3ZkjNWJMJYsSc0HjeIxfd1puFlUVFMtpGV2rkiquikjgKFEe89Jba8wEDo+FI5I1&#10;okzMSaEJuanUVmKbxGF5w+lpHBzTBP/tfygjKJgmVo4RShRv56Xn36HhidGUExJmSGVcHE3NyTBL&#10;R14q1RclmqXVRMjMzIqjeekxNDcjliab3Gcp00uvdquyNF5OV/HV+xSB05jczzATVVl4uCxwVr73&#10;pSxvPjERMqu3HDYInOXf7FHdp84OWvPdUcNjOTv2HKe9e47S3t3qvPfSmzRt1GihqLElZSFBVBgS&#10;TAXBQRbTPzSYOjOl38REytibabkJNHdAhpm8mVKQqJI36oRQvfTeizoaaFpBUo+ZXpAsFDDOZGZR&#10;Ko2OCRFKGtPweF+50RFCYVMo7Ve/+/Zb/V4eaI0rVy7T43fdSdnSvjKtVy/K7yOWN5yOzBiaKe0z&#10;ZhfqqF7Xj+p0fakhqZ9dssZSuApnZpFOJXCUdNZU04XTp8xz5rQsdQAAjgGBAwAAwGku/f47/Xbh&#10;Au3erx7rxp7s2XmUju/9Sc7Hz75oJmFGSBlpInespTY2imYYxE0M3Z6pFjbqJAlFjKO5I0unev1x&#10;BUUGiTOnY7ZKvrgqovFwTKtwWiZONpM4I5N4OnGxtDHOBL3AqbdhRqp66XGOCJzr/r+/UZrUKJk3&#10;/UahQNFCZnXNVwmcvNBwuwROc4FaxhgEjhTj261FETXT+6fRVG686//uFjZp1FlkLnBq43jA3W6B&#10;w6nKyqR1yzfQ5u95PKvj9OXaffTxl9vp069+oE27TvQgcHbQ8tV7aL207RqLG9NskcIyZ4+JyFGy&#10;4uOvehQ65VL6s7QRiJqewhJHJGVsTXtaDI0Iuo6G97vWYkZKjeNRodfL4f8fHiR+nKV0ZMYJJYyr&#10;MrM4jUZFmcscFjc5MVE0MC+HJo4aSTPb2+jum26kx5c8aDHvvfGGfm8PtMTpkydpeF4+JV3Xi4r6&#10;msubusRQlXCZX5JEDUlBssTpyIxQ3edM6tJjhRLnjeeeEUqcv1CNA4DDQOAAAABwCZevXKbf/7hE&#10;v128SNt+sNx1ylK27fiZ9u48Sof3HKaDu47QZx+soqb+A4RixjjVsdE0MT6WmnTxUuKoKTGOGhNi&#10;DeLGODemJ6ikimnuzHa1xLn62neNHklVBSWywJnXNkNqKDs+qHFPMZY3ovs/WLmPknsHqQROSXiY&#10;UNiYhuWNEmtdqcamxhkETmV8uFDWGKcmO4VGpSdR2LXX09gRNbRy7R6hPNFC/v2fL1UChzM8vrsK&#10;Z0o2J13+/3nDBlBjbqycprw4ajERN85manF3FQ4LHFnWGAkcw20mAmeSUQUOp7TPP6R1cbtQvrgj&#10;3+45Sdv3HKfdApmjZM/On+jBm++gCmmZiuSMrRkQHiL9FmJBY0tY4lSFXS+UL45mbGQ/as9wvbiZ&#10;WZxGbXkpVCttQyOTdDTCKMMT46kmTUfza8bQ0/fcQT8fOUyHDx2ig/v20c7t39PWzZtow5rVwmxe&#10;v15+HNA277/wrJm84VTGBNECgXBxRwbFhQslzg2T2w3i5iKqbwBwGggcAAAALucv6b9TZ36jnXtP&#10;GATN5m0/05bvzcWNtXzzzQ6LImdKaiJNTzNOgpm0Mc2CtHiVWDHNnRyBjLE/JhU48TrKCUuUc+/t&#10;y+ir1QfpyzXukTjWsmDu3SqBw92oJmb2MJCx9F2U7lNKWkuyheJGydDYcIPA6R98vVDacCZKr5Uf&#10;FUt5+hTFJ9EK6TfnWadE8kQrqR0y2kziDI2NpXppnWzJiKDWjGj5X1UyI4QixpmIZA1nmgWBw2nP&#10;CKEBfa6h0j5/p0EJcVSZlSmULZ7K1j0n5Cqd3bt/Fgqd3TsP03tvfkydNRNoeFa2UNZYSnFoMDWk&#10;RAsFjSOpjw+h4UHX0eCg62lQv+4MCZIay/3U1TqVLGviQmmWG8a56SxIpfrMZBqdrBY1xqnKSKcH&#10;FyygfT/8oN8rg0DglUcelMVNRVgf6h/RT05ZZBDNLNAJpYsrM68kmXLDgoQSp1QXRxfPntF/SgCA&#10;M0DgAAAAcIorf16hPy7/LlffWMrOfcdp+ZoDclasPSjLHFnObD+mygYTeWOcTd8eogX1rSqBMzk5&#10;XiVwbkwIopsS+hqyMDGEZiVHmUmcuamWx8GxL0ly7srpHsT4avj2q4+bkZpkkDcD00tkeaNkucm0&#10;4J5KYVyySuKUR/OU4lelzUTpO0zIuSpsTNNcrJ6Rqr1/DrX1vyp1ykL7GASOpanEx+emGMSNklvm&#10;3y7Lm6837BOKE63ko1V7qCAyxkziFIWHmYsbo7RmRlF7XoJKwvBgx43FBdRaaNvU4sbpLEqSBU5X&#10;SbqqAoe7VBkLnHlDcg0CR0lrVgRVxERRRVICPf/Cm0K5osW8984X9MYL/6FH77yfOsZUU//ICKG8&#10;0WLKwkPlDIkJlzMyIYpGxkfK/z84Oky+rzQsxOx5D990k5mkWVBfT88/tIQ2ff01XfztN/0eGQQ6&#10;hw/spyG6GIPAUdKaZeMsU06kLSdBKHA47/3nNf0nBAA4AwQOAAAAh2BxI5I1lnL2/G+0futhg8jh&#10;fLn2oJnE4ayRIpp6nPPxR2upODaJiqPiaVisWuAs0IWqBA7nhsQgM4HDmZ0SbWVMHPvybPN4fdWN&#10;Wt40JF6tvBmQWkhffLVbJXA4n69Xj1PjqpiOf2OcxUv+rRI4HO721C1vkoXSxjj1+ekqgdNSnKkX&#10;M+l0S301jUyMorFpsdRYkKqSNs2FqVSXI/1+sXFm8qa6opK+WLOfVmz+WShNtJYvNh6hlpomM4kz&#10;PjlcKG9aMiOlRlQMtWZLyyU7gVoKkqm9JJ2aigtoUnERTSoqoIbMWGrKjqPWXLXkUUen+tt0enGl&#10;IoczqzxTvm3+sHyaVRitEjiT0vUCRxdPT/zr30JZosXs3HdSWKnD+eA/79PU2glUFBpqJkG8mUFJ&#10;OqouKaSG4cOoafQIQ6bUT5Azp7ON5k5pp5vmzaB77ryZFt1zmyovPP8Ufb95M+3culW/BwagZ26V&#10;1ilTiVOTEikUL7bkhrJMuqE8nxaUZlNzYig1xAUb0pocQXMLu6t8xiRHCgXOUw8v0X8yAIAzQOAA&#10;AABwCGtVNz3ltwsXaf/PZ2nNjuNCgaNknRSRxFn1zQ4qTUylwugEKpEyWelKJf17Y2I/M4kjEjhK&#10;bkpXj1XjSG7OSqGZ0vvPS9fRnTlp8m3z05OpMLxb3HDGlo8xEzdKvlzrniqc7kGMxWPhcEaWDVMJ&#10;nNTefeWuVBNy1d2lLKWpyLwKp7koXSVsjNNZkEhd+hiLm5rBI+nrdXvoq01HhKJE6/li42FqHVev&#10;kjjchcxY3rRmx1FbXpIq9RmxNCYxzGq40dWSEy/LmrY8neo1OqS/O6WG06wB6YZuU8bhChzl9q6i&#10;VLHASYihZ556RShLtBgeGPk7KTt5piuBxDHO7p0/0StPvShX6ojEyo3tbXRwzx55n3bht9/oKI8N&#10;I/29efVq+vydd+jtF16gpx9cTPcvXEC3dHXSlLHVNL5/CQ1NThK+nmlqKkrNZIySt9/6Dx0/fkx+&#10;bwDcwcavV5pJnCGxobRA2i/MG1RAUwcU0PTceDNZI4oicDiT02NVAsc41TFBlBPa3ZUqW0pReD8q&#10;NsqxH39UDWgMALAPCBwAAAAOoQxa7Gwu/X6JfvzFssxZLUU0do6xxOE0JCUYKnHmJUXaLHCU3JDe&#10;89g4xrklM4nmpCfS1NQEs3RJGRB1Vdxw5k65WShulKxY86NQsLgkGy1X4bzw+tcqgaNIHGW2KWvh&#10;8Wt4RqrGwgzqKLsqclpLsszkDXcPUuSNscBhecNdplZu+JFEcsQXsmLTEVq1fjetWreLBqVmqkTO&#10;wOhwas6IkBKlEi9KWnOTqCY5SihuRGHpY/oa7VJMxY0SpSuV4e+CWHOBI2Vh5wyhLNFqWOBYyve7&#10;T9L3e07IgyXv2H2cfth9jHbt+cVM7pw5/at+b+Y+/vj9d3r3nTfo/kV3GMTN16tW6O8FwP38fukS&#10;tQyrMBM500uzaWZZNg3sey2VXf93Ku/9D2rQhdECS9OLl6YbBA6nMyNeKHCUDIlUixslp44eMcib&#10;S+fO6j8lAMBWIHAAAAA4jXT8oCsuEjq/nD5PW/efNBM535oIHM63W/ZSmS7NIHFGJ1ztTsWZkZpA&#10;C5MjhMKmp8xKiaZ5qbG0MC2BFmQl0TTpX1NRI8qQaLW4mVBZS2u3HaFv95ymr9cfMgiblWt+VAkc&#10;zufrxZLFFeEqHOPZqborc1jsHBVOKz5MFycUNpbSWHBV1LSX5dDMkRUqecOxJHBGllTQZ+t8V95w&#10;Vmw6SqvW75F+4z20csNBmjSyRiVxOOVREWbixTgscsanRtMYXbhQ3BinOUddhcPpLEpViRpLmVoQ&#10;LxQ4HWPGCUWJViMSN6rsPUXbpH+38b/7OKdp+/7TtOPHs3J+Oo4xY0Bg8dbzz6gEztD4cJo7KF+u&#10;xKlLiZEljnGGhvSi8fEhVK8Lozppv1MV1Zem5KWqJM680mxqNOlOpWRsTJCZvJlTP15VfXPl99/1&#10;nw4AYCsQOAAAAFzOn3aOj9NTTp//jbYdOEVrt6u7U+3cc8LwmGX33W+QOGUxCTTFSOJwRJLGtsQI&#10;RY1xmpMSqDRSLW5mtM2hTbtOyOJGydodJ+iLjeZyhacTZ4GzfL3lrk7O5aiZvDHO2u3HaUBqtkrg&#10;5IeFCkVNT2nIVwsb01gSOBNGjCORFPHVrNywX1+Ns5vunDWPyhOTKD80nIbqkmiMLp4mpidSa665&#10;gBGlVUpLjk6Oted0FKQIhY1pphRK66de4ExIjTQInHFFRUJRosXsOXyOth88Q9/vP03f7zstSxpZ&#10;2OyV/t7Pt1vOvsPn6eS53+mPy3/q91YABA4XfvuVGgeVqUQOzzLIIqezKIsq+nRX4/SUoSHX0/Ti&#10;bJXImZgWJwuaioggmhgXRKOjg83kDeed558xyBvMSgWAY0DgAAAAcCuuqszh8Ng5Bw6dou07j9Hp&#10;M7+q7jtz5hSNHzjUIHJqdM4KHMvyhqXNABNpU5FeRK+89plK2ihZve24QKxczfJ1R9w2G5Wo+sY4&#10;XInz6dqfqCwtVyVxRkvLTSRqekp9nnrAYuMEisD5auNBWrlhL63YdFge5Lhx0EgaEhMnzLiUBKGM&#10;cTSTbajC6Sq6Op14ZXy3vJETG01ffLNdKEy0lq1SZFlz4AztONhdUWNPWOAAEMis+Oh9lcTh8Ixo&#10;LVlp1JCqo/I+/xDKm7Jef6fBIb2pJjFKTmNaAs0vy5UlTq1e4vSUM78c1Quc0/TXn5CoADgCBA4A&#10;AACP8edff8pj5/AAyNZiLGfsycfvvGOQOEVSJuoSqDUpjmamJ9K0lDiaLmVGSqyUGDNpMyM5Rr7f&#10;VNh0Sg3tUbEJlGc0KDEnLyKZ7rx5sVm1jWk27z5FyzeJBYun8umGo7LM6Q7/P0f9mKrBY65KnF59&#10;aHhyvEDUJFNdbhJNlP4VDXY8MS+VGm0QOANT0mhAagaNLh9GIhHiT3nu+Q9pWFyiRySOSNqYJ4Vq&#10;pPXdIG/0AmfJ/UuFwkQrUQYvdja7D52V9kNoPILAhi+uTB07yiBwSiOCqC5NJ0ucpoxUocQp+Mff&#10;qLxvL4PAUTJeJx0/S7KppSyf6ouyqDIpxkze3DdvlixvLp0/xy1Q/acAANgLBA4AAACf4s8//6TL&#10;l/8Qyhsl58+fpUmVowwihzMmMZEmp1wdeHh6ZhLdMnQA3VMzihZNGE13jBxMM7NTDfe3cJWNyWDE&#10;nMr8gfTcc+8KRY21rNxyTCVMtJhhRRWqSpzBCRFUnxtvMXVSJpqIHB7c2JrAqcoroMzwWMqMSyGR&#10;9HAmK7ceo617T9N3+87Iy32V9LfocZ7Ov1/+jMblFhnkTUV0DE0sLhSKGGdiSyXOkLgYM4Ezpb5R&#10;KE7szRZp2XOVjEieaCk79p+hS39c0e9ZAAhMeKaqAdGhBpFTER1C9WlJNDE5wUzgFF97DeVc8980&#10;OKSPmcSpz0ymaukY2lyWL4sczhDp9vK4CHpq8X2yMAIAOA8EDgAAAJ9GOnbRHxaEzvjywVSWkNxj&#10;Bien07C0TBqckkEFUUmUE6YzyBqusGmpaaUX/v2B1SobW7Nx50mhONFKTGemGp3WXYVTl5soFDic&#10;utwElcDhmHansiRw4vuG0afrDpFIeDiarfvOyPLGNBt3nqKvvvW+zHn7s++oIDaR0oNC5BSGhwtF&#10;jDOxNiZOTVqCmcAZXVggFDL25FspIlmihfB4OUo3Kh4Ph8fNUe775eQF/R4FgMDkpceXGiSOcUqD&#10;rlNLnF5/lyVOca9/UE1CpEHgFIb2o/S+1xtyY2cHXbqA7QoAVwOBAwAAwG/gLlrGAufA0XNmAoXz&#10;9eYD9NLLH9Jjjz5Hi+54kOZPnUdzu2bTgmkL6MUX3xc+x9XhqhCRQNFCinVpBoGTF3p1QOOJuTqb&#10;BQ7HeHaqngTOK++tI5HocCRfS8tVJG9Ms3b7CeHzPZkFc+4wSJzs0DCqz3RtdypOTyJnRGKsSuBU&#10;JCXQmm2HhWLG1hgLEy2FBzpW5I0qB8/KYkd53B50rwIBzsevv0aVqfFCmSOKsbThVKToaP+e3fpX&#10;AwC4GggcAAAAfgdX5Vz63bLA0Uo2S+GGvEiieDMffbiGUvuGGCRObkgoTcgRCxyWN9xlSiRwjGem&#10;6kngPP7M+/JycEXW7TgpFDaWskX6DVZ/f1z4Wp7K9M55BpFTEh0lzz4lkjGuTn1WopnAef3tL8yk&#10;jC1x1fg0bgnLGxsGO95+QFon9FU56F4FANEX771DN7U3qbpYcYboYuiOaZPps7ffoMfvX0QvPL6M&#10;vlm+XP8sAIA7gcABAADgt1y+8pfUKDsrlCdaCnft8fYgx8ZZtXoXffLBakru3c8gcTjDEiON5A2L&#10;G/NBjI1Tn3+1G5VI4OTFJMgC5577niaR2HAkLGREosbWbNx1Uh5DR/Ta7sybH39LuVGxBpEzLCFa&#10;KF1cGUsCh8cPOnbqglDUKOGuUpqWNkbZIe0DRMJGmINn5RmulOf+9Muv+r0JAAAA4H0gcAAAAPg9&#10;p879biZNtJhNu7gix/tdq75Yf4RWf72dZrZOUwmcpF59aExqtFVxo6ShwDaBM2f2ndL3FosNe8Ld&#10;0kRSxpls3n1a7m711Rb3Sx0eG0cROJzcsDBqyU1SSZfmnAQamxhM1QlBhtSlRakeY2ssCZx9R87R&#10;pYuXaes+rhITyxtjQaLlyFONi0SNlWw/KP3++tf4QXqNK39i1hwAAADeBwIHAABAQMCzlu49fN5M&#10;mmgxPO34qi3HhXLFk/l09QHqn5ylkjicirhoobAxTV22jhoyY6ixIKVHgdNY30UioWFv7O0+5UxY&#10;7Kz/4SSt+f6ELI5WODA4Mkuhr787Tmu2n5A/O1f/VGTmGgSO7vreFPX3ayi193XUnKNTyZfWXB3V&#10;6EJVImeinSKnpy5UB4+eNxM3xvGFWaa+33910GJHwtV7ymv9IP19/gJm0QEAAOBdIHAAAAAEFBd/&#10;vyLPUiQSJ1oMN/BZpizfcIQ+/+Zgd9ZJ/28iW5zNZ4LbOC+9/JmZwOGMTk8UShtVcpKpISNaTkdJ&#10;Oi0YUaoSOMUJybLAGVY+kkSCw56wDBGJFl/Nc8+9ReNHjZUFjpJBsWEqAdOcnagSOErq0m0TOaYC&#10;Z1CKjjbuOi4UNqJwJY5WRc42oxmnnIk8W5X0etv1Y+hA4gAAAPAmEDgAAAACkmOnL5nJEi1n1dbj&#10;9Pn6I/T52sP0+epD0r8/CYWLI2F58/6m43I+3aAeVHnlmj306ovvmQmctD79aEJOz12p6rKTDAJH&#10;SXtugkHgVCSnyQInOTSGRFLGnmzYKTXcBSLE1/PBZ+tI17evQeLoeveiSUbVOI1Z8TRWIHEmpESo&#10;ZI0opgJnbuc0oaixFs11qbJx0GKbY/Rae46c1+9BAAAAAM8DgQMAACBg4W5V+3/+1UyWaDU82PEX&#10;RnLFVTEWOB9uVHfdYoHD4+E8+8+XzCROUUS4UNwoqctKMBM4xhU4wzKzZYHDeePjLSQSM7Zk3fYT&#10;QvnhT7n9xjsp9rprZYmT3utaai0vpa6STIOMacyKMxsbpyk7XiVsTGMqcL7evF8oaGyNFqpxtknb&#10;iUvljSBcxQcAAAB4AwgcAAAAAQ/PVrXjoLanHDfO+h9cK3KMBQ7HuDuVInA4jy1+wkziDJAa/yJ5&#10;w9OO15vIm7acOJXA4ST2C5cFzoOPvkwiOWMtPAaNSHj4W3bt/oX27Tws597Z86mwb2851Trz7lI8&#10;Po7pbaIYC5xxRUVCKWNvvDoz1b5TQuHiqmzbd4K+33uCDv6MKhwAAADeAQIHAAAA0PPbJd8aH2ez&#10;FLlrlZFwcSSmAufjb69KHGOBw3ng9gdtkjh1WfEqeWOc8dmpBoGTHRUvC5ypXTeSSND0lPUeHLTY&#10;W/lhz3GDuDHO4oW3GCTO6IRIoaCxlGmFGTS7OJu68tNdLnCMwzLHU1U529wsbzgsb7btPS7n0h+o&#10;wgEAAOB5IHAAAAAAE06f941px03DsyKt/PZY9/g4q3+8OuixEr5tDY+fc5g+XyeF/5Ue+5l0u7HA&#10;Mc6X66XXkp674purIkckcYojIwzyhqcZF4kbJcYCp6qkTBY4/bNKSCRpRFm55Rht2XtaKDz8IbuN&#10;qm16yv3zbuixEkeUjrxkWd5w2nPTDAKnMjGG7pjSKRQxroq7Bj12drYpW/P9/lMGgXP63EX93gIA&#10;AADwHBA4AAAAgAUOn7hgJkl8JRt2nKAv1x0ylziCmAqcDzb+Qp/yQMkmj1v19U6DxPn0o9WUHxOv&#10;kjhZQcGywJlSkS8UN0ompEdTdmQYpYSGUHZcnGEcnJfeWk0iYaNkhZRNu/1X3JjnNH2/95RchbNz&#10;9y+0d+dRM4kzZUy1QeJMTI8TShvTzCjMlAXO3MpyGqgInIRYmpSXTLOqKqV15xehgHF1nO9uddow&#10;O5Qn8v2+kxA4AAAAvAoEDgAAANADPNDxnsPnhZLEV7J668/0xWq1jDGOscD5kLtOCR5jLG+MM72p&#10;SyVxeDDcxpxkmpQZK5Q3lQnhlNCvryHx/foZBM78+feSSNx8vfWY1NgPJHFjLadp9+6fZYGzd8eP&#10;NCwxURY4ZaH9hMLGOO1SZhVn0QwpLGw49bnd/xpSkEajswtp2ZKn7JpW3JnYVZ2z9xRtP3BGKFnc&#10;le0/njHIG87ZXy/p9xAAAACA54DAAQAAAGzgj8t/en2gY1licON1z0m5KmPX3mO0d+8vtG+v1Ji3&#10;OUdp3RqxjHE0LVUTDQInqVcfasrPouaCbEMaSjKpOjNWlbL4CJXIUfLvN1YSS5vV35+AtLESZXyc&#10;d19+y1CFIxoPpyVXR+MzYmh4chhNyIqn5rwUtbARZERaJlWmZMkZkZZLi+9+xGMyRwlLHUu3iySL&#10;Uzl4lnYdOEu7LYih7fuvVt/8cOCkfq8AAAAAeBYIHAAAAMAOuCLnx2O/qcRKT2EJ8f2ek/T9XqkB&#10;KP1rHL59+54TtIMbhXuP0e49vzggZHrOd1t201uvvE2Lb1tEbeMm0qKb75PHsLGUe2+6lxZOmSdn&#10;VutU6TkNchpGjKUx/QfJGZxVQEVxOlXljXEqYmNkcdNYmEVDYoNoZEqEmcDhDNRFquRNfnQkTcjN&#10;oZvaJtN32w7SD9Ky8eds53Vin+OSip+vdKWaNKDcIHEm5abI4qYxK0H6+x9UEnwtDdWFGjIhO0Eo&#10;bcxSXGCQOEpGZubTo4ufEIoVDlcHiabx/v7AWXlbED3H3mzl9zB5fYcjfdbd+8/SXml5Ktkl/W38&#10;mO0Hro59wzmF7lMAAAC8BAQOAAAA4CBX/vyLjp68KDdORfJmm9TYFEkVW7Jty2767N1P6MXHnqSH&#10;b7qNbmpuVWVBQyO1VY6k1tHVNGHISMoJjxbKFFGSr+9DWUFBVBQeRkURoVQaFUEDoiNpYFwUDYmP&#10;oUpdLI1IiqPRKfFUnZ4oh/+fb+Pw/RWxUVQcGU65wSGU1rtv9+v26kMl4f1ocFywLG4GG2WIdFtV&#10;eoyZxBnMEieoH+VIr8XyhjN15EiDmAi0cNeo7XutT42+be9p2rvriOF5rz7xvEHgcG6bMFqWOCxw&#10;OGXh16skTm2WdYkzNiaEZg0dQA25KVRXkEvVOWqhU5VXQi8895YsVX44pJYePeW7A2do816xnLEW&#10;V8ubvfuvihsle6TblMeYypvDxzCFOAAAAO8BgQMAAAC4iF+2/yjMjpXf0hevfEDvPPmqHP7/Hzfv&#10;Vj1m19ebacnsuTSxIE9OVWYGDdHpqDgqijL6hZhJGNOkXN+H8kNDZRFTqYuRpcuE7CSPpW1wGTVX&#10;5NOY9FiVuDHOyJRIM4GjZHxulkHgyBKnchTdOqnTodzSMJnaB4+m6twSufuPNzIqo4AaK4bTrAnN&#10;dNeMBfT2C/+hwwd/ppWffEXL7l5Md85cIOe+hbdLfy+hF//5PK35cp1K5nD27zpCe3cflWem4oGM&#10;9+wyH8hYSWlYiEHg1GTEU102j43TLXA4A2P6qSROfa7OIGvqpceysBGlVhepEjtKajJ1VBQZQXlh&#10;4YaU6ZLpxlkLaPnXW9SyxEK+P3iGvtt/mrbs45wyhEUNV/Nsk+7bfkD8XGfDXaZM5Q1nt17gGM86&#10;xTn481n9lg4AAAB4BwgcAAAAwAb+vHKFNq1cSV+88y69+uSz9NozL9Lzy56mpfcsoUULbqM5kybT&#10;1JpWqioaanNmTmynudVjaEDfXnL697leKGeMkx/cj8Zl2i5najMSqTolzpBaqdEtepyzmTqyQiVk&#10;qjJiaERyBA3XhdOo1CjVfaapyU5WyRslt9Y00KKmKXTPpE6rWTJlHi2dcyPd29gh/d1uVx7snEmP&#10;33Qn3VAziSZXDKOOAUPMMrl8CNUVDaCxeUU0PDOPKjNy3Z7xZYPpjhkL6YEFd9H02naqyhlI5bFZ&#10;VDdgNM1tmCrdfje9+9x/6NlFj9CSOTdTZSJ3meoWOMPiImTJMi491iBwivr9Dw1NDKVhulCqyYxX&#10;yZj6rAShvFEyLj6MGkwHOzbKyOQ4yjcSOcYZXVRKS6TPuPbbvWYSxZvZaUHg7JNu331IPWjxzyd/&#10;1e8JAAAAAO8BgQMAAAAIuHD+PL335L9oydROuqupgWaPHWuWeeNqaPGkJnrQQh6Y1EhLpDzU2GQx&#10;HYX5BoHD4cobpQqHU5ObTWWhQarHOJLy4N40NCqEqpJihALGmdRmJwrFjE3JihfKm7vG1tPSSV32&#10;paGVHm1ociiPtbTTo00d9Ehju1fz8KQ2WjShie6qqad7Gjrooc75htzfOovubpxOt0+cTO1lw6il&#10;qNyQ4fFX5Q1nREKUmWSpy9bRxKxEs9uNwyJnQkqsXHUzLi7UIG8mpMTQpNwk4XNMU5OlowEx0UKZ&#10;Y5qq0gqaNqmdmqsn0LTGyTS7Yzo1jqml6gFDaVhuIeVHxsoZnt+f5nbOpg8+/looYxyNqArnB6Pp&#10;wrfvP0GX/rii3ysAAAAA3gUCBwAAADDhpfvupfvamg1ZOrmNnp8ymZ7ubKenpP9/rqtD/tvWPN3Z&#10;QQ8L5A1ndkWFmWwZFhMpNcBjqTyot+p2ljDDY8JprNTAFokUb6RGavALxYyNqc1OFwuc6jqxpFHS&#10;2EmPNqqFy6OTHBc4lsJi5xHpdY3fx6Npktad1hn0cMdsWjJ5Ls2qrDZIm+bCATRKl6wSN5yS4L7U&#10;YKNscSYt+enUlJ9Gjfq/ZfmTHkt1GXHUkHf1/avSEqg0KlIocMwSHkX5ETEGcWMpt8y7VShkHMrB&#10;s/K4N/sPnVVV3Zw4c0G/RwAAAAC0AQQOAAAAoOePixfprceWGsTNA+3N9ERnu1DKOJJnuzpoaUuL&#10;VYGjZFBoX7dUzCgZn6WjcRmJVJUaT6N0sVQZH63KyMQY+XYlzWWFdN/UDrqro4laBhZcFTEZMTQ6&#10;LVolZmxLnFDecKaUD7QoboSiQ8mkNnqkoYUenWRbuh/bKkV6XiNH8JrCdEjvZX8ebZx8NZMmS9+p&#10;Ux/lO1r+fgsrR9Gw2HgqDuprJm2UDI4KNYgTd6cxP5VaCzLkNOelU01iGI2OvF6VmqRws+eNlta3&#10;wkjbhE5+uPS48CjKi5DCcifs6pg7X63eJhYyNmb7wdP0/f4TKmkDcQMAAEDLQOAAAAAIeH6/8Bud&#10;/OlHOSd+PCCLFpGAcXWemtwuV+bMHzqEBof2U8mbaierbHism1FJsTQkNoLKQkOoJDjIoVRESA3w&#10;okK6u6mJ7mttlXPz+HGygBmZKjWo+/Wm3D7Xd6dvb6lxLr2/QMhwanPSZGmjCBxl7Jva7Gwal5Vp&#10;eNykwkK6YWSVLDi6RQeLD7HU8HS6pYuRUHJx+Psav9/DDa1UnWxeZWOcUmndGZsaZyZK3JXG/BS5&#10;+kaRN6ZplH7X6ph+KpEzNi6YGnKuDpo8KS+F2vIzaHJ+tpy6jFQaEm95HB1RCiKjbB4s2TTb9qnF&#10;DXeVOnP+kn6PAAAAAGgTCBwAAAABz5lfjhoEzvGD+4SyxdV5tmuyWbeqQSF9DQJnXFq8UMyIUpOZ&#10;SJXxUVJDPthMwAxkAZOTR3MGD6PbxtTQfeMb5NwzbiLdNKKKOkpKaURCgvzYUUk6WlhdbRA1xlnU&#10;3EzTK4fRsIT4q8JGn7y+vWlksvRZ9ALGanKyaWRKEg2R3ndw/NU0FZbQUg2MQ9NTuAJIJF5cEZZD&#10;xu9125hxZrKmOKgPDY0Nl2eZMpYq9mZilo5GJUbJ08KXR4ZT1+hRlHPtP1Qp6Xs9VUrvNT4jgRrz&#10;UoSyxlpa8tKoNimCxkT2phHhvaio9z+o4Pq/yynq8z9UGRVKDenJBpFjmklZ6TQ6WUdl0ZbH1OFx&#10;dBypxtl7+AwdOX6eT4b1ewIAAABA20DgAAAAAAL++vNP+uGrFfTFPx+jzx9bSq/dehP9s6VRKGMc&#10;yb/a2wzihkXOw82tNKWk2CBwBof2NRM13OWpKjmG2gYU0fy6WjNZ0z8kmOqysunusRNoWfNku/JQ&#10;S4eZtLm7sZFGpSSbCZvCoD40OCZMntWqJi2BajOTqT43y2LGZWbQ6NQ0qtQlqYQNZ5h028LK0fRY&#10;Y7ucZVKWTmqj7m5NUhpbaakU5e+ljXyfvd2dXByuCJIiyxyjPDqJx+Ux6iJlHK7cMX28HJY2Ymk1&#10;OCpSJW8WNk2iqRXl1FlaQq3FOUIx01N4EONBkaGG1xuVmEgPNUjfo3mKFBZIbbRkYhMtHDqc6jOz&#10;KL/XtSqhk3vd/9Co+Kgeq2+spSEriQaE9DZIHNMU9v4HDQrvR7XJ8dSemymUOh1SxqUlU5FJNyyu&#10;yPnXsmdlOfPJp2vpjVc/ovVbDpiJm8MnLtDlK5A2AAAAfA8IHAAAAMAG/rh0iRoy02l0ZLjF1CUl&#10;Sg3zeqGwMc0zk7sHNl7WMZken9xlyGPtk6X3STOIHIsJC6EhUVE0dcBAqRHeIpQy9ubR5g66eewY&#10;6ijJpaa8VBqti5Wra8ojQuTpyPk2e9KYm0qVukRzaZOoo9mDhtGySW1G4qZNSqt0m/RdnMxSRf7I&#10;osdcjGg7HfR4+zR6ato8WcgZCxzOrKox1F5UaMjk/iV0b0ebXCEjkjYcFjc8k5nx69w4vFovbrrz&#10;aBMLqG45Zpq7q8fT6MQEM5kzLCbcKZlTl5lEQ6NDZGkjkjm2pDS4DxUaSZyGkmIaER5MkwqK6OaO&#10;2aocPviTfmsGAAAAfBMIHAAAAMBGfv/t6lg5SvZ/t5UaszNVImf+wHJZ0vBYOpMLCqgqLoHGJuho&#10;RmkZPdY0ySBxjMWNMB1d9Fhrp1C2uCsLhw0Ryhh7My7NvNpmcv9yMpY23WkzEzCBnVZ6onMWPTll&#10;Lt1SVauSLkoqwsNUEsc4HSVF1FqYQ035GdSQmyw9NkT93IhwWtLQrpI3ssCRq4TEAsc4cwYOoYLe&#10;vVQyhzMkKlT63dOEosbW8PNrUuJoeGwYlYf1kbtYiaSNkgHB3C0rWJj5Q4bQazPn0csz5tGyqXPp&#10;rsmz6f5pc+jL19+kX8+e02/RAAAAgG8BgQMAAADYwZ9XrtDl33/X/9XNhTOnLObsLz/T6vffpzeW&#10;LaOHZ82hjv5lstBRUpuUQneNqxULHFviBslz5/hx1CI1qOuyU2iETkdD4hNodEoSNUh/i2SNkkm5&#10;qTQmRaeSNsN1yXTHmBoTadMdlhViiWGex6THsux5bBILIH0mmb+mK8MVQY+5qCrI3jzWJH2/1i6q&#10;z81VCRjTcCXWoIhwORXhoT3OUNWcX2QmblRp5K5hYnFjmptHjBaKHE7/oD40Pi1RKGlcmarYCKG8&#10;4Syb1CQLHOO8OGMuPdQ1lRZ3dueDp5+lP//8U78VAwAAANoHAgcAAABwkiuX/6ALZ06byRvTXDx7&#10;mn7/9Tz9cfECXTx/jr5ft17OtjVr6PCu3ars/XYL3VRXT01FRWbpKCuj+SNG0j0TJtKDjc1yHmhq&#10;oZfvu59ee3QZza5rpFn63FDfRHdLDe6HmzuEsoazVMqSplb5NYwzfchQeYwaYyFjT+YMGW4kQ3hG&#10;pTZaXN9CiyY2013jG+m+iU1y1yljaeILcVVXr57SLanM33tOxRDqH6LuDtVTSoL6UmthAT3a3Gku&#10;bAR5VD8Wji15pKGV7qyppZEJ8UKRo6QiLIjqMpOFEsaZcPctkbxZXDveRN7MpVenzzX8/cy0WQaJ&#10;wzn58y/6LRkAAADQNhA4AAAAgMb5cddO2rLqK4v56q036ck582lZW5dKzHAFx5KpswwyxzSLuqaZ&#10;SZuecm9DIzUW91dJmlHpGdRePpTmjRlPC6rrNJObxtXTPROaaKlAgrgq3B3swdoGWtrQLEuXR+ub&#10;6YHaenqkrln4eFfk8aZ2empyBz3TNVmVZS1N9EhjAz3UUE93j6umpdLfS1sm0cNN9arwYMXm0mYK&#10;3VvXSgvH1tOCsdKyq6mn22on0d3S8ltc10KPmIgbJUubO+jJadNVuaOmpkehI4+dEx1GjTmpsoTp&#10;KMikqYW5NKMwzyzTpUwtzJEek0VtJvKGU5+hM5M3rVkZsqR5dfoceqmjk/7d2q7Ky1Nn0iNd01UC&#10;58SRI/otDQAAANA2EDgAAACAD8BVPhfPnRVW9tiSFR98QEtuvp1ubO8yCJy3nnmBvvpwBe3YeZh+&#10;2HXUqaxd+S29dPcSenb+LfT0rIXyv8/ffBc9dcs99NC8W+nWhnahaLGW2cPH0uSyodSUWyo12Asd&#10;yoTUXKpJzqDqpFSq1qXQmMRkVaqk26p1qTQ2KY3GJacb0v1481Tpkml0gs5qqpNSqCWvgKaVVsiV&#10;MzcNG0V3jq6h+2vq6MHxk6zm3uoJdFdVjZy7x46jJzraaEn9RLprXDXdN3G8nHsnjKfbx4415Jaq&#10;MXTDqNFy5g8fTrOHVdLt0uPvHi+9r/TcR5u7x795QPo9bq5pkIWNM7m5toEe65pqJnIeamuT7quR&#10;fsMx1FRSKE8FPig6gsrDwyjPZHYrJf379qHhUeF0+8RamllWQi3pyVJSqC0zlTpy0qkzj2elyqLG&#10;LOk3iwlXiZuJuji6v6qK/tXcRM91TqbnJpvnhalT5S6HxvLm4A879VsYAAAAoH0gcAAAAAAfg6c4&#10;//PKZfrz8mX5/6Wjuf4e++ExQE6f+Y0O/HhCKGY8lW837qKvPltDKz7+Ws6n73xO77/yHn34+kfy&#10;3xvWbafvtx8SPlfJd9/tp7XfbJXzxQdf0WfvLqcv3/qUPnj6ZXru9vvoyRvvpCcW3kH/mnebnH/O&#10;uYUen3OznMdm3UTLZt4o519zb6XX7n2U/nPfUnr9gcfojcWP0/Ln39Dndfrs6Vdow1uf0Lo3P5Lz&#10;wWPP0jsPP0HP376Inr31bnpwykw5rf0H0MjEVENG8b+6tKtRbk+wTQgZh+XQ+IxMKVk0MTuH6nJy&#10;qT43n5qLiqmttKzH3DBxkixfbmvupEVT59AjC26nZx9YRm88/aq83Hl5f/7ecnr/1ffk25bMuclM&#10;3BjnzvpmemLqNLqvqZFurBlLN4yrtjmTKwZQWs5I6j1oIf2tchEFD5xPmelDVHKGMzQykgbGJlJT&#10;bibdWj2Klna20RMzpvSYx6d10n0tjXRb3XiaN66K5lSNpkVt7bK4efKmW+nShQv6rQAAAADwDSBw&#10;AAAAAKBCOh+gc+cv0qGfTtHO3eaixB+zS8pua9kpfq4z2bx5L63+egutXLGBXnjsOfrwzY/pzRfe&#10;oJcef86Qf96zhJbdvkgVvo3ve/ult+TnrPn6W9q0cafZ6+/44Sdat+Y7Oab3Wcqefcfo+Inz9Mcf&#10;V/RrRM8cPXCAHp03h24aXyOUNJYydfgwKh0xmUZU1lPbkEGG1OXn0ID4VIoubKbggQsoZfgsGj9s&#10;jOoxjmTJwgW0+rNP6dLFi/pPDgAAAPgWEDgAAACAn3D50kW69Os5unjujPwv/80yxlX8duF3OnL0&#10;DO3c/bOw4Y+4MbzM5fyizzH6YQ/neHf2ck7oo79NjvQY6fE790jh5xm95q49P9OPh07KFVjumo3p&#10;9LFjtGnFl/TBc8/SC4vupcXTppqJnJtqx9GcsVVC6WJPukYOpzumdNKzDy6mz99+iw7t3av/FAAA&#10;AIB/AIEDAAAAAIf5/ffLdOz4Oblqw1gOiPLd/lO08cfzAZtvD56jH/af9kh2Svnx5/N05tzvdOWK&#10;6yQeAAAAALwHBA7wOMu3H6PKxV9T0NQP6P+pfc2Qazvepdxbl9PTX+2nywF6svnS6h/l5VD3+Hqz&#10;DL5/FRXe8aWca9reof9qfosWf7iLLtpY4u7vrNx5XF6PeB0C3euS8fbVU/7XxP/I69huqbEXiDy/&#10;6qC8HHgdsof+d62gsBkf6v8KbGqXrZWX4b+W75P/Fo2rc+SXs7T14FnadNBcbPBtmw+ekwXHFj/L&#10;u5t+phEPrpbXlf930huG7e6/m9+m6Fkf0eQnN9K6HceFEsaW7Dxwmn765Vc6c94/RM1m6fvw8sG2&#10;ZQ6fG/FxP/WGz+RzBWVd4n04L6/qR9bIyw8EFvz7K+uCPeHzyNO//aF/Ff/l6JmL8vfNvPlzp9oX&#10;fMzn1zl0EmNnAe8CgQM8xm1vbZfFAwucnli/75R8UOEEWoOS5RULGltRGumjHlqtvyVw6d31HrU+&#10;tVE+keET3ECH1yVeN6xtb8z5i5ep8YkN8uO5YRBoAtWeZWUMb6ssogOdNzcclpff5Gc3y9vf8XOX&#10;9PeYc/nyn3Tq7CU6ePS8UEb4U/71yR4Kn/4BvfnNj8L7lWzZfYKql3wjL8PHPtotfAxn18EzdOT4&#10;b3T2/O/055/+u42yiGAh+H8a36SFr23T3xrY8D45avZH8j6HG6OW2HH4HOkWfCqvS1Nf+FZ/K/B3&#10;+Pe+6fXv9X8BU/Yf/1VeRv+7/g1ZfNp74ZMfz/slRZTx6wHgTSBwgEd4+JPddokJhk0372wDqcLE&#10;XoHDLPt8r3xAWb37pP6WwINPVJWrtVwBwMsj0K+QOCIluOHNzwm0E38IHMfh/TM3tFnQMywAed9t&#10;L4rY+fHoebmiRCQwfCmvfHWQGpatE95nKTe8vFVeD19aeYCOnbpIFy5e1i+dwIGFDct4FhZKZRwq&#10;Srq3Kz7W2wpfxOBlN/PFLfpbgD/DvzUEjmUUgcPLiMPHrJ5EqDFcocQXlPm8iJ/LrwOBA7wNBA7w&#10;CFy2qJTW2wo3DHiHGQjlnQqOCBy+4sYHFH5uIKJ0nTI+yeduVIHelQpSwnawrByHKyW4camg7I/s&#10;3d9b49LvV2TBc/jYb7TvJ8+NI+Noah5eQ++u/Ul4H49Nc/DIeTp+ulvSGI8xzQIjUBsHStcp466M&#10;5feuDPiuVMo2Zc/FLKXBytUGwP/h3xoCxzLGAodhGcrVNN8dOiv/bQnuBcCPUy5QQOAArQCBAzwC&#10;N3LsbRwFIo4IHOVKW6COX8JXa03L7HlZ8DIJ5K5UkBK2g2XlGErXKdNqN94erXWlchfctejCpcvy&#10;wL1cxXL42K+0X2oAc/cjkUxxZfg9+L34PXNu+YLO/fqHXFkEbINFjWn1H69DvC4Fclcq3i/Zu59R&#10;Gqwc4P/w7wyBYxlTgcMox69Pt/2iv0UNb3d8P58fKEDgAK0AgQM8AgSObdgjcHjcEmXgUB43KBDh&#10;k33u7y+Cr5jwsgnUrlSQEraDZWU/StcpS5KUxaojXan8BVv346AbFjSWKm2UixSB2pUKAgdYg39n&#10;CBzLiAQOo1RwG0saRjkn+HDLUf0t3UDgAK0AgQM8giWBo/Rxt5RAOwlWDhpcNm46C5Uia/hqJHdJ&#10;m/vKd165wq0VlANvT5VH3CAI1K5UkBK2g2VlP7w/6knQ8FVNXqamJ8aBAgSO7Shdp3oSNNxNL1C7&#10;UkHgAGvw78zrCO93TMOzvto63ou/YkngMEo3KeU+5eKfaH8EgQO0AgQO8AiWBE5P8IEHDUk13F/X&#10;eLyJQIav8Cv9ki2hSJ5A7EoFKWE7WFb2waXntnSRYsnDA9FztWCgwesGsA0WM9b25Uq32EDsSgWB&#10;A6zBv7NIToBuehI4DAsuZfZbPmZZujAIgQO0AgQO8AgQOLZhS0OSDxw8nWggzc5lSk9dp0zhqY15&#10;mQZaVypICdvBsrIdpesUV09ag8UNnwzzFeBAAwLHNljI2Lov58fydhpoXakgcIA1+HeGwLGMNYHD&#10;8LGNK9t7uuAAgQO0AgQO8Ah88mHal9QaaEhahq9887IJpBm6FJSqGj7p53XEWrgLFT8+0LpSQUrY&#10;DpaV7XBVDQsc422sp/Dy4WVri/DxJ7gbbCBLdltQuk7Zui/n8OMDrSsV75fsnU0KAiew4N8ZAscy&#10;tggcW4DAAVoBAgd4BD6Ztbf0mU9YuLEQSNjTkOSrBNw46mkMGH+Eu05ZmjXAEkpDIZC6UjkqJXi7&#10;M50Jxt9hEcrLatH7O/W32AZXlwTSsuKuU7z92Qsvo0DrStX4xAZ5edmKMlU0j3cWKLCIsVfscSUl&#10;L6dA6krF2w1/Z3sqj/iCGT8nEKvfAhH+rSFwLAOBA/wNCBzgEd7ddETe6T38yW79LZa5fOUv+Yoc&#10;X+VFt5ee4WXFJ8GBMgsVNwS5YeQISvl9oKxT9q5LXC3AXfN42+P1KtBQTsxsaVCy8GF5ek3bOwEz&#10;kLjSdYor4ByBxU8gNSb5mMfjBPG4ZbbAFYIsuVjkBAK8P3Z0fQjEWalY7PH2Z8v6sXr3SXndC6T1&#10;KdDh7QECxzIQOMDfgMABHoNPZJUS6Li5H8t9TbmxxFeKWOxw45yv/vNJx8wXtwRkI1JpdNvTSOLB&#10;1/hkzd6qFF+Dlwk3mJ1ZL1h2BUpXKmVd4sYOSxzTmG533JgKtLElTOHvr+yjeLBwbmTyPoob47wc&#10;eTwlbkTxPiqQKgAYroZ0ptpI6foYSF2peN/MDW/eP/OMXbzO8HbJ2x/vr/k4x9seD5zJtwcKvJ05&#10;W5HF+/FA60rF1ba8n+btaNRDq+WKQa7yem3tIbrrnR1U/cga+T5e3wL1HCpQ4d8dAscyEDjA34DA&#10;AQAAAADwENzQbn1qo/4vAABwDhZ5xmNF2RreF2GsLgB8DwgcAAAAAAAPoIx1w40nvpqLLi4AAAAA&#10;sAcIHAAAAAAAL3DbW9vl7noAAAAAALYAgQMAAAAA4GZ48Gse74bDFTg8joszA0MDAAAAIPCAwAEA&#10;AD+EB7DkgYp5rA2eMYm7bdgTHgiTG5k8OCa6eQAAAAAAAOB9IHAAAMAPYGHDM9nwzCwiIeOqYLYq&#10;AAAAQMyhkxfkWYp4OneursOMRQAAVwOBAwAAPgxPScxTEYtki7tTfu9KuVsIAAAA4M/wRZLnVx0k&#10;3YJPhcdDR8LT6SuVruv3ndK/EwAA9AwEDgAA+CDLPt8rPCH0Rlgg4SojAAAAf4IvUEx+drPwuOfu&#10;XNP2DjU+sUG+SKNFjp+7JFcZoYs1AJ4HAsePYIsvOgggCIIgCIIgCIIgiKPhMRWB94HAAQAAH2Hh&#10;a9uEB1QthQc/xhU5AAAAvgaPIyc6rvlClO5YfJ7w5obDcoWMPXAVLX9/HueOj+Oi97A1g+9fpX9V&#10;AIA7gMABAAAfYNRDq4UnSlrNu5uO6D85AAAAoG1ql60VHssQx8IiCQDgHiBwAABA4yz+cJfwBEnL&#10;4St4GOAYAACA1nn4k93C4xjiXFCNC4B7gMABAAANw2XQzpYzeytcig0AAABomajZHwmPYYhz4S5Z&#10;AADXA4EDAAAaRkuzTTmSi39c0X8TAAAAQFtwpajo2IU4H552HQDgeiBwAABAw9Q9vl54YuQr0eoU&#10;qAAAAACjW/Cp8PiFOB6uHD5/8bJ+CQMAXAkEDgAAaBhfH1jx022/6L8JAAAAoD14BibR8QtxPC+t&#10;/lG/dAEArgYCBwAANIyvD66IK3AAAAC0zuYDp50ab+7ajndp7ivfya/jCHys/HDLUbrp9e8p9YbP&#10;hO/hK1m9+6T+WwEA3AEEDgAAaJjdP58XniD5QnJvXa7/FgAAAID2mfniFuHxTAlLHj628eyQPMmA&#10;J+D34Ys5mTd/LvxMWkn1I2vo8pW/9J8aAOAuIHAAAEDj3PbWduHJktZz6OQF/TcAAAAAgCvhMeYa&#10;n9hA/9X8lvAY7In8n8Y3adH7O/WfCADgCSBwAADAByi840vhyZNWg+lDAQAAAM/DY/rwMZjH0Iub&#10;+7HwGO1ogqZ+QK1PbUQ3KQC8CAQOAAD4CHzSJDqh0lpwYgcAAAD4Bjz+zo7D5+SKHg7/P8avA0C7&#10;QOAAAIAP8eaGw04NtOjORM3+yGNjAgAAAAAAABBoQOAAAIAPsvC1bUKJ4o1wH3hHZ94AAAAAAAAA&#10;2AYEDgAA+DDPrzooCxSRWHF3dAs+lfvaAwAAAAAAANwPBA4AAPgB3F/9pte/d/tsFCxt3t10RP+u&#10;AAAAAAAAAE8BgQMAAH7I6d/+oGWf76Xye1fS/65/QyhjrEWZbeLDLUf1rwoAAAAAAADwFhA4AAAA&#10;AAAAAAAAABoHAgcAAAAAAAAAAABA40DgAAAAAAAEONztkgcl7ymHTl7QPxponaNnLtLKncdp+fZj&#10;8rhlT3+1Xw6PlcaZ/Oxmqnt8PTU+scFw28Of7JYfw4Pj8/PW7zslj68G3INoG+NgO9MOvF98c8Nh&#10;mvvKdzT4/lXUu+s9YZdzVyRq9kdU/cgaufv7jsPn9J8AAHMgcIBHuXzlL/ru0Fl6be0h+SThtre2&#10;y9Mh80nEqIdWU+EdX5qF71My9YVv5efwc3lcDp66GAc6/4VPQPkkkg+e/Jv/a/k+w4mm6QknP4bX&#10;LV7HAPAWx89dkhtNSoOJT8SM19dF7++Ub+f7ed3mdTwQULZl3m/z9+ft1ni5cBZ/uMuwbPjkFduy&#10;43Cj49Ntv8jrGx9bw2Z8KGwwuDPc0OEGD/+2/LvzZwKOw9sDn/PwPoWlCw8o/78m/ke47D2VzJs/&#10;l3/f1btP6j9l4MH7tpdW/yifn6be8JnbJxIQ5dqOd+VtbeaLW+TPEijHFVfC6zCP+eeN38+W8FiG&#10;LHf4XBfHRgCBA1wGHzD4qg2LFj6YiHZA3kjc3I/lnTJ/Nr6y4e/w1TLewfN35pMrHojW2kke/158&#10;4lG7bK383It/XNG/mnvhk1E++eMTUdHnclV4GfDVRr6aCLQJyzdubPJJKF+FuqbtHeFvqYRPZrhR&#10;2v+uFbLU3f3zef0ruReWM3wlzp0NYt4eWFZ6ajt0Bbzf4X0sD5rtzkYl/+4s9lkAsSwLZHibueud&#10;HfI24OhA5d4Mf2ZeX3hdx4WYq/BxivcxfO4iWm6+EN4/smjypX1YT/C5Cl9s9IYIdUV4n8zHVpY7&#10;/vKbOAO3V1i4+eJ+0zj8u/J5O6+fILCAwAF2wdaXG/i8w9CqpbYnvPP2tLRwNfy5+aqL6Ps5G76C&#10;6qoZiPhz8hV2rcg9/hz8eXAy4x34ape7ToZZIrui7J+FL5/keXtfxydpLDq1ctWNPwdXymipMaNs&#10;z/5a5cHisHLx126VY1oJr1f+/Fsaw+ce3LD299+V96G8z9A6vM7xuuerosbesAwPhFkm+XflY3kg&#10;7D+5SsdTF7SA94DAAT3iL5ba3vCJstZLgrkRxQdf0ed3R7jKwV74qoC7q2tcFa5WQp9j98Mni546&#10;iWIBaW8pOW/3XAEkej0thJcdC1tPi0fujuNLjRr+7bkiyFdhAclVlIHQ4LAWlnPc+PeHbgMsbHzl&#10;mOiucHUld5PUAkrDPtDOcS2FZaK/VKrz9+AKP9H3DJTwtsZDVgD/AwIHmMEnSVyVItoZBGp4eWip&#10;TzH/Rt5oTHG/e2vwQdPXT1D58/viFQw+GeXlL4oWGj/cCBMtb3fHWvcMXm6elKGuCosmd3Y98SUB&#10;21O4ccZdrnwBrrT5P41vCr8H0i0wuduYr8gc/pz8eSEIzMONS28cZ1mO4hzXeviY6GtdG/m35fNU&#10;0fcJ9EDm+BcQOEAFl+mLNnzkarhBww1ib8JX8USfzROxdOWfxzHwt6vF/H201PDjkxP+PK6oEOGD&#10;OVdyeFJMeksG8HgSIrixzMtB9BxfCjf4XTW+Ezc4+Yq06H38Ifx78++uNXi/6g+yzJPR6m/J8DEa&#10;Is628LmDJ+Axs7RcXanV8Hqs9YY/xLd94XHT+MIV8F0gcIAB7jYk2tARy+FB7bxxJdBblQwcU3nF&#10;A8+KHudv4Uatp39rfj+WD6LP4+rwTDXu/n48mLTovd0dHhPHGJZW/jjGAQsAR8f+YYHA64Dodf0x&#10;WpOzvlgBppXwb8mDs3ob3n/y+BOiz4hYDlcnObrfshVvXvTyp/D4QFqCz4X97cKhJ8PSS6sSHPQM&#10;BA6Q4TJJ0caN2BZPNH6N0YLA4T7sgXjg5N/a3fC6xH3RRe/vzvDv6c5xgLQgcAJBUrBYtgdvrGta&#10;iqcqACzB+1TR50LsC++/vDW2SiDJT3dk+fZj+iXpHkTviTgW3s7c/XtZg8c3E302xLHwOGMYA9K3&#10;gMABBrzVuPKn8NU3T+BtgcMNYtF9gRT+DdwFD6gsek9PhCvx3IU3BQ5Lan+YOc/WpN7wmVWpzI1d&#10;0XMDMXwl0lsD10PguDZcXeepKeZ5fBvRZ0DsC0+J7y54XRC9J+JcnKn4dBSuFkHFjfviyX0ncA4I&#10;HGAApb+ui7v7C3tT4ARSI9haeAwGdxzseAYd0ft5IixZ3IW3BE6grrPcNcG0yyPDJ90YC0IcnrXE&#10;G2C/6vq4s4scd8Pkq9ai90XsC8tmd4PxUdyXZZ/v1S9l94ExwjwbHjIAaBsIHGCAp4kVbciIY+EG&#10;krum+vWmwEHM4+pqHG+Ph+Gu9RZVfp4PSxzjwQq5ygRXMHsOLx9XDQptKzy2hOizIM6FG32u7t7M&#10;Ykj0Xohj8cRMR6iUcm94Vi938eGWo8L3RNwbvkCJgY61CwQOUOHPs494I+5qCEDgaC88joir8PY0&#10;mO7qSgKB452wTGYwy6B94XEWPIm3JxLgKiDeRkURPd5XwpUyrmqIoFLZdWG57MlpxDFQuHvDstTV&#10;YEpw74bbMN7qWgx6BgIHmOHu7htxcz+WbT1fcWQRwYOhbT5wuserMHwf933lx3MjhMe04LJb0etr&#10;Ma6u0IDA0Wa4oeyKq71ckix6fU/F1eurgq83BJHACx9vPIk7BAGPqcUVCHwMdXV1HXch5UGgWWBz&#10;g1z0/loId6Hhbk/O4EvnHFqPOyuUe4LPP0Wfx5Xh4xyLBxbAfG7r7DgxLB95lrXWpzZqvqulqyQO&#10;n0dhe9NOuIcG0BYQOECIszMq8AGMZ0Lhg5enYMnDFURa7R7gyukXIXC0G77a6+yJKUtN0Wt7KjNf&#10;3KL/JK4FAgfxxXh66lw+bjoyZgcf+7iKx9szxPDJvhan6ed9s6OCvf9dK4SvqcWwHOHzLxZ2rhpk&#10;ll+Hu7LMfeU7pwbZZ8nn7jECe4KPza46DvFyZjHqrBh0BD7f1epkErm3Ltd/Ssfg30jr40vx/o2P&#10;C4789rx/n/zsZrmLkui1tRpPtueAdSBwQI/wwcma8ecdLR/URYNlehO+Kqg1meOqygZfFTh80FNO&#10;LO2BSzj5SrivDGLn7FUob8+awaXm7sCXBQ5XJvJVVd72ePYmXid5n8fhbpLcuOH7WH5psfHq7vDV&#10;Ut5GbSm35mXGVWZcbeIrg/fyFXBPw40DbqSJKlv42MZSgT+XNyoZbIFlida6rTgySLWWu3GwRHhz&#10;w2H9J/UOvP7x/o8bpfx5TD8j7zu5saul9ZQlkr3nh7wue1uOiuBlK/q83sxtb23Xfzr74H2GFo+f&#10;LNTdNVgzbxe8vLQ+0DYfhzw96xiwDAQO8Ht4xyjaGXkrrhBdviJw+IDkrhM3brhouaHs7KB+/jgT&#10;la8IHD5RYdHoinEzeN1f9P5Ov5tliMWCK8ev4BN33q9pdR3ByavjsIjS0tVme2ScFid3YFnqjaoP&#10;f4SXI1+oNN3v8PrKQsqXqg60VpHjyLLj6h3Ra3krfJHB0+JRy2PVcYUn0AYQOCAg4IaYVhpQrugj&#10;rHWB4+kTTJZ0Wuw658yVUW9fuXbH9OhaFzgsbRztYmErLDS1uK7aEh4/whODjvJvoMWqB5y8OodW&#10;qnG4athWtNSVg7u2u3v/BHwbrg4VrTveiL3Vblq62MoiydvCnqu9tFiV4+2KP9ANBA4IGNiia6UB&#10;6Ww5vlYFDi9fb14Z5OUq+lzeCh98HT3h9vaMcO4oFdeiwGGZwie9noa7EYq6xmgx3tyuuZJN9Jm8&#10;FczI4RxamenSlnFYtHI84X2Up6e1B74LV76I1iNvxNb95XeHzgqf743Y28Xf3WitIoe77gLvA4ED&#10;AgquKtDC1W9nq3C0KHA8PeVuT2hpqleuuHAEb//G7ujvrTWB467Bmu2Bxw8TfTatRAvbNcsjrXTB&#10;QRWO8/CVedGy9WR41ixrODNYr6vCFwHQdQ/Yi1a6/rGwtQUtnLPxMcYV3abdAR8DtXTBh4Ub8C4Q&#10;OCDg4MGNRTskT8eZsXC0JnC0WFKpld+Zu+45Al8FEr2ep8JTlroaLQkcR8WaO/D2rGOWoqUBO7mC&#10;UivdWdzRvTCQ4KpELTRGeoIbcqLneDpaHDQX+AZakCI8qLU1+FxY9FxPhs/TPD3Wjb1oaSgIvvAE&#10;vAsEDghItHA19+FPdus/jf1oSeA42x3MnbBYEn1mT8eRkly+6ip6LU/FHTNRaUXg8KCVWkNLZe8c&#10;LUpZPsHWwpgA3pwG2V/gAWJFy9aT6Wk8Jy2MJYJqL+AMWhAjHGvdyLnaV/Q8T8ZXKkp4tjfR5/d0&#10;bBFzwL1A4ICARAsnjzxgqqNoReBwibnW0cJgqI7+1t4UHiw5XY0WBI49A5h6Gq10p+IBHLWKFqbM&#10;5eMHcA4tVJ31VN2ihXEnuIoUAGfQwjHXWrW5t2fPsqU7pZbQymDwvjRDmz8CgQMCEi2cnPFBy1G0&#10;InC4n7XW4av2os/uyTj6W3t7rAhXTHlvjBZOJt0xto+r4CuVWqgw0fp27e0KSgzi6DwQONbj6v0v&#10;CDxYTojWLU/GWjdAbwsJLZ8TiNDK4OroRuVdIHBAQAKB45r4ygkmDxot+vyeiqPdkbxdkeHqhrwW&#10;BI7WZpgwRQtX17S+XXt7GflC5aHWgcCxHmsNXwCs4e3qFo7WBQ5PX+5L8EVJLUzGgm5U3gUCBwQk&#10;WuiqwCeIjqIFgePo4LzewNsnMY4KHG//zove36n/JK5BCwJHq7NMKHi7eyefGGodb2/PvB4D59CC&#10;wOlpam4tHGMhcPwfHuuOhTmHp9zm35wvnPD6ZxzuOsrnjPbG2xevONbWY+6yK3qep+JrXaiYUQ+t&#10;Fn4XTwezUXkPCBzgMrj8n/tEcnkfDxLKs9hwFxC2tO62xTyjBZ9U88GKG8u1y9bK788HMB4smA+A&#10;fBDhEzY+UGphelBn+rfz9xG9pifjS40YXxU4vL6KXs9TcaZKTIQWBI7W4X2W6HN7Kr6wXUPgWIen&#10;neVjHncP4Kl8uZESNuNDTXTR00p6qjTjZSd6jiejpZnyQM9wQ/b5VQflbY3Pe3lbE/2mgRhrAkcL&#10;Y1JqfQYqU7QyQQefrwDvAIEDbIavFPBOg8WIFhpivh5rB7WegMCxD18VOCxFRa/nqbi6qwgEjnUg&#10;cKwT6AKH9wvcFZAHR9fCFXZfTU+wABM9x5PhC1FAG/DFSb4wycdyLUyB70uxdq6rhfNZLc+magkt&#10;rIdxcz/WfxrgaSBwgBCeXpNFjRam2/bXODPOBASOffiqwGG8KT1c3Z0GAsc6EDjWCSSBw8diFjW9&#10;u94TfhbEsdjyG3p7f+UL26K/wXKUL1R6u1uPP4Urk3qCuzWLnufJ+OKU/d4+DipBNyrvAIEDZLi6&#10;hssYtTAwViCEy9idAQLHPnxZ4PCJheg1PRVnRKMp3m4QcbQOBI51/FngcGOGx2jDVX73xpbqwupH&#10;1gif68kcP3dJ/2mAO2Bhw93Zr+14V7j8EefD56vW8PaMmxxuB/kS7246Ivweno6vDQLtL0DgBDB8&#10;4NJC39NAjLNdUyBw7MOXBY63G/R8NdJVQOBYBwLHOv4mcPhYzNIGF1A8F1umgudB3EXP9WQ+3HJU&#10;/2mAq+DxTrjCXLS8EdfHFoHDY3WJnuvJ2PI5tQZPJiL6Lp6ML1Yv+QMQOAEIW2aUh3o33ABxBggc&#10;+/BlgcPlx6LX9FRYKLgKCBzrQOBYx18EDo7F3ostx2AtDGTsyv1voMMVC1po8AZabBEjWuhG5Yuz&#10;UWnhIrwvtQX8CQicAMPbJ75Id5w9KYPAsQ9fFjjcv1j0mp6KKwfShMCxDgSOdfxB4Gihy0Agx5Zj&#10;MFdGiZ7ryfB6ApyDB/zG7Gvei62VLehGZT9a6EYFgeMdIHACBG4EojxbO3F2xHsIHPvwZYHDiF7T&#10;U3HlLAMQONaBwLGOLwscbkziWOz92Nqo9PYsXzyRBHAMFnDcXV20XH0hvJ9JveEzubsf7/O4myXP&#10;hMXrLoe713GVmBIer840ox5aLXxtT8bWbU0L3aj4M/gS/BuLvocn40ttAX8CAicA0MpAV6JwOSsf&#10;nKa+8K3cVcTdo5nz+4g+h6fj7PeEwLEPXxc4UbM/Er6up+IqeJ0Rvb4no3UgcKzjqwJHC/ttW8Pi&#10;QGk48ixYD3+ym15be0gWUKaNRB5TRMShkxfMHqvE2w1LW8f2anxig/D5ngwvL2AfWr1oyYOT8/kA&#10;b1MsYNxd8eHtfSXHVoGjhW5UvlbxxvtY0ffwZGwZTwy4HggcP4cPEKINzlvhg8mOw+f0n87zaOFg&#10;xnEWCBz78Pbv7qzA8fZsKK7aZiFwrAOBYx1vb8+OLCMtXF02DjckefBJvnDijW4D3h77hysWbEEL&#10;x1qeJQnYDk+9rxV5w5+D91f8mbyBFs55bRU4jBa6UfmSMNXCcQWzUHkHCBw/hs2sFg5i3PfYlTPZ&#10;OIMWBox0RQMJAsc+fF3geLtRz408VwCBYx0IHOv4msDhxpvodTwdPh/gmZW0gLenSbe1kebtMcg4&#10;zh4/AgmuBtPCeDf8GT7d9ov+U3kP7oIl+nyejD0CRwtCgi+Y+QpaOKfafOC0/tMATwKB48dowWQ7&#10;O122K9HKSbQryg0hcOzD1wUOd10Qva6nwlLBFUDgWAcCxzq+JnC8PY4KR0uNEr6gI/qMnow9aOH3&#10;Qzcq29DCrDy8f9ICWhiEm2OPwNFCNyqOPZ/ZW/AEE6LP7sn44sxd/gIEjp+yevdJ4cbmyWitX+TM&#10;F7cIP6enw+PwOAsEjn34usDxtnzkrhauAALHOhA41vElgcNX4UWv4cnwsU9L8P5E9Dk9lWs73tV/&#10;EttY/OEu4et4MqjCsc7RMxeFy86TceWsjc6ihQY+x94LQFr53LzdaxUtjM3F4bYm8A4QOH6KFq5C&#10;2NrH3BNwFxDRZ/RGXNGfHQLHPnxd4DCi1/VUXPVbQ+BYBwLHOr4kcLQwC4y3xt8QweMliD6jJ8OD&#10;wtsDjxEkeh1Phwe+BZbRgmjjQb61AJ9nij6fN2KvwFm/75TwdbwRvhDNlUxagT8Lzwwq+qyejr2/&#10;K3AtEDh+irf7vWqpEeDt7iemcYXYgsCxD38QON4u43fFSQwEjnUgcKzjSwKnd9d7wtfwVLTUjVkr&#10;Azk7sj/WgojjuKKC1xtwtzlLxzCuiOIufs6eG/HvKnp9T4XHmNICWqnOUOJIQ18rM8Yq0cI4ni+t&#10;/lH42bwRHk8UeBcIHD9FtMF5MlpoBHCDUwuDFpvGFX3ZIXDswx8Ejre/gytKZSFwrAOBYx1fETi8&#10;rxc935Nxxb7HWXhgWS2MI6OE1x97Ybkgei1vhCuILE3drhV45kKuXhB9fmvhAa4dGYOEl4vo9TwZ&#10;b45VxF3ItHCMNY2jlRrelt+mYUH38Ce79Z/Oc/C2xJJT9Jm8Ed6XA+8DgeOniDY6T4dnb/AWWiil&#10;FYVnJnAFEDj24Q8Cx9tdDxw5oTYFAsc6EDjWgcCxPdwY9mYXAC0eix1tUM595Tvh63krfIGKG+1a&#10;gNcx/q1d3dC0p8u5Fhr83hg3hdcBLcgrS3F0e+PvpYWZdEXhXg7uHv+Fl5vWvn/YjA+9ejwBV4HA&#10;8VNEG56n42lLyzsVb5/YW4urytkhcOzDHwTOu5uOCF/bU3HFQKgQONaBwLEOBI598Ua3G61eROE4&#10;08jmY7joNb0ZbuTxb8wz+HiK4+cuyVPSc4NO9JlcGd7eeBwia2ih4pp/C0+NOcXTN2vhmGotjgoc&#10;hr+j6DW1FL4wy8ckZ4UOn+N5uxtgT+GZjYF2gMDxU0QbnzfCV2PcfYWIr9D8V/NbwvfXWngn7wog&#10;cOzDHwSOtxuDrphVTgsnm1oHAsc6EDj2h/dB7r5yyg1Xb4+/Z0ucqSZkScJVTaLX1UpYIrDM4KpN&#10;HhDWUbibFldS89hFPF0wN1RF7+eJ8DJnadQT3t4vKOHlz2MvugP+TVqf2ih8X63GGYHD8H5F69uc&#10;pbDg5Fn3eN1kAcL7YY7WuodZy13v7ND/GkArQOD4Kd6eptM0fEDjg461A7At8AkFD9Lmizt0Zw9k&#10;ChA49uEPAofx5jrvit8bAsc6EDjW8RWBw8JEa8cpblC4ckBOFgTcuBe9l1bj7GC5H245KnxdxL2x&#10;VtXNFUGi53krfN7LlavOjFfE+xCWQZ6odHJXXHHey8tQy93E/DUsbbU0iyG4CgSOn8InaKKNUUvh&#10;nTGfiPPVHS6TZLhMlq9acvgki3f83Pj1VftuGh5F3hVA4NiHvwgcb5eIO1uiD4FjHQgc6/iKwGEm&#10;P7tZ+BpaCVfW8dgufM7Q0wUWbkCxuODHamlAYkfC5xfOwt0lRK+NuDc9VRT5wm/CVelcpcazmnG3&#10;N5ZOfA7MU8Tzfo3PFa5pe0f4XF+Nqy5cMlrumulv4YvuQLtA4Pgx/nYQ8Ie4amBnCBz78BeB4+3v&#10;4eyVawgc60DgWMeXBI4vjOEQaHFVVzIWXr7SfdtfYq2Km6cjFz0P8V5cMX6eMSyTtTgWlb+EJeOh&#10;kxf0SxtoFQgcP+b5VQeFGyfivbgKCBz78BeB4+0ScXtmBBEBgWMdCBzr+JLAYdDY0E64mteVsAzy&#10;hXF//CE8NIA1uOEpem6gh7tzeauSnffX7kDrs2/5WngdcfYiHfAcEDh+jtamvQzkuLJhBIFjH/4i&#10;cPjgKnp9T8XZkloIHOtA4FjH1wQON/J9bdBKd4a7j9QuWyu8z91x1/rtawPL+lrsmcET573qPPzJ&#10;bnm5eOv46y6BowCR41zcOeg2cB8QOAEAnyyJNtpACzeiuZRTdJ8n4opZfBQgcOzDXwSOt2e1cfZ7&#10;eOsE0jhaBwLHOr4mcBgu+w/07jYsbZTuS7wvET3G3XHVvlgEj+GHahzXx5HGJc+aI3qtQIrpdPn+&#10;KnAUeN/i7eOnL4W7Sq3ceVy/9ICvAYETIPBgaaINOBDC313Bm1fJjD+Hs0Dg2Ie/CBzGm2NbOfub&#10;e+sE0jhaBwLHOr4ocBgev8OXZ5NxNLxOm+KtfYEnGpM7Dp/DGIQuCFfSOANPGiF6XX8OV1Pw+aEI&#10;f97mTOGudLh4LQ4vF5bNwLeBwAkgeDBFf5nNyVp46jvRVKne3KE7O36IMRA49uFPAocruUTv4Yk4&#10;Oxiht04gjaN1IHCs46sCR4Fnc+KGlui1/SVxcz+WRYYlRM/xRFw9oGpPcOWIv//Org5vW8qspK6A&#10;10GuNBC9lz+FhaG1agpvTffPM/F5E54909vHDG+HtytU2/gXEDgBSPm9K4UbuD+Ed9I9mWVvlW1z&#10;XDk4mLfHQuHwlWRfwdtT+bpS4HhrqlQeFN1ZvLn9KdE6EDjW8fb2zNNouwJ/q4zlCyfKeBvWED3f&#10;ExFVA7kbbkBidiTLYcHiiuNLT/iryLF2zmuMt2bEc9Xsq66Au1lx17JA6M7K3TldKUOBtoDACVB4&#10;J+YvRporEnb/fF7/zXqGGyei1/BEePwSV+Lt309U4aRV+Iq36Dt4Kq4+OfXU9ssnvJ9u+0X/rs7D&#10;J3Ki9/FUWF5rHb5qL/rsnoovLCMetNKb1aSunqlj/b5TPjvIMf8OPDueMraNrXhLXvGy9ibctcOb&#10;VZRaCct8bzTsWeR48zzQFeGGua3nvKbwvtNTIouXM7+fluHlyOdS/lApxxdVuTrf3n0x8E0gcIDc&#10;uPSlnRd/Vh7Lhq9q2QtfHRS9prvjqiu2pvDJKF/1FL2nu5J763Kf7D/rjWn1eV11t+jiE6TGJza4&#10;ZD3gq1J8hdqRbctWPHkCaRy+Au4r8HS5ou/g7vD6qvUTbgU+SfV0NSl3C3Lnvo+/Ew++qvWrw9z4&#10;5kpAZ/F0tRmPiaIleFtb+No2v6wMMQ5LPm4k99Slzhvw+uALlRi8X+ZjPI+h5SpYXLhr5iaeMcxX&#10;jiOm8DLmdoLWByPn8z1eJ1yxHwa+CQQOUMFX2/kkVbTD8Fb44MUHf0evOJji6fFj+ATB3QczPui4&#10;szHDV4fdXeLsKfikzd0DTPLB1ZuNBZ7x5t1NR+TGIHc34e3HOHzFnLd1d4oaa3hifAh+fW4g+eIV&#10;Ke6v7kk568pB1j0Nl8S7c13i2ZN4m/I0vH3y7+LNaiM+fvEFE3dWrvA2KnpvV4TXi9ve2q5/J+3D&#10;y5nXN18dr5AvVvHydtX5mifg4wNfaOGLU6Lv5OkowstT3V9YrPF+xhGRyNsXV5TxGI/e2Ed6Cl5G&#10;fJzh82xPHZf5fViWs+hmUYPKGmAMBA6wCO+M+aDGJxOe3GHxgYsbl+7eWS37fK9br77wgc10GkdP&#10;ofxujnw//tw82HOgmH1uKPOVDEelDq+zvKx5mfvzCYy7cGUJM78G/xb+1u+bZZyr98PcWOH9kyuv&#10;6moB7t7E1VbONIC5QcLCWosnzIqcZaniqm5XvN3wVXOe9Ye7m3qrwpIvdDgrrHiZ8Gt4u6uUK+Ft&#10;lC8I8HHKm7OY8f6Htw0eCJqPd9wdzF/h78bbAwsp0bJwVZT1FQPM+gc8VALLHj4O8TbCF4xNwxev&#10;+H5+LM4ZgaNA4ACH4B0Pn+hxA4BPJNkS92Tv+YSMyzXZXvNJCF+h8eaJoimuOHHk53LXBz7RgikH&#10;wHF4++F9DJ/U8skOlzTzVXoWPVxRxFekuLqIG7L+JiDsgZcRi1Y+UTReRvwv/83LjpchPy7Q90m8&#10;j+flwA17Pnlmycd/B/L64ytwI0dZ1/m343/5b3dXtvoqvE6zGOdlZRreP4jOX6yFZzAC3XBlHI/f&#10;w8uT97HcKOdzWmX/y+fEfIzi2/g+lsG830FjHQDgKiBwALCCYtONwwdjf776BAAAAAD/wtEu8iwq&#10;AAAAaAMIHAAAAAAAAPwYvvAkkjPWwl2nAAAAaAcIHAAAAAAAAPwY7iYuEjTWws8DAACgHSBwAAAA&#10;AAAA8GMcnbTB3waFBwAAXwcCBwAAAAAAAD+FB3wXyRlXhyer4Iodfj+tTFIBAAD+BgQOAAAAAAAA&#10;fsqoh1YLhYunwtNx82x5AAAAnAcCBwAAAAAAAD+Ep68WSRVvpXfXe/JU8AAAABwDAgcAAAAAAAA/&#10;5F/L9wlFirfzv+vfkGfGAgAAYB8QOAAAAAAAAPghhXd8KRQoWknl4q/1nxQAAIAtQOAAAAAAAAAA&#10;hJz+7Q95Nioex4YHKeYxbUQyxtFA4gAAgO1A4AAAAAAAAADshoWOSMrYm+dXHdS/IgAAgJ6AwAEA&#10;AAAAAAA4DFfRiMSMrcm9dbn+lQAAAPQEBA4AAAAAAADAYY6fu0T/a+J/hHLGlgRN/UD/SgAAAHoC&#10;AgcAAAAAAADgFM4MmBw240P9qwAAAOgJCBwAAAAAAACAU1zT9o5QztiSxR/u0r8KAACAnoDAAQAA&#10;AAAAADjE+YuXKW7ux0IxY0v+T+ObdPnKX/pXAwAA0BMQOAAAAAAAAPgZ+4//SjNf3EJ1j6+nRe/v&#10;pOXbj8myxRXwmDdcNfNfzW8JpYw92XH4nP5VAQAAWAMCBwAAAAAAAD9Ct+BToSwRhQcf5gqa6kfW&#10;yLLHOIPvX0VRsz+i/13/hvC5zmblzuP6TwwAAMAWIHAAAAAAAADwE1i6iGSJltK76z06/dsf+k8M&#10;AADAViBwAAAAAAAA8AOe/mq/UJhoJVzts+zzvfpPCwAAwF4gcAAAAAAAAPADWp/aKBQn3g4PVPzp&#10;tl/0nxIAAICjQOAAAAAAAADgB+z++bxQoHgjYTM+pNfWHtJ/MgAAAK4AAgcAAAAAAAA/4rtDZ6nx&#10;iQ1uG3zYNDxo8k2vf0+bD5zWfwIAAADuAAIHAAAAAACAAIGnAGfBw9OK85g5d72zwzDdOHfBYhHD&#10;4dv5fs5Lq3+k9ftOuWwacgAAAI4BgQMAAAAAAAAAAACgcSBwAAAAAAAAAAAAADQOBA4AAAAAAAAA&#10;AACAxoHAAQAAAAAAAAAAANA4EDgAAAAAAAAAAAAAGgcCBwAAAAAAAAAAAEDjQOAAAAAAAAAAAAAA&#10;aBwIHAAAAAAAAAAAAACNA4EDAAAAAAAAAAAAoHEgcAAAAAAAAAAAAAA0DgQOAAAAAAAAAAAAgMaB&#10;wAEAAAAAAAAAAADQOBA4AAAAAAAAAAAAABoHAgcAAAAAAAAAAABA40DgAAAAAAAAAAAAAGgcCBwA&#10;AAAAAAAAAAAAjQOBAwAAAAAAAAAAAKBxIHAAAAAAAAAAAAAANA4EDgAAAAAAAAAAAIDGgcABAAAA&#10;AAAAAAAA0DgQOAAAAAAAAAAAAAAaBwIHAAAAAAAAAAAAQONA4AAAAAAAAAAAAABoHAgcAAAAAAAA&#10;AAAAAI0DgQMAAAAAAAAAAACgcSBwAAAAAAAAAAAAADQOBA4AAAAAAAAAAACAxoHAAQAAAAAAAAAA&#10;ANA4EDgAAAAAAAAAAAAAGgcCBwAAAAAAAAAAAEDjQOAAAAAAAAAAAAAAaBwIHAAAAAAAAAAAAACN&#10;A4EDAAAAAAAAAAAAoHEgcAAAAAAAAAAAAAA0DgQOAAAAAAAAAAAAgMaBwAEAAAAAAAAAAADQOBA4&#10;AAAAAAAAAAAAABoHAgcAAAAAAAAAAABA40DgAAAAAAAAAAAAAGgcCBwAAAAAAAAAAAAAjQOBAwAA&#10;AAAAAAAAAKBxIHAAAAAAAAAAAAAANA4EDgAAAAAAAAAAAIDGgcABAAAAAAAAAAAA0DgQOAAAAAAA&#10;AAAAAAAaBwIHAAAAAAAAAAAAQONA4AAAAAAAAAAAAABoHAgcAAAAAAAAAAAAAI0DgQMAAAAAAAAA&#10;AACgcSBwAAAAAAAAAAAAADQOBA4AAAAAAAAAAACAxoHAAQAAAAAAAAAAANA4EDgAAAAAAAAAAAAA&#10;GgcCBwAAAAAAAAAAAEDjQOAAAAAAAAAAAAAAaBwIHAAAAAAAAAAAAACNA4EDAAAAAAAAAAAAoHEg&#10;cAAAAAAAAAAAAAA0DgQOAAAAAAAAAAAAgMaBwAEAAAAAAAAAAADQOBA4AAAAAAAAAAAAABoHAgcA&#10;AAAAAAAAAABA40DgAAAAAAAAAAAAAGgcCBwAAAAAAAAAAAAAjQOBAwAAAAAAAAAAAKBxIHAAAAAA&#10;AAAAAAAANA4EDgAAAAAAAAAAAIDGgcABAAAAAAAAAAAA0DgQOAAAAAAAAAAAAAAaBwIHAAAAAAAA&#10;AAAAQONA4AAAAAAAAAAAAABoHAgcAAAAAAAAAAAAAI0DgQMAAAAAAAAAAACgcSBwAAAAAAAAAAAA&#10;ADQOBA4AAAAAAAAAAACAxoHAAQAAAAAAAAAAANA4EDgAAAAAAAAAAAAAGgcCBwAAAAAAAAAAAEDj&#10;QOAAAAAAAAAAAAAAaBwIHAAAAAAAAAAAAACNA4EDAAAAAAAAAAAAoHEgcAAAAAAAAAAAAAA0DgQO&#10;AAAAAAAAAAAAgMaBwAEAAAAAAAAAAADQOBA4AAAAAAAAAAAAABoHAgcAAAAAAAAAAABA40DgAAAA&#10;AAAAAAAAAGgcCBwAAAAAAAAAAAAAjfPXX389/f8DLvK7oUzzFEIAAAAASUVORK5CYIJQSwECLQAU&#10;AAYACAAAACEAsYJntgoBAAATAgAAEwAAAAAAAAAAAAAAAAAAAAAAW0NvbnRlbnRfVHlwZXNdLnht&#10;bFBLAQItABQABgAIAAAAIQA4/SH/1gAAAJQBAAALAAAAAAAAAAAAAAAAADsBAABfcmVscy8ucmVs&#10;c1BLAQItABQABgAIAAAAIQA9CRWYuAEAAK0DAAAOAAAAAAAAAAAAAAAAADoCAABkcnMvZTJvRG9j&#10;LnhtbFBLAQItABQABgAIAAAAIQCqJg6+vAAAACEBAAAZAAAAAAAAAAAAAAAAAB4EAABkcnMvX3Jl&#10;bHMvZTJvRG9jLnhtbC5yZWxzUEsBAi0AFAAGAAgAAAAhAGDSJnvZAAAABQEAAA8AAAAAAAAAAAAA&#10;AAAAEQUAAGRycy9kb3ducmV2LnhtbFBLAQItAAoAAAAAAAAAIQCpZ0Ulu9gDALvYAwAUAAAAAAAA&#10;AAAAAAAAABcGAABkcnMvbWVkaWEvaW1hZ2UxLnBuZ1BLBQYAAAAABgAGAHwBAAAE3wMAAAA=&#10;">
                  <v:imagedata r:id="rId9" o:title=""/>
                </v:shape>
              </w:pict>
            </w:r>
          </w:p>
        </w:tc>
      </w:tr>
    </w:tbl>
    <w:p w14:paraId="6C01976A" w14:textId="77777777" w:rsidR="00044BFA" w:rsidRPr="005F5133" w:rsidRDefault="00044BFA" w:rsidP="008347A5">
      <w:pPr>
        <w:pStyle w:val="Header"/>
        <w:jc w:val="center"/>
        <w:rPr>
          <w:rFonts w:ascii="Verdana" w:hAnsi="Verdana"/>
          <w:sz w:val="16"/>
          <w:szCs w:val="16"/>
        </w:rPr>
      </w:pPr>
    </w:p>
    <w:p w14:paraId="210C5BD5" w14:textId="0179E979" w:rsidR="008F76C6" w:rsidRPr="00827EF3" w:rsidRDefault="008F76C6" w:rsidP="008F76C6">
      <w:pPr>
        <w:ind w:firstLine="708"/>
        <w:jc w:val="center"/>
        <w:rPr>
          <w:sz w:val="22"/>
          <w:szCs w:val="22"/>
        </w:rPr>
      </w:pPr>
    </w:p>
    <w:p w14:paraId="722BCD52" w14:textId="77777777" w:rsidR="008F76C6" w:rsidRPr="00FE6720" w:rsidRDefault="008F76C6" w:rsidP="008F76C6">
      <w:pPr>
        <w:jc w:val="center"/>
        <w:rPr>
          <w:rFonts w:ascii="Arial Black" w:hAnsi="Arial Black"/>
          <w:b/>
          <w:sz w:val="22"/>
          <w:szCs w:val="22"/>
        </w:rPr>
      </w:pPr>
      <w:r w:rsidRPr="00FE6720">
        <w:rPr>
          <w:rFonts w:ascii="Arial Black" w:hAnsi="Arial Black"/>
          <w:b/>
          <w:sz w:val="22"/>
          <w:szCs w:val="22"/>
        </w:rPr>
        <w:t>FORMULÁRIO PARA PEDIDOS DIVERSOS</w:t>
      </w:r>
    </w:p>
    <w:p w14:paraId="1570C5EB" w14:textId="77777777" w:rsidR="008F76C6" w:rsidRDefault="008F76C6" w:rsidP="008F76C6">
      <w:pPr>
        <w:ind w:firstLine="708"/>
        <w:jc w:val="center"/>
        <w:rPr>
          <w:sz w:val="22"/>
          <w:szCs w:val="22"/>
        </w:rPr>
      </w:pPr>
      <w:r w:rsidRPr="008E3557">
        <w:rPr>
          <w:b/>
          <w:noProof/>
          <w:sz w:val="22"/>
          <w:szCs w:val="22"/>
        </w:rPr>
        <w:pict w14:anchorId="7A72CC16">
          <v:line id="_x0000_s1028" style="position:absolute;left:0;text-align:left;z-index:251659264" from="17.4pt,4.8pt" to="471pt,4.8pt" o:allowincell="f"/>
        </w:pict>
      </w:r>
    </w:p>
    <w:p w14:paraId="2265770E" w14:textId="77777777" w:rsidR="008F76C6" w:rsidRDefault="008F76C6" w:rsidP="008F76C6">
      <w:pPr>
        <w:ind w:firstLine="708"/>
        <w:jc w:val="center"/>
        <w:rPr>
          <w:sz w:val="22"/>
          <w:szCs w:val="22"/>
        </w:rPr>
      </w:pPr>
    </w:p>
    <w:p w14:paraId="29950DC8" w14:textId="3FBA90E0" w:rsidR="008F76C6" w:rsidRPr="00FE6720" w:rsidRDefault="008F76C6" w:rsidP="008F76C6">
      <w:pPr>
        <w:spacing w:line="360" w:lineRule="auto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Eu, </w:t>
      </w:r>
      <w:r w:rsidRPr="00FE6720">
        <w:rPr>
          <w:rFonts w:ascii="Arial" w:hAnsi="Arial" w:cs="Arial"/>
          <w:szCs w:val="24"/>
        </w:rPr>
        <w:t>_____________</w:t>
      </w:r>
      <w:r>
        <w:rPr>
          <w:rFonts w:ascii="Arial" w:hAnsi="Arial" w:cs="Arial"/>
          <w:szCs w:val="24"/>
        </w:rPr>
        <w:t>_________________</w:t>
      </w:r>
      <w:r w:rsidRPr="00FE6720">
        <w:rPr>
          <w:rFonts w:ascii="Arial" w:hAnsi="Arial" w:cs="Arial"/>
          <w:szCs w:val="24"/>
        </w:rPr>
        <w:t>_____________, matrícula nº _____________</w:t>
      </w:r>
      <w:r>
        <w:rPr>
          <w:rFonts w:ascii="Arial" w:hAnsi="Arial" w:cs="Arial"/>
          <w:szCs w:val="24"/>
        </w:rPr>
        <w:t>__</w:t>
      </w:r>
      <w:r w:rsidRPr="00FE6720">
        <w:rPr>
          <w:rFonts w:ascii="Arial" w:hAnsi="Arial" w:cs="Arial"/>
          <w:szCs w:val="24"/>
        </w:rPr>
        <w:t xml:space="preserve">__, e-mail </w:t>
      </w:r>
      <w:r>
        <w:rPr>
          <w:rFonts w:ascii="Arial" w:hAnsi="Arial" w:cs="Arial"/>
          <w:szCs w:val="24"/>
        </w:rPr>
        <w:t>__________________________________,</w:t>
      </w:r>
      <w:r>
        <w:rPr>
          <w:rFonts w:ascii="Arial" w:hAnsi="Arial" w:cs="Arial"/>
          <w:szCs w:val="24"/>
        </w:rPr>
        <w:t xml:space="preserve"> </w:t>
      </w:r>
      <w:r w:rsidRPr="00FE6720">
        <w:rPr>
          <w:rFonts w:ascii="Arial" w:hAnsi="Arial" w:cs="Arial"/>
          <w:szCs w:val="24"/>
        </w:rPr>
        <w:t xml:space="preserve">venho por meio deste solicitar ao colegiado do Curso de </w:t>
      </w:r>
      <w:r>
        <w:rPr>
          <w:rFonts w:ascii="Arial" w:hAnsi="Arial" w:cs="Arial"/>
          <w:szCs w:val="24"/>
        </w:rPr>
        <w:t>Animação</w:t>
      </w:r>
      <w:r w:rsidRPr="00FE6720">
        <w:rPr>
          <w:rFonts w:ascii="Arial" w:hAnsi="Arial" w:cs="Arial"/>
          <w:szCs w:val="24"/>
        </w:rPr>
        <w:t>:</w:t>
      </w:r>
    </w:p>
    <w:p w14:paraId="563E8640" w14:textId="2A6680C0" w:rsidR="008F76C6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</w:t>
      </w:r>
    </w:p>
    <w:p w14:paraId="216CE23F" w14:textId="61A779AA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E9668C" w14:textId="429D7104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944CD5" w14:textId="2500D6A2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7D3D199" w14:textId="11BE1958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9E8C47" w14:textId="02B9B672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C785DE7" w14:textId="46D6CBAD" w:rsidR="008F76C6" w:rsidRPr="008E3557" w:rsidRDefault="008F76C6" w:rsidP="008F76C6">
      <w:pPr>
        <w:spacing w:line="360" w:lineRule="auto"/>
        <w:jc w:val="both"/>
        <w:rPr>
          <w:szCs w:val="24"/>
        </w:rPr>
      </w:pPr>
      <w:r>
        <w:rPr>
          <w:szCs w:val="24"/>
        </w:rPr>
        <w:t>_____________________________________________________________________________________________________________________________________________</w:t>
      </w:r>
      <w:r>
        <w:rPr>
          <w:szCs w:val="24"/>
        </w:rPr>
        <w:t>________________________</w:t>
      </w:r>
      <w:r>
        <w:rPr>
          <w:szCs w:val="24"/>
        </w:rPr>
        <w:t>_____</w:t>
      </w:r>
    </w:p>
    <w:p w14:paraId="60B74626" w14:textId="77777777" w:rsidR="008F76C6" w:rsidRDefault="008F76C6" w:rsidP="008F76C6">
      <w:pPr>
        <w:spacing w:line="480" w:lineRule="auto"/>
        <w:jc w:val="both"/>
        <w:rPr>
          <w:szCs w:val="24"/>
        </w:rPr>
      </w:pPr>
    </w:p>
    <w:p w14:paraId="720B1AE9" w14:textId="455A2CE4" w:rsidR="008F76C6" w:rsidRPr="008E3557" w:rsidRDefault="008F76C6" w:rsidP="008F76C6">
      <w:pPr>
        <w:spacing w:line="480" w:lineRule="auto"/>
        <w:jc w:val="both"/>
        <w:rPr>
          <w:szCs w:val="24"/>
        </w:rPr>
      </w:pPr>
      <w:r>
        <w:rPr>
          <w:rFonts w:ascii="Arial" w:hAnsi="Arial" w:cs="Arial"/>
          <w:szCs w:val="24"/>
        </w:rPr>
        <w:t>Assinado</w:t>
      </w:r>
      <w:r>
        <w:rPr>
          <w:rFonts w:ascii="Arial" w:hAnsi="Arial" w:cs="Arial"/>
          <w:szCs w:val="24"/>
        </w:rPr>
        <w:t>,</w:t>
      </w:r>
      <w:r>
        <w:rPr>
          <w:rFonts w:ascii="Arial" w:hAnsi="Arial" w:cs="Arial"/>
          <w:szCs w:val="24"/>
        </w:rPr>
        <w:t xml:space="preserve"> _____</w:t>
      </w:r>
      <w:bookmarkStart w:id="0" w:name="_GoBack"/>
      <w:bookmarkEnd w:id="0"/>
      <w:r w:rsidRPr="00FE6720">
        <w:rPr>
          <w:rFonts w:ascii="Arial" w:hAnsi="Arial" w:cs="Arial"/>
          <w:szCs w:val="24"/>
        </w:rPr>
        <w:t>_______________</w:t>
      </w:r>
      <w:r>
        <w:rPr>
          <w:rFonts w:ascii="Arial" w:hAnsi="Arial" w:cs="Arial"/>
          <w:szCs w:val="24"/>
        </w:rPr>
        <w:t>_____</w:t>
      </w:r>
      <w:r w:rsidRPr="00FE6720">
        <w:rPr>
          <w:rFonts w:ascii="Arial" w:hAnsi="Arial" w:cs="Arial"/>
          <w:szCs w:val="24"/>
        </w:rPr>
        <w:t>__________________      Data</w:t>
      </w:r>
      <w:r>
        <w:rPr>
          <w:szCs w:val="24"/>
        </w:rPr>
        <w:t>:_____/_____/________</w:t>
      </w:r>
    </w:p>
    <w:p w14:paraId="141AB42F" w14:textId="77777777" w:rsidR="00044BFA" w:rsidRDefault="00044BFA" w:rsidP="00044BFA">
      <w:pPr>
        <w:jc w:val="center"/>
        <w:rPr>
          <w:szCs w:val="24"/>
        </w:rPr>
      </w:pPr>
    </w:p>
    <w:sectPr w:rsidR="00044BFA" w:rsidSect="009F4151">
      <w:footerReference w:type="default" r:id="rId10"/>
      <w:footnotePr>
        <w:pos w:val="beneathText"/>
      </w:footnotePr>
      <w:pgSz w:w="11907" w:h="16840" w:code="9"/>
      <w:pgMar w:top="284" w:right="851" w:bottom="1276" w:left="851" w:header="0" w:footer="21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7EBC8" w14:textId="77777777" w:rsidR="005265A4" w:rsidRDefault="005265A4" w:rsidP="004B185E">
      <w:r>
        <w:separator/>
      </w:r>
    </w:p>
  </w:endnote>
  <w:endnote w:type="continuationSeparator" w:id="0">
    <w:p w14:paraId="237CC81B" w14:textId="77777777" w:rsidR="005265A4" w:rsidRDefault="005265A4" w:rsidP="004B1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0653B" w14:textId="77777777" w:rsidR="00815125" w:rsidRPr="00D22AA0" w:rsidRDefault="008F76C6" w:rsidP="009F4151">
    <w:pPr>
      <w:pStyle w:val="Footer"/>
      <w:ind w:right="360"/>
      <w:jc w:val="center"/>
      <w:rPr>
        <w:sz w:val="20"/>
      </w:rPr>
    </w:pPr>
    <w:r>
      <w:rPr>
        <w:noProof/>
      </w:rPr>
      <w:pict w14:anchorId="491FF5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68.25pt;height:68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CRWYuAEAAK0DAAAOAAAAZHJzL2Uyb0RvYy54bWykk0tu2zAQhvcFcgeC&#10;+0SykbSFYDkbI0GBojWK9gA0NbSI8IUh/TpOz9KLdUjRibNKkS5EzfDxz8fRr8X90Rq2B4zau57P&#10;blrOwEk/aLft+a+fD9efOYtJuEEY76DnJ4j8fnn1YXEIHcz96M0AyEjExe4Qej6mFLqmiXIEK+KN&#10;D+BoUXm0IlGK22ZAcSB1a5p5235sDh6HgF5CjDS7mhb5sugrBTJ9VypCYqbnxJbKiER6N7/lbFOD&#10;ZrkQ3RZFGLWsMOIdLFZoR6WfpVYiCbZD/Q6poGXaIZAaRR09FYui/1CrIvafNKzAp124lt4GkfRG&#10;G51OpecVyu3XWq5xIpTf9mtkeqCGcuaEpU/9iH9+Ky09m3Hqb75G3pSPUNrk/JXCxujwoI3J/ctx&#10;ZaVv9bYnvKJCsPJyZ8GlyRgIhrC9i6MOkTPswG6A+PDLUIBEFxNCkmMuqKjwDzJLJrtYKJQvYJk5&#10;hnxl0R0V2vym0uxYXHXKY3ESHBOTNDn/1N7NWrKdpLVzMpU4Hw8Y0yN4y3JAcMRA7RWd2H+Nlea8&#10;pTZtAihkxFN4q3Oz3S5zii//suV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SDqiR9kAAAAFAQAADwAAAGRycy9kb3ducmV2LnhtbEyPQU/DMAyF70j8h8hI3Fi6akxQmk4TG0Li&#10;xoC715i2I3FK423dvycgJLhYz3rWe5/LxeidOtAQu8AGppMMFHEdbMeNgdeXh6sbUFGQLbrAZOBE&#10;ERbV+VmJhQ1HfqbDRhqVQjgWaKAV6QutY92SxzgJPXHy3sPgUdI6NNoOeEzh3uk8y+baY8epocWe&#10;7luqPzZ7b+Dtdq0fT+vdbDXdrZbu81qe+tEac3kxLu9ACY3ydwzf+AkdqsS0DXu2UTkD6RH5mcmb&#10;5fMc1PZX6KrU/+mrLwAAAP//AwBQSwMECgAAAAAAAAAhADn3KzlLtgQAS7YEABQAAABkcnMvbWVk&#10;aWEvaW1hZ2UxLnBuZ4lQTkcNChoKAAAADUlIRFIAAARwAAAEcAgGAAAB9XGTTAAAAAFzUkdCAK7O&#10;HOkAAAAEZ0FNQQAAsY8L/GEFAAAACXBIWXMAAA7DAAAOwwHHb6hkAAD/pUlEQVR4Xuy9d1gUV//3&#10;//zx/PG7rqd97+99JzGxodJ771XAjr1gBUSxl9hrEktMLLEXQOwtajQmlsQWG72DAopYEKlSFFGw&#10;fn7zObtnmJk9C0sRF533db2u2Z05syC+ec2ZLcP/ADlyGhG5OHIaFbk4choVuThyGhW5OHIaFbk4&#10;chqVRhfn4h9/KG/J+RzTqOK8f/8enNu3Bz99HeUaOZ9bGlWc129eycX5zNPoQ9XL6iqY08sVknYt&#10;gOelj5Vr5XwuaVJx+nz9v+DCrP7ww1ALuTyfWZpUHASLk3ckGFaMdZfL8xml0cXBCTIW51HiPxCz&#10;2BPKT02EXhbfKLfK+dTT6OJgsDg58dEQPdedFKfgrxDYMcdPuVXOp5wmFYcm5ts+kLJ8OClOyZnJ&#10;UPjnJOUWOZ9qmq04N2Z4w9M/ZpPilJydDnlnFsGYHpbKEdqZmteveF69ea1cK0eTNEtx5li2h5hp&#10;jqQ4j8+Nh+Kzs6HoSCDBy6KtcpR2RViamLQiiEwphMy7ZZBXUAmFJVXKUXLUpVmKc3LjT8Q4K926&#10;wMPj00l5Ng/VJcWpCLeAl8V3lSO1J1gYLAsSf/sJIe1uRZ2kZBcT5DRTcWpqXhLj3JjhAzPt2kLu&#10;yRmwsnsHUhoErfO2+plydPOmhjvEvHn3liyRd9zZXn15UPicFCXhTv1lqYvSpzXKR/z80mzFuTxt&#10;CCH313lwYnFPKNpuDhURFvA0wpXwoayDZcl4UArXU/J51CU2PRdS75QxS9BYkjPyCdJUv/6050zN&#10;Vpx+lnqwzKodxEwyhjMBBlxZbElxYudjgUxgdX9dqKlonvJQuyBYlCSuDEjsrWJmeeh2hPWf3xhi&#10;bj2ByLQSQlJWOb8+r+QFKQ3lU02zFOf16xrYv3ktRI+3gKQAI6jY4QmVu1y48lhDOVee57ts4ck2&#10;Nzg0y1e5R9PCKo0QWh6KcJvwP78xYFH+ji0QcTYhD/6Ky4NLMXncIbCcK3AJRKU8kotTX169qibW&#10;CbbqQIqD/DPZjCuOjcI6c41IebYMMyDWqXn1kqcxwdLcz68QFaIhxGeVwj9JRXA1pZjcZxWExd9x&#10;tWW5zO1/iQOXF6IektJQotJLSIGup6WR7xefZYd31bV8Amm2QxXyc/BgvjjUOlicZ7sdSHHKd9jD&#10;kQWDmlQaDBYnKu2xSiHq4npqMSmLOlhFoSTeLhMZBssipLyoVFQcSmLmE0i+hWduufCi5jVBLo4k&#10;tDwz7HVIcaKDDEl5sDTPwizh7kpDeLLZHNb14+Y6TbRNQ0pzrZ7CCInj5ip4KIrNKONvU9SVZs+W&#10;dZAcnwkJMTkwZOh0UphXL6oIWBpKyt2ncENYoFaeZi8OIrTO7RVmpDhYICxOWZgNbBqu/0GLc5Ur&#10;C4VVEHXQktDiUNSVJj35Plz9+xwpjaejI18YpKK0BH5etoHcrqmqIsVBkrIruO//kfJf03rTbMUR&#10;hhYnVmCdpzutiHWwOJtHNK44+LLAhyoNkpZZQkhVLimRkY8IF1IfEyJvPCLFKczNhYJ7uaLCICWF&#10;BaL7tDRSWnM+SHFqqqtE1vkziDs954qDYHEaW543b98xy0IRlqYxxTlzs4IQf6dIxJmEx3A2niuM&#10;skCX4x/C7f0bReV4++YNgd6m64cMHAFXuPGs4iCtNR+sODN9PUlxYgKN4Wm4D1+cnB+NSHEOhhhB&#10;dVGicg/NEn1TvW2kpWlIca4mFkB83D2Ii7sP/jpfibA304dFM74j5UGkpbl+dDNfFiG47uzR4/D4&#10;fh4pTkFxrXlu33rA307NaZ3l+SDFwQitg8XZP0yPL8/jDeZQuU2/wdZJuP2EWZpEjsYUB8vSy8wU&#10;+pibwv5A7ntUcnX9Yvh1jDfhxFgHuDLbG85M6gGDzTqLipOwexXc/GufSnFeV78khUESI5Ph77PX&#10;4Yefd5CiZGTmg4ehAV8c5ErKfeW/sPXkgxXnzZtXsH7WRBXrVIU7QdEWa2Kd3I1WfHHevntFlgDs&#10;15oaahuKsCiXkmtvu+kawPcexrC8q7g0CC1NsNFXUJ6TRRjlbgkHg3vACCs9UhykYM8GSD65HYru&#10;3ILUPw6LyiNk1c/bIDL+PinJwX2/w8mAvjDCxlJRpNulEHu/gtxuTflghyq6xOIkBnLWCbWBm9+Z&#10;QeEe7jZXoMINJtzZljmxjiZhFQZhlQURFoaCE1pcDjM3gAUuBhAxrj+EBXaDXQEefGnwPmWIqQ5f&#10;HASLQ5lgpUOKg6SErYKa8jxmaShPnpTB/YIq8OrwJcw06gCB3BJLg1DztKZ88OIUxJ0jxiHW4crz&#10;bJcjoWSvBVQd8SPloXn7qlJ5SxxWYSjSwly+kABl+bmiwiRnP+VvT7CzJKXpp9sWfDp8JSoKZc/0&#10;YXDn9B7OJjvg1okthMidK8gy88hGGGrUFg6OH8QX58XjZLh6er9KWarKignCdWtcjElpjk0YDCNt&#10;TCEh+wlfntiMPOW/WPvzwQ5V796+Ud4CODZYjzs1V1iHlIc7Pcfi4Ok5Fmd3oAkZ19DiSEszccr3&#10;cCz8MGxftZaUBwkOnAEpKdmkNAGmurDU3Q5G2ltC1qVzpDiHJ46AB3/sgaGWnfjinA9dTkpDi4PL&#10;a+c2kdu3j28l9OzSBkLHDYCoNYsga88mSNq3Hd68qhaVxEe/A4QG9+bLcyc9FX7ysibFCXa0gB0r&#10;1oiKk3C7BKpf00O2dueDFUeYF5XcbxNXHFqesjB7rjBcgQjmkHegd4NLE5dVqlIc5FpqEWTfeQRJ&#10;x8L48iBOX/4L5rlYkbLQ0pz+YSok/r4ZEo5v55nX14kvDWXZpCEwuqcjT8rBDZDx6w4YZaMHfl2+&#10;gZxDO6CqvIRHWJyN3R1giLM1uY+HKSzOwC5fw5Hg7rA/wJsUB6GHKyxOayhPixengitOyTZ3vjhp&#10;i41IebaMdVKOFodVGuRqMleUC9cg9lo0rFy9UcQvm0Kh6nklKc/DS7/D5V/DSXEWeNjAsZkjCRfW&#10;LYD4X7dB1B+hBGF5KIm/bYOaiieE6qrnIrr8v/8Lqb/vI9YJsDWGWM5SCbvW8MWpfv6ULHsZ6sAx&#10;bszm4d6w3KkzAYvzU1cDssTSJN9VTI6Rm/c/zBvemjstVhzkerARRI81gvIwT6iI8ODLg8V5sssF&#10;XlQVKfeoDas0CCkOx3dLVpKSsHj/LB+yL/0Gt7dthJmutsQytDjxR7bBaN+uhMTj4RDDlYhVHiyN&#10;xX++EEHLg8XxM2pPypO1exM8iLrI24bSy0wPFrjqw56x3nB0jBcpzhI3U1Ka3eMH8oWh3HrANq+2&#10;pUWK8/7dO7IMtO4C6QEmpEBYnqe7FeXJ24SHLnN4eGAkGUeTmsl+v801ZWmEPMjMgbtpt7n5RDlf&#10;nIexUZC4ewcBi7PBvzspzdagfvDyaZmIG79ugcRDqxWELYXE/T+qlEZoHGSkqzlknYogxcFDVvz2&#10;dSrFQWhxaHlW93WFPRPHgKepqVwcTfLq5XNSmijukEWLUxFqBk934Svo5lC201U5UpHYlFxmcWoL&#10;U0SWBWUVUPrsKeHVyxeEnCs3oKqkAKruZ/DFOTRzDCkOFiXv7h2w+Pe/eXAdKQxH6tY5cOuXEIj8&#10;ebKoOEJocTIObyDW2RLYF7YHDYGzoRuhJDtNVByc6xwO4srCFefwaGc4OHkgTO7uoVIaWpw7uc+g&#10;vFK75zktWpzX1S+g61f/F2IDufkOBzlkccVBkpfhq+jmBBpWaRAsS8qdJ1D27BmBlkVKQsR+kXEO&#10;zwqAYAdjUhJhaUry8ghYmpT10yFj7Th4snchlB9cIiqLn5kxJIWvhITtC8Bb92sYzRUnedsCmOht&#10;C2EBvSE9fD3sXzkfjm9aJSrO6sFepDi9TQygl4k+RKU/hvh7zwjS4tzk1mFxEG1OixYHg9YRFid2&#10;kbnCOntc4J/FiicFL22ZSMaySoPv3qPGSUp6DMnRSXA/6x6BFibmj9OQ9vcpeFlWCJmH9nKT1u2i&#10;4uTF3BAVh3I8JBhSVk8mYHnmWH8DY13sIGnnKhEJ22fC/SPcaXj4VEjZOh+mOerBroCeEGTcDjJ3&#10;b4a0fTsIWBp/Bxv4YYAd+Nnawd8xj3nSs8oIcnEaEPxBY3GujccXPB3g6UHOPDvtoSzCGcp3K8Cw&#10;ikNLI+TU1TukMNXPKvjy4O2knZvgzoGd3G98f744IywNVIyD9NDtAnPsuTnH6pmkOEfHdoekjQvh&#10;xu4lhI2BAyF5xxZu7H8T0sNWQ+qOhZC+YSyM0P+KGIcW521FKcHb1IArlBcpjrA08Vm1p99Sbt1X&#10;HKrk4jCC1vlzqAEpT0GoK+z31yXFebrLETJXmZLibAi00Lg4lNcvXxIeZ6ZD4qmjcGvPdvh19mQC&#10;Fuen/t0hxMmKaZyBBp1hkbsN/BYyGE5NHQJpezZAwt4VhCFGnUhpqkqKSGkQj47tITV0MaRtmUIK&#10;hOXZO6YrPDwYCtl7t8JIH0/YFtSbFGf5uFF8aS7E1VMcbo6T9VAujtpc5n4zqXUKQ9156yCV3KEL&#10;0aQ4P6ziTpm5MygsTFVlKVni/QzuUEFJidgOI030IMC4M/w2PRgGGnchzPPrCtHhPxIS967lb9/Y&#10;uw5Gu9kqyrNlA6TuCiOlERYHweKkbptDwOJsHzeYFGeArTUpDS1ObytTUppL8QV1lgYRHqq0uTwf&#10;rThonam9HUl5noT7wv313BmWsjjRC4xJccr2ONVZnMzsx1CYX0KgtsHyJOwL48HSuOp0IsaZ7WQB&#10;xyYOg8RVkyFq7Wy+KJQlA3xhpEF7GO5oBX7tv+SKE8EsDCVh90pFeTgW93WDuT294ceJE2BjyEhR&#10;cbb+sp0Upr7SINLiPCzUzs+xf7RDFV1icWh5jozRVxhnbzdSmvqKQ6GlEVJ27y4pDS3Od96O8MeE&#10;AaQ00asmkeJEblwC7p06kGJc56xCoWVRVxgKFudO2Ao4OmkQwaf9F7A5qAcBS7NlfB9SnLS75cyS&#10;sMDi0FNyijbmoxYHs8RbMVEu2OxFylO+izs958pzJsSQFGdvgB5fmtRbBaLCXEthl4YSuTeCFKef&#10;iRH0++ZfcGLCEJXi0BLUVxLKg8QosryxbyMpDhZm6/Du4KfXDrYE9FUpzubxfnJxmivCV85fVhaJ&#10;rHN0hD5fnlJusozlSb5dSoqDRREWJzK9GO5kF0D+w8cEWphLB/ZDQUICvEiMg6SIMM4qnWBA2/+G&#10;UxMGqi0OC9c2X8EP1nY8Z7ZtJOuv790A59cvgaOTBxPLYGGEpUHWB/eDzaNdYOa4GRoXB0vDKo42&#10;luejznEwWJyxpvqkODe4iXL1r/1JcZ6E20HKYiN4vtsLin6fDBkZ+RAleA4HwQsI0LKUFHATz6ho&#10;KC/h5jwJiVBZVAjXQjeR4tA5zokJQ0XFOb9jOTeRtVApDELLsqf3AFjh6Q0Jf/5GCkPZHzyAlGZ+&#10;b3uV0giL01DbyMVpQKqrSklxosYawbNdfrBviC4pDoLFKQm3hgdp90SlQQ7/HkmKQiktKoKczCxS&#10;mrVTJ/PFSQhXPAEYYGYAEROHwsUNC+HyhkWkOFcj1kEvM2O+MKVJKdCnkx4h70YUZJw4CUvGDIK/&#10;ItbCxT0/Qzw3/vCUAFKaDYH9YF1AdwJfmCA/wu7RjjC+by9SHBYNLc6L6rfKn5Z2RCuKg589X9rN&#10;HKIDFNbB8tDiZKy0IMW5f2yCSnEQfF8OJTomm5TmZHg4JO3aDdMcbCFy8xoCWmeCnQX06vAFKc/5&#10;HStIGSgXd28S3ReChaGl2TNpFF+aDUF9+eLQ8mwc7U2WgU7GcOb3v5ilQRpSHLxf8Vy7Pv2pNcVB&#10;sDi0PBdnmvLluTDZkJSnvuLcK3wOPy5eATnXU2BFyLeQtnsPnNi6E+YFjIP5E2aR8kxydYOe7f7D&#10;TV5HwO8/LYLLoeyyILQwFCwMsnZkdx5hcbA0yBBnG9gdcRQSM2vfT9yQ4ggLRJGLwwgtDi1P5Dgj&#10;KN7jyxcHweKUhHrUWZx/uPuXE4t4LsQ+Ft2PjcuBrgZGMM7ZGQJt9cBP5ytSIIQW6O+tPxGExQmd&#10;OxaWDvZWKY20OBvG+JDi+NlbkdI0pTi3JMUpLtWu53O0ojg0WJwTQXZweqwVoHVil9mKraMszoW0&#10;fLiSnA+RCQWi4ghLoo4zt7jT+sRsGOdoAOOdbHhGO1syWTrYB3p0+oqUZsUwX4K0PBQszUgzHb40&#10;DSmOsDSkOILSIOXPtOsqF1pXnMT0x4CluTbGDp5u84G87S5QFO7K4UaKg2BxornSXE8ubHBxkMjE&#10;x+DSxUJUnCUDu8N3Q3sR0C4ULM1UD1tSnFk97CHIXg9+9vcWgaVZ4+/O4QYunNEaX5xKtcXRtmhN&#10;cfCqXlic+KwSmOXaBa6Ntocr3CHrwabupDS5W63h76lGULXOFNZO7glXUwoIDStOIfydogCt49ru&#10;S1FxkNH2RgRanEUDvEhx0DTLh/molIbib6UPy8cMEZWmwcW5r9442hatKQ6W5t27t8Q4eCEjLM1v&#10;E0zh1o8efHFwmb/dlICliUx6DFHptfMcdllquYDvGIy6R4ozlisLgqXx+uY/MMxCly+P0DhYmt66&#10;bUhxfvLvyiwNMq2Hh0ppku/UFkSj4giQi9PAYHHibpfCOPtOcGmMEZwJMiTWKSCHKmtSoLJNvvDX&#10;7wfhTIbicEUPWayyCLnAjbPWM+NLg8ZBFg/whaFmnWCIEmlxsDSTXIxJQVYOcYflg10JtDQDTDrz&#10;10oWFkdaDiHCEklLIy3OzZwy5U9He6KVcxwsDloHi0PLg8XB0iDXl3eH7NUW8PctRWkorLJQrnHz&#10;GlqaoUad+eIEO1ry5REyz8+NFGdODwf4foA7zw8D3PjiDDdoT0qDJWEVR0hKdu1HYOorjrA0FG2L&#10;1hQHL1KAxUnJKiLFQcZ3c6u1zrZucH+TGxSt6QrRK4zh7horSFjrrnFxhKaZ09eXLLE0yHg3Sxhs&#10;okOWWJoBBh1gpJUujLbRg/lcgYTFQaTFoaWhxGU8gaupJSoIiyMtC4VVGkTbojXFeaf8CE1kaj5f&#10;HLTOqeHGpDhnR5vD1r6dSXnub3aEpHVukLOtL1znzrBY5bmQVFuaYDsnCLGpLQ2FFifE3YqUhoJl&#10;WdzfV6U03/V3he/6ucBSP0dSnH66X0Eid4gkprlTCgncbVZhKMLipOfghSnFxmEVBtHGaN0cJyad&#10;O1MSFGfhmDGkOBf9jSB3Uy/I2tILMtZawA/D3GG4TXtwN7eEiWMnkQLRoiAJkdkwuu9ICHB05U0z&#10;rZ8nDz1MId/2cYMpPg6kKCxocZb2ceTB4gwx1KktDrdEWIURQotDS4MFYpVFiDZG64qDicnA6wQr&#10;ioOMsbOAk9whC0Hr3FzdFfxMO8PMIcMh2FkP5g0dAh5cgbA8tp1NCP52ZhBgZycqy5w+3WFunx7k&#10;Ni0NgqWZ7efBLA2yuLczQVgcSlOLQ01DrCMpDCGnRPlT0a5oZXHwcEVLc/1BHmSk58IRfxNC1lof&#10;SF/pBge429/bt4cpHpakRBTfjl/DjH69RGBZ3PQNwUXPoPbwJSjO5K72jSrO4l4O5O2gtDSaFAev&#10;Oqq2OKzDlVwczSMsDpLGnXYPc7aHIcadiXV+6akDf86whDOTe5Dy7BxmBYNtDDlMSTko+49dEx2+&#10;hGBhgpzMCVO8FcX5to8LgRZmTi9nAi2OkCW9nWBhD3tRaUhxEguZhaEIjYOHKVoYVnHIfbk4mudJ&#10;RZWoOIiLsQlMtDeBX0dw5hluQsrzz2IbwpFAJzg+txu4mVgzS8LC4+v/5otDjaNpcahthut/BYPM&#10;TcSlaUBxpKUhRZEU580r7byYtlYWp+b1axXr4OEqyM4eurZrA3sGGULcUh9SmstzXOAX9w5wdJ45&#10;syAsfKydwLd9G744xDrcPIcWhxamruKMNm5LihNsbdyo4kgLQxHZ5l658ieifdHK4mCwPMLiIKZf&#10;dyTFmemkR8qz0rcDXFjgDn/OtYFTczwg0NOSWRQpll+3g0Cn2kMVpb7i4KGJ0qfTf0hxZrsYfLji&#10;aOlhCqO1xkGiJNZBepqZkvJs8dOFP6Y6wMWFnqQ44QFGcGiyFXgYGzHLIoQWB5+8w8KMc7LikZYG&#10;mdfdiTCnh62oPAgWZ4C9Xb3FSUgvhjRuYkyRFoYiLE511Qu1h6pBXbspb4mzODhAeevDRquNwypP&#10;9D8xnFk8YJ5bJ1KerSNt4chUK8Ka/oZwYKofsyxCaHHwcBUsKA0ytatdncWZKykPFmeMRRdwNjSv&#10;LY6gPNeUpWloce7fLyfFoVw5exbcdTrwjDbvAvO7ORBmcd8zve3dqS3P8snjoLqiQvkTbd5obXEw&#10;WJybOdzprqA4iJeeDqwc5EmKs3uUFfw2w4Evz94Q13qtM6hbP1Icah1pccY5m6ktjtQ6S3vaQoDR&#10;1zDdxYyUJyWDKwwtDn6ch1vG36ustzS0MJTo+8WkMFiSgaaG8F1PD1jU3RECrfRghElHAi0LZZBh&#10;R54lvvYEF10dGO5gofyJNl+0ujg00amPRMW5lZFPyoPFWetnBHOc2pDSHJxkAf0M2sO2uVPrLQ8t&#10;zhRfV1FxCFxxkCkeCvuoK86S7tYwp5sdTOVKM83FnMMMptvrwfzuLrBpzQ6Ii8tWKU763fqLg/f7&#10;2zvBXO6x53ezFTHB1oQwWK8dQVicUZZ64PDFf5HiTHE258szxlyfFOj1ixfKn2jT0yqKg5GWJy2z&#10;GNb7GcJGP3NSnr2TPWFroA0pTnB3L5jcvxejMIVwMbGA3BYWZ5KXI7M4tDzS4vBw/7HIYIOvlcUx&#10;h2EGHQlTnUy5sy9v6NHuP4TwpQvgRmQ6hC1fIS7MfaS2MIhLZ10YqM+ZhkNanIFcKXp35g5Xbb6A&#10;yV3dIdDBGgaY6pLiIJ467WCOBzdX46DFGWWmR/DS69Rsh65WUxyMsDxJ3GQUS4KlQfD2vEE9YcPC&#10;ecQ4Cx0dIDXmjqg4kXGPmcWheBsakuL4GOrzpRGirjiIT9t/k+L07aLDFweZ18eTLGmBKF25/0SK&#10;r35n7pCpS5jlbc2XBs0x39eRZ7iNKSnOn/sOwcYlS5Q/FdVgeWa4WohKM6Dz1/BDXy/oY2EILyua&#10;/v6eVlUcjLA8o7r2ggFWDtDXwhZGudjD9sXTYNnkidBHryOscraAn1wsReURFodOkEM8HUhpxnva&#10;Eca5OkJ0wj048dsF6GfOFYkrUJ9ObSDA1gCmuFuIyiIEi+NhbgdeHcXFodDCDDXWgdm+3OHP15ZA&#10;CzPH10UJHhodoZdOG5jOfV+U8R6Oyp+A5sEC9ev8DfgbccXkijPL1QyW9nIFpy4dlSMan1ZXHAwt&#10;Tjp3uBrAWWLBsAEwidN2iIcL4TsvL1jvaEiss8jeii/O9XjFK+iXuEMWLQ61znhnK1Kc6d5uikmt&#10;hCm9u5PiIDO8rPjbtDiDnN0h9VoyX56enHmCbY3A31SPs5UL+Ol2AO+v/w0zuSIiWJpRll0gyNYK&#10;xlibwzxv7pCoBAvUlxtPaUqwOMi8vq4wwrw9LPGxgaW93SArXfGHZhubVlkcDJYGeXLvMQwxMyUF&#10;Gsjxo5M1sU0tVjDMoytfHgSt09PRQ1ScYDd73jqs4iA495jp4gBBXhaw0N5YVJyeOl9CSk4ZRzmc&#10;v5JFlvfuFpICdeusAx6dFNDiDOjYRoSwOAgWZu2K5RC2aaPyX9z4YHGwMELQOi8rGv/MdKssziv8&#10;RARHLP5NcWWBZtlZwPfmHWCOtREpDymQcnk9JldUHAqWZoyrLSmO6zdfkNK4GZowS4NgcSY46MNE&#10;RwMI7uolss5sNz1SFnVgiWh56iInI0P5r2ze9DHprFKcphyyWnVxkOjMElIcTyNz+N5CUZxFtmak&#10;MDNtzbnTUAu1xcHDFRYHIYcpDwtmYYRgeSa5WcFQC10C3p7mZQffuhsxC0O5qSST8frTX2f/VN76&#10;cPHR7wg9O3xFSrO0hzuMNcWJ+WdWHBphgRAsDxYHoaVJzalgloYcrpw8GlwcxM/YlBSGgsVBFs2Y&#10;yywNgqXJevQMMh58mGdyNQmWp1vbL2Akd2Y1ytXu8y2ONFiec5cSwN/XjxRGCKs8CJYmiDvbwKW0&#10;ODfvPyUI11H8bVXLM9TDQ1QUFlgeXH6sYHkQ+w5tlWsal0+qOBhpYSgpd9nlER6u1BUHic0sFW1D&#10;sDD+5jp8eWhxpGURgsX52OVpjnxyxcGwikMRluZs8hOIicrUqDgsvO0cROWZHhhcp3EycxWlobTm&#10;fJLFqXn9llkairQ4aJ2xjkYw1sFI49Ig9+/kg2eHdqQ0Uz1s4Phv5/nisMojLI1cHC1NbvELZmnS&#10;uP/A+/eKIPVWPlyNu0eKg4R4OIOncRew0TNilkQd9+8UkOLMJM8FWUNMWp6oPLRA0tLIxdHyFGc+&#10;IqyfPQ/6W1sTuyA9TQxgjLMVTx8THfB3NOEOWS6wPHgaYaCdq4i5Y0KIZSjZd4vIspexPvS17AKB&#10;DmYwytIA3HT1+HKQ8nCn4MLC3OMKd+veE+V32DrzyRbnwIypPJvHjYfuHb4h9DPoBCMdzEWlGeFk&#10;RkpDi7M9eDpsHTcZto0dX8u4iWSdkM1TF8IErx4wmns8tA1looc9WWKBEHcDE5XitPZ8ksUpe/xI&#10;VByklw539qQsincnHdgRMhWm9ugB6yZOBNf2bUlhkKm+PVUKQsFCCcH5jbAwLm2+hBF2plxxHAge&#10;bb+Aqe7OMMTaUmShTyGf9KGqJPcBKc2mgDEQNnU6hE6cRgojZLybLaGPmTmEcuXYETxBY7A4k708&#10;uf250jk4wrbgSQQsEC0P4mfYCfw6t4eBep1gw7SZyu+udeeTn+MI8/79e3j5tBwuhu+CuYHjYP34&#10;CYTb2YWwavQ4WOwfSFgweBTPEHNLnuFWNqRcQvZOn0rYHjIDFg/n9udYGxgCu76dRQo029ONEORg&#10;BUe40hyaOFn53bTufFbFoXnzqkZ5Cy+v8pYUpzkoKq49DL17+xaWjvCHSX69RXwq+SyLoy6FT17A&#10;7QcVDeJzjVycOvLm7TuVorx6rbiOz+ceuTjK/I9Rx0XIqTtycbhIS0ORoz5ycbiwSoPIUR+5OFxY&#10;pUHkqI9cHC6s0rSZclq5VQ4rcnGU+Z8Bv/GlsVx8UblWjrrIxZHTqGhlcYSHDCnqwhojXCfdpmlY&#10;+wrXSbfRaDJGGNZ4ijZG64rD+sFJGbw5RjlaEel21joh0qjbJlxPt0nXCcG8efueuY3CCmscC21K&#10;qywOIgxre33QHI/LE63XmXlOuaXhj6vpPtKwxrDYc/2Bco+PH60tjjTCH6B0DGsbsuGvbIi5W8bc&#10;VldBaKTrKTSsbZSbeYoXPFnbEGFY6zDC8erGfKy0qsmxuh+idL1wG01dYzRdL9xGo8mY/wo5Ve8Y&#10;dWnsfh86n2Rx/jOJ/ZFa6Tiahq4XBs2lyThNxrAi3S8rXzv+tsMnWRx1UTeuoeuFuZJZotE4TcbQ&#10;PHhS+xd/pfsdiMxVbvm4abWTY4RG3Xpp1I1r6HphmqM40m11oS3RquKwflB1QaNuvTTqxjV0vTBN&#10;LY50fX1oS7SmONIfkO7sv5RbaiMdQ6NuvTTqxjV0vTBNKc6NO0+Y64Wpb/vHitYWhxV1Y9Stl0bd&#10;uIauF6YpxZGuCwxLIOuFkY7RlmhtcaSTQOl2hEbdemnUjWvoemGaszh0PU192z9mtLY4mkCjbr00&#10;6sY1dL0wTSnOuIhElfX1oS1pNZNjfP5Cuo5G3Xpp1I1r6Hph5MmxFsRw3t91/rDUrX9SWcNcL41w&#10;jHQcXTdxd5JyTeMeV/hShjDCMYgw0m0IfRJTul5bolXF0ST4w0PFf27JK3upvKUdaXXFkaMdkYsj&#10;p1HRuuJ8f6LuC0RXvHhN5h4NDb7+Ux+NjeePV8khFJfNlS0X7ipvaWe0qjj1TQKF29WNYUW6X11o&#10;GnxDO2t/IQ0N6zEo/ltjlaO0I3JxJGgS1n4sGhLW/iy0JXJxJGgS1n4sNA1rX3VoSz7L4jQlmjwW&#10;rm/IoaWux7RdeqnO7R8rcnEamOZ8LJr6HrO+7R8jcnEaGOljNfXxMPU9nnCbtpxtycVpRKSPR2ls&#10;mutxWjLy5JijoWE9hpCGpqn7f4zIxeFozOtArMcR0pA0Zd+PFbk4HE0J6/Eomqax+33MyHOcZor0&#10;azTk6zR2v48ZuTjNGNbLEJqkvn3q2/4xorXFwc99SyPcjmiaxu6nLnU9RmO+Vn371Lf9Y0RriyP9&#10;AT2vflPn9rrS2P1Yqe9xhNvxKl+aRLgPIgzrXZHaEK0uTl3gdWg0jXTfpkT6WHWhaVj7qkNbolXF&#10;wbB+WCwakqbsK430seqiIWHtz0JbonXFwbB+YJT/L+ikcpTmEe7ff0OUcm3jI3w8dTQmrMehqHsT&#10;/MeKVhZHGPz4ibaGvvOPsvPKfeWWpgXfjYif6jydXKBco33R+uLI0c7IxZHTqMjFkdOoyMWR06jI&#10;xZHTqMjFkdOoyMWR06jIxZHTqMjFkdOoyMWR06jIxZHTqMjFkdOoNKo4oWtWg5++jvKenM8xjSrO&#10;y+oqcG7fXi7PZ5xGF6fP1/8LLszqDy/Li5Rr5XxOaXRxECxO3pFg2LVqtnKLnM8ljZ4cY3FmejjC&#10;/T2jofzMbNizYZlyi5zPIU0qDnJ9xiBSnPzzyyH3nupHWuR8mml0cTDVNS9g++DuED3XHQr+CoG8&#10;CyuUW+R86mlScTAHZwRCzLd9oPCviaQ8JWcmw2BXE+VWOZ9qmlwcDBbnxckFpDSUoR76yq3am5rX&#10;r3jkNCxNLk75o1xSnJhpjvD0j9nw+Nx4uLDUC4qOBMLtPWOUo7QrwsJUv3oFkSmFkHm3jJB2t0I5&#10;Sk5daRbjHJziD5EzusKDozNIcYrPzoZ/lneDtLVu4GXRVjlKe4KFKXv2ghQmNqMY4m8/gZTsclIa&#10;daRkFxPkKNIsxdk8qjcxzsiO/5uUJ/fkDMjZMQwqwi3gaYQrvCz+cNete/P2Dbx68xpqlGgSLArC&#10;KkhD+JzTLMVZ4G0PN2Z4k+JMdfwaVnbvABURFvB4gzkpzhyvdsqRzRtalusp+SJYuZdXCrHpucwC&#10;NIXkDPbXq36tWYlba5qlOP0s9SDCzx6WWbWDih2eUBgxRFGcTebc0pqU50XuDW6k5hcKqCu0MEh8&#10;5hNIulNGYJWnqvoNv531H99YItNKeITrsTBCPtU0S3Fqal5C9HgLSAowIpwJMIDKXS6kPOnLjOEp&#10;d3vLMAOoqWieQxYtDS2EkASuSFicpNsliqVku/A/uaFEpT+Bv2MLRJxNyCNcisnjDn/lhKiUR1Dx&#10;/KVcnPqCxdk8cyxfHLQOLQ7yfJctAYtT8+olT2ODpYlKe6xSCk25zlnin6Qi/j6rJFLQLLQsl7l9&#10;KWfic0lphNACxd++rfiG31XX8v6NYl0rT7MU5/XrGlKeXb10SXGigwwhZZEtKc/T3faQsNAUnoZa&#10;w7p+uk0uDaYxpcGiqINVFCHqSoMU5haoFIeWJ/lWIeFGSi68qHkNb982/M8laWuapTgYLM5vm38S&#10;Wef6DBN4ttuB8GSzOZRst+XL09ioO0Spg1UUFnFZ5YTom6UQfauU3KZzGHWlQcqLSiE5PhOu/pMC&#10;+49Hw8vKKnj1ogqOn7rBFweJSc+DxyWVpECfQpq1OEiwVQfeOlieZ2GWpDh3VxpCWZhNk4ujiW2u&#10;phYTWAWpCywJFoeWiJYHS3MpUVyY5PgciI+9BPl3cyEhJgcmjB5DCoP07eEDf52+BHezH5H7KXef&#10;8qB9Xr5q/YerZisOzfv370XW+TPIgBTn6U4rUhxk8wj9Bh+y3r57V+/cJjarlC9NY4qTlsmdIUmI&#10;jHzEcyH1MUTeeESKg4UoePgQih485guDvKmuFt2fOCZYVBxKa88HKU5/nf8ixYkNVJTn2S5Fcah1&#10;to7kilNTqdxD89RnG2FpGlOcMzcrIP5OkYgzCY8J16IV5bkc/xASzp4VlQN5++YND11XmJcHV7jx&#10;rOIgrTnNXhxMTXUVb52n4T5wfqIJKQ7yZLu1yDoNCassFGlpGlKc+Lh7hNVzloK/zlciQnoO5Mtz&#10;Pv4R3Mwohtv7N5JiVN5PUSmNsDyP73PzGo5PsTwfrDi/DO+vsE6AMSkPLQ5ap3KbPlxbbArPH8cr&#10;96g/0TfV24ZVGoRVEiFYll5mprBntDfsD/Th+XWMN+G3IGe4Mtub8OeEHsQ2tDSFt+IhYfcqSD65&#10;nVkcWpqLf0XChq0H+KJkJGbCmtkLROXJeNj6XgP7IMXBSK2zf5geX54HPxtDBTdpRutgql8rDlvv&#10;36p/ewOrMAirMBRWWSiB1tbwvYexqDDI4QBFaZDchCgoz8mC8T2c4WBwDzgxYyBMsNIh5Sna/iPU&#10;ZPxDSpT6x2ECq0BIZPx9ApZk99DucDKgL6Rml4vK09rywYqDoeWJCeSsE2qjgCvOs12O3NmWObfs&#10;qhxZd1iFoTS0MG66BrDAxQCWuNtBWGA32BXgQcDS7A70JeuQ7f7upDSUAMN/kfIgWJ6CPRt4Km6e&#10;ZhZGSOWz5/DL8tWwxsUYAjt8CVMcrSDjdikBixObkaf817aOfLBDFV1GzvTgi/Orvx4pTcleC3LI&#10;erbTDraPMiBj8XWs9+/Yz3GwCoOwSnPudBRsDT8pKktk+hO+NEu5wmBxfDp8BTuD+/FFETLK2RjS&#10;T4Vzh6EdcOvEFojbt5osc05uhaFGbeHgOD/w6/INKU11/CV4UZgCNZVFoqK8KH8CVWXFBLrOiysM&#10;FufPkB5wdMJQSMx+AgkcWJykO6XKf23ryAczzlvu1Jnm+gRjiA3iDllceWhxnnETZGIdDszbV+yz&#10;LFZhKNLS/Bp6EH4L3wPha9ZDWX4uzJy2CFJSsiE++QEpzjxnS1KYrEvnCIcnjoBHf+6F2f08YElv&#10;hYEQLAwFCxP751ayRG4f30oIHTeAlCdqzSIou3FBpTg++h0gdGxvCA3uza8bZtSRN85IG1NSGloc&#10;pPx5NXfYbh3vRvyghyoaYXH+mmyqLI2NwjpccbaMdWpwcaSloaSkP4J1C2dB6ql9pDyUJR5OfHF2&#10;Lp4Lp3+YCgnHt4sYatkJLu1cKSoOMrqnI8+8gNGkONO6uZLy5BzaAVXlJTyvq1+Skuxcswp+8bWH&#10;Y9wYfzc7iL/6D/zkZU1KM7DL13AQD43bIkTFQeTiCPKikjuGc8VBKkId4WwIFkZRnhfhjlB+RA/e&#10;vq6Cly+eKPdQpOL5K2ZpkNhr0YSVqzeqcOrPv6DqeSUkHQuDkrh/4LtRA2GhuzUpzbGZIwnxR7ZB&#10;wsktEPVHKEFaopijW8iypuIJ1Dzn/kOrnvPcuXUTUn/fB5PdLWHD6N6kPKn7fob4iLWkPNQwQd09&#10;SXmOBjnBRn9vWO7UGZZ5mpPi/NTVANatC+MOV2Wi4rx7/075r9fufPDivOJ+A7E4w827QNRYI7ge&#10;bATlYZ7wdLcHKU7aYiNinT1TneFFlfjjxLEpuczSXE3m7MJx7todiEopJCVh8f5ZPuTtDgOnL/8F&#10;M11tRaVBRvt2Jcub5w4piiQpD5bG4j9fiKDlGeDpQMpDD1lJezeKSkMJsesCe8Z6wxTzL+B4gC8p&#10;DrJ3VDdwMbYQlebm/UrZOKzc4EpDi7MfJ8pcccp2u5DiINcOrFSOVKS+4lAybz6AB5k5otK8eP4M&#10;Yg5wv9G7d8Bgw04w3dmGL87Lp2Uiyh8/gIRDayDx0GpI3LUMEsOXktvPCx4wS0PB4vgZtSflyd/D&#10;lXH7OpXi4Fxnd4AXKc/h0c6wb7gDMU7YuJGi0iC3HlRC5qPnyn+9dqdFizPNSZcU5+a3lrx1KkLN&#10;IGUZznvM4fR8L+VIRVilQaTFKX32lOfVyxeQELFfUaD7GaQ4/XTaQi/lYcrdsDMpi8W//y0iMfw7&#10;SAxbCqlb58Ct9ZMgbvVEuPLjRFFxpAXKOLwB0o+HwqbA3hBo3A7++G42lGSnqRTn8DBvvjjIwSlD&#10;VUpDi3Mn9xlB29OixXn18jl5/QrB4oQN7EKK83RPrXWEqas0Zc+eEXILykhZpFQ9ySelERbn8KwA&#10;yIu5ISpM7p07UJKXB8tH9CbFSVk9GTLWjoPyg0vA+quvRIVJ2rkKkkMXwz/rJsJIV3M4MXsQKc+8&#10;7vYQxBUnc/dm2L9yvqg4/g42sHqwF6wa6AK9TPRhybRZEH/vGY+wODe5+3JxGHnPTfyCDP/Dl+fZ&#10;oZ7w9KAnX57y3c6QtcWDjM3O4ya3dRTnenIR/LLyF7ifdY9QXVXFl+bq/jB4WVYIxSnx9RZHCJYG&#10;ubk2hJTnWHAPvjC1rISYzRPh/pFFkL5hLCRvWwCHublLWEBvUhwkbd8OvjjHx46AHwbYQWb8Lfg7&#10;5jEhPauMkHqnQqU4tDzanhYtDubt6xq+OMXb7Lm5ji5U7LQnxcnfakfK8yA9klkahBZHCC1MzYva&#10;8lQVPYbknZu43/b+GhVn2yA/mGNvypcHS5O0cSHc2L1EYZodW2Bmz+7c2P8Gr84dIZUzDxYHGaH/&#10;FSlOWtg6Upy3FaWEGb18YBc3v8Hi0NLEZj6B5GxxYVjFyS1UPImqrWnx4rx7+xou79/Ol6cg1FVh&#10;Ha48ZaGK4uyZbMksDcIqDlJV+QJev3zJnTpXQuqfxyCD+63/dfZkAhZnmpM1/DY9GAYad2HOcWY7&#10;msOpqUPgeMgQskzYu4Jnhpcz5F69DHdTkkhxkPSw1ZC2ZQqkbxxPSrR3TFeYZN0ZHh4MJeXxNjWA&#10;bUG9SXG2hx7jixOfJX7eRoiwONpunRYvDs5zMPt765DiPAn3hQPD9UhxkOgFxlDJHbrWDjPUqDRT&#10;v11CyvK8soQvDpaGkrZ7O7jqdCKn4+PN9PjyIMdCt0N0+I8KdiqWN/auI6Tt2QB+7b8kpqkqKSIc&#10;Cwvli5OweyUpTOq2OWS5fdxgmOXtDA8v/A0DbK350mwZ30dUmoYUp3k+TPRh0uLFwWB5hBNlLE/c&#10;InNSnMq93aAyzBrK9jjVWZzM7Mdw70EhFOaXELA0L56XQ0bMVUjYF0b4aVBfSInYDj5dusB33o4w&#10;rFMbuDg/COJ/mgpRa2fXloZjmX8fWDqoO4w0aA+W//3/uOJEwOPYKFIYWhYhfHGU+LT/ApYPH0xK&#10;E8qdNQmLczWpkBQm+Y74FXEp0uJos3U+inGQ19UvYGYPM8XharMXKY/QOlicI/4mkJL9iFkcStbN&#10;O6Q0UrAwFLRNv2/+BX9MGACJqyZD9KpJELlxCWGUrSFkXvwbru8KI9y+cok3TA9zM2ZpkBv7NpLy&#10;HJ00mGMQKc6iPp6wOagHAQsTHuRLlvH3Fa+A1weWRnhKjjwq0s65zkczDuZlZZHIOuenGUP5LnNi&#10;HSzOs0Mj+OKk3ipQKQ2rMJTIvRGkNHiYmutuB0cmjCTFwdLQ4lxfv4iUQJ1VpAT18CXL05uWK0sz&#10;CI5zdsHSbAnoy5eGFgeZOW5Gk4qDaGM+anHevqmBhV56pDg5K5wV1tltSazzx1gDUp5FA2z54vx1&#10;U1wcJP/hY8KFk6dIYR7evAmFCYmkONFbNkBSRBgxjrA4UWtnkeIsGqg4S1LHD9Z2PD+O9ocHiVHw&#10;feBQuL53Axyd4s+bRloaYXHS7pbLxWmu0OJgqHWig42g+tf+cGGKEeSH4ScjukPlbu4Qdrg7PEi7&#10;B9F3SlVKIzRMSmwclJeUQFlRESnOzRO/QmJEKF+cXh3bCIozmxTn/I7lzML0bt+BlGVL1+6wp/cA&#10;CLC2gtG9vUhhkP3BA2Df2P4wxsUGNozrp1IawmgXUhwsRFOLg+u0LR+lOMJgccaa6kNUkBHcGG8E&#10;z3b5QeVhb84+dpD+vQmUhHOTzWn9mMXBogjJycyC/Pv3obKoEK6FbiKlQehZFVrn4oaFcHnDIlIa&#10;5Nqu9aLS/LV1B/TppAerAoIh5/RZGGJnAX9FrIWLe/DV73VwYPIY6MlNsjcE9oP5ve1hXUB3ApZl&#10;fZAfT6CTMbENFgKXQlLuqn8eRy6Ohnn1qppwaogBRAcoivNsV29SHCRjpRkpDxbl7E3xBPlGagnE&#10;ZeEH6BRgcbA0K0ImwF8/roJzK7kJ8OY1MG/4cAixteBM8gVETBwKf29bBpe2rCKFoFzcvUl0n3J+&#10;1xpSmuvccv+UAHJoWjuqB0xxM4ZfAnrwxaHl2TTGhyx/DBlVR3FUS4PIxWlgaHmwOLQ8tDgIFoeW&#10;R4iwNPcKn5PS/Lh4BVecb+HUmUQ4sXUnzPX3h/kTZkHE1n3g3UUPArnDzmTuELMtaARcDuWKEa5a&#10;FgoWhoK2IaUZ2Z1HWBpk42hvgp+9FSRm1h6eGlIcIVgYQo72va1Ua4wjLA4esg6O0uOLc3maUb3F&#10;QS7jx3TrIDYuhxy2Jrm6Qc92/yHlQU4sn09KhGX5e+tPhPO7V/OlWTrYG3rotIEVw3xFxZGWB0sz&#10;0kyHlAahz9s0pjh8aeTi1B1anhNBdqQ4BXu94OmGHrXWCfUgYGEupOVDTFx+g4uD4GfAXbpYwDhH&#10;AxjvZEMY42wJoxl8N7SXojSdviK2YRWHsn5MN1IcFwMjvji0EKnkqhd1F0dtaeTi1B0szYuXL2CW&#10;axfA4iQMMYTVPh2hKNyNFOfCZENSnKi/DsDl1IJGFwc5c+ICZx1XvjhLuNPy5SP7kaJ8N6QbKQtl&#10;go8LTOBKhKVZPsQHfvb3FkGLs8bfjZsU9+dLIywOUldxaFnUFeemFl60UquKk3m3COJucwWY6AFX&#10;xhlBzEwrKAhzI+VBsDg3QwfB9eRCuMxZJypdfLhilUTI3ymFhNOxWeDa7ktSGq9v/sOXZ4KHLYy2&#10;NxIVZyq3jtrmu34uKsVZPVxRphm9u8KJ369oVBy85o5wm1ycRoYeptKyCvji/DbBFM6ONYYHm7pD&#10;3nZbyN1qDWfxOZ7tpnAj4QEpDhaoocW5GnUPHC1sYSxXFlqe4dYGMLunGykPIi0OlgaRlobyw0AP&#10;+Gl8gKg0dRUHD13CbbQwcnEalffwMI8rAFecxNtlcGmMEeFMkCEcDdAnxSnACxZs8oXszS58cWh5&#10;iIUYZRFyJSmPFIYy0FSPFGfxAF8YYtaJICzNnF4u0Fu3DXw/wB2me1mQkiwf7ErY1M+L3B9g0hlG&#10;udgBXv62ruIIEZYIqa84b99q3ycftKY4eHkUtA4WB1nYzYwvzoNt3aCAO1RheW5uM4WsrWaweOgw&#10;vjgUVlko0YkPwcXIgi/NKDsLCHa0JNZBsDxCJnlawUgrXVIaIbQ4g4zbwnCD9qQ49LrJrPJQ1BVH&#10;WhpWcbQxWjXHERYHrfNDd1O+PFv7dob8Q/6kOHd+8oVbq201Ls75mEci0yBYFiwOMt7NEkZY65Pl&#10;gr6cRQw6MEsjLA7yrU83SORsJyxOQtYTuJpaooKwODdzVMvCKgxFG6NVxXnz5hVE3eQOPaQ4pRC+&#10;YQec5UpDrXN/kxvc3+xISFjrDsNcbdQW50KyYulgyJXDzglC7MxIYeb09SV4dGhDSjPOyRKm+DiQ&#10;0iBj7Iyhd6f2MN/PTaU0ODle6udESoO26WpsyhcngVvibVZpKLQ4D4tfQFqO4hSdL41cnKYlMpU7&#10;zVYaBxnDHVIu+hvBSc48aJ2MtRYwyFIXlvh3A3+bduBubgnXufmOsDRRcY8gOTqHlIYaZlo/TxHU&#10;NggWZ3p3Z1IWKbQ0S/s4iuje9r9ExcGlpsURPq9Tl2kIOSXKn4x2ReuLczziACnN76ONIHdTL0hf&#10;6QYHprhDP3N9mD+sF8wbOoTw3Xc/kwLZdjaBIbam4M8ZZpyDM1+Ub/v6wNw+PcDy63YwK3C0qDiz&#10;/TwIrOIgi3s7qxSnX+cv+eJoUhqKqDicdW49UBRHXYHevtPON5BqXXEwtDRIRnou+JqbkHcDIvtH&#10;GJHyfG/fHjYP9QY/084w3LYLWfpwh5/xPu4wo18vHiyNp5ExuOgZwOkrd4iRsDxNLQ7S18qiScWh&#10;ZcElszhaahuM1hcHcTE2gYn2iuJkrfUhxUla1YO77w47h1kpysMdjnoYdyEFQSaOmSw6fAmhxQly&#10;MifQ4nzbx0VUmDm9nElphGBhcLmopz0s7GEvLk5iIVzl5laswlCkxREiF6eJwcOVsDjfz1kMAa72&#10;sLGXASnP3pHG8M9iG8KmbrpwdU4PUhxWSVj0NjUUFefbPm58cWh55nKlYRUHwfKMt+kCs91NVIuD&#10;MApDkYvzAVPzWvFXYYTlMf26IwTZ2cO+4fawZ5Ah7AswhHPfm8LlOS5waZ4p7J8/iFkSFoHcmZSw&#10;OGNdFIcrLA0+6YeFoagUh1uHxRmu/xXMdjGATRv2aFyc5GzF5Ph2bu3hiVUcejuvQHv/JpbWFkdq&#10;HZzreLf/Grq2a0OKs7WfPjHOn3Nt4JcBXeDUHA/wMDZiFkUKFqdXlw58cRA8s8LizOotLg4tz6Ke&#10;juTQhOB9WhxnQ3ONi4OlQep7Hofef6PFf31Ga4uDRN8sFJXH37U7BLvYwubBTrDFTxe+92wHR6Za&#10;kfIcmOgAOyf0YhZFChbHt30bGOdkRUqDS0RaGGRuT2eY190J5vSw5YtDmeNqCH46X/DlUVecaxwJ&#10;6cWQls0dohAsj6AwFJFxuMNUddUL5U9EkXdv35Jl6PoNMKhrN3JbmD8P7od9G39R3vuw0eripN4p&#10;hiiBeW5mFcBoVxcItjcmxfljqgMpDkVT62BxEHy5gJaGMrWrnag4WBpaHGl5lnS3JtaZ5mIO27Yd&#10;rC2OoDxYGFFpOKSFodDi3L9fTsDiUNx1OvB4cMzv5qDCcCsD8O7UluBvbw7VFRXkjfwfIlpZHMwb&#10;7reLWCf1kcg65y4lgZeeDmwaakfKM8fpazg23Y4UZ47r1zCFm7DOm7WUWRhKL2N9UpwJXo7M4gjL&#10;o0lxpjqbwRLnjsQ8qRlPVKwTf69SUJr6Xw2Pvl9MyjLc0YYU5bueHrCgux0s6+UFI0w6EsbbGYpK&#10;M8iwI88SX+57U+Kiq0MK1NzR2uIIQ57OF5QnJ/0erB5gD+v9DGHTABP4bYbCPOHTB0A/g/awbe5U&#10;ZmEoeDqOxZni6wpBDhbi8nAlQEJcLessDpZmTjc7GKjXhhgHmW6vB8MMOsKiXu5wcO8JiIvPYRRH&#10;XBppceg61w6duULYipjpzpXd1gQG67XjEZbH4Yv/Au92X8JoCz1ReUaZ6ZECNWdaRXEwZAIqKI9d&#10;586w1s+IsLqPIeya6MGXBmEdsi4mFgiKY0SKg2BhPPT0lMXh5jzK8pyO2KFSHB6uNJRxzpakOGge&#10;LA6ytI839O74JfRo9x9YN3MqHNt1AE4fPwNXz90Ql+a+uDQ9bR1hoH4HgrQ4yCBjPXBv8wVhcld3&#10;GGFlxlnWitvmAJ467QjTuH/DeJv2ouIgg2zNlD/NpqfVFEd6yErPLIZl3Q1JcbAwyPYF02HDwnmk&#10;OEMsLCA1RvFMsbQ8iuIY8tahYHlIgbgCjLTUhSkedtCP+63GZV3FCXE2IcXx6qjDF2eqkynM6+NJ&#10;wPII6arXScQAE13CHD8vmOVtzRdnhFkXmO/ryNPTpAsc2roDYs+eh7Ji9W/uwvIISzOUe6yh3Pf0&#10;Q18vcOrSUTmqaWk1xcEIy4PF6WNmQ+htbADbF08jpQny84O++jqwytkCvEztmMWZOm6WSnHGe9rB&#10;dG83UpzohHt8gfrodYA+ndpwv9UWBCzKbF9xcZDUa8ngYWrNlweLQ/Hr+BVfmtm+3JmarwPM4x6D&#10;FmaohQHM8XUhzPZxhF46baBP529gOvd9IViaxgQL1I97nMFccQZ0/hqW+NjA0t5u8OB2hnJE49Oq&#10;ioOJSVOUB4vT38QEFgwbALP794YQDxdCrw7tYL2jISnOj07WKtahhytWcRAszNWUYhGXYnP54ggR&#10;FqeHlRMpzwgvX9i78zfo2UWHlAaXU7jvy/vrf8NMrojIt67mpDhBtlaEru3+DfO87XiwQH11OxCa&#10;GiyOx9f/gnl9XUlxkOawTqsrDgZLQxlgaMgzx9qIlAVLQ8H7rOLQCXKQu72oOAH9h6oUhzLTxQGC&#10;vMTlma0sjk/bf8P5K5mElJxyuHO3BO7dLSTF8eikgBYHGdCxDc94G0NRcfrqdgQXCzMI27RR+S9u&#10;fKy+/oaUJ9CyA1+cyS5mcDhsu3JE49Iqi/PqdQ1ciX0I0ZklfHm+N+/AF4eCxXHRtYCrcXmi8tDi&#10;BLhYwxi8UhdXmB54SLKygBtJeczSIC6ddWGCg76oOAv6uJPiDDY3IIVRx2gfX75A6hhoZan8FzZv&#10;fPS5U3RlaShNtU6rLQ6FlmeWHXfo4IpDyzPf3gJm2prD9ZhcgrA0lxILYXvYSVIaWhzEzdCEWRhK&#10;ZMJdriB6MMnNipuX6MJEbjnNy45QX3FuKvlY6Wagw82xviSlGWuKk/KO8LKi8d9PqywOBv/mgbBA&#10;v+7ewxcHC4OmSc2pEBWGgocr/ERnd25SLSxPfcVB5oXMBD9jU1IeChanp7EhszBIKkfGg6eQmftx&#10;/6DZBCc76Nb2CxhpYUiKg3+wpLFptcWR5vWbV6Qok0ePJ0shrPIgeLgKcjXji2PWQVdUkpv3n4ru&#10;Uxw7K6xTV3GoYaRkPfp4F0oa6mwLPl3ag32Htso1jc8nUxyMtDBCWMWJicqEAG6iWldxKML1iL1O&#10;ZxjP7UvLg8WpqX5Tb2kIudp9KVpN8kkVB8MqDeVyguKMSghaB4sz1sFIVBxhadRh/NWX4G+uwxdH&#10;E9sIac355IqDYZWGIizNueQncP5MFF8cL1MrjYuTlVMK9+/ki4xDi8Mqj7Q0t+6J/zZXa8snWRwM&#10;qzTInXslcP+e4jB1IzqbLNE6oxyNwbxjB41tQ/Hs0I4UJ9jNGoK69RaVR1gguTitKMWZj3gCPNxI&#10;QShjnK14/B1NoI+JDlkuD57GM9DOlSeoe1/YuymcWIaSfbeYFMezw5cwxsUChht3JgVy09Uj5Ui5&#10;pyiPsDDZD58SKqtaxx80U5dPsjjrJoVA2OSJcGDGVNg2PgS+HzQIBluYQvcO38BQCyNRaWhxkBFO&#10;lrA9eDpha/BE2DZ2PM/WcZNVWDlmMikOlkVKbzNjUiB3AxOCsDyt3TaYT7I4WBghm8eNh+4d25KS&#10;9DHSg3m9+8EMn+6wbuJEcG3PrXd1IfQxM2cWBKGF4ovFrfO3MeGLggVyafMlTPRwIIS42YNH2y9g&#10;qrszKdAP878npcl8UKb8Llt3PtlDVdnjRzDJ0x2GmZpD2NTphB0hU0WMd+NOw5VgaUI5y+wInqAR&#10;u2YsIGWZ7OVJlttDZsC24EkE16+/4guEYIEG6nWC8G8XKL+71p9Peo4jzcun5ZD693mYPzYE1o+f&#10;QIi7kQTLRwbDYv9AngWDRxH8rWxhiLklz7yefSCUMw1l58TJsHf6VNgyPogUZ/HwQFg9Zjzs+nYW&#10;sU8/I12Y7elGyoPFOcSN3zBtpvK7ad35rIqjiPiz2LezC5sNYX4cNxaWjvCHSX69eXIymv4+GG3J&#10;Z1gc9bn9oKJBPC7W7r9i9yEjF6eO5JdUiYqSp6V/AuhjRC4Ol+rXb+F/jDrOI6f+yMXhIiyNXB7N&#10;8tkX5z+T/mQW53RygXKEHFY+++J4/niVWZwHT+T5TF2RD1VcWMWRU3fk4igjl6ZhkYsjp1HRuuII&#10;f/OlzDyYqhwljnBMVr7iusD/FXJKtB7RmXmObNM0wn0Ln1arrKNI8z8DflMZ8/8FnVRuVY10rBRt&#10;jFYVh/VDYyENa0xdCCMtmDDC9fVBw9omRBrWGBballZZHEQY1va6GLw5Rrmn6r7CSLc1F8KwtqtD&#10;m6KVh6qLt8RXYjgS86jOH6J0G6W+bRh16zHSbcjOK/fJNtbhSAjmzdv3arfR4CEQ1+HTAtJI9wsM&#10;S1Bu+fhpNZNj6Q8RoZGu778hSrmlNtIxNOrWY+rahrmSWaIyhjVOuh0LpUl2XL6nsq+2pNUUB6Pu&#10;h6huvTDSMXSyKl0vTF3baBozRt04Vhq734fOZ1scOo61jqaubTSNGaNuHI3wWeuG7NeSabWTY4RG&#10;3XphpGPoOOm6ihe11xaWbmOlMWOE4/LKXjK3q0NbojXFYf2Q6oNG3XphpGPoOHxuSLhOOD8SrkdY&#10;acwYOg4n2qxtdaEt0driSOP4w2W1Y9StF0Y6RjiuoeuFacwYOo61ThpNxnyMtJriSLd/f6L2/bvS&#10;baxIxwjHNXS9MI0ZQ8ex1gkj3c4a87GiFcXByWBdPyDptvq2syIdIxzX0PXCNGYMHcdaR7Plwl2V&#10;7dIxHzOtdo4jTF3baKRjhOMaul6Yxoyh41jr60NbIheHS0PXC9OYMXQca70Q1hhtidYUByP9IVFY&#10;24SpaxsNnmYLxwhPu4VnVsIIx/+emK9cK45wDKIu6sYI1wuhUbf+Y0erilNf8DUsbfrhfc5pVcWR&#10;oz2RiyOnUdGq4jyprBHNPVhZcSpTeathwVP+usAP5TUmKQ8r+PmHunlQQ4Pfz19p4s+ia1u0pjj0&#10;h09hpb7trAj3qQ/69lBNwtpfSENjufgi83Eo2ha5OAL6/BKp3KvusPZloWlY+7LQpsjFEaBJWPup&#10;Q9Ow9lWHtuSzK05TU9/j0eeLNI30Laj4kWRhhNsQbYlcnAZG+Fh1feRF0wgfD5Gmvu0fK3JxGhjp&#10;42n6/mF1kT6eNNp6CRa5OA2M9PEoeFremEgfp7VEnhxzNDSsx6A0NE3d/2NFLg5HY8J6HCGaprH7&#10;fezIxeFobHByzHo8RNM0dr+PHXmO0wwZF5Go8nU0/VqN2UcbIhenGdOYr1XfPvhsdl3bP1ZaTXFi&#10;7pbVuV1dhPs0ZD91wTd9HY/LU94Tx+enaw3+WsLxrH3q2/6xorXFwc9lCyPdrmkaux8r0ncRSiPc&#10;xtrOCmueJExd2z5mtKY4GOkPqS40TWP3Y0X6WPWhaVj7qkNb0iqL05A0ZV9WpI+njoaEtT8LbYpW&#10;FQej7rrDlIamqftLQ69nUxeNie3SS8zHomhbtK440kjnOtqUD/Wfu+f6A5i6L6XJr4N9yGh9ceRo&#10;Z+TiyGlU5OLIaVTk4shpVOTiyGlU5OLIkSOnxSILR44cOS0WWThy5MhpscjCkSNHTotFFo4cOXJa&#10;LLJw5MiR02JpUeE4t29POHNgn3KNHDlyPqe0mHBeva6Bl9VVRDh++jqEGf16KbfKkSPnc0iLCef9&#10;+/dEOFQ6Pbt0JNJJ2rVAOUKOHDmfelr0lIoKp7jgEYQPd4ULs/pD7KZZkHckGJ4V3IbnpY+VI+XI&#10;kfMppsWfNKbSQaY4WRPpoHCQ4fZtYfMP3ypHypEj51PLRxUOgsKJnusOt7YEQPmZ2ZB/fgX8s30i&#10;RF/8XbmHHDlyPpW0uHAwr5VPIL99+wa2jh4IV6cNJ9IpOzUFyk9NJORdWAHzh9pDL8u2yr3kyJHT&#10;2vNRhINB4VTXvCC31/h5Qcy3fYh0UDYFf4XwoHgen18OKbE3yFg5cuS03nw04Qgzpmd/IhzKi5ML&#10;eOGUnJnMs2iECwx2NVHuJaep0d4rfMn5VKMVwnldXQ1zLNsT2dyY4Q0x0xzh6R+zRbIpPjsbik5M&#10;gMd/zIG8M4sIryuLlI8gR5O8e/8e3rx9CzWvX2mMHDnNGa0QDmaFq75ihsPJBtnWz5JI5/G58QQU&#10;zpnF3lB0JJDn4cFA8LKQn+PRNFKZZD0oh8iUQiaZd8t40u5WiEjJLq6TxyXPlV9RjhxxtEY4JY9z&#10;YXfIYIia5kZmOednDYaRHf83PDg6g5dO7skZ8MuATrB2gC787N4eNnXrABXhFkQ6k/x94WXxXeWj&#10;yWEFJUOFEnOrGOJvPxGReKdURS5NISW7RBaRHFG0Rjg1NS9hgbc9P8NB6aBw1g+zgb+W9SeyQVZ2&#10;5yQTYQGnQ4yIbJCnEa6wJ8gA5ni1a3XSefX2DdS8ec0Td6sQom9yM4wHZXA9JR+i0gqUIxueisqX&#10;EJueS0jKLuPFknDnCVMQLUlyRj6PnM8nWiWc4XbGcHnaEJ5lVu3gzvrukLvJG6Y6fg1ZG/oS2VAu&#10;TjEisnka4UKWuRsdiXSqH0cpH1W7IhSLEBSLJtSX/NIXRC5xKJg7ZZB8p5z5y66NpHKzq+TMAv7+&#10;ezXPaFe/fs1T8+aNcq2c1hKtEg7Sz1IPBnOgbC5xs5aYScZQ+IsLVOzwhDMBBlC5i7stkU5FhAkB&#10;pXMkxBS2DDMg0qmp0J7ZjlQy+AuDEkEx1IdQOu/e1f4mVlTW8OtZ+wl/oT8mkWklhMsJhfB3bEGd&#10;xNwSn9ZFp+ZBVMojglA2FDmtK1ojnDdvXvHSCbbqANHjLSApwIin+BdXIp3fRpsR6QjFk/qDBZRs&#10;s4bnu2zJbGebvwGRDgrn3WvteN5AKJuotMdMQdRFZHohL5e4jBKyLvZWsco4Fsnc6ZTwl7glQMFc&#10;SylWEcp5jstJRSLOJuTxXIoRcznuMXcaWC4C5VNYWikLpxVG62Y4QukIhRMdZEhA6RwdpicSzrPd&#10;DpCwwJgIh1K43RXW9dMl0ql5xT2mAPL1lMuWilA2CVkKYXxIom89gX+4X2ZNYUmjMaBopJJBpJIR&#10;snDlejhw8oaKbFhEpuKT3QrxJN8qJNxIyYXcwqfwouY1uQwKvKuWwK2ToxXRKuHQpSbS+X2MIRHN&#10;01128GyvC7n96BczyPvFFJ5sNidkr7FSSIchnJZMU2Y2mtJQwagjMasMUrIrID6L+6XmSOB+sfG+&#10;UCqp2eX8aZKQv+PEkjnP3WcJRkrxowIoflysIpchQ6fztyOT8+HViyrCzHmredkISbpZQOQTmZpL&#10;5IPI0a5ojXBYodK5MKUbUzq/DdcnonkWZqmAu52z0hCKNpoR4ZRst4UH661VpNOSQdGUVDxvFtnE&#10;Z5XCVe4Ij7Bk0ZxEpj0hEqm9r5BKHCchKUQ2AtEgLLFQYhIeQnJ8DtzPzoB/zp3mbmcSEmJyCBfP&#10;XiNQwQhZ8+MyqCgt4SWzafM2CA8Lg5dVVZCcUQwpd5/yoHwQKp/Xb98p/1fkfKxopXDwYl21M51q&#10;OLdvh2imEx8okY5AOMjjDeZwlxNPWZgNz+YR+i0uHJRNTDq+tN142QglI0Qohw9CskIyOMthSSYu&#10;u1Y+VDgnE57AqfgSOMEtL6bkwyXucS4nF8K1mMci4aBsUB4FDx9C/t1cwpO8IrLO09ERXlY+E0kG&#10;2bxlC490GyIUjTpeVsszno8drZ7h0Lx79xb+iNgKVzi5CMWT+a0lkc6fQQZENE8jrOHpTitC2Q7L&#10;OqVT86oa3nKP+yGDommsbOK5UxuWaChMSTQz8Xck3OZkkVUMaZklIiIjH9XJ5fiHCpIKIePYbiII&#10;lA1FKo+3b94QXr98wd9/8/q1yjjKtu0HIJk77WNJRh1yPk5ahXAwNdVVhOujTXjhJAQaQwzH03Af&#10;Ip2XB7vzwqGwpJNwbAVUFyUqH/nDfIQx+uZjiOOm+CyZ1AdLMFJYgviQqMhHwpmExyrwolFye/9G&#10;pjAoVDR1Qcc+yroNQwaOgB+WrIDs24/gCvf4CEsu6ki/90z5vyWnpdLqhIMIZzmxgUa8dJDU703V&#10;SqdihzkvnZzre8lM5+275n/zGMoGYcmkLlhiUQdLCg3lWmI+xMfd4/lu2hzoZWZK8Nf5CgJ0v4Fz&#10;oz1UGVN7+9r0wYSzEwbAIEtHXjZ/xdfObLIObiWyqXz8gBdG5f0USNi9CioKc/l1LMHUUjvD6Wrv&#10;BDNCJsHj+3mEv89eh8vR2VBc+gIeF79QEUt2eg4hMyNPZRslK7dE+b8n50Om1QgH8/7dO146w/X/&#10;IxJPSnCtdOIXmfCyqQy3E0lHNNM5tVn0nE5VTRknoKad57eEbBB8joUlEU3o7eAKfhZmsMjNGL73&#10;UBAxwgP2B/ow+XWMtwr7ZvaDPTP6wkw/R8JfC4Pg9LxAOD2xFxwK7gEHOQabdSagbOjspvppORRt&#10;/xGydv5IhJN8cjs8K3rEy+TVS+4gwBSOKpWFeVBeUgalxaWQc/se/LLuCETG3ydQkaTfeQJ9jbrA&#10;yYC+sKKHB/w8d7FINOnKU7GYB4plTn6V8n9SzodIqxKOMCidM+PceOEkcDOdW99yklFKhwqH8myX&#10;Iy+dZ2HmHBZEOinn9ysfsXnyIWXDkoc6zqeK7w9w9wU3XQNY6uFMQMn82N2SCGVXgAdhT6CXimxY&#10;rOltA/F/HoXynCwmAYb/IsIRMsFKB7YH9SPiKdizQUTRxZOQGvYDpP6+Hx5E/sGUS12s+nkbL5rT&#10;56Ph3KU4uHg9jQjEz9wI1vRwhzUuxrCuny8EdvgSRthYQsbtUp5b3P8BFVAcNwuS8+HSqk6pXiln&#10;I3SWg2RsnQnRE23JaRVSutkanobaEH7114OiPcZENhSUTnW4s0I6u7oS6dy+8Qd5XGHevqpU3tIs&#10;qXfLmTKpi5iMJ0yxUGbNWwtzFq7n7zdmVoOS8TYwhAUuBiIixvcnhAV205jQkH4Q4qhLGGauA0NM&#10;dWDd9PFwYPUPsP/n7+Fu9FUozc6AO3/th7zft0PYxCEw1Kgt7B/bXSQeqXCOzgogPM04C6+qnjCl&#10;0hi8OLlMs+xCZIOi2TvMDX6bMBCOThgKI21MiWySsp9wwlGIh0onlpMOIqf506pmOCgYfMmc5vWr&#10;arJuvkkbuD7BmBATZAT3vjMXSQdF82SvFZTstSCIpMNxZZ4p/L1mnPJRFWmIcFKyGy4boVik/PgL&#10;9wt7t4DnVlwKlOXnEiaGzIaUlGwVpKIZ6tNHMaNxtyP4dPiKkHXpHCHj/Glyf6JDF8KCbjawfWx/&#10;HqlsAp31udOfHZDyeyhZUm6d2ELI/rP2tpDbx7cSUg78QuRzcPwg2D66N/h1+YbIJmrNIm7Ws4Us&#10;i6+ehZrKIsKb16+YEkGqyorBR78DjLbXJ+D9Vy9fqIxD4fzkacUL51iAN/wR0guW9vKA3w+eggRO&#10;NhShcKh0qrnvQU7zptWeUklDpRPLCQeJH29UK51R+ooZDjmdUoDSocJB9o01IZKhvH+v2ZvEKl+8&#10;ZgqlLoRyuZRRzuRKeglcSS6EKWPGwW/he3jhqGNE18EwzGMAwenLf8FCVzuY52ypIhoE75/+YSoc&#10;mTwKHv25FxKObxexMrAfDLXsBDtnjIR5fZ0IQskIuclJRbru7MZFEL93DS8bISn7f4Feul9D6LgB&#10;sIETTz/ddpBzaAchad92SD++F968quGlUVWhOuNB2fQ16QxnhznB+eFOsLyHHQxxthaNIbLxsuYZ&#10;3qkNjNT5Cq4uDoKD3GnhNAcDkXASs2tPq4SgdBB8T5WcpueTEc6LyqcEKhwKCqc8zFMhHYFwkKJN&#10;FlC80RYqw6yIdP5Y5A7hU3342c3LF0/Isq6whKIJ0Wn5EBV3F1LSH6nlWtJj+Cc2h9zOupMPVc8r&#10;4dzxIzB1SF9IOhZG+OdYBJTmPSDSuZ+RSmSzxMMJfvBx42VD6abzNRFN5O61kPj7Zp6oP0JFRJ8K&#10;5eWzZLC7SCa4jr9/QrGsLi+GR/fuQHXVc7Vs/G4JpBzcxdOzSxsiHQRnO1Q6lPiItTxV5SUimSAr&#10;Z06BHgY68IuvPRzjHgMJ8LAhoumj3w7WD/aA5U6dYbZ5BzK7GdT5awjzdyeyoewN3SOSDks4z6sV&#10;wpFnO82TT0I4OP2mwpns4yQSzvVgI7j9nS0vnae7PeDpLjdeOvdWmUL5dsUsp/yQPtwJtYQtY524&#10;Gc5beFVT9/s0YlMU153RlJhbT+BqcjHciL8HsdeiCX+d+hMO79rLk5qQSMSiCVQ6abu2Qt7uMBhk&#10;2Jn7hfsCpnQzJ4I5NnOkCvFHtmkEFQ4bxfZ70eehhpuBIA9upYHFf75QQSqeR/dyYFBXJ0j9fR8s&#10;HNIDdgT356Uzv7srLOhpA9O89IloUg/vUJXN69ei+zjbmeWkBwdGusLRICfYM9Ybpph/AccDfIlw&#10;kGWe5jCwy9cquBhbMCVDwffp3Lz/TJZNM+aTEE7NiypeOJhtC2fBlQlWCukEKqSDwkGyfnQk0hHO&#10;dMp2u8Cd5SZEOsjjvT1h8yQbeFFV90XaGyoclE19LF+2Dq5diWQKBnlXWQjvn+VD4u4dhPLsJALO&#10;bHp1bgczXW0JJ39arCKbkd1dwN/HEV4+LWMSeXQL3Ph1CxFO4qHVakk4upkXDUsyiH3bdlCZm68i&#10;HEqQly2Rjp9Re/h+gCcvnUe7t0D+Hk5629fBi6elIrmwwM9QjbHqDAtc9YlsKHuDuhLprPM2Fkln&#10;z8QxsHdUN5jVyxOu30hnioZy60ElQRZO8+WTOaWSZk5vd7gylpMNwglHKJ3zU81EMx0UTkWoGaQs&#10;q5VO2U5XiJjionw01aBs4vETygyxsGDJZdfRaFgfeo6wZuNR+GlVOGHzti2E0opyqOEkkxkdA0UP&#10;H6oK6H4G5ERd4OUzSLcjkU0vbnazO2QQL5rvB/tAxPq1IrnYf/M1WPz73zyhP68i6+NO7aqVS9hS&#10;nqTQxZC8YyF//+WTQoj8eTJTNpSgPn5w//ZtGOjiAr9GRIiEM9LVHDIOb4Cs38OJdISnV1Q4SMKF&#10;vyDp6iVYMn4sxF+7wpQOznIm2HWBI4M94XCQKy+dw6OdefaGDITvejkT6XiamkKC5IOeLKhwKHKa&#10;nk9WOK9ePoe7aUmw0bcDmeVQSnd48OIp3+VBRIM8DbeGp3tcIHaxMS+dot1+EDqK/XewGjK7uZoi&#10;FE0R3EjJE3EtuQBOXYiHQyfPw6nz16H02VMof/aMvPIi5GVZISRE7OdByaQciOCF00+nLS+cw7MC&#10;CMEOxrBr5Xe8aISSETJhwAAoycsDFx0dSDl5gBdL6tY5hIy140TUJxshtm2+AIe2X8G5owdFwknd&#10;+QORDoLS2RTYm0gnyLgdZO7eTCjJTmNKRkhvEz1YPYib1Yztxwtnc/Ag2DpuMGF2bw/oZaIP00aM&#10;4mWSmPMM4rlTJqFgpKBk7jx8BndyxchpfD5Z4WBQOshUi69E0ilTCid9tRucm2xQKx1OOFLpIK/v&#10;nFI+oiIPC6uYYlGHcFaDlHEyweW6n1cQpGKREvPHaagqekx4WV5MxINkHtoLS/p0g9ldXWFBN0+1&#10;wsmLuQEVufeYokFQNJTFEyeSdVcWTYCU1ZN5pMJB4tbNJwjlkrRzFcePkIwzIp5FkLDjW0LOsWWQ&#10;/dtauH9kESzrpgfJ2xYQNo3pCauH+kBYQG/CWJMORDi39myFtH07oDAnXQSVjb+DDWwe5gerB3sR&#10;UDijHcwg4XI0RCU9IFyJfwTn4guJYKSwREO5yW2nyMJpnnzSwsFPmaNwqipKIcjwPyLpXBuP4nEg&#10;5Ie5QsVOKw57XjqXFhpD+W7Fe3XKD3WH/RNNlY8KkJ1XyRQLC6lsKElJj0WwRCPl2v5wuLovFAq3&#10;7SQk7dxEpIPUNcNB4bwoK1YRjTqOhwTDxbkhIuFQVvkawbHgHoTj43spBaNK7I4V3GP9Nw9dH7N5&#10;IiFxzSBI3zCWgMIZoc99zwG+vHCEsxwEpSPkLfd/6m1qAFvGjoTjHD8MsCOM6+EDt2LS4e+YxyLS&#10;s8qYsERDucnNgljC+TAf9/088kkLRxgUz0z7TiLhIKVhjlAQ6gpx3+EplZNIOunLjIh0yncolhsC&#10;LchjscSiDpZsWIQeuw4Rv12H8J27YcOGzYTXL1/Csb0RUFnOnQ5VPoPc1ASI/u0Q5N64DGVXz0Dp&#10;pd/hzoGdPCzhDDTuQoTz/EkhL5T62DWqJ5yaOoRwjDslORo8mNz+fcogIpqUX9dD0saFkLBnBSTs&#10;VXD3VCgMMeoEuyaPg+QdWwibvlvKPV6tdJD0sNWQys16kLQtU3jp4H2Uzu5RXrBnjA8s8DCFiHHD&#10;RNJBySC3oq4R2WwL6g27Arx4eluZqogGic96QmBJpS5QNHhahcvMh9zplUA6chqXz0I49NQKI5QO&#10;Fc+TcF8inWMBBvD0oCeRDiVrlQmRTUWEPVRyp10oHZZYWESllzDlwiLjbilUV70gkpHy6sUL8uRx&#10;cXIsZJ84ABncEf6fNct4Ds+ZDicXzybCGWdtQqQzgJPOb9ODCSgdKh58HufXsB3g3qkjkYuQv1fN&#10;hjMLQuDymnkQHf6jiKiIn+DG3nXw12pOFHs28KJBUDRUMlUlRTx3U5KIZNRJB4VDpLN9BqRun8tL&#10;Z++YroQJFh3h4cFQQm7UVXgQ+Q8RzY/cqRfKJjSwOy+b4W4OTNnEZuJFxJognPuqMxxZOo3PZyGc&#10;NzW1nwh/9/YNzLURP6eTPMmcSAc5MFxPJBwkeoExPFxvD1V7vIh0jkwxYwpGCkssQjKzHxORIIX5&#10;JTxVlSXwnANlQ7cjmWdPEtkIWTGkH6REbAdvPX1w1elEZIN85+0IQ/Dt/BOHEemcmjUeotbOhugN&#10;8+HU8hkqQhGx80ciF1V+gcTf9oFf+y8JaXsiCELJIMfCQsnS/us2TOEk7F5JIDOdbXN4bu78DnIO&#10;rgZ/C0OY29ObkBsVTRhgaw1T+nQnoqFQ2WwZ30c0u6GCoSRy/xcsodQHiobCEg4ip2H5PGY41XjZ&#10;A8Ush7I8ZIhIOoha6UQ4Qml4VyIeFE4Zd+qFsCQjRCqY0mc1PCibIwf+FCGd2aB0hBRl3iTrE/aF&#10;cbOQlUQ0FCobFM3Srg5wPNgPTswcBX9MGACJqyaLQPEQ+QgkM8rWkBB19BD8vWU9XN8VJoLKBXlw&#10;+YJIML2sLJliUQcVDi8dJUcnDSL4tP+CyAaX64L9CZuDehCobFAyCBXO1ehMSLtbzhRHYxEKJ5Px&#10;ahVFjub5rE6pEMzbN6/I7aMbl6iVzpEx+kQ25bvMePFU7u0G12eb8sK58q0LEUtK9iMV2SBS4bB4&#10;WSWWTH1knz4pEg0y3rsrL5xg0y4w3d4UTk0YyMsmetUkHhRNJPfvplAJCAVSF7NHjxLJo6Hc2LdR&#10;JBwqGUrPTm2IaLYGDYBtwUN40QiFQ2VDmTluBpFN/H3xBzCbCpUNfR8OSzYUOZrls3rSmAqH5mVl&#10;ESz2MYSrow2Z0kFQOELpIGcnGvHSydtuD2d2rRWJJvVWAeGvm2zJIFl5pbxE8h8+htvpWfDtuEkw&#10;O2QKub83LFwkGuR5STFE7o0g3PvrNC+cQTa20M/EiAin3zf/giMTRsKJCUPqFc70Hh5MKTQUN+7U&#10;ab6FFfxgbafA1gF+HO0Pt65egAeJUWTMQDtLuL53A8Tu+Vkkmt+nj4QBBh2IZLYE9OWRioZChbN5&#10;tAsvm4Sb+CeCm1c4qRwNEQ4ip/58NsLBSIWDQencTbgsEk50sBHc/9kVqn/tD8dG6cPzAx5EOk92&#10;WnESsoNnu7vDH2MNoGyXHZRsNYLH+7pBdPRNXjh4oXGWZKTQ2Q0KJiMuAR7dyVaRzKUD++F2bAwU&#10;JiQSUDYvEuMgLnQrJEWE8dAZzjQna9g4pBdzhkNPpahwsn+NUJGHJvBiUbLKwRn29B5AODVxKjy/&#10;fQtmjRoMI3xd4eiaxUQ0lKNT/HlQMj24Gc2WAD/YEtizTtFQ1gf3g81jXETCwWsRNbdwqGwaIpyM&#10;h/K7kevLZyUcfMJYetkJFA5SkHMTlrsa8MK5MV5B5R4/uDLTFCoPe0N+mAERjgJHSFlsBM93e0FJ&#10;uDUhYd8yeJB2D6LvlBJYkhFyMTITUhLi4fo//8DxI4cJeQ8eQHlJiYiCe/eIbCqLCqHs4QO4FrqJ&#10;EB2+jRfO9N69YZCpMZEOgrOc4xOGQczyibx0ojYt5mVzfsdywrVd69U+uYtk/X2BLN2//hpmu3rx&#10;LHf3hpGGxoR1AWPgStg2+CtiLeEiN4u5vHc1J8eNEB+xDhIO74TDUwIIM9wsiWg2BPaD1SN6wJox&#10;vtz+3QlSuWzkZjMbg3qJ2Bbowy25sZxw/jh1kX/eJvUuN7PM4eDuS8ExOGORSqUuGiMcHCOn7nxW&#10;wlEXFM6rV9WQcOEszHHuBNEBnHSUoHSe7fKDnDVdIWExvppFhaPgwmRDbuZjy0sHhcOSi5S/ox7A&#10;ip93EvoNngJ9BkwirFy+Dlb8sAZyMrMI97JuE9EgC0ePgVjuVCtp127CNAdbiOHEE7l5DcG9U2dw&#10;42Y6OMuZYGcBPdv9ByImDoW900bAxQ0LeckI+WvnarhyYBv8zYninz3bCeFL5oL1F/8Cmy/+C45v&#10;WAGR3EwIOb97E/wyOwS6mxjw/L5lBS8ahWxWK4TDLVE2eyaNIqJByVDRIFPcjGHzuAG8bNRJR8r6&#10;cf1hwbBeML5vLyISKhx6uy5QPlKxqKOhwrn9UDGu6uWH/dNDrT2ycOA9kY0QoXRQOJFjFdIpDXdR&#10;EU7BHmMinYLtVkQ4D38N4KVy9mbdTxzHZZUySc0ph3uFz3nRINd27ib8MnQEIW33HsLi3l6Euf7+&#10;MD/kW5g/YRY5vULhTHZxJtKh4gkb7w+nf1oMl7asEkmiMVzgpIJiYYGiobLx021HRLN2ZHeeJX1d&#10;CVLZCNk42lsEFY6fvRVs+34JJGaWEolQQeAMRioYKUKh1IdQOFLx4O07j57zn7PKUK6/db8SKp7L&#10;F+qqK7JwlHn9ukYknZEG/0dlpvOIm+WgeI4G6auIJ3oeftLcjZ/pRMbdZkpGCEs2Qi4nFonYtmqH&#10;6P73y3aTZcSOw6L1MXi9nbgcIp6ehkYwydWNgOLx0/kKtgWN4Dm5ciFcDl3Lcz5cVS5/b/2JQO+f&#10;37WGKRrk/K5V/GxGKhomo9QJhzt1Uspm9VAPIhoERUNlg0uhJKSCkSIcWx9S2Qih4lEhpxTKn1Ur&#10;GyWHFVk4kgilM6pnVyKb6wEmcCLIDlA6mT9ys5q9XnBwlB483dBDJJ0bsxWznZJQDx6hYC6k5cOV&#10;5HyIicuHG0kFTMlQhAJpLBe5r3nmVhmEHrsMs3r0gsFW9jDO0YAw2tlShaX98I11tTJCzm3+kRcO&#10;ZfnofrCwvxcsHewtYnYvZ+jR6SsimhXDfAkqgqmHdaOpcBSyGWmmAyM4Tv4ZycuGIpVE6t0Kpmgo&#10;0vHqYEkGYUpGCCec4lL5z8zUFVk4jAils2ZKEC8bIU+3+cAWPz0oCncTSefmShuIW2ihIh2UDRKd&#10;UECEE5n44YUjJDUxG1y6WJCZzngnGyZLBnbnxNETlvn3gZ8CBsGiQd3hu6G9FAzpRqTy3RDFuqXK&#10;+whKJtjBDKZ62IpkI5XOmhG+sHq4L6xBRnQTiYYfM9wTfhnhQWQzx8cSfIz0oYeDi4psWMJBWKKh&#10;sMYLIVf4qwOmZITclf+YXn2RhcMI/mUIlM2j/DJITH8Ms931Iby/PqBoro22h4QhhnBlnBHcO+wL&#10;ufu7EulQCsJcIHeLM2SssiOyef6LOdwMHURkczW5kBfOde52bMYTpmwQljQayt8phSJQOrdv3YOh&#10;Foa8ZLy++Q9/e5KbPZHOfL+uMMikE4R4OfJSYYGiwSWKhspm+VAfmNXdnohmiElb+Nnfu15QNPT2&#10;Gn83GGDSGZaPGUJwMTBiygZhSYMlGkp9TxqLxKL8DJUQFcFIuJldrGyQHHWRhSMIuZyFYHaTllUA&#10;Cen5EHe7lEjn8kQPIhohDzZ1hx19OhHZFKJstloTiIC2uxPp5G83hYz1VkQyV5ML4DInn8ikxxCd&#10;VMiUDcISSEO4yD02SuZq1D24HJfLS8erUzvob6IH3p3bcb/YekQ0vu3bcHxFbk/xdCTSESIVjRAq&#10;mykeNjDcUo+f1WgqGylUNizBSGFJgyUaCp5ysfahCMVy857iyWEhUsFIkYVTf2ThMIJPIGNu3i4k&#10;MxwUTuLtMrgSeRPG2XeCS2OMeM4EGRLpHA3Qh4IILyjgRIPCKQlVULbJlyd7swuRDXLjZhEREBKT&#10;KZ7p4DqWRBrCBe4xqHAQO2NLGMsJhdLXWBdc233JS2fxAE4SZp14JnISIbLRQDghzhYK0XCzG1wO&#10;0v9CJJHlg11FbOrnJdpOQdmcvxgL8befMAWDJHE/H5YsNIElIYpULixYkuG5Vw6Z9+r/Kx+fe2Th&#10;1JGyikpeOFQ6yMJuZrxwznLCQenkbPZVSEcgHDrbORliCnc2DYWsHaZw5jtXOH0lDc5kFMBftxTC&#10;YcGSiKZcS+RmT4kPYdSQALDWM+MlM8yoM38bZRPsaAkeHdqQ20PNdIl0pMzz84LRdkZM2czq7gQj&#10;rXTh+wHuItngfcryIRwS4azw9+MlM8q4IxENksD9jFE2BPpJb4Z01JHE/d+wRENhiYbCEowUpmiU&#10;3LyvuIC/nLojC4cR4WmVUDhC8YxyNleZ6aB04n5wgZJf/XnZIDe3mcKmIH3I29gbsldbwK3VthBz&#10;aBlTNBSWSDQh9/4TIplhtta8XJChEtn00OtAhEMZ72YJXXXaQH9D7pSLY24vdxX5zO7hBgMMOsJo&#10;G30imrGOxgqx9K8VDAupcKb72MFwg/YEFM3J3y7UioaBUCqReI2hVDbX00rIGJZsEOEV/DSBJZa6&#10;kFN/ZOFI8ubNa5FwIlPzIZY70gqFk6Cc6Qilg8Ihp1fbusHlOXZwbpoF3N/kRri91Qrub3aEw6P0&#10;IWe9L6SudYKz893gwplLTNkgLJnUh3A2I2ROX1+e8Z6O/OxGKhwWI60NyIcrkXl+rtC7U3tY2NcT&#10;5vu5EViCkSIVzkijjkQ2C/sNhp/mLYZE7jQJxZKgRCqca5xIWIKpi5YWzsOi2msuyVEfWTiS4BPH&#10;NG/evCLCQYTCoadWyBg7C142F/2N4NwIG24G4wkpqxxha9/OcHezN2SstYA7622IdFYPs4I1/law&#10;I8gW+ll1BndzS4Vk0vJ5riSxhYL8nVIMf6UWw3Xue9qw9Sg4GFpCgK0TBNspoJIJ8XSAaf08Cd/2&#10;68oLp6dBJxXZBDtZwuSu9jDFx4EglQ6VC4ul/VWls7SPo1pQOHR209XYlMiGCgeh9yksmWiKVDjq&#10;3qfDS+Y+Wyb1kiO/HK5pZOHUk/fvoU7hCKWDwkH+HmEE8YtcIHtNNyKdrC29CH6mnWH20CEwc8hw&#10;wgL/3rBwRB8I6t6diIfIhxPO1dQCkWRiYnMhOToHejn5gG1nEwIvGEc7IpjxHrWCqQvW7AaZ7ech&#10;giUXdXwnOaViiYayfJALdG/7X+S2VDgJAtE0VTaU+oTTmNmMCE42uQXy8zeaRhaOBom7VchLRyob&#10;JCM9l0jn2AhjOMmdXgnJWusDO/p3gfSVbvDHgj7Qn5MOiofS16wzBDvr8eC6PqZdiHyG2VuCv50Z&#10;z6S+jjC5vxMPSyhz+/Tg8Xd0ABddfbD8uh0PSzYIznAaKxxkcW9nHqlkWCzqaS8SDguWQBpKXcJJ&#10;5+4LZcPPdDSWEDdGnt00KLJwNAwKhyWb6w/yiHAQF2MTwkR7EzjirwCFg/zSU4dIBzkb4sFtcyes&#10;6moC33oaEdH0M9eFQA8bkZBm9OvFZISHK7joGTC5Fp8EmY/FsyQEhTPa00NFNkFOFi0unCXcrGic&#10;mw3zNIpyNbFQAUMkmlKXcHi53FfIRSgbRFUwEjjZyMJpWGThaBgUTlRaAVM6lD6uHjDYxYkIp69e&#10;ByIcMtMJMIK0td5EOn/OsIT4ld7wz2IbwtYeFrCxlxHsHGZFQMkM506R3I1tYP2WYyrSaApW37QH&#10;n/aKU6ogJ3MRUuF828dFhFAuc3u7wJxezjxC2aiDSEYpm4U97Hn8fXsxZRONwqDCaYJ01AlHKhcW&#10;TMkoIds52TzIr1A2RI4mkYWjYWpevybSUTfTodBZTtd2bQh0prNvkCHELfWB7z3b8bI5970pXJ7j&#10;Qtjq2wWuLjaHU8tdwbZ9B6YwmsKqVaEQ6IQXv1InHDvAJ4xZwpnVRyEWKhyhbDQRzqJeTvzMBiUz&#10;XP8rwmwXAwi2NmYKRySbRgrnGgdLOOk56j+gKURFMsqZEOHeUyKcd2/l6980JLJwNAwKRxPp3Lr5&#10;CEy/7ghBdvYElM7+MZ6whxMOEjnfk5fO+e/M4excO146v7h3gKPzzGH//EHgYWzEFEdjwdMpFM4A&#10;o85M4QiZ0VM8u8FPgUslI4QlGSEomSWctPD2AN0vRcJBnA3NP4hwhLJBmvqyuGgbJxv8O2JyGhZZ&#10;OBqEyoYShadXdUgHn88Z37Mn9DI0An/X7hDsbEPEQ6WDoHT2BVrCxYWe8OdcG57ptl/CqTkecGiy&#10;VbNKhwoHwc9OsUSDL48HO1nBRA/FbIcKZw4nCpZohMzr7kSgglFHiKMBWQqF46fzhYp0tFs4FVBe&#10;/px8yFdOwyILR8O8e/eOKZ6Y9CKmdJA7GQ/5UytklPFXsMVPl7C1rx5sH2wIl5f4wpFpVrxwjky1&#10;gm+d2yikM9WXSOf0lTtMiTQEoXC6dfgaeuq0hSEW+kQ047h14zjRSEGRTPd2UJGLFCobypwetjxS&#10;4QhZ0t2aCGeIXhuY5mJOpDNxzGS2cCgMsSDx6cWQICAtmzt9kpCO0hEIpT6kwrl/v5xAZzf1UfXs&#10;GbjrdKgXP2M9mN/NgTDX1x68O7VVC83bmhqorqggtKbIwmlA8HjGkk5ds53IxHvgpadDGGRhSJZ7&#10;hpvx4tk9ygq2DTeBo9PsiGwoKJ3Tk43h1xk9iHSaOtsRCgcZamlEPlbAEo2QqV3teFiyQeoSTl3S&#10;ocJBAoy+JtKh4vG0dCCCuZakmXDqEg2hibKh3LtfAS8qq0Riib50SSSQeT4u8F1PDxjnaAU+up1g&#10;WU8vGGmqAyNMOkKvjm14uahjiHEnGGTYESZzPwvh+iWcjCiDLQ3BRVcH/O3N4eLRw4qCtoLIwmmG&#10;vHr9FqJTHzGFQ8lJV4hndndHWD3AnhfOWj8jIp0jk23htxkOIunMcvka9oa4Qj+D9rBt7tQmSefn&#10;nyNUpDPF1xXGutpAEFdalmwoKJtxzmYElngaIxyUDbKwmzUM5GY4U207wUR7AyKcJc4dYXEPfLLZ&#10;HfpY28C8Hm4QF5cN1xMe80gFFH+vksCSDUsoLFiCQej2pHvlvGSGO9rwglnU3ZkTgq0KE2xNYLyN&#10;MQzWa6dCiL0xN0YsGgrKhoVQOELwZ+bGdQsFpO2RhdOMqU86ybefwLwJU7mjUxfFaZWfNQGlgxyf&#10;6cJLJ2KcMYRNH8DLhoLS+eNyJlMq9cESDjLZ24UpGgXc6ZZSNkKm4PM8HJoIB5nPSYaH+2Wc043b&#10;VwBKh85whIwz/gYCjdrBMIOOhK66uuDeRY+At1FECEs0mr4aRalLNohrh86Eeb6qclHHBBsTciH5&#10;YUZdCP7GXWAuN+NhiYbiqdOO0LVTe3J/oLEOOHzxXzDJyYwglA0yykxPBIoHef/uHbyp1q5rLMvC&#10;aeZk3ish4knASyswpJOeWQw3ojJhVlczXjSU7eN6wRTHb2CWryURTbC7LWxfMB2Cu3vxwgno5k2k&#10;kxpT9/M61+Py4WJiAQ+uqxWOoWLpbMVLB5ngbk8kE+xsDR56egrhoGDoUslk7vuiwpGiTjgiJLKh&#10;+LT9t0g2VDJCpjqZEr71sIH5fTxhaR9vWNK7KwRa6EKPdv8RMcRIBwLtTKCrXicY6GAnkgeFF4vk&#10;Cn83om/D0m8XgktnXfDQ1YOB+h1U4CXh66iKUjgDuZmJ2b//m2D7xb9hkI01DLG1hmsnTygbU5vc&#10;nLuwZ8MvMMGvFy8dIT24WcwcDyu1whms3x4GdP6a3B7N0Z877UK0KbJwPlBQOupmPCidPmZ4ESx9&#10;IhbK0hGDYdW4MYQdS6bDhoXzeFA2k7u5w3JOBgsdHWCWgwOsW75WRTSUqNjHZCkVjk3b9rXCEcxy&#10;KJO8nZS3XWC6txsRjxBPFBEnHX/zLtCnUxsYbWVAlsgUdwueWd1sYE539XJRB0rHt51CPF4ddQiD&#10;uV80oWzqYrqrJczjRIRM8rDl5TPb1xnm+nI/N287clvIBBdrGGCiyzOeE/Ecbv0sb2ueb72teNH0&#10;0mnDw5LNMGtTWDV1orIJtcG/MdbUDHG0I/JB0czvagP9On/DCwdlQ1niY0NY2tsNnLp0hL5O9vCy&#10;okz5KB8vsnA+cFjiQeFM9w+EAYaGnFzGwoJhAyDQw4ssKSEeLjx99DoSVjlbwHpHbh9uudjJDrz0&#10;TGCAgzt5TkMoG+QGN8PB5SWBcBDFLKdWOFLp4GxmvKcdAYVDpROdcI9wNaWYyaIZC2CMm6NIOpQZ&#10;Xa2JTOj96V7cL7RENBR/e2v4ee73kHotGTzM7cDD1JoXzzDudIQlGaRfl2/A++t/E6RCoaBw8HQI&#10;GcjNBrzaoNy+hGnujjDB0Qa8v/mCE40LYa63Pczj5DTHh5uxKdchQY6W0Fe3A8/Urs4whZP0qknj&#10;lf/jLRcUT1cOlA7iw4l6JHcgGGrICUkpHCqd2ZwIUTwfO7JwWigoGSm9nJyJdMa6OosEM8DIiKzv&#10;1aEd9O7YHn50siagaKTg+hGcrKhQWEhnOeqey6FQ4VB8zcyZklEHSmUEdyoz08WBEORlwT2OQjbz&#10;HE148SBS4Ywy5U4drJwghRPO+SuZkJJTTpZIZPIjiEnNhZ5ddJhM4X52M7nZV11Q4Yyy7AIjLTpD&#10;V+6XFPHt8AURjDpQLuMcLHjROBobgIOxIfz43RLl//DHyUC9DrxwqHTm+jmLhENB4VDpvH75cd60&#10;KAunBYPv5WGJB0HBILPsuNMRjjnWRoRa2VipyEYhHCuyfc74b1VEow6pcMa42vKy6WuiB4OtDHnZ&#10;uBmaQFTCA6ZY6gKf+xhoxp3iONvABAd9kWSETOdmP7O6cbMIpXBmueqS0yoUTX1k5DyBe3cLCTNH&#10;jQGPTjoiWMKZ4WgKAzq2UYElGWQux0ArS8LFkyeV/5PaFyIb/Y5M0Qih0nlZUa7cs2UjC6eF8gr/&#10;sqeA1KxCiM4sIcRyoHRW/7AWBnCziUV4nWDzDrx0lnHTeCoeIau50505tlbgomsB12NyCSzBIJcS&#10;a68iiMIZZmNKREORzm6me1gQ2Zw5F80UiiagdAJt9YlwJrlZwVALXR6UzWQ3S5jsbklEM81LIZzZ&#10;bnrQ18yQKRhNuJtTxEvo6O7DvHz+On4cRvt4i4REWb5kPqxdvYLw8OF9eJT7UPm/1roSf/0qkc7i&#10;bvZi0XD3p9ibwFjTThBibUCE05U7Ra+pfKbcs+UiC6eFIxUPBcWD0sHbnkbmolmOkJm25oRxVuZE&#10;NKk5FZCcXUFEciVB9ZIUQuipFYLSEQoHobIRCoclkoYQmXAXPHT1yfWCUDospnJfD4WDzPQwa5Jw&#10;bt0vh5vKJZL9qOV/qT52UDozfJygW9sveKZw/79Le7jDCGMdIhvkY8xyZOFoVd7zAkLp+JhaEbls&#10;nhgIy/p2B299hWSSs0uJaISwBFMfKJ0gVzMelE6wR61wzDroAksiCP6VgphbT5jbWGzbtB+8DI2Z&#10;wkGocJCexoYwsls3plBQJo3hc8uaBbOJeKhwXP7zLxhpYQi9LYxhQjd35aiWjywcLU11zSsVqdQH&#10;neloyvqV68FDT5fIJsDVSjTT0UQ4Qm7gX1NgjJNir9OZKRwhKJz+DnaQ8bCiabK5Vw5Z3AyHgus+&#10;xwxysIKgHl2V9z5uZOFoeVhi0QSWYFjgLEd6ehXsaFyncNK4x5cKRx3xmaWElGxOAMp1PR1dwfCL&#10;/xC5jLLSBX9zHRXhjO7Ro2my4RDKRiidN2/lT3l/rMjCaQXByyCwpFIfdf3J4LPJT8gyJiqTCMdd&#10;twsvnLEORnUKRyiUpjBxiD/gX/5EyQTYGYiE809Uhkg4yK37nOi4pSawZEPJzJWv0vexIgunFeXp&#10;89dMsWhCdFohXI7O5UHhXIp5RG5T6di060BkQ3E3NoGf1kQ0u2iQzHulcP9OPhyLOACDzRSvYlE2&#10;//AdBLtZqwhHCks00tMoFrfkP8n70SILpxWm8oVYPFncLxCSfa8E7t8rUsvWNZv5Uyh1hHg4g59Z&#10;J/B3NAHbLjrQzdyMiKE5yL5bpCIeXOfZoR0RjWeHL6GvZRciG0p/GycClQwKI/PRU5F4hEjlQrnH&#10;fa07udy+Dytk4XzEyMJpZcFr6E7pPwSGefUVMbOfP0zz8gCf9m15eXTv2BbGOFvxDLM0gkHcbEK4&#10;TghKRsoYVxf4cVgAbA+eXsvYibBt7HgRW8dN5vlh6CgY7ekL/R1c1eKtZ0sYbOcFgy2tiXSGWhlA&#10;X4vORDRjbI1guHFnApXPMDtzcNPVI4QMHckUCxNONCic7AfcaZksm48aWTitJGWPH0Ho1MlwYMZU&#10;JvumT4HvBw2C7h2+IbCEggy1MYWeBrrg3UmHZ+2ECTDU3hh8DfSIYEa52BPZjHZxIvcX9B1ERCOU&#10;Sp0ETxELSgKO2RA4nkgGGWBmwEtFHRM97DkcYIhBW/JZIVzXzdiQF5AQqXBQMrJotCOycFphhnBi&#10;QPZNEwtoy7jxEDZ1OhHOKEdLskSh7AiZqsKmiZNhZi8fcOVmRCO5mcN4N1uePmbmhB3BkyCUk8OO&#10;4AkiVATTCFA0k708YW6/viKx4PrtITNg27gpsI37+iGu7uDS5ksiGykDTHXBo+0XPP7mxjDE1IBI&#10;Z6BeJ/hhyjy4V/hc+VOTow2RhdOK8/JpuYjdP/6k3AIw3suLgAK6tGc/LAwaLxLO+vETYP24EF4u&#10;QlAyCtFM5G83CE4UUklJwXHLBw3lZzlIty6diWwo24InE+lQUDxID92OTAFRUDZh4ybA8TkL4RjH&#10;hmkzlT8VOR87snA+4byufgmvXlYp74lz524R3M4ubDR/HDwFF/Yeh4sRR3iS/rhEyI1Jh4cxaRD/&#10;+99wbO0WGGSJH4B04JbcKZG5pYgRNvYQ4OwCk3y78Wz//me4+Odl8nV+3/cbLB4eSNg8aRIsHeEv&#10;YqC1JREMMqdvb4iYPYNneeBomDN0MLx5/Ub5r5bzsSMLRw6fvMflvFCSHj1vVrIeVMDtOnhUJJ/6&#10;fA6RhSOn3jx/8ZopicZQWfVa+ahyPsfIwpGjkt8T8+F/jDrO8+AJ+7RMjpyGRhaOHBL8fJFQMuqQ&#10;I6cpkYUjB55Xv2HKRR1y5DQ2snDkMKVSF3MOpyn3lCOnYZGFI4eEJRZ1yJHT2MjCkcOHJRcpcuQ0&#10;JbJw5KhNzN2P/4fT5HxakYXTgNy484R51Bcy82CqcnTjM3F3EvTfEAUJ9+u+JOa4iETm94DrWyr4&#10;6hZ+vcGbYyDlYd0XtsJ/E+v7bWhG7YhjPs73JzKUI5qe/0z6k/k1KO2mn1GOlNOQyMKpI/hLxCpb&#10;Q6l4Uf+b3Vj7CaFhbasPTXM8Lg88f7xKqE8erK8jhIa1rS7UhTW2PjRNVn4lc/+G0mbKaeUjylEX&#10;WTh1hFWqpnAk5pHykVXDGi/kfwb8xlzfEFip75cNZ1ussMY2F7ZLLym/SvN8nfrC2qepyGFHFk4d&#10;YRWpOWCFNe5DwAprnBBWWOOaE5QOa31jqWuWyRovJDAsgcDaVhdyVCMLp5lT+LSaWT4hlosvKkfX&#10;hjWORV3PU7DGs5CGNUYIK6xxLNSloW82RNQFfyas8VLqC872GhLW15AiRxxZOB8orPIJkYY1Room&#10;wedhWPsK2fBXtnK0IqwxQlhhjRPyXyGnlCPrDmtfKZo8B4Zh7SsEn7Ru7rC+jhA54sjC+UBhlU+I&#10;NKwxQq5klihH1h/W/lKEYW0XwgprnBBNs+f6A+b+QjQNa18pzR3W1xCC/z45tZGFo0HwFIhVpqYg&#10;DWuMkIaEtb8UYVjbhbDCGidE06BIWfsL0TSsfaXUl/8v6CRzv8Yif9JeHFk4jGj6yemmIA1rjJCG&#10;hLW/FGF0Zp5jjqGwjtKscUI0zccWDr6UzRrXXMgRRxaOJKzSsKgrmjyJKQ1rjJCGhLW/FGEa80vP&#10;GiNE03xM4bC2s8gre6ncQzWs8ULkiCMLRxJWaYRoEtZ+QvCNddKwxglpSFj7S5GGNUaINKwxQjTN&#10;xxIOa5sUTcLaT4gccWThCILn26zSCKkvrH2ksD6ywBonpCFh7S9FGtYYIdKwxgjRNNoqHNMF55Uj&#10;2dHkYy6IHHFk4UjCKo0U6ftoGvqkMiuscUIaEtb+UqRhjREiDWuMEE2jzTMcRBh8eZ41pi7kiCML&#10;RxJWaZobVljjhDQkrP2lSMMaI0Qa1hghmqY1PIfTFOSIIwuHkf897ndmeeqDhrVNCCuscUIaEtb+&#10;UqTx+ekacxxFGtYYIZpGk3ccaxrWvlKkYY3RBBrWNiFyxJGFU09YJaLgezbUhTUeeVJZoxzBjnR8&#10;Uy7nKX0spLmz4lQm/9j4eaPGBn8uwu8TLw/R2EhfJXRdfkW5RX3qewNiY/6v5ahGFo4cOXJaLLJw&#10;5MiR02KRhSNHjpwWiywcRuq62JWmqeuJ5+ZOYy71oAkfMvjmR9bXrIvmvISoJtGd/Rfz+2Dx059Z&#10;yr3k1BVZOIywCkXRNKx9Kc0d1tdoDoRX3muOsL5GY/lQYX2txiCHHVk4jLAKRNE0rH0pzR3W12gO&#10;miusx24qzR3/rbHMr9NU5IgjC4cRVnEomoa1L6W5w/oaQj5mNLncg7qXwNWdduFVFZsz1a/fMr+O&#10;FGlYY6RoeiGyzyWycBhhFYeiaVj7Upo7rK8h5GOG9f0I0Yawvi8h9YW1jxA5tZGFwwirNBRNw9qX&#10;0txhfQ0hHzOs70eINoT1fQmpL6x9hMipjSwcRliloWga1r6U5g7rawj5mGF9P+r4WGF9L0I0jXQ/&#10;fPVQjjiycBiRFkeIpmHtS2nusL6GEHzbvjpu5j1TPsqHC+t70oTmfq5GXVhfW4ic5ossHEZYpaNo&#10;Gta+lOYO62s0lJYI6+tqSlM+p1VfWF9PiJzmiywcRlilo2ga1r6U5g7razSUlkxTLlT+IV71YX0d&#10;IXKaL7JwGGGVjqJpWPtSmjusryEErzmjDm14nqExfxWjOcN6fCFymi+ycBhhlY6iaVj7Upo7rK8h&#10;pLWF9W+QsuDoTeXopof1+EI0CWs/RI44snAYYRWHomlY+1KaO6yvIaS1hvVvEdJcYT22kPrC2keI&#10;nNrIwmGEVRoh9YW1j5DmDutrCPmYacr3U9/fy2qusB5bSH1h7SNETm1k4TDCKg0Laer6lLmQ5g7r&#10;awj5WGF9L1JYmbovhTlWSHO/ZM76GlLwDyQKo8mT33VdKfBzjCwcNWGVpzn4EGF9HSEfK6zvpTnA&#10;v5bZ3Fly/BbzazUVOeLIwqknrBI1hg8Z1tcT8jGTlV/J/J4ay4cO62s2BjnsyMJpQPD6MKxyscCL&#10;N7VkWN9Du+lnlFu1Iw25oJUQ/HtQHyP4KXbW98Oivj+cJ0cRWThy5MhpscjCkSNHTotFFo4cOXJa&#10;LLJw5MiR02KRhSNHjpwWiywcOXLktFhk4ciRI6fFIgtHjhw5LRZZOHLkyGmxyMKRI0dOi0UWjhw5&#10;clossnDkyJHTYpGFI0eOnBaLLBw5cuS0WGThyJEjp8UiC0eOHDktFlk4cuTIabHIwpEjR06LRRaO&#10;HDlyWiwtJpzM9FRwbt+eIEeOnM8zLSacl9VVRDbuOh3AT18H3r59q9wiR46czyUtLhwEhYPIkSPn&#10;80qLCodKx0+vIxHOnKEDlFvlyJHzOaTFhRPSvx8/y5nfzQae3IlXjpAjR86nnhYXDtLn6/8FF2b1&#10;JyTtWkC2v6goIks5cuR8umkx4bx//06tcPKOBMPz0sdQXVmmHC1HjpxPMS0mHAwVTsGj+zBc9z9E&#10;OCgbZLh9WyIdOXLkfLr5KMJBZno4EuGk/DKCCGdGDwMY7KwPr148U46WI0fOp5aPJhxk3dBucGV2&#10;TyKc8jOzIf/8CvDU/y8y05FnO3LkfHppUeG8e/dWRToonOi57kQ4BX//wEvn7etq5V5y5Mj5VNKi&#10;wsFIhXN12nAinAe7A6H8j0lQfmoikY4XJx05cuR8Wmlx4WCobGpeVcMaPy+InN0DYhZ7EtkgeeeX&#10;Qd4FWTpy5Hxq+SjCwaBwMCicGzP7K06rONkU/BWiZIosHTlyPrF8dOEcnDMFYr7twwnHA2Lme0Dh&#10;OSqcEMj/ezGRzpVzv5OxcuTIad35aMIRBoVDmNUNyk/M5IVTcmYyz2BXE9iz+WflHnLkyGmN0Qrh&#10;bB3dl5fOi5MLmMKh0glf851yLzly5LS2aIVwlg7pR2RzY4Y34ekfs1VkU3JmKuSdWUQY6qGv3FNO&#10;Y1Lz+pVa3r6Tr1Mk58NFK4Tz06ghcHVqD4iZ6QsJ83xUhFN8djah8NdgXjqIHM2DMqFLTXn15jXZ&#10;R46c5opWCGcLPaWa4QMx0xwhab4nkU7B2Ynw+Nx4XjhFRwJFzBlirXwEOfWFJRTKg/xnEJlSSIhP&#10;L4bMu2U8aXcryPLN23fKR5Ijp/HRCuH8s3sbEU7UjG5EOFt7GRPhICic/HMTiHA2D9UVCedBeE/w&#10;czVSPoqcusISDZWMFKFwqHRqKYeU7OI6efvuvfKrypEjjlYIBz/ysMDbHi4uHEGEc/Hb/rDSrQs8&#10;ODqDCIfOclA4fy90h7wDoyH/0BioCLeAAU7tYNEkf3hZfFf5aHJYqUs08befiBALpmGkZj8RyedR&#10;caXyO5AjR0uE8+bNayKcG9/6kCeNL3HCGd3p/8D1tSN44eSenAEHpzrAnrEWsNqjI/zs3p4IB/Gy&#10;aEuE815+wlNtUDR38yrUSqapopGSypgJyZGjFcLBUOHgDAels2OwM4zs+L/JLAdlg6zs3gEeRoyC&#10;0yFGvGyocOZ4tWt1s5waTrTI23fv4PXbN/x9Ic2R99wZzoeUS2OQ83lGq4RzYYo3L5xr3/aAE4vH&#10;wFTHr0XCKY+wgrtrzXnZPI1wJaBwijKj4V0r+pQ5CuU9ZwMql/Kqariekg+JWcWQ8aCU3G5KYtNz&#10;CXE387RKNql3yiA5I5+Qmy/L53OK1ggndGYI/Bbcl8jm8rTBsNqpC/zk1Alyf51HpLNtpBkRTkUE&#10;JxqOi1NwlmPFC+f0TDPFLKfknvIRtT9UNAjKRR0NfYWIigZh/cJrC6l3SnnxFJRo9lxP9evX3M9D&#10;PnVurdEa4ZQWPoZdI7tzshlCWGbVjnBnfXcinEdhg6BylwsvnDJudnOJk45COI78LKf6cRRU58cq&#10;H1V7IpzJCMl+VM6UjJRXr+uXDpVMQlYJJHGziFTGL7m2gtKht3Pyniv/ReLga18oHIqc1hetEU5N&#10;zUvoZ6kH+4d48rKJmmgMFTs8CTdm2YmEQ2c5KJqKCBNuaQd7Ao1hoW8HIp2aCu15Pgd/UViyoTJB&#10;OUgRyoaiLnEZxSr7C3+ZtYWk2+UQmVaiQtytUub49JwKePmqVjBS8LkvOa0rWicchAonZpIxAYVz&#10;JsBARTiPN5lD6io3IhyFdFxhyzADyPknnAjn7SvtuD5yQ2UjRCgcRBjheul++CoR65e4pUkWSObv&#10;2IJ6Ee4bl1kKUSmPCHcePpGF8wlEq4RDpRM93gISAwwhKcCIQGc5VDrPIhx46ZDncjjZPN9lS4ST&#10;usKBSEebZjlS2USlFTAloQ6hWJC4W0X87cTb7H0Q4S/vxwAlcz21ftGcTcjjuRRTSzwnKwoVDyIL&#10;p/VG64SzeeZYODJYIRohKJyEuVZEONKZTuxcIyIcKh0UTniwndYI5937d7xsyp6/gISsJ0xB1AUV&#10;TFR6ISTcLoVExhh1pGa37GwniZOguhnNpcQiuJxUi1A2FwWyYUkHiblZxEtHFk7ri9YJBwm26qAi&#10;nNhxCukcHaZXp3CQHSMMiHRQODXPHkLNK+5xJbR0amc3j5lS+NBE3SyBK8lF8A/3S47EZZTy21jS&#10;aCwJWWzZnOcQigbX4fKvhMfw4+Y9KqKRIpRO1K0cuJ6WBrfu1L6ZsPrVa87s1WzkaE20UjhrQ/wh&#10;xFosneggQyKcc8HGKsJ5tttBJJ1nuz1gXT9deF50E2qe5qjI5lULv1cHj8Qom6SswhYTDhWLJkTf&#10;bJ735hDZME6hpLMaIet3HoOFK9czJcOCF09WKSTfKiTcSMmFFzWvCbJwtDtaIRz8aINQOIh0loPC&#10;odKRznJQOFkrzXnhPNlsDlGLzIl0ampeiGTz5o3iMg0tmZac3bCEogksgTQEnNXcYMxsWJIRgrIp&#10;LyqF+/eKmYKRciX+MREOlY1QOsm3C3nx8PJ5L79nR5uiFcJ5x80AUARC4awKGAB/DTVQkQ4KB3l+&#10;dioRDRFOmCW5fXelIZTusCfCKdlqSYSzcYiJSDj4N85bOlQ2CZmK98d8CFgSaQwojwQyg1DMJJLu&#10;lKu8nwflwqKhskHC1iqEkxyfSYRyOeYRWfoPnyUSzasXVQT8nvoOGKsiHCodpPLlKyIc+Tke7YvW&#10;nFLRCKVT1yznt+H6RDIEgXByVxsT4TzZYgGFW2wUsxyBcFo6KJuXr199kNkNPnnMkkZTuJJcDHGc&#10;bJCo9CdEJDEZpRCbUQaxyvVIc8hmz6ZNkBGfBIWPiohwomLvQUJMDlz85xYMGTpdRTaIk0sfpmyQ&#10;lLtPISW7ghePcLbzTr5khlZE64RDg8K5nRQD3/mYqEiHznIuTzGuFU64FS8dKpyS7bZEOELptGRe&#10;v31bO7tpxCtTUq6lFcPV1GKmKJqT2FuKJ34Ruo7ep8Kh4IxDKpwL8YVMwVCS43MgIeEBFN7Lggd3&#10;7hHZJMXdVsjm7DXCzaRbItEgz0pLoaK0RCSZFcuXk23pWcUK4SiJ537eKJ30u8W8dOR8/GiVcKSn&#10;VRrNclA2FE44D9eaQsEvZkQ6ZWE2ULjVmgjnWUUxEU5LXrMXZZNxv6TJs5vr6QrRCBEK4kNABYPg&#10;DCcuUywaIVe48ULhsCRDQdkg8P45XP37HCH/bi6Rzfxv58CCGbNgwugxKrIpf1IMF86dJsL5edkG&#10;QvXz2u1C2Qi5kfqIiKeqWhaONkQrZzivXlWLpCMUDpUOneU8WmcuEg6d5aBsKJtH6BNacpbzSnm5&#10;CZRNU4QjFU1LyAYhs5l01RkNEnvnCbcs4++jZE7HF8HvCSWEi6mP4VKyYpZzJT4PrsU8FgkHBfG8&#10;vIyIhoLrPB0dCVQilOKCfNi8ZQvhyj+XVbbffviMKRshxWXyq1XaEK09pcLQJ3hrqqvUSufPIAN4&#10;FmFHRPM0whqe7rSCe6uMmNIRCudDygdF86Fkg7AE0dykZZZIeMJYpyAy8pGIC5xwKNejuXU3HsHV&#10;2HwinOrnz4kkCh4+JFDZIEmxsfxtIVVPK+DtmzfMbd/PXcgUjDrk53I+brRaODQonP46/6UiHTrL&#10;uTzFSCEcTjYUTWY5H/L9ONE3FbJp7HM3LNFQWIJobuLvqJJwpxhSMovrFY6QK7G5cDn+IUcuXI25&#10;y4uCCkcoD8LLF0QuVDBvXr2C19XVaoUzcUwwN4t6yJSLOiqey6dXHyutRjgP79xSEU7sWBN+lvPy&#10;YHeRcNRJJ/rAEiIccrmIDzTDwaBwohs5u2FJRghLEM3NmZsVPCz5CDmT8JjnfGyeSDiX41A2Cm7v&#10;38iUBuUtflxBKRvkDXefrMfbnHik44cMHEFkQ2HJRR3yROfjpNUIB9mz/DuRcGICjaFogwc8DfdR&#10;SsdXJJwcTjilobXCCR1jQKRTXZRIZjcfWjgsmdTHtbQSpmSEsATxIWFJRkjs7UKRdJCz8Y950SDJ&#10;f5yoUzhC0QgRzniodF4+ewqPsm4T4dy7ncMLJ5477WPJRR1yWj6tQjhvXtcQ4ZQW5MGsbh4i4SAo&#10;nPtrXDWe5aSd/oXI5s3bDzO1JrObRggH367PEowUlhSaSmz8A4iPu8dzLe4B+Ot8VSejdb8Bbxdb&#10;GGTpqCIcBEVzM6OYl01N5bNayVQ+hdKsGIg7vYfcR5kIRcPiNScfHIuy6WrvBI/v5xGS0nOJcK4m&#10;5DLFgmSn5zDXy2nZtArhYOgsZ92k8SqzHBQOcipE8aSxEJzlFG22hIpQCyKc098a87OcDzXDaezs&#10;hiUXFixhNIa4+Pu8YK5fSYdeZqYEKpRfhzjBudEeqgT68LevTR9MkEpHOLtB2YhmN1XP4cGV4xB9&#10;aH3tOsFMhgUd95KTllA2efcewd9nr0Nsej4Ul75gSgVlo044yPW0h8r/OTkfOq1IOC946azo4y2S&#10;Tvx4U14699aYq0iHznIqt+nzs5zy7MsfRDiNnd2wxKIOfDcwSyCaciWxkEhm+beLeMlMdTSB/ZxI&#10;1PHrGG8VTox1IFyZ7c3z54QeMNisM6z5bqVINo8uneKlkbB7FSH5xHZIPrmdX88SjRQqGjKziUyB&#10;xMhkIpzz527ADz/vgLB9f4pkgqLxMDQAL2Mj0XopV1LuK/8H5XzItBrhYKhwftuxQSQchApn/zA9&#10;pnBy15oS2TyLsIf0VRZEOkLhvHv/FqpqypT3FHn3+oXyluZB2STerr30gyZEpdf/vI0UlkiE4EvQ&#10;rPWIm64BjLU3ge89jHlYkkEOBqjK5kigL+yb2Q9m+jnynF8UDH/PG0mEczC4BwQ7GhPxUOGU304n&#10;UikOWw1F239UCIeTjVA4yOvql0zRSCkvKYNbSRnkds7te4Q1a49AJDdrE4pklJMd/DqqN5wM6Asj&#10;bCxF24TEPKggSzkfNq1KOBgqnV7t/g8vmwSO+HEmvHTiFnK3GdIhwglTvANZKhyUzas34hnP21cN&#10;+6uRz6pqPvjshsISiZBz6YUq63o7uBLZfOdhX69ohEiFE2z0FaE8J4snPz0JRrlbclgQ4SAnZgyE&#10;MRadYNOoXrx4UDYFe9bDo4ObIOfiQUj9M5yIJvWPwzxSudRHatJNWL/hEJENEp38iBdJT73ORDbI&#10;ZBd7Ip1b3M+cbs/gDg64jFUK536BdlyW9lNNqxAOvoQtzGt8hYmTjnCGI3wuhzXLebbLEXJWGRLh&#10;IMU7bIl06kpDhROXWcQUSl2wZMIkpWGnUVLhoGi8DQxhqYczJxwrXjb7uBnMrgAPglQ06pDKRkiA&#10;4b944VCWepvDBCsdXjoFezaISA37gZB9+ThTKPWx6udtRDT/RN6C0+ej4PyVJF4oq3t7wRoXY1jr&#10;agKBHb6EUebGRDJC6FgkNiNP+b8p50OkVQgH5fKqpnb2ge9AFgonIcCYLGNROqE2hF/99aA83BLK&#10;Iyx44eAshwrn2a6uRDh/rp2gfNSmpezZK6ZQ6iLh9ocTzvkUxXL5d78Q2SxwqWWjfy8ID+wOYYHd&#10;eNmwhIPbpeD6IaY6cC/uBlM4f4eug3X9HVSkEz6yK5FO/l6xbJC8Xeug4uZpAksoDaGo+Ak8e/ac&#10;yMOLEwwVDsqGEuRiJxLOLe7/QSicyhc1yv9VOc2dViIcxRPGmPd49TzuNiVypgf/8jiZ5QiEUxbu&#10;CiX7rIlskNyNxkQ6L8IdiHCeRbgzZzk4s2no7IYllPpgikXArHlr4dAfcfx9qVTqY1SfIUQ2C10M&#10;RcKJGNcfIsb3ZwpFHRET+8M8H3MIcdSFcQ66RDrIgdU/EE5tXQcP4yOJdB6c3AZ5v2+HoUZtYbR5&#10;R146U+26wLEZQSrCOTorACpunYYXhSlMiTQWFA7Khgrnz5AecHTCUBhpY0pEc/MOPtf2RJ7ltGBa&#10;zXM4KBeUjSLv1QqnbKtCOFQ6VDYley0IKJzqcGeFcLiZTtQSY3iQcF75uIo0VDgp2XihKrZU1HFD&#10;gyeKryQ8gssXEuBeVjZkpqXD39EPmWK5ws1+krOfitYdOHaNyGapux0sdrMkoplk3Rl8OnzF0xDp&#10;BLqawq6FIXDn9B5IPrmDcOvEFhGRO5eL7qN0tk0cSsSzY7gXHBw/CKa7WkB/3Xa8bJ6c3A3V8ZeI&#10;bJKunICq8jx4+7qGKRBKVVmxiBcVpSpjNi6ezwtnmZ0+LHEw4IUz3dOBSCYh+wkhkUMoHRROdl6p&#10;8n9XTnOmVQkHEQbvP0hLgM2eHeD6BGNCbFDtLOcf/IyVRDiFW82Up1Z4pUDF6dXuQBPlIyrSUOGw&#10;hFIfLMFQThw7D3l3C3gKH9yFsvxcSImLg5Bx30JKSrYIoWgoVDaIv5FCNFcP7oKsS+cIeH+oSXuY&#10;6NCFsH1sfx6pbJb42cOakAFEMpl/7OKFQ6Vz++wuyDixVSQbJPM3btvxrQSUzs4APyKdwUY6EGhj&#10;BBlbf4SoNYsgLXw1WZZFXYSayiKCVCAUFEzStcsw0tEURtvrw8LhveF1jeKzVkJQNis9rOqc4VDh&#10;IELhxGXmQ2oO/h2slr8c7aeeViMcGtY1ieebtBEIxwjSZ5jy0vltlL5IOM/CbIhwXobb88I5PskE&#10;nhYo3ofx/h1XWJSN5Ilqdbnz6BlTKHXBkoyQk5duwpRpy+BY+GE4Hr4PfgvfA1tXribSERIcOIMp&#10;Hpevv4B5zpbcqZQ1P5uhokF663eEwxNHEHL/2AOP/twLV/dvhKGWnQhS4QQ664skIwTFQm9fO7cJ&#10;Is9sYgoH8ecE9/MwXwgdNwD66raFjaP6EdEghed/h4dnj0PSvu28cNS9+9hHvwPM4IQTGtybENTD&#10;U+WNgyicn7ysYY2rWDgoG5ZwqGyEoHBk6TRvWp1w1EUoHIQK58Ys/Iuc3Cxnpx2RDSXnR8ETyMpZ&#10;Dp3ZtNTs5lJGOZPLtxRjli35icjmzwOHVWQjZZjHAFgycS44ffkv6KXTlggHQdnEnTjCy2aCtxtZ&#10;9+vUAEg9sBEyToZDwvHtIlA649zMYOeMkTCvr5NIMEJucrMalfXHtsCxVd+KRCOkZ5c2RDiIX5dv&#10;iGxyDu2A2wd3ENlUlZfw0hDeFoLC+cXXHs4PdyIMcbaGwke5ojFUOMgg3W+IcAIsusDVxUFwMNAH&#10;Bnb5WmPhyNJpvnwywomcaiUSDpVOeZgn/IqzHIFsELxmTtk2MyIbJO+gH5wPW0xk8/6t5gVjCaUu&#10;qGw0JSX9EaHwfjbMDxwGScfC4EHCNaZ0Lhw7TISzxMOJyGa2owWRy0y/bkQ2eLtnl7Zw+oepRCyJ&#10;v29WkQ1l/sCuRDx1CUfI6J6OTAJ6OcHmOdN44aQc2KUiHRQOgoJhIRQJgsJZ52tHpHN6jA8c4x4H&#10;pUO3o2y+d7PghTNC5ysimIPBPYlsNBUOIgunefNJCKfmRRW8qHwqkg0VztMwO3iw1hnyN1iJhIOQ&#10;J5AjvIhw8g/3gy1jnRo0u0m52/Aniynn/rnFy0Qd5yJz+NtVzysJU4f0JdJBrv4aDhnRl3nhoGxG&#10;megR4Uy3NyWCEfL70slwduVMSPh1K5ENEvPHDoj6I1SEUDxC4dB1eDvpRK1s4v85B9VVz9WSGhMD&#10;l7ZtgJSDuwi7503jpTPD0wbit/7ESwdJO7Qd4iPWEspz76qVDgoHQeEEeNgQUDbL/JxhuVNnAs5s&#10;ECIcpWxk4Xy8fBLCQdkgVU/LmNJRN8tBqsI8uKU5lB/Rg5KD+hA+1Uf5qNzjVhUpb7HDEkl9XE0u&#10;hthr0TwrV2/UiL0Hj/LSQah0Xt2Kh8TTh+EyJx8UzpRu5rDQWSGbrWP6wLGZI0XEH9lGSPhtCySe&#10;3CISTYxAKnVx7cgGskw6EQo1FU+UlDJlI6TL//u/kPr7PsKCQT1UZjlHvh0Hqft+JlDhoGxqXrI/&#10;Z0WlczR4ABwNciJsHO4NW4b78MKZpPs1LPM0J4KZ49AFfupqQKDCQanUJxw5zZdPSjjIcPMuIuFc&#10;DzYiwrnPzXKOBxrA090omFrhpC02IsKp2GMMFQeMySynsrQA3mvwB9RYQqkLlI1UOId37RUhlEpd&#10;JB/fSYSTtmsr5O4Og5V+vrxwEBSOVDaRu9bwwqkLqWCkxB3bSpa1snkCFv/5QoXcu9kq0hng6cBL&#10;x8+ovUg6a4f2hGle+nBk4XheNi+4xxZKRviK1N6N64h0VvXgpMPJZs9Yb1jk1gUOjXaB4wG+RDjL&#10;3Ix54UhxMbYgUqlLOA+KxK+MymlaPknh/DnCkIhGKByKQji2vHDyf7GAh6tNiHSQx3t7wq45Peud&#10;3RSXPmdKRR3xmaW8cCg//rgRli9bCxk5ZUypqON1ZTG8f5YP1YV3Ifv3Q5DHCQdlM9PVlhDobK0i&#10;G4QKJfbQVhjt25WwYdZEsu7WX0cg5lfNhINUFuQS0bx4UsiUDcWlcxeRcKqePeWlg8L5YaAXL5yI&#10;acFwe/dGSNy9Qe3zN1JQOAtc9WH7cFciHOTwaO7gwgnnZ3cDhXQ44VDpjLfqAntHdYPdIYN54agj&#10;40El3OKQ03z5pITz8rnig3coHSqcmLEck0x44Zzg7gtnOWW7XfhZDhHOnp6weZJNvcKJTcllikUd&#10;UtmwWL5sHaxcsR6eVVQwRYOgaDJPHOZ+KXdAYcp1KM9Ogvz4f0TCGW2mryKbE+sWg7+PI2xavghe&#10;cqeeUh5xp2aRR7fAjV+5U61Dq+sEhVPXzAa5l5oOlbmcFAWyoYx0NVfMck6pznLy93DS274Onpeq&#10;fy+OECqcjYMdeeEgKBx+lsPJZrGrCRHO3uDBRDgzenoyJSMEZSMLp3nzSQgHI/yAZ8T382CCvS5E&#10;cnJJCTQRzXL2++uJhPM03I5IJ3N57SynPMwCds1wVz4aOx9COA8ycwhZKRnwOCcXqsrKVYRTXVkO&#10;JffvQsyBMAKKBxEKpxfjdIolGSkoGxXhHPgJEsOWKti1jKx7ycmgLtlsWbmSKRrKpsWziHCyTkXA&#10;CHsjFeGk7viFSIclGClUOMjesV68cA6NdoVfx3jA0TFesHmQF38atWfiGPA0NYUZIdOYkhFChSM/&#10;j9N8+WSEI02gtWKWI4RK59AIfV46T8OsOOE4Q+xiY144SMQUF3j5THx9HGEaIpzYjCdMwawPPcfz&#10;06pwns3btkBUZDQ8fYozt0rIjI5REQ9SfDOeF45rm3+rFY67YWeRWJJvXAOLf/9bBN3Gi2bX8lrR&#10;cCTtWASJoUsU93csrlM4lH/OnoH927aR21LpLOumBxmHNxDpSGc5VDhUOkvGjyVIZYOE/rScSGeN&#10;ryUcDqo9rdobpDi1Qg6NcYe9IQOJcLxMTIhwWIIRknbvGS8ceZbTfPkkhfPq5XP4betaXjQ3OGIC&#10;VZ/LQSpCzQhP97hA/NJa6RTt9oPQUeKPPNBk5RQ3SDgs2Qi5nlIMpc+eqoDvnqXcu3IDEiL2Q+VT&#10;5enW/Qwe1gznqFI2vSwNYdbwwbxQpKIR0tvaijvNOSQSTerWOYT0TTPg1i8TOUIg8ufJBKlg6iLq&#10;0kW2cH7fSYSzKbA3L5wg43Zw+eelcGj2JCjJTuNhCQdB4RwZ7CkSDkKFgxycMpTw/cLlTMFISctR&#10;COdO7jMRcpqWT1Q4VUQ6Xb/6v3BtgjXEcrKhUOHsH64PFdypk1A4yT+Y8sIpieimVjhNOZ26kZIn&#10;4npKPkcBHDp5nkBl8xKvgCcQzsuyQrj3zz9EOgid2VD6dvyGyGaUqS4RzuFZAYQhVgZQkJJQr2xu&#10;xsVBanQ0pJw8wMsmKXQxkU3G2vEc43iiVmsuHEsOqy+/AG/dr3nZTOjlBj/6mUH67pVEOpsnDYNv&#10;u9kT6fzMnf6MNekAmbs3E56X5DMlIwSFs3dsP144J76bBFvHDebpZaJPEAolnpvBCO+zYAnnfv5z&#10;ZQvkNCaf7CkVmeWEbobJZl+KhFO43pUIJ+UHeyjcbMoLp2K3E5GO9NSqcp/qcznxtwqZYmGRkCUW&#10;TtmzZyrUvKgVS31UPy1VCGdXhEg4/XTa8rObSc7mRDYHZo6GGb6OUPHoPjwvLWaKBinJy+PpZmYm&#10;mt2kcHIRyqb84BIelmAoB+ZPhKSdqyCZkxaSsONbIh18whjBGU7ytgUElA7OcsICehNwhkOFs3/l&#10;fDjw4wI4vnElUzb+DjawerAXgQpntIMZLxnkRkIOEQwLlmgoN7ntGffFwkHkND6frHDww5conSDD&#10;/4iEg6BwKnZ2hbCBXWqFo5zlZP6Mf6e8VjiINCyxqEMoGyT6ZglX4jI4eTYS1v28ArJupalIRUhe&#10;VhbEnTkHVUWPCTjTQbIO74PMQ3thdldX+HnYQAiyNOGFs3KgDxHOvJ5OkPDb4TpnNz0tLUXCwXUb&#10;A0YS0VCEwhESt26+SDJz+nUXSUYoG+T+kUWQ/dtauHtsFSzvoQ9xP40kwrl1YB1Mc9SDiICeKsJJ&#10;27eDUJiTziMVzuZhfrxwUDZIVNIDwo3Eh/B3TB78ldUw2SAoHCTzgSyc5sqnKxwuKJysuOsq0qGn&#10;VWVhDpCz0QkqImx44SCRS8ygfLczPA23gmcRtrB/oqnyERVhiUUdUuEgSUmP4dzpKLhw+gLcz7on&#10;4vH9RyrSSTx/AWL+OA1X94XCi9J8XjoonLT9O8kMZ1ZXF144G0b7EeEMNO4CeTE36j2dknI8JFgk&#10;HKl4Do5xhznW3/DCGWxjSUSjjoQd8yBm80S4vX8ukQ6SvmEsAYWDspnhpA+HA3yJcL7vbg8xG1by&#10;0hGKpyAhWiSb42NHEuH8MMCO4GdrB7di0jnJPBbxZ1o5pHOzTSEsyQihwrktkI0snKblkxcOa5Zz&#10;bbwR3FnfnwgnbbklPD3IzXhwlhNhz0snd6s9kQ7OcGJ/cobbVw4rH7XpwknghIPSoTwprhAJRh0o&#10;nLSIcCjctpP7Rd5EhIOk7A2HDUEjYaqjJQzo0h4W9HBptHDWDejHC+fmLzNUpLPQqR0cC+5BSNm9&#10;RkUuFHed9tzj/Tfhh+F9ybrYLZOIeBLXDIL09UG8cEYbfwPfeZnywpHOcoTCQd6Ul4C3qQEs7N+L&#10;COdAwGAim+85WLK5HF+gIpuGCEcoG1k4TcsnLRwalM63dh1EwkFQOI+3c6dRax042XDsrBVO+jJu&#10;JsQJh7Ih0EL5aJoLJ47x7mIWF+LyoLpK8CTxiyqoflpee18J/uVKPK26eSCc+wXeBHcO7IS4LWu5&#10;04n+MN7WAgLM9GGSgzn4m3QWCQefw+lhYSESizpQNnPsTQnznSwge/M8XjZ7x3gS0dxYMQWSNi4k&#10;3Ni9hBCz63silW3BYyB5xxYCFQ4lNfxnSAv9DlK50yw6w0GOzhgMI/S/gojRPZjCeYtX9JOAwtkR&#10;1B92BXjBioH2RDib5k5VkQ0Sn/WEwJJKXVDhSJ88ltP4fDbCeZyVDjHkQutGcH1crXAKQl3hwHBd&#10;xSxHIpz05cYK4YRbQEG4E5HOk6c1TLmwYMmFxZFzKRB67DocOnwUtm4NhQ0bNkMNJ6BjeyMg5sol&#10;IpuyvFyI/u0QoSIlHkov/Q4Ffx0j0kH+Wr5Y9MQxCmd2d+cGz3KsvvgCTk0dQjg5eTAcG///s/ff&#10;UVFd/f8+/Pzx/PGs9SvfT7nvO83eQHrvXVAs2AsWBETF3nvvvXcUbDExljQTY+8iICBFBEXsCogo&#10;9p68n7P3zD7sc+Y9BRiw7dda1wKGGTDJ5PKaM62z/DWRze/DO2lks3ISpG6dTUncPA22j+sPXZrW&#10;l2XzMP+y9POUwnH8978gO24hFU7W6sGycLJWDoCZrT2odLb2DoL43s11CufVvZsK2azoHQrxUc2o&#10;cAjjWjsblI05hWPia7OJIftihEMY4VZfrhxWOkQ4hANDral0Hid4UvEQsMrBxKIPTC6m8PblSwWv&#10;nz2FrCN/QdpvuyBz3264JN2s2CP9bf7T6EEyRDa8cPYOi6EQ4dxMPEXvGh/ZqyeViiFGe9jBJD9n&#10;mCfJikqGE87hGYMha8tyWTSMKBcrhWyelxRT1MIh8MJh0slcO4aexoRDIMLJ37oGbu7YADckiHQu&#10;/7iRyoawNrq1LJu46BbQ2tHGoHDS8x+hUjGEPuEQxCq3L0Y4ZCd3JugVzvZwbeXEa2TDSJ9qQ2Xz&#10;dIMt5C20g9UDvFG5YGAy0celq6U6omEQ4RBuHf2DyiZl3VI4vmgm5ZfJY2DXuOGwIqqHLJwoB0vY&#10;3q+HQjoTO7eFa2eO09Lxrl9f+p9fKZrBoQFwaOYwODh9KCSumwXnNs5VcGbrEojwddERDpHNAG9n&#10;KprMhDhZNvqEEy7d9CNy4aXDhLNrdA9ZOrH29ahsCLeO/gW3Ek8qZMMLZ27/CKPCwYRiiCwJWTjX&#10;hHDMtc9eOH///R7evXml/QpgrPNXOtJ5sDGE8n33xvJNK0bmTFtIm2ZDhUNY3M0SUjJNe+AfJhY1&#10;Q0ZOgScPH2qk8uIFvHj2EJ49LSkXjnQaEw6RDUZG/DpoZWsnC4fQpc5/ZOHsHtqHSodnQrtmcGzl&#10;NKVYNs2D8wkLFaclbl5IZUP4c9V0SI9fSqXzw9hYCKv9H52qMSYcQurmORrpENEwtBIiwlnXtzOM&#10;D/XTCOfXnXDz2GHo4OIEndxdZdnwwpk/IBqGRMSgoqmscLILNLJhqIUjpFO5fRGFw4/UzsYWdWXh&#10;JEWXC+eXGCsoWOSoEA7h3AQreL4lkArn4RZPKh1MMGowwTByLt+DgutFVCRlpY+g6F4J5dXzp7Jw&#10;yMFjJhuNcDYoRLNpSF/YNXE0FY5PvfrQ2tKCymZaMw8qnJ4Nv4W9Q6KodBIXj9awagqcjZujkIqa&#10;s1rBqEnbu41KhjC7Y5gknnh4VlyokMzRn/dAxukTRoWToRUML5yCHQshpPa/YWzLZpRb55KksjkH&#10;nd1cqHDWxHSUZbNJe/xmdb82iro5nVlcZdkQeNnoE87TF2+11yoxU/fFCOfv9+/kYzmLRkQpKofA&#10;V45aOI/im8GNZW5y5RDpYILhOZ+H30OVkl0Eufl3Kffu3pdFQ3h4/6FcNi+ePYIXzx/B86elkHVo&#10;H6Rui1Mwv1NbWNilA5XNuiEDqHCIbKZIsmHCWdW1Oewe0A3S5g2inFs0kkrn3NrpqGgI87q3gamd&#10;WsA0id7W9aGnRW0Y7ucE3rW/AYf/+T8wtYNGNAReNMunTELlgkGEI1eOimBeOJJsiGj6BPrCyv7d&#10;FXWzKYq8RXEgrO3bkgon6+ojOJVRLptU7m1fKoMpwiGIVWxf1EFjnrltbRTCub8uWJbOyTE2CuE8&#10;3dqcVg4RDRPOnr6Gj+UkZpcoRFP65LVM3tV7cPZcFuz8fp+MfBNKy/NnD2jpMDJ3b6en5+7/FdK3&#10;rIfz61dQ2bC6YcJhsvl1SFf4dXBXWTaM5IXDNaWzpvzm1IgWntDLxZKyb8kCOJ0Qp+CXeTNlyahF&#10;Q8CkYghMOEdnxMKugZ1k4bSs/w39fElMOCzr0wlWRYfKslnTtw0tG1I5cX1CZOFg4qgspgpHPLeq&#10;YvvshcNLhr1zJ/l8RKitQjgEJpydvZsohPM4wRturvCC5InWVDaEneHWkJ5XgsqGcDpDKRx9YLIx&#10;BJMMD5HNcEk24/3doJ9dQxjh2hR+j+1AIZJJmjcQzmlJXDIWzq6QblZJ/D5jGDj+638h+/RxKMzJ&#10;grPbEnRkk7rnJyi7c1NHMsUF+ahMjHFm2wpI3rqQCudK3GwKEQ2DSIaxNqYLFQ1jjVY4RDYEUji/&#10;LxpHhZNe8BAuFODyqAzk2eJMNti9VDxipu+LKhw28vnLp8U6wilcFagjnUcJDnLl/NnfUhbOkx96&#10;wN4BwXAhvwguXLmvIxxMLhiYVAyhTzisbtp9+9+wM7Ynlc0f0v/ARDhMNmrhMAkEWTTREQrGlbTz&#10;CnkYI6BRQ8XX7Z3sqHBY4ZyaNUQhGyac9hZ1dGSjEU4rhXAI42MGwIi+w+H89VKzCidD+llMNoS8&#10;m7hsCGVPxQt0mbovUjhkr56VoNLRFY6tXDpEOoeHaG5alW1rLt1ssYeM/NsK0WRcKobMnEJULjyn&#10;MiouG8LT4iI4uzXeJOEkTouBFE44ieTmFCIcwrioKCoV/rSqciMtEcb0Cpe/5mWTvHGmLJm9Q8Kh&#10;ed3/UNmsjmwrgwqnj1I4RDYnEnPNLhx2L1XOdY10DAmHIGbavpiDxmrhkBHhTAxsrBDO7cV+snTu&#10;b/ahwuGlw1cOYWtkY4VwiGwIBy7ioiHk3SmlEIEU5F2BezfvQvyq9TCy70B4/OAhbI3bCMmnT+vI&#10;hoiG8TwthcomPT5OFs4ARwsIb/CNLByduiHHbvQIh+Bdv57OaabQo2EjmOHkKjM3IhyCGtanwilI&#10;OU3Pc3rrclk4e4d2lWWzb3Q0FU1Yo1rloolqrSMbQvIv22BNn3LZMOGQ4zfmFg67OXXxuqZwLt8S&#10;N6vMsS9KOPzrHpMR4WweFyk/5YHBhLOrh1Q5CfYK4TzY5Am/97GQhXN+gTvM79+hQsI5KdUN+5zI&#10;hic/OxcO//KbQjRHv98OuUeOQlFqGpXNC0k2Z1YsobLhhUOYHOCmEI7i+I0R4VSESfZOCsnwEOEQ&#10;2VxLPUvPS2TD2DU4HHZLRUNks7hzcyqbBV2bc7LRFQ3PshjyhoUhsLpvSxjVd1gNCEdTOMaEU1T6&#10;UnutEjO0L0o46sohwiH0sWmiEM4Z8jyr+Obw6qf2VDrPvveXS+fBRlc4OEBz8LhkTVMokb6e1MGF&#10;SkYundxipWAQzmZqblIRyZTcvgvZSSkKyTDREIhoCIlbE6A08TQVDpMNIcrfXxZOq7pfK4TDVw4v&#10;nNT4xToSMYXx9o46gokPbQtbWneglKQmwbPLOdAjxIfCy+anwd2pcAjD/Rzlm1BEMvQjIhg1RDir&#10;IrxhVWQgjO87APb+dkorHPMdNM7UHr+piHDIecSM74sTDl8579+9ocIpvpELf3a1VAiHQITzeHsb&#10;ODbMCoo2WsrCebK5BWRMbgrPNgdSHvzYAm5kXaMkXymFcxKYZHjUciGUFBZC4a3bcPzgIXj+6BE8&#10;KimhMOEUZmfRYzinNqyk8NIJbNiQCqeHdSPYHhOOCGcQFc5ZSTinV06FQ+tnwYkKSkctGiYZQqST&#10;I1xPPAHDenaAxaP6KkRDOP/TFunP1YHSvkltKptp7X1gfGs3jUyiWunIBUMWjsSZU6myJMxZOJn8&#10;o4y1wlELRg05z42iF9prlpi+fTHCISOCUQ+rHCacZ9+HwZOEMDg8WLqZtcUV7sVZUOEQeOGUbHSi&#10;EOEQ2ZgiHEJqcjKkpyTDvl9/gT07f6QfmWR4iGzKbtxUyEYtHP5m1dywYPhJqpy/xkTLwklcOBLO&#10;LptA6+b0yilUOMc2LYRTCctQuTBK0zPox9E+gTLjvQOgv50j9LS0opyIW0sfv3NAEhjhyJYFVDLJ&#10;CUvhfPwS+HFwpAwRTYemdWF5VDsqmyWRLSiYXFZEt1KwdWI/WTjLpZtU/GNvMgvI69s8gkwV5Dzk&#10;Iy8UY2QpCkdzDAeTDA85j6gc4/uihIONyObNm1eQdfKgLJ1EIp2+GukQ4dxe3hyKNvnLslFLhwln&#10;48jOVDaJeh5lzHP/XiEqF8b1y1egIDePQkRDWD56pEHhdLKxosIZ5O5Ab1YRjiyfSDm2YhIcWz4J&#10;jq6dQWXDIMLRJ509S5dR4bSp31imXUMLOLVlOxTsPwAFf+yHtaNHQbiHoywbJpxTmxdR2aRIX/Oy&#10;6edlryMbxlJOPMuiw1A29nSnwunXtpUsHPLRFNRi0Qf/GBwhHPPuixfO33+/o8J5/fIxFc6cwAZw&#10;LrIpJbGPRjiEbV0a6QinOD4Ari5wk4VzbVc/VC4YS9f+BLMXbKK06TCQMnPafJg3e5ksGl42j+/d&#10;hYkRvSE9YTNlqLsL5eyqRTKscmJd7aFlrX9B/KAeED+gqywdXjSEgxtmU0EcksRwdMsaOL5lHcRP&#10;Gw++9b4Dp3//F0Q3C4Bj29bC2Z/i4cxPm2DfhsXQwtpCJrq5v0I0B+IXUdkQiGwIWwf2kmXTzqIO&#10;lc2Y5s6wqm8HHeHwdaOPKE8rmBoVDnt3/yVLJJNIQiUXDLVY9KF40F8FblIJ4RjfFy8cIhueMV71&#10;ZeEQWOUQ1MIhHB5kKQvn1o894MKJ36hQDmQbr5wUqYQwziXlU9k8LiqUhUNkk7gpgcpmUotgHdkw&#10;4RCIcGTpSMIhbB4UTiVzZM1cOLBpkUoU5RDpYKcbgklGLZstkmw29elGZRNu3xCWRYZR4Qz2tUKF&#10;w2Cls7J3MKyIaKYQzpBQL5jbv5eORHix6IOXiiGEcKpvQjgq4ZzaFa8QTmJ0uXTUsincbAO5S5oq&#10;pHN9dyyVyYFs4482xmRDuFb0DK5LPNXK5uzW7+HUps2UpV17wKE58yBr8xaY3DqQcmDhLBgbHg7j&#10;Y0dBayc3aNWkMRVOtIszlc78LiFUOmuje8DR1fPgyNr5qDhM5aCEWjI8TDYEIpv54SGwuGcLmSlt&#10;fWBOtyBUNgwiGh4imzA3RyqbtNxSHYnwYtEHLxVDKA4aa7l08xkVSvnXurIRwjG+L144ZO/JM8k5&#10;6awObaSQDjmeU7g82GDl5M6zk6VzKt34I40TL5agsiEQ4TyVRJOdnAJzJ8+GNfNXQMHpDJjdfyQl&#10;6c8zsG/9Zvh5zSYKkw3h5MlsuXQG+vhSiHQIRDiMY9LNI8KROFwqhsAkw/PHvAlUNAReNDyYZHj0&#10;CYfIhpCRX6aQBCYYnsyryvMbAhMODy8Ynov597XXKDF9E8dw2BM6OeEQTkVYKqWjrZwdvRqj0jk6&#10;hDxg0EWWDiYZnrPZ+oVDIA8OPJZWLHM0tRDWzluvOG3tpgP048/7khWnJ6cUwIAuvRTS6e3oQKWz&#10;JpK8zIOueBhquRyUaujgGqmI1i+UT8Mkw5jeNUSWTdsmtVDZ8GCyIfCy6Wlbj8pmw9qtsnDSiXRU&#10;osBEwxDC+TgmblKpRMPoafH/6AjnyiJPeBwfBj/2bqIjnLQptvAkzlcjnA3+FEw0PJhoGLxAMA4m&#10;3UZPZxDpENS106q2pnaW9eqiEM/6mAgd6RDRqMGEczB+Lkzt3EyGyGaG9HF+9+aoZHgw2RB42RBi&#10;OnaUZcNQiwITTTmmCweTDAMTDUMIx/jETSrVeOks6+xGZfNztCv81ccBiHQKtwbCD70bw+PloTrS&#10;ocdyNvigwjmeWQyHs+5BUoqGM9LXmGgIiRcfoBKpKH/mPKQsGDEOYv38qXD6eljAsOZuEOHloCA2&#10;0ANWRYYrJLRzykgd4WybNhImtg9UCIYRWv8ruW5mdwuhqAVjDEw43hZNdWRTceGYfgwHFY324LEh&#10;hHCMTwhHNV44vVoGUdkQiGwYRDpEOA/Xkid6KoVzfJiVLBxeOkQ2vHBOXyhCZUPA5FEZjkoQ4WSm&#10;XQXvhvaycPp52kk4K+groZaQIUaHBcG0rq2oaIYGu1LZtKinEQ6TTWWEsyjcV5ZNhH19KpwJI6fU&#10;iHAUj79RgQlGjRCO8QnhqEZedJ0JJy37LowP89ARzuO1wXBqhDPcXydJZaO7LJzijb7aylEKh8mG&#10;SKYmhcMzZdgkCGziCP29XHVkQxjVwh+mdGwBM7q0hoV9usH83h2pUGS6BEtyCZa/ZlUT1uQ7Kpsh&#10;/i7QwbKOjnDKb1Y1h4XdQyiLehAR4Te3mHCW9QyEgb72euuGoCMMRDI86vOrwUTDwASjRgjH+IRw&#10;kPHCGdfGA/ZGlQvnVIQbZPS0otJZGFyXSobAhFOw3Aty57rKwrm4odNHIZzMtHy5cphkOjZtKH8e&#10;6+1KhdPf20EpGk4uanjZEJhspnUMoB+7WH8Hc8ODYUF4M73wsiEQ4TCGt231QYRD5cHJhp1mDCEc&#10;4xPCQcYLJ+VyKYzyaUhlw4ST1KMpnB5gC9d+DJGFw3NwSFMqm+dLbKhwjidnKYRzJr2o2oVzNL0Y&#10;DmYUcRRqpFOnniwZQkjtr+TPiXAI3R0aQyfr+jClcxAqGsLYMF9ob1kbJrYP0BHO9E5B9GNX61qo&#10;ZHiIZNjnG4f3gpkdPGBMu+Ywq3cXg7IhqIWBSYZHfX41vFiEcKpnQjiqMdnwwpnUyg0WtrKRhGMF&#10;J6Mc4ETfppQbK1vA+jb1ZdHcWecKt9Y4Sad7wZ1VPvB0uSMUrPeDLePDqGAIxyTxEKpbOErZaDh1&#10;/gqVjk+t/0CMuxOVTOC3/4IIJxv6eayPpnIIcyM6QoRbUxlMOgQmm662DWFYsCsVDasbXiz64IVD&#10;6GDdgMqGsH79j6hoGGphYJLhUZ9fTVWEc/FaGRTcfqi9FonpmxAON142vHBY5Rwb4E9Fc7CfNf14&#10;bVkwlc7J0fZUOEQ2BPL5X4M1lXNvnQ3lZOpthXAuJN9BZUPABFJRiGAOpd+Dk4nXFNIhsukjyYV8&#10;ZGVDpMM+Z8LhwUTDYMIh7yfFZDOrm+GbUfro7WYFYzu0pLLBBKNGLQxMMjzq86upknCkunn1+p32&#10;miSmb0I42r1791Yhm7dvXyuEc+zYeVk4e2NtKEd7ayqHoBYOYb8kHSacG2tcFMJJT7mjt3IwgVQU&#10;IhciG8bek7ngZe1IZcOE08G6MZVMtLs9lU43+0YwQJKHWjjv3r5BZTM0wJXKZpCvM0zrGFjhulHD&#10;6gaTixpMGARMNAzs/IxslWDUYJLhETenTJsQjmpENGREQEQ4aTmFVDhplx9CX7f6VDKMwxIH+0sy&#10;kYSzK7IJFGqlU7JBA/n84coQSv4qbwoTDpENo7qEw6QT1bM/eFg7yLJhwmGVM7lDCES5W0MX2/oy&#10;TDaYaBisblo3+pqKZkZHfxgT6gbdbGvLEpnV2UfBynaBCskwZncOoMI5f/kBBZMMAZOFqWASIly8&#10;ZvgeKgImGR4hHNMmhKNnsnC0lUOE8/veAxDrrpTOn9GWJgvn8kYXWTj78sqFo5YOJpCKcjijEM6l&#10;3QSnxrYK0RCiPZyobPzrfE0/EuEQyPuN89IhkIPCmGwIRDaxQe4ws4skDG3ddGpCblqV36QyJpyp&#10;7XyoaHjZGBIOQf08KlPBZEPABKMGkwyPEI5pE8LRM3YMh79ZRaQzsbmtjnCodNY2V0ineJ1GOL9I&#10;BXRlZVfIW29Dmdy1GyocHkwgFYGIRi2bSDd7+XNWNzEeDprK8XeFrraNZPHwDGnmDn297fUKp5td&#10;fZjewU+WzbQOvvRrhlo4s8PDZNlMCHWXZUNEYqpw9IFJhgeTDQETjBpMMjxCOKZNCAcZO46jFk6q&#10;JJwDfx6D3j52snCOaKVTsCoEUqZ5yMK5u1YjnItrbWBldBMqm/yF9pQDZy+homFgEjEVIppt2/9Q&#10;yCbawxm6Nm2gEE4fd3sqHPKRCQgTDs+0LiHQT/pnJ7IZHuIGPR0bKeSCgQkntP5/Q3eL2hQim17e&#10;rlQYvHAqKx5MNAxMNgRMMApMeFrD7SLx0hSmTAhHNSYbJpzU7HuycFjl9PKygwMR5ZWzn6ucNW0b&#10;UNEwiHAId1a0loWTutgPFQ3jRDouE2NcvlICvo6eOjej+vm6Kb5mdcPo6+MAnewaQ3vLWhRybxEm&#10;nA4WdahkJncMNEk2BLVwCGrhEFFgsiGkSTcxeaGczCzRi0Y4+m9uoTIxACYWfYiZNiEc1dTC4WWj&#10;lg4TDoEI5/rqEPhtoD1kzvWA6yt9oXhRkCycH3s1kaVDhHMmJR+VDQMTijGIaJyRYzaj2jSDGC8X&#10;+nlQvW91hNPPV4uPPXRoWlv+mokm2sOWyibS3ZaKhjClvUYoU9rpSoZnZmdfvcIZ3KwZzBgyTCpH&#10;/cIhGBMNz6msB6hsCJhU9GHKkzV5xEybEI5qauGczVQWDhPOtIGxMDZYczznryhN4fCVQ4RDuLbS&#10;G66v8oCL810haVozWTg7Yn1R0TAwoRiCyCbAuvw4DWNk6yAY0zaEMizUn8qmp5M1LhwVfX0lAUmi&#10;IQwLdoPW9WtDhJMVjA/zlcEkwzOjk27lMOHQupEKRhYL9zkPJhZDYLIhYGLRByYVQ4iZNiEc1Yho&#10;3r7VvJ3Mi5cv9AqH0NvdXq4bwv7eNlQ4x8a4wuZuTahwLi22p8JhENlkLguCwxODYczgEXBacRd5&#10;oVHhHMhUvjDXvhP54G4picPVkxLraoPKhqGuGyacwcHuOsJhDAh0pXLp1LShJJC29POp7Q3IRvre&#10;tHbelOltPWFqGw+Y1UkpnC6W9aFvl14KyZDSSZW+Ts3T3pSSwIRiCphwsgvKKMaO3+TcqJhw8m7r&#10;vo20GD4hHAMj8jEknMXjp0JvV3sqm8Pdm8KB7vbwW4QN5C71oZVzdVUzKpy8JY5QsMINzs1yg4Xd&#10;HOGPiQEQ7lwL/OwcoHv7LhrJEPFInJJ+Hy8UniMX7lPhpF3VvF4OEQ0vmz5uHrJshrYLkDFVOIRY&#10;fyeFbAYHuSiKRg0mHCIYDCIb8pHUTZCVjY5wCEw0BPK6QJhMTAETDi8annLR4EIxhvotpMX0TwjH&#10;wDDhnNfKRq4crXCOhDel/B7RFJKmuELB0hbw+1AXyFsdSqVzZJIDTO3kCdPDA2FUe38qnHDn2lQ6&#10;BCYcglo0hLPn70JS8i24cK4ATh+6AG6SaDwtHWFEqxBZMoRBoT4K2fDEhLhDZ9smqHCGhHhQ4RCG&#10;SOfD5KIPk4XTyZt+ZMIZN3iMQjikbnjhYCKpCKYIp6qyySko0V5bxEyZEI6REeGczdI82pivG8aA&#10;4EAqnUM9NcIh/CLdzLq1shWtnEvLmkvSaQVHpgVBmE0DGNW1K4zo0h3GhYfBhPDW0COoGXTy9aPS&#10;ad+8JSocIpndW/aBSwNrik9j2/KqQYpGH4ENaunIhjE6zF8Gk4ohTBXO1Laaj/qEw8umJoRTZdkQ&#10;hHAqNCEcIyt9/FJROWrhZOTep8JZ19GaioZxaKAD5C4IgR09LeHSkmA4Nr05FQ5hQOs2VDoxXo1h&#10;ZFgLGNe1C2ViRHdF7cyZs1qWjJ+FDYS72soQ2WBSIYwKC4GxbUIpEzu1hzZONvR0h29w4UR72ldJ&#10;OITJrb1kdESDQIQzsv8wWTjquknJrfzNKYb6HitThFMhCV0rFcKp4IRwTBgRDjmgiQkn5eoduJR9&#10;i0qHFw4hb3EwrZzsOb6UCS51ZOkwerk1ouJhkNPYzSxeMIRB7T1l1JIhjG3TQhbNGIlQOzsqGR5c&#10;OHbSTTOfGhXOxFA3Kh0il9RqqBtGRYTDvqanad/i1yCSbIRwKjYhHBNGC+dSiY5sEq9JN7XyNcIJ&#10;cnKBneHWCohwCMtb15OlM92ttsyqrs1k8US4aWTDCK7zNSXcxQaGt2ull6HtAmFUm+ZUMt6NLWSG&#10;9B2uuFkW5hdiUDg1XTi8cDAweVSGygqHP10vkmxuFj7WXkvETJkQjgkj6ZwoSUctHAITDsHbyhoG&#10;uGngpXN6opcsHMLOcD8Kkc6mbo6yZKL8nRXSifL3QCUzrG1LCHVwUAiGJ/duoUI2jECLphDp62l2&#10;4Uxs4109wkkr0hFIRdEnnOyC8sflMIHwsuFPRyl4QIXz/r3mfc3ETJsQjokjlYMJh6EWTrR9bdjd&#10;w0q+abW0ZT04M8kd0ueFUohw1ra0l6RTh0qnq2MjKpnuns4U8jkmkzZe/jBn1mpUKIbYuvMERHkq&#10;JcPDC2ekJBDG6DAfHcGMaeUt4SXDy0bNFK1g2NdMNkaFQ2TDQERiKvqEo5YLBioahrg5VakJ4Zg4&#10;Y8K5ePEuFU5vXw8qnKBaXyuO5ezsYwu/D3WAE5N84PhkZ8pP4ZqbWEQ4rHSYcFybOKPiqCxOterJ&#10;wlHLhjA8lMhFVzgEXeGUy8aYcAisaqa09pRlQ2hua4vKhqAQDnmrHUQmxjhzET9onG2CcHIImGgk&#10;NN9/JIRTiQnhmDgiHGPSIcLp7uulEA67aZW1uBmtnANjHCFtXrl0jo3xho2d7eHY8GDYM7Y5lY17&#10;3XqoNKoCOX7DhNPHw15HOOTxN9UtHFY33Zt8BaO9LWBCC1dIzLhjXDgERCjG4GXDC0ctFwyjwhGF&#10;U6kJ4Ziw12/fUohwzpOH3SOyIQyM6EulE9aoLhVOaL1vqGy2dLKEfX1dIGVqMMwJqUNFc2C6Lfw1&#10;3YYKZ6lfHTg7JhROTraD32b5gEvtOqg0qoJCOJ64cIZpK0ctHCKVsa3Lb1pVVDiTWrpR2ZCPRDZM&#10;ODFOVuBlafdJCIeephLOy2fPtdcQMVMnhGPCeOEYqhzymBybb+pCtKsbJbRebVjWwYMKh0CEMz2g&#10;FhUOkQ0TDpMOE05LD+k0RBpVgQmneZ1v0JtVfbztYWCQm17hGAKTjIJW0s0prm6MCScl50G1COci&#10;d6DYGJhw6OnsNEk4r56/0F5DxEydEI4JI8+V4aWDyYZx7GCiQjqkdLb3DlBIZ2tvS1k6h8Z4KISz&#10;a5wdDGzlDf5WTVFxVBYmnJDaX0vC0S0cBikdswtHYmKoOxVOOCccAiacpIuSMKpDOFppmII+4dDv&#10;aW9O/f23uIeqohPCMTIiGbK379/Tz8/nFkFiViEqGwK5t4oIp3ndWlQ2mptW38rCIbDKOTIxAPaN&#10;dZYZ5vIf+G2MP4UI5/djuag8KgMvHEw0jMHN3GFoC88qCYcdFMZoU/9fCuG0qfcf8LFyNCKcYlQo&#10;hlDLpqLCIRgSjqibyk0Ix8j+5uqGoe8xOQz6QEBJNOE+LSDWzw1C6n4L7Rp9pyMdtXBWdG5EZfPr&#10;aD+Y3tHOrJXDC4e8kJZaNOS4ToynI0VdOZhkeMaGesE4SVITWnoaFU6shyX0d2kEk0IcqXC6NvlG&#10;p3JSLqluUmVU/F4qcwuHl44QTuUnhGPieOFcvvnQqHSYcEKtGlHpkK9XdfaE1WGNYFMXK1japhHs&#10;HewOB8b5wi+jnGTpjPT6WvraB34Y5FYtwulmb0GlQ178qo9WNn0lyajBxKIPIhueMaEuMD7UFRUO&#10;Y0oLJ7lywur9WyEd8rwqhXAQoWCkZt+Xycov04GXiSngwimD/FulVDiGpPO3VMT/qG5ydQ1pCZ2C&#10;msOc8ZO0p+jfsydPIG7ebFg0diTcvXlDe+qnPyEcE8cLh0CEY0g6mXn3YeuKtfLNqjb1/wPLOrhR&#10;4RB+H+JOK+f3UR6Kytk5xBHiejtIpeMH3w8JM5t0mHBY5RDhELHoEw6ByGRIkKuOYNRgwiGMMyAd&#10;tXCGetsppKMQDiNd/00rXjaZVx5VWTjqYzgF18vg+vVHcOVauWyMMSGmD/jVq2OU8c3dZVpb1INm&#10;9b9DmRYbo702ArwqK6N8ahPCMXFv373TK52US/dR6Vy5dJPKprevN/QNbgZdG/9LFg5hZlAdKhg1&#10;pHLITaufR4dQ4fTu2B2VSEXghUPuqSLCiXTT3LTCZEMgsmFgomHoEw4Bkw2BCGdCkI1COD1dyqWD&#10;CodgQDQMTDYETCz6UD9589KNJ1Q4BEwujI7ubqhUCGFNlHIxxLjmbqh0yNNdwt3s4OblvE9SOkI4&#10;FZhaOPdKnmqEk1OMCocQ2LiegmDpb7ANHS2pcOK6WsPskPqwd7i7jnRWdqwHOwe6w0/DQ81SObxw&#10;CEQ4rHL00c+rXDrDmrmjsiFUVjiscrpZfAsxtnWodEKc3Kl0iFzOXJCKxoBsGKckiGjSch6goiFg&#10;UjEELxseTDiBDRvIUolwtoNpLf1hSqgfBNSvC+OCvGFmy0DoYV0XujSpBYOlf0ZMMDydLKXzNq2n&#10;OG1KiPTvjMO7UT0ItW1C5fPm6afzmspCOJUYL52Ui4VwLvM2KhsGL5w5nQLkwlnbrjFs7uUIW/o6&#10;6EiHVM6WaAcqnLYWdaosHSKc2AAPWTiDQzTveImJhofIpq+XLWVUqEe1CIcQ2fQbKpwpXnWpcAhL&#10;F66HjEslkngQ4RAZcV+fv/YUFQ0BEwoGJhjGuev3KUwyP65ZCf6SUJhoiGQIU1v6SoJwoZ/PDAuh&#10;olHDi0TNqCAXKhw1o/0ddaTTyqYxFU9LWwu4e+XyJ1E7QjhmmDHhXLhcCgXZ13SF08kalre3hjGe&#10;X1Ph7B6mOYbDmCrVz4y2ztDOojaEOjlUSTpEOAMDvRTCMUU6rHCIcPpJQhjdsurCmRTqKgunY+Ov&#10;YVwzJ1k4Y70aU+lMauUHI4K9IczJiX6emHoDTqfepaiL5/TFUr3Cya7AvVOYaAjs+9eKpZswkmy6&#10;kzcWdHWkohkV5E6fokEkoybWxRq6Sv/tOjeupaBL49rS93HhDA9wQoVDUAuH0cW6ERXPtOFDtNfI&#10;j3dCOGaaMekQ4YTaWsLaKaNl4SwOa0rZ3MsB9gxz06mcof4WVDZrxw6hBFhbwf7TBahQjKG+ScWE&#10;Q47jYKKR0YqGVQ5hsL8rjGyhqZ2xrZSyMSYcJprJEmOau8KMDsFUOkQ2PMPcGsv0d7Wm0hkS4A4r&#10;F62HY0fTICUlH86m39HUTcETvcLhhWIMQ7IhPH/2AnzqNKBgglFDhMOjFg8Bk06Ma1PoadcY3P/9&#10;XxQmnIGetqhwCL1sG0MrywZUPCW3b2uvlR/fhHDMtPybpUalk5tzB1wbNJCFsybMCVaE2VHpzG3R&#10;SBZOQl8r2DbIC+KGdZCFM6FHR/qxspWjFk6Mr4ssHV4wrWysFV/zomH097an0hka4KojG7VwCOTe&#10;qvGSbAi7F0+jouHpaiX9rW/xLRXNEOlny9JxbQT9rL+FbhZ1KS0aNQS/ho1lvl+/lYqH3OxSiybb&#10;HLK5Xi6cJbNXUNEE1qsvSQEXjBoimY6SKMjbLHdr2lAGkwyDvMh9QL1alCg3G3pawHf/puIhwhns&#10;Jd3sRGTDQ6Tz8/fb4e2Lj++xQkI4ZhwRjtHjOQ6O0N25IZXM0jBruXIIgz2+ha2DAiB+gA/EeFnL&#10;slk4qA8sGdJXFs7hI5moVHgSk+/CkbRCCvnas1FT6Oxko5AOEw4vne7OdtDapqlR6dBHJAd5mCQc&#10;BSrZMLDKYaJh9JJu/k1sSV6kvRmsGz4AQmv9C9rU/5Z+7OPnCUtGDIGERYvhwL6jcOLYefhh/SZY&#10;Kp128q8zCrkwyLtrEqnoyIYTDXmyp3eDRtCxSR0Fw/0dJBngomH0cbGEztZNoJOVJMiv/y0TUrcW&#10;DAryg2EhgdDD0Va6WWsBvaWKGyvJg4mnlUV9WTzd7JrAGH9HGOlrDwPc60uSkW6ScsIZJv276iH9&#10;u1FL52M8piOEY+YZk0527n1aObxoGBNCmkLCoOZUNIR1E4ZRYloEUtkw4ayeuwwykvN1JMOjFs6c&#10;2WvA8dvaWtnY6QiHl45/48bQwV4qHS8HjWBU0iF1gzE8yK3SwiEEf/e/smyIXNTC6W3bEIZ42lDG&#10;tQmAyW2CqHwGSaUVVvcrKh5Gu4bfQk+HJtCscT0IalwfFkybq5ANg0lGffq+349T0RA6W9bTEc54&#10;8lY6RA4hHro0J+JwgShnC1o4tv/7PxQimwh/P9ixaiXczM3VXmM0K7oj3Tz8609YMGakLBpGC0ke&#10;5CORDoGXTR8nS1kyHRp8I38+vW0QtHewhNz0VO1v+DgmhFMNMyQdIhwCEQovm5ktLGXR8LJZPnEc&#10;hQlnoIszlU5m0hUdyfAQ4ZCPTDiE8ptV1vTjwGZeOtJhEOmEO9lCVwnyuUI4zX1lybSp/7VCOgRU&#10;NAxENAwinI6Na8l1E1i3nkI4Pazqy8IZ7udIpUMY3cKbnsYLB4OIRx8tLRtKpdFIwahmTpQuiHDo&#10;3daYbLREutvBwDYhVDg/rFkPyfsPUcjnFd2ehE2yfNTCUcuGfIxxsYIZbQMpng3rwuPiIu1P+vAT&#10;wqmGPXryUq90srTCCbOxhXaWdWTBdLFpCPP69qasGjNQFg0vmzaN68IcSRQTPdwh0MYVEs/flmWi&#10;hhfOUe1pGuHYS1hqxaOsnAHSTST2+bBmvhDh4UJlwxPpbkOlQ0TDZCN/7mcvY0wuGOF29eXK6e/a&#10;lAqHSWegv4csG30M9bGTJURgoolxs4HRIV4wLsSFflSjFs3wQE9ZNgwmmtb1voZWHGrRdHe2hW7S&#10;Tdc3r19rrw2avX71Cm4VXNN+Vbm9f/+OSmeIjz2VTadGtaBDw+8U0iFEWNeDKcHOlC4u1lQ65KkS&#10;H8OEcKppt4seU+Gk5BTpSIcIp42ts8zA0FD6sbWVBUzo1gHWTR4KqyeOpLKJDguD+QP7UNnM87KX&#10;IcJZvyiO3k3Mi4ahFI6mcohwIj3s9ApnYDNP6CfdPCEQ4RCIZOZPmQfnUq9RItu0p6ex2mltZyUL&#10;Ry2doYHSTQBELIYId7GDQ7v/An87V1k4LeprCgeTDA9fMwxeLEQ4PGrRjAnxRvCE0cFuVDpMMj0d&#10;m8IwImWO4cHeVDj52Vnaa0D1rVlDzU2s0PrfQbsG31J44RCYcKa29oUOjlZUOurndn2ICeFU40of&#10;v0Arh96ksraDuX2iYFqvbjBekszI9m2obAhDQ4Ohv783hYiGEC1doRZ42cnCoZXT2FrvTSteOOxm&#10;FRGO5jiOFSocgl+t/yikQ+TCZHMm/a7mmdsq9p/Mo+LpGxqiEA6DyUT9NUaooydknrqgI51WDeqh&#10;kmE0++Z/Kb3sLRSS4eFlE/j1/1KG+LnDUD8P+jmTzFhJHOOauUq4ceLxhqGSVLraNIa2jerIENmQ&#10;jzW9oZ07UOkw4RDZE9H0tGsIkyQ5MuEw6XwslSOEUwPjpZOVW0KF08pTSnlLSxjVQSOaMR3bwLBW&#10;IbJoGGHS3+6DXVxggbcjLPOwpLKZ5eVIhTPX0wnSz+QoRMPAhONrZa9z97haOD7f/lsWzoBAd1k4&#10;mGjUjIqIVIiGZ0SQk+LrIf4OBoWDSael9Dc7oW2T8mM59GuLhtJNO2/pppMTNP/u31Q8wd/+C0ZI&#10;BcbDC6eXQ0OIdnGUaVb7XzCMHBeiolEyVpIVEc7oYE+FbAgdLBpo/yvX/Lo628nCIfh+/V8wrq0P&#10;9LCrDSN9bcqlI/3z9nCzo9L50BPCqaERyfAsmLEIWrt7UOkMCPKTBRPj40lPC2tQH1rVqUWlQlgi&#10;3dxhdcOY6+lIvzdn6mKFbHiYcI6mFdGv1cKJDfTUKxyC1dffoXIxBBFKDwdJMt7u0s9wgOhArXS8&#10;bRXSGSX9j8BEMypY85Ecw6GyOZELGQWP6EcG+bpPcLAsHp52lo2odNSS4WGyGeBpTYUTJEkmqNb/&#10;UgZ4WKOyYUSTdz+1aSKLxt3KkvKhxwunfaPvoI9T+fEbHlY5hDcvPtxrMQvh1NBevX6lI53cvGI4&#10;/MMuKpjO1lb0I2OMU1NZNgS1bBjke938g3REw6ORDi6cSG+pPAwI55v/939RqRiC3Z2sEY5UEFrh&#10;jHe3VgiHwIQzNFApnKNn8hXCIZ8zrl0tovQLCZGF419fCSac7k1qQ4e60k0PPWCi4SGiaS3dvO0T&#10;3gXiVq6Q+dDzr60RDhFLjFN9HdkwmHBelj2ifIgJ4dTgbt55pCMdApNMR4lRrtL/hJJsGKYIx9fC&#10;EU4n3dIRDYPVDUFXOOWPOFYLp52zPUwYORWViiECrWypcAZ52EKsexOI9bDQEQ0DE84Q6aYZLxh9&#10;MPEQ1MLRJ51I6/o6ounr2AQVDCHKwwk6OjpQPtYl/vUnFc5Ab+5mFEIzywZUOD5NGmovWfMTwqmB&#10;/f33e3jz9rXMieSbkJJzH85pj+cQ+gW3gG5WTalwptvVgbFOupXDo5GNA/3cu5G9QeHwjBg8Edxr&#10;16Wy6e3jQikXjrdCOL6W1iYfv1FDhNOGvNohEY4EkcsgP0ejwhnt2xhaOtqhgjEGEU9aUjYqn4py&#10;5LdfIcLPV/tf8ONfmIMVBDepi4qGh1XOh5oQTg2Mlw0jUSscXjoBTe1k4Uyzq6tTORhMNsaEww4c&#10;E0jlRHo5ysLpH6Q5jjNQEg4RzcAAqZok2bRy90FlYgqdm7Wk0iGyGejrSOlq34jSXSoKIhtyGvk4&#10;QioJIhwCEU6rSgrnogRWPXNGjoClUyZDUKOGCqkwFi+cTfn9t71w+9ZNyqc4IhzCkuguCslMDfWD&#10;Pjb1KUQ2fo3qQmt7K3j1uOaf+iCEUwN7++4tKp2yZy8U0lm3IgECtdKZ5tRQFo5aOiNc7ChENi3d&#10;AmXhHE8tl4qacxcfyJ8T4YS72cvCIVDRaB+HM8zfngrn1NlcHZGYyukL96Bnq/ZUOgO8bKhcYr0d&#10;ZOkQmIiYbJhwWlpZokIxRpYEkQ5P/u3H2v8K+ldQkK/97NMfEc7E1v703jp29zgRzmg/Z1k6QY3r&#10;wu6N64RwPveR97fCxFP06BkVzv0HT2nlDJeEoz6WQ2CiYbLp3b4XZBaUySI5mXxH/hyD3WPla2FF&#10;pcMLh0mHFw4mkopw6kIRhDa1hjBrjXD0YS7hFNx7SiWTc72cd++/rPeOil+ygEonRvoLhUiHQaRD&#10;RNPTmjy3THPgWLpCai9VcxPC+QDDpMPDblphwulpp5FNSk4hlQ0vHGMw4ZDPMeHE+GukYy7hMMKs&#10;bCiYbAi8cEb5Nqm0cKhsrpVBnlQ1ubefwKWbxuvmcxwRTlvrxhBa+ysqG+9//Tf0tLeECdJNZiIb&#10;WTgfYEI4H9Hevn2jkM5AZ3uY3aElrBoQJVdNcyc/WTSMs9klOnIxRjN7F/oWNtE+thQmHSacbr7+&#10;gMmDcfH6Y/R0fbSWSoc8rQITDoEJJ8LNwaBw+JtLpvLm7Zf3Dpm0ctydqXACvvpfKhxCbHM/GBPZ&#10;U3uump8Qzkc4Ihwmk4Wzl0G34Faw99eTCsmowaRiDL9GDSHKx44KJ9LHSSGcjp76Dxin5z+kwiGc&#10;ysTPg+FWrwEqG8IgPydZOvqEg8nEEDnXSe2Ql5t4BLeKP9yD3T7UiHQIIY3r0I9udb6DzPMp2u9+&#10;mAnhfKTDpGIMTCr6OJl6R3OzyktZOH39jQuHyYYHOx+GIekwiHD+PHROIZtsrUQqApENI0eSztU7&#10;H8czpmty6+bOpLJJOn5Ue8qHnRDORzxMKsbA5KIPIhzHb5XHcvibVDt/SwJMGphwGNj5eYhwOjpY&#10;UbGE29WDKFcLVDg//3680mXD4IVDIKeJfdgJ4XzEe/j0DSoVY1ChnNd/FznjeGqRzsHjPh7WsnDG&#10;j5sni4IHEw1G2uVHcD63lH7kT7f897+gv7eDLJ0eDsrqUd+kqlTd3FLKhpF788urnI9pQjgf+bKl&#10;/0ExqRiDSiUFf60c9oJcJ8/f1VZO7XLhuDelEOH4u+jerDqdVaKQR2Uh0iFy6W5fj0rHkHAImFQM&#10;gcmGIfbhJoTzCQwTiimoRcMgwjmQXgKnU27AkYNJisohson1sqbCsa3TSCEbAiaPynD9yj0IqFOL&#10;CibWS3nvVVUPGufeeoyKhvHufc0//kRMMyGcT2SYUEzhdKbuXebnch7A/gsP4ELmLUhKzKXCCbRo&#10;rFM4auGQu98xeVQUIhvCyb9OQHD9OgrZjAvy0iscAvZoYjWYZGQkGd0sEpXzoSaE8wkNE4qpHDt3&#10;S+Zo0m0qHPL56cSrsnR6ezvJwmlma60jHEwelSX/arGictTCiVu6AhUOQ594UMkoeAw51x5o/42K&#10;1fSEcD6xYTIxRF5BKRRcuw/XrxVD1qVCKpekc3lwMvkanDmXr/laooN/CPg3agT9/T2hl4cV2NWt&#10;Iwsn+VIpKg1z0N3bR5bNAF8HGBngATG+TpT2zp6obHh48eCCUXLp+gO4VSwK50NNCOcTHC8Ucg9O&#10;nvQ39uWCB1Qq+riYdRU6BYbQkjFEmHU9CPewphDp9GveXL4JVFVyJfmphUNOJ5XT1a4RtHVoCFHe&#10;5F1BNcIZGxFJpXPqvObFuNg9TxnXcPmo5cK4LF3umvS7yOeibj7shHA+4d3Pva1DpL8vxbN+Ax2Z&#10;eNarB11d7KA3eWkKhDCb+tBGEk5Hx8Za6dhAbx9vmBUzVMGUXv2ho6uPXvq27ACzh42DY/uO6UiH&#10;QQWp/ZwIJ8LdFpo1+IZKh8imu1UDCvl8VLsQ8G3UGEb1HyxLJFeSCC+bSwYOFBPZEC7dLBPC+cAT&#10;wvnENj0mBroFtlXQPagdLIzsAy3qfEvF4vxdHXD59jvpppGDLBPyeUebJtC/mbdCMvL3Pe3lsmEQ&#10;2RDWxQxTsLZPPx3W9B0kM7hVO2jv7mOQZo1dKLGBoVQ4RCwBdf4DXVwsFMLp5aD5mkCkwziRmIXK&#10;BYMJh8jm7bsv73lVH9OEcD6RZZ4+BUsG9oelffvA98OHKFjVtx+FCKeLoz39yOhibwnhzlKpIJLh&#10;UcsGFU7foVQomHAYvHgMsWroJCqboHp1ZOEYo4+XPf3Ii8fPwkrCmhLbIxoVDiFfuhl25dZD7b9N&#10;sQ81IZxPYOR1dJYPHaQjGp41/TTCIXSys0ClQmhnYwnN6teTWTJgAJWLT+3vpI+am1CYcNb2lX4H&#10;Ig4MWVAI7OcQyTDUYsEY4O8Ofb2coIvFd/JpvHgYmGxI2Vy9LZ7W8DFMCOcTWFnRPdg9aTwqGkbC&#10;EKkatJWjlgwRS3CD+rIQmGgIfZsFUdn4168jC4bQ3sER2tjayZepCJhoGOT7Ee7uekUT6elAv+f9&#10;9X/A77uvob+fG5UNT1fLWuD/3b8170/l5wWDfT0NSuftu/faf5NiH3pCOJ/Yulg0pvRxdlIIZ03/&#10;/hA3ZBiE1qsFHawaQ5tGdalYujk6wvr+Q3RY1L8fFQ2hn6+LTA83jWjC7OxhgySH9TGxCtbFDNQR&#10;TEVhZTMoMEAhm+YN69HT1/UfDmul30Mg4gmpX1tHOgQiHUbLhrWhp6ONLJ0Zg8dB3NI47b81sY9l&#10;Qjif2J49KoWHd2/DwAA/GBIUAD3tHaG7rT1sHz2KCocyeBisj9WVDE+sn6tCNIS+Pi5UNqui+qOy&#10;MRezwiOoWPr5+lDpENpYNpRlwwuH0KxuHSqeWKR2CFEejhBc7xvo5GwLHRvXp+wZMxFmDh0PKQcP&#10;af/NiX0ME8L5RPfy8SMFq8aOhRt5l+n3+gUGUqZ3C6cCWjpyLMyPGSDLZl3/wbCsXyyVixoiGsb6&#10;vgMUX5sKJhkedj5WOgwmG0w6nexsqXQImHQYvHAIy4eOgPOHP47XghETwvlsx8voyMYESPn1dxgb&#10;1ZdCZMNzOb8I5vUbBvMi+sLk8CiUCZ17KRjfqSd0sXPQy7iWbWBl7xiFiNRsHTZEZsOAfrC6XzQV&#10;zbKYwTC5u/R7Jab3jIZlUnEljBxFiXB3k8Uz0s8bRgf4Uob4e8rC6e/mAj8MGEQhwinIytb+WxH7&#10;0BPC+Uz39/v38Ob5M3j35rX2lPK9ePmGSqaypJzLhu3LNsBvK+PhSPxOSvrvRyk3EjPhdvJFuH72&#10;Avy1YRtEePpDJwc36OjoCZ3tnHTEFOHuAX39A2BgSHPK/EEj4Sfpcpnp+ZCTc0sWD2Fqj3AFHZ0c&#10;YEjb1nLVxI8eLrNx1DAY1bkDFY7YxzMhnC9gb14+h3/+xh/wdu1GCSqVD42+nf3zD1k4Izu1h4Fh&#10;rVHG9uyuvYTYxzQhHDE68lgf9j975s0ySL/9zKxcvlFmkPfiNWq+iAnhiOmMvD8aJgVzIyTz5U0I&#10;R8zobhUaLxRTuPYFvmuCmHJCOGKV2uOnbyD/1mNULIQrEg8f6x6wFvuyJ4QjprP/6v8b/H967aH4&#10;zDqhPVVMrOoTwhGTxySDUWvYn9pziYlVfkI4YnSYZNT8331/1Z5bTKxyE8IRgy2nb6CCwRATq8qE&#10;cMRQsRhCTKyyE8IRQ6ViCDGxyk4IRwyViiHExCo7IRwxVCqGEBOr7IRwxFCp6ONfA/dpLyUmVvEJ&#10;4YjRYXLBEBOryoRwxOim7MlBBcPz4Kl4qoJY1SaEIyav6PErVDQEMTFzTAhHDJ2oGbHqmBCOmJhY&#10;jU0IpwLzmHEMvbnBIPfgPHv1Tnvuyu2PC4UQviYZlh/I156if9ifgfDqbc298duvafeg86oko39e&#10;UkzYn5VctiJ79/4f9Of8/6J/0Z6j6jPleNb6Y9e05xaryIRwjKz98kT0CmcKFVnw/FPozyCoh50H&#10;ozpHXrYC+50EfoaOC/EcybmvvQQ+U38OgUipoiPixH6WKXx/9pb2p4gZmxCOgWFXrspgyrDLMVg9&#10;zP4tF/2+IUwpJbYBm9MhYO5JGLItQ3uK/mG/i8H+BzRWhGr01c7/N3Iven5DkNf0MXXY5SuDmPEJ&#10;4egZdoWqCsaGXYZBJFCRZ3SrMSYd7DIEQy++hZ2fERWXCtN/voR+zxh5955qf4Nm2HkqgrGRm8HY&#10;5SpLVW9Sf+4TwtEz7MpUVQwNOz+DCAc7vSLoO66DnZdH37DzMohwsNNNha3eiL/Q71cEY6/hg12m&#10;qojpnxCOnpGDkNiVqaroG3Zec4MNOx+PvmHnNRdMEtj3KoOhYec3B2L4hHAMDLsiVRV9w85rbrDj&#10;Gtj5ePQNO+/HjL5l3CxDz89oNPoALTabCYfQ7+uDVKmY7oRwDIw/WEk+Nzb+CmcIbNj5DHHjwXN6&#10;uV7rU9Dv60M97Dw8+oadVx/8qnJv0NeD/9D+FM36xqeh58MwtIqcl8xU+YjpTgjHzMOueGqwYefD&#10;0DdTj3dsOnFdewnNsPPw6Bt2XjVnrjzQnlt32PkNYWjY+dUYO5Zz5+FL7WemzWHyEfT38IgDyLoT&#10;wqmGYVc+HmzY+dQYG/mfCrucGn7Y93muFj/TnlM57Lw85H9IY8Muh8FqztCwy6kx97DfoUZMOSGc&#10;ahh2xePB7qbGzsdDboqYMuyyavgZuweM3L2NDTsvjykz9cF8psyUg/zmHnnrHOz38IgpJ4RTDTN2&#10;5cce34Kdj8fUTdh1Eb08D7/F+6+g52GQB+9hw87LY+qwy/KY+tY0+p7ywGPulb14i/4eHjHlhHCq&#10;YcaqgRxvUQ87H09Fhl2ehx+5uYKdhwcbdj4eU4ddlseURz2zYZfnqY5hv4dHTDkhnGqYscIJXXRG&#10;e87yYefjqciwy/Ooh52HBxt2Ph5Th12WhzzC2tRhl+ep7IiUGephv4dHTDkhHCNLvf4IvSJVhdWH&#10;r2p/evmw8/FUZNjledTDzsODDTsfj6nDLstTk8IhzwHDLlcVxJQTwtGzETsy0SuQOajuvymxy/Oo&#10;h52HBxt2Ph5Th12WpyaEU5knh5qKmHJCOMiwK445wYadj6ciwy7Pox52Hh5s2Pl4TB12WZ7qFg52&#10;PnMippwQjmqm3NVZVbBh5+OpyLDL86iHnYcHG3Y+HlOHXZanOoWDncfciCknhKMadqVRM39fnvbc&#10;+LDL8GDDzsdTkWGX51EPOw8PNux8PKYOuyxPdQnH1BdWI68RpG/k8VTYZXjElBPC4WbKyyqYMuxy&#10;PNiw8/FUZNjledTDzsODDTsfj6nDLstTXcLBvs9jykuWukw9il6WR0w5IRxu2BVGjSnDLseDDTsf&#10;T0WGXZ5HPew8PNiw8/GYOuyyPB9KOKYMu5waMeWEcLhhVxgefQ/z54ddTg027Hw8FRl2eR71sPPw&#10;YMPOx2PqsMvyfMrCwR7g+aVPCIcbdqXhIS9LYGhVeW4Qdj6eigy7PI962Hl4TuSWaM9ZPux8PKYO&#10;uyzPxyoc7DJqxGvi6E4Ihxt2pVGjb+R/DOz8GNiw8/FUZNjledQzdgCVvO6Metj5eEwddlmeDyWc&#10;nUm3tefUHXZ+DFOK+EubEA437EqDwb/OCXmtYOw8hsCGnY+nIsMuz6OeMVmShwqoh52Px9Rhl+X5&#10;UMIhkDsR+JnyGjg8FfmzfykTwuFm6uvJVBVs2Pl4KjLs8jzqVeZZz9h5eEwddlmeDymcqkJevlRM&#10;OSEc1bArjrnBhp2PpyLDLs+DDTsfj3rYeXhMHXZZno9ZOOQlT7HTGWK6E8JRDbviVARjP0PfK+Fh&#10;5+WpyLDL82DDzsejHnYeHlOHXZanuoRDhp3HVEgNG3tpDzHdCeEgw648xuBfZB37PqM6X0GPDbs8&#10;DzbsfIzqfLIpdlmePSl3tOc0PuzyPOqRlwnBzmcM9uhj8vbE2PcZYroTwtEz7AqkD/JG/fyw8zDU&#10;52XDzssgd7dXZNjP4NG3qp6XUZGRd9rEfgajIiNvFYz9DILluIPacykXviYZPb8+1MPOwxDTnRCO&#10;gZHnTGFXJIa+dyUwdMU3NOxtTyo78u4M6p9VkfcZN3Xsya7kJoa+d/c0Zeq75kk9VHb8zyGQlx81&#10;NvVl1Og7AEweo4Sd39Dd6l/yhHCqcez9i8gjTsk9QWKf97CbnmLKCeGIiYnV2IRwxMTEamxCOGJi&#10;YjU2IRwxMbEamxCOmJhYjU0Ix8AOZBVRqjJy9+4fFwq1X1X/yD0lVaWmRx5IR+7JY3cpk1fbI++a&#10;Ycrd2TU5cl0gb/Gj7/3WxYxPCAcZu+KrqciwyxOq438i7PdUleqUZGWeYU+oyZnyhFYeMdMmhKMa&#10;dmXiMWXY5XjMPex3mIPqGPZ7KgL2vuzmHvZ7TUXM8IRwVMOuRDymDLscjzmn75Gu5sCcM+UFx02l&#10;uh5Eacq7MJiC+nV0xMonhKMadgXiMWXY5XjMuU9BOI1GH0B/flUw90x9eVhTIc/REtOdEI5q2JWH&#10;x5Rhl+Mx5z4F4WA/uyrwz8w317DfU1XEdCeEoxp2xeExZdjleMy56hKOvme1V3TYz64q5h65lwz7&#10;PeZATDkhHNWwKw2PKcMux2POGRPOhx72Z1KDPTM86epD9LwEcw/7HWrULwRm7LVwGGLKCeGohl1p&#10;eEwZdjkec+5TF44pY8+6N/X8FR3/58EwNOz8PGLKCeGohl1peEwZdjkec+5jFg55dUPsz8T4WIb9&#10;2RgeM45pz4WPPEARuxyD/PcRK58QjmrYlYbHlGGX4zHnPmbh9Fqfgv6ZGB/DDN10I5gy7HKMmnyU&#10;+acwIRzVsCsNjynDLsdjzn3KhaPvZT9rcuTYDPZnY5gy7HIMMeWEcFTDrjQ8pgy7HI859zELx5Sn&#10;B1THXdwVmTlu9mGXY4gpJ4SjGnal4TFl2OV4zLmPWThk2J8JgxwL+RAz13GmCbsuKi4n3lccnxCO&#10;avyVBsOUYZfjMec+F+Ewarp4PpUD25/LhHBUw650PKYMuxyPOWdMOOQYhSFqYtifyxRqYkI4NTsh&#10;HNWwKx2PKcMux2POGROOKVT36878V//f0N9rCtX9REghnJqdEI5q2JWOx5Rhl+Mx58whHEJ1D/ud&#10;FaG6JoRTsxPCUQ270vGYMuxyPObcpyIcMvJmedjvNpXqmBBOzU4IRzXsSsdjyrDL8Zhzn5JwyCr7&#10;an8Mc08Ip2YnhKMadqXjMWXY5XjMOXMI50OsKq8/Y84J4dTshHBUw650PKYMuxyPOWdMOOT7hvjQ&#10;IwessT+3Icw5IZyanRCOatiVjseUYZfjMeeINLDfwfiUhv359WGuCeHU7IRwVMOudDymDLscjzn3&#10;OQmHbE/KHfSfQ425Zg7h6Lt52GbpWe05xNiEcFTDrjg8pgy7HI8597kJhw37Z+Ex18whHOxyDDHl&#10;hHBUw640PKYMuxyPOfe5CocM++dhmGvk0dbYz2eYMuxyDCI0sfIJ4aiGXWl4TBl2OR5z7lMQTmX/&#10;LPw/hxpzLfX6I/TnM0wZdjmGeBKnckI4qpEnD2JXHIYpwy7HY8597MJR/3mm7MnRfsf41JflMeew&#10;n8/4evAf2nPhI6/pg12O8aGeBf+xTghHNWOvAEcwNOz8POS9qc25j1k42J+HYMozwsk7bGKXZZhz&#10;2M/nMTTs/DxiygnhIMOuOGrUz7Q29j8+w9z7FIXD0Fc72HnVmHPYz1ejfhKpeNeGyk0IBxl2xTEX&#10;5t6nLJzKYu73F5/9Wy76e8yBmHJCOHqGXXmqSnW8DMSXKJzqGPZ7qoqY7oRw9Cx4/in0SlRZ6o34&#10;S/uTzbuPWTjGDsBXhsX7r2h/unn37NU79PdVliHbMrQ/WYyfEI6BhS46g16ZKkp1vjvBxywcMuzP&#10;VFmqS9psZ648QH9vRem8Kkn7E8XUE8IxYdiVylRqYtjvZXwMw/5cFSXv3lPtT6v+Yb/fVMQMTwjH&#10;xFX0dVzIW6TU1PRVzse0yr4OTqPRB7Q/oWZX0ZfPqMn/3p/yhHCqsBsPntO7x8lHMdP3/dlb6P+0&#10;jI/hDfLUI1InT1MgN7OXH8iv0eL6nCaEIyYmVmMTwhETE6uxCeGIiYnV2IRwxMTEamxCOGJiYjU2&#10;IRwxMbEamxCOmJhYjU0IR0xMrMYmhCMmJlZjE8IRExOrsQnhiImJ1diEcMTExMTExMQ+u4nAERMT&#10;ExMTE/vsJgJHTExMTExM7LObCBwxMTExMTGxz24icMTExMTExMQ+u4nAERMTExMTE/vsJgJHTExM&#10;TExM7LObCBwxMTExMTGxz24icMTExMTExMQ+u4nAERMTExMTE/vsJgJHTExMTExM7LObCBwxMTEx&#10;MTGxz26fbeC8f/cOvGrXpjS3ttaeKiYmJiYmJvYl7LMMnJevnstxQ/CuUwfCmtSDTrYW8P79e+25&#10;xMTExMTExD7XfXaB8+79Wxo4fOT41qlNA4dHTExMTExM7PPdZxc4r9+8kgNn9+Z4OXKa1a+rEzlv&#10;Xr/WXkpMTExMTEzsc9pneATnnRw4hISVy+XIIagj5/If67SXFBMTExMTE/tc9tk+BkdNR5vGmsjR&#10;Ph6nt5MlHB7VHtITJlDExMTExMTEPp99loHzhrubijGpc0to883/RaOG5/z6UTRw8rYNgzs7Y+BZ&#10;6V3Ky8cl2p8mJiYmJiYm9qntswwcMnXgENrV/j9o5JCwYQxp3hiuZpyVQ+fNy6fanygmJiYmJib2&#10;qeyzDZy3796gkXNq326ItmsC3/dpIQdO7voIOXBy4yOgu9t3lMf3b9LIef3isfaniomJiYmJiX0K&#10;+2wDhwwLHELq0QMw2NMJ4nuF0MBJmddNcRTn0Z+jYWw7W2jnUgcCmvwXDOgUIB/RIbx9/Vz7G8TE&#10;xMTExMQ+xn3WgcM/ZRyj+PIFGjgnRreEc2P94Fp8TzlwCPcOzabsmtODhk7O+ZNy5IiJiYmJiYl9&#10;vPusA4cMCxsePnAISZMD5MB59PtgePTbALh3cBYNndTtIyFQCp3v1y7W/nQxMTExMTGxj3GffeCQ&#10;kbdnwOKG8OjODTg5tDuFRs54//LIkeKG596xhXDn8GwY2taehs68Mf21v0FMTExMTEzsY9oXEThs&#10;r16/kMPmn3/+oact69QCFoUFwq7IdnBmZBv5SM6drRFy2DzYFwuFB/pT7h0cTiOHML6rGw2dMJe6&#10;9GeJiYmJiYmJfRz7ogKHjD96w0YCh3B8SGtIGtlajpzCH6Jo4LC44bl7cIwcOoR3z0u1P01MTExM&#10;TEzsQ++LCxyAf+DNW+V7UL178wZWdWgmxU0bGRY5JHCK/tINHELJn4MUFOzqB519rCm//7hF+9PF&#10;xMTExMTEanpfYODg692yPezpH6aIHMaLXyZQjAUO48ae8tDZsmqB9jeIiYmJiYmJ1dRE4GiXdi4Z&#10;tvVpqwibM8ObUa4s6qkTOMV/DUDjhueX+b1g04ROMLtfMHT1bwKblk7X/jYxsQ+z12/fKHj/99/a&#10;74iJiYl9XhOBwy26eSuY6t5ADpyzw4Np4CSNbwuXF7aHx7+PpmAxQ7i/f4TEaJk7f05SQCKH8PTx&#10;I+1vFBOrmanDpir8LaJITEzsE5gIHO2eFBfB6oi2MMahNuyLDtBEjhQ4SUM9ZIq29TMYOXzcFO+M&#10;UnDvl6GK2Bnazg4C7b+DhDWLtH8CMbGq7+27d2iUVIaXr1/DrbtPIPfqQ5SrN8rg8bOX0nnfan+7&#10;mJiY2MczETjavXvzWg4cdgRHHTgEFjiEh/tGwN2/+snwgbOqayM4OjVQJ3QYN3dEQcH2KBo5Gann&#10;tH8KMbGqD4sVfVy/9xjOZhQZJTm7GI0cwsWrjyDrahklr+AR8v1SyMi/b5Qrtx/CnZKn8PDJK3j/&#10;t+ZlHMTExMQqOxE43P5+/w5mt3CHSSFuNHCSx4ZB4jB/Gjbk45pW1jDHtyEsDGoCZVLg3Nw9DG7v&#10;G6CInOL9o2jgFEnxQyJnW197NHBub+8JZRvtYfcISxo5K+dPgb/fSX/plN0F+EfcBSBW+WEhw7hd&#10;/BQNGEaiRFLOfTif9wDOX1aiDhfCJYksLnD0kSmdJxOJmspS/FC8H5yYmJjhicDh9k4KjNRDf8KE&#10;Zm6wuX9nODMqhD4GJ3GYL/14dGR7ODSqMwy1+Q+M8awLN3YNp/CBQyg8OFg+ikNY2aURLOzQWEN7&#10;6fMW9WF963o0cAj319nTyCG8vH+VQkNHTKwSU0dNysX7aMwkSaerI0ZN6pVSNFg+BJlSTGGxw8i8&#10;eh+ePFe+BISYmNiXOxE43MiDJ1+/fkkD54ch3eHMSM1dVGeH+dPAOTamMw2c+HA/6Fn3/6bQyNk9&#10;HO7s7y/FTX+49ctwmU3RTjCnRR24Gd8Lcld0hD/6N4XsmTZy2PCwwCE8vJ4hh45Y9e5v7Stafy7L&#10;u/1YjpPErGLK+bwSRbTwpF55AGmXS+FC/kMpEPCw+NjRhM8DyLhaohM9t4qfaP/NiImJfWkTgaMa&#10;C5yJwe5y4DBI5BBWhFrKgRPR8P9A6vr+NHT4uCGQuGGBc2V1Wxo4N5fa6gbOJhd4HO8Dxeu9oJfH&#10;dzAmsBbM6GAnIqea9/rdW3gjQd62g0C+rhAfwYNrSZ9dv/sQkrNvUbCIYXxMR2M+BJnSP/+FS/co&#10;N++Vaf8NiomJfa4TgaMaCZwpLX1o5OyNaQvHhnaGc8N8IXGYD5wc1kb6ugusCLCicXNr9xS49dM4&#10;KYYawhCPb2DrYH85brLio2nc/DG0CZTFSxGjJW+BE9xdWR45j+M9adzwkMAhzOrsSAPnTdk97Z9O&#10;zFwjr/+CRovEKylcErMK4XTGPZOpqQNBNwsfyTHDSL9cgv6FLsDJkP59sdBR8/ad+R//9rkdJRQT&#10;+1QmAkc1EjgHNq3hAqcLHB/WEY4P7Ug/J8x0rAWDGv8P/Xh5ZUe4uqYTDRzGtOC6NG7mhdZVxA3j&#10;3DgrODK4Kdxb5aETNwwWOX+tHQev7iZKiGdaVWbkLxcSM2/fv4M35CnUSNAQnr96jYaLPs5dLIb0&#10;Kw/hbKYyhF68eqf9zeZZ4YMnOkFz/lIh/d2EzHz8L3GB6ZAHQGfkFilCh33v4rXH8OjpG+1/jYqP&#10;xLKad+J1hMTEamQicFQjgUNo59CYsqevJnIYG1u50LAhLPasA1eWtYDSdYFQtj4A/hhsB1cWhUJx&#10;QlfK0wRvKWgcdQKHcFQKHBI55VHjIp1uLX10kE+bE9aARs7KfoHayEmEdy/ua/+kYtjevn+PBow+&#10;zqqO1CTn3IfU3Ac0HlLzSunX6vOYwt+VfJrzm7d/y/GiD/4vZ0H1oHnWF/69HCl63r57T4MZg1wH&#10;SVSTz7HAYYiJiVXvROCoxgLn2B+/yJFDmOpYWw4bwmynWpA00IqSNtyWBg4hY6IT/BlpAaeG2NDA&#10;eZLgoRM3DBI4LHLK4m0krGXIaacnOcHqbhaUuChHTeQUpcLrMvIsK/HYHPXIURosYtS8ePNGESNY&#10;RJhCYnaR4ueoKbjzWPsn0z9yHv4y2O9Rg/2lK9BESXLOAylISxScyrgPR1KL4FBKIRxMRpBOJ98/&#10;ceE+nOEul55n+Onv6XkPIDHjNiU7vxievXyNhow+xNtkiIlV70TgqPbmzSs5cp4+LZMDJ8KhoSJw&#10;0iItIT2yqQIWOUkj7GnkJI+yMxo5x4dpIoePGxY4hJK1vnLkEGjklGTRwHnz5Ib2Ty1GhsWMmorG&#10;hKnwP1eNeqm593XOQ44SYT9XH9hfuF8aF648kmOEcFoKGTRgKsD+83dhf+odmUPn78DRpHJOpBbC&#10;+cuPdEjKLpRjh6fwwVM0bggicMTEqncicFQjr4XDAofRwbEJxLezhHP97CnqsGHkDLaTI6dklR+N&#10;nGsLXGnk8Kgj59ZyWzlyniW4yDyO96aRU7TaRxE5RRf2iqM4yAwdwbl4jfwFqImJ1MulaDRUFfXj&#10;cYxBzo/9nIpwQQL7y/9z5YIUE3zUHE4pQkOlIuxPVUYNzxEubtQkZpOn3+vGDiEl7yEkZt5VxM61&#10;u49E4IiJ1eBE4KiGBQ4hxrEO5XikLRo3PI/W+Muhs6tbY7ixpDxyHse76gQOI3lsUzg/rqkicghP&#10;E9zh4jxXReSwwKE8vQ2v30h/ThN4L0XA5zp9T/VOzJL+opFIzdM8tkagy8f+GjipUjCwqCF3J2Gh&#10;ouZYejEKuUuK/1odNYeS8aAxxOmMYjR0eE5nZVHOZmcbD5x/pP9P/35lIuLFDcXEsInAUQ2LGwaL&#10;nANdLdCwIaREWcK5aEu4t9ALjZwn8e5o3Dze7AIP4lxp5OTPtdOJHMKD+ADYFOUES9o1guRdi8sD&#10;53EBGjP6+FxHHtarL24I2F/snzIpl0rhVOZ9OC79JV0ZTlwoVhzNwsLiQ8OHDRYxag6fL1LEiykc&#10;TSuEiXOWUXb9mYoGTEVJzCavEq0bOWcu5tHISc8phAs5RZTbhU/g1RvNDY8Xr99SXr19g4SMIUTk&#10;iImpJwKHGz0CgIQND4scLG4ISdrAMRQ52N1UTza7Ux5LkMgpXeekEziP1rtJ5/GngcPQHMG5hYYM&#10;481bSYDSyNGbt28/XxHyd1E9f/VKDptz2eZ9vM2H4HRW5UOmImCR8SFI0j5Y2NTH1WDhYiosbv78&#10;6xg8Ki6lYNFSWY6l3FVETnpOsRw3jKSsO3Am4xblbOYtePritRw7jJdv3kr/D0v//2KBA+LuLjEx&#10;9UTgcHtH/nLUhgwZHzY8xiLnPBc5t+Z4yJHzW29LLnK8aNDIkZNQHjkEEjl83DxYZSdzf52LInKe&#10;PLqPhg3j/d+f791SbH//U/7CfeSBneVHbarn8TbVDXl8BxYgNUW69BcxFh5VJSP/EX0cDSFT+jzj&#10;yiNIy3soRajus5+wkOE5JIEFS0WJW7xMDhtN3NzWiRQ1+45eRk9nJGcWwqtnz+DF02dy2Oz8I1kn&#10;bDDOS0HOYodwp+SJTuwQxMTEDE8EjmokYDR3dpBnVL3WiRuGschJk2CRkz/ZRY6clDGOsLd7E0XM&#10;yMQ5wJNNzvTzhxtd4OocS0rJyvK4IZSsdoASKXJWdWosR07R9Uto3BA+95HXG2Fxc/EaeQ+mT++o&#10;TeLFB2hofAyk5JEHzVYddcDog/xOLGgY5gobwpbVS2DZxPFy3Fw4n0s5n3KFhsr5pGuQmlQgh0uP&#10;nmOgS9dhFHYa4+bth/DmxXMd2nfuB57ebeDkucto0OgjLa9QETqEzPxiReS8ektee4e8Jo/mtXfE&#10;xMTKJwKnwiu/G4tFzuHBzeF0P0+DkXNxlL3hyElw0wQOgXwunfZgnZMcOXzgPFhtTwOHsKW3pRw5&#10;Oad+/6IChwidhQ0hSYoaEjdJF6v+7CRzQx7rkpz7gL7OyvELeEh8zJzLKZVDJTm3/HExpzLKz0Ne&#10;b4YPFQIfOBrKL4txLM1w3GCRUlnePbxHA0cdNwwSNoTks3lwZP8pyl+/HYNJU9fKUXP9VikaNYzX&#10;z59BWWkJXLtxH40Ynqxc5V1XGVcfKyBPi+djJzHrNjx7+UYRPAwxMTEROAanfkwOOaLzD7krhDtt&#10;dAs3GjlTA3VfF4dGDnd3Vebw8qeRKyIn3rU8bhja8CmLd9ONHO0RnIdxzpRl7cvvrjoSNwUJnM/z&#10;vXD4uGF3SWnulsIjoyY4L/0FfjLzvl74aPjUIDGjDpIz0j8TCRvse8k6caMfeplMw3dLYZFiCqmp&#10;N6RgKVDw7HExnDz4l8y1S9fg5uWbctQw4tdtl+Nmx+adUHT7Hhoyan7ZtRPahgbTuGHw8UJISrsG&#10;s2fNgsuXchSXVYeNPsh1nQ+eotJncuC8fvv53y0tJmZsInCM7O+/3yuCBuNOQZ7hu6uiyo/koJGj&#10;jhsucBgsckqkwCldYy/HDWNLhAUs7dAIVvVoAnF9nRWBQ1688HMbe0Dxy7dvFHGTLP3FgYVHdYPF&#10;jCGwgPgUIEHDR8y5i+VHdqoC+VmGXtMGCxdT4cOGRcTEsbFy3Fy/dAXuXb1FuZh+HdJTrtHzBHh4&#10;yMRG9IbJo0fLl9fHq2dPYeqUSZB1IZVGTU52Jvy892dYMHM5Jfl0Mno5BhYypnAhv0y6/t+WY6ew&#10;5Kn2/xQxsS93InAqMfWDkf8md5VIn2ePaoYGDiNJGzpXJjnLkXNooDXsi7aA20vs9MYNg0VO0Srd&#10;wCEcGG1DA4fw57JBisghr+/D9pa81o/2dHJE6lMZf8SG8ODxc1XcaN4As6ZIzitF40UfWDB8apyQ&#10;yLxUAlm55aTnGo+c5CulkFxQLKP+PgkcEjJ/pBTDz6kPUA5n3kU5fe42nD1TzvFU5VPFSdiQu4pY&#10;RBTevEm5V6CJGkbJLeXRGRY3j0sN3w3FWLV6tcy2bdsgJekcPH/8GD0vz6unT2FA7xg0XKrCk+ct&#10;uA/TAAD/9ElEQVTiKI7Ylz0ROGbbP/D61XPobfUV/NahIRo4jFQpdB6uLX8xwOQxDprIWaZ5gDEl&#10;wRUeb3LUgUXO3WV2aOQkTbOVIydx1zJF5BDYyOckdD7FkbjJu6l5MDEDC5DqoqJhw8CC4VMjQxU3&#10;5uLsWSlOTMCUwDlxXnnEh48JFjc8RbduKc6jl5cv4O3rVzqnv3vzGt6TN9okn0vfp59L51WfTx8k&#10;bqojcHjKnonH5Yh9eROBY6bRu7KkwCG0r/dfMMDm32jcMFKiraBoiY8cOekTnGjkFK1xoYGDxQ3j&#10;1hIrGjk3F1ujkZO3yEGOnDURTQ1Gzqe4cxc/zFGbNAksXEwFC4ZPkVOZxXD+SuVJlUi7fB8y8u5X&#10;OHAwTiTfgmPnb+pwefsKijooiu/ckeNG/T01b19r4gVDPo8UM/zp76TL8D/DECtXJkhBdlMBeRd7&#10;LFLMwZMX4qiO2JczEThmHAscRvHxnWjcEFKiyF1WVnB/mS8NnMcbg6FkTSCNnKwZrvByRwt4kuCC&#10;Bg6hZLU9jZxr85uikXNnlaMcOYRXxWnw6v4FePX6OX3wNP3zSoFD7l77lJZz/YEcOFiEVBdYsFQU&#10;LBY+Nf68WIZyNPchGjOmcjy7EP5MvWuUY0l3FHFz6pzhuCm5kIiGhTHek7dS4KJFH29fvUTPT47q&#10;qH8mo/DadejSsYfMnj+SdCLnpAQWKOZCTOxLmAgcM04dOIv694ERIQFo4BBI4BDO97WmgcNHTllC&#10;Mxo5WNwwHm1woJFTMNcSjZwH6510I0eChA15deNP7VWNSx69oHFDwCKkOkjMKUFjpTJgwfC5cTT1&#10;Hozv1hUGNw+BAc0CYVib1pSWPu7gZttEBy9nG+m/5205dLCowTicelsRNFk59+nHxBPn5bi59stm&#10;NDAYrx4WQ/7Z3+FxifKxN3yoVBX+597OuyyTdPIs3L1+R0HyBWXkELA4MRc5159o/88SE/s8JwLH&#10;zFNHzv5t8SZFzpVJbnLkMIwFDoFFDgGLHII6cl6XXde5u+pjX0lZedykXKqZu6WwSKkKWBB8DJxN&#10;uwPnU65LXEP567dTMDYqFsLrfaWXiEbfwiiHBjDb2wrWhjrCnxF+8FdEAOyP7QR/Duimw/7o5tL3&#10;/eHUsM5wYmhn6OTgoWDB3LVo2BDIu3/zcXMq7TZcvHBNDhtC/o9rFHHBeFVWCk+vZ1BO71pFeflE&#10;+UBg8jgbLFYqAv/zCORVjWdPmARBbp5w48p1nbghZOWQxw+Vx8390heUm0XP0EDhyZMum59dIHMp&#10;9x56Pn28e/95vpSE2Jc9EThmHn2dHFXkEJJ6W6OBQ2CR82C15q4qRsY0d9jerTEaNjwPVZFTtt4O&#10;nq5tQtEXOa+eFclHcj72FZY+k+OmJo7enMt5gAZKVcHioqbRxIxuxKxbuBba2NtBK1sbBYMDXGFj&#10;zyDYHhVMmeJvC3OaO9LP9/YOgj96B9BQqQx/RvrCz33cKaeGd4KTo0LhxOhmCjrUqw8hX9eC3gGh&#10;sG3PUUXYlHNdETcEdWAQ7qUchNTN8xSQ0+9knoULv6xTnBeLFlMgj8eRL//2Lbx6+oRGDSHEwwcP&#10;m9QcOLj/tMzxI8k0bK7fMx42hMz8MunnFCkCJ/fSHfS8hjiRcV1GTOxzmAicapo6cF4+fwKz2zSD&#10;Qz0c0MghpEVaKQKH8Htfa5Mi58FazWNy1Edyytbb6ETOhhjp/JcPfxJHcR49fVWjcYOFiTnBoqOm&#10;2LL9AGxZt10nZLo52cBob2uY7m9FWd3RQw4aU/leYmfvZvCTEXZGBsMPsS3hp9ggOW4Ix0YG0aA5&#10;Oq4THBvXDo6PCZVoQdkXGwo/9w+FuJ7NoLNtA5lRPcIhZ1e8Ttw8vXtDESsEddgQSNQw8k//rnMZ&#10;dbxUhkclD3WChnD1UgGknb0gk5ORB1fzCqDg8jWZGfM3wMIVW+EMidCLxWiUkJAhQRMR2gL8LS1k&#10;wqT/rkPC2qKX4clUfZ10owzOFZAHOZdB7k3xWjpin/ZE4FTj3pPXa1GFTqta/w/81h5/Gjl54PH5&#10;KN3IOTjQTm/kvIzzh6cb3ejnxdoHHqsj50lc+VPKWeSsjbTVGzjPXz+UefGmTHuqcv/8/R7ev6l+&#10;AbKwScqp3veWSrtc/XHDwOKjIvyVXYSejrF+06/g28iC4ifBIkbNsjA3NFxMYYcEFjNqtkiM8GgA&#10;MU2/gs6N/wUB9f6b0tXDSv6cEO5lA738HChzO3hDfEQQ7IgJlfmhbyhs6ddKETt5W5crIufemUNQ&#10;sGcT/bx43dxy1mvi5nHafihM/EUOHHXc8OSfOgQ5B37WiRdzw8Jm29b9sGjxTjh7/rqCjPwyRYwQ&#10;fvz+N2jbtCF0sG4Ev0S2VdDD2YGSnHlX53KMS5dLIYu86an2axI4BP48YmKf6kTg1MDUd1uRyDnT&#10;wwKNHHZ3VZkqck6McDLpSM6TBA+4sdBaEzkbnOTA0USO5ut1EZrI2TTQs9JHcGoicG7ff1IjcZN0&#10;qRrukiLv0XRBihkeJEAqyqFM44GT8P1BRdRM9feiTPN3VETNwlDNXU08W6MCJcrvkqoI5CjOj5Hk&#10;SA5PM8qqtm40bAj5Z47Co4I8k/hh6WyItPxvWN7BQxE5akZ6NoFYx3qUi/GLFbFTJEVN0aZFULhl&#10;uUzp71sga+9ayr3MMzRkcnYsg8xtSyDz1+2Q+fuPMtn7d6NBYk6eP38O8xashfkL1+mEDY86clo0&#10;aQSTm3lDXPe2sDeijSJw5oR4y5Hzy47facwQcqTrPIF9Tcgk7/TO/VxG8qU7kJJ7V/t/pJjYpzUR&#10;OGYciZc3r19ov8LHIufOnuVo4BBY5GjiJgAeb3CWcIHcDb3h/KJwKFzhoDlto5Nu4MQ70cgpWetM&#10;I+fROk3cKEgIgt+G28tHcyq7f95X3wsFXr71BI0Rc3M6G4mTKmKumME4klGEBs4PP59RRE1n2/Kw&#10;KQ8cVxo2c1s4QFxUc9gYFQIJUpQkRPqjYBGDsVUiQfpZ8RKbpJ8bL7FZ+nyLxDbteRa29YQuNvUg&#10;2ssODRlDkMAhrA/3ReOGZ3VXPzl0+Njh40YftzYvhsy4GZQrv8VB2cU/4EXxFTRIqoMXz1/Bo7Ln&#10;UCSF/R8HT8HPfxzVISWnUI6PkEa1IbDOf2Bh60BYGOQKi7ytKH3rfw1R0uk8vawaK4IGA4ucC9L/&#10;IyRysgqKtf9niol9OhOBY8axeCGo9+7ta8X3CQ8vHNeJGjWauFHyU3hjKF7pCI82uUDRlqZwf7O1&#10;MnKkwCFcn695QUAscAhHx5c/jdzU1cRbO2AhUh1gcWIq+88WoKfrkFF9sUPo1aaLHDYtm1rABG89&#10;+DSF+H7tZTZGh9LIYcRHBdKoiY8MkCIlUIqfYDiweLwUL5pQIcGykTt/RZjZxgVG+tvSwGGk//Ur&#10;GjP62Dx+ANw5+L0UH9NgQ0wbGONvA3PauKGRQ1gf7i9HDhYzalIXT4JdoyIpJGwIT64ehzfPH6Ax&#10;8qEhYUNoXu9rOWwIfNRE1/sKVrUNhF2xXWF6a3/o6WwDOzfuQOOGkX2l/O4qRurl+zRyCO//Fs+2&#10;Evt0JgLHjCPv98QHDD/s8TiEsyP8NQz3QwMnY7CNTuBcX2BPI+dAfylepJB5nEDe2kETNYySrfaU&#10;ong7GjlFSx3g1UYvReCQzx+uszMpcv75R3OXFKM6jt68ffc3GiLVARojFWD0+KUwatximDVnA/1I&#10;vj6VpfneiSocwUnMfgAX8smbJz5Gv8/o372vHDYdbGxgqp8rTPaxw+OGY0qAjRw5m2LC0CCpCluG&#10;dZXoBrEBdtDfoxFldHNH+GnWEJjQxoN+PblLiCJ2CF3tG0EX2/KvRzV3h1kdgyg/Th4AOT+vplz6&#10;eQ3c+XUd5ciiMdC16XcyE4LslaHTrxPMauMDYQ2/hfaNaqFhwyBh88fUwXA/cR+8KMqQOXdoF9y5&#10;mqkTGJXireSA50/hRVkpPH9UAi8ePYCXTx7B6xfP5Ld7MIWko4flwOHjZrpzYxo2I2zrw77+oZS9&#10;sR1p4BAiXGxo5JCQuXilFFLzHyi4qI2cnMsPdSIn+dJdOXKu3Xuk/T9WTOzjnggcM4/cRVUeMPjd&#10;VXzgENb2bA2z3erIUXOmv4bkGDv5NHXkkCM4JHLOj7dVhM2jzS5y3DBuLNUcyXmw0qk8clRsjrKm&#10;kLec0Dc+cKTi0Z5qntVU3KRJAlfHiqmkXSyGa1cK4fbVQriRXwi38u9BWtIlOHY4lXLjSj48vHeL&#10;Mm/WYujfd6RMRka+UVjYnJUiB4saBgubng52NGwYU3ydYZyXBbSs/w0E1/lKZuuMSZB39C9Kys87&#10;5dM1kdMKVoQHwCQpQtb1aSfRHqEdbIhqgQYNz/rIEIjyagK9vKxgRmQbyPxlA1z5Ywsl69cNcOGX&#10;9Qqyfl4rhwvj8u/r4crv6+DKb+t0vodxec8amZV9O5bHTjNnGjiMDk1q09Dpal1fETYXV8+Gwj9/&#10;gFfnj1Ke3EyBq39th4t/fQ8n/9gOVy6cgtdPi2Ww4DAGiZjnD+8r2JewBmbHdIX89GT5tFdPH6OX&#10;V9NJihQSNz2t6sFCPzs5cOZ5WMhHb7DAIXHDAkcdNwx2JEcdOJrI0QRO/p1SePX203wfO7EvayJw&#10;qmkkbljAsLdGMLSJdrVgvPXXcDrWSkFydFMZdeQQ9vRsDKdGWMuBU7rFSSdwyjY5wQ12d9VaVyly&#10;PA1GDra/370qD5y3unfBVWV///0PGiPmJvlS5eNmwODpMrs3/qjg9217Ye/GLRQWOIaIiRoOQwdN&#10;gtUrN6Ohk3LhJho2h5Nv07DpZmcN470cFHHTusG3crh0tG0iB40adp5NUZ3ghwE9YE3fTjJLe7WC&#10;Ae4NIdLLGro61IcRwa6wTDqNRM766DZo1PD08Zb+gpUC51j8XJ2Y0QcfKxd/XiOffuqvlTIXf1FG&#10;jRo+cgi5u1bJoUPiZntsF9jQtwOlk2UdOXQSF01COb96Djw8c5iS+cMmuHXuqBw476QbMFh0GIIE&#10;TuG1KxDcpA5lWIir9O+0Fczo4AvDmjlAhFsTCgsdcn7s5zDY0Zv5gU4U/igOC5x+0vWBRU5vF1s5&#10;bhLP5FQ6cMhTx0ngXMgvo4HDePde/40iMbEPORE4H9Fyjh7QiRw+cAhlSOScGWUNRWtc5cghUVO6&#10;xQEexzlJ4UKeRaWheKXmaeTkhQCxwHkknU4CZ2sfO/rnUd8txTD3sBgxN2cv6r7lwtFLjyrFzydy&#10;YHDvvjAksh/8tD5Bjps9EmvmLJTZv3MXGjg8Z4+fgBXLNsHVy9eg9O5N6ObfgRLdprcibvzrfgee&#10;//lviLRpBOOkuGGwYCG0bFgLjRpCuKsdPU9/Dzv4UQobxu19Wyk3ft8CaXvWQ+qedQp2LxxLY4ex&#10;skcQbBrYCTYO6qQTOHy4mAIJGhIo2VzYYGTtXacTMabSsuHXFBY4DBI5hDMLJ9CoSVo6FQp+WE8h&#10;YXPl5x2Qvm0d5W7aOZ3IePfmDb2biaD+HgaLG8LSEDf4tbMH7O/pAz9GNoO4mNawPKIFdPFyomCX&#10;Zwzt2IbGzUw/BzlwGKPtG8mBQ4hsWk8OG570tBto3BDwsNElq+CxInIYYmIf00TgfGQzFjiEkuWO&#10;isApXOUDP/VqAvv6NdVEzkYpdriw4Xm4zpFGzsO1ttLXupFza0tLSFkUgIYNwdzLyH+EBok5UYeN&#10;OUnKugenT6bDLwnfQ/qZZDRiqgKJGoLvN/+CKf6eMMnHVW/gYGFDjuaw7/8xYwjlxLqZNF7yft0E&#10;tw/9pBM1+kj8YaUcOt0c68Om4T1hXFtPyqqhXdE4qSzLxkZDREsPg8wZ0BkSN81Dw4ZnQrtAGjlh&#10;Tb5TRM5AHzsaOQt7tpPjhnBVgoRN7h+75Yihj5kpe6B5rMzbt/DyaRk9jTymBgsRNerAIezv5gmH&#10;umvYLf15WODoi5ylE0bTuOnUpLZO3Mzys4eODb9RMMbfHk5OjoY/h3emr1VEWNjGjX7v6JksNHAI&#10;WNBgXC96LiJH7KOeCJyPaOQZSi+ePoYnRTdp3CT10Y0bxvXp9nLgPIrzlwigkbOnt4UUKnjcMB5L&#10;kMghvIwPkE6zl9AEzsN4d7izIwxW9/GkPLx7udri5uGTN2iQmBM+Rs5kl0Dq5VJ6empaYYU5L5F4&#10;oVjxMwkZ2bcVbF27DoZ0aSszKbo7pO+Ok8n4OQGKC3LRoOFhceP91f/QuCHoixt9TJH+cmdhQ0j7&#10;ZRWk/apL4u8bDHJOImVveewcT1hEQ2dEKym4pMDBIoWQJl0GOx0jtmOgHC9/7toGr54/M4myByUw&#10;LjJCJmNHAgo7mjO/a7AcOWuj29LIiXC0VETOjd92KOKGUCL9N8vemwDn4xfr8LjoFrx6ZvgxNL2D&#10;fWngNLeoK0cOYV1bPxo4hB/7tJMjJ9zXFXIvpEHfFoHy3VKE2d5NYJZnA8o8fzuIrlf+tPDedb+i&#10;ATPSy0qOGjXk+8umz0LjhoDFjD5E4Ih9zBOB8xGNxA3PpSX90Lhh5Iy05iIngPJLtCUNHSxs1Nxb&#10;akMj51V8ILzc5C+dpomcRzsbU1jk0MB5+0z7p9Ts5YsH8OJ51V4bQx0j1cXp1DuQfOocTJ8ZJzO8&#10;/zjTGT2HMmTELB1GSKfPnLcS5ixcoSA75xI8f/ZUQUHiYUXoEI79tFHB8V3xkJN4FNo7NJUDZ4KP&#10;m+bojbsVTJbCpq1lAzlg+nvawu4RPXX4dUIM/DY5ln5+fudaGXXYnP9tDRo0jKTfNiiO4ugj7Wdl&#10;yKi/f/anlXBu92rF99L2rodLh36E12UPZF49KUMjpqKMiukjhUEwDZvMXVsg89dtlFm9O9LImdu5&#10;PHII7C4rPnIYl3eshsxtCyjqsLl8cK8igrCwUfPD+tU0dFpb1pMjZ1VrbzlydkV7yowMdIIV4c1k&#10;5gZay3FDGNTkWxo2MwPsKOzozVgfK9jY1QtWtnGABc0sYX6QBWWydyP6/ZTLRWjcpF3VfQaVIfJu&#10;PxWBI/bRTgTORzJ29EYNFjYK+msefFy2wUOOHBI4hLurveHxZn/KkzgXOWx4siY3hewpVtLn5XdT&#10;scAhHJnhQCPntyXDtH9SzaoaOLnXHqAxYk5OXrgvQwJHHwWX83VipLrAIicrYQ3cPfgLvMk5D3c2&#10;x0Hy/JnQx9maxk2rJt/B4OZ2MiHSLXQSNoN8HXSiBoOPG5Sf1kKSFB1y0EifJ+9ep3OeVOk0Plgq&#10;SvLuNXBq53LFaa8e3VfEDc/l9BRw+64W2P/r3wo6+/nD3RvX0ahRk5Z4FroEN4ORvTrIgcMIa1ob&#10;Vka2UUROV6t6NHJ6OjSB04unwuKuLeHI4vFy3Pw+ayCkcnFTnJchh83Lx6VozLwlTzbQczcWu8sq&#10;1EITOitCNXdVsbjZHh0AW/o0g7GedWGw3b9hT2QIZY5XQ0XkzPKx1AkcRneL72BeUBNKN+m6xE73&#10;trKH4ylXIP0qe92bMho46oAxxsXrT+DR09fwRvrnERP72CYC5yPZm1cv0cA58csu6G7XkHIi0hJO&#10;xzSlsLuv2Ne5k8uP4hDurfKF1EnO8HhrEBc5uoFDIJFD4COHcXdrS/h1vB+NnPN/bqJRo+G+9k9e&#10;uSVn3EKjxFzwccM4lXYPzp29AAf3HYTvN/9ASTx9VhEg94uK4OKFTDh59BCcPXGEcmj/b/Db7h+k&#10;y/2sOG9l+efJPbh17oAicC4lrKVxQxjh46K5a+rr/6Gfs7gZ0MyGxs3IIFc0Znh+nzJAGSkcG6eM&#10;hEEdwmBSVDic3b4SPQ8GHydVBYua1s7OOkFjjMHduqFxw9O5mRd0CHCHuGmj5MC58PNmGjkEPnL6&#10;e9nSyIl2bkoD56e5E+DkqhmKozapm5fKYUMel4PFi6mwyBns3ggm+DSByX6WNG5+kiBxQ5gTakMD&#10;58cILzlyvg/3kwNnpndjNHDCpbjhv+5lXRcmtA6E7lLIkcAh8LGSlm/60ZuL159qPz6B3FvSv2dx&#10;5EbsI5wInI9k+gKHvC7NxaSzNHD6uzSSg4Y/inNGih1y2kMucBgpJHK0gfM4wVeKFt3AebDRA64t&#10;dDAYObc3t4RVA53hWtYROXIqu/NZt6s1cE5l6MZNRbhwuRRuFZbBnTv30ECpKO+fFNGoIRSePwn3&#10;ko/D0xsX4VF+ug7sbikCiRuezlaau6awoOE5vmo6DZJfV0yH8GAPyuAuobB74zrYvWk9yoVDv8Lt&#10;jES4lXYKcg7spGTt3wFnfloN535aQ39e2g8LK0Xq7tVy2Fw6tFMRNY/u3ULDxRgRwc1hxeSpUhS5&#10;QPLJE2jY8KQlnoJuzTzhQNxiOXLixg1EI2dMiDuNnI4WdeDelrWUgvhVcH7dErh2/C85biry4nz6&#10;2LN5Iw2cvs4NaeAQFrdzkeNGJjqIBs7OSD85cghy5PiWH8Uh8HGzsmMAbO3VnLK5X0fY3L8zhIe0&#10;hBUrNuuEi6nk3HiqQASO2Mc4ETgfyd69fasTN+pFOjWEKImjUeXPrsqOtIYL0tcsfIpW+ioC5+GG&#10;ANge3hhurvDSRE48eaE/ZeA83Owl4Q15s20NRs6+6T40ci4c2wavX+HvMm5sT5+/pnFTXYGTkluK&#10;RktlSE/KgKN/HYff9v4J2xN2yDx78gQNGQwWNoS0zet1SN+6Aa7s3wPp2zbSr3dOGUvjpnPTBjqB&#10;00qKm3kdgtCo4WFRM3/CMHj2kNx98rDCkLBRg8VLRSi7fVURNzOHDkHjRR8DOnWWg+Wl9N+ADxhT&#10;6OljR2GBc+m3BDi1cSEaOdPD/GjkjAxwlyOHBA7jzfPnaLBUBhI4bZrWlQNndgt73cDh2M0FjjJy&#10;miqO4gzytIMtA3pTtg7oBd09nSHAxoaCRUtFUAfO4+ev4P3f1f82LmJiFZkInE9sJHAILGhI4GRJ&#10;sK8J+TPdFJFze7mPMnKQu6tI4BAerbeF5MnKx+TwFK22h/jB3pTKjMVNcmb1BA4WKoY4lnoPDifd&#10;gV8PZUP89oOwau0emD9vIyVh4244sO84ZKVkwY3cAplbeQXw7PptmdIbt6Doxg00cDDu5l+CUz9t&#10;opz5URM2PCRwOjaso4ibHlYNaeCs6tUKjRpCOxdrCLRujAaLmjtXr8CehE2UrKSz6HnyEg/SsDm3&#10;czkaLGmbZ0Fa3FSTufjTSjluzi4YhEaMMaYNGYLGiylcvnCeBs7uKf3g4q61cOnH5ZD3Wzxk79lA&#10;A6e/9D0+csgDkUnk7B0RSwMnZ+NyReRc2rtDJ1aO/LIXFoweqXO6ITq5O9DI6eVQX46cnZ0D4Mdo&#10;H4o6cLZFSd+L8NJha7+OsLV/R+hpVVeOHAYLG3PEDXkNHHXgEMhdVYUPX2r/TxcT+/ATgfMJ7e3r&#10;l/Dm5TMaOEtCmyiiRg0fOIxf+jQtv7tKS9kGWw2bHLUfnaE03otGzmMkcEo3+UHmitY0cPJO7NH+&#10;yUxb2ZNX1Xr0hryxJRYxPEdS7sLOPzJ0+ONYFmRcug63i0ug9MljlMIHyu89l/7SfPPyBeWlFC65&#10;55IoWNQouH0Vnl+/JHPtyB+KwPH56n+gU6O6isAhcUPY3L8TGjd+lg0oWKgQPGvXBvv//V+TIeHD&#10;LisHzdY5aLgQMteMlRijl+Rlw2nUpKwcBw/zsyodOKaAxQ2DBM7M5o1p3BByd6+hkbNuRDSNnPGt&#10;vGBtn7awKlrzAGRy1zCJnNubV8P++PUQNygKVveLgLGtgmBMy0CZEumf6bf4dZCwYDZknzwET4vv&#10;oDGDcS3vkvxYHMK2jv4GA4eABQ6BBA5hW2wn+H5QF2hpa0WjJshO+XibqpB97YlO3Fy++QSu3HoC&#10;lyXIx7v3X5j73VzExCo8ETif0EjcMIZ4lD8eh5Acpcu16cojOQw5bjZ5lgeOlscJbvB4izeFRE7x&#10;KuULApZtdIfizWGUDb2sYetAH+2fzvhY3KTmFKGBUhWSLz1Ag4Zx6kIhnMm4I3Mqoxg9H+Foyi34&#10;5cAp2L3vKOw7fEYRNYzHUqiwuFHzrOgupMZv1+HaiZOKsOHhA4e8qF+7et/JcRPraisHzo+jIik/&#10;jYygYbM+ui0EWTWkcXMn6YwiaghYvFQEzzp1IOOX7yFj90Y9YaMMmUuL+6JcWBhLo4YxKNAdjRNz&#10;kHj0CBo3Zw/u0wkcHnZX1YrIVrAyqjWsjpau41LkjA9ygmirWpTczasUkLBhPLyRZ/L7SanhA2dr&#10;n3YUQ4GzPcpPJ26mNHeErs42Mt09nNBAqSqZBeWBw8LGEO/ei9IR+zATgfMJjbynFR85QV/9v5TF&#10;/rXRwCGk9LHSCZxt4U0grmNDnbhhsMAp00ZOwSIbReSoeVuYof0TGh6Jm7Tc+2igVBUsVAh81JjC&#10;+UuF8LSsTI6VyvDqcSm8fFgkBUYJ/frJ3duK0OFjBoPEDR84HRvVpnHTrmEtOXAYMe5WFBI3JXk5&#10;ctj0btECDRZD3L12DUru3NFhVv8+kPGz9OfWiRvlURssbNSQuJnY1h8Nk8rSrNE3Bhneqbn8+BsW&#10;OBfWTpDJ+X6JTuSQwCGQozkbpI/6Amf7nPE6vHn1Co0YfeyOWw9d3Zygp2tTWBYeDHERrWCzFK7q&#10;wGll3YTSTQreWV1bwpq+nSkT2gbJ3yPs3nVAJ0rSpSg5f00X9flM5aJ0WRI4WNBgiIl9iInA+QTH&#10;R86qiaOht8X/onHDUEdOmcSmzg0hoQseOY/j7OXIYUdyriywRuOGYWzPXr5Dw8QcJGYbPnpT+vgJ&#10;PHyigXydmvtA/vqRhDpQzM3rZ49p8Dy8doUGTuaWbZC7Ywukb4kzKXDY0ZvxzaVb6lzcLO3VmsbN&#10;L0vm0MB5Qd6oUYqbIEsLNGD0Map3bzRsGOx8JGoyFg7SCxY0pdsnwaMdU3Q4v3Q8pCwZD3vH9UOj&#10;hSfM1goOLBgH6ZvmQfrGOXBh4wy4sGEywiRIXT9SJn/vYpnf5g+hcRPtZ0sDh3Bm0RA5cjKky5PA&#10;OTB/FLS1qgOD/OwgLrK1zPy2PjRw4vt2UwRO1vb1kLVtPZzbEQ+Hftqul/RTx9C42bp0MYS7O8Og&#10;QG9Y2qU5LOwcKMMCJ2F4d4hwt5UhgcNiZtPaLZCYfkMm+VIxGjIY6QV4vJgCCRw1WNgwxMQ+xETg&#10;fKIjLyDGIifG+muItvwX/BjWAA0cwsWRDorIefaTJO6ODSmPd0jRk+CiDJ14F0XkpEiRU7JGEzNl&#10;8a7weBN5I8/ywElb7Ac/DnfT/ul0l3/nKRon5kAdNBgkcrLyNc+wWr5kEWyLj4Predfg1OGjsHzx&#10;PFg6Z7JermTnwesXzxXRwvOw8B4k/f6HzK2sDHhefBdelhZrjuQg5P6wVeaSFDvHly+AeV3awegg&#10;HwoWOMsjwhSBEy39ZceO3rC7p8hHPl5MxbtePVg0YQLsWLuWMnnAAJ3zDPf1gT39Y9C4YeQs7oeG&#10;jprEeSNp4MT1764TNNPCwzQxg3AhbgakS6GlDJspirAh5G0bD9d3TtLw02Qo2DVb/vrypmGQvbwP&#10;hQUO4eySkTDUozHlh8gQ+FGCj5xoq9roUZzsbeto5BCKCrIpzx4Zf1XjdTOm0bhZ2qkNrOoWRiFh&#10;M6ejN8zo4AoLu7jD9DBP6NeqBQ2bi4mZkJF0CQ4m3TXIb5eeQOJVPGoYWLRUBCxwcg3cXSUm9iEm&#10;AudTneruqv7239HIWRNcFw0cwql+TeHqbDd4GOcp4a6ARA4NHS5y+MAh3FjtAUcnWsGjzV4yLHAe&#10;/dACtg+woWCrrsA5k1WiCBlDpKfflVk6Z6kOh/44CLfyb8KDwvvwopJHdh4VFcK5X3+Fk9s26HAj&#10;PVEOnNIrFxWRk7Z5g3wEZ2lkdzRw5nQMVgROR6uGZgscY+zqG03j5s9h/dCwQVmkOarz26BQGOfy&#10;LYxx+hbGOn8Hu/q0gN0xoXB6/miIDfAAx/98Bckb5qJBY4xDi8brnJaybhwkrRqgIDthJI0bFjaM&#10;rJUD5cBhcfN9RDMaN4SEyJZy4KyPCKWBM799M53IYbDQwXj9/BkNm7u3bkIzGwsaN6uie8KePhp+&#10;iu5Ow4YnzMUVzuw/ATlJ2XA2qQANGjXZeQ9NAgsXU8ECBwsbhpjYh5gInE947968kv5SJUcWNJHz&#10;54alNHKwuCGQwGHwcbM9vBFFEzmBULbJVcJNQ7yHInIy5tpB+hwpaLjIIUd7yn5qazByLl4vQwOl&#10;qmAhY4hz6UWK0ElLvwep0kcC+RqLlsry4OZ1OL1jE1yPT4Di+O1wZ10cZG5aJf0lvBJyt8XBle83&#10;URZ2bg9LwzvD79Mnw1/zpsPeqeNp4PR1sqaBE2HbhAbOMH9no4FDwAKlKpCwYWyLCIefB3aCGxum&#10;wq24aXBT+ojGjZaJnrWkv7ib06Ah/D64A6Qtk6JkxUQNqjjRzwKY3rUdDA4Jotj/7//oZcOwKPly&#10;fOSkLeoEmUsjdCKHQAJnYrAj9GjyFYXEDTmKwx/BIeh7LA7hQepZeF9WCu9KS+D5zQIoy8uikK/J&#10;6YTZwwfTuCGslqJmdZ8e8GN0B9gR1Uknbgh/bNkC6Um5aMioOZ/3gJIucfHyIzRqGFlX2Fs0VA7y&#10;TCoSNTkmBg65i1pMrKYnAuczGgud6W08YWf7JgYDJ22kjRw4hRt8IH2mMxc5AeWBI8EHDiF7ZlPK&#10;owTP8tCJd4VH66XTpM9/GeMMy6Ps4eWz8hcDxOKkqpytwNEbQ6z6/gjMXL1bwZrv90NWRiakpqTA&#10;z3t/gezzyXA1OxOKrl2hdz9R7t+DN3ruupLPQyi6DS+u5sGLnAx4ln0BLm5dJ/3lu5LCIodAoueP&#10;aRNgmI8HDZxuTerpHMXhA6ezdUMaOel//KqIHPIUbyxUKgsJm6WtQ2BWiCeMcbNRsKVHG9gV0xnO&#10;z+kPqfMGQMrs/pA0qy8cmRgpRw3h+JS+5VHDcWbzFB2u/rYBLny/BLo0rU+5sH61DqsHxUp/Njxw&#10;GH/MGAXZcQspmRsmy2StGghZqwehocMCh9DL8mvY1DtUETgDHOvTwNk9ur9O4BTs3iqHDMZIKQ75&#10;uEmQwi8hMlDB7I5uNGzGtHJGIwaDPCOQxQ0DixJzwqKGPNCY//zyLf0PPBYTq+mJwPmMxgKHMMKt&#10;Pox0r68TOefIWztoI6f413E0bhhXl3kqIye+PHDKNrnD482e9PNbyx3lyCmN10bOJqfy2JEggUNY&#10;2ccJjRNzgMVKdUH+ErlRcA3evnypIPH4Edi9NZ5y+MftcG7vD3pJ2b0dcr6PgzMr58GhuZPh8Pyp&#10;8NfMCXBk7hQ4uXgW5dyKhdC5UV0aOPzdVN2kv+hJ4KyObA+7RkRRNvTpRAOHkPbrLkXknD9xTPpL&#10;Hg+WitK6fi0Y7GRJGeNlB78N6aLg5wGdaeSoT2dxk7VlOaRunW0SQwJc5bAZ4uuuiJrsLZvgeUkx&#10;5ejPe6Q/Gx42PMkrZtLAydowuzxwVg+W4eMmc+0Y+TwjfKxo5MQ61oWtvYMUkMBRP9hYTeHJg3LY&#10;FOXn0qghdHC1hbXRrSnxUc10AofQ2tEG+nfrgcYMhjpuUi+XolFiTvioYUdxyOe5N/UHzp37L7Sm&#10;EhOrmYnA+UzGxw3h7avnNHII6shhkMi5MteVxs2DjSH0Y/IUJxo5Zds1kfP0956Kozk8xWudNUdy&#10;uLAhPN1gS2GRs2/HRjRQqoI535JBH+Q9rW7efawTNRjkpftfP3sqc+voHzKXf9oCl7atpxxfNFPB&#10;kQXTYf/M8fD7lDESoyljm/nKgTPc21lxFGekjzPsHRajoLuDpRw6BSeP0si5n5NJQ+eHdWukv+jx&#10;cDHGwrbNaLjo49cRkXBoaqwOR+ePgjNbFkPK1qU0bggXtixEg4YR5WIlh82OkYMVYVN2vUAOG8bV&#10;jHTpz4hHjRr1UZystSMVkUNDZ0U/TeCsGy+fL8a+Lo2c6cF2OoETK33v5o4NuhzZD7cST8L1syeg&#10;g7ujHDaEZb1C5bghqMNmab9uMKB1CA0cLGQwjpwv1AkcLEjMSaYEHzj858ZeF6eoVLzSsVjNTQTO&#10;Z7B//v5bDhv1SOAs8K+FBg45mkMi50ysFQ2cBxuDaeScHquJnMJNPuhdVmqSJlhByhRrGjdP4uzl&#10;wCFsH2wHyyPt4UziBTRUKktV31BTzbzlm2HIyClyoGARYwjyAFI+cJ7euw1532+Uw4aRuWklfZn/&#10;9LgVkBm/Es6tXggnl8yBg3Onwe4Jo7WMgZYWTWjg9LRuLAcOoZdFXehS5z86kUNgkcPT09kWon3d&#10;YM866XdtnCvDh4xf3TqwZmik4vuV4ezmRXBm6xKZ/s19IMLXRY4cQvqWBZC2ZS4kf78c4of3oGET&#10;5WwDqaulCOKi5m7SWZ2o4Uk+ckgOGFNIi58LGeS1e7TxkrlhohQ2w7jIGaoJHO4oDoHdXZUQ2QLi&#10;o1vC5n5tadzoC5z1k8fDsA7toIOLkxw287oFK8KGxk2UMm7Wx4TC/AHRNG5MCZzTmbp3SxEq8o7g&#10;lSWrQBM0GFjUqCGvciwmVhMTgfOZDIsbtvFu38FY56/QyEnSRo4mcMq5usQPvu/eGHZGWqFRw1O4&#10;2gXOSZFDKJUC6XmCDzyNcyiPnAE2sLibJSztaYfGSmXAIqUiJKXmwtbv98Kl7BxFmBBePZVuad4r&#10;oRQXPoBnT0sUKOLmBXmdG+XlCZd3bdWJG4x9MyfAsYWzICN+HeXw4nngU68+pVW92jDEw0EROLEO&#10;ljRwCNujO0ph00cROT8OioTExaNhy+DusKRna5jaNhD6ezsqomdRdCc0UDBStyyGrB0rZDJ3LFdE&#10;jCFSftoIP8ydDAcWTpYDZ3WfrhBW+z+UaV3aQ+bGdTRocnZshad3b6MxgzFr2BA0ZPSRunkOJS1h&#10;VnnArB9fHjU82u9nbZgCCbEdaOCsjGoPq6I6wNiWzWRI0NxKPCdz+egxGjaMoaE+OmFDiItqoYyb&#10;Pi1gdb820DvQi8bNmrU7dYLmUMo9OJ+rGzQ8F/LLdGKkOsDChoEFDcbV20+1dhITq76JwPmM9/f7&#10;d/KRnbt5WTDG+Wv4q5ctGjqEW4v8dEKHRA4BCxuewrV+NHCSJJ5vCZQIkAOHvL/Vwy2esKa3FWwa&#10;3x0NloqCRYsxzmUVQ27+XR0eFD+Qg0bNo9IyZdBwvFEdtSGU3bkFqdvidEiTyNi2QQ6bc6sXwZyu&#10;7WF2l3Zy3BBY3BD4sJnWzEOGBQ5h94BuMiRsdBkDietmovFiKrl74uHyns1w5eetCnL3JMC57Xjw&#10;TOreDub17SXHDGF+1w5S5MTLZG/bDM+KC9GAIYTa2aKxsmTCePR0Q7DAYZRHzgTdwFk/EQp2LKTk&#10;b5sPwbX/TeHjhsDC5ti2bYqwmd69PayM7YXGDUF99GZ13zY0cNjRm5PpRXLYJOeWoDFTTilk5OMh&#10;Ul1gYcPAYsYQYmLVORE4n9HevdG8Gac+7l2/AkNae6Bxw0iLtdWJnD9ibYxGzhMpap5ubQ7Jk6xp&#10;6DxcYyMHDoEEDgMLloqQlGP4lYsJBXefQcnjV1D65DXcKnwkx0zhvftoyNy9XQR5lwogPTUHEk+l&#10;wuvnz/GoefGcHsV5UlYM6Uf/hLO/7lSQtGsbGjiMnRNGwfxObSnn169SxE0HR0c5boZrw2aUr6sc&#10;NmO8HGjUjHCzgp9H9KKQsPl1aA9ImzdID4N1o2fFRDi3fhYaM4QfJw+EhZHtYEqn5uDz7//SS4ta&#10;/4aeFrV16NroO9gwJBZOr1qmCBrC5Z/3oDFDqMjjaiqKOnAUR3L0kLJiDPw0sBMaOG0a14aUPbtp&#10;0Izr2AqWxIRTVkWHymBxs6aPJmbWxYTCJu2DjNfHaI7g0LumjqRA1tVHFCwuPgawsGFgEWMM8U5V&#10;YtU1ETifwd6/fYMGDYEcxXn39rXitBGhtrCzmzUaOATy1g7qyClY6gc7ezeB7Fn2aOAQSOAQ2N1V&#10;hXFu8GiLh07g7Ay3hl9HtFeGS36p8msDnMk0/PTwK7ef0rDhyb2qCZyUi0WK8/51LAd2fr+P8tOO&#10;P9Co0cerF0/g+bPyu7CePyuFV8+f6Jzv8e1bipDRB4ubTjZWOkduOtX+Fyxt7Q2/x3ZQcHikMm6S&#10;5g2Ecxw0aJaMhbMrpsgkbpgFievKA+fU2pnQy8VSZkiIFxzbsAZOJ8RVirNbNsE1I4+hYUS1JO+Z&#10;hUeJuRjdPphGzfktcxWRQyLm4oapkBc3E67EzYb94yNhlxQ0aljgRLs7yp8Tetg3UQSNGixsGHHR&#10;5EUENUdw4qKby4Fz8lwujZvz10vhQhXeSqE6yUYeg5NzrfydxbGIMYaIHLHqmAicz2CaF/xThg2B&#10;37s35ZFDAoeAxQ0jRUIdOUmTXGjk5Mxx4MLGhftcipwtITRyMmc5QPIsf0XYEB5tC4TsOc1p5Oxf&#10;OIYGy4UrJZCRf1v6aNq7jPOBYg7UQWJOsJDB2DZ2pBw46rhp9+1/U3bG9tQJHBY2qRJ82BgKHMaQ&#10;5n5yBLj8519QeCUXjRBzsXzKJEV41AQ750+AM9tWQOLWpYq4IZCoyVkzDY0aHj5qCCsjO8LamC4U&#10;LGwYa6JbyYHDxw1jQx/NY3HGxQyAEX2HU0jcpF4r/agDh38WlTpu6DOpDLwWjiHExMw9ETifyd6+&#10;Ji8wpz9wyNjpL58WU+7+tRGNGwYWOb/FWtPIYUHzKMGWwkfOkwQ/Gjk5c9zhz/6WUKqKnCc/9KBs&#10;jWwMx3/fQ+OGgMUM5XIpZOYUymCRUhlePsejpDp4/ewZnN0aDymb49DAYXHTvLHmWVNj/DR3TbG4&#10;2R7TlQbOr7Gd5bg5NraXHDho3EinGwocLAjaujqjcXIr7xK9C0l9OjntzJ9/wMaF82Bi3z7gUbsW&#10;+nPNjevXX8GNtEQY0rE9+n0CCRvCua1LdOImZdNMNGYYW/qEKaJmelt/WB3ZlrImugOs6dMOjRoe&#10;OXD64IHDYHHDAofEzUcdONKfSxE41zVPEWfkGXmquCHExMw5ETif0d69Vj4GR9/++fudHDkTAxvD&#10;gha6r3rMo44cwvnJ5K4qFzlwNJHDv8UD+egOh4dY0ci5v8lDETll25pDcUJ7GjnbYqzhQt4tPG4k&#10;Mri4IRy4eB+OZeLRYoi8O6WU2/d1X9um+G4R3Lt5l1J8p0jn+4Qjf+6HrXEbKds2xaPnUXP+px00&#10;bHjUcZMev0EOnHbWTeUjOBP9XRVHbwh7Y7vKgXN+9gAaN8lI3NDAYY+5QQJnw+BeaBQw/vh+Ow2Y&#10;qQP6o9//EHh+9638+aJRw2jgMPjzjercWo6bM9uWK8Lm4IyBOjGzb3SURDQs6dJCETWT2/jKUSMT&#10;FYbGDAYWOKt6+yniZmLf/jRsJo6YLD/25mMPHD5uKNfNcwSH8ODxa62lxMSqPhE4n9nevCp/bypD&#10;e/X8AQ2ckluXaORMa1bxyNnVo4kicDSRo7zLinBrlTfs62MBSRPsFJHD2D3KDSZ1cEHjhsDHzYWL&#10;msAhYBFjCBY4hNTL5Q9UXrVgCSybvUDBrq0/wKULF+XoIbx58QKNGJ7njx7BiZ0/QuLWBLi0/w/I&#10;3verHDapO3fAi7QUeHTmFJxZsUQKmziZhDGjaOC0tbKUA2eIhyONm0FOTeXA4Y/gGDp6c27BUIOB&#10;ExvkpYiCD0HXBg1hhpOrScyNCJe5cHAfGjdRQd5weutyjhVwfss8GjZH5w/TCRvCLyMiFFEz1N9J&#10;N2okVkW31AkYY6yJaQ3LYtpRaNDESKdHeMtxM6dvT8WRm08hcLDH35gzcAji8Thi5poInM9wLHDI&#10;g4sNjR3FYUdyVnRwROOGcC6mKVxfoHnFY8LzHWFQmtCKRs7uXk3g2ff+8HSblyZ04h1p2DyKd4BS&#10;iQcbXeHyPC/4XYqc06Nt5LAp3WAPJWusoET6PgkcAgsZReBcKpZPJ0FyLKNygaPm2s2HioBhXL2Y&#10;B+knT1Munk+Fm1fy4UlpKRo0F8+chqPfb6cckyhMTYMiDhY3z9OSadzcP3ZYGzcbFIFDYEdxWOAQ&#10;+jg2hVZ1v5YD57fYjjqBk4xEjhw3SOCcWzVN+n0rFbFR3bj/598w3dEFjRc1Czx8YEvrDpDQsp18&#10;2sH1q+HZ5Rx4euUS/By3CmI7toQeIT4QYNEQdswepwobLVuWwa7B4TrER7eDXvaN5KgJqfMfNGoI&#10;WLhUBEXg9AnRBI70kXzN4mbKqOmfROCoH3tTHjjKu6iqGjjkZ/wjKkfMDBOB8xmOBQ7h7Wv9L43+&#10;+nmpInIGezjDcCf8SA4JHPIeVoQ7KwLh1U/tZU6NdpZiJ4BGDjuScy/Ogn4kcUN4srkF5dQEX7i9&#10;0hmebgmEZ5sD4enmAHiYIIXTjy0oGYcPwo2sa5T0K8pnVp2Tvj5dxTfYPJeteqE+CVOOzKg5/uMP&#10;cObnvVBy7x48KinRcP++TtxcPnkUnhYX0bjJ2JYAqZvW64QN4+eZ02jg9HG1V0QOCRwWOb/GdtIJ&#10;HOwojr7AObR+FiVx82KY2KUtGiPmwuM//1GEC8baoBY0ZngWBDWHSCdHmN61C40axo8rFtCoIfQJ&#10;C4KTm5fhYSOxPaaDzE+DuslxM7utvxw2ne0saMQs6l4eJOQuKHOEDYMFDgmbcnxo4Bz69XcaNOSZ&#10;fXxIfKwPMs7U9wrG1RA4InLEzDEROJ/h1E8LJ08V1zc+cAixzjbQx0Y3cvjAIaQOd5AD58RIezg8&#10;uCnl6Y/NaNxQNlrIgfNwkw8NnBtLPCBjclO4NNOWBg7j8a6ONHBK4l2h8NdRcuQQSNjwYOFiKifS&#10;CuH4sdNwMeMCFFzOg4zU83DiyGHYJ8XKnp0/6vDnL7/CsQMHKRcvXCiPGRX3c3IUcfPoxg0aNoTr&#10;507DqQ0rFSRuXKMTOATsKA6hdb1vYE6bIBo5WOCkGAgcFjenV5YHDuH4pkVwKmEZ+DeohwaKqcRP&#10;m674umP9+mjMMPiYWREcCiOc3aCnpRUl1suTxk0fVxeIaB0oM6xnOzi1VX/QMP6YOx5+HBxJYYGz&#10;sktzOWoIU9oFwPKodjC+tRtlYa9gWBLZApZFtpTipjUaKpWFBc6KyEBF5JDAYUds1CHx0R7BMTFw&#10;sGgxlcsS/M8SE6vKROB84Xvz6nF54DzTPC6HBA7hVISl3sChkTPCHp4khMls69IIfulTHjn3NzrK&#10;gcNzc5kDjZy82XZy4JRsdFKwYWg7yD5x2uyBQzhN3kTzNh4qFaHw9m0oyM2TKSu8J0cNQx02jPN6&#10;juQcWbJIb+SM8nWT76riObF8IpxYOg4SV02TYwbj6NoZisAhkMBh+NarrQgVY5BnMpWmZ1BmRkRB&#10;m/qNZdo3bgoRDq7QW6K7rSN0aWpLGR3SnIZMjIMTLOnVG3ZOnALpUkhO7t4JRrVvBUPbhECfQC84&#10;EL9YwZEtC2RObl4I5+OXKPh1/CA5bBjtmtSWo6aflz2NGgYJm1ld/GnYYCyLaoEGC2FZdJjJbI7w&#10;oIxo4UbDZlznYOjXthWcStK83g0fOFlXy+TTqgofJuZC73tQqR+DY+AdxU2B/1liYlWZCBwxOXDe&#10;vHkFr1+/VETOKNfGsDWsCZyLlCKHR4oeEjkXRjvpRA6hbLs/Gjc8JHKuzHOigVO6yVUROBmLfWjk&#10;kMDBIqWyzF6wSSYufg9cL7iBxgvj592/wvLFq+GnHbsVMcNz4/IVnbA58tMumBjRG+b06w/pCZsp&#10;Z+PW0Lg5vWEVDPdyh6HuLjqBc3bVIhjasoUcOcO4dxOPdbWH3rZNoGWtf8EP/XrAjgE9IH5AV8oR&#10;KXL0oY4aNScTlihCZ+fiObBy9FDwqmM4eFjcVIQ9y5ZCK9um0MLaQsHKsQN0ooZxMGGRInDOSaex&#10;sEmRPt8ysBdsGxghh03zuv+Rw6aXk4UybNpojtosimiFhg3PUj2RszK6JRozGCRuRgXbQZSnFczp&#10;05nGDQGLEf60qpIpwceJOdAXOOqniWPRUhH4n/X81XutpcTEKj4ROGLwzz9/07hRc3xnAozxqk/R&#10;CRwtJHKyx7koIufMaDf4vltjNGrUHB5kSeHjhnF9dyxFHSknMjSoT68oR85dgTNZ9yAlr9QoSclX&#10;4VxSPuRdVMbNU1XYEKZG96FxQ2Bxwxjm4UrDhnBm5UIaNBjbJoyWI6ezrTWNG0Z3q4Y0cggscAhb&#10;BoebFDUH4+aiIcFzUIqH41vWKTi6eQ2M6d4eYlr4Q2s7C3D+93+ZRJBFAxoxre2tYEJEJ/h9/Tz0&#10;dxIOJixUxAzPGSl0+KM2JGwIJGq2xfaSo4YQWv9rRdgsCA+Fwb5WMKa5M6zq2wFW9GmLRg3Pytj2&#10;NHLY11jsGGNAgD2Nm7n9e1HUcUNQRITqe5WF/5nmwtQjOFi0mErOTeXPKnv2VmspMbGKTwSOGBo3&#10;PIYih91dlRhrrYgc8pgbLGh4Sja6QOEWKzlybq50UARO4ZYQNHL2X3xI4U+rKFjEGCP7ehlcK3pG&#10;KSku1Qmb4msFNGq2TJsBpzZtpizt2kNmfvtOcGT+fMjavAXOrV1GQ+bU8vkwo30L+HXKGDlupvSO&#10;gLHh4TC0Rx8ItGhKI8dXgo+c/i52cuSoQ4eweVB3GjNHV8+TObR+ARoVH5JDm/UHDQ8fNvtnj5Hj&#10;hsCHzfiWnrC4ZwsFMzr6S6e7w7jWnjClrQ+FD5mKQKJlRUSwRDMdVkY1V8TNgp4hEOlpLcfNwsEx&#10;cEG6HhmKkUwz3U3F/0xzoTdwJPgowcLFFC5xP4MhAkesKhOBI4ZGjZrJzaxhe9vGOoFzto8ydpIH&#10;28iRU4pEjRoSOCXxjnBqZFODR3NOp95UBMqxjMo/m+pMVgkaMIZgYUN4UlysCJuNK9bC3MmzKVdP&#10;pkHi1h9o3CwYNAbmxAyV4qYn7B47noYN49c1m2Bq2xCY3DqQMrFdSxo1hPGxIyVGKWBHc5o3aqSJ&#10;HDdHGOjjSwmr940cOm3rfw2b+neBtdE9ZBKkv1j/WjIDDq8yfuSmOsHCxRSOSrC4SYpbSKNmaptA&#10;OWrI07zVUYMxo4N/leKGgIUNz/aJMZojNy28IEz6b9TZxx3++uMEpOWWyhiLED5UKgOJJOznVhW9&#10;DzJGYIHCn3ZJdVeWQQpKIee6CByxqk0Ejphib8kzsJDAIZwf31oRNxjsiA6LnPRpXrCjl2l3V5Vs&#10;cKGBc2WuixQ1zjqRQ8CCpaKcrUTgnL9c/vlTKWoKsi/KUbNx4y44mnoPCk5nUH5ZtQVm9x8p8+ex&#10;PDiWVqzgwIFU+FmKHMLe1Ru5uBkFyxduUpw3KeUaJKcU0LvI/Bo0lGMn3NFJjhwsdgZ5OytCh+eP&#10;RdPh2IbFKEfi8ECpCgclsHgxFf4oDc+8bsFozBiklxQrvSUilPFiCljU8JCo4eHDhpCZ/1CiDNIv&#10;P4SMfD0hUcWjONXx+BtCRQJHDRoxhpAC52L+fXj05JXWTGJiFZ8IHDE5YN69e6MIGoz14/pBT4v/&#10;B40bwtm+upFzcKgDjZy7a53RsFFDIudJnC9FGTgkgvzhVHrV34+Kj5eKwsdHZRg/YS1Mm5GAfs8Q&#10;JHIYP+86JIcOoZOdvU7stK77lRw73ZrWhzWR3dHYIWwe2g8OrZ6HBg+BBIpOuGxaBAfXzNcLf97D&#10;Jt4VxTiUMA/mRYXB1M7NKO0s6yjCZnCAE8wLD8EDpgJgEWOI5b11755aFB4APW3rUVjYtPNw0Ykb&#10;QsaVR+WfIxHBwMLFVKorcAzdRWUQLGCMoQ2c+6XPtZYSE6v4ROCISfvH4JEbNX8mrITpIZZo4LC4&#10;YRRuDaQcHm1HIydtmh0aNWpI5JweaQ3Xl9lr48aFxg0j+8A2NFxM4XRm5QMHC4+aJjHlBpxNuwln&#10;tMyduVQOnd5u7orI6edpDX09LCDGrQm0qvNvGj29POwhyscZFvfoiMaOmg39IuCXuZMUwXJg7QI0&#10;ajAOxC2CQxvL42X/hpmwc/4oWDuyN8zq3lKOGIwpnYOgv6+DHDYxnrYwu1sIZU635mi0mEyvUDRi&#10;DKF+/M3YECc5bgIsLcHf1l4RNPrAAoKnKkdxqiNw9L6KsQHIXUxovJiCCBwxM0wEjpjBvXv3Fo2c&#10;9OSz0KtlEPzU0xl+jnZVcLqfFfCRc2+LJnLubQ6kkXNjTgA8Xh4Kpeu90bgh3N9Q/gyrwjW+irhh&#10;pB/7UydeTlwohsNZ92ROXLgHSSkc6YVw+kIRGi/GID8bC44PxZ85DxVkpuVTvBvaU0jgkLgpx1IK&#10;HmeUGE8n6O3lCBFeDihRPk4wvIUfTO/YSvqLvZtOBK2K7AazOreBEdJ5sMtjqGOG0brRtxBa/ytK&#10;CPeU775e5XHDWNADCZdqgMTN0t7NFXEzr5OPHDdBTS3A26IpGjMYWETwVPVuKuxnVoYaDxuGCBwx&#10;M0wEjpjRYYFD2LRqJeyKclPEzfG+NsDHDSN1tB0UJwRRHi1rQQOnbHMHNG4Y15dpHpNDwAKHkHry&#10;RHngZNxXxA0WOGdTKx84WGR8TCSm3VYETn8vHxjg7S2FjZUUMXY6UWOMMa0CYZTEpE4tYXTbZjCs&#10;pR9lYDMvChYtjGg/JwWR3k4wsWMLmNa1VTmdQ+So6WrXUI6aLjYNYIi/Cwz2c5bjZmwrb524YSxG&#10;gsRs9CB3QfkqwoawpEeQHDfNrZpUKG4IWEyowcLFVLCfV1GweDEFNFgqyMWrmsB59Vr/q7CLiRmb&#10;CBwxk4YFTlr2XTj81ykY18YDdkdqAgeLm9MxNpAUYQmP1wZTbi3yg4XBdSnFG31lHmx0UwQOO91Y&#10;5NzZ1lUnbI5m3qMhc04KGj5wzqQXfbaBQ8hQHcXp7uxBj+TEenugEYNBwmaKFCNqFHFilJYwtUso&#10;TOsiXY4LGTWtG34jh01v56Y0bBgsbgYFOCmjpqvm49AgzenksTgLujeDBeEVZzEWNRyLwv1o4GCs&#10;HBBJw4Zw4lw+GjL6wIJCDRYuplLVZ1Jh4WIqWLBUFBI3BDGxqkwEjphJ+/vv94q4KS55TAOHMKlj&#10;AIzyaUhRx82pCDdKahdLysm+TWnkXPsxBFKW+8DV9eWBo8Rb8fXZsY6QPtVRETZlq9zox4sbOlH4&#10;wDmWqTlSow4cctrnEjhH04vhiMRhcrec9M/EyEy7SiPnz58Py6GDhUzbJnUhpPZX6Pf4sIlwsqAM&#10;DnKHsW0CVCHTAg0XY4Q7NpbDpq+fkyJsCC3rf0PjpptdIxox0zsFwagWbnLk9HSsD12sv4MYjyZo&#10;uFQEEjKMRT2aw2KCHDiamJnQ0gXmd/WBub3CYFbvLrAitjcE2NjQuNkYtwuNGENgUaEGCxdTIXct&#10;YT/TVBTBwj29m7zvFP89DD5UKosIHDFzTASOmEl7//6dInCu3XpA4+Z8jhQLl0vh1PkrcuScjHUB&#10;deCckMKG59JKX7iW0BxuxwUpQkbNrTVOULjBk35+cEhTCguc50tsKCxwLsZ1hR1b4uBkhiZiCEkX&#10;pRggwSNxQhs9hHM5FX+qOBYZH4KD0j+fMc5K/z3YY3Im9x8IPrX+Qwm3b6oImXA7Swj89l/QukFt&#10;xekEPnIYne0aQphFbUpH6/owMMiZ0s/XgX4cF+aLBg1Pm8bfwqQOAfLX6riJ9S5/UDELmvFh5XdR&#10;sbjBYqUy0JiRogb73kIpbjpYN6CQsGHENA+icTN13Ew0YIyBRYUaLFxMpaoPNNYXLORVi/nvYfDn&#10;rywicMTMMRE4YnrHB42arLxCTeDk3qeBQ0jMuiNHzrEB/hR12PDcWNmCsn+gI6xvUx+NGwaLnLPj&#10;beHkaFs5cgj31tlQMpc4w+JBLeWIIZzMKJQDh3D2wj24kHwHzmcVoxFjCCw2ahpyxAYLGjV/puTD&#10;X2nXaeBsWRUnBw6DD5loNwcaOQT+dIJu5ITC3IiOlCmdQmFIsAdEuDWlxPo7KkLGFIYFuuoETuuG&#10;3yrihofETaRLQzRGKsuinnjczO8apBM3s6PC0WCpKFhUqMHCpSJgP9NU5FhRB4v2dEMozl8J2ONv&#10;Sh6KBxiLVW0icMTQYVHDwwKHwAKHcPp8Pho4v/a3gb2xGo72taKnnRloK0fO5UXNFJFzd727InAI&#10;7HsXZjnD/sFN4b4UN0XrXeXAYVzeO4oLnCJl4KTfpYFzthKPxcGCo6Yhd0exiDmZeE3BofRCReTE&#10;7zpGY6aDjQX0kWKFgUUOgUVOq/rfKU7XjRwVnZqj8WKMCW39dOKmk20DCGvyHRo3MR6WEOHcAI2R&#10;6kAdN0ePpqKxUlEu5Jv2+BgsWkzFnI/BKY8PZcjog4+VyiCO3oiZayJwxAyOv2uKjbwgIB84/FGc&#10;tMsPZfq61YfjUswcj2kKR3vrckTiz2hLOXIIuyKbwO213nAvIYhGzZ31bnB7nRv9vGRDOWfGW9PI&#10;ebgyRKIZ3F/jCUVrneDBan/IX+VNOS3FDB83hDMXy4/uMJIuPUCDhicxuwQNjpqGPMaGBcyxlFs6&#10;kRPg5gOuVg4UPmp4WOCoI2dyhxDo4+EAQd/9G7rZN5FoSJ/d1DfAFQb4O8OgQFeduNHESjCsHR2r&#10;iBdTUMcNueuqg1VtOWhmdAqUP+/tWM/g3VJzuvjB7M4+MAthRftAWNgNv5w+uto3kuNm5YRxcP7y&#10;AzRWjEFfsRgJiOqGvLcTFj7GwIKlomDRYjLXpbgSgSNmponAETO6f/75Rwqd99qvNK+Nk3/9vhw4&#10;6qM4fOAQdne1xAMn0pIGDiFrpi8NnF/6NqWRkzrDGQo3+lLYERw+cAj0qM4qX23klMMCJ29jB53A&#10;+Su3/HE4ahKz9L8AIPk+Fhw1DR84BBY2u3fsR2NGDQsbv7rf6EQOCRxGH09b6GJb3yBDgz00kdNJ&#10;/7Ok9DGpfYAiblo3+hq6OzaUg2Z6BylYtM+W6tTk3xBu/a0UMQE6ITK3qz8aNTwr2wVS1JflGRLo&#10;LB+xYfy27zgNG55UJGKMU/ORg8WLMbBYqQxouJiK9vVvisXr34iZYSJwxCo8cjSn8H6Z3sDhI2d8&#10;l1AYHdgU9vWwQiOHBQ7hgPZxOYlTfBSRc3e9J42Z+6q4YfzS34ZyZWVXSt56G5k/p/nA/MEj5MD5&#10;81Ih7MsrggOX8MhhJGYrY4echgVHTXMu7aZM2+B24NTYFlyb2OqETLTqa0I7q0Zy1MR4OEAvZ2v5&#10;6wApePjAUUOO3vRwaoKGDqGrxBQkZPQxJtSLhs1AXycaNwQWN4RZXYJgsJ8tjRsCCR7C/G5BcpTM&#10;7OQPCyNbolHDMzs8jMIHDU9HVdh0drSEUylXdeKGBw8Z46Tn1UzsYAFjDCxWKgMaLqZyTfpziKM3&#10;YmaaCByxCo3dXfXi5QuDgcNHzqRQB5jY3BY2dLA2LXLWNofLSwNp5LCjOHfWudKYIXFzh4sbPnAO&#10;j3JXBE7+InvIX2gPU7p1gynhPRSBow4aU8CCoybgo4bQzD2Qho1zEzudiIlyc4CuTRtAT3tLne+x&#10;mAlrWp8GDoOdTuhs01CKlUZo5JgKFjRqhvg7Qy/HRtBTYkpbbzlgeEjYjG3hgn6PMbOjLxo1PCRu&#10;xrUNgh6OdeWoGRXkBN0takMn6/qKuElYu5WGCBY1DPn7Uvjy8WJ2qhBDWMAYA4uVCmOGVzG+cqNU&#10;axsxsapNBI6Y0alfA4dhLHAIqdrImd7RD3p52cH8VjZo5BzurRs5hK3dLeHSYg/FXVVqLq61oWwf&#10;aQ8ro5vAnRWt4fbK1jRuGDkLXSB1sR99XA4WL6aAxUd1c/P6A0g+kwUt/VvSqCG0sscfX9PNSooT&#10;KW6iPBx1vhfapJ4cMXzc8PjV+VoRO+0ta0EvFwuY1C4YDRljjGjuSQOGQcKGHOVhXw/ys0ejpaJg&#10;UcMzO7wN9HBuBKH1/5tGDQ8fNyws1EFjkDzTj+Yk55TC2awHcDKzBOWURFKO7s/DAsYYFwuMv9VD&#10;dgEBiRQTMMvbMejh2Uvx6sVi5pkIHDGDU7/+DQ+Lm/NI2PCwyDl6OptGDgGNnMjyozl85Kxp2wDi&#10;OjWC6yt9KTe1YVO0JACKFwXJgUPYEWsBe6Kb0si5tay5TuDQyEHixRROpuMRUl2cPn1RjhpCpIcy&#10;WtSM6xgGw0P9dU7v7VZ+lCbKzQ6NG0JfHwf6ejaEPp42NHDUdLauB/187Ol5sKghRDg3hQ4WdSg9&#10;HMoDhxHh3FgRKOPDfBVfVxQsajDUgTOuTbvyuMmTrqdSrKARYwwkckisYBFTUc5dfADp0v9DWMQY&#10;4mJl3/nbBPgX/qsOxMTMNRE4Ygb39u0bNG4IJG4SM+/BWQksbHjY3VXnc0vkyDlsIHAIhwfYKCKH&#10;wCKHQOJGHTjXV3nAj72aUEjk3FwerBM4O2J90YAxBSxEzM2ajb/JUeNmoXs3FMbI1kEwpm0IZXRY&#10;sOJ7LG6CG5BX/sXjhsDixhCjWvrApPaakBnXJhCGBrtDX197OWgY0R42ENagDrSuXxvCbRvB8BB3&#10;GjI6tK1a3BBmmHA3FYEPnIntOkNXBynEtHFDUIcLdpohzBU1GEmXKnZ3lQgcMTEROGJGht099c8/&#10;f0vh8xqy8+/TuCEkXSp/qjgGO4rDwI7k8HHDODnC0WDkyEhhw5O3xA3SZ5VHDaNgbVsaODOGDtJE&#10;S4ZuxBjiRDUexVm+ZhfMnL0WYlw9IdTGEfp4uEM/N0cYSN6jybExDHFqrAgXAh82+mCBg0UNDxY0&#10;+ujrbQ/dHZroho2bNQ2XDhb1adwQZnRuS5nWPpAGybT2eKhUljndgtCg4SFRQwInvEkt+vmQAHfo&#10;YNtEjht1zLDTUqXrLn86RmKO/rudzElFIsdg4BQ8huyCssrfPYVEibl4//4frXnExKo+EThiBvf3&#10;33/TqFGPvBYOOZ0FDjmSg4UNg48bRm9Xe8rCltY6YXMkvCkc6O4Af/VwhtNjfHUiJ2+Rlxw3lxbb&#10;6wQO44chrpA4z5fGTd6qVjRwTs9oDt18nMHPzgGOphTA6azy96iin6vhAoeAxYka8oJ8+y6W6KA+&#10;36RJS8Dd0oES6eJJ44ZHHTSMgc29YFTbZmjQ8Axp4UfjJtzBEo0aGU9NuAwKcoXBwe4y/f0cdeJG&#10;HzpHZ4yAxYo+prbxqBCzOukGTvuG5L2v/huCrGwofbv00hs4jFTu+2rI97AQqU5MjRzyQn/Y4270&#10;gYUMAYuQ6uLBY13PiIlVZSJwxCo1Fj4scAhY2DCwwCGwyNnY2UoRN4TD4VY0cH6LsIFfejeFnMVS&#10;1CxvAXEdG2siZ3UryqXFjjRyFGzpDQu7OSoY2dwCwp1ryZDAYfyyP1V/4Ej/bOowqSipyTfgwrkC&#10;yoyxc+SoIYQ7uZcHjbsbGjSEIW39YWi7AKMMbxcIo9sG08AhceNb+ys8alSQSOHjhifW30kOmeHN&#10;9dzdVEmwoFHQ3heNGGOwuCGf93O3ke+eYoEzOKKfIliwwOG/rwYLkJrAlMipSOBkf8CooVx7BDkF&#10;JVqziImZbyJwxKq0S9dK5cBJulSCxo367ik1LHJ299LcTXW4uyZweEjgEG6tbEVZ16EhjZycFS01&#10;obMqBHKXukHuyhDIWNoCwmwaQHdPW5gQ3hqlf5AUFlLkdHGuowgdxqyZSxWRg0WLmuTkm3LEMA7+&#10;egY6NWsHLg2sZdrbuph0lGZwS180YEylvaOFSXdNMQYFuMHoMH+9jA3TPCC4OkDDhkMdL6Ywo72X&#10;HDgtvvsvzV1TQS5y4IwbPEYRLBWJm3M1dLeUPoxFjmmBU6YIG3M8xbvCXHtI40YEjlh1TASOWJVn&#10;7CgOFjU86TmFcuSMCrCFg1LoqAMHjZx2mrursuf4Qu4qbehI/DjMlwYOY1inLjCiS3cFLHRGtmsJ&#10;47p2UTC6cycIdHCSY+dkxm1F7DBOkLdLkMImYccR+GHjXghx8VOEDE9P7iiNOmz6+rvB4NZ+aKRU&#10;luEdm0Fgw9rQ3roRGjMYA4wEDhYm5mJSO8ORo44XU5nezot+JIETYV2Pfm5K4PCnY2DRUdOkXdH/&#10;flNGA6dAGTc6b6pZI0i/Uxs3j56Iu6fEzD8ROGJmmb7IMXb0hpCRex8uZd+CEW1b08gZLUUOixl9&#10;pEz0gjs7R0BcJ83dVVmzfWnoEI5Nb07hI4cnulkg9PO3hxivxgr6elvAgEBHGNLCC0a2DaWxQ84f&#10;YmelOLoTFhisEzDNrKwh3NVWQXd3O4hp7gqD2nsqwIJEH2PbtJAINYjDN7X0goWMPqI97WBQkP7I&#10;wcLE3Exu7YXCR0tVGd7MlQZOcyli+WgxNW4SL37Yozc8WNwQTDmCowgcVXxcNPDGmurzVhpt3Iij&#10;N2LVNRE4YmZZ2dPXcuCcz5X+kkBCBuP0jTuQkn+HBg4h+VQ6jZyd4daUnyT2RuCRk7c4mJI0xYdG&#10;zoVZfnLkENa0bAzT3WpTIuzr6YSOmq5ODXWiR32ebi7KiOHp7m4Pw9q1guES/3/2/jMsqrNt2Ia/&#10;H8+Pd9u+93ue+7nv67rSTOxKkyaKIIqKvfdesffeS9TYYom99xJ7oknUxNhjoYk0xV5RUIqAWLEc&#10;3zrOmXOx1swxzAwMCnjs2faNaWvNSGBm51znWss0arRSIUNpGjJd/P2gevmKZjaqGkDGDUqFjCVl&#10;4IxoHFBsA2diw6pCOYqjjxfrcYNSofGptHRmcmuBg3tR5RYt2vtMdchoz61UDhymwOHAYRyGDJyQ&#10;uCdkzJh6/naiWeCga5asg+ourlDD1RUGVDU40t8QPFr/6OetRg66pFlpODG6ii5ypLs61jRzefsg&#10;WKZoGjFoz8DKwu41vM3u00YNxkx+7BpYAwIqOOXEioeHLl601nKtBGHXEs3m/lDKwOlaswYZM5Sf&#10;wwjOlCaGyOlczUsEji0jNqaKuLhoOPCjaXB8bCPzGDhm0WISIKb3m2r6eLu8k6GLm7SMl8Z3EIZx&#10;LBw4jMNIy8zZq4oKGkuG3nwIl+P0kYOBgwZqIgcdW9dXiZOcyMGRnAsTqqmRs6hRKfilTyU1bKJ/&#10;CBBfI+c2gr+GBqlxg8rRncWNnGB9By9Yp9hcEzJtKzuJyGnpURE6+VUWakOHkgoTW2wZWA+G9BkO&#10;8xdsgJ0HQsyCJT4hEeIfJkL0Hdt2UxdxE1gTegZUI2NG1c9DhI30UwXOxGYBZNhIpyhSwWKPU5r6&#10;qiM4I+saJhvj0YupiMnV+DRD4EgjFYn4+BhScYPmFjhUsAjvGKXuM5EMF1vVxA3KMAUFBw7jUGTg&#10;hMUnkzFji9rA6RIYoAucoG+/gjolvjTEjWbTVdzcOiJw1nVwFZGzrbMT/D7ME34f7gmRcxoKT06u&#10;LDw6uqpZ5GDgaG3tXlaNFhk3aOfqPrqQaewbAP269oOZ05fAll0nydj42PbvMUQETk8/T6GMmV4m&#10;MUM5OMhy4IxsWt2iY4lo0TquaQCMaexvUSpq7FEbMpOb+Onuk1FjKgbOxvV76YixZHyqPm60EgFS&#10;0FJxg1oKHCpW8iIZLta8YxgZkruFc+AwBQ0HDuNQZOCg4iBpJvFii5euJkOvth1F4DTw9tJFTp/K&#10;zjmBY4wbdE9nw4hO1Pw6ELMgSEQOur2nM5yZ1RQuzgmA8FnV1ciRLmtY0WLk7BhRF1q4l9cFTpUK&#10;laFRzWZkWBQWMW4Cy5YRcRP41X9rAoeOGq04goPHvbE3cFAqbKRjiajRqg2SvKqNHK0yaEbV8oBO&#10;Fb6A0dUriuvDjLuMkyFjwTO4WYqKGykRIQVl+NWnZNygVODE3c7QRUpezdscHM3ymvk3L1/w3lNM&#10;wcGBwziMd+/fw+vsbAi7nKRGzvnYJDJirLltx+/qKI4MHQyc7h4VRODU/fYrETSUhwdUhqi5QfBT&#10;07Lwfa0SsLu/q1nYoMemeMGJsf5wYkx12N/TCxbV/A5ODAuCc2MawuEJ/sL9k+vBwPo+4FuyFPh8&#10;+x0cPH6FjIrC4q6DoSJwOld1Nwuc4GrWR3Bk4FCRQ0WNVipspFTUaKWCxT79LMbNYD8nETZSDBy0&#10;t7eLsGPTdmTMUJJRo5UIkYKSChspHTj6UMmreZ1krC5vjJs7D5/Cu7d85nCm4ODAYRwGxo00MSVL&#10;N5pDRYw14y4/hH9OXoSalTzB7auS0Lx8WWhWvgzUL/mNiBwZOju6VBFubuOkGjI5CMKm1oWlLSqI&#10;yNGGzZHv3VQxbqTbcfOWEjkbmrnA6cnuwoMzA4T+ZUpDkKcPGRWFyb7dBug2T9X79ktoqzkWDhU1&#10;WvsHVlYDBx3VtKZNgTNaiQwqXGyVjhb7xJgxjZuhAa66uKECx9/JnYwZU3G+Dhk1WokQKQhDrRzo&#10;78rdDE3cmBzQL59aCxzdY03vxxN1GgPn1fMXxncOhikYOHAYh/FGEzhoUtrzfEcOzsepWamKCJwm&#10;zpWgV5WqOjFyGpf+BrZ1r6ULHPRgHx8ROZu7uOsix1LgoGubVhCRs7ZpGRE4e8YpjveCbePbQJ1K&#10;rhDo4gy/nYgn46IwiHGjDZxGpUuIyDGM4Ni2mUpr/9o+MLReNauBQ0WLPVLBYo+TGueEzaRGvjCl&#10;iZ8IHNO40QbOSH8nNXCCvP3JqNEaGqfEBRU1WokYKQipqNFaoGcTR03DRaPZ4+V9d9J1cfPqBe89&#10;xRQsHDiMQ8l+904XOfeTMtXACbPj+DjSSOWDBSPHp4yziBzvb8uocdPF00sdyWnvXEpEztbOfmah&#10;c35iHZhTv6TZSM7xaXXhj3FV4PexlXXuHuAOI6soH4R+JeCXsX7w69jq8OuY2rBtcE0ROGg9b28y&#10;MD61poHTSfkAx8AJ9rW+ecqScjSHChvpqKZ0uNjqBCJabBHDBkMGndQIJxj7w0T5Vbmtael/CanA&#10;QYdXKy8CB92w8RcybKQhhSRwQuMtz72RFqbAkcq4eZKcyaM3zEeBA4fJNzJm3n/4YLwlZz4Oev1e&#10;mjjb+PV7T8mIsWbM5UQROSf+Og+eJUqpUWPJTa0rmkUOOr32tyJy1naqAMcnVYdjE2sJTQNHOszn&#10;P7C8YyU4OCZQde/watDI00VETovA2mRkfEoxbry+/lYNHBQDB6XixRZ7V/dQI2eEEg5U4Ixskv9R&#10;HHSish5twEhlxNiqXEYGTh+v0mrgjK3pooucZqX+DTUqOIvIOXrmMhk3aBief4qKGulHOi4OFTSm&#10;FmTgoFTYSC3tao5xE3+bN00xHw8OHMZhaKPG1Iznr0TkoBcUqZDJzZjLSeKUDmcv3hMR0zGggWr/&#10;mlVVZeQsa+sHWwe1gp2DGsAGTfCsbe8iIgeVgbNvRFXYNcQLDo42j5xR1b+C9b28RdzsGeYLPw/y&#10;gm0DfdWRnHGjppKh8ak0HcFB5WaqVk6lyYCRBiv28fOyaF9FjJwZXZuJEZtRSoyMUuJmNBEqeXFc&#10;Az+Ljm3oA+MbVjELmbw4pYG3LnAGVC4tIgdt4uUlQif8yhOzwMEjdJNhIyViJL+ei0mG8NgnEGE0&#10;5ka6bWLkEJHhKKmwUTXuDq57vHbTlNGPycWQUHj1kjeJfW5w4DAOJfvtWzJwpKGxiWrohMQ+JmPG&#10;mrGXE+D6lXtQu3wpnXU0k48xcNDlzcrpPDi4Kvw2xFcEDo7oyMjZPdTbLG7Qbf0rwcTaJWCk/5eG&#10;EZwR1UTkbB/SDIY38ReRM2rIeDI2PoVU4KByFKelcylo5VoG+lTzFNGSEzceZkFjyYE1K5OBkh+p&#10;qNE6RgkcrWPzETsYOBPruusiRwbOkOqV1E1WNd19zCKHDBvKfIzmXFCiRgaNzrgiEjiKd+48VZVx&#10;k5X5XBc4pma/eQPv372DDx8+CN8rfzC9Vd4z3rx8RT5eum7+j1Cz1HdmBjk7QXO/6tCmTn1ITU4x&#10;vkPpObZtPUxtUQvG1/cVrh8/BM7s2wHPnqYaH6E85sAv0K9JfQgq/Y1Ndq9VHd69473DCgMcOIzD&#10;ocJGa1rmCzVypKFx9sUOBg4qg0Zr+/L/Up0VVMoscvb2raxGzrZ+HmL0Rrp7qBfsH+kNe4fn3IZ+&#10;X/87NXKkO4Y2hWU9G6ijOVRwfGwtBU7XKm5q5GDgiMhRYgXDBgPHNGKsOaCmD4ysXw2G1KmiSoWL&#10;rVJRo9U0cKRUwFgTA8d0FKe/dxkROEOruwsHKN8TGToLFqyxP3CkRMBQhlJBYyIZMhaMJaLEUV6+&#10;TUeNVBs3Wqk4sceUpMcwa8RwMmZsMbBUSahXvrSwdpmS5GNk6FB28XYigyY321X1FO+J75U//F6l&#10;p1uUKRg4cJgCgQobU80i57Jt57CSXol/qBvJ6VKjOvSpGyTs5+8BrdwriNs7eJWFzR3dzEJnU1cv&#10;mFO/tC5kcnNei7Iicv4Y5CI8u3wY7B7eEH7qXkuNnJ9/PUeGx8fSUuCgPap56AKnjVtZESt5CRx0&#10;YGBlXeCgQ4OqkgFjTSpqtFJxI6UiJjdl4JhGDgZOx4pfqZGDNnbPCZ16VWvQEWNR20dxcFMUFTVo&#10;9HU6Yizq4N3CTaWixpK3jXFz/77yQU5EC+XGRYvI+LBmF69K0K6SE3R2LanarOQXUP/rf0Gf6pXJ&#10;aHGEwwK9oZNXBahbuoSImnF1fGBKPeXnTGO/AC9oU9kNqpcrJaznUg46VnWH4S0bc+QUIBw4TIFC&#10;hY1WGTcXoh/AhZgEMmSseeR4pBo5pjZwKQuz2tSCzZ0qwcrm5XWBs7JlBRE56Bi/L2H/cF9VKnDQ&#10;JR0qqJGza0AV2DYgUEROZ8+yauR8yj2s6nhWEYHTyccNgqt7k6EzsK6/GjkdPSuS8WKr2rgZXLsy&#10;9K/hKS4PV974qZCxJBU1WqmwkVIRk5vawBlfy00XOT2cvxJqI2eKf0k1cqQ7th+CqCvJQtx0RAYO&#10;ETLWDL/9TJWMl1x05MTivB7MT3jnGYTdSYELd5Q/WO4lQ+Ijw15TlGf/+ouMlXbuLjCtUWCuzmhU&#10;W+cQJeC1cYOOVmKDihJ7beNU0qKdKpWF/n6VYLxJ1FhyUt0qauigGDpSyZtnzzh6HAAHDlMoEIGj&#10;GB5v3yiO1huxd+BW7G0IqlhGDRyMG/THVlV1cYOubu0Eazp6iMBZ1toFxvp/ZVPkrO2JZzf/EqbW&#10;Kw1b+gWIwOnoUQZaVPxWjRz08D+3yAgpSIcNGCcCx69kKRhY258MnMH1AoT9avmKyGnvUYGMF1sc&#10;HJgTOP0CPKCPfyVVvG1UQyVOiKAxlYoarVTYSKmIseSkhlV0gYO2Lv8lDKtWXgROL9dvROAMrOok&#10;4maUv7MIHHRyQBmY1LgmDKtb3Sx4Zs9aRUdObjowcKhIyY9kuNgoho1WGTPPM59Bp2qVhY1cKuqC&#10;pk7ZUjC1UU2TiKkJExpUUQIDIyXHsUFKSPu4Qt/KLrqY6eD0HbRXfgelHZ2/g04uJaFnZScRKXl1&#10;oPJzQIWNJTu5lyfDhhJHexq5ltcFD8qjOo6BA4cpNFy/myoiJzQukQwYW8TAQQ9u3a2LHNPAWdas&#10;PCxo5qyKkTM9qBRMCLAtcrb284CZbatBcNVyImzQ4ABvWDl2iLBNQDUROQN69CdDpKDc8ct5dTNV&#10;74AquQaOVI7mUAFji/1r5ozk9K2ujxx0UGBlcbLN0Y3ouEGpqNFKhY2UChmtk5QPSdOoQcfUryLs&#10;4FJCRE67il/rRm6sOVz5d48J8oWJjQJE+KDHD/8DYWE3cvV8+F0ycM5ffZqnwKECJb+aRktuUsuj&#10;Mmwi/jkLAd+VEXYPDICmLmVhcE1PJR704WKPg3wrichB21YoAV3x59fbKee28iVytZt7WWU9dNBQ&#10;agOm5tf/At9//xdUU2xaroTuPmkntzJKvCg/Z0TUWDJYef1dK5WHLooydGpWLAtvXr82vkMy9sKB&#10;wxQq3r59r47mUAFjizfj7qqhU6tCGahSpgws7FBDFzg/aeJG67iAb2BizW/IyNk52As29HERl9cO&#10;ayWUcTOofoAaN9IlIweIyGngU4WMkYJSBg4VN+iA2tV0gTOobnUyXGzSJGZyE0d7pMOVMJBxM7Yh&#10;HTVaqbCRjrOyR5U2aibVr6yGjXRq81owwK+SiBzUNGT6B9VRvmc11OvDfMrCiEr/MbNDxZI6q5Wt&#10;oPzsVTTTr2IlOHXyki56Qq+kiliJUMLAnsChwsIRUiFDSS2LHjsVrUaNdFw9Olby4pggbzVmens7&#10;Q2uMCtey6m093StAF9fSOjs6lxRhg/apovyu16+qrIsOGlscFugFAV/+j4gdabX//Jd4LQOVnyfp&#10;YH93Mmgof54xXkSOtJObfnTn2qVI4zslYwscOEyhJDQmQQ2dCCJibHXmlJnKh4ohctTRmxZusKKZ&#10;t+qyZl5moTOxTmlY1skNdg/xFkGzbUAlETfo2mEtRNx0r+Ik4magEggyasZ1bA29G9RWr7evWV1E&#10;TpCHBxkjefF86EM4fjHJaKLZ/dYCB9UGjho6dfzJiAksXx4auzqR96n6e5oFjSWH1vPTxQ4VNKZS&#10;YWOzJkFjydHKB7CMnIF+rrrIoexT2cksaih7eSgfVM6ldbe1Lf8ttCr7DRw9pB3xuU5HzK2C2eUb&#10;58pQ0WJden3hMQ+hrrsXNCpfElpX+M7Mnt4V1ctj6norkUDHi61iyLRxKgWBX/4batpgR/fy0M/f&#10;C3pW8YDuPu5CvDygujeMrUdHjBRjqGH5UlCrVAnSzl5OMEYJntE1PcHvP/8Xqn/532rgjKvtScaM&#10;qdqwoQzQhE5KQgJvxrIBDhym0JL14o0aOSJ0cFddImJyMzb+iVBGjmnIWLS5Cwyu9jUs6FgVNg6q&#10;rypHbKTLxwyCTTMnwrQeHUXYDGreQI0bdFT7VuqcnOiQ64o3zILEHk9HJIrAOaaEjdYTSuzIx3Rv&#10;20METp3yZTVR46S5bD6Ko3VAoK9ZwNRzqihCp4W7a87tyl+mGCyD6yiPN4kYSw6sUVkXN9KhtarC&#10;sNpVla9VYISyvk8RONK+vs5Q95v/gYHV3MiwQbWxYsn+VZxhiJ8bTG0aZNEByvexYYl/kbYo+zUM&#10;Ub4n45rWytXft+2F00fOCs/8eZ6MD6uK2NGP3OBt5GM1dqzfGKqXKafavAIdN9JdSxcpwUAHi732&#10;rKwEk5PyfIptlYD0/+YrVW3Y1C35LQR+9R9oUPpbmNWti3BquzYwOKiWEiaVhF2r+5LhYsmGFUrn&#10;XC5XEhor15tWLAtNla9dPCuK2JGOr+OthE8lMmqk42v7qCHTXvk+tSrzFbQu940ucKQtUU8nYfK9&#10;u8Z3S4aCA4cp9ITE5EQOevGa7aETYwwcdP+OAyJKZjasSEeNxlV9GsPCrnWhlbM+aNDFI/vDqgnD&#10;VJdPGAXzRgyBRaNywkba3LeKGjg5kXMd/ol4qAaJPZ4Ne6SO4JhHjuExe/6IIEZxMHAqaa7Tozg6&#10;61aHvspft/1qVhXX2/h4ishB23rK0DGM3DTzxF3NMWIM0WPqwBreZNhYc4gSPB87cNB6SmBg5NT/&#10;9l9k3LRRPshNg4YSA8dUKlKk8jFU8OTqt/+GeqW/hqAy30Izp9LQvLIXjAruC6sWr4W/T0SScWLJ&#10;yCuPYdqAwdDKtZxFZdC0cHeGUUHeQipoTB1fr1r+JQJn7phxsH7OPNi6aIlw57IVEFyvLnQLrCns&#10;5F/N4XNZzh79Cwa1aq4LH63dvHJCZ2KQ+a7jaA+PimTEoB3woJxK6LQq+5V62/TmtVV7+nuKyAko&#10;XwqWz50tXtOb51niK2OAA4cpEmS/faeLHEPo0FFjqgwcVBsq3TxLwfxmTmrUzGroBO1cvtM9pp1b&#10;WQiuUVl8xesrxw8RUbNiwghYPHGciWN1cfN9/SCYWM1XZ9fA+jBnwmwROdpwsVWMG1Re1wbOcc3j&#10;ZOA0c6uoxIyHIgaOixo3KO5GbhY1Nhis/LVbu0IFNXYo61SsAMHV3NTA6e7jBE1LfylsXvZr6B+Q&#10;Ezy9fd3V+7Rxk6M3jKzrTceLNYl4sVUMHOnAajmbrDBcapcspdq4TCld1Ixv2UgXNJYcFuBB3o6O&#10;aVQDhgVVgx4+LtC64nd01ORi/VJfQ53ype22qTNOOKejRjq8tqcaNaZSUSNtqgRY41Jf6iQDhnBY&#10;LR/o4O0mbOZaAap+9zXU93SDu7duiveHd+/ewcnfD8HPK1abmfL4sXjMx6R/s8Zq6NQp/S1MrleF&#10;DBxt0EjblCthCBsT8ediSt3KOms7lwe/siWFXRvVh5fpacZXwCAcOEyRIjH5mS5yQmIeklGjNfJa&#10;qho4TStVJu0TFATTu3WEOX26C2f37g5d/KtCE5eKyl9JbrBq8lDVJWZhMw4GtGmthk0L57LQtHxJ&#10;GOXjCnP8PVSn+lURkVPbrYoQIyc87LYaJbZ4Liy3wMnZTOVbpoJmFEcGjn4zFUoFjLRvrSowoE7O&#10;pqwBygcu3jYsCD98DdZ3diYDx9Raitrg6eZdEZopb9oybExtVvor6O/vCoNrepCOJoKkINRGjnYU&#10;Rxs4Um3kdFL++jaNFntsWvILMlws2a+aO4yu56+Kc0pwUi/lGCUY5OMG1vCB1m7lyZBBR9TxUx5f&#10;3cxRQZXN4kaKAYRB06yMedBI2yt/MAwO8lNejx8ZNNL+SoRj1PQIqArZb4rm3kQP791VYyeotPIH&#10;lPL+0Fj53rQwsWulcjmRU56OnIm4Z5YmcKY2qSHsrfzBIENn0sB+InTevXljfAWfLxw4TJHkQVKG&#10;LnSsTUSWgTOwdRcRNAOVoJnTJ1hoGjvohA6tdC4a3kfEzYzgjtAvsLpq39o1oVezZtCtfj0RNdJZ&#10;SlSIsPFz10UOOk0Ji9quSuSUd1U3WckwsabcRCWvawMHlbdv2XVKDZwmrjiKQwdOLyujOLgZqpfy&#10;5olhI+1fu6oucmTEXIi4nauH/7wArWsEwumoJzoHtO8ETdxdVJs6lVFDZ0D1SmTgaB2pvOmbhom8&#10;bzhxnz3WxYDw8oPoM5eER/cegUD3KgbdvM0ip0U5Q+h0cspf4KCNvvsCevq46MLFVnMLHJSKmbbK&#10;B2uwr6cSS97QtEwJMmxsdWz9ABim/PyYOrBWNejm4wZtnMtA83LfCbX3d/V2gbau5cXveHzoOfG1&#10;OGG6SatZmW/MQgel4mawr7MubkwjB5WRgzIcOEwR5+XrbDVywi4nkXGDc3Zk4KxbtQ2aVvODVk5O&#10;wh969YDpPTqbBY2pI5o10IWNVhE1Zb+Dxt+VgGm1a8MPAVVgrr87/FTNSSjDZpYSC3JT1Ww/5UPE&#10;yU2NnMjQm2qc5OY/4aaBo5+Lo32sDBzDKA7GjX4OjpQKGykGTsDX/9YFjtRS4JyNfGgWMfZ4LOQe&#10;9GlYT6gNGWviXlAyTKj70ZFB5ruJ52Y7n8oicLSRYxY6LkqwmoQOOrFpLRjfpDYZL1pxN+K2LuXU&#10;60Ff/Y9VOzqXghH+lSw6prY3GTa1v/wfq3b1w1GenFgZF1RVsUqujlWiSrsM2gbnAhkjhnJw7Woi&#10;eNq6lBXXb8bGGH+riz+tq3iJwGlEBE7z0l9DjS//C2p98z8wrnmAcGyz6tDZ/VsYV8udjBzUNHKa&#10;VvMxPtvnCwcOU2y4cS8VQmL1m6xi4pPVuJE29vMXysjpXNlbRMzY1k3JgDEVQ8bUlmVKirhBZ9X0&#10;VQLHA+YrH1bzlA8b7egNxs33fpWVwPESkSPN65wcVBs42siZM2eNGjhtvcqTcYNSYSMdFORvMXDQ&#10;Psq/VQYOFSuOcEgtbzJW8uPQQE8yaEwdHuQDDSo6mwUOGnUhDqJuPYWjp+JJm5QvC43KlrLL1i4V&#10;YbDyMyYdUtOPDBhbNI2bMXV9oKtnWWGdEv+Tqy0qfEOGjDVNIwcdUrOKLmwaVigFvi5Oqv6VXI2/&#10;wZ8XHdzKm8WNVoycFk7fqZEztLaniByUChx0aiN/s5Gcz/nM5hw4TLHicfJzs6ChHDtopCF0qlVT&#10;Q6eTl4cuZIKr59yntaPypjzG21mojRR0jr+nLmisKZcbGeAHHQLrwM5fzurixRZN96jSzsXRj+LQ&#10;gdOjemUybqS5BQ769f/5F7Twr0HGiaPcsmZ7zq7ILq4worqvat9aXtCrtoeqjJiJVV2E2rDROqQm&#10;HTnD8YPaeLltha/E/JsGbp4ias6djlUDBuPGUuDI++JupcHtm0mq167ch+CgOmTcaG2oGFja3CZO&#10;ZcmYIa3urgucrh6GuDGVCpW82tPLSRczUhzl1EYNijzLzBRfP2fqe3qB11dfQ72S+sDBYJlc1xt6&#10;en4nNI0ZizaurvzBUVoXOS/Tn+r8XODAYYod2dlv4PWb12TYaL17IxFSbj8UUiFjamtFGTboDyaj&#10;MKj9gZOzDgycXk1bwalw/aYmW9RGjvb2dZsPWw8cf2/oHuBDxg2etBMDp2d1L7OwkX71v/8Hli3Z&#10;RIaJI5WBg2oDZ4jyV6uMmwFEyOTmKBzZUEJmZN2cqBla2zxw0FMhOeFi6qUbqeTtpl67+UQXPGjI&#10;qRAY0b4jGTSULZyVfz8VNCa2L/sNtCr5pd12rPAtGS/WHFOnCnTz9YbWXp7C5uVKwtDG9eDgnt2w&#10;c/MmWLt0CenVy3HG39zPG23ctCjzDR0vdqgNHG3kvH72+UQlBw5T7Hj/4T28ffcW3mS/hucvXoqY&#10;ORV6D8JjHqlxE2n8amoH5a8pGTS9PNxgVBXlQ1Bxgmd5mOBVXhc46PdVc0ZhpPZEjlxmUlVvqF7O&#10;A377IwL+Cbmvi5T8KgOnlYd+N3G0e3UfETemgTOoXnXxtV6ZEiJwapb4wixsaji5Cn/77Qycv3iH&#10;jBJHOn3yfF3kdPZ0hf6+FXRSEWNNDJnRDQPIwBldo7ywuVMpaOTlTkZLfo2/mQI3bj1Wg+fqlXsw&#10;tt8gMm60tnerAL19XGBAVVcY5kdHjnRwNTeoW/o7ddnapUpCo5LfQLOSX8OIGl5ksORmb//KashI&#10;f5owHlI/wS7ZxYmhDetA3QolValwsdURys+2aeTMnzTe+EyfBxw4TLEBg8aSr16/EpEjvRCfrBpK&#10;zNOp5ewODZxzAud79+9Up3iU1kXO+MquusCxqr+XEjee6vVu7l4ibkb0GSviRkrFijW1m6ekR0Me&#10;mI3iyKjRqg2cfrWriohprHywd1dea07Y+ECLyh5q3AR5VoajZ6+RQVIQDu83Ug2cGmXLmQVO/2pO&#10;MCDAE/r5u0FwrRrQu05t5bo7GTbSIYoyaHDzlBo49XxyAqeSEzT29iQDpaDUjvJIvx86Uhc5jrah&#10;uxu0ru4HXRrVg77tWsOQ7l1g9IA+MGfmVFjw4w/CRQtmw5NHj4y/dUxBoI2cMYGeZMDorFcVpjas&#10;CQMrV4Bgt9LC8YEe0Mi1nC5wWvpVNT7D5wEHDlNsoMLGktG303SRg5qO6mDkoCNMImeau/Kmowkc&#10;6cxqOdFiyfFVPWGEj7JOPBeOh4cIG3TH9r91cZPXwEFNN1Ohdb391MiRm6QoBwb560InJ2yqwDDl&#10;DROVcYN7TJ2JSiJDpCA9cylR+X4dUEOnm7chbgbW8FIdEOAF7T3KkeI5xLSPHVTTS0SNVtxkhV9H&#10;1agoAqete0Vo5OJEhkhBGafxyq1UuHozGW7efAK3buaM9qBR4Vcg7mK08bfANjKeKs8REgI/r14F&#10;M4YNVeNFBgzz6enTpL4aOV2rVILhdXyh/jf/hj5eFYjI8RGBg8rAkY6sWx3qlC+pOqZ7p89mLg4H&#10;DlMsefs2mwwbyruPM9XICVOUgRN39QkEuXmJyOnm6a6O5oxW4oQKHFPHGkOGUoZNm9rNIPpWOkRe&#10;TRHPeSIiCU6FPxSBcyr8kVmo2Owl7cRjw6iODJzqpUuTcSPtWcNHFzaWAmf/4QgRHB/fxxAemwCX&#10;4h9CYEUXNXR6+OIpIbx09q/uAe09y5tFTo+qLrrHmQaOdGRNVxE4bdydPnrgxChqI0eEzt0MuHo/&#10;E+IfZMLVB8pl8ZUn6hZXkpMS1cgZ3aA6TGwSKCJH2rDEf6CLaylx3qrBfl5q5Ayo7AydXXIiRxs4&#10;j27dFHHz9vUr47MUXzhwmGJP9ts3ZNhYMv66IXJevnolrj96+EAdzZGRQwWNqaZRU69izojNyhXb&#10;RdhIzQJFMb+jOKZqN1VRYaO1h6K1wKHj42P6GM5F3IINa3dDMxc3nQM08WKrVOAMr+UpAgfjBt29&#10;5wgZIwVh/D1DvJgafz8DrtzLEF/vPeZzD30OtPSppIZODx9P6OLuogsdaRcPJ+ju7SIiZ0QtX13Y&#10;SD+X0RuEA4dhjLx//z7XkZ9ujZuLyKmNm6004TKyciWjbrrb+3vnjNSgI/uN0UWN1ks3npKhUhCq&#10;kVO9sjFmKkOvAHfoqdhduawNHSpwOtQIhErflQM6Oj6dQzsG6yKHipjcHBRYmYycYH8vNXB6t2xF&#10;xkhuRiviaEysDVKjNrb4/v0H408xU1x5dO+uGjl9q/lAH19vXdxU/9f/hbbOZUXkSPvXryls6FJO&#10;xE2vBkHwOuuZcY3FHw4chsmFD8p/2shJuH8X6rsrbyyEDTwqQ40KOUEzvM9Is5Cx5kkiSBytPI1D&#10;A+UDu2eApxI3lXT2CNDP0TENnDb+AXkKnJDLqRB3J0M1Rvn3Uo/Lr3279oOqpcqAryIVMtY0DZyB&#10;SvjIwGkfGEhGDCUGCxUjjlSO6MjrTzOL5vmaGNvp36KRGjr1yn9nFjn1vv1KxE3tsiWh6nffCD9X&#10;OHAYxkbevjOM7lBh4kijFKkwcZQnIx7pNlX1CvDQBY42bqjAae2Xt8DRxo2pYfGp5DL5ESMH7R/g&#10;RYaMNXHy8aCa3uKyDJyWvlXMQoYyryMx9mi66Qq9rPzs4H23H34+f6V/rsyfMFoNHVNl2MTHfD6n&#10;v6DgwGEYO4lVPpCpMHG0kdcLZrPVyYhECDkfr0ZOUMUyImx6KqFjGjdoH5PAyesmKipsKPH7e4ZY&#10;Pi8uX7UrX6M5Uhk4rfyqwS+/nYTU9FdmUYObokwjpKDEURsqcKRxys8PPi7rZbbxp5ZhPj84cBgm&#10;D7x998EsSApSKlTyZUQSrF+5TY2cKt+WJOMGDa7mQgbOgsXbgIoKytAr+s1T9hpzO12sg1q3NeVI&#10;jssXX0Cnyjl7T/Xxc4OO7qWEnT1zDyAZOLiJ6vi5WLjzKMsscEwjpKC8rHwvqKgx9cpdQ+TcesSj&#10;OcznCQcOw+SDW8oHHRUkBSWGyYkL9w1S4ZKLxxWPRiar13Ekp763rxo5rSubb54yBI4rBPs6Qx8l&#10;dLSB06V9MFBBQUlFy8d23uwl4PTvfwlluPT1r6RGDhrs66oLG6kMnL5t2pmFjVbTGHG4t+lNU5aU&#10;j7+VyHtbMZ8fHDgM4wCoGCko87rpCgPn8KUU+Dvyibh+OjxBbKqq6VJJjRwycJS4kWoDx9bNVDj6&#10;QgXHp9K3fHkROY3Ll1YDBkdwZORow0YqA2fjhp1k2GjFydNknDhA04CxR4b53ODAYRgH8fbdezJI&#10;Ckp7Q0cGDorXz4fcEoGD+nxXhoycnv4eatwMrlFJDRyfcs42BU5hi5tbN5LgzvVHwlrflRDiqR2o&#10;qJEOq+OrBs6GtdvJqKG8ek95TuWrQ7Rz5Ebrlbu4WSsF0jKL/4HdGEYLBw7DOJjnr96SQVLQhsQq&#10;ISM3X0lDHsCJ0AT45+JDOK5cloGD/onhozzmwvlrInJaBNQxixzt6I0UAye4WQsROIfP3AAqbFAq&#10;MD6F8bfS1KgxVUYOFTbokJqVYVwdfzVwetfwJmPGFvM6CVkcvZgIF9vNEIGDMsznBAcOwxQQyekF&#10;v0s5pThooGnoKMrAOaYEj/b2kPNX1ZGc8//EqZHTsbJh7o1Wv3KlwL3kd0IMnE5tuoM2anDvJyoy&#10;CqNyNMda5GDgYNh09fMQX9GZY6eTEWOPthwnhw4W+4y/l86Bw3yWcOAwTAHzIPkFGSL2evlWGly/&#10;lQx3bj+22dALhnCx1TWLN6iBg/YL9Bd2rOaq2t7XVY0cdP+vp8mAKApev5kCe9ZtE4HTppLhhJ24&#10;yaqZazlo7llWKKNGa3d/H2hZ2U84ffQ0MmDyKxUr1rxxPwNuK/8u7W0ybjKf80EAmc8LDhyG+Yjg&#10;iRJNw4UKE0v+9eth2PzTclg8aapw6oBBMKRrMHiXKKULE0cYVKEkNHUtpdrKq7xZ5HQPqA4j2rQx&#10;2/RTuExUPuDpuUDyMXIUZ2iQH9y5HKtc/g80rVQ618jp5FIGRrVuBq19/NXYGdGtv4iThykvdZEh&#10;jb2DB3Kkg0br5bu27QquFcNGevOu4TYZN1fu8OgN8/nBgcMwn4An8Q+EYYfPwOwRU6FD7eaqk/qM&#10;FPfN6tMXOlStAj4lSpIBIm3i6wt9mzSEvnUDoLu/l0OUIdPGu6Ixbsqpt0m7+lcVgYNO6dIbZvYe&#10;apNTlQgY3barcEKnYIOde0NwvabQukoAbbWa0NI3wG5b+wXCwimz4NbVB5rgMbdn3Xpq5GC8YOCg&#10;MnC6+7uL2zu7lhFho1UbPWg9p4pQo1x51ToubvDnsVCzIHGkGDTawLlxL2feDcownyMcOAxTAKQl&#10;JcHP8+fBuE6dNHaG7cOHmLlMCRlTxzVqBA2++xoaly0JPQJrCDtXqypuM7Vx6W+hUekS5H3Nypcy&#10;ixdrmoaMJWXcoKt6D8vd4AGwMrivVVf0GaA4yKEu6N4XprbtDIv6j4ZlQyepzuo+CPrXbiiUcVO7&#10;5LdmwULZ3cdFxE1nt7IQXN2LfAzawtNNFzumBjq5QauaQRBUyQtqVnQVBlXyhv2/HCVDJje1gXPF&#10;GDaJKXz8G+bzhQOHYRzMwoH9hEsG9SeDxpKr+/dXA+f7Nm3IYEFxrggVJvm1UzU3MmQou1THvaxy&#10;Amdux54mUTPULDSooKHtByt6DzRb3n4Hw8reQxTNX0s/JWqaOruoYYM2Km8+GmOv/WtWgQGBvtDN&#10;qwK0q/iNsKNrKfX+JpVcyNCpUa6CEjcuauQIldsmDh9Lxgxl/D3D7uDotXtpxp9Ghvl84cBhGAeR&#10;9vCB8NT6NWTA2OOKvv1gYpMmurChosTUzr4e0MS5PASVLpWrdcuUhpHNm8PCAQNU21Vxg4BvvxEG&#10;ljLMrzEXJxxXhk6+VaFpJXfoWLUqzO7eyywgHK0+nuwTQ0euRxs0aFMnen6N/VYWYUPZ0aWkGjtd&#10;qrpCj2oeMKSmv7CXbxUILF+BCJ4cB3cNJoNGGq/ZHJWU+tz408gwDAcOwxQA18+dJcPFFjFu5EhO&#10;3wC/XAOnUcVyarS0cHGBVX0Hw+p+QyyqDZqRzZupQaOVDpvqImYwaqTT23SAlZoIWdlnIKzonXPd&#10;keLzUPGSm6YjN9qwGVS7FvSp4UOEit6G5UobQ8gJVvUbrrwOHBUaCIMCa0P1L/+j2jfAMHJjzb41&#10;lKD55t9mdvFyU6NH2tLdXRc6zf2qi12+/7lw2Sxynr3gk2oyjCkcOAxTwAytVwcmt28Hvar6KH/F&#10;l1fdZGET1uYhg2DtkGE6G5bSz7FpWqYkdPDyJiPGmn2VD3a0tbsT9PL3Vq9TBlevrIuaYfUbwRol&#10;FgwOhNW9+9vtyt6On2eTm+uHjoWNwydAUKmSauA0d3YSkaMaFKgPm/KGsEGXBQ8WcSMCR4kbU1f0&#10;6q+LnY5KrFBxQ9mlshsZPFpbK6+llVG8PH3wOFWGYSzDgcMwH4G3b3KOQfIy46mZB9ethRFNmkIH&#10;N3fVNYOHmoUOJRUxubmi3yDoWd1HBEszdw/oE2AeNp2reKlRg4/JiRqDVLjkOEDEj+ky9irWo0g/&#10;h/2uHzwKgoPqqOGC1itTCtp5ukMbdzeoU+o73X2oDBvp2kEjyciRNixbRhc7dUuWIMPGVjt7uIio&#10;kbZ1Kgf7xkxUXTx0hHDd5KnGny6GYSQcOAzzCXj35g1kv3opxMsf3r833pM7M/v0gfEdOujsW6cO&#10;TGjZGmYE94cJPfvAWI1zlUD4Ufng/alvf9KRzZpDcw9PNWbQlp7e0K1GbegRWAcWdFfW0a0PTO3Y&#10;CyZ37Knzx+59YXGv/rCoRz9x2dR53frCrK69YWaX3jBHWQe6VHk8FTO2itFjHi+aEOpjFK/3yT20&#10;1vbFEZ5gmNe5I0xp2Vw4smE9WN63l3Blv6FmgYMu6DlA+XcMIANnlbLejSNHCdt7eepiB23uXM4s&#10;YgYHVoNBiqa3S7WBI8Nm54DB8POAQbB31ARYOWyUiJyN3880/pQwDINw4DBMUePDB3j7+pUaSJY8&#10;tHsfbFm2EhZPmwFxsXfh2o0km429dBNCj4dC9MWrObcp6/j954Owcuocs9iRTurQHQYFNYVevrWs&#10;2qNKTeha2R+6VK6mitfNb/MTdvKsAu3cPUm7VfGFftUDYUTdBjClWSv4vkVb1UlNW8KIoAbifnzc&#10;hKZN4ace3WHtwP6wrHdv4dLgYFjYo5twVqdOMLNje5jRoT0s6dUPlvQZApM7Kf8+G53WNViNnPm9&#10;g2GqElDoqJbNoGeN6mLelDZ6anz1BfTydofe3h6qfat4QTslhjBq+vlXhZV9e8PWoUPM3DxkiDqK&#10;wzCMHg4chimC4IjPu+w38P7tW+Mt9vEk+ZkuaD6lt24kwgPFR4pJ1/XibSjef08Rj0osvaksi16J&#10;uQsh52PgyIHjwj1b9sHP63YKF0yaBStn/gg/DBwOI1q1g75K6EjxOt6O9+9auw3+PHAUQs5GwfFD&#10;p2D78vWwbu5CcZl6zWjS4wx49uwVZGS+hFcvXhi/swZk1FhySIumMLBZE9V2rk4iZjp4uOluH9u+&#10;DUzp0gkmKMGlvV06rV8fSHvyxPisDMNo4cBhmGKCYTPXB8OVPJCe8YL8INcaczcdLt1/BtH3MiD2&#10;ThrEFSJxd+lrytdrt9FUw2XhU7imvG57ffA4C16/fgvZ2e+M3yHH8DY7G9KTk4X3b96EkOPHYN/6&#10;dbB40gQY1qYVjGinRE3vYFg4fqy47fcd2yE5MdG4NMMwtsKBwzCMRV68fAPXbz4WcXP5fqaIm8gH&#10;WXDpwTOIUoxRrsfdyywU4uujQsWaGDLv3uU9DBmGKZxw4DAMYzcfPnyAh0+ek8FQWH2S9hKnLzEM&#10;85nAgcMwjMN5+/Y9pGW8hruPnpGxURDeTsgUz8kRwzAMwoHDMAzDMEyxgwOHYRiLjNgRDf+frvts&#10;9lR8snFJhmGYTwsHDsMwOm4+ziLjxV4ZhmE+JRw4DMOoUKGSH9suCzGumWEY5uPCgcMwjIAKFEcY&#10;MPOU8RkYhmE+Hhw4DMNA19VhZJw4yqxXeTviMsMwTF7hwGEYhowSR/r9L1eMz8QwDPNx4MBhGAb+&#10;V4/9ZJg4yu3n7hufiWEY5uPAgcMwDETdSyfDxFEyDMN8bDhwGIYR9FwbQcZJfk1/kW18BoZhmI8H&#10;Bw7DMCohN9PISMmrDMMwnwoOHIZhzNj8z10yWGyV95piGOZTw4HDMEyuRNx5CiWGHSJDRtpy8Xl4&#10;+47PcskwTOGBA4dhGIZhmGIHBw7zUbn66BkcuPhIbALRiidp/Jwno95NeS6+B7g79R+XEsWoCeM4&#10;5Pe3sPys4es5dvmJ+P+Nrycp45XxnqIF/pzi9xSPcyTF63/GJIl/I8N8SjhwGIex+sRtcvOFo/yv&#10;fgfFJNiPAX7oUK/BVHxNtm6accRJLPF4Nbieos6+sATy32fqvwb+blzCOvjBSq3DVsuN/tO4JseA&#10;H/LU89jj/9Pr108WPziPqumic+TrcpR1556BlGevjc/IMI6FA4fJMzgSQ71pfUzH7IwxvhrHsCvk&#10;Afk8tkiBf+FSj3WUcQmZxmcqGiz/+yb577BFioI6xUReTxLacP5Zcn2OcsjWKOMzOR4MmoI+4KMt&#10;fqw/YpjiDwcOYzf5iYCCFF9XfqHWa6v416gEPyCpxxSUI3ZEG5857+DIkK0fcHN/v2pcyj6oddkq&#10;HqdH4jn5GPkYRztl32XjM1oGR/CoZQtaR/Eq+x25/sIg743H5AcOHMZuqDeiwmR+Puyp9dlqrdmn&#10;xdwO6r6PJc7rsJf/t88Bcl22mJD20rgW26DWYasYOJ/q+2sJ6rEf2/xCrbOwyaHD5AUOHMZuqDeg&#10;wmhe3hSp9dhqYRjel9pKfuetYNTZA7UOW8X5KNTtH0vtXJEfDsaTj/lULjh83fjK7IdaX2H0y8F/&#10;GF8xw9gGBw5jN7jnB/UGVBi19yzW1DqKqrjpwRq4Vxu1rD3aA7V8URLBycjUfZ9aPFZRXrB2jKPC&#10;JsPYCgcOkydsnQOBjzt7PcW4lHUK4i9jezZZUcsXZW3ZHZpazh7tgVqedZylRhwxfqftg1oXJY6i&#10;2TPXDecn9dlwkVxXfmQYW+DAYfIFxoN80ymIo9lq39Tyo627VlPL5lfcldyW0RRHnwdKag1qGXu0&#10;B2r5/GjPCJ0jdtu2VXuOAePoCdO42TEv4B8ipuvCvdQciSMn3zOMNThwmELPgE2R5BucvdoCtVxe&#10;xWPp5JWAmafIdeZF/Ks7N6hl7NEeqOXzIm4mzSsFuddQftD+sZBfCzvUa7bXgtxlnikecOAwRQLc&#10;XZd6k7NHnG9iDWq5vOgoqHXnxdxGkHDyJrWMreJB+2yFWt5eHTVK6MhJyzhK5wgctZfY+lN3jGss&#10;vFCv214ZJjc4cJgiA/UGZ494VFZrUMvZq6OhnsNe8QB0lsDdr6llbFV7fBprUMvb4+I/bxjX5Bio&#10;58iLjgSPMUQ9hz3acwToTwXu+UW9dntkmNzgwGGKDLhLMvUmZ6u2TMCklrNHPF1FQUA9l71aIr9z&#10;U6xtAtNCLW+PjmbCnjjyeexRe4BHR0E9j70WBajXbY+OOLgnU3zhwGGKDPkNHJzXYg1qOXssqAOS&#10;Uc9lr7lBPd4ebYVa1h4dja3nHMvNgoha6nnstShAvW57zOuEaubzgAOHcTg4JyO/MaIVj7RbbfoJ&#10;8j57tGV3cWo5eywoqOey19ygHm+PtkIta4+OxhGBUxAfstTz2KujwdGSgj75pr3mZyI/U/zhwGHy&#10;TEGd6LCgtOU0BtRy9lhQUM9lr7lBPd4ebYVa1h4dDQeOHpyIjxOmqfUVRm05zhPz+cKBw9jFpz5c&#10;fn60BWo5eywoqOey19ygHm+Pth7MkVrWHh0NBw5AxxWh5PJFQYbJDQ4cxiaoN5eipi1Qy9ljQUE9&#10;l73mBk6UpZaxVVvOuo1Qy9qjo/mcA8dp3F/kckVJhskNDhwmV/AIwNQbiyN0m3BU7GKMu/7ih4QU&#10;dx/FD0y8D+fy5Ods11ptgVrOHgsK6rnsNTfwuCnUMrZq6ykCqGXt0dF8roFDPd6R4vmtcN4c/v7i&#10;77EUr0sdEVgMkxscOIxF8IBq1JuKveIbXX7BN0dq3fZoC9Ry9lhQUM9lr7mRkPaSXMYebYFazh4d&#10;zecYONRj86Itpx/JDUccoZxhcoMDh7EI9YZir4466iy1bnssqiMMEuq57NUa1DL2aAvUcvboaD63&#10;wHHEea8cNbGXWre9MkxucOAwFqHeUOwR30wdAe79RK3fHnEEyBaoZe2xoKCey16tQS1jj7ZALWeP&#10;juZzCxzqcfZYbvSfxjXlD0ccrRllmNzgwGFI8GzI1BuKPdpzpmdLOOqN0NaTM1LL2mNBQT2XvVqD&#10;WsYebTmDNrWcPTqazylwHLHJ2dY/FHID599Q67ZXR/0BxRRfOHAYEkcEDppXHDEnRKutw+rUsvZY&#10;UFDPZa/WwL/OqeVsdfnfN41rsgy1nD06Gh7Bsd+8gsfYodaXVx0RW0zxhgOHIXHUBGPUlrN4S/Ak&#10;gdQ68qutUMvaY0FBPZe9WgNH3KjlbBX/MrcGtZw9OhoOnLyJe1faAr6PFNTv9A8H443PwjA0HDiM&#10;Rag3laKqrVDL2mNBQT2XvVoDD9ZHLWeP1qCWsUdH87kFzv/qsZ98bFEU/98xTG5w4DAWOXDxEfnG&#10;UhS1FWpZeywoqOeyV1uglrNHa1DL2KOj+dwCx1GbnguDtsz5Yj5vOHCYXHHEbqX5Nb/b7vFAgbZC&#10;LW+PBQX1XPZqC9Ry9mgNahl7dDSfW+AgePZz6vEfU9xshVD32SrDWIMDh7EKTh6l3mAK2qSMV8ZX&#10;kL83QjzXjq1Qy9tjQUE9l73aArWcPVqDWsYeHc3nGDhIXEImuUxBi0cvluR3kyjDWIMDh7GZLwf/&#10;Qb7RONK2y0KMz6aHeqyt2vMBlN8zKRcU+X1d+P/OVvIyTyPl2Wvj0rmTn5O1Rtx5alyLY6Geyx7z&#10;e0RfCjysAfVctmrrIRo+xu80ikFlCv7MUI+1VYaxBgcOYzeO/usP5/pYIz9/advLvrAEcj25mfXq&#10;rXHpgiOvu87nJwxwngMeUh/PG4ZHg8ZNlhP2xNkcNJZoOP8s+VpNxSAqiIAwBZ/D3viyFOOOxN49&#10;2/D/TV5wxEiWqbbsaRV1L51c1poFFbtM8YIDh3EIeEA+/BCk3oykuBsxvpHmhz9jksh1m4qjEI46&#10;TQSuB4+mjCNBaMjNNOM9nx58bfg9xdeFXz9GDDDFH/w56ro6jPzdMhXnuOG8nvyCP8PU+qV4xnuG&#10;sQcOHIZhGIZhih0cOAzDMAzDFDs4cBiGYRiGKXZw4DAMwzAMU+zgwGEYhmEYptjBgcMwDMMwTLGD&#10;A4exGVsP8b74zxvGJQoGa7uTSovi2YY/1VGjbbW4nMEZDzeAx/Wh/o15EY/Qiz+Xnxt4PBo8HhD1&#10;PbFFn6nHxUENGaYg4MBhrJLX81HZc/RcW2i5+Dz5PLZY2KFec2G2KJH+IvuTnUW7oGP/Y4KnVvhY&#10;38cSww7xMZ2YfMOBw1iFegOyVUdCrd9WCzP5PSfPp3DMzhjjqy+c2DrK97HEg1wWRfJ69GxHW5gO&#10;rskUHThwGKtQbzi26kio9dtqYaYgDpNf0NpzhvaPycc6t1JeLEpH4i2sm0oDZp4yvkKGsQ4HDmMV&#10;6o3GVh0JtX5bLcwUxcDBU3MUJgrbiI0liwLU6y5s8rmoGFvgwGGsQr3B2KojodZvq4WZohY4OA+j&#10;MIEjI9TrLGyO2BFtfMWFF+p1F1Z7ro0wvmqGoeHAYaxCvbnYqiOh1m+rhZmiEjgYNvk9i7ijKex7&#10;nUkdPeG+IKBed2F3V8gD46tnGHM4cBirUG8stupIqPXbamEmv4HzOUN9P+w1KeOVcW32Y8vZ7YvC&#10;BOMhW6PI126PuNu9PTRddI5cj70yjCU4cBirUG8qtupIqPXbamGGAydv4J411PfDVrNevTWuybG8&#10;fffBeKnoQH1/7DE/UOuzR9zTi2EoOHAYq1BvKrbqSKj122phhgMnb+CcFur7YYt4bCcmB+p7ZKt4&#10;nKH8gEFIrddWP8cDLDK2wYHDWIV6U7FVR0Kt31YLMxw4eQMnmVLfD1tlDPxxKZH8/tiqI6DWa6tX&#10;Hz0zroVh9HDgMFah3lRs1ZFQ67fVwgwHTt5wxK7heJqBzx082jL1vbFVR1Bt+gly3bbIMJbgwGGs&#10;Qr2p2KojodZvq4UZDpy8Q30/8ipOtP0c+f6XK+T3w1Ydhb1H9MZJygyTGxw4jFWoNxdbdSTU+m21&#10;MMOBk3fwlBHU98QR4t5PRXHCsL0UlsBhGEfDgcNYhXpTs1VHQq3fVgszHDj5418Dfye/LwVh1L10&#10;47MWHzhwmOIKBw5jFepNzVYdCbV+Wy3M5DdwHCFuHijK9Nlwkfx3FaT2HvelsMKBwxRXOHAYq1Bv&#10;arbqSKj122phpjAEDlocdp2m/l0fy/zuLv2p4MBhiiscOIxVqDc1W3Uk1PpttTBTWAIHLS5Q/7aP&#10;5f/T61fjqygacOAwxRUOHMYq1JuarToSav22WpjhwCk4Oq4IJf+dH8uiAAcOU1zhwGGsQr2p2aoj&#10;odZvq4WZwhI4ReGcSfkBzzmFoyvUv70gXXD4uvEVFE44cJjiCgcOYxXqTc1WHQm1flstzBSGwPkc&#10;jwaLc2bwLN/U98PRFuZ45MBhiiscOIxVqDc1W3Uk1PpttTCT38BhHAce2Zj6HjtC3NOrMMKBwxRX&#10;OHAYq1BvarbqSKj122phhgOn8OLoY+y8yn5nXHPhobAFzp8xSVBu9J/kc6FdV4cZH8kwucOBw1iF&#10;epOxVUdCrd9WCzMcOEWD/7fPAfL7b48lhh0yrq3wUFgCh1q3NTl2mNzgwGGsQr2x2KojodZvq4UZ&#10;DpyiRX5Dp7Cx+sRt8nXaqiOg1murcQmZxrUwjB4OHMYq1JuKrTpySJ5av60WZjhwih752RursHHs&#10;8hPyddqqI6DWa6s910YY18IwejhwGKtQbyq26qgh+fwez6Qww4GTP6jviTTr1VvjoxwLbhqhns8W&#10;CyPU67TVm4+zjGvJG/n9+efAYSzBgcNYJb9xUXfuGeOa8sbyv2+S67VVtwlHjWsqnHDg5A08tQT1&#10;/aD0mXrcuJRjoJ7DVgsj1Ou0x/yM1FLrs0eclMwwFBw4jE1Qbyz2ipMZ7SHkZhq5Hnt9++6DcY2F&#10;Ew4c+8nP8Wvs/TnUgrFOrdNWB2yKNK6pcDFmZwz5eu3xf/XYb1ybbUzZd5lcj70yjCU4cBib+OFg&#10;PPnmUtjN7+jRx4ADx36o70N+dBr3l9jUgaOFm/+5KyKo6aJz5GPzY2GGer2F3QMXHxlfPcOYw4HD&#10;2AwejZV6kyms4l/5RQEOHPuhvg+F3cJ4DBxTqNddWB2xI9r4qhmGhgOHsYs/LiWSbzaFTRxyLypw&#10;4NhPUfk5lBb2zaRaqNdf2Lyb8tz4ahnGMhw4TJ4oNeII+cbzqcVjlBQ1OHDyBkYD9f0oTFabfsL4&#10;aosWhTUgA2aeMr5ChrEOBw6TLxw1ETi/7gtLML6iogf+NUr9m2z1cwdPFEp9Xz6lDeefNb66ok3K&#10;s9fkv+9jW5R/v5lPBwcO4zBwd03ck4J6gyoIt5+7b3zmos+QrVHkv9GajJ7/6neQ/D59DAvzGcMd&#10;QX5HGu0V/3himPzAgcMUKOkvssUeWHn94MFNTjifJinjlXGNnwcYPDgcL4MRNwniqMD6U3eMj2Bs&#10;YcKeOLOfKUeJ/48+d3CPMzzOFPX9sVXcW42PZcMUBBw4DMN81iSkvRSbuXCEAj+w8StPYmWYog8H&#10;DsMwDMMwxQ4OHIZhGIZhih0cOAzDMAzDFDs4cBiGYRiGKXZw4DAMwzAMU+zgwGEYhmEYptjBgcMw&#10;DMMwTLGDA4dhGIZhmGIHBw7DMAzDMMUODhyGYRiGYYodHDgMwzAMwxQ7OHAYhmEYhil2cOAwDMMw&#10;DFPs4MBhGIZhGKbYwYHDMAzDMEyxgwOHYRiGYZhiBwcOwzAMwzDFDg4chmEYhmGKHRw4DMMwDMMU&#10;OzhwGIZhGIYpdnDgMAzDMAxT7ODAYRiGYRim2MGBwzAMwzBMsYMDh2EYhmGYYgcHDsMwDMMwxQ4O&#10;HIZhGIZhih0cOAzDMAzDFDs4cBiGYRiGKXZw4DAMwzAMU+zgwGEYhmEYptjBgcMwDMMwTLGDA4dh&#10;GIZhmGIHBw7DMAzDMMUODhyGYRiGYYodHDgMwzAMwxQ7inXgpCYnQ8Ldu8ZrDMMwDMN8LhTbwJk/&#10;cSL4f/utMCsz03grwzAMwzCfA8UycGTYSNtW84V3794Z72UYhmEYprhT7AIn++0bOLx/ry5wmlUo&#10;Jdy5bLHxUQzDMAzDFGeKXeC8fPVcSAUOOm/oQOMjGYZhGIYprhTbwOlWvz4ZOCiP5DAMwzBM8abY&#10;Bk7cpQg1cIJKlzSLHJ6TwzAMwzDFl2IbOKgMHGoUp4uvl3EJhmEYhmGKG8U6cFbNnaMGTo2S35lF&#10;DsMwDMMwxZNiHTiodhSncXl94JxaPQWyXz4zLskwDMMwTHGh2AdOWmqyLnK0gXNxw3iI3DjBuCTD&#10;MAzDMMWFYhc4b968Moucn4b3g5olvhKB09QYNwcGN4Gw5cNF4GQ95tM5MAzDMExxotgFzvv378wC&#10;58zve6HpV/9f4d+jWim2FJ6c0lkEzqXNk8SyLzKSISv1IXxQ1sEwDMMwTNGl2AUOYho4KMbNgCrl&#10;1biRYuCgCbt6Q8b9SyJwUPjwwbg2hmEYhmGKGp9N4LT49v8YR3DMA+fq1mEicB7u6a8GjogchmEY&#10;hmGKJMUycLKzX5sFzp1rl0XgjPItqwucmxt7iLiRTuxciyOHYRiGYYo4xTJwAD6YBQ7a1b20iJwj&#10;w5upgXNifCtd4HSq+o1QBs6L9MfGdTIMwzAMU1QopoFDb6ZCW373XzDYz1s3iqMNnG5+34rAGdCg&#10;Eo/iMAzDMEwRpRgHzguzuEGfPHogAmdBy0AycO7u6KWO4gQ5/wvSEu8Y18gwDMMwTFGh2AZO9ts3&#10;ZOCgGDjaURxt4KT8Nhxu7hggAqdWhf8SYuTwJiuGYRiGKToU28D58OE9GTforctRusAJmVBbDZzU&#10;30bA00Oj4dHRmfDgzxlq5MjAQV8/zzA+C8MwDMMwhZFiGzgIFTdaZeBcGFsTQicZIif191EicJKP&#10;TFQi5wdhkNN/Q0OPr9XAef822/gMDMMwDMMURjhwjIGDhkyuJeJGKgMHbVjp3zC6exOek8MwDMMw&#10;RYBiHTjv3r0lw0Z67Y8t+sCZEAjXVnbMiZyDAyD50Cg1clpW/hpqV/gv49oZhmEYhimsFOvAQV69&#10;pvemkp4Y3g5OD+0EF8YEmo/iKIGDpv4xXATOg2MLReC08a9gXDvDMAzDMIWRYh84CBU2Uowb9IwS&#10;OjJwEncPhKd/jFQDB007Nh0S/v4B4n+dJCIHffniufEZGIZhGIYpTHwWgYNoo+b1m5diN/LEW9dh&#10;frPasLpdA8MoDm6qGh8IoVNq6+IGTT0ySgQOeu+vGWrknD12yPgMDMMwDMMUFj6bwPnwQX/6BuTN&#10;q5cicFA1cIyRo42bxD/7qSb8PdMscrIyebdxhmEYhilMfDaBg5gGDkIGjmLizz1F3KT9pg8cbeSg&#10;TTy/hJFdmxrXxjAMwzBMYeCzChzt0Y0lJ9avEIGzuGUQhIxsqsSNYbIxailwDJFjCBz07l9zjGtj&#10;GIZhGKYw8FkFjnYzlRYMnB1d64nAMUSOIXBS9vU120SV40A1cB7+PQOuhRyBU0cOwPOsZ8a1MgzD&#10;MAzzqfisAgfJzn4tjo+jZWnHZmrciMAZU0sEzpWFLSwGTtKR/pB8aJDO8R39oW2AK3Sq421cM8Mw&#10;DMMwn4LPLnAo7l+9AhdGNddFTsioBhAyuhHEL+4HaX8MIyPHNHDQ2b1richBGYZhGIb5NHDgKKxZ&#10;sBi6N2qpDxyjkRNbwYtfJ0DGb6NsChy0byNvjhyGYRiG+YRw4ChcvhRtNXCyDoyzOXBQGTjos4yn&#10;xmdimE8PzkVjGIYp7nDgGDENnLPD6yoGCanAoaJG67l1/WHf7C6wemxLaB9YATrVcYb0tBTjszHM&#10;x+fd+3fwOvuN6hs+Kz7DMMUYDhwjJ377Ay6MyAmc8yMaqIHzcF0/eHZwLGT8NhrSfh9BBo3BwfDk&#10;0DBx+eGhCZBwaJLw9Oq+InLQG1eijM/IMB+Pt+/0cWOrb9+9hfc84sMwTBGEA8fI1plTYYznt3B6&#10;SEPNKI4hcG6sGyXiBk3/fZRJ1OT45PBoVW3goIuGNlBHchjmY5KtRAoVL3kR18UwDFMU4MAx8vTB&#10;fRE4qDZwwqZ3gJCh1eD6gtZq5JBxc2iILnAe7+oJifsH6yJH9fAU47MyjGN5/+G9GHVBcK4NFSmO&#10;Ejd5MQzDFFY4cIxQgYNho1UGTsofQ8wj5/CwnLg5OFQEjjRpdzA8/GO8Gjg3f50CtT2+ETKMI6FC&#10;JK+mpr+Aq7eeQvzNNNJHT56Jx+HmL4ZhmMIGB47C+7dv1cCZ6FPKauBIHx7pq5r4Z84IzsFxgZD4&#10;cw9d5Jh6dXN3ETgLZ4wxvgqGyT95nWuTlvEC4m6lwrmoJDPjrqeSgYPG3EwX3k54BrfuZUBm1hvj&#10;K2EYhvm0cOAYkYGzpU1Vi4Fze2kHi4GDysC5vKkHLGtfjgwb6a1tPaF7XScexWEcCm6iogKGMuvF&#10;awiLe0JGjalU3KBXFGXkxN2kR3uibjyx6uXbKXAnMQMepz2H56947y6GYfIPB44G3eYpxfPDa6px&#10;c35YIMyqURYe7RysBs7jQ4PIwEExcLb39SDjBsXA6Vu3pAicN69fG18Bw+SP9++tB86zF6/gfDQd&#10;MpaMvW4eLtIrStjIyKGkgsYer91Pg4ws/h1hGMY+OHA0rO7THiYEVYWtXWuLwMFJxjJw8DIGDhq3&#10;rBs8+XUU3N0zXBc4j470VwNnRcfyInIebu9GBk7q+qqQvs5DnYtz/85NyM5KgexnycZXwzD2k/3W&#10;8h5Tr968gVArIzYXYh5DaHwyhF9L0Rl5PYWMGxy1oaLG1OibqWS85EUMnpeveW8uhmFyhwNHw+vX&#10;L0XgoEem9BdRI0dx8PLP3euIwFnaqoqIG9PAQR8fHi4C57cJtUTgoAfH1ID41e3UuAlf2FzEDfpw&#10;ubsaOS+f3BS+fZFufEUMYx9U2KAxN1LIoEEvxD6B8Kv6oNGbSkbLxzD6Ru5hFHc7BbJe8rwfhmHM&#10;4cDRYB44tUXYXBhWXXw9OqotrGlVFbqU/H/h1s6hInASDvU3ixwMnK39K6uB82Or8qrzmpeD+YHf&#10;Qsw0FzVyWvmVEIEzaWBHNXIYJi+Yhk1iShYZNbiJKowYqTH10nXbRmg+hlE3ks0CR+vdxAzgYxIy&#10;DCPhwNFgGjhy5EaKgfPb4OYicLqV+d8icO7/MkQXNwl/DIT7vw6Hu/uHwaJWpWFpu7KwtqcHzK9b&#10;BubV/Fb13iI3NXAOj3M2G8V5lXzb+KoYxnbkHJyXr18rEfNYHzUWNj+ZGnE9BaJs3PT0KYy+obw+&#10;InCkMbeSIfvde+N3hGGYzxUOHA0YOPM6N9cFjjZyMHBQDBx0dXc/ETkPDhomG8u4kc5q8B1cWdYW&#10;7m3oCn/0cxbKqNGq3UzVpVFVNXLevXlhfGVMQYCnIChuJ56UkYKjM+eikyAk7okuXrRGXEtVYiYV&#10;IhWjbhTeoMnNaCXEDJuxMHr0IzzRN58oscfH6GGYzxUOHA3Z2a9h56wpZoEjNG6m2te7rho46J29&#10;I40jOTlhowucpTmBEzHJlQycpxv8YOugSiJw2vuWgAOLRquRwxQMb/HEk2+zhXjSSYydd+/fi9vf&#10;4KkNjPdZszDx+s1bMmS0FtWQcYSxt3huG8N8TnDgaHivfLid+3W3CJyD44J1gXNhqJ86kqMNnF4V&#10;/osMnOs7B4jAiV/eXgTOkQGuFkdwMjYECHsGlYIxtUsIn96JMozivMo0vjrGkbzBvY2UQMERHBQj&#10;xzRerFoIRgcysl7BxfgECI29D1fvWB6tQWMK8Wanj+GlK4+E0fGJ8JKPtcMwxR4OHA34QXcvPlad&#10;h2MpcKb4lxRxc3fXWBhS7SuhaeCcX9xBBM7DNYGQvkEJGcVDSuDcml9JHzjrq6iBg8rAGVe3JI/i&#10;FCAyUvD/uZi3og0Xo9fvP4Wz0Y/gn6hHEHY5CXAzSPzdNLh49Ym4DU1Jf2lc48dDeclw7W6yiBqt&#10;kcrrwvkzVNxEf8YjN9KoeEPgaI29lgRZz/kYOwxTHOHA0fABjwKrmWh8Ymg7+GdoAzg/LADOj6it&#10;XG8jbhtY/r9huL8T3N89Dm5sHZkTOZrAmdOolAgcGTfSE8P1ozjauEH3DnRRI4cDp+CggkaKR9SV&#10;AWOLNxMyjGstWLLfvoPwuAf6sFGuUx/mrAWV0LsUn2gWOui9R47fhIWbPhmG+TRw4Gh4h3MvTALn&#10;1LDmxpGbuuI6OtLlPzDetxzc3DJSRM70Js5q5Jyc21KEDTqnYUmzwImb4aqswxA5pnEjlYGzeWIX&#10;ETjvs3mysSPRzr/RmvXyNRkwtoh79hQUr968hbA4TdQYDb+cQH+IszZ56epjMnQcBabNq+xsVU4d&#10;hvm4cOBoePv2jVngGCKnlXr5+JC2MNXja5iiuLh2ebi5og38PbG2GjioDJyI6ZXMAgc9NtgZTgx3&#10;I+MGjZxZWY2cVw/PC9+9TDW+SsZW8APF1onDeMA4KlwsGXk9DS5eS9XdFno5yfDEDgL/+I+4Yphf&#10;oxr3QHlePLJwmpD64GbtM/p6ii5wouIT1fvuJ72At+/ylibZ797pAkfKMMzHgQNHgwycgQ1rQKcq&#10;LmrUaN3S0h9meJUQHupfBa7/1ABuLa4Pazo5ibjZEuwNjze2hyerAyBzox8ZODiCg5GTstpfEzaV&#10;NJcDYELdb0XgbJ/SSY2cD29fGV8pkxvZduwF9fLNG12k5Fecn5NfcLNG1PXHurAJVz54ZdSguDcU&#10;7iKt/aBm8yd+P+WoDjUhO/O5fXFCxY2UYZiChwNHw1v80FMCZ0ibRtDCszx0JiJHxg0aOsobbiiB&#10;k766lvD3/m4ibtDMjYHwbGN1MnCSVrqLwPlnVM4oTvoGV6G8nrauOoyrY4gcGTivk2Pgw3t+c8wN&#10;KmIsmZiapYuTc9GJ4vgxF6+liWPEhMenwIW4x7rH2GJ+NlfdfpSlCxlTP+fdvD+m0dctn54iMeWl&#10;2AvPkm/fvRMjh1TYaGUYpmDhwNHwTnljwsA5feQ3ETiGyHGG7W0CYGltN13czK3yLYQMdIGrkyur&#10;gfNwUXU41KMiPFrXVsSNpcBBMXBQ08DRRs7yDhVhfNC3sGVoHUPkPAqB1+k3Ifu5YzeFFBeoiLHk&#10;zYR0NUhwTykqJkyNuJoC52ISdTFjSXvPfv3gcZaIKep5tVIfuKy50Yrh8alwPjZZ+X9m3QvK4/Dx&#10;9gTkzYRnkJr5iowXW2QYpmDhwNEg96JCZeCgbRW1cYOe7uMsAgdNWxmoRg4GDmotcO4uqiQCJ2IS&#10;XvdX1AZONTVwpE+vHjGM4iiBg757w8fHMYUKGUrc3VuGSMjlJ2RIWBNHd7RBQ2mNN9nvlQ/XnGA6&#10;F5NEPpfW6Bv0hy2bDhevpsF503iJToaTkY/h7/Ak+Cs0kfTvsEQ4cTEJzkQlw1njcqGXU6xuArwQ&#10;nQDnox4IE55kkhGTmwzDFCwcOCbIwAk9fUwXOaaBI+MGDVWUgRMywkMEzrlhbiJwMjb4iKChlKM4&#10;2rgxBI5hD6sbC6rpIkeM4jyOVCOHyeGD8p9pyFBeup6sBkXolWQyIuwxJJdNWOFXHhtfnTlhl82X&#10;w81i1HNovaRIfdh+zoZeTtVFDYbKX6GWg8YeqedDI5XQxP/3MnCkoTEJkJz+nAwaUxmGKVg4cEyQ&#10;gYPKuTimgbO+VmmI7OGsM/FH/1xGcTwVzQMnZY1hLk7090og6SLHMOE4bW0NuDrXTw2cf9aO0o3i&#10;MDngAfuooNGqPb6NI+JGmlvkPEx+bnyFBp5m0ruiR8Tn7BllTR7FMXghDjcZ5oQNjsJQkWKrf4Y9&#10;hCMRCXBY4/EQvWFX0yD82lOdocr/O9PQQaOvJ8HLN3TcoAzDFCwcOCZoAwfFuOnuWwEu9PUQ/tVB&#10;HzbS+KFKtBgD5+r0qiJw4qZ5qZHzbCPuMYWjOfrYOT/GRTOK4wZZG30UDUc3TldMXllDN4rz4v5Z&#10;eJUaLwLn/duPfxTdwgwVNdKnz1+pMXE+1vqmIHvVxgplzE39LuVSW+bdUF76jCcbRypR4dCwCX2k&#10;ixqtpoGDnrmUZBY5wqtP4ULMQ7PQibn+mAOHYT4BHDgmmAbO2aOHoatXKTVwwoLdyMBBZeCgR/s4&#10;60ZxtKGjDRz0uBI4V2a5QeYGd2PgKG4wRA6O4vwysJIaOKu6uMGrlMsicN695pMHaqHCBn3+6rU4&#10;1QIGha0Tiu3V9Jg4toh7a1HrskcqAIqz52NzRm0Mm6LoaLFdy3FzOJwOHPRE6EM6coyGXn5iFjoc&#10;OAzzceHAMcE0cNDeXt9BH++SVgPnUq+cuTjoH0rgPFiiDxxLm6twFCd0rHNO4Cg+21hVRE7CMn/d&#10;KI7cRPU6/ZbxVTMIFTfohVjlr2rlL2sqEBxpxFXzyMFdz/HDDvfAynlcitispV02v0Z9BsfE0Y7a&#10;/B1m26jNsYgkOBH52KJ/XnxIxs2RXOJGK05qpgJHGhafqpuMzIHDMB8PDhwTqMBZNiJYRE5/n5K5&#10;Bg56Zai7GjgXx1eGPR3KmwSOedygt+a5icDJ3JATONIMZTlt4KTcypmHI3yjvE4bfJNdvA8USMVN&#10;YsozETcfI3CKslRQFCZz4uYJGTKmWgobvF17358R+sDBOThUyFgzLN58bo7Wc7HX4Z+YGOH9J0+s&#10;BM4HgPdvFJXfV1v88OnPas8whREOHBOowEExcNBdLcqTYSO92NMJHmkmHGPg3F1YxWrgPNzQRARO&#10;zFQ5D0fvg6XeauAkxR/PU+CgeLTm4goVODJuLsQmkh/sxcmLiqFXUsSxX85EPRG7R2s9demJuA8f&#10;Z7pszK3COwIk4+bUpcdkzJh6/KJ52Ejx/qO4W7jmNgybdftOwLyV28h4sdUTYY/IuJHKwEFT059D&#10;GnEmejzvGBkx1mQYxgwOHA1iTxwiblA5ioNSYSO90MtJKAPnSG8X3SgOFTfpGz0gc5MvhI9zMdtM&#10;pTV2ri8sblMRFrYoZ1fg4MiNvIxHay6umMbNlTvJmtEb67tgFyVx/s75OMMxXvLqBWV57TqpuPjU&#10;yrg5oUSLachQasPFVqfMWwYTZ/0kpMLFXk9aCJ0wnKelxM352Ktw6XKSMOpKErx7997w85v9Fl68&#10;zhZ+eEdETG4yDGMGB46G7GzDuagsKQMntJsTGTfhPQ1xg1oaxcnc6GsWOBmbqorASV/vKwIn4ScP&#10;s7h5ttFPeUygiBt044BaNgeOGPJWwMvvPxjeTIsj2rjBTQAybgyBow+EoiiOvJyJNh+ZcZRUYHxK&#10;Zdwcy+UgfVLTURl7lHHjqMCRionIV81DR8aNNCz2IZyNug8hsQnw/JUhcNCXr9/Au7ev6aAxlWEY&#10;MzhwNFBRo3Ve77YicKbXMD8OjrBnzgiOdhTnWH833ShOxgZvXeBkGgMHjZpimItjGjhPV3mJwNnc&#10;3UmNnPgTW20MHAPay8URbeCEXU5U4wb3cKKCoagYfjWVDBJH+48ST1RofGzxOD8ybvAow1TQaMWj&#10;FFPhYotrfv5ThM3kOUsgNTEZnj5OhXMXH5LBkldNI8c0cFAMHOnVeylq5Gh9o/wBRsYNyjCMGRw4&#10;GrQx8+bNK911qbXNVGE2jOIYIqeKJnI81cBBDZONK+sCJ2WZu8HVVdTAQV+m3TALGlM/B96+f6fG&#10;TVrWCzVuQi87dm+lj+nHChutIXEpZHR8LLUH78vt9ApSa3tJWXPmorWwdeevImykVKTkR2txIw03&#10;juRIUzNekKGDZ8BXw+ZD8Z1TxzD5hQNHg4wYnItjaXOVHMXZ29LyZGNqFOfJ0hq6URwMmQzNLuOZ&#10;G3NGce7/5A2xU13UuElb6ZETOMs8IOYHTzVwVvWoRkaN1s8B7eiNjJsLsQVzzJuCFkecTl6iA+Rj&#10;iBOUqfjIr3hup0v4Ia8YfcMgHrQv7Ir+VAsohgsVNFqPX8xf3KC7dx2CU4f+UuMmLSmFjBR7vXc/&#10;Dd68eA6nLyaqcRN55YlZ1FCei86JnNC4h2TkvHnLe04xjDU4cDTIiEHe44iAJmy0WhvFuagoA+f2&#10;9Kpq5Nye6wePtveGzG2Basxg5KCZm/0gc0MV9fabs5yEycs9NXFjMHmVD/zUMmcU5+mTB2TYSIs7&#10;2tGb24/S1cCh4qFQey0NcE8hKjo+hediDKM5uMko8vpTiMAPatzcYhSv4+2XlPujrJw+wtazeqP/&#10;RFs/gN9x5fVRwWKv2zfsgB2r16mBExURD/+E3lVD5YQmWtCVG/6Edu2HwbZ9F3S3Sx8/ThdhI42+&#10;lS5O5eBXvSkZM5Y8F/1AN5pz/X6qWeQwDJM7HDgacA8j3DQloeIGXT1uoAicFQ3KkoGDUqM46P5O&#10;FeD8KDc1ZFQxbtbmbKqSgXNzthMZOPcXe6uB81PrimTYSIszOH2aGr2hdoUurOKITWEKG1PDlJjJ&#10;r6HxaWTMUFJBozW33cDtcc+u/bBt2RJITkgScZP04DFcCo8XHg95IOImIuQWhITcEfFy8O94ETfo&#10;4dO3dGFzMuyhLmykFy8/EHFTq04bMmQsGX31MVyI0UcO+jTzpS5yXme/E6M52Yo48swwTA4cOLmA&#10;wUMFDipHcc52ofeo0o7iXBnrpQZO2BgvETm6uEHXeRsCZ4OPuP54pZcaOVTgoKvbV1Aj53bUGTJu&#10;ivPB/d59eK+Lm4vxSSJuQpUPCCokCpsXLqeQQVHYpIIlxGSzUsiVNAhRIiYUv15OFddNl7kQa74p&#10;ylRr55XK75wb6bFz12DTskXw88oV6uiNjBuDV0XcSI8fj4SxExaLuOnQcYQubuKuJZNxgzZq1Anq&#10;NehIRkxuxlxLgaibGcJL11N0kRMWl6CLHFMZhjHAgWMnMnDO/rZbBM7k2s7w9+D6ZOTkNopzaqir&#10;PnAwbqTG22TgPFrkSgYOKgMH/dwCRxs3z168LtSbpiKMx62hDsBXFNSGCm66kkGifYw2VNCQ+FTd&#10;cqj2XFKUVNRIj4Y5Jm7QzKQE2LF6CTy8fU/Ezd2bD3SBczH0hho3xw7/o3hGOGL4LDVsToc/hFdZ&#10;WWTYSDPSkiE9NZmMGK2hkXf0t115ogaONDQuURc6NxOekoGDx9NhGIYDx26oUZyjg+pBWLCHWeBo&#10;R3HiRnlYHsXBCcZE4KStq0KO4mgDZ3m78mrghP+28bMNHBk3hSVwzselwOnoJzq1MVDU/EeJmguX&#10;9SMwpo85FaWPnNB4fdxYEufo4OOtHamYChVbPBWZqETLLWFk+G24+yAZnty9AYf27oS7129BfNwN&#10;fdyE3FTj5tzJaDVupFTIUB757QA8fvhABM6N24/1AaN4NuQq/DBzplAu8+RJhrgv6vpTs8CRnotJ&#10;0IXO06xXZpHDMAwHTq6Y7ir+/v173fWnKU/UyAnp7moWOGhuozjHBrgYYkYbN6hxMxV6e46zCJzH&#10;iyvpAidlVWVIW1sZbi3K2aPK0ihOcUXGzd2knInFn3rPqbOxyWZho1pER2+k2niRnolW/r3Kvwsn&#10;Bmtvx0nFVMxQ4mYtXIaKGml+9piScSNNfpwKp/86onr+xAm4feU2REfkbJJCw87fUKPmr99Pwpa1&#10;W3QBk5vNG9aFMcMHi7hB467p4wbFsNm5Y4fZslTUmBp5LVUXOeFX9HtbMQzDgZMr2pix5LbZE0Xg&#10;nOpkfS5O9PCcE3GqozimcYOuUzQGDmo6ipO6xhA30hWaUZyNg2t8FoGT/e4tOXoTHv+EDI+CFo9Z&#10;Q0aNqUU4cnDzmjZipLjZCefkoDiZmIqYXDVOQKbCRkqFiy2ei0jQxU1m2lN4/y4Tzhw/rAbO1Uux&#10;8Ojmfbgbf0+Nm6iIO1CrWjVh/27dhQt++MEsRig7tW4BrZo0UOMGnTdjserKxRvgaWomuWz83Uwy&#10;aCyJ8820oXPnoWGzFcMwHDhWyc5+TYaN1qE1XS0GDhqiOfif6SjO9R/c6MjRBE7iUk8ROPfmOYvA&#10;0cYNmqIED8bNMmV9yzor0ZT+pNgHjowbObFYSsVHQUttjspNPOklFRBFQdO4IYPFXq0ETn4mFp+P&#10;wLk1hrhJSUoVEbFmxY9w5MA+ETdnjv4p4kaKcZN43zBpWAZOh+YtROA8untXFyOU+/btg4ljRomo&#10;SUt+DIcPH4L5PywVYbNu+WZ4kZlBLocmJj8jI8YWw6480YUOwzAcODbzDkcMiLiRXhjViIwbqQyc&#10;y2M8daM4R4KdzONGs4lKKkdxHi/zMAsc9NchLiJu0B1jG+kCpzidQfw9nhDVGDfaicVoSNzHP2P4&#10;GeWDmYoYUz/lgfscqQyb84qRV+wIHDyg340Ug6b3aQLnz7BEOBCeDL9GpMBB5Sv6i3L576iHio/g&#10;2KVEOH5JBk+SuH4m5KHwVLj5SM+5i4YRnLs3E3NC4t49SLz9QBc2Uu2kYRk4Q/r2UW/LzW3btsGy&#10;5cvNpB5ralR4BBku9hp7OxOyXvDRjRkG4cCxkw+4a7IxanBODoKX02L/IcNGelFznirtKM7vvSrC&#10;4d6ayFnvbRY36J25LmrkUIGDysBBtYGDarF0e2FGu0lKqo0blAqQghRPfEnFDCUVC0XRi5eTISZe&#10;r1mwEIbeeqwadsNkGQwc48H9MGYo/45WAseC584+0KkNnH8iH8GtaznHqElNSjQEzt17ZnHzOksf&#10;HfbEzflz53RRc+zoUbh14zr5WFPnff8DDOjemwyWvHrz4XPjbw7DfL5w4DiIN0rkRA+oQsaNVEbO&#10;Q805qk4NdTNETh9ns6jJWO+l+nSNYTMV+mgJPYpzelIlNXBObZ6hC5k32a+NrzQncHBUqqiAQaON&#10;nHuaicVoxNVkMkIKSipicrM4jOCExDwxixtTo+NTyNtzM/rKEzh3TomTXDwZnkDGDZpb4JyNfqyG&#10;xMtnmYa4kWoi53XWM1102OvrFy/g8aOH8PbNG3iXnU0+xpIYN44OHGlCcvHdyYBhrMGB4yBev3oO&#10;Fw7uhLHeX5BxozWsr4vZKA5qKW6kD39yy9coztt3hsmH2W/fiOtFERk52rgJif24m6aogLFmcQgc&#10;cY4qIlDya/Rl64GDnoygIye3wAm7kqKGxOOEBH3gGH2RQU/4NTX7lfKHwssXZre/e/sW3r5+pV5G&#10;TR9jyaQH9ws0cNCY25nG3x6G+bzgwHEQGDhoy1L/BZ3L/TcZNlqfagIncoK3TYGD3pptCJwHC93I&#10;wIn8wV0NnL/XjjeLHHk496IaOE+fvYILsTlxg1IRUlDas1lK66kivou49HTUYwi/bt0IxYvXnkDU&#10;VRtGfWwMHEueCL+nN+KhiJvwv07Arf0b1ZjIeppmFjeZqYaJx7mJIzIyXIQmIzR421vlNgwgvJxt&#10;jB1bfJ75DCaPnQYH/wyHc1GPyEBxhNG3Moy/QQzz+cCB4yBk4GycMUFEDhU1WkN6mo/iHOmbs5mK&#10;ihupPaM48ed/N4scBDdZvXtf9I54euNBGlz4RHHzTwwdLzZZTAIHpYLGHiOuPYZL13BzVgEFjuKV&#10;nWvh2rYl8OD4QV1QvMhIz4mblJzRHUvqwkZj9uvXFh+jXT43M9PSYN2W3+GU8nq1UoHiCDlymM8N&#10;DhwHIQMHDfZ1hp1NSpNhI8XASV1WUw2cy9Oricg5O6E6vNxRnwwbadKSSiJw7v7oQgbO7cVeusjJ&#10;eBhlFjgYN681JxYtKlyIe6gGDp6kkgqRgjDXA/jZYjEInL+iU+FQXLqZp+NTyJCx1XPxSXAo4iHp&#10;n+EP4URoAhk2wvN04GDcoFlJCWRcWDP75QuzcDH1zQvD5qq3r16Z3E6vU+ucH+ZBu9adYdjwSWaB&#10;88+lBDJQHOH1B1nG3ySGKf5w4DiI169e6CIHjepfmYwbFAMnNNjVEDhr6kDGurpwqLeTiJyXOxrA&#10;i+25R44cxUklAgdd0bWiGjhhu6bDq8cX4XXGfU3gvFMvFyVk4HzMXcJDrth3nBvSYhA4h+OekoGD&#10;UuFij1TcmHpYiR3TwDkRZh43YX8dVwOHigtryk1NtiiXMb/dfK4OmpWWCr179BdxIzUNHDTyejoZ&#10;KI4wJYN3I2c+DzhwHMRbPCCgSeBMbNGQjBsUA0eKcYMmLgkUgXPvpxoicqiwkaauNuxVdWuOMxk4&#10;SSu9daM4GDjom8wHYh5OUQych8nPDIET+/E2TUVcs/EIxdYsRpuoKM/G0uFij0ci6bAx9WTYfbOo&#10;0Srj5v7R/WRk5Ga2yWiMNXHuDU48pu4zXffDGzfhwdVrEHMhVIRNx7bd4Lf9v8HDOwnwz0XzyKHi&#10;xFG+emM4xAXDFGc4cBzEBzxPlUngjKhXC5Y1r0YGTpgmcJ6uCVIjB+fhyFGcZ5v8ybiR3prtbBjF&#10;We1NRs6m4JxRnIi9PxgiJytJhM3bIrSLuETEjWJY/GMyRgpCMlbyYhQdBsXNFVOnw7CmTWBAUG0Y&#10;0qihuIxWrVSBdOKU79XAOXfF8qYqU7VBc+5SAkTEJhrjZpkaOK+f57Lr9/MseP7wBoQcXKe73d7A&#10;yU3tHldZaWkibqT3btwVYaPVNHDORyeSceIon7/is44zxRsOHAdiGjjjmzcUkXO6q5tZ4OA5qmTg&#10;RA/1VAMHPT7YDV5sbwBZW2qSYSOVx8a5pUgFDmo2ipMaLwKnqI3epGW+UgMn8vrHmXtDhkpeLSKB&#10;g+duCgu/A+Fht0kvRNyHXT8fgaFKwHQs9UW+/LFDIxE5s0dPgTae1YS/hdwlg8ZUGTenIx5A3JUn&#10;EBv7SA0b9Obetbpw0fr80U14dicKLvyyGv7Zs8zsfipW7FWM7GjWKUdv2jZsAmsWLTOLGypwHiQ9&#10;g2v3bT99Q8yNp3Aj9hbExz8k76fkzVVMcYYDx4G8eW0+DwcDZ3kLX7PAQUM1ozjawEGzNte3Gjgo&#10;xg1GzpMVXmrUPF2Tc3nv4JxTOMQdWmKYi2MMHDweTlFBxo0hcOggcaTn4vI5qdjUQrqJ6tTFJAhR&#10;PkypmJGu+nEldK0RQEaKdGilUjDFtwLMDXSFnW2qwZFugXAkuCEcGtDB3H5txP1/9qgDZ4a1hXF1&#10;a6mBg7b3qUFGjfSYElkycNDoy4/h2o4VusB5/Yw+tk3WvWgRN7F/7xBxE3Vsj9ljqGCxR+0eVtK4&#10;0DCoU9UPOjVrRcYNqo2byCtJ8CT1hZAKE60xN9KUsLkt4kZKPc6SfNRjprjCgeNAcG6LaeBkPk2F&#10;swNqkIET2TNnFOfBnOpmkbOtQ3kyarSmaY5wLKPm2coK6mXUdBRHTjYuKqM4yU9faALnERkkjtRh&#10;825MpALjU3kh/D4ZM+jmVduge/2G0LiSm2pzVydd0Myu4WKIGBs9rMTM4e61dLfJwNHa2cdPRM6s&#10;qT+RcXPcGDWmauMGNQ0MNPNONGTcioSLW+dDxOY55OgNSkWLrb55+dJsffNn/CDiBqXC5vjR8/DX&#10;4X/g6J8X4LQSb7cfpKtxE3uLjhKt1+Pu6OLG3sBBw68mw6moO/D2Hc/NYYoPHDgOxjRw0LiFg+nA&#10;UcTTN1gaxcHAuTbbnQwbrTJwEpcaTuGAgYNmrDYcDPDvsa5q4DyM/EU3ilMU0I/eFPzmKSpOHCEV&#10;Gh9bavPT8b/CYUiHLrqgQdtV9oBZLQJgW0/lZ1FxXadaMKaak7j8c88gOGgSLHbZPRAO9PKDX4J9&#10;4VC/2nB6RHM4NaounBodpDq3kQ/U+7KEcNehMItxE7d3sy5uUmLDzSIj/cEN5XErIGLTHNXE6Avi&#10;vku/roLnqTmndBCnWyDixRYNy78Wl3FX840rV6tx89ueX8nAwbjReu16gogbPG4NFSOmXr6Vnu/A&#10;Cb3yWAQO+vgp70rOFA84cBwMNYrzPPMp/NA0CNa1rk5GjhzJSTcJnEP93WwaxZF7VMlRnPQ1lXIi&#10;Z5XhWDkycFZ0c9IFDp48tDCTmJplEjh0lDhKW88Onhep4PiYaqPm933HoHOtOmZR06WyK0yvrfzc&#10;GaPGXnd3D7JJDBvp38Nr6cJG6+/9GwrbVioj7B7gA4dPxqhxE/bXCV3coDJUtGrDBr24bb4Im6gD&#10;a8wCx9JeUbYo40ZKBQ16I+4GXDx3SVUbOH8eOQPT561WvRifQkYJKoOmgZcnBDpVFP40baayTDL5&#10;+Ny8eCNRjRyGKQ5w4BQA2W9emUXO6kG9ROSQgWP08gglWEwiBwMnbmYlMmy0ysBJWJRzCof0NZ5K&#10;4Bh2I4+YkXMKh2f3z6mBg7uLF2a0cRNxLYWMEkcZqnyQUGHiKE9GftrIuXDuKozo2ksXNE3d3aBv&#10;VVeYFugC3xulwsWaP/ewLW529m0AP/dvBPv7GEZv0F97+4qYOTmmIRwf1wpOjG2iXG4gPDGpqwic&#10;Hb0bwqAANzV00K1rt5nFDRU4addjzQLn0v7lImykpsuYhkpepeIG1cYNejnmKty6dlv114N/w4x5&#10;a2DXr6fhXPgdMkhQjJuY0Gg1bqSdK3vCuQjLy0mjb+Qcbyf8djqE3E2HC5cNk5RfvC7c7w0MYw0O&#10;nALCNHDQxiX+f3ChqxMZN9LUlYaD/kl/6+Oa6yhO1jo/8TV5uYduFEeasdZTvSwDZ/OQ6rkGzos3&#10;6fD8dZrQEh/eFfwE5TfZ73SBQ0WJI6WixKF+oonGq9cfgBrlKioxUwk6eLnBMD9XNWa0zm3gScaL&#10;NamQodw6vAVsHWFw+eDWMKJZNZ2retWDo5N6C38b0wWOjGivjuBg4KCrO9fRRc5PPVvnGjhp50/A&#10;41WzVWXgRP2SEzdU4EjxoH/ZL20/8J81X798BW/Sk0XU3L/1ALJfGzaHaeMm5FwUzJq9FU6duyHi&#10;Bo24Qo/iHN13EJo7l4W2bhXg1x7NVTFwUGoZrZeVn3t5WQbOxds59zNMUYYDpwAxDZydS+ZC0+/+&#10;Nxk2aKjinalVdYGDYuCETXQ1j5v1vvBybaB6XR4X5+6PrmrUpCuBk7nWMDfn+gJPNXKyMlPJwHmr&#10;hIuMm9wC592bZ/D+bcHO4Ym/m6qJm4Kde5Ov80zZIRUg9ng0+jGcsOPM5E18A0TcoFTUoNNrucAW&#10;JUCoeLHF3T3ooDF1bmtf6O38hbBWqf8rbOldFtr4VFSv1yv/H+ha01M4tH4VWNw+EHYE11cDB/1l&#10;eGsYUL2Sxci5uWcNJJ7/W1y+s3GhLnAu71wKFzfPhddXTqpxkxB9jowbNPXeTYj+badDj49Def/2&#10;fRE3N6/eEnFz5Fi0Gjfo+fC7anRoxbhBf+7cWBc4y1vVE4HTv149cjk0+mY6XLmWql6/SATO3aQX&#10;xt9Ghil6cOAUMKaRg6M4WxqWJANHTjZOW6UfxTk1wsviKM7LdTm7kmdurKaO4shTODxdq9y+1l0N&#10;nhVdDIGzc0IzQ+CYHPDv7bvXImzevX8Dr7KfGW81BwMHLUhyRm8Kds+p8KsFs9cU5Uk74oTySGyS&#10;EjlJ5H1aV67Zp4ZNYHknmBLoT8bNqrb+ZLTYpQ2bp1a2zImb/h7fwtNbVy3686If1MhBZ7WpoQuc&#10;PYOai8hZ0a2eCJz+XqWE0et/1IWONnCS1s6DxM2LhS9jj+kCRx4Q8PXzLLh89IAIGlNfZKaTYeIo&#10;X754CWvX/gxz5q2Es2E5YaNVRofWeuVKQ1dvF13cSOUozu+/nRYho90chV6+lma4Xb3NEDiXNI/B&#10;PywYpqjCgfMR0M7J2b96sYgcKnDCjZONI/q66QIHxcC5+WPue1RlbvSFDGPk3J5rmFz8dK23CBwZ&#10;OY+W55zCIT0lQQmabOOrtA8xgpNdsMfPyBm9ocPEUVIhkl9P4oH9LmHQSM0jJC9i4KDUfdJmfoFq&#10;3ARX9oapStygpnGztYd+1Aavb+lZW3ebPe5QQmenso5d3esaxctBsFNRxs305jXJqKG8fuE0DKvj&#10;Cb1c/qULHPTnPjmXt/Ssr0bOSuWD3TRyMHBk3EjvHN0GMftXQswvhs1TWUkPIHrTPIjetcosbpJv&#10;XyejxJHu2XtIxM3hoxFk3KDnL95XwwM9F3lPBM6PTWrDzx0bmQVOF28PNXIwZKS4WUrGjbiuqF2v&#10;9OL1FAi9kgAfPhh/IRmmiMGB4yDev7eyN5Jm76qLJ/8iAweVozimgfPHEJyU6USGTY5KzCiB83i5&#10;YdJx6mrDHBwZOCiO7PwytJIaOdnZr40v0D4wbj4U4ATlZy+yRdyEXC7Yk2o6/IB+ilR0OMrcAmfr&#10;7pNq2KDjA/zUuDENnFXtqqthsrlHHdjYI1CnNlwcIcbNoKoVyJDJzeEBFaGH0/+FGfXcdIFj6tae&#10;DdTIQeM2LFAD596mn8wCx9TYjbMheu10g+tmiLB5Gvs7vFbihwoSRxoTEy/iZu2G/bqg+fNkBPxx&#10;9DwcPhYKR09FCvEM+jJA+rdqDYu6tReBM7+6i+qKepWh53f/EfYo+YUInHNnYnWRY6o2bFRvpIvA&#10;ufHA8qZqhinMcOA4iLdv34h4yW23a7xPRg4VN+hFY+DEj/UxxM3aqpCxpjJk/tILrm4eAtd/NFxH&#10;UzeYj+hg4KibqmY76+JGuK6qcn8dNXC2jqxnfHV2UoC7l+NfjFSMFIRUoORXKj4cpdhEFWUeOO3r&#10;NlXDppFTRRhazUMXN9rAWdO9HqztWR829KwHm3rqw0a6VYkeKlQoNynrwXWtU9a5Xvm6Uay3HmzR&#10;PKadWylhyo0rZMhYMnT/dhE4KBU2pg6pUlaNnFW9WojASdhCR42pMRg2xsBJCjsA6XF/kEFSUD5/&#10;8QpS07Ig4VEa/PLHccITanwc+isEaisBM76Wry5wfvCtoMaNNnJWzZhPho1UO9lYKwYOj+IwRRUO&#10;HAeBc1lkvFhCeyqHa/N66MImAu1puCxHce7OUCLHGDPS3R3Lw+05HuJy0mZnoT5wquhGcSwFzpHR&#10;XmrkFDaoECkIzxBx4ghN48ORUqM3gRVcckZtqleECYQYOBv6toR1wU1E3EjXKfFBBc6WYMuTjrcq&#10;rtesIzfXKaGDy8jA6eHrSoZMbtoTOOiQKuXUyBkX6E7GDGXc0umQFvmrCBs04/IRMkQ+lllZz+Hx&#10;kxRIT8+AZ5lZ8Cj1OVy5mynCA+MGnagEzvxATzVwTOMG7VXqC+hS2Q3OnYkh40aKk45NAyfSuJkq&#10;LD7B+NvJMEUHDhwHgZuoZLxgyGjRjtxovRRsOAlnRG93NWq0xgxz08UNeii4IuzpVF5cpgMHAyZn&#10;FOfRIhcycLSjOOd3LzS+Uisof8Z9+FCwx8a49fCZWYgUhGHx+ZtY/NeFO+Ttpjpq7o1UuwfVX+fv&#10;qmGTW9ygGDdatRGyvkdd2NCjltHayvUg2DqwOWxWwmSzEij4FUdltMvY6qIOgTCrqY8aOOjQhjXI&#10;kLFkyo3L8Mf0gXBr108QumQcjAl0g0lBnrC2Sx0ycNAB3obAGW9j4OwZ1UMo4wZ9kRRFhsendmLf&#10;fmrgzPPP2TQ1wvlbXdiM8y4Hu/u2gz3924vAQamw0WoaOKgcxYm59dj4W8owRQMOHAeijRct2ttN&#10;PTciUEgFDmoaOAkLPcUoTshoV0jfWEUEjgwarRlK6Nyabdij6v6PbvBqnb8SOJ66wIn43s3mURzc&#10;JVzuOfUuu2AO5Z799j0ZIwUhFSO2OmPuRhg1boFw3pKdSmwk6u7/JzbZ4WFjqmncjPTzIsNGOq+5&#10;ny5w1vduRgZJfl3XqwFsHNQKJjXwhCE1nKBftXKqPSqX1YXO2Jb1YM2UMbD9x+mq+5fOh0t//Q4P&#10;Yy7CvfBzhsC5GgVXflkOCQdWqbZ3/kb1h8ZVzAJnW7BhTs7gquXJoNEavXiqGjiPL/0u4iYrIbTQ&#10;Bk7dMl+rgSPjBu1V0hA2A8p/A7/3ayjEuEHH1vUXgfPHnsM5MXM9BSJvpEL09ZzAwcnHpoETFp+o&#10;Rk5SGp/GgSk6cOA4EG244JwcLa9fmZ9pPCslISdwermSgZNuEjgoBg6KIZO6KWfejTRtkw8kb/EQ&#10;3jRGDgbOi3W+OYGzXnnsWnfY2qeiCJwnt+OMr5RGjRujBUHUjadkjDja83H5O2Lxvr+i1cCZNn2l&#10;+Prbqavq/VSQ2OqlGxnC8Pin5P1SbdxMqlEFptasQoaNqYvaBJKjOA6xV0PYPKwDLAluBn01YbNQ&#10;ub5zxhBxObhqOV3kCN3LQHt3ffzMbF1H9bISN9J7B1aqkdPDS1nOGDkdXUqIvanUyOnTDJZ3qA8d&#10;nb+DZmW/hj/GDyTjBj06bYiIm6hNi0TUSNMfhMPpP7ZB9mvHTDTGgwa+zHwKL56mwPO0J/AiPRVe&#10;Pcuw+9QQMm6alPlKFzhy5EbGjTZwdvVrKwJnzpBhImQibqSYKSMnZ7dxg7jbuAwclGGKChw4DuTN&#10;65e6gDGFOoWDDJwLA3zIwIno62oWODdmeYjAifnewyxunm6qosYN+mSj4QjHTxZ7GUZxZOBoNlth&#10;4GzuVcn4KmkKOnCKyuiN1hN/R6geOxoKaY/uC2fOXg0/H7hAhkluRl5LVwOHul8q59zUVMSwkWpD&#10;ZqxfBejq9h00Lv0V1P3uC529qjgbRnFM5uPk102D24i46ervIrz+x2bVS7+u1nl+64+6cNEa+fNC&#10;CFPuP736e/J+HM15YIycgz+MgH5+rmroDK5W0RA4fduoYuDkFjkvw4/Bq/DjQhk3zx5Girg59+cu&#10;eP3sMbzOekLGhi1mv34lgsaa1LKUMnBGeZe3OXBQDJxF4yaJ3cJzCxxqwrE2cN4or4FhigIcOA5G&#10;Gy/Urgdybyut412/hJX1K4qgOR/sAmf7KV/75EROxs42ZpGzv2sFdRRHqzZupBg4chQna52XLm7Q&#10;85MrwaaerrB/XCPjqzQHdwsvyMD5WKM3Z/JxxOJrV5Pgwc1EuHvD4NWYO3D6xCU1cmTgJN29Cf36&#10;jFRduHAdREXdyNWI+DQRNhg5VNRI+7TvqY7caONGBk4v91K6mBncsA5EH/oVrh4/Imzv7SpuH1Ov&#10;qjqKM7G+Byzr2hBWBbckXd2rqVnMUPap4QQ9AgxxE7JrKVz9fZPFwEFNwyX+wEq4/tsqoel9lFf2&#10;L4dr+1YIL+9aokYOqg2cNV2bqJFzacFUXdyELZmhxs3La+chMfwQxGxdLOIGFXFjNPtVFhkc1jQN&#10;mczkRJg3qBusnzFOdzu1LKUMnLm1vcnA2dGpllngbOjeQgROeNgNiLtOBw7eLiPHNHAirj1RA+dV&#10;9ht4Z+2wGAxTCODAcTBvlV9+bbxQmE46xsBB/+nvovPCQE8IVQIntJezWeCgGDinhrraHDjpy6vA&#10;y3V+ZoGDYuCglnj3RnlzN8bN+3d5O3aOJT7W6E341byN3pyKSoKhI2bB/RsPIUEJHMpDO/aqgSNd&#10;uWSNCJyfFq4ho0br5asJZNBoPR7xSI2b4dW8dXEzuYaPLmwG1gtUo0Zr/6Aa6mMG+JY1c2m3JhYi&#10;pzEZNVp7+lcQaiPmym8bjGfs1scNahosdw6vg6tK5JjebkkZN1rHNqgmAqeL23e6yJnbrq5Z5Jyf&#10;P0n1wcGt6uXQxd9D2tm/4WXSbV3goFRw5CaetFMGTNc61aFuhe+gW9UKOm9Hh4v7xXmvXuW+uSry&#10;3D8iboJKfmEWOKNdvxOB07vUF7rA2dVPP8k4RtE0btCY64ZRHGu7jGPgoNkmR0FnmMIGB04B8O5t&#10;thovuNnKGgmXo0Xg7GpdTh84vQ1xg14bX8kscOSEY2uBg4/VjuJQgXNouJsInOjf1xhflZ7iMHpD&#10;xYst/rh0FwwY/L3wp7mrYe+6nTr3r9ssvB4VaRY5pp7++wT07jkcZnz/Exz49W+z0ImMugWnIxPJ&#10;wMHzSuFpF0aLY9xUVeNmlK+HLm4OrV5Cxs3qcSPE/b18XGHngM6wuk9bWNGnjeqQ6k4ictp7loZe&#10;vs4wrUVNNXCooNG6ukc9ETd9A13JmKGM+3WFLljk7eG/LYczR5YKQ/5YqnuMqVf2m0fOj10bi8iZ&#10;3ayGiJu1fVrBGsWFnRqqkXNs5ihd4GhN/eeoCJwUxagda/IVOCjGS8eAKiJu0DW9m8DCznVhfKOq&#10;EOzvLCJn7qDuaghR65DOHNxXBM7QKk4icH4McNNFjhzFOdCngQicjZ1rq3GjBo4SMrkFjukpHUwD&#10;JyH5hRo5KMMUVjhwChAcqcFNUmLCsZUjZW0b1tNsFEcbOJZGca79oARKLoGTvg5P1VAZEhe7i8B5&#10;vkZ5HBE4qKVRHO3oTUEEDhUjjvbC5fxNLEanfL9URM7KOUvIwNm9ej2smPWjMPzUKTJw0IN7D4jI&#10;QSdNmGsWOahp3Cxbsg38/vN/YZy/p+rUmlWhp3sFXdyE/bKLjBuMHrx/SEBlETfSozNGwoPft6je&#10;PH0Qlg7rAh29y4jQQTtXLgtretBhI53arCpMaBOoCxhrxmoCJ+bXlbr7ZOCg2qBRJcJG665J/aCN&#10;09fQpNzXIm6ks9vmjOSYhs2llbPh1s+rRdygkVtXCZ8n3yMDB0dntNctuWDCaDVu0KUtaojI0Tq7&#10;Q104/ft+q4Gj3Txl0EuNmxk+5dXAGetZBrZ2q6OLGxk4ljZRYeDEWIgb9NLNp+KPEbysDRz0fQEe&#10;+JNh8goHTiECA+fvXk5q4OA8HG3gXBpgvts4enJ4zmaqjE2+hrDBY+IoYaMVAwd3HafiBt3Z1xA4&#10;mU/ui9eDm6K0YSPixsFvZI9SXpJB4mhNY+VUTDIcv/I0Tw7u3kc4beRENW7QVXMXqIGDUnGj9cn9&#10;2zB35iKIjbkJj+7eheN/HIMOga2Eew6Gq3GzavVuETemgYNq4+bC3p/JuMHokY/Rxs3JuePUsLn8&#10;6zqI2LfKzIFBPmroDKvjrsRMA1g/pAOsDW6oC5zdk3vrAsWaUYoyVqj7tVIBY4u/zxkNjcp+CcG+&#10;zrrIGRjgLgKnT1U3NW6ubV0m4ubO7nWQ+s9fatygVGg8f5osfJGRSt6vdVSXdmrcjKvuDovqVYWj&#10;nfzg126BsKVXfRE47fy9hTOG9CPXIcW4qWPcPGWqjBupadygP44YYzFwLt6wcMoGwqxX+sBBeV4O&#10;U9jgwClERB85AD/V+E4NnHN9c+JGmrbC2yxwdnetAH8NcskZyTEJG2nqCk/DXJzVdOAkrzRMNj67&#10;YaJZ2EgdDRUjjvYfJWZMA+d0HgLnRFzOwQF37j8lImflrPlq4CTdvUWGjK0m3LyhBs6Q9v2gS912&#10;0KFmIzVuJtbwzTVwqLjBCcby/lkdGsLByQNE3ByZNUaNGypstP6zbZFuRGfFgHawfngXmNetIYxr&#10;7ic8sWEOGSeWlIGDX6n7tZ5dNwv2zhkJvy2cQIZMbrb3LCciBze3aSOnrXMpETm7RgRDzJofRdxI&#10;tXHz9MFtePnM/Ezir7IyROC8eWl9F/IZQ/qrgYNxIwNHqwwclFoHunXJQhE4g30qmsXN9Boe0Lrs&#10;V9Ct5H+guxJA7cp8CScnB8Ppyb3g0PD2sKNnXSE+ZkpwLzJwUCpmKOPuZJoFDsowhQkOnELEs5Qn&#10;sDDg25wRnL76ERw0TNE0cPb3dBKRk7Eh98BBb1kZxUnY0QyuHd9Cxs2H946dVPj+/QcySBxpxLX8&#10;HbHYmlGxD2D/+q1w7PfjZLTkx00L5uaM3ARUhSmBSkxo4qaPZ0U1XkY0q28WN3KzFDqucU34Y/oQ&#10;oQwXjJuogxt1MZOb07s1USNnUstAJXK6qoFDhUlePbxmJgztWA+6Napm0d7NA2DnD8PJqDEVAwdd&#10;0KmhLnLkpipt3GgDJyPpgTpSg75+rvweKKGBE4HF6E16Crx988YsREw9/psSmcbAmRdURQTOxqbV&#10;1Lg53KUmTG5WSw2cw3t3kusx3zyVY5tyX4t40Ypxg8q4kYGDUnGDRhGna7AkFTg88ZgpTHDgFCJw&#10;D6yMR7fVwAkJ1seN9OE8z5zAWVsNnq6tJQLnQG8XyFxfRQkVOm7QjNWGTVV35xEn4jQGzvFZdWF5&#10;sB+8eZ6qCxxHc/tRFhkljpSKEkeKgaM19eF9+Hv/bhjSrjkcXDITIveuFV499isk371BhowlZdzU&#10;+075q1uJG9PAaWhyjJvTOzaKsIk4sFfdHRxd0quVGjfnNv8oYuXiLyvg4oFl4qtpyOTmyY3z1cjp&#10;6efs0MA59/NPZMxYc1jH1jCuRzc4vHiGLmyuKsbuWgtRyvdFRs7q3i3VwJHzcYbXqaYLnORLF3Rh&#10;Y008YB8VJFpl4LR2K6OO4qD72lSDvcprQbWRc/7YX7rlGzuXthg4E3wrQY+S/4G2ZXLipptbSdgZ&#10;XF8XN2hbYwhRcYNG4jwbImYon6S/JCOHYQoLHDiFiBfPMoRRi3rA+SFeZNxIZeDgkY4xcCImGTZV&#10;Ja8wTCrOzbvzXETkJCzwgBfrcMRHHzhX1jYWgbOyT4AaN++z9efXcgRUkDjSkCv6icU40Rhvv3gt&#10;FSIuJtptaGQSnInSB87F2ASzyMG40bpv4fdq6KC3zh8lg0br5dCzZqM32sDRjt5Ysn6pr+C3aYPU&#10;uDm2ZIIhakwMP7gCzv+2JldDD6zWhc7EdnVF5GDczOnRiAyWS7+shkjqdsITm+apwTJjZB+4f+s6&#10;vHqeZZO7Vq8UgSPFoDF1Xs8OInAal/tKN4rT3q20iJyrW5frIicz8b5ZyNw9dxTCNywwM3rPOnG/&#10;NkhMTU5KVCNnSk1PXeTIwEF71/ZVI+efPw/D3nWr1bBBh1YuDzP9yqhOruqsm3cjA8c0bKSDq1Zw&#10;WOBcT3jGgcMUajhwChEycNA7exeRYSPV7jaergSOHMXZ062CGjK5iYGDvtpQG15uqKXcZgicpG1B&#10;cG9rUxE42lEc081Tb15nGi/ljfcfCn7zFOXJ0Nvwy+Fwsyixx0tK1Bw5d0toel9GegY8z3omfHT/&#10;HiycNFZEzpKxg3WRg57YvQ7C/twH9+OjzQKnZokv1MCRcYOOr+4FLcp9SwaNVu0mqRNLp0H4rpVk&#10;3KBU0Jgavl8/koPu/3GsCJydM4eYR8svOY+LVEJHe99F5T7t9Tuhf8Hr9BTYvGweGTC2umPlcpg2&#10;oB8ZOKgcxRnTwFcXORg4rSt+pwscSipuIrYsVgOImqujNSszg4yclc0C1MDZ2rM59AisLOzk766G&#10;TX9/N1jSMUgXN6g2brqW/MJq4MxuVDnXwLFnExVqGjev32Ybf8MZ5tPDgVNIePfurS5wUCpstOaM&#10;4viIwElZFSgi5/psD13MWBID58WWRiJyZOCkb3OCp7vKw8kfPETg7P2hF7l56sXzx8przvtfa3eT&#10;Cn7zFHo+NgVCz1yADRt+he9nrBVOnbYShvcbZ5OTpyyC4aNnwTDFISNmmjl2wlyYu2g5zPpxierS&#10;levVyNFqGjhn9hgiR2vI4T0Q8udBNW78v/hvETaT/dxhUjVXGKf8Za8NmbXBLWDviC5m/j5tIOwf&#10;3R1Cti0RcSMC51f74yaMCBtKbbCgpvef2bXYcLtmfXg9I+GmiBspFS55sfx//184MG+mEjabIPqX&#10;rRB9YKsSXZvUyNEGzrz29UTkbBzSkwyby9sWQvTWeRC5+UezwJFxg8o5OtaUkTOzVmVyFGdPLz/h&#10;6q41YVH7OiJspFTgDHMrBTNquUNX5+/UwNncqSasbFUFFjWsBHPrVFTF+9o5l9RFTeSNp5rAoUPG&#10;khw4TGGGA6eQ8OpFllngXBweQIaNNGpQznmqMHBQOeH46So6arRen+kGsVNcyMBBtw+rIiLnXsxp&#10;46vMAQMHzStUjDjas9HJcPrSEwj5J1REzoVT58VXrUcPH9PFSX5dvmYT7Nn/G9y8ddsscG6d/9ss&#10;ct5cDodXsWFw8+TvcGrvehE5v69ZoAZO75rOMKS+B0zyrwSTAzygXskvRdg0KP0VGTamyriRRuxb&#10;IUIn4tflcOHAKjJqpNpAya8YOGHKc2tvy3r8QBc3auRkppHRYo8V/ue/oez/+d8wqUcHETda23tV&#10;0AUO2rJ8CRE5l5TvPUbN9a3LYUH7RiJstGrj5u6F47rAoWKGih5qJGdpI+WPCeV1aANna48AWNbJ&#10;EDZLMXDaBJgFzsTKJWFagKsInBFVDQGDtin3lS5s0En+ZcV9/esHqUFzyThik9fAuZ34XIQNwxRG&#10;OHAKCaZxgyZGnSXDRmvaCn3gPFgcIAIHzdgUaLSmLmyk9350h5jJzpC6vKpy3Rg4W53VwEHlpipT&#10;MG6ys+lTUdhCxJUnZJQ4yvCrqSJu0H/C75qFjVbTEClITQMneutKuLJ9HWRFnoW0k4chYdNaGBHg&#10;owbO4PruqoPqVVJHbqiYMfXYT5PMAsfU0L1K5Bw0BM2FA2sgdP8qs8dE7MEw0geLvWLgnN+jhJXx&#10;euzh7WTcSKcNGgge//q3mUtmzCCDhnJ03z7QKrAqHFw+Vxc4a8cNhE6Vy+sCZ2VwCxE46Kn5U0Xc&#10;aAMnfP0M2DpGCUZN4Gjj5m12tlnIoJbCZ8uShWaRsye4Jezp3UANnM3BQcLB7v+G2XWcYV+PerCl&#10;nXnkYNyg4/yc1MCRjq5aWsTN+Gpl1NtalCsBDavX1gVNxM1Uu46DI7181zAPh2EKIxw4hQQqcNBO&#10;7mVhfr0KZNyc7e0M/xiVgYPKwEnbUFONHCpwUAycuKn6Paqe7qgA6TsqQureamrg7JvVBz58eKf6&#10;/n3eh6JfvX4LYTEPyTBxlDJupFTYhJ6+ADs3brHo73t/gbQU5QOMCJW8ei/slFngxGxcAbGKGDe5&#10;BU4nn7IibiY08ieDRufIrmahkh8j9uYvcs7tXqq7TkUNOqxTRzJsTB3ZrTsZNaa2quUrPLB0ti5y&#10;mjl/Cz1MDgDYzauCGjkycIbWriAc3aCSLm6ykhPVuMGzhVMRg1oKHFQGDjqxpjMsbuSjxs2uXtV1&#10;gTOjVlkROOia5lXIwOnnUVoXN5bEwKnu4gFD+49QQwWPUixHc6wZrbksA4cP8scURjhwCglU3KAY&#10;OOiihuXVoMGvuQUOemmqD9ya75cTOBvwJJvmgfNwkYeInKQlbsr1nMhB09cp929ppEaO3CyF4mko&#10;8sqVG48hLOo+GSaOMPRKzuiN1nMhVyHkbDhs3/SzqmmA3LlxE8IvnIdzp44JT/51CA4f3Ac7t6yD&#10;lOTHZo+313eZSfDuqfJvNwmcB8a42TdsAHRzryjipl+VSjAkyEMNHLl5igwaE8N3riBDJWTHMpjS&#10;qxMMatUMNn0/mnwM6W59sOTHJ9eizMLm1O8HyJCx5v2bN8iwkd64EqtGjjZwuvq6iciZ014JBk3k&#10;mAbOrzOG6cIGfRB+2qa4QXM7Ts6c0cPUwJkQUEG4o3s1EThbg2ubBc6u7gFq5PxABE43l5JqxHSs&#10;WEIXNZ2cv4NeSsAFe1eENq5lReD0bN9DFy72GHvnmfgqA4ePf8MURjhwCglU3KCTOrZQI0fGDCpH&#10;ceT15BU1zSIHlYGT2yjO5WkuInJMAwfFwLm3sREs61MNEu9cVAMnP3tRhSpxg1Jx4gipuDF1047D&#10;MG3KLOGWHb9DSFwyJKfm7AHlaF89S4f3mY/gg8a4P7bDrT/3wfXNa9TRm04eziJuan/zHzGSoxXj&#10;prVLaTJotB5fPJWMlB+H9oFu9eqYqX3M5T93CS/9uhHO79JEkoMCJ/LXdWZxM6lfXzJebDU58REZ&#10;N9LJQ/uJwNkye6IaOMfWLRKBg2oDZ1SQjwgc3Ktq94ShcG3TEmHEhoUQuX05PHvyUI0bPJoxFS62&#10;qp2LIwMHlWEjHe+Pk4jLws5u/mrg7O1eNydwajirkTO1ppv42rtSzmjOlq71VTf1awtrerfOd+Bg&#10;2EgzX76GN8q/h2EKGxw4hQQqblCkq/KXFwbO6WBDzMgRHG3khA5yIwMndlYVq4GTtqm6CJybs1yU&#10;6/rASdxcT0TOqiFVYNnAyvkOnHfvPxRs4FyzLXBy887Dp3D52j0yVOwVdx2WQfPmyW14FHoSnsZf&#10;hPSbl+DpjUidHat5qZumhlWvTAbOhr6tyajRKqNkfI9W0LFuNeHpX3fC3vWrSXevXQn3Is5A8u14&#10;uHr8FzVyzu5eLsR1RexcBBd//jEPztcFzqunT3Rx071BAzJarPnT+EkwsFUbGNMrmIwaU7s2qQN9&#10;mgfpRnFk4HzfqpYucuQozvVVC+DR5pXC8FULhTJuUCpa7NWWwEFXtfPVBQ46v5az2SgOOj3QPWfk&#10;xqWUWeCgXVp1JsPFVrWB8/jpSyVweO8ppvDBgVNIoOLmg+YM5Bg4U5sHiJjRHuE4rGfOKE7a6kCz&#10;wNnWsTykrKthCJwN1UXQaM1YX0UETvwMN3IUJ2Odlwici4vriMC5HXNMBE5e5+Dcvp8q4iYsJoEO&#10;lHyKu4VT0WKvv/0dCzNnLBSuX7cNbly7TgZMbr7IytSN2FzctFo1bu82s8DZPW2iGjimcYN2dClH&#10;Bo3WfWODYf7wnmrYoGmPHsDLjDSbxai5sHeVGjjnFfMeOAYxbu6Fn9DFzfZlS8h4yc0548bDs/uP&#10;hC/T08mYoRzTqRl0CXCHS79sVgNn7Zi+5CjOpCbVReB096yoBk7c2sUicK788rOIG0uTiu21gXMZ&#10;mwJH+nOPIF3k5IziOKmBg3tQYdxMbVQLNg/orsbN+s71YLhy25ROrclosdXom5m6wLmdpHyPeaIx&#10;UwjhwCkkmMYNbtvXcvb3X6Cnd1mYWLOcGjfRPVwhVlEGztm+LmaBs6e7E2zvVD7XURwMHDmKc3WG&#10;+SjOk401RORg4MhRnLwiR2/CYx+RgZJfqVjJixeiHkLo6VA48ttfsG3jTsUdwpPHTpExQ/k6K02N&#10;m+yUu7rA0YbOlV92qNctBU5394rQ2Ib5Nwt6NhdR06VBdfjnz9/IgLHmg8vhatxILx3cQIaLze5e&#10;qosblAqY3HyekRM0LzMzdQFjzZC/D4vA2b9giho4V5V/UxuPsiJwFndvooscOYojA+f+phXqKM5l&#10;5f8ZFSt5cdn0yXYFzo6etXWBs7Ftzl5VGDfaPakwbqTLuraEWm5uwp8WrCbDxVZx/o02cFAOHKYw&#10;woFTyPiQy94IGDgobqrCzVQYN9rAQR/M99cFDu42jqM4cbONm6o2BoiooQLnwcJKEDXVPHCkj5a7&#10;w7rB/rBrSkvjK7IfGTgX45PJQMmXDtg8Jb0bf8vMq1FXxFcRMM+eQVZqqlnUmIqx+jJLidasTHhw&#10;MQyif98LIdvXCsM3mwdP16qGzVSmgdOk5Jc2Bc7B5T+S0WKv5/etVOPm/O5ldLRIN/8AF9dNg4tr&#10;p+a4XrmOt++Ypz5OGzc750wmIyY3qXCxRwycRQPai7i5cmC9CJzYfWtE4LT3KqsLnB9a1xaBs6B9&#10;UzVyZOCgjy9Hk8Fir5cunBOB092rjBo402q7wJZedcjAQXFT1e7uAcofL/gHTG3Y1skPNvdpBkvb&#10;1IK25b9RA2dWi3pq4DT29lIDh4oWezSNGzTr1Rt4n48dDximIODAKUJMbF1fBM66FhVEzFzs6WIW&#10;OKg2cNCfu1QQkaOO4qzTn5AzfUM1EThP13lB6GQXiJrhqkaNqRsGVxfeDP/L+KpsJ/XpCzVwyEDJ&#10;p+diDAf2s8e/QxIU78O2Padh/ZYjsGDBZpg7Zx0sWrgZ9u08DOdPhsLtKzd1oZN154HOe5evQMbT&#10;NDJwKM/sXq9qGjh9a/pBo2+/MgscjJvcAmf7kA5Q06kMpCU9JIPF1DOH/4B9G9fDX/v2QPKDu+Rj&#10;ZODoYka6XQkXbdDY4Ks0w/ybp7fi4Lc5o8iIsebDu3fIeLFFDJxpraobAmfnYohXIg4jp3NVZ7PN&#10;VKjpKI42cFDTPaQy0lJh/rjREH8pUne7NU3n4Wxo4Q87OwXCzl4BsEWzN5U2cMzsXhO29GsNa3s0&#10;VQNH2rhiaTVu1q7bRUaLPVKBgyakvICUzNfG33aG+fRw4BQhcCQAA6d35Zw9qs4ZJx5rvf+jn1nk&#10;YODoj4vjo2gMnI2+InDS17jD3Z8MkUPFDXpmur8InE1Daxpfle3EXksq0MChAoby0Onb8NOaI2Yu&#10;WnUY5s3bJAJH6/KVq2DZyuWqqalpkJr+FF4rsYLeuhQF8RdC4GpIKBk0Zt6/Ac9uxcLDi//Ajb8O&#10;6AJnZKO60KLUN7q4GeZf2WrgYNygVKhIxd5K//M/Fq3n6gpJd26qj3+WnGg+eoMjMuvogIlE10yG&#10;S6smQOTqycr1Kbr7Y7bOE4Fz59he2DSiGxkwtrp81iyIunAezh8/BtOGDBG3ta0ZSIaNdHib+jCu&#10;sQ9c3DJfBA6KgXNu43wROMOCfHSBM65BNRE40T/NIgPnjzlTISsjXczHmdI3WCcVMpaUgdOgYkkR&#10;OLva1lIDZ0dwTdsCRxEDB93ct7U6ktOifAk1boLb529isZSKG+n1hLwf/JNhHA0HThHizcssWDCw&#10;u4gc06jRGj60klngJC2vARcmequBg6avq6pETSXh03Xe4mvG5uoQPtUVoqbTkfN4UzND4AwJML4q&#10;25FxExr9gAyU/HhRkYoZU3cfioFdf0SZeSHyGly5lQCpmRkWvZf4UHf9zcsXqgnXronIuXExko4a&#10;rXeu6NQGTu8avmaBI+ffWAqc/kG+Im6aVvPWBY1027KlZNBYso5TRXXZa8d3G8NGETc7aYJFilET&#10;vWJMrp6bN0iYee+6+Nq3ZmWzaHGEXerXI+MGxcAZFeQE4etm6gIHxcCRozhLe+J8nJbiMgYOTjZO&#10;3LEetowaCCv6dYdZHVrAmEa1VQ+vWQKPrlyENT9MhSPbN0JSfN5GcKS6wOllHjg7etQgA2dHz1pq&#10;5Gwb0AaWd2uqxs2Pc5aQsZIXTaMm/p4SNvczhdeUyzcfPIP0Zzwnh/n0cOAUEXBuDgYOailwcDQn&#10;BCcg93SGNJPAQR+vyBnBEYGz1ksNHCkGTroijuKkraYDB13T1RX+XDTI+OpsQwZORAHMv7F989Rj&#10;4jaD1+6n6QImN58+y9QFjvRVVhZEbNgmjN13EB7fMM7Zkd6NNwsc3DNHBk73apXNAqdZ6a9E3LQo&#10;WwJ2j+ymi5ttg9qrozeRp0/owgZtGxBARowtxkdGQMrtaxC1bwMZNuilVeP1MbN8NMQuHgyXFw1Q&#10;7K/YD+IW9lUDR+rzxRdkoDhCKm5Q3ERlGjhX9q4QgdPCtaQInPm9WorAWSYipxW0dS4F3b2doJdL&#10;CeGJeVPh0PRxsH/SCPj1+7EQe+IPSL4RozMrJYkMGUtOG9jHLHC296wvAmdbr1pmgbNVCRkqcHZ2&#10;rw47BrfXWcfdA0LjkshQyavauLl2PyduKBnmU8KBU0R4/+6t8gFqCJy486fMwgajxlTTwEF1gWMS&#10;NzJw0KiZlchNVTJwdg30EpHzLtu2be7v3r1XA4cKlPxKBYvWs1EJGh+Sj5Ee+DsCfv3zDOz+7Rjc&#10;eqAftZFScSON3fOLGjlaM+/dMIsb9N7JI7kGjhy9GVGrCuwc1UMoA6e3r4uIm+/79TKLmzE9upPh&#10;Yo+XlGiK+nU7GTeRqyfp4ubyTwPhyoI+pKaBQ4WJo6TiBsXAGR9UUR84RndPHSQCp6XrdyJwDKM4&#10;hk1VMm5Oz5sC8ZuW6dSGzbOkB8rvg/27j9+9cV2Nm8G1vGFLcAvYFtxQBI72iMZaqcBpX9lN5/bV&#10;W8hAya/awKGiRiuO5jDMp4IDpwghAwet88X/hsYl/ksEDhU3aERfV7PACZ1QGaJn+lgNHDmKc39R&#10;JV3g4HFxMHAerG0oAufw/P7GV5c7coJxeFwiGSj5MbfNU2cuPTKJG73/KPf/E5Vo9BH8/OtRnYnJ&#10;ybqwyXz2TA0ZyleZT+FlWhI8f5JARk7kps1qzKAxO/XXxzVrIAJHe6A/GTgLOzdWAwdd1LWJGjgJ&#10;IWd1cYMTiKlgyc0qX30Fm376CZITEiAuLAwWTp4sbsfAidy6wCxwtHETvWI0GTbS2AX91Lj5oV1d&#10;MkzyauUv/gNe/zF8rVP2K+jVMBAy01J1cZOS+FAEzuS6FeDB6V8hat00uLx9gS5y5GYqGTgrejXT&#10;BU7sup/IwMlL1GidM2KIGjgYN9rA2RYcKIJma5/6sKxfB1jRp62Zy4NbQ2PXCjrPR94j4yT8dqYw&#10;8lYmeb8txijL2ho4KMN8KjhwihDawJnRp5uIHJSKG+njpTXMImdt67JwbY4bHTgbq6qREzndLdcJ&#10;x2jaKnfjq8udhKSMAhu9OR9Lb546o0QLFTW5+TDpqRoreRUDB3394hm8fvkcLv/6mxo4Fzds0gWN&#10;qcNq+YvAGVLN0yxwtHGDjmvkJwLn5xkTzALHNF6sOWP4cBE2lJH7tiive0augRO3eDAZNlojfuzv&#10;8NEbny//DUHlvrLounnfQ//GNUTcoN/XLw8nZw+ASysnCKNWT1IDZ0rbuiJwxjX2UyNnbXBz6F2p&#10;lAic3SP6mAXOtlnjdZ7YvZmMmNzs6FsZ6lcsCT+2rQ0ruzSC9T2aqoEj5+BMb+6nxsuwBjV0gdPK&#10;00W9r61fVbMguaQow0brpVv6x9kqnmwz7o4hcqigMfXZCz7KMfNp4MApYmgjx5bAQanAWd+2LBk4&#10;qOkozrW5lncbR+H9O+Ors0zstcdknDhCKm6kaZmZVk1Oz4AnKblvdsqPGDuX9x/MiRwibKQycAZU&#10;cbcaOBg3KMaNNnCaeHuREWPJZj4+ZNhI8TGmcXNp+ViIXjYaouYPhqgfB5FBE7+wDzzdMcXMA2M7&#10;k7Fii9M7t4Czy76HyPVzhJfWTFOcrBq6YiRErB4JvWu5i8Dp6Oeqxg06QwkcVAYOGqPEm+koztoe&#10;StwYXdimtgicfh5lcg2c3YtmwM7508iIseSWRQtE4KAYONLlnWrpAqebbyVo550TMlqbe7rB3j1H&#10;4HzkXTJkLJnXUZy422im6rV7dNhIUzN413Hm08CBU8R49/aN8qGZEzlNS38Bi2p9S4aNNGWl/kSc&#10;N5fWFpFzb6FrroGDxvzgbnUU5+XJicZXZxkqTBwlFTbSsMvJashEXDWcxuGhEjPytpcvnqshUlDK&#10;EZ3ILT+LwIn/eQvE7aBHcmTg9PFyEXEzuJqnXYGDx7QxDRhrUlEj3bVmjXjMzxN6Q+SysSJmKKnA&#10;QanASds+BcIWjhdSEWMqRo0Mmsh1M5WQUQJLEzXSiNWjRNygkevGwI39C1SHNg3QBc7sxs66yLls&#10;DJwBvuXNAgeVm6lMAydm62rh0d1bFbeR/r1nOzx98tgsblAZN0vaNyUD59CUHtDDz0MEDtpVsYmb&#10;IWwGtGkLZ0Kvi7CRUiFjSSpebDFWWVYbOOjlO3TcoBw4zKeCA6cI8uYVfigbAueHdvWgl9O/4Ey3&#10;imTcoBf76efiZO1W3rSVwEGpwElf66mLHAycBz+5kXEjtQYVJo4w/GqqWdSYmpphiBl5feG8H1S3&#10;bliji5G8ePHo3xDy2x+QdD0enj9+qPoi7YkaN9K063EicNDozetgdJ0A4ZSm9WFuh5biMgZOTw9n&#10;ETgDfd1tCpzEqAgROFP79jYLGGsm3b1Lxg2qfdy+fr3JuEFj5g8gA4dUCSUZOLVKlyKjxufLL+Hk&#10;T5M1IzV01Ei1cYNe2zYe7uyapIscvP7H5LYicH5q5Q5Ry0epgRO1aqIInKHVykMv7zKwo0d9XeCM&#10;rVFJBE7M2oVk4KCXd2+CpFuxpBlPEsziZtX0aSJuJjaqA8s6NIP57eqYBc7PIzuocbNkzGi4FHZV&#10;FzTomYj7cCw0Af4KeQgHr2RCyC06aLRS4WKrMbf0IzhSKm5QDhzmU8GBU0SRgZOW+EAEDkrFjVQb&#10;OBnb6sOd5YZRnKMj3SF9Ww2zyNEGTuIqX3UUBycZp2/EIyHnxM3TzQGwbYAbPIg+YXx15lBx4ght&#10;2T38QpxhFEdex7CJCY+Cm3HXYeeWzbB00TxYNGsy6f4dWyHx3kNd0JgqAwcNO3REDRzTuJHeP/Gn&#10;GjnoxY2r4Odxw9XYaVO2JPSoVEEETv8qlWwKnJT4OMhMuAddawXqosRWB7ZtCztWrhSumTsXWvj6&#10;mj0GAyd89kAycNCY+f3poDExcsEIiyM4ft+W0G2C0jsLLq3Vb5Ki4gbFmJHe2jsDbu+eol6PXRws&#10;jF46RDeKMyrAWQTOmBousLNHPdiuiZzV3RqKwFnVo5UucK5sWq4GzvU/fxEx8/jOZch+89osaEyV&#10;ozdburUTgbOkQ2OY1yYQZrT2hemtqsDO4JrQzKeKiJup3TrB5ZBYOBZiCBlLHo58IiKHihqtVLjY&#10;ajQHDlNE4MAposjAQWXg/JTLpqqbU310kZO21hdS1vjCpg7lIGOHEj2KusjZ7K+LnIQVVeH4RBdI&#10;2+gHTzf5C9XA+bmBCBzUElScOEJtyORmZORD1UWzFsH2DTvgwsnzcCXyMty5etuid6/dgdSkZDVm&#10;LJn84L4aOSEHf4fTW9fAmW3r4FF8FBk5usDRbKJa0rOzGMHpULG01U1UnT0rwOhGNUTgPL1zE1Ku&#10;X8lz4FhzUr0gETiRcywHjjT6R/PRnKjZPWGKXykY4/01rGhZFQ4OagmmgfP7D6OJqLFNnBeEYROy&#10;fCCELBsAUWuGwu1dE3Who40bg73VuNk9sqOIG3RLlzoicFDtKI6lzVTSy1tX6kZ00Cu7N8OrzAyz&#10;uFkwdpSIm/HNG8K+4C6wulNLETkYNtIh9aqIwPnnz79F3JwLuUVGjamn49Mh9mparlLhYo/2BE5S&#10;6kvjuwDDfFw4cIoo2sBJvHXN6ihOiOK5gYazjWPcaH26JcAQORur5IzgbPTVBQ6KgXNpjmdO4Kzz&#10;MATO9rpwblY1EThn1o0yvkI9VJw4QipmKCMiH6mBc+SP8yJyTH14N0GM1mSkpqnhYq+X/j6mxM1a&#10;EThaIw7uhmdJ90XcPE95BNf37lQD5/J2/XwcDJxWZUqIwEGpwFk/sAN09NAHTtbjRwUSOO0ruYm4&#10;yW0TFeXlBf0gZm5PWNzMTYQNurixJ+zt3VC4a2SwCJspHTVzbOzwzJIpELF2lu62i+tmK4FjiBxp&#10;mBI9d/ZOhZtbx5oETrAaOMu61BVxM8K/oho3dgfOlhVmgSO99ddBNW76tmkBDT1cYHC9WrBciRsM&#10;HHR919a6wGlRtQq0rVFTxA1KxYypIdFPyKAxNfp6OhkutmoaN5dzCZxHyS+M7wIM83HhwCmiaAMH&#10;ndykugicX1qVJQPnQrAznOlr0DRwtncyGcVZ6wnp63N2F5dGz/MSkSMD5+kmP8Mozjovq6M4VJzk&#10;17ArhknDtnhGUTuKQ0kFS168GxWhi5vEVeshaaXBa2tWKh/ES+GKEjXaUZz4HTnHw8HAQXMLnFV9&#10;2yrhUR5mdGouAidNiVycgzO8Q3syUvKjjBtt4ETPHwwx84fogoZyol8JWNW6qho10pOzhunCxFbn&#10;9WijvKb/NjOoXGndpq2INVP1kfNTd7g4vw1ELminC5yYJf3VyOlc4QuhjBvtJip0dHVXETgn506y&#10;O3ASTh+Fd+mp8POKxRDkVlGIcaMNnJnGTVPSDv5V1LixZfQm8nIKGTOWpMLFVk0D58pdOm7QG4oM&#10;8yngwCmi4BGEs1+/VD5QcyIHA2eIxxdk4JzvnRM4t2Z7qXFzb3EV2NaxHNxZ5mcIHDx9gxI3UtPI&#10;OTfFWRM4hshJX19ZBE78qoYicNISrhpfZQ5UoOTXf6LsO3v4mUuPIcIkavA6elHx9i3rm6LsMf7M&#10;cbiweQ0kbfkZklZtgFtrVikfvkuF17evFx6b8z382LYlbBrcD/5aMAfOLF1gU+As7dlSBM4PXVqK&#10;wHkUESoC5+dVK5QPfDpU8uKc5k10gbOnb2s4PKoL3F87TRi3aDgZNujyVj4wo1ZZXdic/r4fRC6Z&#10;aHDFVDVIrHl++Q/QJzAAprRpCb5ffam8NvPIQTF01OXWTVMDJ3xxTxE42riRysnGMnBmBLmLwFnX&#10;o7EucOY2V/6IUAJnccfGZOBgwKAvH92HzJtXITX2ImTdua7ejsq4Gdu8oYiblb3aws5erWB2W39d&#10;3EhjQi7DmZA7ZNBovRD3BMKvpog9BWOu0UEjjbn6FKJvOHgEJ5e9qFCG+RRw4BQTMHCe3L0hIudk&#10;FyezwDnbJydw/tGM4jxZ6w8HlesYOYZRnNq6wElXAkYbOLEznCFOUR85OV5f4gtLg72Nr8rAqzfv&#10;yEDJr1TE5MdDZ29DSNQNs1CRvn7+DF4qH1KvsujzUOl8ngWvn2XCy7RkMeH4UdgZ5UPXEDdiBGfL&#10;ajVylnTpICJHakvg4Caq1i5l1cBBMXBQKlTyqgybMVXdzFzfuZGIHCpu0DVtqqlhs79vk5ywMRqx&#10;bBKc3TTFzEubfxSBcn7FdOhYqRxcWr3cTCputB5fMBFi1/4ojF4zWRXn3VCRE7Oknxo46LR63rq4&#10;QVd0bmBxM9WLezd1IUM5qV8v3ejNxh61Vdd0CzSLmz/P3ydjxtQTEYkibrRSUeIoxYH+1Lh5Zggc&#10;xdyOh8MwnwIOnGLCh/fvlA/WLNg8ZTiMqFraLHDOaUZwUBk4SWuqQ+KaABE4UbN8DKM4G6vlBI5y&#10;WRs4dxZ5isiJn+2qj5tVTurlxT09YPO4psZXBnA3KYsMlPxKRYq94ofDjOV7zQyNiIaYqGg49vdx&#10;+HX/L3AzNhoSb16H9IR7OXtJKR9aVNy8fpahPkb44A68uBwlTDz5pxo5cZtXqZGDhi1fABsG9DYL&#10;nJZlS4jAWa78pa+NHAwcVAYOnuTR0YEzs3FDETiz6gfA5BpeusCZFugDe3q3hf392ytBMxAi5gyA&#10;kJl94Oy0YN2oDWoaN5YCJ3Lnj3Dz4BoYWdcP2jmXhh/aNM1T4KA5gTNNDZyY5UMVB5ORM62Bly5y&#10;1nWuZRY5lgIHfX7nGhk2Uhk3k1oaRm+0gWMaOWMGDSdjhtI0biKu5X8ScW5G35SjNs/EyI0MnNyO&#10;bJz18q3x3YBhPh4cOMWEDx9yzjaOgfNDoPlcHG3gXJvhKQIH4wa9+ZOfZhRHiRxj4GSYBM7Tjf4i&#10;cNDkddU0gVNRvbxUCRyMnGObZojXRsVJfo246tgRnKMhD2DN3n9U9/1xEtat3wRr122CxYuXqe7e&#10;tReyX76Ey5ERsHfLBti3dRPcU8JHxk1m8hN4cvsGRB4+ABf2/yyM/fMgJIefg6zYi5B6/IAwRfH2&#10;ns26wJHKwBnq7y0Cp5+PmwicPkpUUIETvn+XCJyHYedE4OTlPFS52aeKNxwc0s7M/f3awt6+Bk3v&#10;08ZNxJYf4MqOJWrYXFz7vbhNa9iWGXBx51wRNx1cy4i4QU3D5vKOLfA8+bHyuuio0Xp6/hRj5MzL&#10;CZwVw0TgxCwbZBY4eH/48nFq4PRy/Qa2dK8j3NijPqzrWi/XwEHvHNhJxk19DxcRNzi5eGWvJkLT&#10;wEFXdQmElj6VYPu+M2TMmHriovnozaV8bn6yJp6LSkSN8XxUtgTOzQQ+6Sbz8eHAKSa8ffNKDZzw&#10;Q3tF5BzvbL6pSo7knBtSGdL291YDR47inBrrboicrTWMgeMHGZuqGy4bI0cGTtxMzYTj1TmbrcLm&#10;VBGBg0aFnCMDJb9eiLN9grEjvH3rNqSnpom4kSY9uC8CB0MHlUFDGaIYum0dhK9eBKcWzoCjsyfD&#10;8bnT4NjsKcLTC2bCuZ/mwPaRA9XACTYezVi7mWrPiJ6qMnA6KY+ToziZD+87fBRnsLeT6vrODcxi&#10;Zk+ftvDrIH3k/DqgpYibY1P6Q8TmWWZBQzmynmHURhq67Cdd3DyJixZxY2vg+H71hWYURwbOCEPg&#10;4CjO0j5q3MQsHw7Rq8eLx1xckTMfRwaO9McmPrkGjvRtWrIaN4PbtxZxg67oaYgbS4EzrZk/NPFy&#10;I2OGMjxeHzcoFSWONNZ4HBxt4MjrVNxIGeZjw4FTTJBxI8XAoTZVSTFyIka76wInZrZhwrEcxckw&#10;zr9RR3M2VIN0VLmMm6gwctTA0Zi+ISdwVg2tSwZKfsW9oqgQKQgvxCbrwsbUNy9ewOusZ/A8PQ2u&#10;XfgHwn/fD9G/74WLB/fAJcXo/TvgytbVwt8mj4LdowdZdEWvTmrgdHIqowZOk5JfisDZP6y36u7B&#10;OZEzsa1hbyr0xdMUyEp9onzI08Fijxg1o6u5w/gAT5hUszLMqFsNDg42RMwB5SuO3uBmKm3cSCPX&#10;zoWYzYshavMCMmi0/rVotC5uzi6ap4ubrMeJatzYGjjoxZVzjIEzxRA5q8aqgSNc0s8werNyjEFj&#10;CH3f2FcEzkg8Lo4mcNZ0qAnBLt/CuYXT4e72NXBvR463t66Cq5tzImePZo8pdGSj6mrcrOrV2Cxu&#10;5g7oCc283e0LHJO4+SiBowmanMCxfnZxPh4O87HhwCkGfPjwwSxwTu5YKwLnBDHhGJWTjjFsnqyt&#10;DUlra6qjOAeU29XI2VZPDRxTcbLxvcVeurjB4+c8W1MJDo4yBA5KBUp+pULE0UYrz/P82QsyakzF&#10;wJE+iY6A+8f/EN5TlHETvnIBnJw/Q+efP0yCP74fC79NGS3cM26YGjioDBy5mUobOOimPh3VyFkx&#10;aogucnAkx+/bb5UPejpecrP611+JcLHk/v4d4PD43nB0an8zTy6dCme3LBRxI6WiRqqNm56V3XRh&#10;c2XXdl3Y2Bs4jZzKicCJWTtDjRdd4KDLBkP0ipG6wEGpUZyNXWtB30rf5/SvaAAA//RJREFUwur+&#10;XXRxI9y5Hu6fPy0c16GlGjZoU29XNW7Q9T3qEoHTS8RNp7pBZMxQmsZNxLVUMkocqRyxicM5OHeN&#10;l43BQ4WNVob5mHDgFAOyX+P8D0PYvHubbbwVROAsCKKPi4MH/hNzcWb5QPLaOpCyrp4InHPTgkTk&#10;pG0JFIEjTuNAxA36VBFHcR6tVC4bAwfjRlrUAudU2C24cjMVbtx7SkZMbmoDB/eeEoFz7Hc1blDT&#10;uEGPzf0e9k0YCT+PGgq/TBoFB7+fAC1LlzALHBQDp0v5EmaRs6h9MzVy0IsH9ojISb13V0QOnoBz&#10;TI/uygc+HTNaa5UpBSuH9oBjs0fDX98PgSNTBorLp3+aBBfWzbbq2c0LRdzsnz8Betf2UwMncss8&#10;q3Hz+9QJurhJjAgl4walYsaShsCZmRM4K3M2U0lNR3C0gbOgWRU1cLb1bgj9PUrCii5NzQJHxg2q&#10;jZsGHs66uEFN42Zjzzpq4Mya/hMZM6YeC39kFjiXbjwlo8SRqoFjjBp7AocP+sd8TDhwigEybvC4&#10;OFpO79oII6uWhPM9XMjIwcBBE5YFqoGDXzFwfu5cPmcUR7OZytR7i73hwgQXeLzGMOFYGzhPVxki&#10;Z/vsoWSk5EcqUPLqviOXYMjIKXApMkqNFCpiclMXOIqJIWd0cSO9uGaxmIcTvWEpRK1fCueX/Qh/&#10;zZ4G+yeNhb0TRgtHNWpABk63ShWg3Xf/gblN65hFzuRGtXSRI8X5OfMG94XwHcvVCBneNEj54M+J&#10;mgH1a8KpFdN1oWK36+eIsNHarYYPbBrTX42caOW2yM2zldiZA5tHd4d1wzqLsFnbv6cubKLWryaj&#10;RisVMpZsqQTGxY2zdPGinYtjKXDG1/EUgdO1wpewoVcj4Q9N/S0Gzum1y+CHfr2hY3U/aOThKuKm&#10;hY+bWdys6mmyeapnbVjetynM7NNVBM7BY1fIoJH+HUrPvUGpIHG02sDRau1YOFKG+Vhw4BQDZOBQ&#10;jK38hZAKnAu9DIFzb2FNETZP1gWJr6dHe8H2TuXhzDgPwyjOFsujOCgGDpqytpoucNA/J/rCgg5O&#10;sLS3PxkqeTEs3voZxG1x58EQETboxk0/m0SKEozGeMl6lqyKe0ppwwbVL/cMHpw6SsZNbkZtWCW8&#10;sGIxBJQqDUGlSpoFDoqBg+4d0ssscobV8iUjR9rNpxJMa9sQdi+aBStG9qVDRWP4ph8hYvMCCNsw&#10;7//P3n+GR1W2jf/vfvF/sV/sfezn93vu21ulpvfeew9JSAgJkISQXggQQu9FEFB6701RUW/Fhg0F&#10;EZHee++9V1FU1HOv85q5VtZac85kzWRCvc7j+B5JZiYTSph8uFYj78c2LRkvYWayCW44cMrjQ2Xg&#10;8LJbvQxZLV6CYl83FWywi1s2kqDRRkHGXIkuDrDjLbykw2gFYIbVo0YZ3m58zHev18irOPOqOrLm&#10;VOVBv6RI+Lh/jQE2HyyCc998DufWroYZPbtBTnCgXO+MWBPcYItLk1TAmVPVlgGnOj25wf1vthw0&#10;nNCPaqf0b4MCib2jcINZulyDsnNXHxhfncSIadoRwHkOxrB6Qy/9ntu/kwFnUZtWJHIQOCcmpDHY&#10;KFte6MKQc3l2CIkaZRw4O0Z4wy9Lo+GXJfXQufx5LwYcbMuuEyRYrA2vDk6BRW9b9l+F5f/9Ctb+&#10;sB5uXbtmApTbN27DlUvXWb/cv6ECzoNfbqpxgyf003z+w/t3ScRo27tkNnwyvD/sW2rADRbr4MiA&#10;g+GmKiVuBsSGyMApdWsJK2qLTZAzsSADVg6rhrkVOTA+rw30SlSjpzTUF36aN4bEiratEl72viuh&#10;ZPkMuc1vTyUxY9pU2LHibRjaOVuFG4QNb/OyJTJszm/4iYSMuSjImIsDB6sHjhQFnPlD5Pv3L37N&#10;ABxfR4ab4e1SYWB6Emtyl45wdvV3cG7TZjlcuVECZ05FOxI4StxgiBsMcWMOOOv3XCVRo4zCSFNE&#10;4QbTCxzs0V9/G1+hxIhpuhHAeQ4GDxE3N4ifpb06m13F4V1bkKwCDn6MwMEo1Cg7MNZXRs6DtxNY&#10;vywKNiDn3Xi49XYEA86cmgQSLNa2YS8NFz1t3HsVDh+/yHp4/56Mkt/u3YPrV27KsOHduHodfntw&#10;RwbO77/Wb75SokbZnQvnYN87C0nUKBvbKZulXb3hKXEzUMLNa0nhUBfsJSNnWVk2fNytQAWcjZP6&#10;wabJ/Q1NHQSbZg6DDTOHw8eje5GI0dvWtyYSiDHfjk+Wwc5P3oGvZ45XoSbX4VX4cepECTtLWIf/&#10;+z4JGN6Ns6fh44UL4Kv33oV7ly+y2/AtBRlzKYGjQs68wabAmTeQ3XfyvYlwcvlEqAl2geQW/5Zh&#10;wxtT2EmFm4+mTFHhZmZNIYkbzBJw2keEqHGDm6MIzGijINIUqc9ibDtwMDFimnoEcJ6DwZP8UfPH&#10;bw8YcLDX4lxgaHoAiRueEjjYxsFBDDh7R/uRsOHdWBQBe0b5MeDcXhTLgHN/ga+8ioPAOT0nlCGH&#10;Aou1UXDR074jl2Tc8M6eu2qCGmXK1RptFG4OrvwYdki40bZL6sA7C2TcLO1RyXDz2YjBMnAqE+Jl&#10;3KS6uKhWbhA3WP8IPxk4tf6uEnDyWevG9KyHjTIJOBRYrOnYp8vg6Cdvsbe8o5++DXs/XEDiBiuN&#10;j4Ta2FAVbDbOxlUcA2ywC5t+NgEN79sP3yexEvifl+CtyZPI+8ylBc6eRSPrkUMA5+iyNxhusN5J&#10;oQw43WLDVMDZu/JLGTeVqSkybDqFhUi4KZLAkk/iBrMEnI8++lrGzeqtpjsRa9vZxGct1mZP4Fy7&#10;bf4/ZmLE2GMEcJ67+Qce/fm7DBtlPduGwwcFfiRusAP9A02QwzdVUbBRdn9ZKmwf4SOv4nDcYHeW&#10;hjDkYBdW9iXRYk0UXsy1fs81OHBUDZujJy/BufOWYYP9/oDY3+bX+/DrL7fg1wd32NsH92/C/TvX&#10;Yd9Pq0nYaPvktUEwvkM71oYZk2TcYNTqTV8pjhuM42ZAlC8sxzMJG4Gz880ecjvG18K2ib3U0Jk2&#10;iMRLQ62bPQrGds6C0XltYUROCmtkhzYwqE00dHFrIVfu5wy90mIhN8AL/P/v/48V85//y3CjXLHB&#10;9r+3zOS8NrxbF89DqIWLadpSl6hAFXB2SsnAkavf90YZ4gbr7O+uAg7HjXLVZlRBNsPNrKpcEjY8&#10;S8DZd+I2C4FDgWbHkZtsX5vdx2mANHX2BA4mRkxTjgDOczLKSzWYq1e7KJjWIZDEDe+6ZlPV9YUp&#10;DDgbB0lQIWDDQ+DceSuFAWfrUE8VcO4t8JWBc/2DLBIt1kRBRtnuY7fhwvVf4ea93+HarV/h+GnD&#10;Zqnjpy6RkMHOnLwA+/cehS0bd8Pt6+ozFivjm6pO7NsGm7/8CDZ+/qEqCjXKOG7mlHVR4UYJnERn&#10;Zxk4Stzkt36Z4eajus7waZ8i+KSukOFm+xvdVcBRtlm5yQqbIjXnNQkv40wwg22YPwbm1xXDiA7J&#10;kOHcHKL//T9kMVJ5zs1UyGG5tmC3r5szU4Ua3vVD+0nYYHV5nUigNLaRBW1VwMEozGj7fmQVpDu8&#10;zICT5+Mq46ZXUhR0T4mD5VOnQFl8NEyuyIcplQUwvaI9zCpPY1GwwXCHYmxheYpF4Bw43bSXW7A1&#10;ewPn9CX64AgxYuwxAjjPwfALbTbU/ds3oF9uHGwsoXGDba/yVAEH2zkyDD4sdoXbi2jcYAgcjO+L&#10;c3leKNxdHGACnO9r/WDTDz+TcNEbhRre5v03GGy0Xb31QF7B+fC9L822d+cBEjY8XMHhyDHXoS8/&#10;gd/u3mGPf3D9moyb7fNnwNpJ40xgg30wdKAMnKpQf+PqTf2mqSKX5jAw3BNW1uQw3Hzauwus7JYL&#10;Pw0pJWGjTAWcyQNg00JT3Hw8qg6Kgt1VDe+YAV9MmwRfTpkAPy9daLEf5s6EL8aMIFGDKza3T50w&#10;AQ3vi2VvkTCxVz/MHGYKnIWKzVSKds4ZDJ/W5cNH3Tuw3siKYcApDPCQccNXdfq0TWKw4XHcYLPL&#10;M0xwwyGDza2qP1ScAs5eKQoYT0MUbrBDOs6DQ/XPP8YXMjFi7DwCOM/BUJjBcOfjvx/9qbpt1Xvz&#10;oE+aD4kb3tW5hsPFlX1Y4sqicIPdXRrFgHNpTqyMHATNvYW+cHtpqAycLyt94MMCL9h56AqJFz1R&#10;sFGmxc2Zy3cYbPYfvcQ2WSkfaw1ulP3x6wP47ZdbKtj8+gueINB0s9bB5W+TqFHWPztLBg5fvRme&#10;EMZwMzQuGLJf/T8MN9qUkNkutfnN7vVN7MNQs3HGiPrmjILNeBSV4kiqwe3iVLCZ37c7iRi97f3q&#10;C7hx6jiJGWUbvv6KBIm946jZ/vab8vu7F4+CfRJoDi4cBUcXvg6H5o2SUaPs7YoshpkuAV7Q0ctJ&#10;xg02tbidCjXazOEG47ihgLP75C3Yfrrpz0hsaxRu2JXFJeAcOUsjxlKnLopVHDFNMwI4z8EoAaNM&#10;Ofy2i8cPMuD8WEzjBtsmpQXO/nGRDDjbh/uSwMG0qzg33gqXYcP7uIs3A87HFVEyWPZI+Nhz/IIK&#10;MZZSAqWxfffTUfhm5Vp4+MsDE5jYo71vLSBBoy3JxZXhJt6x/vpTfPUGcUMB5yvpBzDHzQ4tbrAJ&#10;dabAUdTWy40BIMfbicEG0XHnwlk4vXUT7Pz0IxIv2ja9+xbs/+ZLOL9nhwlgzGXtTsKNaWhhDmx4&#10;ZwaL4wY7umgcHFs4lrX5zb4kbrB5hW1UqMHSHF6GuZWdpDqSsOFx3Myp1AecCgm5CBzEzTMFHCNu&#10;eBRiGkqMmKYYAZznYJSoUaYc5e0InA/zvUjc8C7PSjBBDrWKc3uJf/3HS8IYcG4vSTIix3AElbK7&#10;y/Ph40LDKg4Hy57j51lKxFiKgoqtnbt0j4SJPbp1/CiJGSq+epPv581ww4+cKnVvyXDTK8QTPq4p&#10;UAFn/dAyGTgmuMGMOxpTuMGUEOjk50JixF7t+XkdZAT4q75mUxf8n5fqcYNXNFcA54gROF8PKCFh&#10;w8v3dlDhpijQ3YibThJiMkxQo0wGjvFEfto4cPpU9WbNn/PeMwkcJW5sBc7VW+KIKjH2HwGc52D+&#10;fFh/LSplyuG3PfzlGlw4vgtWlVve2ZhaxVnVU4KJBJyLs4KNqAmB20vVOx/feyuBIefi3CT4uqu7&#10;CXDuvJsF994vtBk4eDFBCiq2tO3QDRIm9ozCDBUHTk14AAPOyCTD5im+evNhTReWEjgcN+aAs2lS&#10;X7PAWTNhoAkIDm3dQuLE1t6bPQOiHFqbfJ3H1fq3pjHcbF42RYUbBhwJNxRolM3MT1bhZkz7RBk3&#10;cyrrdyg2FwcOhRvejPJ2MnAmjJn+wgIHEyPG3iOA85yMEjY85fz50HBOnN8f3ILf7l9lbavwJnHD&#10;067i4BFVCJyVNR4G0CwxAOf2EvVmK76pCoHzY28vNXKWxTDgbHgtFpaVu8Pu4zeMwDG/iWrvoauw&#10;9+Bl1q4DV0isWBteKZwCSVO1Z+VnsHHZEhI3qye/KQNHuXlqUFQAw01O8/9rEThbCNww4LCdimng&#10;DGyXTKLg3OGDJlC5d+USnNi7Gy4dO2JyH67M4In4po8YBvlxMeRzNkUHf1oNJ7f9TN6HjavuQm6a&#10;4n1Sl0eihlcb5SvDJsulOcwubWcs27h6Q6NGmR7gjKkuloGzet3eFxo44uzGYuw9AjjPyTz6/TeL&#10;wFEOB84XE/vDNwXuJG4wahVn16jw+s1UHDhsFaf+kg58h+Of+vow5Nxcqt4XB4GDLSt1ga9m9mPA&#10;2X3sOokbjOMG23ngMgkWPfEdjC9cabrNUlT7v/2K4Qbb/tZCE+CMKsgjgVPs2pwBZ0RimEXgULjB&#10;LAEn+D//JmGAKQEztKqCfMyT7szOTXLa+yJbNZdxs3HZNBPcfD203AQ0n/QsgBW1naAqxF21ajOq&#10;XZwCN8bK2pKg0aYHOP2qejHc9K3uy3DzIgPn7BVxjSox9h0BnOdorAXOd4vGw9AEF9hSSgMHuzQ9&#10;3gQ5F2bHw7p+XhJs8AgpA3DwfQ4cA3Ki4cb8UAac73p4qIBzaxnui9MB3i13ZchZ/e4UEjY8JXC2&#10;S63ab4qXhtp+5DocuXCTpQXI7w8ewKWzF+V+u19/oU3e+VOnYNnCRXKXz583eYy2y4cOyrDhbX3b&#10;FDgLeteZAGekYvPUgs7tbABO/eHhFHC0KFCGZwvmwKHuf1JFtWgmv68EzqKxo1SP47jBtr/9hgI3&#10;ppulPumZD1/2L2e1dXy1ftXGWblqU9+ssnQSM1SmwJHeL09RfJwpr97sPHz1mQDOvpNq3NgTOJgY&#10;MfYcAZznaPCCmxw3uF+OuXn0xwMGnDtXTjDgDE90IXHD0wIHw81V9bgxXcXhbR9mWMW5usj0iCrs&#10;k+7uDDkUbAzdNAXOgWvwvZXIOXjuhgyca7cUKzgPH6pws3ndBujftRb6VnVnnTh0mN3+7uIlDDYf&#10;LnsH7ly3fAkHbOdnK0xwg/26cxuc/OwjGTe7lyyEXVJa4GAcOBw3SuB8U9vRMnCM+9/YAhxeipcH&#10;eXtTlNGiBXTz8ITRgSFk4/Jy4Y3iAhhXlA+RrVqogJMXHSE/z5qFE+HnZdMl3GD1m6c2zx1hghsM&#10;YbOgNFu1ajM8M8YUN2WWDwmn0gJnVon0vGX1R02NrKpguBnYfaCMm6cdOFrc2Bs4v/3+l/FVSoyY&#10;xo8AznM29cCxvNzLV3FGZwYy5GyycPK/sxOiTYCzptYXNvT3IJCjBg6GwFlZ4UYCBxuWEwzL580m&#10;cHMLdh+5rgIObmayBTg7j9YD58j5m7Bpn+GK5Nv2XoDp4ybCtLET5JbMmg/ffvalCj43Ll4mIaPt&#10;xM4d8MN778LOjz+E42tWq3Bzf/sWBpyNM6fC9oVzGWx4FHBymv1fm4HDcdMY4DRlMa+8DL28fEjM&#10;aBsTG8dwg02sLFXhZtawQfJz/rR0KsMNb4MUBw6FmxV1XaB7RP2+NiktXzKFDSuLBExDfTBuAEyr&#10;zIZZ1VkG4BRHSciJloHDV29mTl0sgGPs1MX7xlcoMWIaPwI4z9lw4GCWhgMHQ+CMTbFuFefi7AT4&#10;qNAVtg72gDtvB9YjZ0mQCXC2D/VlwPm2m+lRVRw42I4DFxsEzjoJJQicH2y4ovimAwbU8BBLSsRQ&#10;XTx9AXb8vBFWf/YFHN+3n0TNr3fvwpaVXzDY/Pj+criyY6fcluXvMNxc+nE1w83N9Wthw4wpKtxg&#10;hRERJsDpGW7Yyfh5Ak4XZxcSMZbiuMGUuBlc0oU9Z8BL/1LBRtlHtQX19ajfsXh5dQ5kOTeTcZPj&#10;3pKADW6SkmBC4EVP0yvbmQJHSguc/t36PxPA2Xey6YGDiRFjrxHAec4Gz16sBzi/P7gpA2fd+7MY&#10;cijY8DZW1yPn5uJUePjf9vBxkStDzp23Y+GX9+JMVnHw/RuLQuDW4kQGHOUqzs23w+H6HOk5F/jK&#10;wFk+czJDzJ7DV1XI4bjZbdzBGIGjhIqtXb9kCpyLZy7Avs1bYddPP8PO9Rvg+P4DcPncObOwWbv8&#10;PQYbbP+q71S42b/yc4ab/Z9+xHCDIW42zZ5uApzlQwcz4FSE+KmQk9HqZZhXmG0VcDZNUF9ZXIub&#10;Ix8sZCjQ4qMpK3V1JfFCNSexDbzdNgcmR8Wxj6dXlsKV7Vvgl6MHYf+672DSoDooTImG9hGBkO7n&#10;ScIG+3xItRo4xkamhcuwweriAu2OG2x6RRYDzszSeBPgTK9uLwOH4eEZAM5+Ajf2Bs7Rs/fgxCWx&#10;s7EY+4wAznM2fyuuS/XXoz+Nt5rOX49+V63ijMxOgfFxbiRusA0ScDhyHn7YngHn5tIMBpztwwIY&#10;cO6+HWRAzmI/CTV+7PBxBM7dpYlwc1EyA86FuYbLNlyf48mAw5DzQRt4r08UQw5CZt+hyyrg7Doq&#10;vdgfugI7Dl0loWJtp84brhOFXb90lcEG3x7fsxf2b9kGx6S3d65Z3s/m3MGDMmx+/mQFXNm9W4Wb&#10;U+t+lDdNcdxcWfs9bF+g3jSlDIHTztPdBDiYVcBR7H9DAef4f5fAnNpKEiL2LrHZqyaAoZoZn8xQ&#10;o23rogUMNtjtA3sYbHil6fEkbFhLp5K4wZS44fvbzCoznLTPXrjBZOCUJcGsCuk2Mys4iIdnATgU&#10;bjB7AufQGcPz/flIHDIupvEjgPMcDgdOQ6s4SuDcunwCKrxdze6Lg8DhyEHc8M7MTIK1dQbg3H8n&#10;nAHn2iIJLku8JOT4y8C591YbOPhGLBydmSIBJxJ+eSuBdXdRJAMOdu79PDi97zSc2XcKThw4p0LO&#10;tmM3YbMUBRZrevjA9FpRD+5ad9j4g9u3GWyO7tgOt69fl7u2f78MnK3Llxn2u7l6BR6cPA6/7NgG&#10;2xfPJ2HDo/bDKfF1Y8CZlJNqFjhbtcBR4EYJnB/njILv549hHf9wCQkSe9bT0/I+Nm+GRcJbbdub&#10;oKZrSAiUBkrfU0bYYHtXrYTyzCQZN3OH9KBhI/Xp4Gp4tzKH9X7XjircpLZ6ScbNuNwkhpmZZfUo&#10;YbixcZ8bbRw408vTZdwogcNBo4XEiwwc/hxHzlt+7RIjRs8I4DyHowSOJeQogYPVBHlDpY+rReBg&#10;R14LVyHnhzovWF3rAadnRcGtJd5waaEbXFvsCTeXBDDg3F4Sy4BzZ0kq7BnuAQdf95GBg915N0lG&#10;ztndhxhwsNP7z8D+I1dhixE39gAOBRaq+3fuwJXz5+H65ctw7OBB2PTTeli76ju4dfUqXDh2VAUb&#10;hpt99bjBLm/fwXCD3btwDtYvmCm3YcEsEjg1ySkmwMEQOFkOr6qAs7Kb+TMZmwMOxw1v9fwJJEzs&#10;0aiAYBI12NjgcBPU8BA22OvVpXBu83pY+uYoKG6bwKIwQ/VeVQcZOLxx2fGqlZsZtV1gWFYEDG4b&#10;yppdkcFWbRhwCKzYEgfOtIpsFXBmVaWbBc5uKQEcQ2LENHYEcJ7D0Quc33+9rQLO1TOH2SrO0gzT&#10;k/8pgYP9ZtxMde/tTIYbbOvIcLj3QRIDDkPOIm8GHAyBgyFwMCVwsJsfpsON91Pg+qJAGTjYsQPn&#10;ZNxg623YuVjZqu83wP7du+H44cNwYM8e2LZpE3z39Vew4sMPyBA12Po1P7Bz32hhw1Pi5srOXTJu&#10;MCVueBRwvh7/BgNOB29PFXCqJXjyzVRf1OTKyDEPnH71wJky0Cxw1i+dBl/NGEsCRW+5oaEQ1aql&#10;6jYtaJTNik+VMfOW1OvRcVDq6Q1d3D1hRk2NDJzawhwZNthH04aTmFH247w34cO6MvigthSW13SW&#10;cZPt0lyGTb6vM0wvy4ZRubEMNkOzwmFKaRvWHOmx1pznpqFk4EipgFOeDJ/MnUYCZ8cpA24EcO7D&#10;g4fikHExjRsBnOd0cP+bv/8yvw8ODt6vBA5W5efBkNMQcDZ382LIubc0C67ObcOA82Mfb7ivAM6N&#10;RcEycHgHX/diwDk8pn4V5/biCAYbZaf2niCBs2G/+kgoW1q79TTs3LkHdm3fBru2bZWQsxG+/+Yb&#10;E9xs3bCBxIy2qxcuyLi5umu3Cjebly3UDRyM2kyF4RFVfD8cvOjmipp8WDOkUgaOfLmG8T1g0/Sh&#10;sHHaENg4fbiMG3PAwd4Z1V8FFL2FvPwfuLlrD3w6faZ824DQCOgfnUD2ZnI6DA6LZJhR1j08AlZO&#10;fBPWLZzLmtunO6xaMlnuO6k1b09g/bRsGsPM5remwvYlU+QQNdrmlXRQrdq8WSChQ8INhrgZ1q4e&#10;N7zpis1V5ppRnqGrD4eUwqyKdBPgjOtRLuNGCZy9J+7A3pO36pPua7g77DnY50opQWLvKNxgSpRg&#10;FFz0dvBs/fOcvfqb8ZVKjBjbRgDnBR8tcI7v3MCAUxeo3uFYCxwMccM7NzUZ3unkDHeWJ8LNZWFG&#10;4Khxw9Ou4txaEqbCzaY342BBXTYJnJ+Ml1toTPuOXoM7N26QWNHbzWvX4OzxE3Dy8BHWqSNHVbDB&#10;Dq3+lsQNRuEG48DRruJgC4tyZOTwVg6qhnVTB8HGuaNUmKEyBc5UGTkfjx+uwoueLmzczIBzZet2&#10;yHbxgEwHF7kCL38o8Q+BLr6BkOfpB508fKAoQPrYiJrXsrJhUc9e8OW0abBuwTzo1z6DVZ0cC5/P&#10;fEMFHIwDB1PCxhxw5peqcTOtpJ2MmzGdEhhwtLiRK2uj2i9HjZu2MK08S1eLSmLgreJwGJgRKuOm&#10;up30e5SigKO8rTEpUWLPKNxgStxgFFz0pnyeQ1JixDRmBHBe8Hn4y3UGm4e/3oY//njI3kfgYF92&#10;4puqPGGT9HZTuQdsrKwHzo4+firkIHCW57uwVZzbb0eSuMGuLzQg5+g4Pwac+0vjVMDZNj6WAQdX&#10;cY4fPC/j5mc7rN5s27aXBIveLp09K6NGmRY3Zw7sh8k9e8CyEcNMcGNuHxysa3Ky2VWcmhA/mJmX&#10;LuPmPdwM07sY1kwfKrdWat30YdJbQ+vmj4Uf5o42wQ2PAwezdnMV4oanxI22brFJsHzUGDjz08+w&#10;5d334eRX38itmjkLKlMToSA8AMoTI2DF9NEmuPlu6SSLwFkxqLsKN9M7t1PhhsMGG9+5jXH1JoLG&#10;jaKZJHAySMxQceCURXjC9MII6N8hleFm7KAhJEiUtzU2JUzsFYUbTIkSjIKL3rTPJUZMY0YA5wWf&#10;v/9+ZATOHRk4m774SEbOhCQn2FzqYdLGKtNVnJOTEhlyjk0zjxveqSl+DDnX58Uw5CiBgyFwNn/+&#10;CRzZd5aEii2t2ngaxk5YLLd6teVNUHt27oalC5fBrOnz4cQhU9Tw7l2+bAKcocUlrJ1LlsKupW/B&#10;tsWL4GcjcOZ3q4K6sGCYV1Gqws22+bNh46xJMnBSnJ1l3PSOCmLASW/+L+gXE8SAs6RbHmvl2F4q&#10;5KiaMYyEDW/1gnEq5KxeMBG+mTcNaqUfxBRqeJ2jo1TA0RMCp39+R2jj5aaqJDEKvlk8yQQ2PCVu&#10;tMD5bGhPeLt7kYyb19omqHCjXLmZWNSW4ea1nGiYVJJKokaZFjc8CjNUi0pjZeCMK0qTV2/WbzlM&#10;YkR5W2NTwsReUbjBtCih4KI37XOJEdOYEcARw1Dz+8MHDDi///4bW83pHuoPtYHOMCDSgQQOhsDZ&#10;MyBIhZx385wZcijUaFvbxx9W93AngXN1STgcX/cVHN5rP+BgS9//QYUc7M2JiyEzp7uqPn1Hw+uv&#10;jYfZc5axt1s37SRxc/PCeRPczB4xguFmeGkZw42yDwYOZLjB3utXx0Cj7YOh/WXkVEl/D3z1Bitw&#10;d2DIyXVpLgMH+27KoHrUzBpJYkbbdwvfhFUSLL5bOhm+l7CArZaQ8+Pb8+S+XzwLFo0YCMOK8iDw&#10;3/+HFfSv/4HwV/8Nk3rWwLeLpsKG/y6Gjf9dIvfje/Pgi7kTYN1HS0wwo+zNHqUkaHjalRtsi/Rr&#10;5bj5cnRfhpv3jbjpHReqws2Ewoz61ZvSbKiN8YSJxZkwqyqHBI2y6eWG8+I0NsQN9kbXInLzlBIj&#10;2tsbE39Oe0bhBtOihIKL3rTPJUZMY0YARwxDDeJGG+IGez/HlQTOJuPmKiVw7i4xIOfqfBo1yk5M&#10;DmDA2TvaxwQ42OmPa+Dol2+YIOXb/bdMbrO2NdsuwI/bz8C2Izcb7tB12LzlOGzdekyFm0unTpvg&#10;5tTePfLqzU+z56hw8+nw4TJuXs9MI3HDi3d2kZHDccND4GC1UX4q5Hw5rjcDzuq59ee7oVq1ZKIJ&#10;JrT98NYcFXSw/nntoV9eFnQKD4Dolq9A0L//p8HCXvmXDJqi+EiYO7wX+fV4q99Sg0aZcuWG4+a9&#10;HiUMN2VBnircjGyfUI8bqdpYTwYcxI0e4GDTytPl96eXmV/RsRTipl92EgNObW4WfPXVT2Yxor29&#10;MSlhYq8o3GBalFBw0Zv2ucSIacwI4Lzg888//5C4wW5cPCsjhwLOZuPOx4eGhamQg90kQEOFwMHM&#10;AQfT4uSbA40HDgkZC23de5EhZ+cOA3LOHDtughuM4+aDcW/KsNk0dz58NHCwjJt+MZEkanirJo6B&#10;ntnZMnCSHJ1UwKkM9JaR83p2ggo52Lt9S2TMrJn7Bvww+01YPX88CQpLfSdBYu3bc6Xmsfepx9ir&#10;1QRolClxs2numww32HIJOB08HFS4eTM/GaaW1K/eTOqSwXCDyEHczKxqr4KM3maV1yNnZmkKzChO&#10;kptF7JQ8ukOMvHrDs4QRfkRUY8Ojq5QwsVcUbjAtSii46OnwWQEcMfYdAZwXfP7883cSN7y53fMZ&#10;cNZ2cSeRg8DB/XEuTktSAYfCjLarb/nA3jc9GHB+6GmKHA6cPT/8V4bJuj0G4Pywx/YdjjfsvU4i&#10;pqFOXflF7j6Bm/E969hmqZ8WLYX1i9+C76bNhKl5hXJDEuNg31tvw56lS2TMLOvdFV5rlyx//M2E&#10;12FgQQEMLOwCVe3zZeSUBfqokJPt8KqMnIHJYSbIWTX7NVg9byzDDY+CxZPsuyWmm6Cofn5rogo4&#10;HDfYyMz6fW7SHV6GyV3amDSiXTT0SfSHieXt2fvjOyeTgGmoaXh0lQY2yrTA6RjmB7VtImTcfP35&#10;GhOMaBGhvd+WmupwcQo3rNNqmFB40ZPyOXhixDRmBHBe8KFQow2BMzaB3tl4g4Qb9laCzrHRkVYB&#10;5/Lbniy+irO+r4cKOFeXRDLgnFpRqwIKAgeho7zNmrYeoQFjqVOX63Fz+8p1EjiIGmXv9h2oAg7i&#10;hvfhwL4wvG2C3OcjBsDYinIDbrqUwOCafnIcOV0VwOkeHSMhp5mMnFznZirgzC0vhPmVRU8VcFZL&#10;UKEA01Bbpc/luPl23EAZN1MLs2TclAS7k7jBcEUHYcOj8KKnqWVpJGx4iB+OmyHt4yArNABGlOQx&#10;3GzeeQZ2Hr4Je46pMaJFhPI+W3vswNGkQoqEH+19R86qYXNUce4bbWLENGYEcF7wsbSJinft3Enz&#10;m6mM8cPHby3MYMC5vTiZRI2yK2/5MODg/jocObtGeKuQg114L0cFlG8PNO6SDRRgLHXwzF0ZN2ev&#10;3FehZu/mrfDG8LGs9+Yshb0rv2e4+XjCNBjbtS9MKK40wc0m6f53xr6pAg6DDda5iwo3WIKbh4yc&#10;In8vGThYeXCQjBxscGoELO6Wz4DD+3hEvycOHNyRmcKLnrSrN0tqCqGTt6OMm/5twkjYKJtQkMJw&#10;81r7WBIveppamkrCRhkHDuIGe6OmhMFGmQEhNCLssZmKel57pISKpThOcGWHul1PB07cYG/FiGnM&#10;COCIYfPPP3+TuOHNqWpPwkYZAgdD4GCHx8fBwfGGC2421PFJhh2OMS1wsJMrepNYsSUKMZY6oADO&#10;zav1qzeTRk+QcYPt+34TnPx5D3w2622GG96btYPhp43HYff7HzPgfDpnsaqxNd1l4GhxM3bwWNi6&#10;7SS08fGTkYPVREXLyMGyWr+igo4SOLwF1SXww/xJsHbBZLkfpNYskgCymIaJvVr9lr7NUVQcN11j&#10;gmTU8HrGB5CgMVsRjRc9TS2xDJxpRUlQmx4FXeJCZeBocbP76C0SD8ootFgT9Zz2SIkVq9Nsxmqo&#10;A8evwcFTt42vTmLE2DYCOGJUQ+GGR6FGGQfO+SmJMnKWF7nA+oH116SyFG6iQuBcmaU+szFv3/fv&#10;kmCxNgoxDbXzmOHtqTMG4HDcTBg1AT5btQt2/riH4QZT4mbKoLGwdudVk5TAGVRYyHAzpmc/GNpj&#10;IHz69U75cet2XmLAwcYMfE2FHCVwsLLAgAaRgy3tWalCjjIET1Ngh4KL3sZXdjSBDWZun5uGmlJi&#10;rLgeL/qyDJzuqeEybLAVK1abAAcBsvvYbdhlATpasFgb9Zz2iISLzijEWAqBg4kR05gRwBHDVm/4&#10;ULDhvZ6XAL0D/9cENjw807F2FWfT4FCGnItzg0jUaEPg3JkfDXcXRpPIocBibVq8WJsSKlQfLP8e&#10;pg5+E1Z88jN5/8df74XBQ+bKH/+w/RJMHPq66jHKftx5RUbOuh/3qpBTERFhAp22rf4jI6dfYiSJ&#10;HOytumr4YZ56RUfZDwtxR2AaLLzvFkyE7+aMV0ectI+Ci56WDq+B2qQQEjgTO6eSgLEmGjLmo2CD&#10;dYvwgJwgHxVwtLjZI6Fm7/Fb7P1dR8xDhEKLNVHPaY8ouOjp4BkBHDFPZgRwXvD5669HJGbM1cXt&#10;/wuf5DqSwME4cM5MiFOt4nxQ4kqCRtuuET6wqb833FsYww41VwFnQRyc/HgwiRZrotCitx930QjR&#10;27srtjDcfPXTSfJ+c63fcVFGDtY+LEpGTpyjE3SNjFIhpyTAX7WaMzwjkUQO77NxQ0nkYAgdLViw&#10;7+ZqYKNolQQf5WMpvFjq3dE9YWTHJDklbNIdX4bRnZJIsFgbhRhLUbgpC3SCLj6tVcD54qsNJsDh&#10;uMH2WNgRuLH74VDPaY8ovOiJAkxDCeCIsccI4LzgYy1w3p80HGp8/g+JG4wDB7u8LAHuvZUJn1R6&#10;MORcmK1/FefGnEi4syCqHjcLgxlwsF1rvybhoreth2+QeNEThQ9r+vS7g+Ttevp5x3kVcuZMnKta&#10;zUlwclYhpyYyHDq41R9phXWPCCSBo+zd/j3gu5lvqJCj3Wz13fwJJGyUKZFDIUbbR5MGwriitirY&#10;YMNzE2XcZLo0h7H5KSyOFFujANNQWtwMTQtmuMEq0xIZbpYvX6mCDW+X9P3D36cAwXsagYM7RVN4&#10;aSgKL3oSwBFjjxHAEWOCnIbOjVMd8B/YSOAGL8ipBM6JaZEMORgCB6NAo23LYC+GnPNTFPviLIiV&#10;gYNRcNHbnpO3Sbw01M97r5PweJyt22HYJ2fDzrOsn7aegPSgMAacWAdHFXCwqnA3Vp5nSwacHI/W&#10;UBzpD4Mzk0jcUL0jgedb5YkCF00iQUO1ap7h85SQ+WzGMHh7ZDeYXJ1rghltvduEQVrrl2XgcNw8&#10;LcDhuOni6wBRbtL3/Y6zKtTQNe2OxtTzNbb9BF4aioKL3gRwxNhjBHDEmB1zqzsXzp6CovREFW6+&#10;KQ+AT8tDWErkcOAcnRXNgLNjcDjcnZ4Gt2fHk7jhIXCwczOiTHCD7f3+IxIv2Op9l+S2bFP38+4r&#10;JF70RIHjSfX1wVuqpr8xDYbmFTLUdAoIMwInWgYOhrDRU9+0OJhQ0J7EDm9JXRWsnDSKRI2ylVNH&#10;w4ye5TC0fQJrWG4iCRltBQEukObwH0ht9ZKMm6JgdxVw3rTDPjgNxXZGNuJmWon6JH8j2obKwImW&#10;cIPAoUGjbtfRhhFCwUVv1PM1pn0nrVy9OU2jxZoEcMTYYwRwxFgcCjgYAgdbWR4kwwZbWREESuBs&#10;7+srI+erWi+GHAQORsGGt7bOAJw1PT1McMOjcXP5hQDOGun3qgTO+oNXYO/O4zCgsjdEOflBSWgk&#10;dIsKUwGnOiKIrCoiEMoiAkjs8GoSwmFwVpJZ+EzqnAvD2qVAZVwI+fna+qRFk7DpFh/IYMPjuNGu&#10;3vA4RJq0IsOVx5W4weTVGynEzczpS00wQ7X7eMMn4qPgojfq+Wxt/0kCMBaisGJLAjhi7DECOGIs&#10;jrnNVas+/5gBR4kbTIkb3skZUTJyNgw0rOA0BBzcX4ev4lybZ7qCg+346QcVbtbtuarCjTngbJV+&#10;yFCAsdTmgzdIaDzJvt1/k+Fm1b4bsG6nAThvDnmDASc/MAy6RUfoAo628gaw05i6JoTBa3kZxtJV&#10;uGnr9IoKNykt63FTlxhMAmcSBRI7NqkwGSYVxMD04mQVbiYXxMu4aePhqnv1BqMgoY2Ci97MnUTQ&#10;2ijANJgdVm8wARwx9hgBHDEWx9KZjmuz4nUBB7uyOAGuLk2Ee0sKdQEH48DZ0N+bBA6mBM7qvWrc&#10;mAPOloPWX4tqw/4nv/9NQyFwvv50NQNOrIs/20zVIy5Ywo2XBJdAE8hYqiY6BPqnx8PQnDYwoF0S&#10;9JfqlR4LPVIioXtSJIkXXllMAJTHBqqqTYlSwEaqUxsJNckMNkOy41Sw6REbBD2lX3ebVvUrOBRu&#10;sHFSkwmY2CvEDabEDVbs56BavSlun09ihorChDYKLnqzx6UabNnnBjuIEWCxNgEcMfYYARwxDQ6F&#10;mxu37sPO/RdhUGY4vFNswM3nms1Tys6Pj4a7c5NZE5Nbwfb+EXB1UYxUNImbq4ui2P0cORRusGOf&#10;vs5w86Nm9WbdnssGzBDA2SRhhUKMpdbvuUai4mlq+87TDDkIHIyf7ZgCjKVG5LaRG92pLbyenwn/&#10;nTIOxpd2YI3rkq3Gilw6jOyUaoRLMrzWMYXdxu8f2QlXbAyo4Q3IjJZhk+H4MoMNj+OmT2ooiRve&#10;ZC1KClOlUmBi5/rwY1YX6/bb0QJnelESTC2Mg+5RHpDv58Jwg20/eI3EDBUFCm1P+kgqCi96EsAR&#10;8zSNAI6YBufRoz9NgHPw2FUZOKOzwywCZ2sXTzj1epoKONjxaeFG5MTAtUWRKuBck+CDt5+SHoPA&#10;2TMqiAQOtn77QRVuMISMOeBs3Gf9uXB+3PX0AwdPCIjA6W/cDwcz7GxsHXKUwOFNrCyQodJwCJ00&#10;6W0bI3jqQaOsb1q4auVGiZviAPcGV28GtI1kbydJgJlQgPsHWReCZzKBGmUcONqmV3aC9IBAhps4&#10;Hz8SMuaiQKHtSQJnn5X73SizD3Ck55Jwc+zMTeMrkBgxto0AjhhdowUO4gabMaAWBqYFwRtp7vBV&#10;RSCocFPlBeuLQ2FHJ3fW1cmxDDirBwYz4EzPcJCBw7u+KNwIHMMKDmZpFefCghQ4sKCDLuBs3mFY&#10;1dmw5yqJGEs9C8DBEDhYvHsIA06yW4AROMEqxGQ4NIeqcHqz1fCcetiUBLpB//RYDWBM067MNNSg&#10;rFizuME4birCvWTQ9E8LhdEdE9n7nf1aQievZux9Ci9645AxF4UbbGa3Unn15rMvN5KQMReFCioK&#10;Lnqjnk9v1I7FHB/a27XZBTin7zLgnLt81/jqI0aMbSOAI0bXmAPOurXbGHD6RTvB0lx3UALn59Ig&#10;FXC2dPODs29Ew6kPUlgbx/PNVKYpgXP9g07wYx8vE9zcmB8DJxZkMuBs+XpJg8DZYLwNoxBjqacR&#10;OD/sugqrpd/L6t387RXYvOe8jJz2kSkMOcUhatzwEl79F5QG+Zjc3j0mVAZOt9ggKJaQ0zXKH/q2&#10;iYZhuamNgg2PwwbPSrx01ACzwOG46dcmFAZnGlZsxuQnM9xg4wm0WNPEgmQFaAybtvAt+9i4gzGW&#10;5+fM3o4p6QRvlObDjJp64FCIsRSFCioKLnqjnk9vJmhR4EN7nza7AOfUbQacazcfGF99xIixbQRw&#10;xOgac8DZfvg6fLXyewYcTA2cQBVw1lV5sE59kCojR4kaqvNzg9nb73p6sDhubs2JhAdTvOHwwlwG&#10;nAML8xoEDr/tWQfO93uuwHcW2mMEDhbVqiVkuDhCSbCvCWRyPZwMyCHu48DBhkv1aRMJHbwcWIVB&#10;HjC8sD0JFz3xo6XqUkLZx1rcFPg6M9y0dTas0IzqmMiAw7FTEuTEcDM8M5xEi3Vx4KSa3KfETY6X&#10;I8MNrywpnuHmzdenkoixFIUKKgoueqOeT28maFHgQ3ufNnsA58DJWww4d+4/NL76iBFj2wjgiNE1&#10;5oCz7agEAKkBCR4MOAvau8H6mgADcMr9GXB+qvCWccM7/XYKnFmcBpfnG/a1obowLxTOzQlk75+Z&#10;GcGAc3BcCAPO7TnhDDjH5rY1AEdq4Rt9Ye0eNWTWStjhKW+nEGOppwU4uFpDoUbZ6p1nYffOYzJy&#10;opu/xIpt+R8TyCBwMO3mKuUqDm9g2wTIcmshVxMfAN0Tg6BbQiB0jfOHnknBJpjRhkdMVUT5yB8P&#10;y0kwAQ5fvRnRPo6BZmSO4S3GV296xnmbgMS2DMCh7sPVod5J/gw3vdsmqoBj6+oNtkfHeXAwCi56&#10;o55PbyqwnH4CwJFwgz36q/4iwGLE2DICOGLMzl9//WUCG54WOJv2XZBXcdZ2i4N13SIl4Pgx4Ghx&#10;g52Z2Ya1aWgYfNPdywQ3GOIGu7wgkn2sXcVB4Fyf7QuHFmQz4EzukQ7f/7BTBRklcJTIoRBjqacF&#10;OBRotH274wx8tfWIDJzeBZ1l5CQ5NFNBpjjQhwEnsdm/Vbdjyn1xeGOL2sMYqeJQDzI8UZ8SNA2l&#10;xY0SOBw1yroEOECeV3MSJLaER1iZBU5eIsONdvVm4bhxMGHsDKuOnFKm50R/GAUXvVHPp7cDin1w&#10;TPBhvN1c9gSOGDGNHQEcMeT8/fffJGx4WuBgQ1L9GXC+KItkyNnYN4HEDXZgVJSMnPmZDrB9pGGl&#10;hnfRuHrDw9suL4hWAQe7NM9bbnrPNFg2c7xF4OzeeoFFIcZSzxJwVu2+CF9vq99MFdvqFRk4WOcA&#10;PC9OPWSSmv+bIae9m6PqdmoVZ2yXbHijOJc1JDsJyiK8GWxKwjxhYBZ9dmJLmQNOVaSPCW746s34&#10;gkQSJLaGJwukbuebpvq1k762ETdff76aRIs1UaigouCiN+r59KbcydgEH8bbzSWAI+ZpGgEcMeRQ&#10;qFFGAeenLYcZcJZ2CmLA+bE6UAbN6mpPWFutRg4Hzpdd/RlylMBR4gbjqziXFsTAj/18SOBgc/u1&#10;0wWcjXutO5LqaQTOj1vPwk+bTkmdlj6+rLoPG9l3sIya8vBAKAn1kz9WQgY3T/FNVWUh/qr7tMCh&#10;GtkphcRLQ/VvE2mCmw5erS2u3lSEupAYaYq0qzfL5ywkwWJtFCq04dmIKbjojXpOvakOE9fig99u&#10;psYDR3oeARwxdhoBHDEm8/ff5jdN8Thwth+6rkLO2MJ0mN3e3wQ4n9R4s77o6iXfdmp6qoycj4q9&#10;YE1vX7PAOTcnSL7vm1oP2DzMnwQOpgc4eN/WwzdIzFA9bcBZu/WcETc8RI4aOEnuzgwzFRJUeFke&#10;juy2dtJbJWQyHJrJyFHujzMgI4FEjTIKL3rS4qY2NgjaOr8Mk+uqSODg6g0Fkaaod3KwavVmbFkB&#10;iRVbolBBRcFFb9Tz6U17FmMGj9MN4wZrLHAOnLrDcHP09A3jq5EYMbaPAI4Yk6FAg+F1qfj9HDg7&#10;D1yScbPj6C3YKTW3LE0FnO9qfGTg8H4o8YCvy91l4GDn5iSbBQ4/mgpb3ceLIefkNFPcYMeW5FoE&#10;zsZdhvPhYBRmqJ424KzZcUEDnFPw/W7DKk7v/qMhxNMfSsPrYcMrCPAiV3F6xIbJwMHy/ZzlahNC&#10;YVj7FBI3vPkD62Bm7zISMubSAifbvTlkub5K4qZvajDk+7QgMdIUaVdvNu04TWLFmnZJUaAwV2NO&#10;9kc9n55w5YiCi94avYJz/AYDzuXr99lrjRgxjRkBHDEWpv46VBw3OCrgSGmBg40oyoFRbQwrNT+U&#10;Skmg0YbA2dg/WAbO2n5BsLq3two4l43vX5oXCNcXGDo7IwB+HOgFJyYkwK2ZKXB9VjRcnRvCOj4r&#10;irX/gwGwfs9lE+Bw2PA27NaxqUr6wfQjgY0nEQcOpgXOu+99wWCDZQQEmOAGa+PcUgZOJ193GTiD&#10;2ibA8JwUhpv2Hi0hz88J8nydIc/HAbrFB0O3uCAYJt2vho1x01SHFFgyorcJYCw1OCtWhZvu0QFs&#10;9eb1TskyasZ0MpzUj+970yfJn8TIm/kJMK5TLIzpGG3SGx2iYWoH6/bZ4TsXl0T4M9ys3bCPBIue&#10;KEQ8jij0NBQFFmtr9AqOcfPUL7/+YXy1ESPG9hHAEdPgIGiUYw44GAdOVagDa1muK4kbDIGDnZxm&#10;2FT1SYU7fFTqCp929YTLSxMZbi4tjDIBDoYfX5ofw4CjjAMH0+KGAg5DTgNnNt64T8LFLlNsPImU&#10;wPlh+3kVcDhusgIDSdxgHDc8DpzeyVEMOIiYThJqqLoEucLAtvEq5Nh6or/eSWEq4GQ6vwIF/o4y&#10;bkblxMrvd3D9t9mdi9/IiydhwxsnAWdmdgJMlrCk/VxzdZJgh8B5vawQth+9IUcBpqH0HhJu7yjA&#10;NBQFFmuzF3DEiLHHCOCIaXAaBM6R+v1w+CrOgvHjZeRQuME4cDAEzslpKQw4GOKGAWdBBAmci3MN&#10;KzzWAueHg1dJ5GAUbjAEzrqnEDgYx03XuCgSNMry/D1l2MwYMZS9zXBtzYBTEx3KgNMQcnjFIZ4w&#10;vH2qETk0YiylxE15qBdbveGgGZuXLAOnb3IQAw5+TGGEQo0yDpypHc0DB1dsCgJc5c1SWAcfFxVu&#10;GoMcvYeF2zMKMJbaL0WBxdoEcMQ8TSOAI6bBefRIvVysBc6OQ1fJVZzqcGcGnK8K3UngfFNWD5yf&#10;egcw5GwbGcGAs2N0kIwchMwFCTRK4OBt2I2ZiTRwZkfAgWXpsHrHaRVwvjwiweAgDRxs80HTK41v&#10;2nftqQLOD7svwc+7zsOStz6HQBcfaOPrR4JGG57ojwOnIqz+iKr2ns7QPz1OBg6va0wAiRtlxcHu&#10;JGAaSgkcxI0SOGMk4Mzols/eR9w0NXCUsOFt3HueBA5GIaahdh25RUKkqaIQYykBHDHP4wjgiGlw&#10;8Jw49WPYL0cFnAOXSeDsOHwdqiXgDEv1IYHzfZl6FefElCSGHO0qDscMx83lefXAWT/EDz7r6g37&#10;xreFYzPz4Mh8b1XD8/Jhza5zKuBgFG6UbVVAZ8v+608FcH7eeRE27zzL2rj9FMMNVhIWSIJGGwdN&#10;smMzqAz3lz/GhmYnmwCHN7BtHFRE+pLA4dXE+ZOQMRfHTVGgC8NNebinDBzs/TeHyrjplxLIgDOm&#10;Y4KMkjc6JRhvo2Ej1ykexhZkwfgC+qKco9rHmOBm1XfbSNjwdhy2DTnY7mOPZzWHQoyl7AWcA6dp&#10;uOgNcSMusinGXiOAI8aqwZ2NtcBRHkmlRc7Ubp1hqASc9/O8SOQogbOqygPOzE2FnWOjGHD2vRnC&#10;gHNhfpgKOBw3BuD4MuB8VetvFjgjCgqtBo62JwucKxJqzsm4WbfxiIwbavUm39PR5LaysAAZM10C&#10;vRhwykN9Vcipjg6APB9n6B4fQkKHqm9aNFvpyfNzJCFjLsRNeagndAlwhuJgF4aV0bn1l2Qo9G3O&#10;cFMa2JrdZy4SNcosAKeLRysT3PTJ68ggQsEGw/t2KMBicxKcydsx6T4KLdZEIcZiJ+/QYLEhCi56&#10;Q+Dcf1B/QIMYMY0ZARwxukd5fhwVcKTMAWfTztMMOBgFnFWKzVTYyVkpDDkrKtzgsyp31SrOeSNy&#10;lMD52biCgymBc3SONxyf6AfrhkUx5Hy1bp8MnDX7acRY6qcnBJxNO8/LsMEWLfpYxk0OcaQU4ibP&#10;wxQ4me6G899giBteuksr+fYUx+YMOAW+riRm9DQiV99Ox1XhPgw3JcFuJFxqItygo+tL5H3KSNQo&#10;wv15EDhpDv8H3sirXwEqdGsJnd1amADHAAwaNxjev0MCCH+/KaPgojcSMRaioGJLFFqs6dCpm8ZX&#10;GzFiGj8COGJ0De6Hw3GD7TtyWcbNjoPqTVRa5CBuBiX7wMS29CrOtwrk8FUc7KvuXjJwzs8JYqBR&#10;bp7Cjs31hQNzveG7iekwq9xVBg7ihvdF/3gYUdCZAeenPTRg9EQBpKlT4iYlMknGTRGxWarA24Xh&#10;pijQy+Q+jpjYli+rgKNFDq80IoAEjN44dHqlhEJlpLcKNwgbrEiKQos1UahRxlaEjMBp7/YyQw2v&#10;k0drFW5+3nqSwUKLGnPtwO9xDUrsHYUXPVGIMdd+O63eUGCxvnvGVxwxYho/AjhiGhwlbHjHTl2v&#10;B87hayRwML6KUxEt/VCO9CWBg32tQA5fxcEW5Dgx4Fw0Hk2ljQMHmykB58KMtiwlcLAdk2Nhu3Q7&#10;BRe9UQBpyjbsuQbnTt+ACWOmyLDBtHjhIW7yidUbjMMlz8/NBDhYRx9XFXCSHF6GXI+WUJcUZoIX&#10;vXHIYAPbRjHcVIQbNkthFFisbUyHGBI29cXIwMGUwMnxcpBxM7bPAAaK7RZWb6gsbmpStOPQDdh8&#10;4Aas33sdfjLTxn24f4/682w9zJyCjLb9J20/qR+NE/skRoy9RgBHjMXh+9xoO3/plgwcCjY89r9c&#10;CTmfrFjFgFMbT2+qWiNFreLMaecI3wxKgRufVzcInPeHRMLX3XwZcM5OTTABDkbBRW8UQpoyxM3b&#10;C5bLsAl18yXxwmOrNwEeJrd39HOX4ULhhlcd4892Jk5xag7t3aTc6+vo3Qp6xAeTkKHK83aCHLeW&#10;MmYQN11jfOs/zo4hwWJto3MbAk40jMqNhnSH/2sCnI6KFRzExHbjpierkkCkBImyrRJqLIHGUlsP&#10;Gp/Xxv1xKJTYKwol9urU5V+NrzxixDR+BHDEWBwKN9jV63d1AQfjm6pKogMYct7q4EkihwNHuYrz&#10;RXc/hpxjU6Pg9MwYODM73ICb2YFwdVIinJgZLAMH+6DIFc5MTWPIOUEAZ9P3X5J40ROFkKasbVya&#10;jJsEr4YPBR9dWgh9MhJMbue4iWnxHxI2PAQOL8ejhQo4vOIQD3Z/TzMrO4OzEhlssFyPVjJolA3N&#10;jJSBMqxdDIxobwoXa6JQoy3b/T+Q4fi/Mm5KfV0h39+T4WZoVTWDBAkYHZnA5uBNEi22hM9HAaah&#10;KJjYKwom9uryLbGDsRj7jQCOGItD4Qa7ffe+ATfSDwYKNcr4yf827T7HgGNuU5USON919VKt4szN&#10;dmTAwc7OS4bLc9uYBc6HxcZNVdPTTICzY2oSiRc9UQhpqrrkV8u4aRfgb4IWbVVRwTCgXQr0z0o2&#10;uY8DJ9fLhYQNTwkcDM9cnOvZEvJ8HKFS+jtT3tcvPVoFm7rEMAYajhvl6o2y2gTDId/YiOxYCUSN&#10;X8mhQKNNCRzcwXhodsf61RvczNQI4GAcNz/vu0FCpTFtO2L9taUomNgrCib26s4vfxpfecSIafwI&#10;4IixOBRusAcPfmXA2bj3Emw9coOEjTK+itO7UzYDTk9iU5USOBgHzlc9AxlyNgwNqkfOjFgGnNNz&#10;42XcHJ8dDFtHBjDk7B0dr9oXhwPnu2Gx8PHwYhIwDbVu5+NBToRPqIybziH0NaWUcdzwKiOD5fsy&#10;3Bxk4FCokYtU44aqJi4ABmXGM9DgxTfZIeKxEr6ig1SwwfqlR0BbhxasrtG+MEiCDGJG22uNXL3B&#10;KNBoy/V8RQZOXVysDJzxg4Yz3PAjo3g7jClvs9Sm/TRO7BWFGEtRMLFXFEzs1V9//2N85REjpvEj&#10;gCPG4lC44fvl7Nh/iQEHo1CjjAMHM7eKowXO2jpf1SoOxoGj7PAcPzg5KxROzwpnfVDsypBzdnoG&#10;HJkUBMcm+svAWV4Tw6IAoycKJPasd6/XZNxQVwPXpsUNr2/bRKhLjYU2rvVHSJGwMVYVRaPGUuUR&#10;3tDBs7UKNrnurRhcciRYceAMa5/AjqrS4mZ4Ng0Wa6NAo+y19hHQyeVVGThlAZ7QPSFBtXqjBY61&#10;qzoUSuzZlkPWnQmZgom9omBir8SIsecI4IixOBRu+O0cN9YCZ/KIUQw4X5SFyrhZpTmrMY8DZ8Ow&#10;CAacj8o9TJEzK1LGDW/n64Gwc4pxs5Sx/dNT4MC0TAacn3ZeNKDFysPGKZTYo++3XIDKkp7QMykD&#10;ioLCoHNwMFSEhULXUB/oGeDCqgwP1IUbZTm+hh2M27k7mqBGWVU0jRhzlYR6Qr6Pswo3GMJlYGa0&#10;jJtKCWmjO7aTypJB8poCJ/aIQo2yHhEeDDjKnYzHdO8KcybOICHDdoy3AjgUSJoiCjLmomDCw6On&#10;bD00nEKJvTp87hf22iJGjL1GAEeMxVHi5p9/6i/ZgB9v2X/ZJuBgJdIP1d6xhlWcNaWmuPm2xB2+&#10;KfaFn3qGmazinJwWLePm+LT6lRttp6SUwDk5tx0LgRPr6w+7jl6Dn/fRVxhn7blschuFE0t9t+ca&#10;i7qPh7AJc/eHDpFJUBkSoaomxJtVFabeD0cPbrAMD8MmKgo1yjhceiSHQa1U98QQFWgsVRHhA0XB&#10;HjAgI5IBpzrKn+GmJiaA4WZE+1R51WZoOxopenotG1djpLKj6msXBaPaRcDIzHDWqPaRJsCpjfKB&#10;Di6vyMBJ9vSCRE9vGTEYokYLl53SbbiyY0iCDx4xxR5veLvpwOPDDWbNKs6BU3cYYgzdhX0nG3eo&#10;+MHTTYsb7B+xdUqMnUcAR4zFQcj89dcj40f1g7efv3LXZuDMHjcZSkL8WFrcrC6U0FPgAd8WBrE4&#10;cFb1DmDAmZ/jJAPn8JQAOD49mAQO9kGvUBPgvFUZyYCTGh5lAI4SMvixNgVw1u3Sh5yv91+HLw+o&#10;W6WBzprtlyDCM4jhJtYzwAQ3laHhKtTwqmNCoFdmAgkabXo2T2EcK4gbZUrIWKp3apiMGD1Zs3kK&#10;UcMBo6uscBVw9m/4gcEGgZPi2orhRgscLW54ysdooxDS1FGYoaIwY679p2jkPA7UyJ0UZzAWY/8R&#10;wBFjcSjc4CBwfnnwaz1wLOxovF1KCxyMA2dqllc9cMrcGW6UwPms1HBenIOTI2FxJzeGHLxe1YlZ&#10;SXBoSiAcmuzHOjo1EI5Pq8fO5M6BMDE/gPV2txBYVBUCdYnOUBDUnAGHN2zIOANg9krQIYCDOxdb&#10;fS0q6fHf774Gq/YaWr3/GqzfY9gshvfnpHZgsDGLG6mK8BAT3PTMioO67HhVvbIToH92slng4JmK&#10;KdQo41DRAqc2OVQFGaoBGVEkYvREgUbbyKz6FRq9jelgBE6HKBjSJkTeNNXOzUE3cJSbqqgogDR1&#10;eldxKMiY68BJAjcUQpqq03ck4Fw3vrKIEWO/EcARY9MgcDAOnM0HLZ/NmOr1bj1MVnG+La0HzqrC&#10;QANwcDNWTz8GnFPT0hlw3i3yhCOzM6TSZOAoW1DbRsYND2HDaxfgpEKOJeCY4MXK1u24Ars3n5Tj&#10;sOHJqMEVGwI1WE1iuAlszNU3O4nhpiw6mAGnPNSPRI0yjhVT4Bji93dPCIQBbW0HjbYh7RpGDgWY&#10;hhqVbdhUNSo7AoakK4Dj4aIbOLiJSvkYZXgSPwogjyMKNNooyJjrieIGk3AjriAupilGAEeMTfPP&#10;P/+ogLNpH309KozCDY8D56Miw34435QZcMNb3dmTAQdD4JybmQELc10YcgzAyYBDUwJUuMnydoQ+&#10;qV4wOj+WNbIgGYZ1TofKOG8VclL8PFXIifcPgrff/8YUOFas3qzbcRk2br8Im7adh21bz6hgM/ON&#10;+RDq6ivDpo1PMIwtLyNBw8PNURRi9KR38xRWFekPPRJDoFdalAo2WM8UCVep4TAoy3DeGnvX0KHi&#10;FGD0xICTFQGDUoKgg9MrDDipnp4kcMh9cBT3a1vfBOe70ZueVRwKMlRPHDenbjHg3Ln/0PjKIkaM&#10;/UYAR0yjhgMHo3CDUbDh9c1pz4CDqwx8FUcJHOz7zgbgfFXpzYBzfJJhh+OlBW71yJkWAYel8H0E&#10;DjakoC1Zv/aJUBjaiiEnztdPhRwOnZ/2nJeB89OeyyRm1KlXaXhjB78JwY5ecmFO3urNUGb2s6mK&#10;CyXRYk2IG7xCOAUaqv5ZcRajcGKPGtrxmMKLnhA4uHmrT7wvZLb8F5T5OMq4aWgFB3csVt6vjYLH&#10;44xCjTIKM9r2azZNkQBp6iTcYH+L89+IaYIRwBHTqNl+8IpF4GwnUKNs24Er8irOcgkyFHAwvoqD&#10;wMHm5Tgx5GwdFS0jh8eBU5oQCf3zOkLfvHzo06kzq19engo7VanRUJScDKWpqZAaHKKCzmerttWv&#10;4pCoqU+JmlF9X1ehhpfvH6LCDbUTcfe0aBIr1tY/L40BpzTEh8QMVW1SOAkbHoUTe0XBhkfhRU8M&#10;ONJbBE7blv8LPaO8Id3HR9cKjvI+bdsPP7nVG97Ww5ZXcSjQqDM9TJwESFN2+rYMHDFimmIEcMQ0&#10;an7/4y8ZOJsPXjUBDoUabcMKO8vI+VKxk7Gyr4oMwNk1MoYB5/CEFMMqTp4r7H8jVgWcN/KCZeQU&#10;xUbKuOENLOjEcFMT7wOD8jqZVJycIiNnxLA3ZORo47j5bPl30L+6P4kaLN7VVw0bYxw13VIiSaQ0&#10;pgunTujePMWjUMMb2ESbp3iWzo2jhYvecEdjfNs33g8yW/0LRrQNg4IwfzPA0b96s2H/kwcORsGG&#10;R6OmvieOG8yIGwEcMU01AjhiGj0cONQqDgUabYf2n5OBg/HVGt7nUl8U1398doZxFae9YRVn/7gY&#10;2P9mLByckgw/jk6DtaNSZeCYg05dWihURrpAdYwniRysjY87Q05iUAj8uOOsCjdrtp2E5JB4E8yE&#10;OHlBuo83FIT4mNRF+uHKcdMjXf9KTa92idA3KwUGZKXCgMw2MDAzTVVhZAQEN28J1YrVn6AWrSGu&#10;1askZMxVHuEL/TNjnwhwsCFZ0TC8baRJI9pafxQVS3H0VSf3ZuxtWVQgCRxMz+oNRmHjSUTBhkeh&#10;Rpku4GgeY/ZxtiaAI6aJRwBHTKPnxPk7MnC2HLpuE3D2bD9qFjhUCJwDE5IZcJYVuBmQI7Xx9SQG&#10;nMpoDxPkYNm+rtAnrzPDjbausd7sRHd16dIP9LyOkBuAz6E+2goLc/FRoSbc2Quy/U1RUxIbAN3b&#10;SZhpr06JF0v1aZdkghltBeGh4P9Kc7I8P08SMuZC4PRMCXtiwBmcaQY4mTYCh2hYeqhF4Ghvo6Kw&#10;8SSytJmKQo0yNVxM8aG+X5npY21KsXnqrDiCSkwTjQCOmEYPnoFUuYqD573RC5wtJ64y4GBvT5rB&#10;gDO3vTd8Wlx/9BTVlqERcGRyMnxa7ceQs3NUpIwc7LXQllAZ0NoEONo6+jtBRYQpdrCCICf5ccm+&#10;XjJw4v38TDCjrCwhxAQ1vNrsKBIzpiWQoMG6JsZBW39/SPL0goBXW5C4wfL8vUjImAuBg0dNPSng&#10;DJFqauAMTQuF0kjDKs57y79SwaWh897wKGw8iTbsv0niBqNQo0yFltNafFgCjp1WcRSrN7fu/WZ8&#10;JREjxr4jgCPGLqMEDgUZqk2nrsDPZy7IwMG6JcRA90hf+LDAi/VxIQ2drcMMwMHmZjuyzVVK4GCj&#10;Qluw+ga1gmwfBxVstLXzcZR+wKuB0yXEWfWYbB9nEjS86qQY6J2dAT0lnFC4wWrb69s01a9tqgo1&#10;fdJSIMXbG6Jc3ExK9A8RwNER7oODwBnUJoQBZ8zwN0nAWOpJnv+GisINRqFGmQotTxg44griYppq&#10;BHDE2GWOKzZTUZihQtxogXNg72mI8vSC8W0NwDHXF+X+MnAOT0LkOMHmYeEq4OwbGw2jw1rK0OG9&#10;HukAs/KSWErAYO19HRlusiXwaO/DUlq/AsktX5Zr5+kEhWH+0EuCDeLG2nplpzLQ9JLimKlLTWJw&#10;wRUaLWZi3Dxh7oIVqiO4lK34Zo9NwKmQQuDgJronBpzHsIkKgYMhcPpU15GIsdSWg88DcBo4guq0&#10;+j5tqsfakmLzFCZGTFONAI4Yu8yD3/60C3AwBA6WF+AF3UINzWlnihwOHOzA+ESYmt5aBRzeJyUR&#10;0uNjVb2TH8eAUxnhbYKYjsGeUBYXxMrxd1Xd1ynQQ16x6ZnZhkSL3mqlz28bGCjjpY23LyR70as0&#10;2KwZc0jUaMvPzGPAaRsQAOVRoSRotCFu2ApO0pMDzvC2USa4aUrgVHQoUFxAU18G4FyDn3ZegZ/2&#10;SG8JdDzOKNxgNGwMHSAusKkEiPY+bcrH2pQCNwI4YppyBHDE2G2sBQ61iQrLSUyRkZPoXY+cYfFq&#10;4KztHapCDgLny+7+JHK0wJmV6s1WdybnRMK8Tv7Q3rd+fxusNDaQAaco2l91Oy/HzxXqrAROVZsk&#10;yA0Pgzh3TxIw5qotr4TDFy+zNuxv+GKf1cXdGHCK4+NYFGiU8dUbrC41ggROU53FWBmFG1ZmJIkV&#10;W2rsCs7WQzfhp91G4DwFyKFwg1Gw4TWEFup+ZcrHWh1uDhPAEfOYRgBHjN2GA2fHYel/xQRoqHAn&#10;44MHLkidl4EzasBwGTjlIfXAwT4sCmS4wVYYDx3nwJmX46Jaxdk1Ooq93ftGAuye0FYFnHnp/vIm&#10;q8X5AaxBSZ4qxJRKwOnTMQM6hfhC54gg6BhsutqjLMXThQRKQ8V5+kBxThcYMXQCLFyyElZtPKMC&#10;y5bDV2TgKG83V3p4HAQ2a8lwg3ihUMMrj/CTcYP1yYgmgdPUKzgkbBSNILBibcPSDfvgcOCMGvw6&#10;iRiLHZWAw3HzhJFjy07G+0+abp6yNhIuejNemoF35tId46uHGDH2HwEcMXabLfsvM+BsOXDFBDJ6&#10;Q+B88v4XMnCUuMESm78sA4fvcLxxUBgDzrJCDwac/5Z5Mdh82dsfto5Jgl1vpskpkcOBs7CTv4yc&#10;6e19VWgpjAxiuOHx26MJqJirc2YnGNR3FNt3ZuUPh0mU2DNcvUlxdYYyCS9q0KgxQ9WrTSQJnH4S&#10;cPpmRpENIsCibVBmDAzIiCQb2j6BRI3elIhR3j7CeN/wjHrY8NJ8fKAgJYNGjIU2H1Cs3igjANLU&#10;bTlkPXAosFgbCRe9ScBSAufWXXEElZimGwEcMXabg6duWr2ZStuew9dh26b9MnCKYyJMgDM8xkkF&#10;HL6K832fEAYcbO3AEAacb/sHMdhsGB0FPw4PYn1cFM2AsywnjAFnQryTDBxsVq7hgp1YQXiACXCS&#10;POpXagoycmBA7xEwa+5H8NnqAyQ4HncInBw/Twk4StzUb4ayVG0KfbkGS8DBKNQoo2DDGySlhIm1&#10;jdBswlLeNyyjfrOUsuKIALaKQyHGUut3EbjBdl8lEdKU7Tx2h8QNRuGG2rnYlki46Ej+fAVw/vrr&#10;b+Orhxgx9h8BHDF2m3NX7jcaOBiu4nDgdImLNgFOiU8L+KhQDZy9Y+Ng/5Rk2Dc5iQFndrYTAw62&#10;6802Mm54X/cKU63iKIGDdY9yZ5hR4gYLcTVEweJp6Pst5xlwEDel4X5Q6O9hHXDMHEX1NAMHUwIH&#10;Y2c/biu9L0UBZ4iULcAhccMjENKUUbDhUcBRIqUxUXhpqAOKI7OUwBEjpilHAEeM3ebWvYcycDbt&#10;u0ziRU9a4JRGh6mA06bVK/Bxl/rz43wqxVZ0yvwYcJaXeTPkzMp2hBXdfGDnm9Gsn0YGq5HTN0AG&#10;zvwcXxVwlnYJhp4phn1veCn+Btx8q9lH5mnq9ddnycDp6ONiE3D6to2xGjgDM2nY8CjY8JoCODzl&#10;fjdlEoy7BTtBXXwA+zhJAs7SxR+TkDEXCRveHhoiTRUFG95TBxzl5wvgiHlMI4Ajxm7z6K/6C29i&#10;Ww9eJwHTUPsOXZaBE+/jo1rFaevUgiEHTwD4SZEBNso2j4yWV3F4iJktr4fDtnGRKuBga4eEwcqa&#10;YJiU4AhLOwfBlzWxsHFAGqwYmMrqlRbOcJMb5AfBLVrCmHELSVg8LbWNTJKBk+vlZBNwqFWcpgQO&#10;RqHFmijcYBw3nV3/w+rq3wr6R7mx23pE+UF+UhoJGaqteIg4BRveY9xM9fM+64Cz/6kBTv0+OFev&#10;i0s0iGnaEcARY7f5/c8/4cHD31XIoQCjJw4cLNrLG/LDAhlwklq8woAzO9PdBDe8vZNSYNOIRBgd&#10;3wJGxTc3QQ32w4hAWDM8ENYOiGJNjW0J0+JaMdz8PDQTvhkSCStHtYOZ1dHQKdSf4Sa0tSOJiqcp&#10;xE1jV3DYKo72aKpMy8BpaEdjCjXKKLRYE4UbvnrDcaMETrcQT6gM9IQ4Dx8SM1Sb+PlvzIX75xAY&#10;aYq2Hr5NwoZnAhzi3De2RgGmoeTPVazePHzwq/GVQ4yYphkBHDF2GwQOdvh0/c7GtiJn++HrKuRk&#10;BgfKuOHNyHCTUbM8zwPe7uAO73bygG0jk1mL8rwYcNYOC5Rhs1ZCzbejvFmrXvORgfPfIl+GnHW9&#10;k+HnwVHw03Bf+PL1SPhiTDSUxnsw4Cxe9i2JiqcpxE1Eq1YMOO09HaHAz90m4Jiu4sSQsOFxqAzM&#10;MMXOgLb191PZYxMVQkYLHLyte5grCZzqoHrgLFq8ggSNtp9xhYaCjTICI00RhRplWuAogdLYKMCo&#10;MnNBTva5RtwcPnVDAEdMk48Ajhi7zN///CMDB1MCZ5sV58VRhvvilHcsAJ9mDhDj5gXtXJwg3aGV&#10;CjmT0iXcdAmBtzu6M+BgHxT6yMhB4CwqdJWB852EGgo4fBUH+7q7LwPOytERDDgzu0cz4FCgeNpC&#10;4CRKf06GFRxXSGnxss3A6ak6okofcGzJXsBRnSvHuHOxEjdK4NSEeMjAyYpNJUGjjQSNNgIjTRGF&#10;GmVNhRuMwosy+XGniccagXP79n14+Ks4RFxM044Ajhi7jBY4124/UCGHAkxDIXB+WrMNvF9pBbGO&#10;blAeEipXGhwiI+fdkngZN7w1vaMYcBbnG1ZxOHA4bijgvJXrLm+qQuB8MsgXPnstDD4akQZD8xNg&#10;0dtfk6h4mkLgpHm4MOAUhXhbDZyKSD+oiPKD6thAhpze6VEMOP0yn37gKFdv+LlvzAGnd4S7DJxI&#10;d18SNNpI0GgjMNIUUahRhpuk9p+y32YpZSZoUXQAs/RYI3Bw9ebPP/4wvnqIEdM0I4Ajxm6jBA6m&#10;BM4OAjANtf/gJYYcBA6mBA6W2qo5A86y4jhY1jnEBDnKVZwPqr0YcNaMCKgHzig/FXAwvorDgfOR&#10;1PuDs2HZoA4Q5+kBHZLakLB4GvpizSEGnCxvNwYcDIHTJcCwHw4FmoZim6oyY5sUOIOlKLRYE+5v&#10;w3GD749oGw4DkwPNAgfrGuwhA2f7oWskapSRoFG26/HsZLz54C0SNcqUyLB3JmhRpAWO6vFG3Bw/&#10;IzZPiXk8I4Ajxm6jBc6l6/XnxbH17MYIHN/mTuQqTpaLIwNO12A3torzTmG4Cjjv5Xky4LzdxVe1&#10;isP3w1n1egCsGhgGawZEysCZl+bEgPNOST1w3pOA8+5gA3Cwsk5FJDCedIve/oYBp4O/4SR/HDgd&#10;vZxtBk73xBCGnKd5BWdouoQatonKcPZiXLl5rV0MDEgKhFznf5sFDhbv6cuAM3LIOBI1ykjUKHtM&#10;R1HtPm7+BH88LTLsmRI02ijgsM85VX8F8V/u/SKAI+axjACOGLuOFjnKVRwKMA11ULGZCsNNUxw4&#10;yS1elTdT4SoOtalqRam/vIozK9dJRs7mqe1h9bBo+HJgkKqV/YNgfHJL6BX8Enw2LA4+GxgFnw2I&#10;l0qAVF9PGTkr1zb9JResbcKEJQw4+UE+KuCktW6muqCmNVVHBzDg9EqPIGHDo+BiTRRcGkz6PMQM&#10;j9/O30fgZDr8Czo6v2QWOCkengw4ejZTkahR9piuSUWBRhuFDHtFwYanBziIm78e/WV8xRAjpulG&#10;AEdMowYRg+e/UY4SOFduNO7sxruO3GCrOH2rezHgBL/aQt40pa0y0NUEODwEDrZqgL9hU5WElzVD&#10;402Aw0PgjExqDV8MiFPFgZPk50ci40k2buwcBpziMD8ZOGmtXmXIKQ3zIQGjJwQORsGGR6HFmgZz&#10;tJhJCRnLGfa9wc/hwGnvWL+K0y3IQQWcAvdmbAd2BM4PG46QsOGRqFFGYMTebThwgwSNNgoZ9oqC&#10;jTLqcw4YL7J5+uJtsXoj5rGNAI6YRs0fjx4xyPwhpRwlcjZJuNmy7xKcvHCfRExDIXCwUGfDmYwt&#10;levSjATOwmwXGTkMOBJusG8Hh5HAmdPZjSFHC5wFFf4ycihkPMkG9R/DgMNxg7V3d2TA6eDpROJF&#10;Txw4lpBDocXaBqVHwDDprRY3wzIiNIhpOPy8QSnBDDidvVvIwKkNdVEBp0eIE2S1/jcDTqxvMAkb&#10;HokaZQRI7F1D57/h0ciwTxRqlJGfc/ImA85vvzyA38XRU2Ie0wjgiGn0cOSY69yVuww5GJ7fhkKM&#10;pThwMA6Z/KhUKIhuA2XR0VATGwodvF3l+97KdSOR82ZKSwac0QktZOCsHhpLAgdD4HxUFynj5oPa&#10;AHi/R4AMnKrCChIaT6rq4m4mwCkI8GDAwSi8UFXiVcilz62MCJDjwOnTtgmB0yZCbrAUboIyAIe+&#10;npSeEDj8fQo4GAIn1akVQ86UyQtJ3GAkapQRILF3O442vP8NRiHDXlGoUUZ+jmLzlFjBEfO4RgBH&#10;jN2Gwg1v6/7LMnJ24A8MAjLmws1UePmGXdLnFURGQLqrK8MNVh4bw4CDZbq2ZsCZ1TGCdXTdF7Cg&#10;ff1mq3fzPeVVnA+q6ldxPuwZwNIC59O+AdAv6hUZOIgbbGhOzFO5isOBUxTqq0KOKXD8FO/XVyVB&#10;xlLd44KhT1oEDMyOgX4SalgSQCisWNvA9HrcaBucHgqD0kJUcLG14W2CYXCCtwlweIicko7FTw1w&#10;tuyXULP/Gmv3IenfwfE7uqKQYa8o1CgjP0fCzcUrd2TgPM59cPBw9B+/+974kZgXaQRwxNht/tGc&#10;C0cbBw5GQUZP7yxdAVne/gw3uaExkODSGvKCvBlw2rkZjqriwJmV7QGzs5zlVvYMgy9qQ2XkNAQc&#10;rG/kyzJyOHDe65kFGQHeDDiD+o0ksfEk4puoCkNo4OR6OUKOVLkEIASLEje4aqMFDVVtQjAJlMZG&#10;wYY3IE36mooouOgNgTOiTaAKOJ1cXlYBBxs+YIx1wLHzIeJb9hlQo2zPkdskZqgoZNgrCjXKlFcO&#10;Z48/eUO1eiP362/sNcOa+efvf+Dvv/5igZlPvXPrNtSVlEOHxFRV9prDu3fBOzOmwqSBfaFf544w&#10;b+woWPP5p8Z7xTxNI4Ajxq5DwYZ355eHdkHOsUNn4d25ixlueIku9Wc4loGTE6gCzvwcN4ac+Xke&#10;DDhf949hwFnZL5wdPUUBZ0K2E0POorIAGTnLaxMZcp62VRwOnI6B3irgZDm3kpGDwMn1dmRYUa7k&#10;aCFjKQoojWlgBg0bnhY42BAbV3Qo4HQNdGC4yXNvAbXpiTJyVq7apgLOz3itKQo32vBxjTiiSgsb&#10;HgUZcymBYe+0oNF2/PQdOH36NuvYKcO+NyRwFP3x8Hf4689HDDw8XOX58/c/JAjRn4PduHIVMny9&#10;IbZ1S1VxDq0hPSAQchNSYHivfsZXJ/VcPXMSlg7rDYNTw1hvFmbBZzMnwuGtG4yPALh49gzMGDEE&#10;khya6e67FR8ZP1vMkx4BHDF2HQo2yo6evaVCjrWbqzAEDsZBoy3P5V8wOM6dIUcJHOyz7iEMOQic&#10;N1JawQ8jkuHjuiD4rF+gCW6+GBzNVnaGJzVnyOGbqj7uFcaAM7EwiQEnKyqGBMfjTgZOgJcKOCVh&#10;firgYBwrtgCnJjqIwaS/VM/EEOgj/XDQosWaBqZZt4LDowDTUBw4g2I9VchB4NSEeUJdlC9k+hqA&#10;gymBs3GvjmtRKSPwYqmN+8zjBqMgYy4KJvaKQo0yjhse4ub6jXskUGxt7cqVkODkaAIbW0pwbAXV&#10;kX4ydJRVhHuTiNHTb78+ML4qGgdXuO9Jfw537sj99fvvxjvFNMUI4Iix6+Ah4xRslG3eVw8cbPO+&#10;yyRkzHXw8GUGnM/f+a8JbjIdXmLA4WmBgyFwJqY7MOTwzVO8T/oEsrS3I3DmFfvJyPmsf7xqFWfG&#10;zPdIdDzOXn99FgNOOx8PFXCw1JavMOBkezow4HQJ9GBYsQU4GMIEccPrnWI7cmwFji375XDgDE8N&#10;MAFOrvMrDDhYnPEEgErkbN7XwNXEte3Wt4qzcS8NGmXWbJ7CKJjYKwo1vMNn7pkAB7tx7T4JFWta&#10;teJjyA4OJJGipxQXBznq/ixPFxI5WK+4QEh3aUlCxlInDx1kr4t/3Jd+/wrYKPtbek0U0zQjgCPG&#10;7kOhRtnDP9T74/AozJiLr+K0cWzJYFOZlAidw0KgKjkJukr/G+vi1cwscD4o94fPuhv2xdFCxlzj&#10;2jqoVnEwBM6UkmQZORQ6HmfzFn7GgNPWq/5SDTx+Xap2bq1UqziImwobgFMTE6QCDta3TTgJmIay&#10;tIMxRuGGRyHGUhw4JvvhuL7CkMOBg3HgRHsGMOBsO3iDhoy5dGymova10bZT+roUYsx24unZRMW7&#10;e8tw9mJrunfrNozv34/ESEOlOLWCkhAvmFJZQIKFalBqKHm7tm5RftDWrTUJGqqCUF9WZVIUfLRw&#10;Lvzxi/RnoUGOmKYZARwxdh89qzjnr95rFHAwBM7UkaPZPjjtArwZbjhwML5/ztudfdj+N0rkLMr3&#10;gUUFfrCk2IcEDRUCZ2JmK/iqhyfrv73TWBw4Cd7eJDweVx9+sZUBJ87J0QQ4WIZTc2hvxA1mOAQc&#10;DwfXt4OxNi1wsP5pEkgIxFgs3bYVHGywlas4w6XP4cAZEOMhA6d7kCMDTnWAI4kcbMnSz2jImIsA&#10;jbm2E7CxCTdSFErsFnWFcHOdrt9cRQGG6viBg9A9J4dEi6USnVrDoMQoKPRqJZfv0RJSX/0Xa0S7&#10;OBIrjQ1RhJuxMt0N4MnxdIQRKaGqBiUFQ2cJODEuDhDl3JrF0fPjJx8z4CB6xNh/BHDENMk0dG4c&#10;rLHAweZPmi5Dhpfk2ho6+LnJHyNwMCVwsLeKAlgDIl6GT3qHsSjY8KZ0cGHI4cB5t1scA860kngZ&#10;OT2re5H4eByt2XaRASe4WUuojAoikVMeHSgDp6OvCwkXvVHAwXDfHBIyFqJgw6Ngw7N2M9Uw6fEc&#10;OMOS/VWrOPkuL0OpR/1mKqxrhBo5H32xRQbMpob2ySEgY6mtGtzsPWbdZinswEkCJXYKwUJCxkKI&#10;mzNn7pCYUTa8upqES6aHC/SMCYGR6bHwWnoca0BSJLT3dmf3Fwf6wuvpCazX2sSpgIOwKfB0IGFi&#10;Tf0Tg6GDeyu5siB36dcQQj52mAY3yvrFB0G0EThK5JQnRsKDmzeNr5xi7DkCOGKabP76+28SNrzz&#10;V/gqzkXYvPc8CRg9tQsNUgFH2ZC2UTCjU5hF4AyPbQ6L8OKaRuR8VBdkghseAmd6+9YMOMu6Rsur&#10;OKkeTjJyVnyziwTI4wiBg9XEhZHAqU2JZrDhyKHgorceCcEq2NTE+Mu3UYixFAUbHgUb3kApCjLm&#10;UgIHUwKn3KsZA06Vf/0qTu8oLygM8lYhJ9YnGPYcui63njq6aq/1R1Gt338Dtp+6z9olQYUCjNns&#10;fHI/Cit62yWhZvPpa6yT0vu//UKjBitLSzVBTVzrVtA3IVwGjbk4bLDR6fEq3GCjO2fBwBQaItZU&#10;6OusAo42BE+feNyvi4aNtvxATxk56T5uMnQO7drBXjf/lv5ziKs6j34TZ3xu7AjgiGnyQej8aWZF&#10;B4GDuMG2HbxKAkZPnWKjTXCTG+AO4zrEs+a0czELnEUFvqpVHEsrOXO6uDPkLOvizIDzfm0yA062&#10;WwsZOBiFj8dRQ8DpLv3vF5HTwceAnM7+7iRe9NQ1OlDGTfe4QKiK9GF1jzPsn0NBxlwUbHgUbHjW&#10;ruAoN1FhAxTA6RnswICjXMUZEdlaqhXk+7mrkJPgHwa7DlyRkbPjgIQUJXQIwLB9cnDH4z3EfVKb&#10;Dt+2GTgUUmztoDWboTQpcYOdvqZevbl6/gJ0y0iB4thIE9hg/RIiTCAzNC1CgkYwa0RajIybHmE+&#10;0MWrtQlsqCi46I1Cjbk6EZuoqPonBMnIwRLcnKAgIpBBR9435+5d4yuoGFtHAEfME5/rtx7IyKHw&#10;oq+bcHL/Kfhg/hIZOGVRfjJwtLjhwFnc2Z+9ReAsrwmUgfNxrxASOBgChyFHAs47NTEycNq5Sf/7&#10;NALnSR06rgROBbGZqiY+jAEHy/V2avQqDgcOxoGD1cbjSk4oiRltAx/jPjhK3GAFHs0gz+1VGTmm&#10;wGklNyw9GoZlxEJWYKAKOzFeAerVGz3tMT0x4NYTd20Czv5Tdr40AwEXve08fUsFnF/uP5BxM33o&#10;IOgcHsTSwqY8zN8ENsPSIiVgGGCjrFuwN9QEe0GRt4MMmM6erSDPtYX0d2ko372l9HfbEsqC3KBv&#10;CgKJxoueKMhYigKNuUpCvVWbrbCpI4cz4OBKjpjGjQCOmKdith8wbKbaLv1vmAZMw53cf5ohZ/yA&#10;QTJyLAFncpYHC4Ezsa0zDIx8RdcqztJKHxk4WK70QorAKZJerEZXFsnIWbDkcxIhTRkHTkV0CFRE&#10;BpoApzo2RAYOhsDBMxxTeNFTbUI9cLrG+KmQ00P6X2pdUsMrObYeJo5RiDGXFjdYvkdzyHV5GTq5&#10;vUICp7f0+xgWKf2vnCGnNQMOryA8BJK8A6BLRCj7+NuPv4Kt20/Cxh3n4ecdF1Wt33FJDRzizMcc&#10;N9YCh0RKY7JyXxsEkfLz95y6DbvO3ISbd+oPDV88/g0ZN/GOrWTYtPd2hWFtoqTCJUyYYoaqf2Ig&#10;Aw7Wxbs1dHRprqtiXyfoGx8oPQcNGXNRiLFUt1AvEjOWKvJxgQx3x/oVHU9XuHv7tvHVUYytI4Aj&#10;5qmZxq7i7D18lQEH48CplX7wUsDhuMFm5nrJqzj/7RkqA+e/dabnw+Hh5Rsqw1wYbHhzB/Zkzezb&#10;XUYOhZCmjAOnS5gpbrCK6CAVcLrGhzHklIVIKCEAoydzqzhY1yg/CTmh0D+dxg02KI2GDY+CDY+C&#10;jDYKNviDckBqCIxsF8+Ag3HU6KmX9PvqKwFuUCpeDNQAnnGFObBt2/EGOmFcwTHdR8c24DTBhTWt&#10;AY7msgy805fqcdMhIgaiWzpCkrMr9O6QDUXBntKfWxD7O7A1DpzqMF/oLKGizM9Fvi1f+pgCjrK+&#10;CfqhUxPurQJM2L//h5XQ/N+q25V1DfEgIWOuYckhDDla6HyweJHx1VGMLSOAI+apmZt3f2XA2bLv&#10;AgkYPXHgbF27SbWKYwk4GAJnSMyrMCT2VfOrOLWGtx/UBcHCXu1VuOmWFCkDBxtTVcyAkx4WTkKk&#10;qQps3poBJ8PTnQQOpgQOVhTkScJFX74yZqqlH/xK3CirjQsxZrrZikKNMgo2vIY2UWl3KsYGtQlh&#10;uMFGtU+EYj9HBpwCzxYkZpT1CnUxqTbUHQo9HaBXTLCMHYTP+MGjYeak+azPP1mjgs7m7adhvWZH&#10;ZFuAo4WFXbICOOTnS526eB9Wf/Y5gw0vw81VAoMpVmyJY4aqxNuZRI22bmFe0nPRqNFWF+sPxf6u&#10;rJhX/ldGDhb+0v9AlnNzFXC6R/iwBicGkaChGhQfJCOnixRHDlbeLoNtthJj3QjgiHmqZvtBw6Yq&#10;vPo4BZiG2nPkuoyc+W9OghBHR8gP82sQOKxMd7aKs6KXYhWnZ/0qztIqT3ivuy+8XZcsAScHCgOc&#10;TVZvlCX6eDHkfPPzSRIjTVGntA5G4Jie7I+nBU51VCABFx1FYjRotNXGBiuQo95sRaFGGQUbZRRs&#10;5CTMKHEz0Agb3qC0cBidkyyv4lQEuahA0y0hFmqSElW39fH5j9RLqordW0C+Wyu5HFcH6XvPjWxQ&#10;7SA1dnacZljZo9gHZ6/0vhYz2prqkHBrDgenPh/LjYhT4Sbby12CAo0VW1KCJh83s0qo4B93DfaE&#10;Ym8n6OLlINfJpQUUSm9xM1Wpvwv0lP4eKchYU0fp6yqhgyU1f0nGDQ/xoreukfXIwRKl7yOOnNQA&#10;H/hdnC/HqhHAEfPUDd9UZStysIOHLsHqL9dKP1AcWUrczMnylgqU00JndHLr+lWcXoZVnA9q/WGJ&#10;BJwl1V6wuFc7BpyyUA+Gm+7JUfWwGVALE3uUs/f5Kk6Snx+JkaZo+JAJDDjmTvaHaYHDkBNJI2dY&#10;eQlUhJveXp/5VRttPRTAwfoiXuwAHAwPF8fVnMESapTN610OQ9MlyGhgo61vYqCMnNpwbxVoyCI8&#10;oXewI1R6vgrVUkrcGIDTGhKdnSHByQViidoFBqqQs33HKRIxZOxMxU2wacoYBRmTJARRn4vFOrjI&#10;sIlp5QBZbngJBFOkNKbuYYYdjTvhpUfcWrKzdOd7OKkq8JSS3naLCYdBEh4opDTUgORQSGjdAuJb&#10;N1fV3ssZeifgZrYw6BHtB7nSxzJyWv7HKuBUB3mqUKMtXbHJCsPBa1j9+euv7PpWYsyPAI6Yp24e&#10;/PanjJwt+22/6jjGgdMtwkkBnHrcUMDB6iKaqY6kYrhhwPFhuJnZtS25elPZJgFm9usuf8z3xfl0&#10;1V4SJNa2fvtl+Hn7JViz8wr8sPOy1BXV/cs+XMeAE/BqCw1sfOT3exgPFddWFWGKnPxAH4hzcWFn&#10;Pdbep4oADVW11NCctHrkJIeRqFFGgUZ3is1RDdXJ7VUGnA4u6pP9mUuLGqpCDweokH6AaW/PcWoG&#10;XaQ/WyVy9h03PbHf/qa67IJ2lQb3pVF+bCHy+aTGj5oEUY7OkOva0qRif2co9HGUP6bQYk19Yv0Z&#10;DNpLzxX78r911SM6ECrD/aEk2FeuSvq4Lg6fkwYOryLcxwQ5ygbEBbDyJXAhcqrDPBluxha2g+HJ&#10;wSRslNVF+pK44XWQAMWBE+vmVH8oudhsZXEEcMQ8lXP0zI1GI2fXsduw/ucDMnKmZLqpEDMjy5el&#10;vI1XG94MJnaJgmU94uGtbrGwtFscLK2JgOE5oZDr0UrGTfeU+tWb6owkBhz+sRI4hss4qDFiS5u2&#10;XmStkXDD0z4GgYOpgVN/hfGqGAkXBHAwCi8InAaRo4GMpfZtWg9LXhvCgNMrIZREjTISLnqzAjj9&#10;pB9EfBWHAo0yhIsWLdp6RnizRmYmyY3KbgNdo4Mgrfm/5Nq7OcjvZ7R6GYZ3yYMpfXrCtL51sHDM&#10;WFg+ZwF88eFn8MP3m2DrjhPsLX6Mt+P9a79ZDz99uwG2bDhAwoMMsWI83w27/AKuyCgQQ2Zmh+LZ&#10;Uxcx2GBxjk4q2Gjr7O0ogcEULLaEm6XyfN2gg6cEAKlsN0eIf+U/JG6wupQE6JEYy6pNjGNvCwN8&#10;jHlDO1z58XeTvp99oU8Cfg1T6OAlYCjgYBw5WHWwR/37QS2gJrjhw8cRMl28nU1ww+vsbdgvJ87V&#10;AdZ8/KEAjo4RwBHz1M6WfQbgMOTsu0gixlK7j96E/YevwbgRbzDgFIe6kJihGpHsIiHnVVjaI1Vu&#10;TG64DBusNNIf5g3pBTP6doOuGckMN7P79SCBg+3dcgw2bT9vAhJrooCjRY4pcLyl1DsdU7jhafGC&#10;m6g4clT3MbDgJip9m6mqo/zklRttCJ26+FD2dkBquB2BI0Vgxlx18f7QzrkZpLV8iYQNVhnoToJG&#10;G+Kml/R4JXCUDU2Lh47S45TYUVYS5AH902NhUGa82abU1jDc8PYcukYipKFMT+4n3W5hMxT2349W&#10;ybBhuHGyjBtsbu9yCQqmWLElBA4v29sNIpu9Yug/atikuzqxt+OKu7DGSg3IyoCSkEAZOBRYzJXk&#10;2AJyggzQSXRoAekuDtBWwlU7dye20tI3xl+FnUEJ/jBYikINrzzATYZMjuMrrEIvJxVweO393Vmj&#10;qssEcBoYARwxT/Vw4Biy7ugqDhwsOSgEEv0DSMxom9YxCOZVZTDgLKiS0FKRAB2961dtsEm1FQw3&#10;2IQe5Qw3r5UWqHBDAQf7acclFUisyRrglIb7GUHjKaUfOJgKMlIJrq6myOF4kT+moVMTLX09AjUN&#10;NfAJAAfr4NESkpv9LxR4tSaBQ2GGiq/g8OqkPwsOk6GZCSrsVIT5QF1SGOAFIins8DJbvwwdpR/o&#10;nX2doTTYE9p6OEKi9AMWS/N2h8KEeBIjVNTOxNTjeJu2n4Dvv98CH7//hQo2WEGABwkabV3DvCWc&#10;aFZGUrDwBsLH4GUXTIET8epL4PO//1cVgib+1ZehOC6WhR//9MkK2PfzeuMrCz2//foArly4AHu2&#10;bIZVKz6GOWNGQ/8unSE7wNcEOsqSHVuq9tVRImdIovlNVAPjAwnEOMvIyXNrqbqvNioAusYEy8jp&#10;EORl/JWLoUYAR8xTPfcf/K5CjrUrORw4GMKkg2dLEjXKZhXHM+Dk+RhO4KesRPpBxGGDzR3SG2YO&#10;HQDj6rqZ4EYLnO8/XysjRwkSa6oHzhUVcJT74nDgtJV+4BlA4yGlBk6V5oR/VN3iwqAqKghqjfvs&#10;cOCokeMLaZ7uUBQRxN6ngNM12vzKTUP1l364kXDRmw3A6RXvz4CDVYd4qHBT4utEYoaqOtDdBDl9&#10;EkNVKzDa8DHl/s4kbizVptXL0g/ZFpDi0BySXFpDWUZbGDd0NPz3g69g56GrJFjMtXzph1CTkQY5&#10;XtIPWqJ0NwNqYpxc2HmO+iUFQo9oHxI0ynrFBmrQYkMEcIZKAHmj3wB4Z+oMucl9+8m4wRKav2J8&#10;RbHP3Lp+neEn1c1JBR1lylUcCjfKc99QaVdyEDej2yWwRkrfKwicTB83iHZ1YjD75++/xdmPNSOA&#10;I+apn+Nnb6qQs/WA/n1ylMCpiItkSOnUAHKK/VqbwIanxM2sof3Y6ed5M4YOVOFmckkBDAgLhfLA&#10;AOl/195QmdNJBs6PO2zbH4cDB99H1FDASfQPYcAJbd7SCBrEjRo4mBY0DVWTGCEDJ16BHCV88vGc&#10;OgRyOnm2hm4xEpY0gGnv0hwyHV6GrpHmV3lIuOjNin1wlHHgYErg4L43HV1bQUKr1pAoRcGGVxvu&#10;ZQIcjIINhs/PH0MhRm+pLf8jr+pYU7K7M7Rxc4QsT7yEB40bLNfbBfolBzHY8PomBpCo0YY74Xby&#10;aA09o/1pwFioOjIASsN8oULCeVF8BHQO8GTAmTpwILw/Zz68P3cBbPjia9j6zfeszxcugaWTp8LX&#10;H3xkfCVpurl+5TJUZbRRASdNgibiBldpKODUhvuYoKbQy5GhBldx+mUmy8jB+zhulEU4tWIlenvA&#10;b3duwR8SdMTUjwCOmGdidh6qvygnpvfCnHuP3JCBM2/8FBVWhiSo98mpjXBU3Y+VhvtDcagve79n&#10;RqyMG1y1UeIGmz2oVz1wBtTC0PAwkxK8QxhwNm07J4PEmpTAwZSrOPy2mtKe8iqOPYGDdY2LkP7n&#10;6KtCDVUHfw8VcHLdWzDIYIV+rirAZDm8wm4v8ndT3c6KDYKecX40XhrKRtxgeA0jDhzl/jiVgW6Q&#10;42IADk8Lm95xwSrQUPWODSBv5w2Qvteqpf+xd5Z+0LVt/R8SMpaiANNQya4OJGiU5Ul/d0rYKCv2&#10;o4+gwrKcXoWM1i+r6ib9gKcgQ1UU4gv5gd6s0JavspYvnG98dQA4e/yEATmavnhnufERj29w85YS&#10;OqUS+ing9E2KUOGGx1GjLE/6MxwhoVLZqLbRMnAwBM71SxeMvwoxOAI4Yp6ZUe50jO04rO+6VRw4&#10;a3/YBZk+/pDl5QHZ7qaY4XVLjII3q0o0lcK84XUkbLA5g3rLuJnVrwdkSj8ES7zdYVykP4yMCFYB&#10;B9u+7bQMEmvSA5yp0981Axy+T44h5YU3qarjJWBobuuZFA29kmJYuIpD4UZZlo+7jJzKCB/pB50B&#10;M1g2nk02OhB6xAbLt2HlYd4SbPxMqkv0V+BFioCJPVOu4nRXnBuno5uDCjiJrdXAGZgaRaLFqqQ/&#10;r7poXxiQHm2y0oM7HmtBk97i39A/JVJuUEowq5/iNkvheVwo0GC4fw1ic0BKlAQZ6TkJ3PC0yMl2&#10;bm4CG14XX2cSM8p6J4TIsMEunTkNly+cN74i0HPh1Gk4deQoPPrzT+MtT2ZwHx6OnBRHCSgK3BT7&#10;OEG246usAk9HFXA6ubYgkaMFzsi2MTAiM1aFnN4lneHR77/DHw/uG38VL/YI4Ih5pkYJHIacIzdJ&#10;1CjjwMEyfYLIRnTuoAJNr6w0yPX3gbaebgw2vLnD6kxw83rPHjCtt2EfnJGFuQw32JuRfnIIHQRO&#10;R/9QBpz+Fb1s2lSlBzgYB05bLzyjMQ2csogAE8DwuidHqoDTIzmKfdw9MUIGTl2ier8cS2mh08lT&#10;+jNSoEZbvrcDiRwMj3SiQGLv2kho4MDJdn5VBk55RKAKOFg7ZzVyepjZPKWnHmGeJoCxVEbL/5iA&#10;hQNH20Dphyt/TN/kcCgJ8SZRgxUFezPUmCR9HoUbXp5Ha8hxaUGiBst0eFVCrK/0PRRJokYZh80X&#10;by8xvgI8e1OemiRDJ9vDie0rxXHD6yBhUIkcCjgdpe9BLXB4SuTgSg4mRgBHzDM4WuRQqFG298h1&#10;Eji5gWHy+8XR8VAWn2D42MsAm0ypfjmZMK1vtQo5Stz0yM+H8qwsQ9HBMm5eC/NWAUdOghNfxeH7&#10;4yhh0lDWAieoGZ7wzxxwLG+mQtBo64qHchuBgykRs3nHKZPeGDZO9ZhKI3J4XaJDpT9rZ2jr9KoJ&#10;cjAKOLx+0g9sCib2qr1rM4ablUvfh73rd0NWdBLE+YawElo7miAn37V+cxW1g7HeakI8SMhow1Wb&#10;blH+KtjwKNzwRuQmk6BR1jshnMaNpv4pEdBfAk//ZAlOydKfW5tQGJwRZYKaDh6OUB0TDL2k76uG&#10;Gig9JwfO0KJ847/6Z3tWLF0sI0fGjgY57Z2aMdzguXAo4GBK4IyQ/i4p5PD9ccQI4Ih5RkcJnIYu&#10;zrnnsBo42Z4+8GZVBWto584ycnjlCQkwJD+nvoJcGTfdEmOga1yUXGWbFIabHF9PGTed3B1o3BhL&#10;ROC4+8G4fiMZcLZsO6vCiaWsBQ5WDxw1bhoCDp7xuCzMzwQ5SuDww8dH9BlKAkcZYqe2tJvhStrG&#10;vvnpCLSV/uyUcdxkSS/oFGyU9Yw1Xc2R74vDH/62Iwgvvpnq6Q0fLVzOgNMgchSbqii4WFP3ME9I&#10;euV/VWixJgo2vAFpkSRqugTg1bkDIenVf0OthBEKNHp6o6gj9JW+dyi8VEUGQmc/d8hxc4B2zi2h&#10;MipIvq+n9DnZLq1h1QfvwaM//oALxw4b/7U/H4NHXimBk0AgB6Ngkyv9B0CFG15qmAycPhI0OXJW&#10;LHvb+FVf7BHAEfPMzrb9F2TkbD90jcQNpl3ByXF3h86BATJyOGR6ZKRBmRY3ipSwkYETHS7Dhsch&#10;MzXcHcYrYMM3U41u1w4SXLxYW9ZKPzitWMWxBBzlkVRtI5N0AadG+p86hRuW9AOnMNATquKCVcDp&#10;lhAmAydF+rNE4Kz4+DsVZjbtPAvrd19RYaahFiz4EHLDQ6GdnyeUJ8VC9/hgFWYspYRJn8RAk/vx&#10;LMXKx+gq1g3SAiJYHDh6VnI6Sj+kKbToCVGjLPnVf0HvxPrNSnqjYNM/KUh6zn9Bwsv/K1fk7wl1&#10;seFy6a1eZbd3iwpQoWUgPmdSmFSIojDVY5QNbBMLNbGhUBToxdCCmNFWIEGH46ZQ+nXgbQ/u3TP+&#10;634+Bw/nViKHAk7My/8D2RLwETWlgW7QwbkZVAQ50sDB0sJl5EQ6tWbAwUPHxQjgiHnGR3l0FYUb&#10;jOMGy4iIhPYeHgw5lTHRKuBYqiYejyAyB5zW0NahBRS6u8FrEpAMuPGAaRJwJkT4yMDhOxqPDA+B&#10;gSH+DDg9OhTZDTgYv33UyGkycApD+H44psCpxqt8K1GjzAic9t7OKuBgPROlH0wScPimJxk2O85I&#10;WLlqghdrGtatJ1SlpUBVm2QTqJgLV2s4TPqnmoeRCjANpQDON8u/MI8cDXCw6jBfeD0/i537hYKM&#10;suLwYOga4sneL/VzNUEOVZ9IH4tRwMFrQSlxY66h7VLqoZIcrkGNaQOTaehoQaOsNNQP6pKjoCIc&#10;zxzdUkJ0pPFf9PM/eEi5JeDEvvx/GHL6t5VQ2S6a1cW3JZT4t6KBIzUyPYoBp59iFQcx9aKPAI6Y&#10;Z34uX7/PgLP1gOnVx3dpgNMlqz1DDgKHp4TM4Lz2MCAnE/q2S4OebZJI1CirjomAjJbNWYgbDGHD&#10;myj90KKA80ZEIKs0JokB50cjTBpKL3AwDpx2Ps4SZvBkf6bAqYgOonFjDIGT6tTCBDiYFjgbdl8g&#10;wWJLMybNYcihkGKpPkl4WLk/eR9P92YrBXC6tu+sAg5DTkwyA87AHoMgxdlVxk1bb19Il/4nra3Q&#10;1xV6hNfDpjrYEzKc6+/vJmG5VvqewnrERkK+txukNn8J0qSUuKkMcCFRo4wCTvcoLyjyd4LiAFco&#10;Dw4gy3FzhMTm0tdp8S8SM+YamBRqApx8bxcT2FCtfIZ3ILZ1Vn/+KYkbHgIn1eE/MnB6JvpL3z8t&#10;GHQo4GAjM6IZcjhw4jxdjV/txR0BHDHPxfz19z8mqzi7j9RfqoH32SerGXCyfX1NgFOTQK/SKMvz&#10;kX4oGUGjbHhcrAwcxMwE6YfMpAgvGTfYyIgQBpz5eVkycLBPx02G9TZevkF5sj+MOqOx4crivia4&#10;4VGw4XWRgJPQ6hUSOBgHzvc/HiCh0tg+/3IDiZTGhqs8JGqkhmfHGd6XgIM7GSNwOidlmgBn77Eb&#10;sGXfJfh+3WGT5k5boMKN3npI32McOVjvSF8SMA01SPqBpwVOsYQbBE5nXwNiLDUwUfocAjKW6m9m&#10;JUcLnRh3FwjzdJf766+/jP+KX5y5eeUyCRtemxYvMeRw4LBVHL+WDDndwlxJ4GAInDhXRxk5vUq6&#10;GL/iizkCOGKem7l244EJaKgQOMpNVdigju1I0GCdA/zkx+W4uUGWQysZNsOCfVVYGR8drEKN+fxV&#10;n5cfl6iCi960wMH4ffyMxhgFGx4FG166SyuIafYSiRssw8+TAYfCib0a16MrQ0lFuA+083GHPlFh&#10;qsoT/OSUiBka6qn6WJsWNrzhOcmG943ASZX+zhE5iJof1x2UEbPn5G3YuPu8CjbK+7B50+aTkLFU&#10;lQRhxE1VRDCJFz31j/U3AQ7ihtfW6WUSNjnuLUi86Kkm3Bs6eTpBtfQ9VR7iA9nOrVSwSXV1UMEm&#10;Rvp3deHcOeO/3hdvPpozg8QND4FT5t8SauN9Ybj0/UiBxqSMKCiX/jPDgYP9uOob+OuPP+CPB7+8&#10;cJdyEMAR81wNBRptm7YcrUeOt4+MFy1sCvzqV3mUDQj0YI0M9VEhBaMxY6565CBwbEWOOeAoT/hX&#10;GGJ+BafMwnWpYpv/B6Jf/TeJGyxNAkdTAwdLcnOVL+xoCTjVcfWAQeD0i6RPGoj1N4KmHx7ebHwf&#10;6yP9sFYCBytJb8+Ao0XM+u1nVLdhm3ZfkIFz6sQVVe/NXkiiRlu8Q2uII6IwY66BiYEybvonBqiA&#10;w6sK9SCxYksDk4KhvQRiJWp4kR5uKtx8/fln8Ouvv8LD334z/st9Mef+vXsQ8MqrEPCqGjf9on0Y&#10;WKqCHBhyhuDVyLWYoUoNg+HSWyVwcmIi4Lc7t+X+fPji/JkL4Ih5ruZ36X8qZy/cJmGj7drJS3Dj&#10;1EUZLrlS+b714KHq7mfAzXDpf6hK2GBvRgZoANNw/HML4xIYcL5Zf0KFF71RwME4cDr44xXFCdxI&#10;lUSb39EYcWMJOHFuzo8FOBV5JTJwasMlhJgDTnw9YBA4vaN9VahRxk8Y2CuxYeBMGjgI9mw7CtsO&#10;XWWIQdggYNZtPqnCDW6y4rjh7T950wQ63336DQmbREcaNrwMNycSM9p6R3hDTquXbY4CjN6qw31V&#10;uEkMDoR2iQkwuK4nLJw5wySEzos8K955lyFHCRwOluHJgQw4NSFOasg0kBI4mBI4v925Y/zKz/8I&#10;4Ih57uaPP3+HE6dN97/RhrjBfvzoUxIz2jhusIFBHirc8CjEWIp/Xt/oCAacn7fYdo0qjpsfzAAn&#10;xc2FxA2GwOmeFGUTcCKcHCDS1Z1EiT2bNHGhDJy2np4kcKqkKMhYCiHTG/cdMeIGV3Mo4GBauCjb&#10;ffwmebsyCjrHDp+DZdPnmF2xoaJAo60uzIuEi576xweScGmo7jFB0CHAH3Klcnw82Q7Lc0a9Bp98&#10;8D68vWA+iRu8XQzA4smTVcAZrHfFxkx5gW4q4Izs2UMGDvzzj/GrPv8jgCPmuZyHD/8gUWOuGSPf&#10;NAFNXZAv9AvxY/XH09YbccMbE6bejwajEGMp/nm5Xv6QGRzJgLNuuxop+jO97ENRThEDTnAzfmVx&#10;daVSCJzqhAirgRPj7sX64L+rSJTYOw4cDGFTE+YGdZH+0ltXFgWYhtICp68GOB1dX2G4aefrQaLF&#10;lvZKHT951QQ76777mQSNtrbu+lZxsK7SD7p852YkZJR1dmsFvaJ8SbhYqi42GDoGGlDDq0hOMv4r&#10;FGPNcNykObeEZFfzh4TrTQkcbMN3q9h1ql6kEcAR89zN33//BX8++oOt5Jw5fxs2774A67aelTGz&#10;8/B12KfADW/Fu1+ogMNxMzjQHYb4u8BA6a0WOUrc8CjIUL0RESB/TpSzHwuBY+sqDtWKb/bIqzgm&#10;uIkMZLjBKuPoC2+aA05mgJ8MHDxEnAKJvVMCJ9nVTYaNXLj1yMHLPfTCQ5yNwEHcKIHTP8YFuoc6&#10;QLqnO8yZuZAES2PCVZ2jJ66poPPtF9+TsFGW5uoIxf7uUBXkCT3CvEjcKMMLOio/P8WhBWS2ehWy&#10;Wr9KwsVSeLX0/KAAFWrKEuLhx5Urjf8CxdgyD399ABlOzRlusC5BbiRc9KYFDvaijQCOmOdmEDRU&#10;V27cZcDBdu2/Apsl4GBbFJdw4P380z4T4Az3d4JRvi1ZI/1aqYBD7YtjKTVwDLcNDjEAp1d5P7sD&#10;B6OAw2HDK1fsaNw9KUJCTKhF4HDc9O/W97EBp3txNxVyTIAjVRtTv89NZWI8dJd+rUrQaKuL84c6&#10;xT44dQmmwMEQOGXZ2SRSmqLjCvQsnT5PhZMnWU54qIyaxRMmGP/libHXXDp7RgYONiwpkMSLnoqC&#10;PQRwjG/FiHmm59Fff5K44e07clVGzoa9l2XkYNrVnNEDR0OChw+U+Pow4AwJdJOBgymBgylXYvTU&#10;0OoNA46VVxnnaffBwcIcXRlw0jzwjMamuMFKpThwalMMVw4vkX6NOb4uKthUxgZDnIcBN9jUCXNI&#10;jDRVSuB01QIn3B26hXtA10hvqIr0koCTAJUJsSRslCmPolICh+OGA6ewTSqJkabo4tV7qlUdbOOP&#10;WyHZzZWEhz1KcnGGrJAg6BgXDV3SU6C6Uy70Li+BkQP7wOSJY+V279pu/FcnpilmVI9qGTgprq1J&#10;vGgbmRYLI1OjoMLbgVUT4MJu1wLnwM4X6+9OAEfMczEUarTdvvcLbD1Qv4KjTAkcLN7Dl8VXcSwB&#10;x4AcU8iYa3R4PW5iXQy4mT7pLRVwftp6wQQqejLsaKy+7fXXZ6lWcSjgYPXAqUeOsl5xflAc5ivj&#10;ZuXK9SRCmrLVW87KwIl1UqziRLhB95gAVkmIJ+T5OZtUrThk3PBYwxmP+0o/CPCQccQNBw7bFyfO&#10;RwWcipxcEiNNEe6nc/iE6U7J2IljF6Eqq50KJynubrBy+XJYsXQp9O5cAPkx0ar7LZXg7KQCDDZn&#10;1lTYvm0LnD93Vu7atavGf21imnqUqzhVYZ4wsl0CDLewmsOAI8WBw0twMVybCkt0MXTv1k22s/Ff&#10;f/5p/GrP7wjgiHkuhgKNue788muDyJk8ZhoDTqqXATnKVRwKOIPMHFWl7PXwQOgT7CsXb8SNdvWG&#10;tfW8Cil6wxP/aYGDceDkB3mTuMG6JUVBj+T6o6nwfY6bmvhgBpyiUJ/HvmlK28YdJyDB05shJ87Z&#10;RUYOBw7WOdCVRE6+FMJG+dieCUEybjhw+PtK4PSv6kZipKk6oOjwyZtw7OR1OKHZXwfbuXmv8V+B&#10;/jl38iSsWrECZo8dA+NHDlHh5vTpk8ZHiXlS88fvv6uQM7RtHKQ2+zdktPgPCR0OnO7S65AWOV2S&#10;YmTcYPxoqkd/PP87HAvgiHku5p9//iExY6m9p26pgLNNARyMr+J0DzKs4nDkUMDhjVGszvBeCwtQ&#10;wQZr71mPm9XrDpkCR0qLFL2t232NQUd5GwcORuGGh/veMNAkhqmA080InE7BBuB88ukaWL/HuquF&#10;2ysEDsZXcjAtcLCCABo5naXblY/rKf3+lMBRpgRObV4hCZGmSgkccx0/fxd+/73x/xP/848/4Ic1&#10;38GmjeuNt4h50vPxkoUycIa0jYW+SeEMORhej0yFnNQIs6s4Xbxak8B5EUYAR8xzN9Zg59eHD2H7&#10;sRvkKs73X39vsqmKQSfcj8SNssHBniao4XXwVqzcbD8Fe0/eYaDZuFvCyI4rjQbOuau/yufF4Zus&#10;Kjp21gUcjKNGGQdObqABOEn+QUDh43H0865zsOPgFfjov9+okKNEC8/c5irlY3rEqldwlCmBU5iQ&#10;QEKkqdJi5uDp23D47D04fN7QEWPX7jw0fueLed6mg/SfIwROqltrtopT6OMiIwfLd2/JAJPe4j8y&#10;cLBCz3rgFAvgiBHz/M2jR5Z3PFb2+x+/Sz9UbsIOBXDw9rEDBjHgtPGsB07/IE8SNcrwMRRukl3r&#10;cbPt4GWGGwx/cCuR0hjgbDhwXQUcbNfhyzJwCqQXTQo2PNzh2BxwsgMMwClqX8B+zU8yXMX59vut&#10;kOTiJr1wu0EnP1+oiQ5Q4UVvFG4wJXAwCiJN0bGL9+HQ6TsSbDAJN6cMwGHIOXNHfv/X31+sawu9&#10;iMNXcdI9HOVNVVSZDq/CCCNwamNCpH8XrRlwkhS4qWmXYQTOi3E2YwEcMc/1WLvp6vadXxhuDhwx&#10;AAfLiUlgyCmUfoDqBY4WNjWBvjJs4j1DZNhg247cNIWKjUdRYT9ocIPhSQBjvfwYcOJcnEnYKKuK&#10;swycqdPeBgodjzMEzs87z0OWp7eqjr4+JGIsReEGQ9x0i3B97MDZJ8VXaJQdPn8XDp01dOLiPfjt&#10;9xfvStwv2ly9eEFGDlYTEUICJ9fNAbr4ucPAxHCGHOWqDe+dGVMZcB79/mKs+gngiHkhhp/4z9b4&#10;pqo834aB0y/IW4ZNb6l4xapNXVlvFW6wXcdumyDFkK2HimuvMG54njXbLureTIVZAs4n3+wACh1P&#10;Ki1yKsLVOxI3lLnNVHgkVaa3ATePEzj7pQybpnC15g7bNMWQc864ieqchJwzd+HS9Rf7Ok4vyswY&#10;NUwFnKqwIBPgtHNuxYCDVYb4Sv9mwyDdy0UFnKO7d74wm6dwBHDEiJEGV3r++vsvEjfY3bu3ZeSU&#10;BahXZ/oGezPU9A3yUd2e5l4PG2zd1uMmuOH9qEFKU5WbnMmAE+3oKEOmNNofyqJ9pLfqTVflsfXI&#10;4cDp17EdBLv5wJrtF4CCxpNqzZazKuDg5ioKMpaigINx3GA/bjZcRdya8JBvXJFBtOhJud+Nns5d&#10;fWD8LhbzPE+WvycDDm6qQuS0af6SjJvkZv+CqH/9Hxk4WEVsKNSkxkJlYpQMHIYbcS0qMWJe7KGw&#10;8+3nX8jI6eDvzxDTLywAZtWUwqxuZextnxA/qPBXw2b2zHdMQENFgcTeKVdxyiXUaCvTIEcLnNLY&#10;CPBp6QzLPvoRKGhYasfRW3Dg9F3Yd8qwz1FTlO3tBwnOrhDm4EQixlK1ZlZxlMBZOG8ZiRgqRA0F&#10;kqboxPl7xu9cMc/z8FWcTE9nKPbzUq3gIHCyJcRw4MQ7tYbS+HCGHFzJOXH4kPFZXpwRwBEjxsI8&#10;+uuRCjmpvoFmS/AMkFGD+9ms+GwdCRlzmd9UZd84cLpEBrCVGy1ylMDh++JogTNxivX74CBulG3c&#10;f518XGMLbe3IqojgJ/TTX08COBkK4IzoN5jEDBUFEXt26MwdttkKd0DGj/GtmOd7fvv1gYwcLKXV&#10;yzJw2ro6yas4Bb5uENqyGWvCsCHGz37xRgBHjJgGRrmjMu73wEGCR1wtWfRfGNZnKJRk5kKnhDbQ&#10;r2tfFVqsbdOBGyRK7FlyYCgDDkeMJeCUxxhWcbTAGTBgLFC4sJQWOBiijnpsY3r3o7UycijENJQW&#10;OHjFdQ6cqo55JGa0PY7VG9XOxxJ2+O0v0BaIF3LOnzqpQk6yiwQdx2byx2nerjJu4jxcjZ/1Yo4A&#10;jhgxOkcLnKbq573qQ8bt3fvLv2bA6RDsRwDHcJsyCjidO5QAhQtLUcDhUY9vTOPGzGLAiXVxIRGj&#10;px6xgdBDepvl4yEDJz3AlwSNNiVEmqKDUkrgMOScl/4sjff//bdQzvM82pUcZQnOLRluuuV1ND76&#10;xR0BHDFirJjHARwMf0hTOLFHWzYdljdTFUUGqYCjxY054MQFR7Nfo942H7hJwkaZvVdzKjtXMeS0&#10;9XYnAaM3Cjh7T9GwwR2KlRBpqg6fU+NGTrqdP0as5Dz/gxfPLE9LZLDBkwLi0VaIHzGGEcARI8aK&#10;efjHXyYYaarwkgsUUBobAqeutJuMHEu4wSjgYBQqzMV3MNbT9sM3yeewJb6pqiTM+nPj8Cjg3L6L&#10;J4ZU40YJkKaOxI0xPIScP06MmBd5BHDEiLFyLt38jQRJU9QUm6vWbzsHa77bKgOnS7iXBJkgE9hg&#10;pWb2wbEWOPtP3SExY6k9x29Lv//G7Yg8afJiGTlKtHTxd4IC39ZQ4OcA3aMtnzOHAs7vDx+pcGPL&#10;4d22hquIFGyUHWRnQb4N5678YvyuFSPmxRsBHDFibBg88RoFkqZo4z7773i8YetJGTgYhRusNCoI&#10;quKCGg0cCjDWhCtAG/ZZj53Pv99rAE4rB/B46d8quHSWcMOQI1UdaX6FhwLOheu/qoCjRUhTRoGG&#10;ij9ebKkS86KOAI4YMTYOhZGmastBxeUctl1UYcXWRvYfLgMn2d2NBA5WEeYBvdpEysAJdnJ/7MDR&#10;tufEHdh59DbbnIUhgHAfnn3Sn5X2se+++wXEeHqD+7//BYHNX1HhhQMHq4miV3KUwMkKDVbBRpkS&#10;IU0VHgpOYYYKDyPHzzkqvS9GzIs4AjhixNg4uBMnhZGmil2zCi/CuVlqO15fioaLub7ZrV4JUu5s&#10;bGkVB4GD1cUagBPl4WsVcLZJANGi40mEwMGS3RxkvCiBgylhw1MCZ3DPPiRueFqQ2DuzOxdT4Q7H&#10;RhCJEfMijgCOGDGNGLzYIYWRpmrTfiNStlq/ioPAUSIHgZMZEScDp0tEoClwooJk4HSP8mHASfQN&#10;tAo4FDaeRDsOXZaR0zU2iOEFN00pgVMZ7mUROJ+u/JGEDa+pz39jghid3f7lD+N3rBgxL84I4IgR&#10;08i5evshiZGmSokWa6KAs+nnAzJwQlu2MgFOWaSfDJyeMQbgZASFMuB8s/64jBhzrd97ncTGk+rD&#10;9z5jwIlp0UzeJFUVUY+cwgDTSzwogUOhRltT7XCMR0dReNHTmSvi0GExL94I4IgRY4c5cfEXEiNN&#10;lRIueqOAgwW3dJSRowVOebi3DBzcB6c6ORZyI6IZcBYu+0aGjLlwXxkKGk+qEyeuwuljlyBWAk58&#10;y+YqyJQGu5FHVFkLHIwCSmOj4KIrBqO7xu9UMWJenBHAESPGTnPk3H0SI00VAkIJmIbiwPlhl+Hz&#10;OHC+/3qTDJxYZycVcDhuOHDwCsX5MXEMOEOHTmK/BnOt3/v0bJ7C8NBpxA32+TsfMeAkO7Q0AY22&#10;stAAq4Gzz3iYtr3C/WlIvOjo4KkbLDFiXrQRwBEjxo5z8MzjO3wc23FU/wU6OXCwDQdvSrg5YnEV&#10;p1QDHKxLVD1wstM6AAUbHoWMJ9WpY1dk3PAQOFg3C+fBGZQYybIWODw8s3FjN1lZc+QUlQCOmBd1&#10;BHDEiLHz7Jd+oFIYacr2SP249bzhCCtlWy7Auu0X2PtK4GCGx5xlwFHuixPt6MiAUxbhaxE4GAUb&#10;bPdx6YezBhlPKi1seFt/3MaAk+ZMHz2FaYHz/lvvmyBGb7ZCh0KLNQngiHlRRwBHjJgmmH2naIg0&#10;dSrcaOKwWbXjqup2voqzaOZbMnK6RNYfPaUCTpgvxHp6QYSXv1ngPC2HhZt2B46evA6njl2WkcNX&#10;cSjcYCOykmXgZHi5Q2VMIIkXa7IGOngBTQot1iSAI+ZFHQEcMWKaaCiAPI5+3nlJBRieeuXG0I+b&#10;z8jAwQratJORUx7maQIc31YtWT6tHEjg4Mn2aFw8XR08fZsBZ9Kg4Qw45eH0mYzn1FbDgMQIBpsK&#10;KXy7cOoM2LTnDIkXa6JAo+zQ2cbjBhPAEfOijgCOGDFNOBRA7NnBk7fgiPTD6/ip63D61FW5w0cv&#10;w75Dl2HrlqMyXn7adoq1YfNx1sZNx1S44XHgdI2LZFVEBUJRuCd0CvaAYKfWRuS0koDjBGu2X2Cw&#10;wfafojHxtMaRwzZTSb8vLW7e6FHGVm+qYoIYbJS1D4qA4XWDSbhYk7l9dPDXRmHFlgRwxLyoI4Aj&#10;RkwTjr3Odow/BA+fugknTl5TQcZSJ09cJgFjKeWJ/wpCAhlwisL8oCDcS64eOS2hS1IqbN13kQTE&#10;sxC1mSrX2xHa+TuxiiJ8THDDgcPbsu8CiZfGdOgsjZWGOnXmLpw4U//xoTO3BHDEvLAjgCNGzGMY&#10;SzseHz55k63C8I6dvA4nT+mHjLYvP/kGBnfvAxFOrjJWbCnK0QmKIwIh06s15Id51iNHep8DpyQ6&#10;St6f5Wnp5PHLcOzEdTh06jaJGmX4+JKERAacLkGeDDjxLV+CNq7NGXCypSjgVET6q5AzrMcADVDU&#10;m5cOSh8r728oW/a9Qdyckn5PGL+N4+bE+dvG70QxYl6cEcARI+Yxze37f5jgBjcxUUih2r3tAHzy&#10;9vuwcPxkmD5sJEwbMhzG9B8KObFJJFAaU2TrlpDu2ZrhhqdcxQlxag2h7Jw5Tx9wtB07SR+yftx4&#10;0r/Fk2bIqzh9UqMYcDC+ilMS6WsCnLJQb+iXmQJd09uqoLN240E4eekXFTzkzt0jMUNFfr6FcNWG&#10;44YD5/A56fvLCJw/H/1t/C4UI+bFGQEcMWIe8/x25xe4dvi8rkrjYuS6REVCiqcX+L/agkSJssBm&#10;LSDBxRmy/TyhJMJf+iEdYFW5ga4q3GiBg5VERzLgDO1cDmMq6xqsMCYFckOibaoqPQf6Sl9nYElX&#10;mDV6Iny6bAXs3LTXBDOW4is7R0/ekD6uP5Jqz9b9MnAQL1rgYBw2hZ6O0FkRvx2bPXoUxDi7sBI9&#10;vWHFJ6tMIILtP42H9dOwwRMEUp/TUErccOBw3GBixLyII4AjRsxjnl9v32d4ubTvFHw4+y2ozi6C&#10;/IR2rMKkHFj17udwfNMeyHBoCVmh4SRgeDFunlCWngbdM1NJqNhSIV6byYiYLG8HKdxEpcYNhrjh&#10;UaAx16C8MujfsQgGdCyGIZ0rWAMKSiEvIp7ETW5YNLS3sdq8Ivj6v1/JmDEXB05xuC+kOeP7L0Ga&#10;R0sT4ChxgxX5u6mQg5jkyOEN7T3QBCT2Tgsc5b43v/3+yPidJ0bMizUCOGLENOH88NlnMKhzZyhK&#10;aS8jxlyVaR1guPQDeXZ1V2jT8lVWoBEyAYpVm4Tmr0KOpzOJE6xzsDd08HGFXG9XKI0OIR9jKS1k&#10;qDpHSI9VAGdeZS+Lza2obrBFPXrBnKoeJk0rq4EB2R2hKiUD8qLiSMjoqSKjIyS5BKvqmpAGNVIc&#10;OEVhhs1RSQ4vQ0IrwypORXQ9YLTAwfh9yhLd3Uyggy2e/w4JlMamBQ7HzaHTN43fiWLEvHgjgCNG&#10;TBPMl4sWwKIRQxlueJMrKuC93j1VLezWDWZVVZvEgVMSGy1vokp3bCnfLteqGWQ4tDC93XhffoAn&#10;iRhzFUf6k6DRVhIVIeOmf0Y7EjXKKNBQUcBpTDMrusHYziUwrGMhzKobpqomMZ3hpjA0QgYOhRVt&#10;uINxF19XhpviQA/yMVh5VADEuriS0MFiXd0hLTgcsiLiINbNS65KQi6FGEsdlaKAI0bMizwCOGLE&#10;2HmmdO/KmtmjGyySmtm1ygQ2yt6pqzULHERKUWQ4e6vCi1Rbp5aQ6+UCeX4eUBDkzVZuisJ9Sbjo&#10;jcIMlXL1pkdyComaOVW1MjQozOhJiZXGNrtrL4u40Qscc1XHBrPw/Yoofxa+j5utYgngMORIAFLi&#10;RtmhM9btbHz8rBo3j/4SOxaLebFHAEeMGDvO+5MmyMB5l8CMufCxJHA0IWrwvDQUThpTUYT6XDcN&#10;pQQOZoobDTAqu5GAIZMea/L5NjS3slaqzuT2urR20p9htAo2WEV0gAosttQtLgy6xYZCJ7dmcnqg&#10;E+PqrsIN7luFt1OQMdfB0zdl3Pz+51/G70gxYl7cEcARI8ZO8+D2LTi1ZxdM7V5jFW6ULTBusqJw&#10;Q8HEUkXh/pDr5wmZnq6Q6uQASQ6tTeoSHgZTpK9ZFh/C4JLk1AqiWzSDQtwME4VXFTcABve50Qsc&#10;LSjskfL5rU35PCVh4SawSWjVwi64qZJiwDGW79lKRk5ZuLf8uEIJqCbAMdOc6fNJzChT7lAsVm7E&#10;iKkfARwxYuwwiJtbF8+zKLhY07Kehk1Waa2by7gpDPUhEaOtgwSaZEdTyGjLCw6CCdXVDDfYhKpK&#10;iG3VnOEG6xIRboIYrCgqFIoiQ6G9vz9k+vhCeXwczK7srkKEvZtb1ZOEi97485RFqDdHIWxwk54S&#10;KbaGm6aUuOGVS39vHDn5Pg5QGu4HtbER0DM2kpXt40PCRhmFGmVK3OCZs8WIEWMYARwxYuwwf/35&#10;p92AwzdTTSsrr1+9sXAum/wgHxVeOgcFw8TCUpjftScL3+/kHwAZ7m4wqWtXGTXYuLIySHV1kWFj&#10;CTesqEgGG54SIk0Vbmqi4KKnuYr9gDhs0l0drVqxwcfj5yU6tIKol1+Sy3Bpze6nYKOtNMgDMh1f&#10;hrhm/2bFN38JyoL9Zehg5WEhkOZp2DRlFXLO3YNTF+8YvxPFiBHDRwBHjBg7zz9//w2fjhpB4kVP&#10;HDgYB05HX7cGYTM4M1tGDdWUmnrYYPHSD2wlbDBcxaFgUyzBpr2EJA6bHP9AWKBACKtS87Edm1dZ&#10;Z4KXhlLu5Dw2r1AGTtfEBKiJjzKBjLaySH/5c8Z3Lod5XXtL2OoOb+R1gUxXVxk6We5OJGqo2ns5&#10;ycjhZTi3gh7R4SrsdIsKN9lf54svf4Rte0/DwdO3VMA5cekX43eeGDFilCOAI0ZME87IwgLo5Oai&#10;anR2FgkbHsJmfvcesLBnL3gtt4OMnOIIf8jzd5c/5rAZ2b4jCRqqKTU1MLKgE8S1biGjJs3VEapj&#10;gs2mXLHB+qVlMtxg8yu7SdVYbG5V027C0lP/9LYyVpIk2PVIiGeNqyxpEDfDszsx3HDg8GaWVkPs&#10;qy/L0CkNDyBRo61rTAgktviPCXQwXNnp4OUCXQK8Wbi6xoFTGB4OlXEJMLp2ELxeN4Th5rc/xM7E&#10;YsSYGwEcMWKacG5euQLD8zqxlMipCPQncYMtquvNcMNTIoeXIz3HhM4lJGIs1T89iaGlKjoIOvh5&#10;mGBGW7afnwybLF8/mFvRTcbNAh240TYPj6Z6zOBZ2nsILOk9SAYLxoHDq5J+rxw3uPmKPy7T3V3G&#10;jRY4vPLwCBk5cc1fIVFDVRMbCmlOzUno8NJbN4NcFwfIdHFkbyvi4hlwsJOHjxu/y8SIEUONAI4Y&#10;MU08fN8cbNbAvtA9Ppb14aABML+6AvK9fVl9kpLgnV61KtwoW9C9DubXSBFw0dvsihoSMlS5/vW4&#10;KY+OrYeNFIWXp7WF3eoYcjhasGTFKo6yolC8FlX945S4MQccbGzHAhk5WI6XK4kaSxX4ezLwJBhX&#10;d3IDvBlqlM0tq4SPBgyFKXWDYXpdH5jdbwD8/bc4akqMGGoEcMSIaeL5+6+/4B/j4S0P79+F3+7e&#10;VnV462aYO3SoDB2sJiqGRI62BT2sB8+QjlmQbcRLfnCACWxwNSPLt36T1Ij2nVS4sbxygys83Y0p&#10;PsfK5uPn27BCZK6FNT1h8dDXILF1SxVgcn28oJO/L2S4Oqtux5SbphoCDjY+v0iFHKwwyIfEjN60&#10;wHm/d39YIQEHWyS9j8jBbl29xr6/xIgRUz8COGLEPMZ59PvvJsBRdvPieXi9vAJWzJ1n/AzDzB05&#10;EqoTEuT6tm0LUyuqGHKWj3gNPps2E4aWV8OI8q4ws7qWhM2M6u4wrbqGVRAaLgPGUt0SU0zxweCh&#10;2FT1GKLQYl3qX29bNxcT0CgbkZNnghtlFHCwKUVlJsjB9O6foy3fy1UFHI4b3gIFcsSIEaMeARwx&#10;Yh7z/P3oEfz58DfWo98fwl+P/jTeY3mO7tkDg/PzVQ3s2BH6pLeFMdIP1pEScAaWVcmNkrAzqao7&#10;vDNqrAwbZRPLK6EkOsYENQXhkVAckwBdU9JhSmlXeL1LBQwvKFM1qrCc3TejvAYmlVTDRKI3i6tg&#10;TJdKGCeF70+WHj+/Ug0Xa6PgMr/KAK75VdLHPCPC2EoQ8TzYvJpuML2sBCYUFsCI9u2gb1oKjMnv&#10;CLOry6UqSdjMq+4NU8u6wtwKGjhL+/ZjvdGliwlyol/5D1RFqc+X0yMuHGqlukspb+cVB9Zvppqc&#10;35mh5iMJNe936wEf9OjJPhbAESOGHgEcMWKeoXl4747Jqs/Vkydg/bsfwJpFS2HdO+/BtrVrVdCZ&#10;1rOOBA5vfv/BcPT4Fdac4ePg9cIKGFdkQAkCRYsbcw3tVAxDOhY1WK+M9tDJ19+musclwKD0TBjX&#10;sTOJFr0t69WT7G0pA3BMkTMa/yw6S79XTWOLKxl6JpdVw+xuPWXkYFMqKk2gg0delQf7Q//4GJP6&#10;xkergKNcvXlHQs373WsZbngL6/oK4IgRY2YEcMSIecYGV3z4CpC5Du/eAx8teQsWTJgM675aIwNG&#10;bzs37oVt67bDkWOX5Ns2rt0Gy2cuhgm1/UngYP0yO0JFeCKUh8U3WHFwFHQJDIcuQbwIKAqKhKLg&#10;SMVt4ey2LoFhkEeAB8vzC5C+ZhTUJaRI+MmCUdkdVeFtvZJSoTIyGkpCwmF0bi4sqKmGeVKzKitZ&#10;U0qLWZNKimFcYSG81qmj9H4XdoHOMRL0tKixFMfN4j592WkCsBGd86FHagrkBQVAbLNXVODJ8XCH&#10;ykA/VRUh/gw1ndydYUBGCrxThxdlNW1Wz94MNxeOnzB+d4gRI4aPAI4YMc/Y/PXnH/Dnb7/C7w/u&#10;wx+/PWAnFtQzV67eVSHmcbZ3zylYvXItfLT4ffhiwXvw7aL34es5b8OaJR+q2vDBSti18ge5Uz/v&#10;hjOb9sK5rQdYpzfuhu2ffwdr3voQvl3wDrwzdhJ08A+BDn5S/mGQ6x/Bwtu0ENJWEBgERaFhUBwW&#10;DqWRUdA9JZVs5uBR8NbE2bBy+Wew6aed8u9p2+b97D4T4AwcCK8XF8m4oeqX0w5yAyXEYIpVGqyj&#10;hwss7NMTlvTvTTatezUMLcyHPjntYUqPnrBcQqwYMWJMRwBHjJhnbv5h+/EgdPTiRjm///EITpy6&#10;pgLIk+qY1JljV+DCsctwhejS8ctwQeq81GnpY94p6fNOGNuyaR+s+WY9fPv5D6z3F33AmjdhNiya&#10;OAve7D0QBnUugeqkNqrwNrxv/rjJ8NGS9+GHr9dJgNkBKz/8HOaNGQ/vzJhH/pqxU2euw+07D+DX&#10;3/6AO9Jb5Sx6bSSJGmXds9rKdU1vI+OmOjVZvr22XSaM6NKZhZhRfg7v2/9+aPyqYsSI0Y4Ajhgx&#10;z8Hgzsq4qoOHpCOA9M7NW7+QP8BFpiEKf5NAY82cP3EcPpg2xQQ4g/M6Qm12FomWhvpowXzjs4sR&#10;I8bSCOCIEfM8zD//2LSawwdPFnf2/E3yBzvv8IlrsPvcfdhz9i7sO3MHDpy+9dR09MI9OHrmNhzF&#10;909Jvw8M3z8t3Ya3S79eazomdefeH/Dnn/XnMLLX3Ll+Xe7Y/v3w3YqPYemkiTCisoIBBt9i04cN&#10;gXljXofdGzcaP1OMGDHWjACOGDFiVHP/l4dw7IQpcHad/+Wpbvf5+yRW9IaouXvfuhUaMWLEPL0j&#10;gCNGjBizc/mKYcfky9fuw75z9xWY+AX2Sh8fOHcPDpx9Ojp8Vvq1atDSUAI1YsQ8vyOAI0aMmAYH&#10;t9L8+tsjOH7OekQ8bR07K1AjRsyLMAI4YsSIsXruP/iTQYECxNPY6Yv34NeHj4y/ejFixLwII4Aj&#10;RoyYRs3ff/8D128/fOrAc/Xmb+zXJkaMmBdzBHDEiBFj9/nl1z/hyo1fHyt6Ll1/IFZpxIgRI48A&#10;jhgxYh7b/CYBBFd7zlyy/Ygn3NyEqzO4mUyMGDFizI0AjhgxYsSIESPmuRsBHDFixFicXx4+gqL5&#10;2+D/VbTCpP+n9BOYvuq48ZFixIgR8/SMAI4YMWLIuXL3IQMMBRuq6DHrjJ8pRowYMU9+BHDEiBFj&#10;MgVztpKI0dOes3eMzyJGjBgxT24EcMSIEaOa5r2+JuFiTWKzlRgxYp70COCIESNGnuTx60mw2JJY&#10;yREjRsyTHAEcMWLEsPl85yUSKo1JjBgxYp7UCOCIESOGDQWUxhb/xk/GZxcjRoyYxzsCOGLEiIHF&#10;606TQLFHYsSIEfMkRgBHjBgx8P8u/4zEiT1CPIkRI0bM4x4BHDFixJAwsVeIJzFixIh53COAI0aM&#10;GBIm9kyMGDFiHvcI4IgR84LPmRsPSJTYMzFixIh53COAI0bMCz4HLtwjUWLPxIgRI+ZxjwCOGDFi&#10;SJTYMzFixIh53COAI0aMGBIl9kyMGDFiHvcI4IgRI4ZEib3qs3yv8auIESNGzOMbARwxYsTAgA/2&#10;kTixR2LEiBHzJEYAR4wYMWwonDS2/+n6hfHZxYgRI+bxjgCOGDFi2OCmJAopjenhn38Zn12MGDFi&#10;Hu8I4IgRI0Yee16yoec7e4zPKkaMGDGPfwRwxIgRoxoKK9bWus+3xmcTI0aMmCczAjhixIgxmf+n&#10;9BMSLnrKnLrR+CxixIgR8+RGAEeMGDHkVC3ZSQLGUusOXzd+thgxYsQ82RHAESNGjMVpaOdj3G/n&#10;wy3njY8WI0aMmKdjBHDEiBFj1eC1q/ACnWLEiBHzNI8AjhgxYsSIESPmuRsBHDFixIgRI0bMczcC&#10;OGIe2+BmDdwJ9e2fz5h05NJ946NevLlx/3f2++d/NvhWbAKy31y49RvsOH0bvtp9GT7feemJ/9n+&#10;8vARbDlxS/67PnH1F+M9z9bgnyv+mY769JAc//eMv68rdx8aHylGzJMZARwxdp9Hf/0DI1YchP9P&#10;1efkTql6Sx6/nr2APsnBHz7TVx2HsoU7IP6Nn9gOt/hDElFi66w5eA3+1f1L8vdM1bzX1+xrPo+D&#10;sJv8zTH5zxeviYW/1zu//ml8hPWDP2D1nrAQv0eb+s921b4r7O+Q+vpU+OfwtIF/w7Eb7PB/6tdr&#10;TQVztr7Q/5kR83hHAEeMXQb/Vxo9Zh35omavur21y/jVmn78h68hfw3a8Iez3sEf4tRzWBP+gHge&#10;xrn/KvL3p23xutPGz7A8iGq9f2fmem/jOeOz2WcQKtTXsaYneSV2/LO355mtteG5lvT+/YoRY8sI&#10;4Ihp1Ow5e6dRJ4WzJXzRbarlb7x2EvU1LfVy7VfGz6YHX8Spz2tMz+qKDkKY+v1Yyn3Qd8bPpsce&#10;Kws8XGlp7Nhy/qCGws0/j2saC0Vbwq+JSBUjxp4jgCPG5sErRVMvVo8rhA7+wLTnUF9HT+ZWVvCS&#10;BdTj7ZH3kO+NX+XZGer3oSfcdKUd/IFIPdYe2fLDFjdbUs9lz+z9/a4cXCGlvubjLHjkD8ZfjRgx&#10;jR8BHDFWT1P+YLEl/B+zPQZXo6jn15t2qMc0RfYeXB3DTW9pkzawzSy8xm5OwP04qF+/3pSDv0bq&#10;MfbMGuTgflrUczRFTbFfGq5CUl/rSYX7LYkR09gRwBFj9VAvSE863Fm0sTP2i8Pkc+uNz5MAoD1G&#10;7z5C+GdtywoHrsJQz6c3PrZs5rI1PdNx1hbyc5sye+6bg5sAqa/xpCuav834KxQjxrYRwBFj1eD/&#10;rKgXo6clW37w8sH9HKjn1Bsf6r7Hka2DR3VRz9dQ1m4uaexO1nyo+5qqhuD8JHDDswdybNnn7HHW&#10;0P5XYsRYGgEcMVaNPY4EaupsHXsAx5rDge0d7uxt7eBlF6jn0pO1X88ewLHm8Hp7ZW4T6Py1p8jH&#10;P87wkPjGDJ7OgXrepyk8OlOMGFtGAEeMVTP+yyPki9DTli3TWODgyeSo2x9n1u6kST2HNVkzjQUO&#10;nhyPuv1xpF0ZfBw7FOutMScufBb+w4JZczoGMWL4COCIsWrwDKXUC9DTli1HGDUWOE9LK7ZdMP6O&#10;Gh7q863JmnlWfphS4RGDyqEe8ySzdXA/F+r5nsbwzMlixFgzAjhirJrHuYNnY8N9S6yZ5wU4mN6h&#10;PtearJlnGTgYP7syHl1G3f8ks/Xw6qdhM5s1iRFjzQjgiLF6qBeepzVr5nkCjt4T1lGfa03W7Gj8&#10;rAMHz778NO+Ui782W4Z6rqe15+VM3mIezwjgiLF62k/fRL74PI3hD1W98zwBB9NzPSfq86wJz22j&#10;d5514GBNeemCxqbdjKZ3qOfSG/554DXj8O8Ww7NKN/YadA0lRozeEcARY/VYc54XPLeM3v/l4zZ2&#10;vdcosia987wBR88PvMaeadmao3ieB+A87dky1pwmAP8OrblMirUXltUTnnRSjBg9I4AjxqaxtO0e&#10;V3gaO/a8DASeZVbPNDVw8HBXPBKIH5GDR7/gDsFN+T/ehqax13HCw4z1TlMBB/c/MXd1d8Q1btag&#10;Pq+pQ9ybG/zB3xSrQfj3acs09O+tsWcWtvcRcGLE6BkBHDE2D/5Pjr9I41trjt7RM/Y8wkPPNBVw&#10;8NB6PYM/qKnPb0wN/cAb8tEB8vP0Zg1mmwI41ux30hSrg1TWIKOxl6+gsnW00MbzHOGpD+w11qz8&#10;NpS4CrkYPSOAI+apHntdI0fPNAVwrJ0jl+6Tz9OYLA1uYqI+R2+IBr1jT+A0dAV3c9PYFauGQjDa&#10;MtRz2ZqtOxvzwVNBNNXY6yhMW05qKebFGwEcMU/9UC9w1vb5zkvGZzM/9gROY16A7X0hSUv7QNnj&#10;vEZ6x57Aacw0xUoZ1thrJ1HPaUv2vE5VU4y9rlouRkxDI4Aj5qkfe5yrQ895QuwJnMaOPVdyLP3A&#10;s8cZefWOvYDTmOuN8UGAUs9ta7gjbWMH98mintvaGrp+1tMw1K/b2sztdyVGDB8BHDHPxFAvcNbW&#10;0NgLOHpWi/SMvX49Da0mUZ9jTXrHHsCxZpOYpbH3KpmeQ/L1jL12rn/axx7fC3oPHhDz4o4Ajphn&#10;YuyxWaGhsRco7DnU89uSpaEeb016xx4/1OyxesPHXkcx2XPFxF7wehaG+nVbU/jotcZnEiOGHgEc&#10;Mc/EfLX7MvkiZ00NjT2Ag89hz7HXtb8sDfV4a9I79gCOPcdelynQe5Sc3qG+hrU9C0P9uq1NjBhL&#10;I4Aj5pkZ6gXOmhoaewCnKYb6OtZmaajHW5PeaSxwbD1Tr6Whvo612XNVCcce50U6cfUX47M9vUP9&#10;uq1NjBhLI4Aj5pkZ6gXOmhqapxU4eF0p6mtZE+7Aam6ox1uT3mkscJriDLbU17E2e489Vrqa8lBv&#10;e01jz6KNiRFjaQRwxDwzQ73AWVND87QCp6l/4FGPtyZLeFJOY38f+Pn2HurrWJu9xx7fh4098/Dj&#10;GAEcMU09AjhinpmhXuCsqaF5WoGDR4tQX8uamhI4elcLGgsc/Pux91Bfx9rsPY09+SJmzTXCntQI&#10;4Ihp6hHAEfPMDPUCZ00NzdMKHHv8wLOEEO8h35Ofo7fZq08Yn8nyCODom2cVOLiSp6yhi+wK4Ihp&#10;6hHAEWPXwRc2PLGcvS6xgOELIR4SSt1nTQ3Niwqcxl7zC89Mq2cEcPTN0wicPWfvwIAP9tkFJfZM&#10;jBhLI4AjptGDV5SmXnyethqaFxU4jf196935VwBH3zwNwMGzBOOFVKnnfpoSI8bSCOCIsWnwMFR7&#10;nSjtcdXQvKjAaezz4//q9YwAjr55ksDp+c4e8vme1sSIsTQCOGKsGrxSsb2v4/O4amheVODg5gfq&#10;c6xJzwjg6JsnAZzG/t08qcSIsTQCOGJ0z+RvjpEvMs9KDc2LChw8UR31OdakZwRw9M3jBA7uCEx9&#10;/rOQ3pVDMS/uCOCI0TVVS3aSLzLPSnpeDF9U4OBQn2NNekYAR988LuDY84r1T6LoMeuMvxMxYugR&#10;wBHT4NjjPCxPOj07wgrg2J6eEcDRN48DOM/yyg0vefx64+9GjBh6BHDEWJw7v/5Jvrg8a+EKVEMj&#10;gGN7ekYAR988DuBQn/Oshd9PYsRYGgEcMRanqY6U+lf3L9mqypCPDrAXY2X4gwxfvDKnbgT3Qd+R&#10;n29teq74LIBje3pGAEff2OPvG5/D3DyOw79xkzD++8Z/w/j3juHHyqjPs6am+H4Q83yNAI4Ys2PP&#10;bfR4wUg8t4atQz2nNX2+85LxmcyPAI7t6RkBHH3T1MChHm9rzv1XwYdbzhuf2bqhns+acNO5GDGW&#10;RgBHjNmxx1WssSt3Hxqf0fahnteaEGsNjQCO7en58xXA0TdNCRxcMaUeb232+LugnteaLCFOjBgc&#10;ARwxZod6UbE2PG+OPYZ6bmvCQ6EbmhcZOP/T9Qvy8/S2YtsF4zOZHwEcfdOUwKEea20bjt0wPlvj&#10;hnpua2roe1qMGAEcMeTYY+diXL62x1y49Rv5/NakZ15k4OAht9Tn6U0PPgRw9M3TDByEsD3mwIV7&#10;5PNbE55NXYwYSyOAI4Yceyxl44uYPQZ3EKae35r0zIsMnMbiAz+/oRHA0TdNBRz8HqAea014MV17&#10;TGO/FzD8j48YMZZGAEcMOY39Hz1mr6Ge29r0zIsMnLFfHCY/T294tfeGRgBH3zQVcOyBCnsN9dzW&#10;JkZMQyOAI4Yc6gXF2uwxuAxNPbe16ZkXGTh4lBn1eXrD0wk0NAI4+qapgOM95HvysdZkj5m9+gT5&#10;3NYmRkxDI4AjhhzqBcXa7DHU89qSnnmRgWMPSDY0/3/2/jK6jXRb1IX/3B9njO/cc/c+e+29Vq+m&#10;dAftOMzMHWZmpg4zd4eZHXBsxw4zMztgZmaImZkhmV+9ZamsUk3JJVtyJGc+PZ6RxJbksjqxXz1+&#10;gQY48jDUAAe7na7qA+xxayJBVAcNcAgU7AuKrtYWNkkZe9yaKIfveYDDwO6ni9VBAxx51OcBzv+e&#10;dx993JpIENVBAxwCBfuCoqs2DtGKR9Mdfe1grFQONMDB7yvX6qABjjwMNcDRx75Wlx1jFY+mO/9a&#10;8hh9zJpKENVBAxwCBfuCUhNrQm33ZFGXfWGVAw1w8PvKtTpogCMPQw1w2PEJ2G11tSbos9woJYjq&#10;oAEOgfL/zLyDflHRVVZi5MK2fMceo7ayFWFyoAEOfl+5VgcNcORhqAGOPs5/Yuryb1ofn4smCaI6&#10;aIBDoEw65Yp+Uamp2na6re0Knupk31jlQAMc/L5yrQ4a4MjDUAMcdnYTdtuayF4Aadtoz1AvVlQl&#10;iOqgAQ6BYuhBR10q9xsjDXDw+8qV7X6tDRrgyMNQA5z84nL0tqYqQVQHDXAIjWBfVExR7Is9Bg1w&#10;8PvKtbozimiAIw9DDXAY2G1NVYKoDhrgEBrBvqiYonK+uTO+9wFObSehVjeQpAGOPGiAI0+CqA4a&#10;4BAaWXnFF/3CUtfWdsKz3DNrvvcBTm0noW69Hah4JBwa4MjDkAOc537J6O2/hbVdLUkQ1UEDHEIr&#10;2BeWupQt8WbfnLH3yVUu3/sAZ56tJ3pfuQ474qh4JBwa4MjDkAMcBnb7ujYkMQ99u1xZbSSI6qAB&#10;DqEV9k0L+wJTFyr3r6ntF3y5fO8DnNqeEdR/3wfFI+HQAEcehh7g6OPveW1UztXC3idXtss5QVQH&#10;DXCIasG+wBha1b1ranvStVy+9wFObUvZ68BUxSPh0ABHHoYe4DDY4ajY/QxtTHqB4gpq99yzH6cS&#10;RHXQAIeoFvZFCfsiYyjZfh2qbLwZgN5OrnKpbcH4x+JHikfSL/pYsl/dCicl2H3lKOdz3/coBL2v&#10;XH0+ZyseSX9gH0dX9Y0+Dj51ichUPJpmsPsZ0vKKr4qPXAl2G7mywTJBVAcNcAhZ1PZn5nJNzytR&#10;fMQqavvKXy5sHxfs/nJlAxFDoI/9S+TCNmTE7q/N6ubeKGH/b7H7y5Ft9W8Iarv5HZsoawiwj6WL&#10;cvCIzkLvq29bb3mt+IhisNvKde01P8WjEIRmaIBDyCY5pxj9YqMP2c7JmgiIz0XvI1ddqOmBhIae&#10;E1Cbw0flnsWlhA305PwIg91G7go1JTU5Id5QgxsltTkEEhuQ6wNWO7CPJ0f271Quht7877F3kuIj&#10;STn7Ngq9jxwNUfOI+gcNcAid0deZNky559pg95VjTaqKrsvSRx1zUtzTsNRkwnf7bW8U964ZbC4H&#10;+7hs1Qpz3EmXWp0ozWBzdbBrxTTEvBsMVgSwj69NXQd3NUGXv4vstuo/BpIL+3uCPWZN1faCRZWa&#10;HMLJPk+CkAMNcIgawV75sfSMfQGSo64/Q6/JK1pdDgVUh/1IrrqKwb44V3c8gb4pLquQVUFYlWC3&#10;NWbYAIENDtWvnX2zre0gqqawAZ22/+9sKX1NBxE1hc2Bq+7/uT6eL/Z51aZmMRfZeSkeTT66VD1D&#10;/UiQqJ/QAIeoNWxSJHtlr+3VJvumwV6N1/abrtwfIbFNCvUFy+HsGx+TbZRW14MabbBvfuxgQ6bq&#10;ChWCqA2sfMqtK+zffm3/7rHBVXUDHTkrAQlCFRrgECYH+2LIfqSg/kqbFRv2jZ4gCNOG1T0asBO1&#10;hQY4BEEQBEHUO2iAQxAEQRBEvYMGOARBEARB1DtogEMQBEEQRL2DBjgEQRAEQdQ7aIBDEARBEES9&#10;gwY4BEEQBEHUO2iAQxAEQRBEvYMGOARBEARB1DtogEMQBEEQRL2DBjgEQRAEQdQ7aIBD1AjlAZQ2&#10;DtEQEJ+reGvdwz42u46zb6P4a6pPsEM92Xk8xmB9hp1txv7+DDviyJ9npnq+maoNVj6DSadc4dDT&#10;MP60eQKHnSPFDsZk/y7ZAbvsV/bn+v73iDA+aIBDyIJ9s+2+0wH9wq8qu01yTrHiXvqHnUbef98H&#10;9GOr2nrLa5P7gppfXK71G+y3lp0WzwYDpg77HKaddUM/x5o6z9bzuxv0sOfx2PNw+NeSx+hzUp3s&#10;79PSiz40WCQMBg1wiGq57RaPfoHSJvvCp28+haWjH0ub4066KO5t3MgZtBmLpsplx1j089G37Bu+&#10;IQf53xr2bxv7vGtrozXP6/XzRtQ9NMAhqgX7YiRHfb/axz6GHI39FeJ1lzj0uo1VNtA0JdZe80M/&#10;D0P7HwseKK6gfjDqmBP6eRrCfY9CFB+VIGoODXAIrbCfoWNfgOS48oqv4lFqD/s5PvYx5Djo4CfF&#10;oxgnLNVj122ssus1Bdi8D+z661r2o0dThs1twz6vupCKDlEbaIBDaKX3nvfoFx45svvqi1nnPNCP&#10;IUc2OdSYwa7Z2DV2/tfse+h1fytNldr8+9eXbD4dQdQEGuAQWqEBjuHBrtnYNVbYCh7ser+1pvjj&#10;Kuzz+JbWhwnuRN1CAxxCKzTAMTzYNRu7xgiba4Vdq7FoSmDXbwya+o/7iLqFBjiEVmiAY3iwazZ2&#10;jQ32jQ+7TmOS1SVToKbLvutKgpALDXAIrdAAx/Bg12zsGhvYNRqbHtFZiqs1XtjqJezajUlTmeRO&#10;fHtogENohQY4hge7ZmPW2J7P2vzdqEtN4ccr2HUboxtvBiiumCA0QwMcQis0wDE82DUbs8a2dBe7&#10;RmPU2GHbKWDXbawSRHXQAIfQCg1wDA92zcaqsT2Xi+y80Os0Nttve6O4YuMFu25jlioOUR00wCG0&#10;QgMcw4NdszFqjMdeYNdpjLIz1IyZ2myk+S0lCG3QAIfQCg1wDA92zXJlu/V+r+hz5RQ7LFPuPiu7&#10;HgTrtPv0/553X3FP44VdI3btusr+rVU3mKvN1xR1CUIbNMAhtEIDHMODXbNcv+cBDvsRBfac6CL7&#10;e1Ubhh1xRB9XVVMAu25d1eXMN30NTunMKkIbNMAhtEIDHMODXbNcv+cBzj8WP0KfE7lavopQPFLt&#10;YY+FfQxj/9EUg10jdu26WJOJ56yYYY+li3SMA6ENGuAQWqEBjuHBrlmu3/MAB3s+5PrT8ieKR9E/&#10;pnZA5LHn4ehzJNfaVLBDT8PQx9RFgtAEDXAIrdAAx/Bg1yxXGuDUTFPZVbguqM2/cWZtwR5TFwlC&#10;EzTAIbRCAxzDg12zXGmAUzOJKrDnRxdrS20nOBOEJmiAQ2iFBjiGB7tmudIAp2YSVWDPj1xr8+Mp&#10;JVtvB6KPLVeC0AQNcAit0ADH8GDXLFca4NRMY9zT51uBPT9y1cffv/ueiehjy5UgNEEDHEIrNMAx&#10;PNg1y5UGODXXFFY41QXYcyNXXZaGa4LNh8IeW44WG18qHoUgpNAAh9AKDXAMD3bNcqUBTu2Uu7lf&#10;fQZ7XuSaXVimeJTagT22HK+7xCkegSCk0ACH0AoNcAwPds1ypQFO7f37bpDiEb9PsOdErvriX0se&#10;o49fnQShDRrgEFqhAY7hwa5Zrt/zAGfaWTf0OamJ7OgFU9u/Rl9gz4dc9Ymugxz6ESNRHTTAIbRC&#10;AxzDg12zXL/nAc6nsHT0OamN/2v2ve9uoIM9D3LVNxEp+fy8GuxjKWUHgxKEHGiAQ2iFBjiGB7tm&#10;uX7PAxwG9pzoy9tu8YqPUr/BPne5EoQxQwMcQis0wDE82DXL9Xsf4LTf9gZ9XvTpqGNOio9WP8E+&#10;Z7kShDFDAxxCKzTAMTzYNcv1ex/gsFU82PNiCOvrQAf7XOVKEMYMDXAIrdAAx/Bg1yzXjTcD+DkJ&#10;NfGxd1K9WCbdeftb9LkxlOzvYn0C+xzlShDGDA1wCK3QAMfwYNdcl/5j8SPFlZgu2OdlaOvLHizY&#10;5yZXgjBmaIBDaIUGOIYHu+a6ttGa54qrMU3YjrrY51UXpueVKK7CNME+J7kShDFDAxxCKzTAMTzY&#10;NX8LTZ1jz8PRz6suZHvymCrY5yNXgjBmaIBDaIUGOIYHu+Zv4TxbT8UVmS4rr/iin1tdqa+jC+oS&#10;7POQK0EYMzTAIbRCAxzDg13zt9DUf0yl5FsPci47xiquxDTAPge5EoQxQwMcQis0wDE82DV/K+sL&#10;bAIw9vnVlWyQZSpg1y9XgjBmaIBDaIUGOIYHu+ZvobE/T7rCjlzAPs+6ks0JMgWwa5crQRgzNMAh&#10;tEIDHMODXfO3cJGdl+KK6hfstHDs860L4zOLFFdhvGDXLVeCMGZogENohQY4hge75m9hfedbzc0x&#10;drBrlitBGDM0wCG0QgMcw4Ndc13LznT6XqjrgY6xLyHHrlmuBGHM0ACH0AoNcAwPds11abP1LxRX&#10;8n2x60Ew+nwYQmMGu165EoQxQwMcQis0wDE82DXLlU1kZQdu1sSA+FzFFXzfsGXd2HOrTwcd/KT4&#10;aMYHdr1yJQhjhgY4hFZogGN4sGuWKxuoEPrBIzoL/p+Zd9DnWR8aK9i1ypUgjBka4BBaoQGO4cGu&#10;Wa40wNE/bHm5IQY6lq8iFB/BuMCuVa4EYczQAIfQCg1wDA92zXKlAY7huO0Wjz7nNfV/z7uveGTj&#10;ArtWueqb8oqvsPSiD/qxmGy37deBqYpbE4R2aIBDaIUGOIYHu2a50gDH8Pxj8SP0ua+Jxgh2nXLV&#10;J/33fUA/hiZZaSMIbdAAh9AKDXAMD3bNcqUBTt2gr5pjjGDXKVd90X2nA/r41UkQ2qABDqEVGuAY&#10;Huya5UoDnLpDH0c/GOPKNew65aovsMeWI/u6QBCaoAEOoZVJp1zRLyxypAGOPLBrlisNcOoWNkDB&#10;/j/I9dDTMMUjGQ/YdcpVHz8mSs8rQR9brgShCRrgEFoxloGFrj+fV5Xlb2MGu2a50gCn7mEbI2L/&#10;L+TIzsUyNrDrlKvP52zFo9Qc9ncYe2y5EoQmaIBDaGXr7UD0i4pc9QUbLGGPL0d9liRDgF2zXGmA&#10;U/fUpjgY449UsOuU63O/ZMWj1Jyzb6PQx5YrQWiCBjiEVlhSx76oyFVfYI8tV2P/OT12zXKlAQ5A&#10;REo+vwRb+ZywpcSGRvX/gS7WtwHOqGNOikepOZ23v0UfW64EoQka4BBacYnIRL+oyFVfYI8tV/YK&#10;0ZjBrlmu3/sAR9vBmfNsPRW30j/Yx5OjMQ5w/tfse+i1yrW2YI+piwShCRrgENWCfVGRK5s7U1vY&#10;eUvYY8vV2M9cwq5Zrt/zAMfGIRp9TtQ1BNjHkaMxzsGpzUpJJtucrzZgj6mLBKEJGuAQ1YJ9UdFF&#10;+gKoHeya5fq9DnDY3yns+dCkPjeF07bTbnUa4y687AgJ7FrlarHxpeKRdKc2qzSVEoQmaIBDVAv2&#10;RUUX2bk+NYXNp8AeUxeNHeya5fq9DnBq8mOVfY9CFPeuOboOrNQ1Rmr7OTFrMnDLLy5HH0sXa/O1&#10;haj/0ACHqJb2296gX1x0VVf+teQx+ji6aKzn/6iCXbdcv9cBDvZcyPE/FjyA7MIyxaPohj42+jNW&#10;sGvVVfuPMYpHqx59DKqYG28GKB6RIKTQAIeoFrZKBfviUhNbb3kNMekFikeWUlxWUau9d9S97Bir&#10;eGTjBbtuuX6PAxw2jwV7LnTxp+VPwCM6S/GI2mG3YwMj7HF01VjR13lbrKho+zvJ/n3X5kd86rLH&#10;IwhN0ACHkAX2xcUUNAWw65br9zjAYYNk7LmoqazysYm2bM8nViGYa6/56aUgqsoe31h57J2EXrOx&#10;SxDaoAEOIYtpZ93QLzDGbF3sh6IPsGuX6/c4wKnNpo/fUmMHu2ZjlpUggtAGDXAI2WBfZIxZU8nX&#10;2LXL9Xsc4LDN5bDnwphlNcjY0eePjupCgqgOGuAQsjGlL4Bsd1RTAbt+uX6PAxx9zgmrK7+HwXZd&#10;aoyHlhLGBw1wCJ3AvtgYo6YEdv1y/R4HOAzsuTBWTWmwfd0lDv0cjElTWBlJGAc0wCF0Ql/LOw2p&#10;Pjd1qwuwz0Gu3+sAh+1OjT0fxqipwTbuwz4PY5Eg5EIDHEJnQhLz0C88xuCnsHTFVZoO2Och1+91&#10;gMNgx4Bgz4kxyTazM0XYcm/s8/nWmurzSXwbaIBD1Ah97EKqb+MzixRXZ1pgn4tcv+cBDkPfS7n1&#10;KXshYMqontBuDNKeN4Su0ACHqBXGsGSXbcJmymCfk1yN/SDRusAYBzn1pTQYw4o1tgkhQdQEGuAQ&#10;teZbbhLGDgo0dQYd/IR+bnIkKtHXcSK11ZQmFMvlW/5I2hgPJyVMBxrgEHpj2BFH9IuUIWTfSNiE&#10;5/oC9jlWpzHvjPstsHGIRp+nulLbEST1AfZvDvu8DSEbsBJEbaEBDqF32Fb32BctfVif979otv4F&#10;+jljPvdLVtyLUOfY83D0OTOU7ON9T7ADLrHnQR/WhyJLGA80wCEMCvtGXJuyw84Iuu+ZqHi07wM2&#10;cXjcSRfR/Cb2ipYdQkqrSOTDVtTpMmjURTYB19QnEdcWtuHiIjsv9PmRK5tfs+tBcI1PeCcIbdAA&#10;h/gmsBUR7BsEm79z2y0efD5n0zdvwmCwb6BsJ+7anJo9z9bzux/UaIP9yJg9P+wFCSut7PliL1DY&#10;wJydAM/KLhu81/cf5RHGAw1wCIL4rmHfcNk3XjbQZtLKNIKoH9AAhyAIgiCIegcNcAiCIAiCqHfQ&#10;AIcgCIIgiHoHDXAIgiAIgqh30ACHIAiCIIh6Bw1wCIIgCIKod9AAhyAIgiCIegcNcAiCIAiCqHfQ&#10;AIcgCIIgiHoHDXAIgiAIgqh30ACHIAiCIIh6Bw1wCIIgCIKod9AAhyAIgiCIegcNcAiCIAiCqHfQ&#10;AIcgCIIgiHoHDXAIgiAIgqh30ACHIAiCIIh6Bw1wCIIgCIKod9AAhyAIgiCIegcNcAiCIAiCqHfQ&#10;AIcgCIIgiHoHDXAIgiAIgqh30ACHIAiCIAiCIAiCIAjCyKGAQxAEQRAEQRAEQRAEYeRQwCEIgiAI&#10;giAIgiAIgjByKOAQBEEQBEEQBEEQBEEYORRwCIIgCIIgCIIgCIIgjBwKOARBEARBEARBEARBEEYO&#10;BRyCIAiCIAiCIAiCIAgjhwIOQRAEQRAEQRAEQRCEkUMBhyAIgiAIgiAIgiAIwsihgEMQBEEQBEEQ&#10;BEEQBGHkUMAhCIIgCIIgCIIgCIIwcijgEARBEARBEARBEARBGDkUcAiCIAiCIAiCIAiCIIwcCjgE&#10;QRAEQRAEQRAEQRBGDgUcgiAIgiAIgiAIgiAII4cCDkEQBEEQBEEQBEEQhJFDAYcgCIIgCIIgCIIg&#10;CMLIoYBDEARBEARBEARBEARh5FDAIQiCIAiCIAiCIAiCMHIo4BAEQRAEQRAEQRAEQRg5FHAIgiAI&#10;giAIgiAIgiCMHAo4BEEQBEEQBEEQBEEQRg4FHIIgCIIgCIIgCIIgCCOHAg5BEARBEARBEARBEISR&#10;QwHHRLl/+TL0btQIuv78M/Rr1gzePX2qeA9BEARBEARBEARBEPUNCjgmRExEBCwaM4aPNpi2R48q&#10;bkkQBEEQBEEQBEEQRH2CAo4J8OVLBRQVF8Dc4cPRcKN0YMNfYXiTBrB2wmiIj4pU3JsgCIIgCIIg&#10;CIIgCFOHAo4JUFJaxAec/PwcGNamDRpvejb4hY836u5fthgqKioUj0QQBEEQBEEQBEEQhClCAcfI&#10;qago5+ON0ojQYDTg9P4VDzhKKeQQBEEQBEEQBEEQhOlCAcfIKSsvFQUc5pl9e9GIM6QxHm+UjjJr&#10;CFHBQYpHJgiCIAiCIAiCIAjCVKCAY+SUlhZLAg5zUq+ekoDTjXMYEm7UvXHaUvHoBEEQBEEQBEEQ&#10;BEGYAhRwjJzSshI04OTkZMKgli0lEafrL7/AkEaVmxlr0+HhfcVHIAiCIAiCIAiCIAjC2KGAY+Rg&#10;S6iUJsR/ht6NGkkjDmf/37XvicOMDvRVfBSCIAiCIAiCIAiCIIwZCjhGjvIIcU2yk6kWjxuLRpzq&#10;NjZ+e2wFeJ3fCMH3jsHXL18UH5EgCIIgCIIgCIIgCGODAo4JUFxSiMYbVTMz0mDBqJHSiIMcL/5n&#10;Vwt4vmokeJ3fwAccpv+NfYqPRhAEQRAEQRAEQRCEsUEBxwTQtoxK1VMblsGwH/5/vEM5//jxP6HP&#10;T/8DU9s0g1W9WsGe4V3g2YoR8Gr1KN5P++YJAYcZ6yTeF+crm/2Tm87Lfk8QBEEQBEEQBEEQxLeB&#10;Ao6JUFRc/SycjNQkGPnz/ydEnDG//l94uXqMEGzUfb12jCjgMCMfH4dsz6tQlOgH+RkJIguzU+Hr&#10;16+KKyIIgiAIgiAIgiAIoq6ggGMilFeUodFG3ScXrISAM6nRP9Bwo6rzsT9FASfqymKIvz6XN/X9&#10;CUnEYRbnZSquiiAIgiAIgiAIgiCIuoACjgkhZy8c5sHFM4WIM7XxP+Dp8uFovGE675sPkVcWQ+y1&#10;+UK4UfW9zRrISf1MIYcgCIIgCIIgCIIgviEUcEyIigrtJ1KpenbzKiHiMK0mdEUDDtNtz0Q03jD/&#10;7N8IJnf8EWZ0+w3uWO9HQ86X8jLFFRIEQRAEQRAEQRAEYQgo4JgYJaXFaLDBDHB3hHGN/psPOMP/&#10;/b/hr/5t0IDDjLSfhQacCyt78wFH1Uf2RyURp6KsRHGFBEEQBEEQBEEQBEHoGwo4JsYXdjIUEmu0&#10;eXH3NljSpS3v6p7t4anKSVRKAy2noQGHab20hyTirJkxGDzfPxMCTkl+luIKCYIgCIIgCIIgCILQ&#10;NxRwTJBSHWbhKLXZvE6IOEu7toXHy8QRx/PAJDTeMBNuzAePMzNg0YBmQsAZ1vrf0LvJf/DOGtIZ&#10;UuIi+ePGS4vyoLy0iJ+R86WinE6tIgiCIAiCIAiCIAg9QAHHBNFlLxylublZsG30UCHiHBzVQxRw&#10;PmwcClF2+CyczEerIOvJGt60R2sh8eUu+Px0J6wa01aIOMxdq2aJllWpW15arPgMCIIgCIIgCIIg&#10;CILQBQo4JkpxsbwTqdRNT0kEx8f3wPHSaVHAcVgzGJzX9QTXzX0g2n66KOCkP1whBBxm6vNtfMRR&#10;enrVUCHi9DP7B7x7eBUNOGXcxycIgiAIgiAIgiAIQnco4JgoZeWlaKCRa1ZSDBpwlLpu6A3eewZB&#10;/JX5onhTaeUsHHVfnpwHg1r8Nx9yJvdtCYmRAUK8YcurCIIgCIIgCIIgCIKoGRRwTJjikiI0zsjV&#10;8cBSjQGH6bK5N7hs6Q0pd5ZKIk7mo2WQ9mQ1JD/fIgk5zueXwah2/4ahbX+CPk3+A2YP7gSlJXRK&#10;FUEQBEEQBEEQBEHUFAo4Jo4ux4qrm50aB283TawMOCsmwKfVI8BlXe+qiLOhFx9w3P7qJ9oHh/fB&#10;Ys5FghmPV0Dii52ikON0fjkfcJjD2/8KsVHhiqsmCIIgCIIgCIIgCEIXKODUA758/QJFNdwTh/l+&#10;2WSRn1YPkczC8dk3RGvAUZr+eBUkvtwNia/2QKLDYXC5uAImdP1NCDlDWv8Irx7eVFw5QRAEQRAE&#10;QRAEQRByoIBTjygvL0MDjTYTI0PhztY1cGnGKHjz50Qh4jit6S+JOMEnxlbGm4dL0Hgj+HQ1xL/a&#10;JfLzix2wYUJHIeQwpw1oC9HhwYqrJwiCIAiCIAiCIAhCExRw6iGlGpZVlZWJ96Hxe/kEDg7vI/LZ&#10;gnGSWTi8GyuXUyVemYVHG86MR4sg5dkCSHrO+WIRJLzcJCvk9Df7B/i4fVJcFUEQBEEQBEEQBEEQ&#10;6lDAqaeUV5TjEae8VHGLSh4d3CUKOBemDKkMOCtHiAOOwoB9w9B4k6wMN5gvlkLCyx2SkLN/YT9R&#10;yLl8+pDiqgiCIAiCIAiCIAiCUIUCTj1G0wbHqnypqADLqaNEEYfNwnFaOQqcVw0Dl7UqmxpriDgZ&#10;Dxfi4UbNxOcrRBFHadiDrWDJfayFI7sproogCIIgCIIgCIIgCFUo4NRjKjTMwlEn/XO0KOAcG9UX&#10;nFcOAxcWcJir/5BEnMCDw0URBws2mkx4uRkNOcxUNzuAr18UV0YQBEEQBEEQBEEQBIMCTj1HfRaO&#10;+hIqJQFvngsB58WiwVXxRkvEibaaKAQcrUuo1Ex+thDSnvwJqU+XQOqTZbzsz0qTnqyEpSM7wLju&#10;zXkn9moJp/ZsgeT4WMXVEgRBEARBEARBEMT3BQUcQuCN1Qm4MfMPabwRHALOa3sJAcdn58CqGTi6&#10;BJznlQGnOuPvL4St07oLIUep/cn9iismCIIgCIIgCIIgiO8DCjiEwOObd2HG4FGwedxI8RKqavTa&#10;NBoK723kLbi/AVKeVb+kCgs2mkx+tBj+mtGDQg5BEARBEARBEATx3UIBhxC4dMaaDzjMU9NHoLEG&#10;UzXgMPPvr0ejjapYqKnOj6cmSyIOhRyCIAiCIAiCIAjie4ACDiFi65JVfMCxnz0cjTVMp5WD4NOK&#10;fuC4oj/nH+C2bijk3lwrO+CkPl2EBho5utvORCPO+B7mMKV/c7A7vhOSEz4rPhuCIIjvl69fv0JZ&#10;RTmUlJUKlpaXQcUX2iieIAiCIAjCFKGAQ0hgEcd2tuYZOJ9W9OcDjqouawdCwd0NfMApeLAZch6u&#10;Ecx4vAySn9U82qib8GQjxD/ZLHHDlK4woVcTwRmDWkOIv6fisyIIgvg+KK+oEEWb6iwrL+NDD7uf&#10;VPb2Siu+VMCXr1/4MEQQBEEQBEHUPRRwCAmPzp7kZ+Hs790M3v05UBpxVg6VBBxmwL6pkH9vnSje&#10;MLMfrUJDjHaXQOrT1ZxrqnyyGtKeLtcYcJjWG0eKIg7z0JY/FZ8ZQRBE/UV9ts23sKy8MgSx0EMQ&#10;BEEQBEHoFwo4hAj2k9UXly7BnP79YW3rn3mP9reQRBzHFQNE8cZ71xRwWdaZN/nifEnEwSONJlm8&#10;UQk3aiY+1hxwlPpcWQ6nVg/lPb9lDIQ4XILyoizFZ0kQBFE/YF+z2bIoLKYYm2wWD4UdgiAIgiCI&#10;mkMBhxBRlJMNWXGxYDl9hBBwmI9m9xZHnBX9wWVZV3Ba0ZP/VRlvmB5re0kCDltGhccaqalPlqHh&#10;JvXRCki5Pkti8q35kHh/JcQ/3oTGHFXPbZkIkwd3hrULJoGbo4PisyYIgjA+2EwWLIQYk0UlJZCR&#10;XQiJqXkQl5gLUbE5EBadBcERmRASmQkRMdkQHZ8Dccl5kJJeALkFxcJ9S8toPx6CIAiCIAhdoIBD&#10;CHzlBtIs3mAB58X8fkjAqYo26oYdGiOJOMzsh6sh89FKSHq6UKPJT/EZOEn3lqABB5NFneTbiyDp&#10;zp/cr4sh7e6f/NsvrO0Po7r+Bn1a/cjbv+2vEBrkp3gGCIIgjIev3H+lKrGkri0uLeWDS3p2ISSl&#10;50Fsci5EJ+ZAcFQWeAelgW9wOgSGZ/CxpiaGRGZBfGo+xCTnQ1xKAWTncx+Ps7SsQvEMEARBEARB&#10;EKpQwCFE5CQlSgLOob7m4ngjI+AwU6/9iUYcZtqTpZDwbD5q4rNFaMBx2DccTk5oBDeXtoekqzMl&#10;0UaOn6/MgshLsyD8wgwY1OFXPuKM6tUCKirKFc8AQRCE8cCWHGFxRZ9m5BRAeGwWuAakgqNPco10&#10;8k2BwDA81GgyJCoL/CKyJYZG5/Czd1RvGxmbA3FJeZCcVggZ2cWQk1sCGVnFkJJeCDGJORCbkqvV&#10;+FTuvhkFvBk5RZCZyz1GfgnkF5VCQVEZRSOCIAiCIEwCCjiEBDYT5+LqBULAeb1ogCTgOK/g3oZE&#10;G6XXJ7aESxNaQ+K1JWjAYSY+W4AGHGbys+WSgJP8eDWcm27OR5xTkxpD0OmxaKTRpjLgBNlOg35t&#10;fhZm4pzYt1Xx2RMEQRgP+g44bEYNizXOfiloiKmtNZ2RE4CEHKY/bxb3ftzg6GwIjMoAn/DUOjEo&#10;JgOiEnMgMT2fj0BFJWxfHzqViyAIgiCIuoECDoHy2d+Ljzd2YzuDw9Ih8Gn5EFHAcVw5ENhx4i7L&#10;u4jCjfPy7vymxqeGNIfdPRrynhjaAmLsF4jiTdbD1RD/cAkab5QmP5VGHH/bGXzAUep1dDgaajTJ&#10;As7ny1Mhy7oNBB+ygMHtfxIiztmjuxSfPUEQhHFQ231wCoqLISohWz/BxjcZnLjHYY/l4p8KLoGp&#10;4BqUJtIzJB0NNNXJYgwWcGQbnoUGl29lyOcMftZPVl4xlFXQPj8EQRAEQegHCjiERkpLi8Fu0wrY&#10;2K+j4M1Fo+D5hpkQcv2YcAKV87KqiOO4vDf/tntz+8GenpUBR+mFOQMg4eFWiLm5QjD2nvaIk/T0&#10;T0nEubqkgyji3F7WQfaSqnT7/pBt3UrklrFVe+IoDXR+DkWpEYIl2QncM0I/ZSUIom6pyQlTyZn5&#10;4BFUs+VQTpzO/izMpIJ7SDq4h+qmV1imJK6ozqKp/L34/YaRBSFM7LZV+mL3Cc8C3/AMznTu/cw0&#10;NNrINTgmAxLS8vmlWzR5hyAIgiAIXaCAQ6CUsxcNJUXw+rKNKODYLRgHz7YuhDcbJgoBh6kMOMo/&#10;v1k1Cl6uHgf2E7sJAWd5y3+C87FpooDDTHiKx5sqF0DK09VCwLnOfRzVgMO0nNQYDowWaznFAk5P&#10;q/To+GZwbKIZpNn3lQQc5uUlTaqNOEVpkfC1olTxDBEEQRgWdkQ4FmjUZbNsIuKywckXjzKaZLNp&#10;2CwatxqEGlU9wjLAF4kh35u+EWwpV83jDpu1k5JVSDN2CIIgCILQCAUcAqW8nHthUFIE4d5uaMD5&#10;tKo/OC/rJoo4jiv6SgIO896ioTD11/8teG5WV1HAiXu4GIk2YuMfL4bYeys5V8DrPZWbGat6bFyj&#10;qngzvCEc6Pcr7O/9C+zv+bNEhxVN0Yhzem5jScTxeHtXHHE4y4tyFM8SQRCEYSnTMAOH7WXjH5GO&#10;hhl1WdhxDkipnFWDBBhd9QhloYLNTsFDBlmpb3gm9zzVbrZOYHQ6pGQWQMUXmqpDEARBEAQFHEID&#10;7FQmFnCYqgHn6rIpQsARlk2tqFw2papqwGFu7tZIFHFWdvgRIq4uFSJO/KNFeLh5soiPNure39AP&#10;dg/8hTfo5Dj4bDuNN8J+Ebz/ezg8nG8G92Y3hTdLm8LHVU3BdUMzcN/YDFJPtUTjDTPwgIUk4DCf&#10;37SSRJzS3GTFM0UQBGEYSsoqIOhztiiesFkzaKRRzKZxDU6r0dInTM/QDPBmy4f4pUR4pCDly55H&#10;XrYUq4Zhxy8ijV9+xf5uEARBEATx/UEBh9CIMuBYrVwgBBzbuWMkAUcp2wuHzcpxWdEDPqwcAO9W&#10;DhMCzsMlI0QBhzn99/8DTsdmimbjMOPuLUOjjarHxjWrCjgnqgJO8PHR8HiBGe/bFeaQhYQaTX7c&#10;3hLurWkF/VtXbWzMHNr2Rzgwpx8UJIWKIk5xxmfuWaKfihKmBfsbW8oCLZvZoZD9ueKL/GUbX9l/&#10;X7/yp++w+zHLv1RILOMeVyn7GKXlKur4Mb9H/KOz0LCiqx5h6eAVngm+FGPqjYFRORCVkA8JaUWQ&#10;klksmMqZV1gGX2jGDkEQBEHUSyjgEBpR7oPz3OaUEHAOjOmnMeAoZSFHdTbO+2V9YF6T/5QEHKU3&#10;N44TBZzYu9Jgo64y3qgHHOaTRc2FgIOFGtzWkGPbjbM771/jmwoBZ0GPn2Btn0o9HtpSxCFMGvV4&#10;w+IKCzEsyDD5U49U3m8oK75SvFGFe+ohJ78YohMywTM4HiJi08EzPAMNMnL0pH1pvmv55VshqeAf&#10;lgJJqXlQVk7/3giCIAiiPkABh9AIv4FmSRH4f3wrBBzmqenDdAo4zLdLesOM3/6PEG3+bP0jPNw+&#10;DZZ2/oF3VY+f4dXe8bICTvDF+aKAE3l2PMTZToA02x6QbdsKwg+0gCeKWTjvV8uLODk2XYV4ozTK&#10;sp8QblS9uedPijiEycJmvygjCos3ynBTF/GmoKQEYlPywDUwmTev4PvcFLyktBzikrP5UOPqH4vq&#10;EZSEhhk5+objL+rJ70OfkBTwDkrUaHBkKiSm5kJ+YSkfDgmCIAiCMB0o4BAaUQacrLRkUcBh3pk7&#10;Aj4sGwrOy7pLI86K7kK4+bB8EDgsHwEn+jSHuQ3/PyHgRN7ZDbE31kPE5VWwf2wrIeQwLyzphYYb&#10;pbfX9BbijdXE3/hogxlxqCUfcj6t1RZx2oDqzBt1o491hvV9f5ZEnKent4giTnlhluJZIwjjhf83&#10;rRZVlEud1N+OmVdUAoHRGfDRJ1GvxqXkK66w/lFWXgGJabngE5qIhhql7kEJ4BWSyh9Zrf6CnM2k&#10;8QnP5I/oZrLZNWwjYX5pFPd7tjzKmy2RouVRpGAW93cuDbyDk9CIgxkQXjlbp7ikXPG3lyAIgiAI&#10;Y4MCDqGRL9wLO+U+OAenj5YEnLfLxiscC59W9BeiDfPd8jEq7x8PR3o0hWVN/4uPN+t7toCHSwfz&#10;AUfpu31TRBGHeWfjIFG4cT81FQ6OaCiafeO1wwyNN0qzOB1WmHPXYAbxx9Q2MLbpgEYbdZNOd4Gt&#10;3MdSjzj+L69WRZy0KO4Zox9lEsaN+vIpOaZlF4BHcAoaXvRtcEyWyZ+2U1xazi+Dcg+IQ0ONqm4B&#10;seAblom8+CZJPRteGXR8gvF4g+kbkgTZuUWKv9nGR1lFBRSXlfGWcJZ/+ULfhQmCIIh6DwUcQiPK&#10;PXCYN/b9rTHgOCwfJYo375cPF96ndG/H32CDxT/5gLOu+T9hR5ufJBHn5PTOkojDPDGtgyjaKLWZ&#10;rHn2japJli3h9RIzXj7kHG8LObbSJVPazDjXDfaOaCAKOBv/+B0yIj2hKCUYSlL9oDjBCSqKMhTP&#10;HkF8e5SbDOsabuJSc8HZPxmNLLWVnZTkHpwOjn5J6PuZniGpUFpmGnt2lJd/4YMNizFYpFHVLTAB&#10;PIJTK2fNULghv7H8ptahqbJm6YR8zoHY5EJISi+CjJwSyC+sXH75rWBf15TxRpNsSSgFHYIgCKK+&#10;QQGH0Eh5eakQcBzv3RAFnAd/TpBEGk3enzWIDzbq2o9uDmFHB4p8srYHLOvyb0nE2TrgN7g0vzMf&#10;bo6N/A3CD3WAzHOd0GCDyfbFUUYcpsemVmioqU6bGU1EEWfL4EaQ6v+IjzdVOlPIIQwCv0+NDkue&#10;dDE1qwBcAg0TbVRlAcctKE1rwFHqFphilCEnO68Y/MKS0Eij1C0gjp+55KlY9qSuNyf2opokv6la&#10;oo5vaBp+H07/yGyISymEopK6Od68pLwcjTaaZHt/UcwhCIIg6gMUcAiNqM7AYc4b3AtGtm7MO6WD&#10;Odyep7qMCvf10rGwr+NvaMBx2dJLCDcxxwdA1tnekM0Ze7g7rO3xI+wc1hR8D4+AlPMTROae7wV5&#10;57vxZtu2lsQaTfpttxBFnJA97ZBI05G7bXOFbTml++M8Xd1KFHGY4e8vqEUcJyjPT1I8kwRRc1iw&#10;wYKLPswqKOZnu2DxxJj0CU//pkurcgvKIDA6R4gvnqHp/EwaVb24t6kGGlV9kH1tSNJUZDN1+P10&#10;gpL4DZKx22CGfM6F9OwSvR9pzmYWYpFGjmxWDkEQBEGYMhRwCI1UsJ/yqwScUzs2CwGnupDzbMFI&#10;ODe4PRpumLfGNAKXxebgtakzRB8fwIcbVTPP9ALPje3gycym4Lm1ByTbqgac7kLAyTnfjo8zcvXY&#10;3FwUceKOdVILNO252ykDTlXIEd+mO1hPM4NDoxvB2j5VGxy/PrtOHHGSPaAkO4IzEsqL0rhnlH7+&#10;R8jHkOHmc0oufPLFY4mTfzK/xAkLEdr0DM3k7+cSkAKOvtXPrqmJkfE5imfHsLAXiMmZRXx4wT5X&#10;XcRe2JKkvmWRxTuU+/sakgkewZngFpQBroHcv0eF7PdugRkS3bnbsn+73mFZBt8EOzw+D/KLStGw&#10;Upeyf98EQRAEYapQwCE08uXLF1HAKSzMh4XD+kkiDnNS64awuc3PaKxR98rwhny8UTXhUFdJxGG+&#10;XWjORxzmh+VtIeHsCCHeMHPPsxkzeKzRpMsGc1HESTjRWQgz2bYtOdUDDrOlKOBcm98cLCc2leh9&#10;a48o4pRkBCkiTqVlBcmKZ5cgNGOIeMNeuATF4CdIsWjDXsRhAUIfeoRk8Eun9BF23INS9Dobp7zi&#10;CySmF/AnQKl+HEe/ZPRz0UV2MhT2QpYkdZGFGfdg9m8oHZz82PJDeX70TYMPPqmoH5m+qfAJuZ+6&#10;LgHp3L/hTD4SYddXU33DKh8v9HMuFBTXXdhh++cQBEEQhKlCAYfQiPIYcXVXTBiGRhzmjNa/o9FG&#10;qe3A3yTxRmnYX+0lASfhSDch4CiNPtheJeJ0BV2WUTHZyVTO68QzcZIsOyvej8UbpVUzcdLOdoXz&#10;M8zRiPP84CxRxCnODBFFnNLcz+zZrXySCQIBCzA1Nb+oBDw1nCLlGpSGhoe60CNE+0bG1ZmTX6J4&#10;tnSjrPwLRCXkVPuxXQPZZsP4teuiTzj+4pUk1fXl/q6wUOPkz/5t4DHFURFl3nqmwGv3JHjhWje+&#10;dEviPl4yvPdO5a/DNSgdfMLwz6M6XfwSwMknTqMufvEQGJkKyRl5UFii/7BDAYcgCIIwZSjgEFrB&#10;Ag7z7J5taMAZ1boRGm6Ylr0awId5ZuCyyBxcNei1rIWwF462iJN0vFOtIg7T96+qiPNmqTkkn8ai&#10;jariWTiZVj0g2bI7XJwlnY1zeVlvKPj8vmomTlaYKOKUFdD+OAQOH06REFMTg2My8TjxDcMNJlt2&#10;hV1ndUYn5iqeNe2wPTjYbbHHwHQL1u/zQxsWk5ieIZngHKA51rAZMg5eKfDKPRmNKnWqWyI8V/jC&#10;jb0tkb92H+7vtibZ5+irkIVMr7BscGeziRS6cbJQ6uyrPegodQ9IgKiELMjOL0LDjFwp4BAEQRCm&#10;DAUcQiulpSVowGGG+vvA+I4WQrwZ06YR7Or8Kxzs/AvvyR4N4Fy/hmDZ8zew6f0beM5sBl4zzao1&#10;eot0Jk7K8R7wfE4zIeA8ndUU0s90UYk4lSFH1z1xQvdWbWz8ZpkZpJ9VjzYWkHu+Nfe4bSDHVrzp&#10;cZZ1d0g73YP30fJWkohzeooZJLpdr4w4iS6igMP8+pU2UySk6CPgpGTlo3vcsFCCBQZjsSYzctjn&#10;GR6XLTmtqqCoDIKi8YCl7idOtsTLy4DLyJi0mfH3LQsZbM8ZLNYw2bKmt57fLtY8Z7onwFOPeFm+&#10;cI+HNy7V6BoPTv6ponCj1ZDKoOvky90PiTjqugUmQmJ6HhpqNEkBhyAIgjBlKOAQWlE9ShwzLy9b&#10;OJ1qVuem4Dy/lUS3ORZoqNFm8oFukojDdFrZUog4r+abQa6tasDBzT2vXB6Fm3y6JbxbXhlx2K8Z&#10;5yrjTa5tS8g/317NDpCjcjJV5rnKgJNi2R1OT24miThM10ubKyNORqAo4Hwpy1c8ywQhhh15i4WZ&#10;6mTLpdyQo8DZ3jOajrM2Nms6G0dXWSzyCM1Ar8HQsr1x9L2fCGmcsv/PrkEZklij1MErVTGj5Rvq&#10;lghP3fFIo82Xbkiw0aKDexK4BWfi4UaLbvzm6Eng5ItHHKWufvH8siss2qhKAYcgCIIwZSjgEFqp&#10;LuAw81nE6dIM5rb5Bea1/RWujTOvdcBhxm3vhEacyL2dhYjzcVlzNNqommvbQRJtMJWzcd6tsICk&#10;kxaQca4FEnAUco+pGnLYbJyXq1ujAYd576+xUJIZLAo4tIyK0ERNNjEOi80EJ78E8ApN4TclZtGG&#10;/co2EMYigjHLwgqbFYOFF11ks3M+IRsns/13sI/7raSZOfVPtik4vuFw5f41aEippWyfGp3k7vNM&#10;hxk3qr5yxSONXN971izmKGXLHJ39E9GQw4xNykbjDZMCDkEQBGHKUMAhtCIn4DAj/b35gKN0Yftf&#10;4cEUi1oFHKb/QgvIONlTEnEyTvWC5/Oaw82JjeHNIs0RJ9e2CxprNJl1vjW4bzQH13VmvKG7sVk4&#10;qnbgPkZXIeQ8WNYSDTjMwjTxiVSVRkJZfgKUF2dzg8oKiewkMHXZEpvqJEwbdswtFmk06ReRyscb&#10;pcYWKGojC1Bsnwy2xIn96haUxr94Y5+j5zeaQVNXsr1zmCzw+ERk8ZvcshkdqrK3C7I/a1P1torb&#10;Y/GBrLks3EijDZtpo79o89ItGd54psBb7jFr63NPeQHnmXs8vNJxxo1c33skgWtwBhpq5KrcT8fR&#10;Lxw++VbqHxULSZmZkFNYqP+A85V7DLYM+ms5Z5ma7G1M9n4m+3js+zImQRAEQegGBRxCK2VlmvfA&#10;UVc94jDXd20ArrObo3FGF8PWtpVEHLYvzq1JjbVGnBzb9mio0Wbkfgsh4DDjjrRGwg1urm1HuDof&#10;P50qPdIJCTgKc+OgpJR7Hg0gC0GEafGV+w8LNeoWlpaCe3CSKN4wTWW5FFk72UwldmqRqrVdFsYi&#10;ERYmSO16cM+9MtYoZZsQv3LDI4yustkybzyS0QijyTecwv2568Bu89IzCQ02zGecr5HgYkjfuiVw&#10;z10quIfgoaY6Xbmvhx/9/CR+8veHjNxcPuCUlcv/nsh+HvL1SxnAl2LDS0GHIAiCkAEFHEIrpaXF&#10;aKzRJBZxNndrgEYZWc4yA9fZzcCZ03dFS0nECd/dmQ84miJOznl5y6dE2nWAwB0tRBEn/XRbNNho&#10;MmhfGzg9qSreWM1sD7e2TsLjDTMnBo0v+pDNoiJMDyzYqJpbVAwubAmBWrxxDzLujYpJsSy2ufOz&#10;jNLBKYB70c+98GdHNb/jXlzr2w++qfzxz9h1KI1JykcDBYnrESKdccPva6MIJ7X1pXsSv+QKiy9y&#10;ZCdYsYj0upr4c/u1D+w9cR427T4q+OhtEBpZ6lIHD+5rXEA6Gms06RaaAY7+QZKI4+gfDN5BSeAd&#10;mMwbHp0JxSXliq+4YthM1qLSMigsqbSklPs+ikUXvUrfqwmCIIjqoYBDaKSiohyNNNWJRZxD/X7H&#10;A40WPWeZgfOsynijFIs4Ybu0Rxy5R4zn2LWHXLtOghH7WwkBx30j2zC5HRprpHaAXPve3GP0Ar8D&#10;PeHwyEaCR8c0gXi/l3jEQeKLLn79Wrm8qowte1N5O/v/SJgW1S2hSsvOl4QbpmtAMvqinPy2smVg&#10;LM689zFMmKmNH7hrYmHnk38aODG56wyIykFjBVklFm7YDBkswuism+6zbWrj3Tf+onCj9PK9T2hU&#10;+Za+dWObssufoeManAwuQbHgHVgVbjB9udt98okFt8AEiIjLhNzCEiHeqFpUWgrl5SVq4UVfco9L&#10;EARBENVAAYfQiK6zb1QNcH4viThXhjdGQ40m3dXijbaIE7qzk9aIkytjJo5qvFH6+UgbIeL4/9Uc&#10;iTVSc2w6c/ftJXh8TGNRxGG+OL5cHG/0MANHlXL2Qh95O2EaaNvEODYlB403LtyLECwekHUrm03z&#10;iXsx/84bDyamohf34hcLF9+76seAf/JN098yKbbMSU9728j10cdwNN6ctbsG0RHxEB2dCu5+SWhM&#10;MQZZ0HEJ0r4ZsmdwOhptVHX3T+IDjrreocmQnl2IxhxV2QwdFna+VmBhRqZs/xyCIAiCqAYKOARK&#10;TWffqIpFnA9TmqKxRpMenOqzcDRFnKRjPeD25CYaIw4zx7YdGm+YObZthXCjarJlOyHiRO6rblPj&#10;9pBxqhWkn2wJWWc7cvfvBYmnOsDpCU0kEcdycmvIiHapDDgFqUJwqYll7CeCKlTOxCmh2TcmCPt/&#10;h4UbpvKkKXXdQ9LQmEAaXrbvDNvrBIsgpq5LQDoaMb432WwbNjtJPdyw4IKFGF2tbnmTId111EaI&#10;NvuPW4O/bxBkpWSIzEzOgPfuCWhAMRY1zcjxDE5Dg40mWchx9I1DY46Lfzwf0LGAo0k2Y4ftJfi1&#10;oppZO2yzY4IgCIKQAQUcAoWfwaEWZJR7qeiysbF6xFnV6VfwnNkMjTWa9OR0Ycup1CKOz9IWkoiT&#10;daY3vJhnrjXi5J3vqnFGTs75dpKAw8y07sgvo2IRJ/F4GzTc5Nm2hwzLlny8UTXtVFtIOd0ebKc2&#10;lUQcpvsDWzTK6GJ5Bf3krr5QqhZtlPqGi0+aYroEJNGGxXUsezHPz7DhXvx+L35PIYed7MU2JHby&#10;TxcFG0HfNHjtroelUnW8TEqT5+1vg+2JMxAf+VkSbpQa2wycDx6JEBaZDp4ByfyfnfxTJeGGLVvE&#10;Ao0uenK6+MWjMcfRNxbCYjMgT8NSK02WV7BQQ6dQEQRBEDWHAg6Boj4Dhy2nUoLFHW2qR5yt3X5D&#10;Q011uiIzcTwXNYcstYjDTDzSHe5MaaIWcbqqhZmOgO2Pk8PeZ9tB7bad+LdH7DGHsJ3N4PMBc8g4&#10;U3U6VY5VW0m4UTX1VDtIO9Mers01QyPOxytH0DAj1y900lS9oLSc+3enFm4KSkrALShZLd4k1vsj&#10;tI1FFsjYvjAOJr4kSl+ymMMiBxY/jEGf8Gx+o2YnLL7UUgfv2m9OzGbt6OsIcH149dJdOHfoKG9S&#10;TLwk3kSFxoKLa4Qkouji7Sc+sGnbGZg0eTU8/xiF3kab3kEpkJGRA6WFBRI9w7JF4Wbv0UswbORM&#10;NMjURq8AzTNzmD6hyZCZW4RGG1WLSmlWLEEQBFE7KOAQGikpqdoDp4L/qZGSr8Lb5Rrk/kkUcTZ1&#10;baDzTBymi1rAYbrNN4eMU70kEadyNk5zuDO5CdybbgZZl/6QRBlUFm/Ota70vPh9SSdaQcTuZiJj&#10;9puj0UakZRs+4DAfLjFHI86zk+vROCNHtuyGMF00bVrMTppy9lcNNwngGkinTBnU0Ez+RKj3PnjA&#10;IMV+Uhz57GYAhdkUodngyf2q1CusUk8mexv3qwd/uyxwDtAwc6Y26mGfG/4YcO75wiLKt/CNZxLc&#10;vfsM7l+7DdYHDsDn0AhJvAn2iwBv92BeL7cQeO8aKworH1xiwcMlEtxdosDBJU70PuZZu5cwfsJy&#10;kZduO0tuh+kXkgpFedJgo25QTDb3dzAZZsxZB126DePdtv0kGmH0oauGGTmqugXEQ3xqHhpwmOx0&#10;K/Y1nyAIgiBqAgUcQitlZaXw5csXxZ+qYDM+sFCjzcSYCFjUqbEQcea1+RUej9VtTxwmFnFc5ppB&#10;xsmekoiTeqIn3JvalI84zMST0pk1Em3bVwUcptr7Px9sLok4SUcs8HCj1LKVEHCYb9a0QCPOvd0L&#10;0ECjzdKyqtlRhGnBwhs264aJnTTlEaL9CGhSd/kTovxNf9Phb6lzYAYaYDTpysk2nmWxhR0R7RzA&#10;3T8Yv21NdOGuBw0xNZDtdcOWO2FRRpZsxg33HGER5Vt59cI1sDt5BOwtD4PNwf1gtWe3JN6EBkYJ&#10;8UZVJ7dIPrA4u8Tw8UZV1YhzxPKeJN78uWyv8H5MR+9EyMzIRUONJlev/ksIN737joXbDz6h4UVf&#10;RsVlQ0RCAcSlFkFsSj6Efub+PgckoCGHyZZahcdnQl5RKRpztFlaXkE/nCEIgiAkUMAhagUbXLDl&#10;VmxZFZP9nsUdFn2YLACpRpzcrHRY1a+taDbOgUHN4d28LuA8rx0abDDRiMOZcrR7tREn4YT4uHCJ&#10;qvGGaS3e3JgtpYrZL444kXvMIP0EEm6UqgUcptu2lmjEubxuDBpqNEkBx/TQtlExMyY5WxpvQine&#10;1EYWapwD0/kjs7EIQdZOti8QFlNUZbFGEkg4VY9XZ8eaq99Gon86+vjqqm88rKtsc2o0ysj0lfu3&#10;3+NG3dyURChNj4dbtqf5gBMXGS0KN5nJ6RDkG47GG6aXe4gk3DAd3/vB66cfBO/fegELFmwV4s2+&#10;I9c1Rptk7usdFmeqsyg/D8ZPnA+bNu+B945BaHDRu8Fp4BORgxueDe5B3N9fLUut/CJSICuvGA02&#10;2qSQQxAEQSihgEMYHNWAo3TXtOFVM3Ha/gr35vaGV0v+4PWcZY5GG3WxiMNMPlJ9xPl8GN+sONeG&#10;e7t6wGGyt6vdNvaQhSjixOwzw+MNEwk4TP/drdGIY7OwLxQV5aPBRl0KOKaHtmPCg6LTJPGGlk1J&#10;Zcd1uwSlwyf/VD7KvFf4kXvhrRoWyLqT7RHDZteoRhSXIHw2DAs12GMorS7ksMdV/TjadGWzffwz&#10;Kmf7cL+y+7oGZ/KzfnwisyEsNk/6MdjMG9cablb8jfe5eeeVDA6eyfyvqm+/d/85ZMdGQGHKZz7e&#10;MBOiqjYvjo9OBB+PEDTceLsFg6drOBpv3r1wFsUbVV8+fg+vHILhk1cSuPslQ2BYGqSkZENxfj4a&#10;ZXQ1JysdsjPSeDM5/YKR6KLFdx/94N6D13De7iocPHAQvL28oYi7toTETO6xUqT30RZw1PQKZbP7&#10;EtGQw3QPTIDE9Hw02GBSxCEIgiAYFHCIGsMGE2zWDdvgmEUZ9mvlkquq/XL4mQZq8UapzdaVopk4&#10;f/VvDi8WDwC32a3QYIOpKeIkHe6me8TRFG+U2rFjwVVuz5lwtKUo4sQeaC474KSfbQ+Z59rBtbnN&#10;0IhzZmZnyM2Sd7w4YVqUsU3C1cJNEfdvx5N78aEeb5jf+4bFbsEZ8Mk/TYg01elQTRwgDSuLH5Ig&#10;oiJblqRtU2gWgtjMHOy+THZCFBZqaiPbx0f1Y9T0pKmXbnU/6+a9VxJ4u0dqNTU5HcpLC+D9i2eo&#10;Lh9duNupRpsQ8HQNAw+XCEmwUermFApvnn5Ew43SAK9AKMzVbVmUNn3cXWHujCkwYlB/ePrwvhBv&#10;lIZEINEF8dTpc7Br507BWzeuc99vM9GPGR6fjwYaXfQOzwYX7uNiIYfp5BcHUQmZkK9lqVVJGW2A&#10;TBAEQVDAIWqI3JOoqjty3PfTG1HEYTpM1m1zYzck4DATD3StNuKkn2nPHymee66NNNioayNeSqU0&#10;5XQbUcTRtKkxizYZVu34aKPu8xX4xsYnJzeFKJ93aLRRlX4yZzp8+fpFEm/YUbQu/omScMNkR4Vj&#10;UaM+6xnKTn5KR+OMTlLI+WaqxhB9yKIN29tGfYaP3gzOFD7WR+7vDRZnqvPlN1gy5eCVzAcabSbE&#10;JQN8zYevX/LA7eM7NOB4fnKExIhYwVA/6R43St2cwmH5ouXQu3Nn2PP3Hnj+4A2cP3Me9mzdCUvm&#10;zIWF02fAwR270BhSUz+8eQWjhw7kww37NcDHWxJvstLThEDj7BENz1+4w927b+H27dfwxsFPeJ+j&#10;WzhcuHAZ4mOi0Y+lakZmHhpkaiu/1AoJOUoDIlMgK1+81KqYAg5BEATBQQGHqBFslo1y5k1tZfvi&#10;bB7Vu8YBh+k+y6xGEef1QjPIsUJijSaRgMPMtG4PkSoRJ3JvM0g7Lg44WLhR1WWreGPjo2Mbw8kp&#10;TXidbh5Fw43S8vJSxf8ZwphhmU093mCbFav6Pc2+cQ3KEC2H0qdYZCANp4OXjL1sOFmo45czYVGl&#10;LlUJOG89U9BAo012PDgWWAytk0ccGm18PaMgJ6Nyb5kv5fng+OEpbFq3EG5dOi+JN05v30BC+GdR&#10;wEmI+AyerlGicBMaFA+FeXl8uFG1b9eusGjGTD7cKL1z5aokhtTE4vw8OG91mg8340cNg1fPHkvC&#10;DdP5ozPs33FM4snD57jnw5t/HOzxtRmTaJh4o653GFvmx2au4XvneAQnQkpmPh1BThAEQfBQwCH0&#10;wtevX/iIgAUaubLZOPPb/VajgMP0YBFnljTiVLec6uMyMzzWqGvdBo03SrNtO/KbGavOxok/VLmk&#10;KtOqLRpt1A3a1wqOjGoMJ7nrUsYbpV7P7NB4o5TN7CCMF2zfG2yzYlW/h1OnPELZ8ig8utRIH7aE&#10;KgXeeSuiDfvVmy3LEQcG0vC+55571Vgj0j/NcLNpaqJKwKnJkeHf6qQpZ09pwEmMTZXECJePb2H7&#10;tpXw5skjIdywWTfRQWGicKNqZNBnCPSNhdzMHNFjqQcc5qDevWHt0qVw7/p1yEhOEt2+Jhbl5cLr&#10;ly/hpKWl4OPHj8DT3Q1evnwB1jY2wtutzp0Da0t7eP7gJfh7+UF2Whr6mHLNzckHv0g8ttSVbBai&#10;b3gaeAYn8SdZsZATm5yj+G5CEARBfM9QwCEMBpulo20JFXtf5e2+iN4ee+soGmjk6qoWcdg+OZqO&#10;GH84oyk8mtUUns5tBnGHW+LhhllNvFGaea6DKOAwo/ebS0KNNmOPt4FTU6UBhxnj/xGNN0q1LaVi&#10;gYffs6isGMrKxXsVEfqF/X+oYKewIXvdKA35nI5GG6X1Pd6wTYgNMduGjgM3LtlyJBZFXP3TwCsw&#10;DXyD2UazlbLfs71n0KBSQ10jUsE1MkXNVHDjXhBjtxdUCTjKKPPcLQnuu6fBXY902b7yTdDZj85x&#10;4PgJ971bIhpulH7yTBDCTWRoApQUiDcHLub+nBIXB0mfP/MmRoln2mgyPT4ZSgvEYUOperxZOn8e&#10;5GRkoLfV1fTkZLCxtRWFG02ePnOGjzwFOeLAVBNZdLK2PA2LZsxFg8q3NiwuH/KLaAYOQRAEQQGH&#10;qFMqjxyvXHolPTmJBQVlxMmJ8EbjjFw9Z5mBi8qyKveFzSFLLeAww3Z3gkezmwo+nWemEnLaQO55&#10;LUeOs71zbLn3C3aAHNuOkHSylSTiRO0zgwwk1mgy0bItnJrWVBJwTk03g+y0eDTeKFWPOPxG0sjt&#10;mLR3jn75wp5rJNaoWlxWBl4h+GbFTGf/xHq9bMo1JAMNL/oRjwjkt9EzsCrWyNE7OB08ub8f7iGa&#10;Ywt7H9MjmB0NXyn/tmDu/eHpSLyp1C0iFX08pewxWLz5yJ8+VRlw7nvoFm+YWKCpTm0Bh6kt4rDT&#10;poL8YtFTnXIz0oVwIzLmMyRG4uEmJSYBSvLFj6MuizYjBw6EG5cu8TNlsNvUVHc3N1GkOWtlBXfu&#10;3AFfHx/09vrwwc07fLhRigUUYzM0Lh9yCyjoEARBfI9QwCGMjpLiAt6Io4vROKOLLOS4KUJO8Po2&#10;koDDjDvUTRRxmKlnOuDRhjPHti3k2LTRauop8elUfMTZawYZZ/Fgg5l8ui1Yz5JGnNMzW0ButvbT&#10;qdgMG1XKK8pE76ejxw0DC2Kl5eX87BuGetDJLyoB1wB8s2KmW2AyGj3qg4YNN1XSDBzj0DMgFY00&#10;xqpvYCo4OsbpxTde8Wio0WRtAg5bioZFiczkZDzeqJkYzf0aGQtJUfFQnKf7PjH6sry0FCq4r53l&#10;JcXC28q437O3KS1Tub2+zMvMEsUbUwk4qobE5kNxKc2oJQiC+F6ggEMYFfxsEUXAYf7Zpy2MavAf&#10;MKbBf8KD0Q3RSCNXnznmkHKkBxpxUk/0gMdzm/OwfusAAP/0SURBVAkBx297KzTesJk2WLDBzLZu&#10;DTH7zcQhZw+LOPL2w2GmW7UDO+661CPOuXntqo04TPEyqa98uGFvVw88hOGoUJw6lZ5TgEabSuvv&#10;rBu2VAoLLYaS3/+Ge2FLfnsdON0CUsEnNA28Q1PBOyQVvLhftcluo9Q3mDNEvOzKUOoz4Cj96BQH&#10;Du7xfNB544PonQBvvePByTUeDTdK2abK6uFGaWhQFBom0hIS0GCDWZBTudlxbS0vLobysjJRdGGW&#10;l5Rw7y+U3F6pMt7wt+V+X93b9SlbOqUecNyC0tBQYuz6RuZAdn6Z4jsPQRAEUV+hgEMYFfwyKpWA&#10;k5OZBpPM/81HHObxPj+jcUaunvMtIHhdWzTipJ3sKYo4oXtbSwKOnNk36iafbCGKOOy0qrQzbdBg&#10;o8krC6URhxn48Z4k2qirHmuUb6flU3VDYno+OAckgDMabhL442Sx8GHqeoRmGuxEqerEYgL57XQJ&#10;TgH3MMPrwQxNAa+QFPBm0YiPP/JmAhki4MjVwTUW3rp/lqXbi9cQeum4YMxjzac95aZrWEKlkL0f&#10;u58ulhUXCZGlWsvK0Mdgs27Q2wvi96utJQUF4B2UCK8+hYID99yq+94zDjyC09FYYsxSyCEIgqjf&#10;UMAhjAp2mpVqwFFGnGUDOgkR5+PkpmickaPrTHNwmWUOIRvayYo4Lxa3gORTin1wzndEA40cs861&#10;5o8WVw05qadao7FGk3eXmaMRh+2LE+72XBRt1FWNNcrlVDQLp27wjUhFA45LQBJ4IuHD1GWf0yf/&#10;NDSs1Ik+FHCMxbfeqfCG87VPGjgEpoNjaBrvR+5FMdMhOAM+hqSDa2gqGmTqQs+wVD74eAWngatb&#10;Ah9UPjrGV+snJzzG1ES5AefjRx9RvGGm+7qicUJVtrFxflYWfzoT2xenJkdqiy0UzY7RVRZ91B+z&#10;okzz46kuq9KH7984wMK5S2D8mCmwe98pSbhRl4Ucr7BsNJYYswHRuVBaRqdTEgRB1Dco4BBGhfoS&#10;KlVZyHl22Rpe7V6Kxhk5unGygMMM29heEnByzvWDHOv+8GFlSyHiMNPP9YWiKwOh6PJAyLPrjEaa&#10;6szmjN5nJoo4ySdbobFGk09WN0cjjtXcNpD7+RMUp3pBSU4sFJdwz5mGgFPBZjkhbyf0T2pWQWW8&#10;UQs4bvV01o1TQDoeVepSCjhG4dOAbHiioyzuYJGlLnQMToYnHgm19ql7Arx1lR94PrjIizcOLhEQ&#10;fPW0KN5E3bdHA4WhLCsqRJdI1cSyUrasSvzY2O2Uqt9eV588eAzTp8zmo42qk8bP4P5/RaHhRl3X&#10;gBQ0lBi7calFiu9IBEEQRH2AAg5hdJSyuIAEHFWjg/3h0e51aKTRJtvQWBlwmB4LLCBhX1fIserL&#10;hxtVPTa2q5qJs9AcCi8PrIw4nPkXeqCRRo6fD5qLIk7iiZZorNHk240WaMSxWdQBChJcoDjFs8pU&#10;byjJS+aPEFeiGnDYEe6EYSgtq6iKNyoBpz7udeMWXLf73GiVAo5R+NY7BV75pMML3wx44SfPV/4Z&#10;4IbElbrUMSgZnnkmonGmJj53S4APzvGcsVW6xMI7NzzUYL5zjYTga2dF8Sbs8kkoykhFY4W+LSuu&#10;bolTDS0rgzKVvXHkxCF2m9IizfvpKC3MzYHEiEiICwnltT11ThJvlNpduAOfPPFoo66jbxIaSYxd&#10;tqwqr5BOrSIIgqgPUMAhjA623h2LNqrumT0NVg7oDbuHdgNPJNRokt1WNeAoDd3YQRJwmI6rWgkR&#10;x2ltayHgMPPYnjhIoJFj/OHmooiTcEy3iOP0V0v5EaegcrNjtoExm3GjDDhsKRVhGNjpUx4hyaKA&#10;4xKQiMYPU/ebLpfCpE2MTV72/9AxMAXcQlLAIxwPLZgXbj6Ek1b2sHv/Edi+ax/8tWMPLF++AmZM&#10;nQJjRgyFQX17wuTx42Dh/Pmw7+AxeOMWjD4O82OAfmbkKH3mmQDvPLTPtnHg3u/oHS96m+ur96Jw&#10;ozQrLAANFzqZlwO5acn4+xTWZqmULur6cbRFnKTIKCHcqLp00QqYNX0+2JyxhRC/YEiIjpcYFc42&#10;npaGG1U/eMaCd7jpLaliBsbkQXEp/eCGIAjClKGAQxglpSWFaLhReu/MST7gKLUf2x4NNpjuSMBh&#10;xu7uikac8L1dhYgTuKtT1Swc++5onJFrwlELUcSJP9wCjTWa9NihOeIUJrpXBZzcWGHGjTLksBOp&#10;CMPhw73oVI03TPeQNDSAmKouQUY060ZVCjgG871XMnz0SARHjzjOeHB2jxXJ3sb86JnA3xZ7DOaz&#10;96Fw/forOHPwDOxdvgH+nj1f5OqhQ3nndmwHk8wayXZMs4YwquGPgmN+/wHGqcjeNqTxzzCwXQvo&#10;2KKJIIs6ypjz1jkIbt15CVdvvkJDTG187i6OM0Kk8U2EgKBUXp+AZP5tbi/eQOilk5Jww8wI9kbD&#10;RXUWZ6VAXmwA5EX7QKLPO/h00xI+3jwJgR8fobdXymbKYBHlW1muZVPjtNg4UbQJ9fIG2xMn4eTe&#10;AxDo6YNGG3W9/GPRcKOqo08893Xe0BEnG4JCkiEglPt7gb6/5vpF5dKMHIIgCBOFAg5hlHypKEfD&#10;jao+H9/B6kH9hIhjN0Z+xHFTbGasburxXmjEUZp2ui/kXfijMuBc6ImGGV1UjzifDzVHY40mg/a3&#10;QiPOheU9RRGnpDhXFHGYtP+NYfBTblqsomtgEhpBTFG2BOyjn1o0MSYp4NRYBz7QcH9n3WPBzS0a&#10;3N2iauTLRx/gyklbOLx0NawbMgimNv4ZJjX4Z62d0uBfsNjiV9jUoTEs4X5daNYA5pn9yrusdWNY&#10;0bYp78YuLWBLt1aCW7u1hv39OsCpYd3AblQXeDy1Jzyf8wdsnzQUlg3qCkv69ICxrTujTuzcGzav&#10;+AuuPnZDo4xcn3K+4V74q8cbNutGGW+YwW8d0GijVM6mxaoWZ2dA/mdfPtowcyI9weOxHR9ulEZ4&#10;OKD3VVpWUoKGlDpXbckVpjLc2FmehgGdu0Hfjl1g9+a/0FCjSb9A7bNwgiLSITWjUDAyPh+NJDXR&#10;NzwLgoKTICwgCsL9I0X6hWWg96mtbI8cGg4QBEGYDhRwCKOlvLxUEm0wz/+9hQ841qM7orFGk+6c&#10;6gHHfZ4FZFlVbmSsybzzA+DzyT7gt7M9ZJ5rjYYZXVRfThVzAI84OWfxt0ccaY1GnKvrBlTNwmF7&#10;4ZTkSSIOzcTRH2wA7B0mnXnD9Kgns2+MdtaNqrQHTrU6eCbzs2RcuBejWICpzjcv3MH6qA1sXrQc&#10;JvXsBUNaWAgON2+Kxhd1F5r/DLu6mcPx/i3hwsgOcH9yd3g2vZfOPp39BzydNwqeLBwHTxZNFLtg&#10;LPe+kfxt1O/3fGZf+LB8nMgH80eB7ZQhcGDEH7Cxf1+Y0r6LJOjYXnmJBhpNPvOIR8MNpt+DW2i0&#10;UZrk+BKNFpjFORmQH1MVbrJC3SD0+UVwvH5cCDfuT+yhIDsDvb/IajYYNqxl6KlVmDcuXoRB3Xry&#10;0Ubp83uP0UijbmRwFLg6esGn9+7g4OAF75CNjT2DkiE5vUAUbxJSC8E/Eg8j8s2GsIBoSbBRNzgo&#10;Hrmv/gz+zJZXVUDFly+QW1Ci+M5GEARBGBsUcAijpqy0GI026hbkZoH/6n5oqNGm5ywzcFXb2Nh/&#10;RRs03KjqsLItXJrYGO7ObopGGV1VjzjR+8whQyXSZJ9tCXmnm/DmnjWHLKs2oogTe7wNnJrWVBJx&#10;7u8arxJxfKFE7XQqOkpcP7A9b7zCxHveKHULrh8nThndXjeapIAjks2qYcua3Nzlz6j59DEIrp2/&#10;DXs3/A1zho4QBRpNTuzQGlb26whHxvWBtZ2bwZTf/iUKNpu6mcO1Sd3hqVpI+WbO6AVPFvaFZwv7&#10;w6s/h0hizoflY+Dt8uFwc34/uDKnN+/1hX/A8x1z4O2u2XBk/SaY0L47jDJrCYN//h3mDxkH1556&#10;COHmuUccGmk06fjeC402SqMfXUajBWZWZGW4iXd6DL5Xj4KH3V6JIe/uC7cvKciD8I8Pwf+pPRRm&#10;pYseS6m+Tp/SRTbzR/UaWMipjDniWTh/rVsvijbMIT36gJeLBxpr1A32C4MXTz9KffYJvLzCIDkt&#10;TxRtmHHJBeAbmYuGkJr4OTYDjTaqGjrgeIdlgYNPDGe0oHNgHGTkFiq+0xEEQRDGAAUcwugpLytB&#10;o426b2zPwK5h/eDgiD5wfXxHfpkUFm0w1UNO+JaOaLhRmmLZhw84zMcLmqFRRldjD4tPp4rcawaZ&#10;Vm35QJN1rq0QcFTNPdOMfx+7TfLptmA1QxpxXhybXxVxMsNFAYf5lWbh1Apsw2KlrkEpaAwxJd2C&#10;jeBocB3FQsb3JtunBoszqj66/RoOb9sH84aPQqOMqsNbWsCaIb1g9+iecHYK9/VvVn+9eXVWP4nX&#10;ZvYDZ8sd8HjFBLgzva9evDe7K9yb0wnuIj5c0BXere4HDmvk+Xx5P3i0cBDv9Zn9uesdALfXzITp&#10;3dvDuBa/w6JhA+HMsXPwyikcDTaqej55jEYbpWFXLaE4J0sULTQZ9MAWDTaqBt63gYyYUP722QlR&#10;4HPfCrzvneEtyEiRPCaz3FAnUWlR+NjIBscsKMVGfgb7s9aweMYcIdzMnjAZ3j1/jYYapZ/DYiDU&#10;LxT8PQPB3yMAAr2CwM3JB484qr50BptLj+Dcpcdgd/0FXH/oyP3/DQXv8Cw0iFRvNgQHxQmBJiIg&#10;Gu5dug5r5yyA8b17w4Kx42DX6g3g8tapTgKOUveQVFHEYX7wi4GCYvqBD0EQhDFAAYcwCeScTMX0&#10;fP6QjzhK305thQYbTbKQo1xaFb+/OxpvlIbu6SZEnIfz9DMTJ1btiPHIvc0g/WxloOFDjhV3u7MW&#10;fLhRDTnK97PbWs+SRpwP59fyAScn5qMk4NBR4rVD07Ipl3qw741jgOnFG97vfBYOWyKlGmrevfKE&#10;4zsPy5pNw0LNtHYW8Gfn5rClpzn83avSM+O6ovHFEF7mvDqzH9yYoV/vzO6Kxhvmsz97oKFGm69X&#10;DBAijtK9I7rChFYN+Yij6sS2zeDvZSvg1n0HIdx8/OgDmjYqVjXd310UUzCL83LA98ZJNNio6nXz&#10;hBBr1PV9ZM3PxsEen2k0e+EoTI5LQgONJuOj4sDL0Qc8Hb1RP7x1VcSaT+DwxgVcnbzB3zsYIkIi&#10;ITI0Cl6//gTb95+VeOzMdXjvEqHzpsYsyCjjDfOq1Xno1aypRse2aw1rJk0BR49o9PH0qVd0FjiG&#10;psDHoARQzspxD02ClKwS2i+HIAjiG0MBhzAduFFDdadTMVPjomBlv06wqIMZ2A/DQ40cveeYQ6IO&#10;EefWDBZSar8nTswBtYjDmX6mKuKoy2bgZJ/vJPw53aodXJrXTBJxPG7tgjAHe0nAYceKy4HN1Cmr&#10;KIaSsnze8i81/Wkc90hf5X1MYyc4JgONN25ByWgQMRXZRsUf/ExkyZQGHb7DiPPsYwQsn7sC+pi1&#10;gFEdO6KBZlSrykCzqFNzWNOtOWxTiTTqbu9tDpZjOqORRd9e0XOwuTZvIFxcMRIurhRrv2wY7J7U&#10;XeK+6X1h+8SesHF8T/h7Uk+4sXw0vNw8V7sbpsDjxUOEeHNz3iC4MrfKPSO6wKTW0pij9OisMWiw&#10;UTc/MRYNKkqLkuMhzf4YpJzZAwln90DMuT0QbKMh4Nw5hcYbZmKgvA2S2WwcdhIUFlXqUjYLJzs9&#10;C5JjkyAlPhmyUjOgIDcPivILITc7F9ISU4V4k/w5AWJDIyTRxsvJB4J9QyEhJgFiwmP4UKPJYP8w&#10;uH7tBezecwGOnbgFn9yiwNE9WtDJI0aniMNOmGLhxvnVR5jXvw+MMGvIe2DcELizYg5Yjv0D9g7t&#10;DRv7d4OF3Ttw/3ZbwJR2rXnXT50OnsFp6OPK1S8iG/w1XK97VDa4xFTpGSm+XWB0LjceoJJDEATx&#10;LaCAQ5gcFTJOqMrLyYAp3MB5yE//L+zs/C800Mg1ca/2iBOxv7sQca5PawLpZ+RFnFybdlB0ridn&#10;L8i17iB6X/R+M1HEYaadFu97ozT7XGvIPdeS+1X8/huLzSQR59HhhTUIOF+hqDQHCkoyJbKQoysV&#10;3H0qSvPg6xfTPsI0NatAQ7wx7WVTbsEmsFGxTI0h4rz1ToEXfpqP1K6tymjTo1FTkau6msFfSJSp&#10;zp19Lep0tg3z6sz+aISpqdfmDxSCjdWCgbBzWDtY2u5XGNHwv6B3g/+U7YBG/w1T2zeEDYM7w4bR&#10;vWFG7zYwu087sJ7WVzTrhnl3gTjeiJw3GI5O6gOTWjeqUciJuHUOCtOShYDCZsmkeTtB+PUzEH3+&#10;MB9uMJOs9oniTdCdU5Dt9Qz8Hp6TxJvAF/L32FG3pCAfol3fQ3p0OBpajMWSomIoLuS+5yHvYxZx&#10;79MUbo4evQ6791yEfQcuw8t3gaJwoyo7El41dGjzk3skjGreRAg3zM19OsK9mSM0+me3jkLEYd65&#10;+Qx9bDkGcF/vg0IzwBd5nyTgRElvwyworh8/jCEIgjAlKOAQJkt1p1SlJ8XBqIb/zUecWU3/L3jM&#10;aIYGGkzVY8bd5jSH5CM90XijNJZ7/+XJukWcPOuOfLzhA45Ne8n7M86252ffqEac5JOtRZGGqQw4&#10;TOV+OEofLDeXRJzAj/d0Cjgl5QVovGGysKMLX7+U8fGGtwbxx1io+PIVXAMTpfHGxDcsdgo07Vk3&#10;mO+88fBRF771SoZnfpz+yfDaR38RR1O0YQ41bw6ru7ZH44wm9w1sDbZTeqFxpa7UZ8RZ37kRzDX7&#10;p8TDC6bCxQPbwenBDUgK9IasyBDUUMd3vB/vXoX9y+bArL4dYFrP1lrdMboHHm8U3lk+Gu6uGAO3&#10;l4+BbcO6SCLO9Fa/wfIuzeDxtqVoxNEkFnCSrfZDsu0RSLI/CvGc3nZ7Iea5PZQEveNNdbknCTjZ&#10;iTFonGHmp6dCelQYJIf4Q5yPG0Q5O0Dw60fg9+g6+D68JjI/Iw2NI6ZiRmoGH23YsqnXL97DSUt7&#10;PtyctnoI7xxD0WijrkdgKho71H32ygMGNfldiDcbq4k3Sqe1rwo4zP3rtgiP6RvOGVH9LCC/8Gw+&#10;3jBZyFF/v2dkjijgeKnNwFHqy92OZuIQBEHULRRwCJNH2/44KfHRMN7sRz7i/NniH2isQWUbGqtE&#10;HGbY5mo2Nj7VB65ObipEHPnLqdoib2sDuec7cXaGxOOtRBEn6UQrUaRh0UYZcCojjngmzot1FpKI&#10;E+z0SAg45RVlimdSM6Xlhfxsm9pueCwKOJymSlpWoSTeeISYdrz5aOJLpiSy2TffMN4wWbRh8Yb5&#10;nBO7jVy1RZvhzS1gXffOsK1XV96/erVDQ42q+/5oDfbT+6Ix5VvKllJdR6KMHK/P6Asr2v4qCTeL&#10;2zQAtztX0Fiji4n+XvDU7gz8NXeSSrxpBTNb/huOTuyNhhulV+cPgTvLKiPOnZXj4PzcIXB8fC/e&#10;kxP7wvJOjWAhd51K1/a0gOc7VqDRRtWIC0erws3ZvXy0SbI/JjHz6SUoCXoLeb4vwOfeWVG8YSdQ&#10;qQYbNqMmytVBEmeqM8HfUxJETM2y0lKws78Je/ef5j101BYcHEPQUKNNz5AMNHiounzKTBjQ6DeY&#10;1tYCDgztA7bjB6HBRt0NfbuKAg5zydChQpBRDTMs1Kh+TF/uz8qZN6r6h0k3YvbidI2u/FX9fT7h&#10;WeAWnAiuQfHc949kxXdGgiAIoi6ggEPUK9jyKvV9cgrzc8B212YY/ut/wKMxjfBgo0FXtYgTf6AH&#10;Gm+UxhzqISynclzXHA0zsrXtwAccZua5DhC5p2pZVcKxlkKgUQ84zJxzrUSzcd5vbiGJOHd3z4Bi&#10;7rliexnUGV+/CvHmS3mx4o2mh19kulq8SZcEEVPRIyQTDyBG5reOMTXxpW9VwGG+RW6jzVeucbBm&#10;6UY02vRvagYru3QUoo2qf/VqjUYbJlsipS3cXJjVF87P7IXYG729MXlwaDtRuNnQty2kaJlpU1sD&#10;Xj+Cmc3+U3BBy39yz98faMCR48VZA2F9dzNRyGGu69US3uxZK4k3SiPtj0DK2b2QbIfHm+pMvmIJ&#10;uf7ukJ8cBwGXDoHvue1irXeC7y0bNNqEvHkMhdmZaAwxJTMzsuD0mYtCuGHeuPMWjTNydfFJAHbS&#10;lCR+cJ6ztOfjzYSWZny8YR4e3hcOdjPnPdmvLdgM6wZXJwyAuzOGC/HmSP+OMPe3H2Dmr/+EGY1+&#10;hqmtLISIs2HKdEmY0UX12KNNr7AMPt4ozSkoUXx3JAiCIAwNBRzC6FAujWK/1ua4g7KyYlHIYcZc&#10;+BsNNdpUjzjplr2ReNNHYX8I2DtAiDjxJ1pVBRlrJj7bRpO5th2FiJPDGbO/uRBx4o9YVMYb7nHV&#10;A46qOTbs/n0h5ngPScQ5Nd0M4oJcFc9Y3fC1ohQqygoUfzItysq/gH9UNh8+3IJTwC0wmd/wVz2K&#10;mIpuIaax342Dt2luSPzKJ0WINy/88Nuo+8YjEbas3wO9mpij4aZ342awumsnNNwoxWbg7B/aHs7N&#10;+gOsp/cTRY+LM/uB/czeSLCRajerF3d7cTQxJg8PawfzW/4Mk5r/AuMtGsCJVQvR8KJPz62eI4o4&#10;c5v/NxpndHX/sI6wqK045GiLOZ8v4HFGV2PtDoEfCzbqEYd57TQfbVI9H0B2wGPIjXJGY4ipGhYW&#10;CTdvPYFjJ+3hvXOYJMg4OIfAw+cf4e7jN7J89tYdjR8n9p+APr/8D++mPp2FgHNgQFch4Ki6p1NT&#10;WNTw3zCLuz0miznTWprzEef8kbNonJGrpk2NMd1DUkQRJ6+QIg5BEERdQAGHMDrUNylmM2q+1iDk&#10;fKmoED0OM93tORppqlN1Txxm9M4ufKzJsWrP2U6j71a0gRuTGvNmnam6bZZ1G0i2N4MUe3PIsG0h&#10;CTeqKpdSKY05UBVxMk61QKONSGsWgfryJpzqCaemiiMO87PvR8WzRmgiNqUAjSCmqnOg6RwR/s5E&#10;A85rb8XsG79kfjNj7DZKz9rch34WrSXBZohZU1jKvYDb2E1VM9jUvTmnBe/mHi1ha88OQsDZO2yA&#10;EG72DGwNVjMG8PFG4sw/4PwsefFGKYs9WDzRxYuzBoAd96st9yt6XTK15ryg8rh/D2rPhxtVX9pb&#10;oeFFX6aHB8LaPi1EEefg8HZolKmJ1lP7wtIO4uVV6jEn+sJxNMbURj7k2OzijX58FjK97vHRRtXi&#10;jM9oCKmv5ucXgKdPIDx87oAGG1VfffSRBA+v0AyY0qubEG+YG3p3qow3Q3rBQe7ftGq42delGcz7&#10;7Qc02mhy35y5cPfSHTTOyNU/XLqcSpNuIUmiiJOYbrpLowmCIEwFCjiE0aHplCm2140cvnyp0Hrc&#10;eF5sKPgu6oCGGg+2941KqFHqirwtcHULUazBTD7eVgg4H1eYC2/Psm7NBxyl6ec1R5xc2/aigMOW&#10;UykDTvReM8jBoo2qKgGHmXiqF5ye1lQUcNhMnNy0BMUzSKjCZt34RmShEcRUdQownXgjaAR72tRE&#10;bSdQsdk2mva1Gd1cPdpUL4s5R8f/AbbzR6k5EqxnD0IjCNNmpqZlU1LtZ/eBawuHi4KMJu1nDYDz&#10;nCy0YB9XX7KPwz7ehRn9JAGHuW3qKEgL9kMDjD5kEefo3DFCwLmyaSEaY2qjppCzoVdLNMDUVK/D&#10;m+HO2jlwc/VMeLB1sSTaKC2Ic4XSgnRJ5CDFlpeVQ2J6Ibx1DIJBTRuI4g1za+8OcLBnS1G4Ye7q&#10;2BQNNOr+afYrHBjYlfs7MgZmdWwJU9tZ8K4ZPxYCglPRQCPHQO77BBZs1PXmdFMJOEyvsCQo4T5v&#10;giAIwjBQwCGMDjbbBgsvzAoNG+5+/fIFvb02E5/a8NHGc44FuPzZGRxX9gLneS0loUaTPkuai2KN&#10;Jl3WNhcizqtFZpB9lnv71cGigJNqZyENNzbc7VT2wVE17nALIeIw4w81h2wrFmxaKdQccJhpVr0l&#10;EcdmYSeoKNPDFGju/9+X8iLRZsXsxKmvX03vuNGM3BJJ/DB1P/ohcaQOtLv5HlavP8S7Y995uPrQ&#10;Dd54JqK3leMn/zR475NimlHHKQamDRuPhpvejZvCys54oJGj9dzhSMBROhLOzRooCSAm6cw/YM/o&#10;rrCoS2NY0LkR78IuTWBK69/QiMOc1PJ3flmV94tHaIjRhwmPbSD+/hmRn++egpNzRsEEsx9Fzm/f&#10;CHYOaQ+XZg+UBBtN7hrU1iABJ/78Ybi9ZhYfblRNcrkpjjeBT6EwyQsKk30o4OjgjL49JPFmarOf&#10;JOFG6cKG0pk3cxv8E3b3tICbM/rCowWD4NbCcXBz4QTBC3PGwPT2lQGHuXTIQDTO6KKcE628w7NE&#10;AUdpWFyG4jspQRAEoU8o4BBGSSk7IQmJLsyvX78obqXKVygt0XwfzKL8LHDZMJAPN0qdlnZFY40m&#10;o/9uhUYbdd8tNRMiDjNsd2s+xGTateUDTqYdWyolDTXqZtt1gDT71pB2oRUknWsBUfuqNjZm5p/t&#10;DMXWXXnzz7XDA45tb+5tlUePv1gjPmb81l8TFM9nDVHZpBjz6xfT+alcfFohGkBMVU/OD98o3jB3&#10;HbQXAg7m1h1n4f6bIPS+LDphIaQu/OibBu7BmZzsRQr3HLKZQMjt5Kgt3AwxM4d13drBtp4dYHP3&#10;Fmickev2/q3g5OT+SMCp1HrOYGkQMUJt5g8D+2UTwH75RN5DUwcIsUaWnRrBpJaag874Fg1gQpvG&#10;MKmDOUxUcVLH5jCrR1vu/eL7sgB0aNZo2Dmmr+DhmdxzumY+BD84C4F3LQXD752COLWQw7y+fjZM&#10;bv6zJObwQadDIzg9sRcabqocDPuHdxICzkyLX2B4w3/Dip7twGXvBjTOyPHDrtWSeHN30wIoSPTi&#10;g01BggcUJPvw4UZpGQUcWcZGRkjiDXNH52ZovNnVqYkk3lya2IOPNqreWThGFHCYJyYOFgIO8+yu&#10;g+IgE5YBHuHpqJ6cfqHpotszsROq1PUMS5cEHKZbcDwUFJUqvqsSBEEQ+oACDmGUaJtRw0KNNljg&#10;kRtz3P4eKwo4TOd5rdBYo8nPO+VFHDb7RjXiZJ6r2qC4OjPt2/HRBjPe0kIIOOykqkKrLnzAKbLu&#10;AvwGx6KA0wfUZ+hEH24Bp6ZVRZzXZzconkndYc89Fm6UfqkwjU0O61u8cTeSzYqffAyHQ6duwYYt&#10;x+Ha1efw9pUH753bb+HAocrAc+L0dUiMjQPvkGT4oLgfm22DBRFDyj62dzj76XKVXpzva7gfz95d&#10;lmi4md6mJR9tVGV72mBhRptrOzeBlZ0aw5L2DSXumzAQzi8YI4o4xj4T5/yiUUK4OT5nOMzqbgHT&#10;uprDjK5mML9zI9gxvg9c37YYPK4ch7DH9ry+98+B972z4HXnDNzaswKOzh8J9w+v59/2/PQO2DJ+&#10;gCjIMCe2/A3md28pctWgLrBuWA/BLWP7wuXN80XhRunJeWPB9+YxUbxRNYgz4t5pSczxtN4Jy3q2&#10;QkMOc1br3+DAyM7SgDN/NOdYwe1DuvMBR+moRj/B4w2LJYGmOt/uWg2up3ZD4tNrUOz+hrco0lUU&#10;bJTmJXiC6+ub8P7xJd6ESG8oyUuB0vw0KOe+92IRoy4sLyuD4rxsKMxKg4LM1BpZmJ0OZSXF6OPX&#10;1FvWZyXxZob5L2i8Yf7dvrEo3uzp2UISb5jqM3CULureTgg4m6ZNE0KMt5Z4oyq7nWrAYcrZF0d9&#10;U2Ol4fEZ8KUWB1IQBEEQYijgEEaL8jQqTP6EKhmUl5Wg91c1xfsdvF05ED4s61GjWTjMsA0t0Wij&#10;7rslVRHnwcymkGUt3qBYol0nSLtQOeNGm1EHqmbiRO01h6JzlRGn+OJgyLXpALm2XStDjkq4Uffm&#10;n2ZgN7M52M1qDhfmtISUcC/Fs6gbFaX5knCj9OsX419GVd/ijUuQEe534xkrxBvMiKBQyEyMFXne&#10;yh4WzFsluHbtLth/6DzYXHoOd1/6odGkJr73SQPP0CxJvGH7BmG3r84n78NgaKfuknAzu10rSbhR&#10;uqVHa1GcWd+Vu33LBjCy0Y8w4Nd/Qf9f/ok6uOFPMKFtc5jXuyssHtALRjVvKHr/Eu5xhYgzb4Q0&#10;nMweBGdnD5Gt1awh3P00761TG+2WjocjMwfDTEW4UbpqVC8IfmAnRBtV/e9b87GmOgPu4bGlLmRB&#10;J4Qz/N5pCL3NPCX4eN9qWNKzpSTmTDL/CTb2bQWX5orjjdILc0bBtJaNJCHn4841aKxRNfriCSHY&#10;qFrk814SbgqSfMDf8aEQbphRgS58vFG1ND+d+95bisYMQ1hWWgoFtYg26hZmZ6Afp6aunz5RFG/6&#10;s6VQvVrDAbVNi5Xu6dxMFHBWNm+ABpzbC8dWG3Bu2d/iA0xAKB5rNBmgFnECQ+XtieManIgGnGL2&#10;9+ELNnuaIAiC0BUKOIRRg50kpVRuxGFUboyseWPjFyf2wobm/xJ8M7kpOM01h48LcT8tMAfPFT1E&#10;ESforz8g26ojGm5UDdreUog4Nyc3hoQT4k2KVc20byuJNZixR6tOpmLG7DOHIsVSqgLrDmiwUTf1&#10;VEu4OKcy4CiN9XqjeAbl86WsAI03pnB0eH2LN3W9WbGDTzK4ukdBfESSToYHfAYf91Bw/ODLB5zk&#10;mGhJwGGmx8fAFfsropCj9OhhK/DxCa+93PPmHZ7NL5tyDsgAByTKyPXc+YeScDPE3LzyxKhqnNe6&#10;MQz+7QdRgFHKQs2xlYvA+dZVCHnzTKsHFs2R3H/joC5gNXs4nJw1DNb1bQGLOjUUubyHGRycOADO&#10;zBmlo/rZY+fQxJ4wq2sTwe3ThsDDE1tFEcbn/lkIfVQVckK437O3qd5Gkz6cWFxRGvrICqKfWouM&#10;fHwOgu+dQm+vu1XRRpMvDq6HBV2aS2LO4TF90IjDPDCqjyjiMOe0N4cQy92ScBNyZg84HdwsGHfP&#10;vireuL2GwEsnRO9n+jy8IISbyAAnSbhRtbRAvxFEk+WlJWiEyUlNhDBfD4gLC4SkyBD4e8ZomN6x&#10;ichZXczg5ol9kJuWJLpvaVEh+rFqYk5mhijeMFd2NIN9fdrC/t6t0YDDnP+7eA+cnd2bSwLO3YWj&#10;ROHm+oIJsLpfFyHebJ05UwgwLMhgoUaT/mHSpVRYsFEX2w8n+HM6H3CUUsghCIKoHRRwCJNA02wc&#10;tlRK1yPG2fIsNjOncp+dQv7EKvb7A4M6CwFnU4t/gcM8MzTeKHWaawaus8W6zzeDDMu2aLhRNeVE&#10;G7g/o6kQchKO4xEnXbHfTXVm2bSFuEPiiBN7wELYD6fwnLyIE3e8hSjgMHNTYxXPXPVoW0Jl7LNv&#10;6lu84Tf5RSKLoTxp+wgWLflbcPXafXDB7h4E+USg0UbVuPAEcHrxHu5Y2/N+ePQUDTjqxoaGwKc3&#10;b+Hujbvw+vk7CA+Jkvj2rQs4vHMDT89gPNggenhHwSeveHjvlYSGGTkeOXpBFG56N2kGk1pZoLFG&#10;6YZubWFU418kwYU5tMmvYLNlHRppNLl73nTRY/zR4F8wtyP3wm5wV1g/oB2s6dtK5LLuzSQx588u&#10;jeGv0b1h35TBcHzGUCTaiLXSw4yc5f1aigLO6TXT0RBTGwPuao8xoU/twP/eaUHfB6fA66EleD84&#10;CT4K/e7j95Vj0J1TEMKJxRtV/a8ehR1j+4kizrJuFpJ4c2nheDg3bzRYcR6ePAjGmTUQhZxprRqD&#10;4+714H9ypyTMyDHyzkXI/PRKMMvpDRSlx6LxRml5qX6XImGWs9k3KvHF491LGGj2O/Rvwv07Ujil&#10;Q1OY181cEnBUncM9pyzmZCTE8DNwVB+TLcvCPrYc79pZi+LNRLNf+XijFIs3zB1qy6iY2FKqa9y/&#10;t/OzRsHSXh2EcKPU6VOgEF/8wvBQo0l2e9V4I2cfHKXq++F4hWVAblGJKOIwS8rLaGkVQRBEDaCA&#10;Q5gW3Dd7FnOkx4QXVs7IqeVg4NMlayHi7O34IxpulDrPNZcEHKYbZ+qRNmi4UffzgdZwe2pjuD+z&#10;KRpwsuzao8FGVRZ5cs61hdxz7SDzdBuIVIk48YdaCBEHCzaYofvFEefBX2MVz452WKDBwg3za4Vx&#10;b2KYnlN/TpvyDM0U9o6pS9nsG6tLL2HjX5aikLN4yXY4e9gGbllf0+ht60tCvFH65PINSI4OhxAv&#10;D/D88J43KSocDTnVecHmIsydtULi5o37wMnJB404mB+8EtFYo+72LQfgjxatYFq37rCiSxtY37W1&#10;4MZubSThZnG75jCwAb40amrH1vD+ynk00Gjy2v6d8Mdv/xYeY33/LnBt0RSRVzkvLJwEtgsmwP29&#10;m+DBjlXw4sAGeH1oM3yy3AkOx/+Cj5bbubeth6VDusOE1r+hzujYFFYN7AjHp7Fwo9/ZN/N7NYen&#10;luKZN/rSX8tsGr97pyW397x/Bj48O4Hq8fAk+jjVySIOFm00efbPiULEGc85r5M5WM6rCjfq7h3X&#10;H0Y1+VkUcpb37YwGGk26HvsbYp7cFMUbZsidS+B18Yxgfkq0JOCUlRSgUUPflhUXQW5qIiwbP0IU&#10;bpRObtcMrOYMBau5uJYzB8GBSX3h71HdYPPIHpASEykKOEW1CDhj21kI8abfr2zpVBtRwDnQswUa&#10;cJjqAYd5fFB7Id5cnt4fZnZsIQk3Sl89+VgVYDixUKNJ1YDjJ+MkKnXdQ5L5eOMWksT/OSgmVxJw&#10;VC0tL9P5h3EEQRDfKxRwCEKNorxc2P9HBz7iHOjyExpvmE7zpPFG1YS9rdFogxmxpxXk2uL74WTY&#10;t0GiTSvIOt8GcqzZSVNic6zaQtQ+cyHiJB9rCXnqR4tXo+8uccT5ZLtF8eyo8fWL9MhwNb+UFytu&#10;bJyUlFWgIcQU9QjNROOKqg7+6fA2MMPgvnKLhBP2T2G/5U3Yc9gelsyYB6vmLoEDm3fBZUt7Rby5&#10;isYbpv1RSzi1+4DEM3sPQWSAHxpqqjM1Ngqe3H8Eh/edgMUL1gkh587t56JQ4+8XAS6O3vCQezvz&#10;+SMHcHH242fmYMFGqd2lp9Djx39Cl//5T96ZFo1E8UbVDd3awJSWTUSxRlUWbtzuXkcDjSZZ6BnT&#10;ouoxBzb4AWxnj5PEG6Xv92+EuEcXJMY8tIPAe9bgefsseNw+I/LjpSNgtW4OLB3YCQ06s7s0hQPj&#10;eqJxRo7rhnWEC9sWSgKKPsWWULEZOb73zqC3V9XjwRlwfXQanB+f4rTkdXl0ko8xmMG8lhDCIgz3&#10;eyzM6OqzA+thYotfYXDDf/GOtfgVLGeNQCMOc9PgrqKIM7rJz/Bo0xI02Lgc+QuC7Y9D5NWzvFHX&#10;zkHGxxdCuIl9fge8L54VxRvf6+ehvCgHyopyKy3O0zj7pjg/t3K/Gk5+w+Bi/Wx6vHrqeDTejLH4&#10;HQ4P6ABHBnSEs6O7g83swWjEUfrnwK4wvmtb3gPrVkBCRCj68eR4/aylaPbNsg7NRPGmyjZwoGdL&#10;ONDdgndHhyYwt8G/0IAz9/d/wfkJPbWGG6XsGPGA4FQ+wui6hMonXN6eN7oYlZiPxht1y01grzyC&#10;IIhvCQUcgtDAibH9+IhzZWRDNOA4zsfDjapyjxn/tLo53JjWBG7PbAqJJztIIk7m+baQbV05y0au&#10;MfurIk7iEXPubXis0aTbX+KI43ZtH3+KVEWZ5k2K1WVxx9jxj8qWhBBT1FXmSVMOfmnwJiirTn0X&#10;kAHWtndg7ZI1fMhRumPNRjTeXD1lzcca26MneFUDzi1b+xoHHE1GhQRBRsJn0ds+vnoPE3uNljh7&#10;2Ew4fuQyXLn1UXDfrhPQ7Yf/FsINc3CDf8PCNmZovFGqGmxUZUufsECjSd8n9/iNi1Uf448GP8D2&#10;Mf3Afu5ESbh5vm05xD60E0Wb8Afn0WBTnW43T8OZNbNhRudmkpgzud3vsGt8b7BZPhVsViidAtaL&#10;xsCJaf3g0OQ+Io9M7QevzvyNhhN96a+2dIqFG+x2uuh35wwaWgzt3xMGChGHuW5gZzTgME/PGQnT&#10;WjcRhZy94wYK4cb50BYIvXhSCDeqfn5wFQKu24qijVKfK9ZQnJeDBgyJZWV8tFEGHGZRjn72ylkx&#10;aQwacPb1a8/HG+bLyV1QX0zpAvcndYMVf3QW4o3SDbOnoh+vOtWPDh/X9Gck3OAuadkQZiiCDeZ0&#10;84Z8oFnQrS2sHdCFd/0fbFlkR9jQv4PgjLZNYaJFIxjX+Be4an0FDTXa9K7BzJvqTEgvlAQbTdLy&#10;KoIgCBwKOAShgfhAXz7gHOz6c40DDjN0Qws02qjqss6CDzhKg/a0EUccdpIUEmmqU3VfnBpFnJ3t&#10;4fHaDnzA8bpzDI00mvxSXqh4Jo2XmOR8NIaYmrqeNOXgl16NafxMHeY7dvoS59uADNR3itvwt+fu&#10;h308zMfvAuHkUVvYsmI9XDllJQo4b+7cF8WUb+Wruw/g2Lb9cHrnYXh6/RaE+/oI7wv28IAhLTqI&#10;og1z+O8/w5aenWFrry6wqUdHNNww13RuJQouSid1aIlGGsxPV+35mTrqj7FtdF94vH1plX8tgfdn&#10;9oDr9ZN8dAm+ZyMKN+pRpjbeP7oF5vVqLYk5Uzs0hgMzhgkhx2rZZFg/gnvhqeLWcT3RQGII2Wwb&#10;NhMHe191vrXbD+d3Loc9y6fA6mmDYebQLjB9cGfUhaN6w44FY8Fm8wJ4eXIbBN+0RGNMTb359xJR&#10;xBnW+N+wZ1x/NOIwd6ptdDy7WztwO7UfIq9Iw43SUO596uEm4O5lyEmOE8WYgux0KCnI44/zxqIG&#10;s7SoAIq527CjurXdTldtDu6VxJtRzX8X4g3z4ohOaMBRempML0nAYe5buxz9mJpkGxcPt2gsxJu+&#10;v/4TdvRsjcYadRe2bAhjGv6g1UUdmsH7LbMFHTbPgutzB8KVWf1FbunTUrjP9A4t0EijXXkbF+tq&#10;Rm4xGmwwv3ylDY8JgiDUoYBDEBpg67GfH9sDL7fNQAOOM7KJsSYDVlqg4YaZbdUJss71Bt+/O2iO&#10;OOfac+KRpjoTj7YQIk7MPjPuY+KxRt1sm7YQf2W4oJvtYnB/ZAMJQc5osBFpAidOZeTWj31vHAPq&#10;drNiferklww+/nG87m6h4O37WfhzdIQ0qDCjAnwgISIYksMDIdbHmTcp1B/S46LQ2xvKMe1aSeLN&#10;7FbmfLhRurF7OzTeMCeYNZCEFyY7+tv/+UM02DDZ+06tXSba44bJZtzsnjhIHG44n+5eCR63Toki&#10;i/e90+D34DR43rMUvV3fXtm1Ep2Z82e/trB1bG9JwLmxe7kklnxrX9rshS3zRqNxRh/OH9mjMvBs&#10;WgAXt68Fl/MH0VCjTa+LR2DP1DGikDPK7Bc4Nn0oGnHYcqsJ5lWbHI9q/DN8OLIdjTdKvRXRJtb1&#10;A+RnpojDTW1URB82OweLIXItKiiAsZ1aSyLOxh6tRBGHeeyPjnBhRCd4OlERb6Z0gbtzhsEt7rm5&#10;MXc0rBrUQxJxpvTuDE6vX6AfW1Uvx4/Q//d/i2bfLG7TBI016s5v9guM/10abNQ9OnkgOGyujDev&#10;1k+Fq7P/kMQb5pnx3UX3u3vnGRJptOsVIX/zYrn6ReVCYak01miSIAiCEEMBhyA0UFJYAIV5Obxh&#10;V3aI4o3jfHwDY216LzKHbDTgdOQDDjP+WHe4Ob0q4rhvsgAsyuhqyolWQsRhso2O2WlZudatuffj&#10;AYeZfLG/EHBcj/wBlnO6CH66dgSPN5y13Uza0Hz58hV8wrPQIGJKfvTDw4i6H/3SwDmAG5D7poCz&#10;d3K1OnmngItXsqCrVxKqC3db9n52e6ajT6rOGyh7+ccL0QbT1ckLVk0ZB0vHj5C4e8ksuHt0B3je&#10;sAKvW+dEet+2gaBXdyDWxwUy4mPQCFNTV4wdKYk3M1s0E8UbJhZumBPNfhPFF02y/Wzm9OwEC/v1&#10;4F6U/4TeZnLrpmC3fJok3DBfH98I7ndO8KGG9/5J3Hucd0+D272z4PLASp73z4Irk7uP692z3MfB&#10;I45S+21/imLORM7VQzqJAo7n7dovZ9KHHy4fhuXci2QsuDDnj+4NW5fOBOvDO+CW3Rl4cvMivH18&#10;t0Y+vXMFNi2YAetnTkc9uGIR+F2z4fW9Zgu+Vziv2oLPlfMSXx3bD0Mb/1sUclb174hGHObSnm1E&#10;s3Fub1yKxhtm1K3zkJeSgEeYaszLSIashGiNZn4Oh7Qwf8iOi6qMOUgYkWN+bg4sGDFQEnGWdGou&#10;iThKj3JemzmUjzfqrhjYTRJyJvXogIac1/fuSMINc0yTyqVTe3u3hN3dm8Guro1gV7cm3J9bCeFm&#10;fZsmkmVSM7l/2xN/+5cowIxr9G8+ymCxRpMzWzQQ7n/0751opNGmIQIO83NqARprMAmCIAgxFHAI&#10;AqG8tESIN6rGvLAFvx1j0UAjR3bMeOYp6THjWVbdhIiTcbYXPF5gLkQcxzXNAYsyupp5pg1E7qmK&#10;OMyCcz2h2LYPFNv0gjx+jx1pxEm4MlSIONaLuokizocrByXxRtuJU2Us7hgBbDNFLIiYkq5BGeAc&#10;mA5OgWm87PduIRn8KVTY7b3Y2wOSISA4GXz9E8DbN75O9PJNBHe/BPjol4IGHO9qAk5AUAJkpGdB&#10;RmoKBPt5w+sHd+H435s1Bh3Xa2ckMUfVoNf3INjVAeJD/WsUdvYsXyyJN8N+/0kSb5jsWHBltFnX&#10;pRXMbNkI/vgVP21KF8e3aKQx2rAZN+8st1dGGSzWIHrctwTnh2fB6aFVrXXmdLurfS8dFnNWDeko&#10;ijenVkxGYwqml9rjsz9jt9PV0Hd34PzBrUKomTWsGx9pkmKjobgg3+CG+HjB/rWrJRHH7cI5NNhg&#10;utiehvGtGosiDtvk+NRsfJPj/RMGwIhGPwoRx3LOBDTgKGWbGse/vAfJzm8gxe09JH54BvGvH0Dc&#10;izuCXpdOgLvtIdn63rSGnORYUfQpLSqURBK5piUnweLRQ0URZ1DTBrC1Z2s04jAvT8Mjzu7R/SQR&#10;h7l03HBJrFF1SOMfYW5nM/i7S0PY2eV31H19WsDs336QxBulUxr8UxRwjo/ugkYabW7s3UK4v91p&#10;WzTSaNPHAPvgMNksHCzWqMuOGicIgiDEUMAhCAQs3ijNiYsAt7kWaKCRI3/M+DHpMeNZ57oKEYfp&#10;vL6NEHHerWD71+BhRlcTj1gIAefzfovKgKOw0KYbdxtxwMm+1AyyrjfmjbYxg9NzqwIOM/D9HVHA&#10;AdA8+6aoMB0KC1KgrDRf8Za6Jzu/FA8cJqyLXyK4uweCo1sYnDhzFw4cvgLbd9rA3zvOCW77+wxs&#10;27AfDu46Cft2nNCbh47Yw54D1oIbtx4V3LDlCCxdubNa2W0PHbsAz165wuPnn+Dug7dw8+5TuP/o&#10;OTg5u0FEZBTkZGdDQX4eamLsZ/D3cON1ffmIn32DxRulrpxvb1hLfHfLFlye3oRApzcQE+ApWZZ1&#10;ZsdWSbxhLm7XUhRutvTsJPx++x+9YWa3DmiIUTqldRPuhWJfOD5tCJzlXmjbLRjLy/68Y0QvWNW3&#10;Ayzo2hJsl0wRxZoHWxaAy8Xj4H79tNgbp9FQg+n64DQaYnTR5+0NCP7wALxrsZ+O553qT4BiYvdV&#10;6nzrJDjeOAGed6sey4v7veptVN/H9Ll/DpICXaCELeVRsTg3G40s38rs+Fiw3bIBnh87gIabKu3A&#10;/dI52DD2D1HEGWfRAA04TLbB8eSWDYWIs3lYHzTeVGfE1TMQevkE+F3h/k6ex2ONukn+bqJwo7Q2&#10;R3ereuH4YVHIGdzsV9jZux0acS5OHYxGnJuzu0jcNagFH2oG/PYvmN2xGfw1rAscn9RP5MGhHdBw&#10;o3Rx46p4M7vBP2Fz52awo3dL2MD9Ou73f4viDfPk2K5opGFemNYbbCZ2h7NjO4HlCO7zG9wCDvQ3&#10;gw09zIX7P3nhiEYaTXpyYvFFXyZnFaHRRlUKOARBEFIo4BCEGmxzRSzcqJri8gSNM7qYsF8acbKt&#10;uosijtfW9kLEuTe7KaSd0u0kKm2G724BIfu6Qvq1WULAKbLtyb1Pc8BhZlxrDLfWtBdFnAj3F5UB&#10;p5q9b5QBh1lclKl4a93BTrXwiTD9pVNMz9AM+MQ2DfZOhfdsmdMHZ16X905gf/4u7N5TGXB27raB&#10;M2euw5P7L/n3O71zhLfP3sCLRy/g0e1HcPvqHbCzuwYHDlpytz8ouGPPEZE7OXcfOK6b+4/Djr1H&#10;UXftO4bfR4v7j1hCUlKSJOCom52aVG3ECXt2HdJd30LEu0fg+fgaONyyQaOOqgdWzJfEm6GNfoLl&#10;A1rDpt4dYUv3DrC5k7nIxW2aSoLNwN9+4MPMrZVTa+Xd9bOl8UbpzVNosBF8cJKfLYMFGTmypVOq&#10;YURfYiGHvQ27rbrONyzhw/Vj8PHGcf5+6vFG1WiXl1CcmSYJNxJzMqGY+zuFRZW6dvuaNdDw//s/&#10;guO6d4EHh3eD7/2LGt09e5wQcbSdUsVc1LWlEHFGNv4JHA5uQ0MN8+OhbRBy6ST4XzoIvhf3S/Th&#10;1BZxPO2OQnZiDBpv2ElV5dyLdyzIqMq+V2Nvx9yxdKEo5Axt1gANOfaTBsoKOFdndpMEG1WPTewL&#10;u7pqnn3D3NyugRBw1rVvwscbpQtb/y6KN8xJTX/irrkZ7OvbVJbzW/4s3PfPQf01RBq2UXHlLBv2&#10;e9X3GWr5lNKA6FzIzC8RYk1ZRTn/Pbriyxf+96Xs/x33e4IgCEIMBRyCUAMLNpiRl3ehYUYXY3a0&#10;VIs4VfvhKFWdicN8v9Iccmy7Q875HpBj16tS7ve51h35MCPXsJ0W4LfFjDfuYHs+4ORZt+Hepz3g&#10;KI2yls7G8XhyUfEs4qgGnKLCVMVb647Y5DzwDOUGpkgQMSXZfjZ8uFHRySlAiDi66OzgBL7efhAa&#10;GlatgUEh4O7ppdE37z7UyE+OLvz92ceIiYmB5ORkNMzoopyIw/z87BZku7yF0kB3kcX+bhDz5DaE&#10;XbDmXdevGyzo2FIUb9jpMkv+aKnRYU2k+9bsHNUbjTG6emfNDHC5hMy+kanbrTPg9ACPM6hs35s7&#10;7NjwM+Bx8zR43FJVGki+ha63KgMO89Otk+D9wBa9XazXBzzWyDQlOgLuXLgIq2fOgtnDhguumj4D&#10;bI8eBac3ryEzLRWNMLX10c0b0OS//q8QcTbMnIyGG3WXDukJMzo3hxMzh6HxRunqfh2FiMOc2d4c&#10;nI7v4qNNxOUzYL94OhyaMJj3/bFNaLxR6mmHxxufG1b8vjhYvNFl5k1JUQF/H7khJyokCIa3NhOF&#10;HGxp1fkJA6oCztwRknhzfXZXuDinL9jP6ce7qv2/YUnL/+Y9OKg13J45AG7P+gNsJ/ZCw426f3Vq&#10;KIo3zPVdmonijbqLWv8Ke/vg4WZnr8YwuemPotuzjap7WLSFq7dfVsWbCPEpU+zYcNWAo/o+Q8gC&#10;TmAM9/W6pDLiUKwhCIKQBwUcglChoqIcjTWYQe7OMK11Q1jZpRFcGtUUDTTadOb8OLdSl8Xm4LXS&#10;AqL3SAMO8/mf4mPGHde3roo3KubadOHjjByzzrYFf0XA4SPOIbbXjjjeMHPOW6ABh+l3srko4Fgv&#10;HQDF+dmKZ1NK1RKqb7MXjmdAIrgHJKFRxBT05Pzoo5h1IzEFXD65o5FGo++d4eHNO3Dt/AWt3rly&#10;DZ7dfwAOL1+Dm5MTxMXEoNHE2JQTcXwvnga/86dERl+1g3i7c4I3ls6Hld3bw0zuxZ9qwBncmHvh&#10;hoQb5tye5qJwM7ThT3B5yQQ0xugqWzrlfu0UGma+qTeksaQudb99WjED5xj/e+w2WTEhaJTRpvOL&#10;p7B88iRo9Y//rpEdf/wJNi9aBIFeXmiUqanXbK1gdO9Ogqe2rEDjDdP5yhkY0+I3GG72M0xu11hr&#10;yNk2vIco4jDHmjUA++VzhHjD3D62Jyzr04R30/C2sGFIK/73y/s1hRcHNqDxJuLNA0m0YbJZN2Wl&#10;1c+6UZXtVcfuq8vGxzmZmTCqvYUo4ihDzrqu5nBoQAc+4tiM6w/XZ7F4010Ub25wKsON0o3dfhMC&#10;zp5+TeD2zH6VEUeh3dgusAsJN0p39DCXBJwVHZqIAkx1smDDNjnG3scc2egn6Gbeinfc4FHgyPYY&#10;Q/a38YrI5OONV7h+Z9/4ReaAr9rblAEnObNqKdVXLUuwCYIgiEoo4BCECqUylk+pembLGn7vAKUH&#10;BzSRhBoXhepvU8YbVUP/ao8GHGbAjo6iE6rCD3VBI06OdQfAgg0mizgB26oiTsRutteONOJgJtv1&#10;hYQLg+HZtt6iiMP8HPxJmGmjatk3PF48OS0PXH1iwY1trKsWRkzFDz5YuBHr6BYOrh9cpLEGMSUh&#10;CVKSEiEyPBz8vbzB5eNHePPsOTy6dReu21+Uxhw7O7h1+QLcuGgL1zmvXbDmvXn5PDy6ewPev3kO&#10;oUEBkM/928CCyrewODsZCuKDIfDJZVkBJ+L8GVG8CTh+kI83zD9+/UGIN71+/G9Y3KUVGm+YI7kX&#10;ysp4M4J7gXh92WQ0xujqq8Mb8XhiJPKzc5Bw8q31eWgHhemJaKBRNzclEc7s2QUd//0jGmRqa7ff&#10;G8KdCxfQKKOrezatFkWcmcP6gecdOzTi3D64lQ84SlcN6IAGHObecf0lEWdp97aigLN5aEch4Gwb&#10;3Qmsl02CD5Y70XDDZCdNoeFGh6VQ6tZkrxwWcdRn4jBXdWkMG7s3ETw9uo0o3jCvzOkhCTh/920i&#10;BJwdvRvCteld4eaMPqKIc4vzYG8zDQGncu8bVaeb/4KGmJo6QiXgMGdNmCmKKUqVs3AMsXlxQEwe&#10;+EbkVv1ZEXDC47m/y4qAU15RofiOTRAEQWiCAg5BqFBaXISGGk0mxUSKAg5zQftGaJxhOs5RiTjc&#10;79Xf7760BRpvNJlznlM94LDlVEis0WQOZ9B2cyHiBP1tDjlWeLRRN8m+Px9x4uwHw/VVPYSA8+j4&#10;SjTgMMvLChXPdt1RVlbBxxulWBwxdj+yU5uQYCPHD15JcO3GE9j+1174a+tukSdPWIGPtw8aP2pq&#10;WmoyJCfGo++rKwvzc6E8LxW+5iaKzAzzAN9754WA43fpLB9u/Dlj7KxE8Ya5fUhfmNGqGfT84R9C&#10;vJnesqkQdZgrerXlXsS2gaX9WsOqYZ1geufGotk3bGNiLMboIlsy5WR/BI0mmrxxYAssHDkEpg/o&#10;i7pg+GD+Nth9lXrftQXfBxfA664NeNzAbyPyG8/CwQx1uI+GGnX3rV2DBhdD2rNxE3B974DGGbna&#10;njwiijjTh/Th/r/ZoxHn0KKpoogzq7M5GnCYx6YOgVGNfxICzoiGP8LfQ3sJAeet5R401KjqefEE&#10;JAd5ScINs7SoAA0sdaHD00eSgLOkUyNRwGEeHNwCrs/pDtc4L83pLYk3TKspPSQBh6k+E4d5emhb&#10;POL0biEKOItaNxTiy9RmP8OfbRvBpm7msK2nBYxvLJ1ps6xTM7CZxDYz/kPQbv4YsFswjvfQ1OGy&#10;Ag6TRRzs7bWVBRwWbNhsHHYKVWB05Z9Vl1GxvW8IgiAI7VDAIQgVdA04JUWFkMa9UF3Qs70o4pwY&#10;0kQSZ5jOKgFHqZNayAnfgS+jwkw42V0acJg6LKVipp5qC2m2XSBgW2XIYUur0k+14N6HhxulWTbt&#10;+ICj1PXoADi5uB3vrcOz0IBTWpKreLbrjtCoVJMOONieN7X1hWMU70unKPT9bLZPYEQGZGblooHE&#10;uMyF0rxM+JKbJAk26n7Jjof82EDICvcSme79EdI93vOmur6FGe1bQc9//7cQbZROtmgsijeY48x/&#10;F+LN+gGd0SCji/c3zkWXTL2w2gd2O1aB1dZlcH3/RnC9eop3x4IZaLDR5pFVCyWP7/vwAgQ+vy7R&#10;/Z41fLphyevEqXofj2tHwPPqAQN6EDyuHgLP60fA4+ZJNNioGu/riMYapVmJsbB62lQ0rtSVbf/1&#10;AyTE1O6o8pT4WJg1erAQceaO+kNjxFnI/Z1UjTjT2jdFAw7TctYIGNOUu53KTJwDY4dAov1piQHn&#10;joH7mcO8nlbHICdJfDS40qLsDCgvK0PDSl26ZcEsUcCZ366hJOAwD41sj4YbVa2n94K1nX6GnX0a&#10;CQHnxoyekoDDtB3VWRpxukr3wVF3XWczSbhhbu3TRhRusIDD7NWijRBwDh+0QiOLIQ1QCTbqZuYV&#10;8wGHbVxMEARBaIcCDkGooEvAYbdV5fEFG1HEuTqljSjMOHGqxxuljiq3Y0bt7oQGG3X9tneEq1Ob&#10;QOyJrpKIk2vTCbBYo26OdXvItOvGm3ymkzATh5l60oK7DR5vlKad7yGKOPe3ddMacep6Bk5mdqEo&#10;3rj5xqGRxFh1C85AA8u38tZjV9i54zCcOG4F9+8+AS9Pb8jMyECiiuEtzsuCr0i0yQhyB++L58DT&#10;7qygl70VRL1+BJlhnpJ4g7lwYG9JvOn70/+gwUbdic0b8fFmYotGaJDRxdurpoPrlZN8HHlnewh2&#10;LJwCk/p3lrh08kgI9XGHopxMvev15Ap4PbSHgGfX+IDj//SKEHCUutVZwNHgzROicON5xwqyYsPR&#10;aKN09tChaFDRtwOaW4DjwyeQF5somB4RDUVIiKmNqfGfYWr3loInVs1BA47qfjhKJ7ZpBGfnjkIj&#10;DjtmfJxZA1HEOT9vqiTgJHB6njlSFXFsT0JeSoIo3pTk56Ix5VsY6OkhCjgz2vyOBpzj4zqj0Uab&#10;l2f2hGszusKt2QPRiGM/rqs04nRhEUc8E0fp4jZVM3KUru7VAaznTgH7WSNkBZw395+hYaUuZPvf&#10;YOFGaXx6IR9w6NhwgiCI6qGAQxAqsFMtsFijLjviFKO4sBA2jhsKszo2h1ltG8LKro3g3Wwz+DTP&#10;XBJt3Gebg++s5uA/szl4zzIXBRxm6DbN++EojTzYFS5Nasz7ca10Y+Pcc+058XCjVDXgMBMtO4gj&#10;zonqZ+Kk2XYXAg5bTnVueQch4lzdNR7y8xIrA04dnzz19SvbuDheHHD8EtBQYpSGZsIHJKJ8S184&#10;RvMBR93dO4+A7Vl7uHT+Cly9cB1ePHkJoUEhaHjRh8X5LN6Iww2zJCVKFG40Gfb0NqQFuIiiTUaw&#10;G0S9fcTHHnabhX26iQLO2Ga/ocFG1UUdW8KQX/7Je3DiQDTK6OIh7sUZFmyYa2ZPBD/Xj2h00acF&#10;menget9GEm3Udb5xCjyvH8MDSx3IZuZ43D4Nfk8uQFFGMhptmDGBftDll1/R2KIvl0ycCLER4UJc&#10;KUhNF+JNUVaWKLzoU5v9f4kizsuzByQBx/+BPQRz/z8X9u0gijhzuligAYfJ4s5Ei99EEefxhmWS&#10;iBNhc1IIOEpDH9+C/LQkKCsuREPKt3Tx6KFCwJnc6jc04Bwe1QGNNHK8PLs/GnCYVyf3Ro4al87E&#10;mW3RQBRupln8DvaLZgheWMj9qhJxrCb1hzEd2kBvCwvByUOGo2GlrmTLprBwozQ4jvv7y42rmF/Z&#10;N26CIAhCIxRwCEKNivIyKC6Uhpziwnz+fdVRUlgIC7u34AOO0jPDpKdUsXCjFAs4TN+1rdFwo6rz&#10;hrZCxHm8qLk04sjY1DjbtrMo4iSd7iiKOMnHq484zCyb9pByvjd4n+gvBBym9bq+kJ0RCeXl4llL&#10;hiYuKVsUb5jugcl4LDFCnfz1v3SqNrr5JkJ0cBTEBEdKjAoIh5ePX8GVC9f4iKP0+qWbEOgfgEaY&#10;2sj2uKnITUYjjnqsqamu1pbQ+6d/CgFnnNnvaLRRdWzjX4SAs3d0XzTK6CILOAvHD4Zj2zfAs1uX&#10;ITEqDI0sdaHPixtouFHqdP04eFw9iMYVnby8v9JLeyu9zHmF+zN2WzX97p1Go43SxIgQg21OrPTl&#10;3XtoXKkL87IyYG7/TkLAOb91uTje3LeHkAe2glZr5ogizpqBndCAo3Raq0aiiOO6/y9JxPE6WzUL&#10;R9XwFw9F8cQYvHfRTjQLZ01X8UbGvD2awOlJ3dBAU50XZ/WB6/ymxr3RiMO0Hd1RFHF2dGvMh5vt&#10;vVvw+9+oxhvmFPMGooCj6rYxw0Thhtm3ZStw9PqMhpW60l/L8imliZmVs3BoGRVBEIR2KOAQhAEI&#10;9/EQBRzmk6nNxHFGJeCw36u+T1W3JS0gEwk3qj5dZKE14sjZEyfLrqso4mRZt4GMc+3BdYs5b4LM&#10;iKNqsmUrsF3STdB+ZR8oK6mbiFNSWi6JN0zPkHQ0lhibrkHGE29eu8bCk3ehEOIbisab6owNjYb8&#10;7GwoSEmD/NgEyI+OqzIxBQry8EijDzNTk+DTbXv4cMNG5MfrNuB2sXKmjTZndG7Hx5s+//5vGP37&#10;z2i0UTq/nYUQb5gnpw1Bo0x1nps3BsZ1agk9m/0ODk8eoDHlWxkX6I7GG/drh9CgolEWaOx3gafN&#10;X+B5blvttOYew3ZH5eNd3gv5STFovPG22Ql3dq9Do4s+ZXvaPL19Cw0sdeHTa/ZCwNk9sTe4XLGs&#10;jDd3bCHo2jEIunlSFHFs1s0TRZxd4/qi8UbprHZNhYAzrlkDiLY+Jgo4qnvhqOtpcwIKszLRmPIt&#10;zExLFQWcQc1+hfXd1AIO57FB7eD6uN5wbUovuDa7O1yd3QMuzO6DRht1+eVUin1xqvPS3MFwYcEY&#10;wbV92koCjjLi7BzRH+wWTufDjeWMsTCnTw9JvBnYvgM8eeWBRpW6srrlU6pGJxfwGxqzpVR0pDhB&#10;EAQOBRyCMBBP7M+KAs7ffRqLwgzbvNhPsYTKYzY+A0epy+Lm1UYc720dhIjjsLqVNOKw06msNS+p&#10;yrGVBpxsqxbgvb15jSNO6unWooDDfHV2neIZMiwx8VmSeOPmbxrLpzw538s4MrwmvnCOhasPvcHq&#10;8gc4avVMpM21T3DxpiNYnr0H+/fZwL691rI9e+4c2F+4ALdv3YYXz16Ao8Mn8HX3gajAcD7i5KpG&#10;GzVTIyMh2NlFMCYgADKSk9AgU1MjPD6Cy72LkpDjoVgupclVg/vzAWdkgx+5F06/oOFG6eiGP9c6&#10;4Ezu2poPN8ylU8ahEUWuydERcO+CHaydOQO6/PwztPqv/9LqyI4d4OCG9fDh6WPIz0hFH5PJjn72&#10;fXVTiDf8psJYpFGVzaCx24kHGAOY6PFGFG+SPB3Acf+fcGf7UjS6GMqOP/4Ee9dvgBA/XzS2GMKC&#10;3ByY1bcDH3C2ju4KRyZ0Br+7dhB07XhlwOEMvn5cFHGOLp4kBJwR5r/AsWlD0XijdErLqpk4a/p2&#10;FgUcfy0BR2m8y0c0qCQnxMOjK5dg+58LYev8OYK7VyyFvGzdjwyX48Y500URh7mgfdWGxtt6NuPj&#10;DR9wJlcGHKWX5/RCo42qF2f3QWONJi/NHSKKOOdmDoP57ZpIIo7S4dz19rZoLok3G1dtQoNKXcuf&#10;OIXEGjmGxRcovqMTBEEQSijgEIQB+FJeBqVF+eD28pEo4lwd1xQNNHL0X98GDTeqJlv2gHtzzPiI&#10;E3W4szTi8PaEHJtOkHOuLeRYteYjTaUtqwKObQfhbdn23cB/d8saRZwMm56QaDMI7JaJI07gu5uK&#10;Z8owVHz5Kok3TM/gNDSYGJuOfmlofKmJL53j4PwNJ0mske9TOGX9COzsH8CFC/c1eu3mTbC7dAGs&#10;ba3h5GlL3lNWZ+DZq5eQlp0FGdyLSqW5+fncv49CkUV5uRDh5S0KOcy0eD0cR56ZBgXRQag5oT7g&#10;fUG84bGqLOB0/+f/5QPO2Ea/ouGGuaC9ePYN027BWDTSYF5eOhEGsePKFfGG6efiiAYUTX4ODYJl&#10;kyaicaamdvz3D2C5cztkJMVLPl5WQhQ437TEg81VNsNGt2DjxTy7GXzObADfU+s412r39HrwPrOR&#10;u88W7v5bwcNqK7geXwNOB5fysYZFG2XA8b2wn3/bphG90NBirN6wtUUjTXWuGPsHH3BW92sGO/5o&#10;DO7WO4V4ozTkzllRxFk5tIcQccZYNADL2SOEYHNm7kg4O69qk+PDkwcJAYd5dub4qhk4V2zRaONq&#10;eRAe79gIuyeOhLWD+/BuGTMEbP/aBPdOHoaUMF+w2rVNFG6U/rVgLty3t0UDTG198/CeJOAondrq&#10;dzgzvLPmgDO7Jxpt1L06oxsaazR5cd5QUcRRajNnJKzpXTkrZ1SjH6Ffc3NJuFm7ZA24BiSjMeVb&#10;6F+LgBMSmw8lpRWK7+wEQRAEgwIOQeidr3y8UZoQHgzzO5vzAWeb2iwcXWQnVWWc7YWGG3VZyEFn&#10;4aiYba2MNFo83wly7LvxRh9rJ0Sc6EPVn07FZAEnxW44r+uRkWCzqBPYzG7DvbDtzL2oTlE8X/on&#10;PjlHEm/cAxLRWGJsfuulUx7B6ZCUmS0KLvq2qKBACDeYuenpEB8aCmFu7nzESY2JgbSoaN507vd5&#10;WZl4qMHMSEbDjapZgZ5ovGGyJVTdlAGnoeYlVBOaNZAEHPuF49BYo+5fY/qLwg1z3/pVkmCCycLK&#10;hrlz0PhiCNlsHtWYk+DzoSrasP1qbP6WhJnq9D67EQ80OupyqDLcaHNMKzM0lBizNZm9s3BIj2oD&#10;jvosnGcn/hICDnNCm0Zwes4IODlrGJyYNZSX/VkZcTYM7CyKOA/XLYHAK7awom9nWDWghxBpqvP0&#10;6j8hOcgT0sL9tFpSkIcGmNpaWlIMo9pboAGHqYw3vFP7iALOJRkzcJiXZvVCQ402L84fARcWjIVL&#10;i8fBlSXjOSeInNazsxBtRvXqA9dvvkADyrdWW8AJ+pwHobF5EBabK9voxHzIK6TTqgiC+H6hgEMQ&#10;euZLReXsG1ULcjJg4+j+sLRzIzTOKHWcYwYus8zAVYshG9qi0QYz26Y3Hm/O98CDjZo5KgGHmXCq&#10;gxBxQvZWH3EyrbsKAYcZcKQfWE1rLhjw6qriWdMvkpOnfOPRWGJs6mPp1AfvFPjonQiffOIFP3B/&#10;xm4rR5fANAiKzoCkDP1EnQLuxSUWbbQZ9f4TeNhe0qjnhasQ8vQFRDs6Q3JwCOQnx0FBXDgaazQZ&#10;8+ZJtQGHicWbpZ3bSOLNjNZN4drqmQpnwE0k3DDXDegIA1s2EcJNH/NG4PX4HhRkpIhCjbrZqckw&#10;Y+BANLLUhX2bNQWXNy8hMzYSfO5d5vW6cBANNJr0PrMJDTFKA44vg6BD8znnydLj4EI02ig9M3cU&#10;GkiMXac3r9FIo8nY8BBhDxxtAUfwxgkIvnUKvC8dhWWDuogizvSOzYR4o5TNxlFGnP0TBsD0Nk1h&#10;lvlPMFvF45OHQ7DdSa1ikUbdjKggKMzOQMOLPr1tZ43GG+bV8X3h0vTBcGH2SLg0Z5Ao4FycI28f&#10;HObVGXiowbw6f6gk2Kh7btvmb76/jRz9IvGAE/xZt3CDmZOPnwhKEARRn6GAQxB65uuXCu5Fpzjg&#10;KLVaMx9uTm0JVkMbwpuZVZsaf5rXvNpwo278/i5otFE3eG9nyLTtKQ441u3RYKNujk17UcBhxp6o&#10;iji+O8whBwk3qqadHySKOJ+29xRFnBCHO4pnTj8UFJaK4o2rbyx4hWagwcTYrOnSKT7a+CSIoo0m&#10;2e0++iTz98EeS9U37nFw76UbXL33UqMv3ruioUbd3Pw87t8AHmi0yt2vKDMZCjOSIM7VFbwuXkMj&#10;Dmboo6eQ6uUK0a8fQ8Tze3ykif/0BtJ9XSCPe3GojDf5Ef7gd80eDTjze3aBfj/+j9aAM7u1mSTg&#10;/DW8l0rAUXUG3Fg1A66vmALLerWBuZ3M4Q+LRny8GdTGAoJfPYcEN2c02ig9/vc2NKp8C4e0bCEE&#10;HD7inN+Fxhp1fU9rXiLlf2I5Gmjk6HJgMRpvHPYsgq4/G/b0KUPY6cd/wsrJY6EgNxuNNZj2R/YI&#10;AWejIuB42OzG442aAVeOwJQOTUURZ/eEvpKIw44VV0ac7UO6iOIN09/6KBptVFUNNZkxIfzeSmUl&#10;xWhgMbRpiQnwR9MGonAzskUjsJk5HC7MGSmoHnAuVRNw7Ob+IXhx4XC4tXI8XJzZW/DKjJ7C8qqL&#10;UzrDwm4WMKR5E41O7tkdnjx3QUOJJr0jOZG316UBMdKIgwWZmpiWVaz47k8QBPF9QAGHIAxAeWkJ&#10;9+ITjzgjGv8Eff/5fwQ3dvoB7o1vhEaa6ozY0h6NNqrGHOkG58Y05L092wyybOXNvqmU7YHTVWvE&#10;8dxmzt8OizeqZlu34+zEz8oJP9gSHDZYwJ2lbcFuXgf4UqG/Ne4JKVXLp9x84/hZLVgsMTZ1WzpV&#10;GWwcfeVFm9r4+qMnH2puPnoDT187wqv3rrwfnL0gi50sxb1gVFpYWMAvj2LH8JdgMaYGluRl8wFH&#10;3cKMFEgNC4N4D2/wtLuMBhymp62dJMro4uJuHYV4w1zaubUk4Ew0+00ScM7/OQmJN1XuHNOXjzdK&#10;/xzcF2KdP0K8yydICfBBww2b8dL2n/9EQ4o+HdO1K7g7OPD7D2kzISoKrPbtA+cb9lUB5+IhNNio&#10;WrnHjf7jjVKfgwtE8ebtrgXQ49ef0UDyrW33z/+BPg1/gH6N5DmsRUNYNn4YnPx7Ezy7eQVyMzOE&#10;cBPq7Q4bZ44V4g1z64AmsH90W/C1/gu8T28U6Wv9NwRdOSyJOK7We2Bk81+FgDOpbSNJwOEjjiLg&#10;WE4fIgk47/dvRaONqm+vWsPHO9y/0TdPIdzHXWSErwdkJieisUXf5mVlwbQeXWBUa3Mh3izs0Rrs&#10;Z1eFG80BR7yE6uyfE2DloB6wanBP2DbmDzg8YyScmjeuWndNHAIjWjZDow1z/197+O8TWBxR1zMy&#10;F9yjNMvej93P0AYYKOAwS8u+KEYABEEQ9R8KOARhICrKS7kXoNKAExMcAIN++R9RxNnU4Qc00Mgx&#10;cHVrNNyo+nJZSyHivF7eVC3SVKN1W0nAUY847lvNIfMMHm7kWPxpl+JZqz0xCdl8vHEPTJZEEmP2&#10;o4/us2/cg7jPMSRJr7r4J3CPmwQJyVlQUohHlW9hSUEuH3PYjBz19xVlpUBRRhJEvnqDRJyL4GlX&#10;/XHhmlzeu6so4Czq2EoScIY1+EEUb8TLp3CX9qycfaPUjXsxzuINMzMqTBJvXty+icYWfbpp/nw0&#10;1FTnHy1awJgO7eCt5XY02KjqdW6LJNr4nFwDvidWQ4DVZgg5sRSNMqiH50PkiT9RI86shKDzO+DG&#10;qolwbPrgyvCFBJS6dIhFM1g0oAfsmjoaTv05A65tWgwvD22Ey2tnwtG5I2DvtMGwcWRP+HNAB1jQ&#10;py3vn/3bw+weLWBc20YwsNlPkqCzYGhPUbBRl82+YZ6e3FUScATPboGgq0dFEef5ofWiWTijmv8C&#10;R2YMActZQ+HUzKFwdv5osF44Ds5xv2eu6WYhCjh7R/ZBo42ql3ZvkKXXm6eS6KIvM1JSYHqPLjCp&#10;Uzveqd07wf7x/eHAuD4SD43vC7YzBogCzhW1TYzXDGgPw1s0RSMMk0Wi6d3Y/9vOMLdXRxjfvoX0&#10;Nu1awsyBA2DjggXg4BpeOYMG0SsiF7wic8EjKgcNNdpk98Mii6Fky6gCuI+rlC2fikrIh7DPeJDR&#10;1czcEsUIgCAIov5DAYcgDIjW5VTbNwkBZ0FnM3CcgQcaOYas174vTvzx7mAzrjLgMB3XNcNjjSZt&#10;pUupmKp74jDTTul2zLiq5XGOimet5nz58hW8kThi7LoE1nzj4rjUbG7wygawYjOycyCee19qZg76&#10;flVz8vL0NmPmW1icnyPMzMlL+gw+l2+KI875S+BlZ4sGmupUDzgLuBdc6gFHNd4wl/Zsi0YbpVYL&#10;xovizYkls4V4w8xLSRTFm0snT6DBRV92+OEHcHnzBo0z1RkbFsbfnz1Ov0a/iWPNmU3gdXwNeB9b&#10;JehzdDn4HF4GPgf+REVDDWLosYWQdWWrTn7atwpe/L0Unm1bAnsnDYOev/6ChpbaOLyFOWyfMhKe&#10;718PXjZ7pVrvAq9z28Gbe368rbZocTN4nF3NuUrk+6NL4ObfC+DatnngdmE3+F/dA1e3zoVlw7pL&#10;4s2sHi2EgKP06dYZeMThDLx4QBRxrJdP5Y8UV0aclX3aCsEGc3nHpqKI82LHWjTcKL176G/B+0d3&#10;wu2Te+GB9Ql4ftUeXt64JHj3zGGIiwiF9KRE1PycbCgvK0MDjTbV4w1zfs/OcHB8XzTgMC0n90YD&#10;zsFx3WFG5xYwvVOV0zpZwBi2vFIRZjDHdm4Pezdvh5fvvMHJK0aka1AKGl/0IRZZDKlqvNFkUExu&#10;jYNORg4FHIIgvh8o4BBEHVBeWsS90JRGnMykOJjR5L9gdrN/8N4e1RANNHKM/KsDGm+Y2ef7Qf6N&#10;ofBwcdVMnBszGkP6aSTWaFB9Q2OlSWc6Vc3EkbmcCtW2A3wtK1Q8YzUjJasYDSTG7odablwcmZAl&#10;CjJxKdmi97PHf/fJAx48uCv46OE9CA704/4e4lHkW1mQlQUFOVlQksdm3Gi2OJ/7taiA+30OFGWn&#10;ipZXMXPioiDqnQME3rgBwVcviL1iDw7H9sORaRPg+KwpcH7ZQni0exu4WFuK4o2z1UlY06+HKODM&#10;a2MuijdLOreWBJxNQ7gXd0i4Uaq+fOr9RWsh3iS4i/e/ObtnpyS46NuDGzeicaY6k2NiYHyPHqLH&#10;WjKgGzzbuBQ+bFuMBprqDDy4AA02mBEn/4QUuw2QfmETpNhvgOTz6yDBeg3EWa2Cz6dXQMzpZYKx&#10;59aD2+ENEvs2/A0NMdXZ/l//grUjB/7/2fsLt6rStvHj/gve4/29z33PPWkr3d1dkqKEIB2K3d2t&#10;mKgoKNjdo46tWIR0KYrYCorYOuM4M57vuhasxVp7nXuzN61zncfxPdDNJsbxmWfzua9AoaZw41wo&#10;TGkKaOSFww1XwaaJcGfvXLhzYDFUHlwm6ea+JbBtWgxMD3aEmQHWEsAh7RzuyV6/jiFOyeb5POCc&#10;WToeRlr0gXiTXuCr2RVG2RvARgRuGvOEeN1uPODMcDVH4YarbOt6KNm2QVTh9hTI2pkGmQe2Q+Zv&#10;h0Vln/4Vcs+f4MtjKr5ylq/02nmoLMyC929foWAjTBZvom3MISnYB9YwrQ72RPGGJAs4GUnTYISn&#10;owhuhG1Zx/yzFNxngWbPrl/ZMKwRlf8ALuc9hIv5TyH7juqraxSVx4QBS1tXwnxdDG2wbiFA01QU&#10;cOjQofNvGgo4dOi008jbUnVmyzoecEiLbH9BgUaZFB1s/H6PJ4s4B2O1ecQh3ZivzaILhjayvdls&#10;iSLOq3QryJ+lzSJO6TxtHGiUqHLXYDixIADe1Nxr+FNTbe5Vv0eBpDPXktU3woSIU3KnTvS+tM07&#10;YPmS+Xzr16yCVcsWiR5LS1kLJ4/sgzPHDsHVC6f58rMuQ3FeNl95US7cu10h6umj+8zfZRxklKnk&#10;YgZk/3pcUmlGBrx6eBc+PHsi7vlT+P2VGGwUVZ2bKUUcprLt6XB6yTzYPDIB5vp7wngnG7TR9hY8&#10;4ETpaYgAZ4iprgRwFgd5oHDDNVxm+9SNU8d5wHleXsLCzcdXL+Ap8+c9rJ+vCEjaqnEREXCruBiF&#10;Gtnyr1yBOF/531e4kSEcGBwLh4bGQeESHGoUVZo4BAWbllSwbIwEby7MH4PiDJb5Tz+xYHNx5XQJ&#10;2IhbAAWpsxCYUVzBhqmgCG5IRRvHw70900Td3TsT7hxY2og4BxKZx2aInpO1Ig62xtnCqUk+ULQi&#10;CkpXxUDx2tEo4JBKti6GpEgvFm+EpYYzf68jXWFXpBukRXoigOMFC72tRKtwfps5FsUbti1roHSb&#10;FHFIt47vg5qqUml3y6D2foW4h7fhdc1DFnUxrJHtyYP7MMjKjMebOFsLWB3kzeIN14pANwneLA6w&#10;h8RAa9gdY8cDzqJBnhK0WTt1KpRnl7Ll5dyGC9cfwUWmjFzSQ/b355nO5jyG06TsJ3I7VvYKjt54&#10;C6cqcJBRJbLlCsOV9qikSrlVOKSbZCUOgjSKooBDhw6df9NQwKFDpx0Hu2KclJQQKkKcobrfwaVB&#10;GijSKOo6U+1aOxRwXm90ZAHneZozVCwyhL0RaizgbA9Rgzc7HRpLN0PxhvRmowEKOFyP15nB9ela&#10;UL7WC85P1YKihXrwarOVKLIdS4I3mwzh1U53yFlsBdsTdNh2jTSGd7UPG/7klJvKx+9QJOm03XoJ&#10;lwXQ0tKKb9fC7TvPobCkBnIKq9muZN2Bbek7IH1DOuRey4N7FXcl3SmvhNtlFXCn7DaU5RfB9SuZ&#10;cPnMGTh1+DDs374F0pNXwYaVS/i2rE+CY/v3QvH1fNHnef3iJfP3GUeapvr47i1U5uWjkEMimPOk&#10;tABuXz0PD4uvwzvmBzYMa+T14dljuHVgFwo5pdul26tOL50PiwL9eMQZ0Ls7CziDtPuIAAdbgbMq&#10;3AeFG67+Wr0g0kSDxZvRrhY83pBeVt1iAaeu6jb7+zAHexRJOmvG330HWyLCWMAh5S5s3kqc+oay&#10;mFOOgExTlS6NgYzJAfDrMA84PsITzs8ZBoeH+kLGrCHAAc5EL0cUa0iG//ueBZura2bLAE1bNB/y&#10;U6agaJO3fgzkJo+CnOQRULZ5nAhmlOnWxpEs2MhWvHooijekxAF2ErxJ9DZl8UZYWmRfFHHGWGjy&#10;gDPBRh/HG5nKt6yFsq3JDa2DqpOHoPL0Ybh96hDb/Stn4eGV81BdkAM1hdfh1d1K+P31SxRoFPXo&#10;bpUIb0h7o0LhQMwg2Bw2QIQ4CwJtYI6/KdpkLzPwMTHlWzphHKQtmAulmUUs3JRll8G57EcoyqhU&#10;zlMWcEiXb72GotvNq7iSeYvASnuGYQ3WrWZso6I3UdGhQ+ffNBRw6NBp58EAh0SuGBciTpzWf+Fy&#10;uDoKNYrKjdOCgvH68FwGcl6mktU55sxbcc/Xm8OT9RZixNlpD69T8VU58lbhCLu5nvmBaaoW2701&#10;plLESTeXARwjeLXLHV7udIe9I/V5xCE9Lb/a8CfX9HxtgJNV1jqrb4QVFDyRdD3nPqxekgQrFqxA&#10;W71kNWxO3gyHdh6C61eui1BGtge378HT+0+grqYW3r96DZ8+fmD+/uIo09w+vn0Dd/ILRIBzde9O&#10;uLQtBS1z71a4fe08vHxwG8Ubrg81j1DAKd+5BQpkAIcre+MamO7lyq/ACezdTQQ4JFnAWRbiicIN&#10;KX1YCAs4A/XVWMAZ39dWBDhkxREBnNcPqr46wBlqZcnDDenw0FgEZVpWSeJQKE+MR9GGQM1Mqx4w&#10;wegnUXNse8P+WI+G+sL15fXbqcItjERoY9ejO3u4MI4s7Vv+pvmQlzINctYOhew1CZLI44UpI6E0&#10;bQzc3DYRqnZPFcHNHeYxDG6EFa0dI8GbJf1tJXiz2NNYgjekdDmAs3yAo2gVzt4xcSjaKKp86zp0&#10;ZY68SrenMv/3chn++vwnCjfv376FGSOGQpCZEQ834zxdYW3MIBZvuPZGh8K6gX4s4GBwwxVp14g3&#10;M4eO4FfckEqyy+AMhjHNLLO4FkorXra4kluvoPhOx0EOhjWS7r1t1jk4NXW/N7wKoEOHDp1vfyjg&#10;0KHTjvPln3+YH1BxwCEdWDFHhDhkJU52pGorcbKjNeFyfGMEc15t85TAjbC6FHPImaYnRpztyHXj&#10;5EaqNPwsHGEEaS5O02YBh7x9KQM4LOJsEq/EeU0+bpc7PN/uDnuG64pW4nx6/6rhT1DxfE2AQ643&#10;xwCmpWUX1qCIQ7qcUQ57th+FXVsOs+3f9RscOXAOfjt2le3g3lOwfdNuOH30JHtGBIYr7d0fH95B&#10;4amjKNwIy9qSAuWbNsK9DRvh0fpNULM+DWr3H4LHx49A+YFtUJi+lvnBOAkqdm9DEYd0Y+cWKNya&#10;KkGcFZEhPOCQRlkbiwDHt+dPIsCZ5++M4g1p09DgesDR64MCDrcCh1R7swzivTxRLOlMefXpA7ti&#10;IkV4Qzo3cTCKMK1RMdNvo71hll13mGr5C0y37gor+upBcj8zSOlvCdsGOcC+GHcB3NR3eJg/PCu5&#10;DhfXzoMVg0Ng2cjBkLt5hQRQWrOcDfNhTcIgGOZmyx70rP+f/+Mz+f478NHRgJF9HWDrhHj049k2&#10;zofc5Iko5gi7vioKCpYHwY30MVC4PISteEU4Cjglq2OhMHmSCHCylo+FaN1f+OL0u8LmUEcJ3pBt&#10;VIrOw0kw7MEDzmD9nsz3sxqFGnmpCjjCnmZfgr/JdiqmP9+8gihvD3DWUecLsjCBtTFhLN7IAg7X&#10;pjDFgMPhzZYVa9sEb87kPIHrpa0DN8II4mC40h6VydxEhVVOAAcBmqa6X/2+4VUAHTp06Hz7QwGH&#10;Dp12nH8U3ErFVVV8nXnB+zOPOMvsu6BQI6/MGDHgkK4w1aZYo3hD+jVOHbYP7A1nR+uKEWerVQPe&#10;6MPrTaZMZnz1kGMlwRuumlQLfhVO8RJDCeCwiJNmJkac3X1ZxHmxy1OEOORcHGXm5oM3KJZ0xtpi&#10;9Q3XtcJnKOAoW1lZDfzxofVX1rS0V9XMDzVHdovg5jLTUwI2ydIer0+Fok1rmB+Ak9jK92yGyu1p&#10;cHvHJr5DU8bDngmj4cqqRLixY3M95pAVOVs38oCTPjpBBDgJpnoiwAnW7CECnCke1ijekJKi+rGA&#10;E6RbDzjzB/UTAQ53Bg7XhMgIHko6Y74a6hK44To2Ml6ELjdXj4MHKTPhYeos9u2NlWNF71elU+MC&#10;WLghJbprS6BG2KEEbzg/LRpyV0yCwqRpULB+jhhH2qCUUVFg3fUX5s+oEWtUyfKXH2FhuD+LP7Kf&#10;Oz91Doo3pNyVEZCfOKC+ZQFQsjISxRthxWtHiRBnqEkvCFX7ni9C6yfYPshJBDib5ay+4ZrhYiRa&#10;hbNzZBQKNfK6/9tBqDiwHUp3pKJII4ysvqk6eRje3qmAv1/X8dVU3gRvUwMR3viZ6MGa6Hq4wQBn&#10;Z1QgLOhviaKNsFl+prBt4SwR3uRkV6IYo0oEbrLLayG/4gUUsehSJ0GYllRyu3MDzs1mAg7p0+d/&#10;Gl4J0KFDh863PRRw6NDp4CGrcv7+/Cd8/oP8wNwIOUsj+/GIcyBIF8UarKuxUsAhFYzXRfGmNtUS&#10;zo/VYQGHdGKYthhx9vQVwY0kBYjzfIs7lM7VhLJ5mvB0nXQrVZPt7Qe3dyfA0VUj4cbVXxv+xORP&#10;UeUrFEs6W/m32mb1TWuWWVoLdS/f8XjSGSPbt2ofVIkOOK44vJv5IbcebGQjt94I8YZ0c1sqrA0P&#10;gaUB/eQ2ra+zCHBiDDRFgBNrpC0CnCGWeijekDbEB7KA01+7N8SYSQGH9KHuGQ84NwvymB/ocTzp&#10;6Ay/+06y8iZt4ACY72IDky30YYKZjqg5jqZweNhAuJU0mUUc0v0NM6A4cTiKNPK6MjOchZtFLuqw&#10;K9IFRZuzUyKhYPUUJnKVubT8pGmQvWkmZKfP5ssUlJ1GHpsDeWkLmL87YkARdnHFVFge5g+FG9Yq&#10;7NicmWDy/f+YPzccbJoqzsFCdB5P8cYlUJq6FG7t3gAlG2dCccp0tqIN06Bo7Si2kjVDUbCRV3HS&#10;CChYOwlWhbiIAIcUpvYDrPAxY/FmR6Q7ijbCZLdRTbQzQKFGtuc5l0QI09wqc7NFcEPyMtTh8WZD&#10;VD9Ij3RicuTbOtgL5vc3Q8FGtqQJQ+HEhZsowjS3qyXPILfihdwKVMAX2a1SHbl1iksCNvdlfk+6&#10;965ZZ+CQXrymBxnToUPn3zEUcOjQ6WTz1+dPzA+n9Yhz/eQhFnBGGHWFZc7KXTEuD3BIlfMMJYDz&#10;LNUKqlNs4H6SJewJV2MR51CsBrzeLkAcsp0KwxtSugWKN1wVi3RYxGEhh6k6uQnIYT7fq3Rz/vd1&#10;TMlxBrAqSh/WDbGEl9X4DVWv3/0pgZLOWmvdPNUa7T1VAut2nodVW0/D0k3HYO7a/ZLW7zwFZRV3&#10;RXiC9vE9vH1WDe8FoCLb7y9r4c8P5O838vGK+vgBPr54hn5OYR/v3YYP5UXw+NwJKNm6nvlhVwo5&#10;pVuS4fZ2MeSUpq2Do9MmQEpsBCQG+YsAJ95EXwQ4sgcZky1VQsAh7RgdjgLOtlGD6gGnoZTpE+Fx&#10;zjUR4DwrKxKtwpk2OJ75IR5HlI7M+uefRHgz085UgjaKmmVvAvtiA+DgkCDIXaDcdquLUwbB/ri+&#10;KNqQ822uzh+Ggo1seWumwdXNM5SqYPdSuHM0BW7sWQ2ZyXMgKSYAwg3UIVCzBwRr9YSrK5agaCPb&#10;imiymgoHGmULNTdi4UZYScpCHnBkq0ecWObtMChdHS9BG6y8JeEQpf2zBHG4pjqT68QVr8AhRWt1&#10;ESHOufmTUbQR9vjMUfirrhZFGWUrvHhOgjeehtqwOiqExZtNUe4iuJEtJdxeLuRM9LOFU5kPUYBp&#10;SVllz1G0EYahyFeTzC1U5feY7r8TPcY+TmIev9GMm6hI//zzpeEVAR06dOh8u0MBhw6dTjdfmB9Y&#10;G1fivKt7DoeWz4IxZj1ggkUPuNDE7VRZMmfgyPZsrZkIcGpSbFjA4ToxTItFnH2R6vBiq10j4uyw&#10;QwHnTbriQ41rkk15wOF6sNpIjDZcKTrwar16/VvB49cXmbKAw3VgSSy7HY2bf758YV4kfh2rb0iX&#10;i3BM6cj2nymFlVtOoYAjbNm6rbBq1RqVKi8phc+//w4f3r6Bw7u2wf6taWy/HdwLz58+bkQaBX16&#10;/5ZHmlf378DDoutQfvE0XP91P9TkZ8HH8iJJH0rz4eWlE1B3/gg8/W0f3N6bBoXp9VuqitPXigBH&#10;UTvGDBUBjn/PX0SAQwrV7i0CnNl+jijgkGLM9USIMzXAVwQ4pLrKCh5wah/dBycNdeYHeBxSOjLT&#10;77+H5f5+LOAcGREOR0cEijqYMAB2x/rBNuYH+k0hHpAW7gc7IvxYuJFtf1yA5OOFHUrwRdCmvrNz&#10;4+FiU3izdhrkp86CvM1zIW/rfL5cppytc+Hallko3JDOrJwGMWY6LNpwhetrKIU3RanJ8DjzMsxK&#10;GMz8meEwo0rDnG0RxJmPA866kVCydjifUojDPId87IEJg2CUpQaKOLOcdGFrhBNsiXCBTREeKOCM&#10;NtcQAY4qhxlXbF0Hz7My4K+XqmHOofRUCd7EO5lBcrQXX3qUCwo3sgkhZ7KXCfgY68DyxFQUYFpS&#10;9o1aFGyE5Xfg1qfWqIRJFmnqwwGHdLMZK3GevaS3UdGhQ+fbHwo4dOh0svnn77+YH1gbAYdrzeAg&#10;FnFIaV59ULzhIgcZX43DASd3tDaPN7Up9atvZLs4Xo9FnJ2hfeBZuq0AcezhzSZzGcARrMDZbIUe&#10;cnx7ia4Ece6tQM7FSdWtB5w06SqdvWMMRYhDKjyzE/7+5wuUVH09eJNzo/OsvmnNzmTehfRtB3i0&#10;SUpaB8d+PQ4f375l8UZYQdZVHnFkO7JrG5z99TBkHT8KWQd3NbvyY/tYuJHX02N7UKzBSomPFAEO&#10;SfYcnNHWxuDd/QcecHx6/Ch3Fc78ADcR4JBWDouXIM7z8mLRSpzgTnwjVaB6DxhtpgXT7Y0g0dsW&#10;Nof1hSPDcYhBY557KCEQjmDvE3Qg3lOCN9lrZ/AYU7BzKeRvmAUF62ZAQfKMerDZ0og1ynYuaSrc&#10;2L8WFoZ4i9CGa7KHE+SvX4OCDde9s6fg3bNq+FD7jG138jrmzwpHGVWb5OsmQZzilNkivKkHnNEi&#10;wKlHnME43JBWx0LxujFQvGGa6PMsHWAnQZxFfY1YxJHXplB7SNDvzgNOWlwwijVNdWv7enhVnIuC&#10;DVft3UoItLMEWbwZ52UjwhvSpkjlAIeUPMie3XpF6mdhigJMS8pUYuVNbkUdFHWCLVAtqUR0/g2H&#10;Nw3xjzPda3z85oN3KNI01dsPnxteTdGhQ4fOtzkUcOjQ6VRDVt+Iz8Lh+vimDmZ4mPKIs9y5twRu&#10;lOnqEF0Wcm4vskDxhuu3Ydos4uwI7Q0P11s3Ig4TuTGKB5zN9WfgvE4TwI4QcTZbwivmsZq1RnBj&#10;gZYIcR6tkV2JQ646N5B5rL7qjZaQJAM4pL2rJqNQ0lm7WlKLAsi30I27ryRY01TvXr2CuxU34E55&#10;GVMpW97505B9eDcKM4oq2LMZyrdtgBsNnZo3FfaOH9aipns6SfCGFK6jJgIcEjkbR7gKJ3FAXzg4&#10;KlbS/pExMMbBQoI4Q51sofLiGRHiPMnNhvcvanjEmTlsKPMDPI4oHZFzl59gmJEGDFdQcqALijGk&#10;A4PFq3AOD8Ofx3VkOFmpU7+F6tSkCChKXwYlW1ZB4dYlKMQ0p9MrxqNoQ0qwNla46ubWof3w9skj&#10;Hm2EFV3JYP7McJBpTgtD/WUQZ7EIXUgl68dLAIdtDdPqOBnAIXgzHoqTJzBNlHyus/MSJIizws8M&#10;xRuudQHWPOCsC+vXiDJb1sLdHevh/o4NbPeY7mxLZh8X4o1s94/thU/PnvBwk3H4APS3MQdZuHHR&#10;VYdFwS4SvCGlR+FYIyw5xhsWxA6CwX1deMCZPWUeijDN7WzOUwRrpJEbCzEU+ZoqFSINkzzA4bZW&#10;tQRwSJ//ogca06FD59sdCjh06HSi+evT7yjecMkiznx75c7FEUZupCKAQ94+WWctQBtbqN3oLPi9&#10;DRyIrr+dilS5ykKEOG92OcLrdHMWcMhtUjzeNNGLDSZQLoCc5ymN593I602aCbxL0YWC+XoSwCFd&#10;zSpCsaSzlVfR+Q8vVrUrxbVQ+eA1fHj3EQUaVSJn43x6/w7tZeUNeHj+ONr9s7/CzR2pPNxw5a5f&#10;ARcT57KdXzIbTs2fDsdnT4Qj08bA/okjULDBGqjRUwI4A3p3kwAOKUijOw84i/u5o4DDtTMhHCJM&#10;dCSQg6/GKYHfmR9YCeK8r3veobdTGX73XxhhbQx7ogeI8EWVDifgQKOoY+MGwdnFYyEnPZFFG2HF&#10;TPlbF6Ago2wEbqJMtFC4menjBjlrVqJoU5yeCs9KilC0EXanqID588MxprmtiQsVIU6J7CqcDVNx&#10;wBG2JoFdeUMQpx5vGlo/Rfy5mE7MjBUBDjncODXEDsUbUkqwHYs3sdpdYIh+N0gZEQ0PdqYo35mj&#10;cPf0r3BrTzqPOFlrF4OrrgbIog1XqLUhCjek1CbOvyElxQ2AxQnRMDbAl8cb0tFzN1CIaW5nrz9B&#10;wUa2okocRb6mJIAjWGkjepzU8HhzDzMmVTJRxKFDh863OhRw6NDpJPP3X3+iaEP668/f2duqyPz1&#10;5yeY2deMR5ydfoq3U8kmvGY8d4wujzW1qU7wYqMrPGfeco89WmcFuyMbb6gqXWwqRhySzJYqZbu/&#10;Qp8FnJsLteElgjZcb1MNWLzhqlunCxsHiwFn+6JhKJh0tjrT4cXNKYf5/h9Vv4U/PrQca7DIQcUY&#10;3pDe3K9E8abqyC4J3BSkrubhpjXaPCJeAjikYeb6KOL06/ULCzj+TEkBXijeCNsQEQAB2r0lkBNj&#10;bQK/rl4ugpxnxQXw8dULfkXOg1s3YNGE8WDZpQvzAz0OLq1VsJ4G7IjyR0FGtoMJIfDruBg4OWMo&#10;nJ0/Fi6tnAZX18+DrI0LVSozbTFc3bIcrm6t7/LmZTAj1A9OLpmKIM7KZm2Xkgc3i4L6QVbSchRt&#10;SFUnj8P76ico1mC1BeCQtoyOawSc1HkSdCneMBmHG9nIgccpkwWAM0n6uZgW+duIECdW9xcUb7g4&#10;vCGtj+qPQ42wA9vg4eXz8DDzkqRQJxvA0IbkZagFS0NcUbhhi/JEwUa2JfGhLOBEudjxeDM6diiK&#10;MC0pI78aBRth38Lqm2KZA4x5rCFQc0/O40wYzKgSQZxPfzaelUeHDh0638pQwKFDp5MMBjcEdbAR&#10;Ig452DgrEscaeQnPx7k6RAserLLkAYdFnBQHHnEer3Vgz8LhEOf6LCMJ4rzeZoMiTVPVpdlA2Txt&#10;yJ6qBTlTteHpevFqnDcbjUV4I+zsVPFqnMtXrqNo0pm6WozDSGfq6PlySEzaAmmbd4kA5Y/371F0&#10;ac0+KViBQ/rj7Ruovn4FHl04ARW70yVww1W+dT1krVmCYoywA1PGQnJsJKyLiWiymT4e0K/HLyLA&#10;idLXQAGH3Erl3f1H6N/tewjs+j8YZaqDwo1sC/q5SxBH2GAHK+aHy0jYs3guXNu9DX7btB7uk5U5&#10;DZhDevXoLuTuWMkDyPGlk2C4hwPzgz6OMrKRq8EDTfVh9iA/ODhvLP952rtr6UtEcMN1PGkWhNua&#10;sI32doKizSslkFOwRbntVLJwE2WsA6lDohSebUO2SL15eB8FmqZqK8AhHZ4+Wj7gsE1Dz8MRVrpu&#10;hHgFDrKNipS7dhJEaP0kQpzR5r1RvNkQ6sjjDWndIG8cbQQ9PL4PxZur+3YBBjfu+powL8AJRxtB&#10;m5o6vDjKkfnvQV8Wb0j9TA15wNmw6RCKMKpGtk1dKX4GuTdxsBF16+s/+4ZUIgdw2O5Jb6IikcON&#10;MZRpThRx6NCh860NBRw6dDrBkBuVZPHmS8OKG3lDEGeGuwlMMPkRJhp/D4l2P0N2pOIbqoTJHnL8&#10;YLkdDzikmlR7FnDIr5+sc6pHnJA+zFt1OD5UG15utxdDDvN7DGma6uVGU8ieqg1ZU7TYrs/QZr6m&#10;JZDzcDC4EXZ/hR6sjdaHVeGGsCxYA5JireBqZiGKJx1d/q3OuX3qwMlCmLt0A4wYO4Nv/YYtKKCQ&#10;FTIYvPzJ9MeHN/D+3Qv48L4OPr5/CZ8+vkOfKy9Fq29Ir+/ehps7N6Jg01qVb90ARWnrJW2ZMAZs&#10;uvdg8+zehQcc2evEZYvU6skCDim4+w+wOSYIhRvZJjhbo4CjTJFmerBr+lAJiGSsmwNW3boyP+z/&#10;Bwz/9x0MMNaDmQN9YO/sUZLndkyL4NrmpSjayLZ+4mAecaYFeUkAB2vXxCHQr/uP4NPlf2wBfbrx&#10;YJO3dhWKNVwVB/fC6wd3UZRRpasnjkvgpbVy6tMD8jYvYMtPl4c4TBumNuAMOetmLBSzt1SNYAGn&#10;eB3zexHgMMkcZsyVEuMtAhzShrhAWB8XIGmEaR+VAIe0hvn34m9ihOaup8XCTbiNMSRF9EWxRraU&#10;JrZOpUa7wtp4bzaCN9PCAnm8GWBrjWKMsmUU1sD1m03fNCWuDooqv368IZUgQNNUZCsVhjHN7eMf&#10;fzW8cqJDhw6dr38o4NCh0wmGYI0Qb4RXZCsacmPVsgHWLOCQppj9AJfC1FGwwboaKwCclQ4iwCE9&#10;T3Vs/HWKCxyO1YIdIX34yle7wpsdDvBmq41K5+DIVpVoyAMOV9F8I3izAYcbYSfG6bF4I+xgSiKK&#10;KB1ZdnkdCijt2bXiZ7D/WBbMmJ8kApt5C5kfcHcfhBul5SiecL17/Qae17yAZ9Uv4O2rN/Dp4+/w&#10;x8d38P5drdw+vld8sPGfHz82ufKGVHerHEWX1koe3kzs58fjDcm2e3fw616/EidKXxOFGy4h4HDN&#10;cLJE0Ua2vcOjYIiVEQTrq7FhWKNKMVbGULhvAwInqpWTthgKt6+Ekp2rpe1YBQVbl8P19CWQtWkR&#10;+/xM5m3mpsX1MR97LW0JZDLvv7Y5EcUZZbq0eRnEu1jziHN17QIUbUg7xw0Gv24/8HDDNdrRGsUa&#10;EjnT5uHli/BOzmHEzW3bqpUovrRGQsDhKto4E8WX4vUTpVAjLwI+2OdgitXvxuNNmPqPYriJDYCF&#10;QV4w0dMZJvZtbPvoIfVIsysVHhw/BA+vXoOHmVmShnj1RfGGa1moOwo1WOujFW+dSo124/GGtDAu&#10;DHyM9HjAUfXw4rPXn8LVEmVul5JXHRR+AytvuMpEN1ApV2sDDun1O3xFMx06dOh8bUMBhw6dTjKf&#10;//hYjzd/q/a/FH358gVOr1/MI85kk+9VQpzM2PrVONeZXz9ZZS8CHKxrk41FiHNhtDaKMqp2fZoY&#10;cEivNtrBhy2OghzgXYq+CHDeHw6Bl1ss4eRkfRHiHE5bjUJKR3WtA2+fyiyugRuVT+BmQzU1L1Ak&#10;ke3Dm7fwsvYl1Dytldu7tzjccJHVOCjcfFC84gar+vo1FF9ULT9lFSQOCoT5gX5sacPjUbyZGRwo&#10;whuuvn16wVAz8TXiwibYmcJMZ3OY6WQOQ0x1JYizxMsO9icEw/6hoXBgZAwKOFzkDJnMZeOb7Ndp&#10;8ZAY6sliT4yVISQNGQgnlk4U4UtblZO+BAq2LoOSHY2YU7RjFWRvW4ECTEvK2ZsK+Qe3idrI/Bme&#10;mDcRLq+aw7Z/6nAYZWciAhu/7j/CDG83OL1oPpRsSWMr27Ud7pw4yl73XXe7AkWX1izY3hbFl9YI&#10;AxxS4Ubp1eJkOxWKNVgy5+CUbpoFd3YsgaqdS+Ha8vEs3vj3+h5cunwHM3ydYEW4H0z2dBGhjbA5&#10;A3zg4fGDKNpwpc6cgaINaSjzOZIGB6NQI6+Nka4o3HAlx3mKAIeDG659x3JRqBF2saAaclReZSOt&#10;4PYrFEG+1oqZMKBpqrYAHNLT2o8Nr5zo0KFD5+sdCjh06HSS+fvzJ/ii5MobMuS5wivHyc00if0t&#10;ecTJGKQ84girmGKKwo2wO8vt2C1VHOIcjdeAVxtxmFG2u8sN2LNwhIBTOs9ABnAc4V2qoQhwSK+2&#10;WLCI83SjBayP0OIR59zJMxJI6aguF+G40pblltXAjduNcCPs3oMaqKt9Ce9ev2Zx5APztu55HYo0&#10;ivrwpnGrVP1WqrfsqhsCN398xM/NUXTblGx/vHsDj3KzIH/7JsjblspXwFS8LYWtjA3HGtkI3nBw&#10;Q1pADqpdt0qCN+tHJKB4Q4o2wfFmop0pzHK2EDXR2lACOKSZjqb1iMM2EA4MD4eDI6Ph9PRhcH7O&#10;SLgwbxRcSxyHYM0EyFo7EzJTF6CY0hFdT1vKIg77e+bXmdtWitDl2tYVkLV9JftW+LiqXdu+WgQ3&#10;R5fPhxCtXiKo4erf4ydYHOQP19aSlTj1YCPbrUMH4PW9KhRbFPW2+gkc37Edovq6g9H3/8NBRV0N&#10;Fo4bA7fzc9mPae0rxGWTBzikgk1zRAjDRrZGYWCDtX4KlKfNhqodS1m4ETbb35HFG5JHjx9ggocT&#10;CjdcexfMQdGm8mIGrBw7VgI2XGN93SFpSBhbcrS3BGkUlRbphMINlxBvZAFn2MBQFGxIZKVNZlnL&#10;0SaPrLj5RrZLydbZAId09wlZ5fyl4ZUUHTp06Hx9QwGHDp2vaMhqG3L2DYc2WDevnIZxbvowwov5&#10;4dHHHDIjtVCoUVT+YB14vt4ZxRsusqXqaLw2jzh7w9WgdoMpijPK9naLG1vJvMYtVeXzGxHnfbqV&#10;BG9Ib1P1WMDhqlprBntHGUFynAVkXc1BQaU9y7tVhwJLa5dd8gxKKp6iYCPb7TtP4f6DZyjKKNPz&#10;mjp2+xMGNE3FbptCsIZLHtqoWtG2FBZtstYmwtYR8bB4gC/bwgA/WDSwPxyfP1MCN6Rra1eAXY+e&#10;KN5EGUvxhqy4kYUbrnidXhK8IY0wVhcATiPkXJqdADlLRzONgezEsZCFIo60rFWTIWv9bAmutEc3&#10;96fB7UNbla7iQDpcXrsYto0bDGsGB8OWSYPh8OKJcCFlIQo3GWlLYEFcMBj83/+3of8HPl3F26LI&#10;+TazffvClaQVKNZwEbR5WXVbgjJNRSBmSD8/FE86Q966GijecBWkIYjDQc56wc1TLNhMrF95I9w+&#10;lTodbqTPhVvbFkLl9sVQsWUhrI3px+MNV5SZPgo3pLnB/SVwkzx1Mgo2pHBbK0iMCuLhhrQuzh9F&#10;GkU1BTjyVuCMjoiEkjuv2C4V1PBwcybnCWSXtwRu6pj/v/Dqm7gevKk6I+Bw/fGJHm5Mhw6dr3Mo&#10;4NCh00mHnIvz12fFWCMvsn2IAA4pOcAQRRplurfQGsUbYTnTTHnE2R2mBs/WmaA4o0zvtrjAu61u&#10;bPdWWopW4zxNYt6P4A3Xm42GIsQRhqFKe5Zzo/WvDycrerJLa6H8lnywqbjzFB48eAZPnjxHEUbV&#10;yNk3716/RVEGi0ANtq2K61XtI6h5eBse3S6BooxTcO3IHr7sfdtQlFGlzI1rIDGoPw83XAemjEPh&#10;hmu8nw+KN+HMD3WyeDPV0RyFmwlWBuzBxRzYJBj0gV0JgXBoTBjbwZGhIrw5zjyWv2go0zClyl08&#10;AjKXKcCd5RMha+0MyEqdj6JLa3QtZT6sjg+CUc5mkGBrxGTYZIO0e8Ag9S5NFtTnF7D54T9g9B8O&#10;bcSRx/updYeM5DUo1AirOnkC3jx8gMKMos7s3wseeroomHS2hrrbonAjrHATtp2q+e0ZFyYBnCBd&#10;NRRvSJO9mf+uX77Cws2FbdtFWBNobgojmOcsCBsAy2MHwsq4IEiKGwBrYrxhTbQH27o41VbecG2M&#10;UryFan2sBwo4Bw6c4gGHK+9mHeTfqmNRPv82+TXz3/hbr5j/zjNV1kdW0xTKQMa/tc4MOKR3Hz83&#10;vOKiQ4cOna9nKODQodOJ5suXf+DzH43bolrS7tULWMCZ3c8UcmL1UKBRpqo5lijcCHuw2gF2DVJj&#10;EYe8fbLGGAWapnqbbscDDun2UnMR4txcoA3vNhqyWIMhDoo3Cx0gJ++WBFXas6yylp1/c7/mA9S9&#10;/dRkz+rew/0ndXDrTg08fvwcnj6uhadPauHhvadQWXEPyktvQ1H+Dci+VgiXL+bA+dPX4OTxDDhy&#10;8Azs23Uc9uw4hvbo/mMUaJpODDiVBZlw/dQRyD11FHJPMzFvye/llXP8ABSeOCBCGbIq59bpY3D3&#10;8nm4fe4kFOxME72fK2fjWlga6M+jzapBgbB34hgoYB7H0IaLrL7B8CZQV0uKNw5mEriZYmcMA7v/&#10;yKJNlHoX2BrqzqONsMMjQ+BAQjAcGREC1+cloEijXMNBIeQIWzkJslZPg6wNc1GQ4bqWugC2T46H&#10;mQGuEG2pA2EmGpIiTLXA4cf/gs13/w/No+cv4K3WA/w0ekOEuRHbMBd7GOXhAhN9PWF2SCAsjmB+&#10;UI8ZxPw3ygPG2JtBtH4fEeKMtjaGeb5usHFwNFxcvhTFGayqk8fhxc1yFGUURbZGbVg4Hyy6/IIi&#10;SWcueVQYijayYRCjXNPg6tKRcHxiOOwbOoBvsJlmk4Az1N4C3LvVn5ND8lbrCtsTF8GiiHqswUqK&#10;8eHhRti6aE8UaWRbF+slQhlRcV6QFuXMA05KjPgQYw5wruTclgBOMRMGFTS8FgHOAym4tEVvP1DE&#10;oUOHztc1FHDo0OkM8+UL/NlKcCPs3s1imDaI+eHIQxcW+upAdiSONE11e4Y5CjeynR2tD3si1WBP&#10;hBpkjGve4cZvNzuLEKdsgZEIcYrn6zfgjAW8TW080PhNqoEIbrhOD9ODPQO1YV+ECWRfzUOBpa27&#10;Wtx8wLnMfGztmz9QsJHt6fN37Kob4Sqc8ttPmB9EKuHEmQK2Y7/lwtET2bB/31kUa4TlZxcjKKN6&#10;f/7+EX7/8AY+vKsTgY6yva15gn5erk/v3sLT4gIo3bsNCtPx26SUbXlctARvHHv1kuDNRHsp3ow0&#10;0YKArt/BHAcj+HWIv6ijzA+7R4cFwNEEwePMr3Pny8ebPKbcRUMhh3mbw74dCteZ2MeWjGK3WbEt&#10;nwCZSdPh2sopkjI3zEORRjaCNnOCPVCs4Yqx1oelMSFwYuVSuJKe2uZlp2+E/M2boFBQ0dZ0KN+9&#10;A27/ehjunTsNT3Iyoa6yAt4/q0ZRpqnOHzoAAdbWKIp8LXlqq6FYg1Uo72aqhkpTZkJZ6izIWj4W&#10;Tk6Jhn1DA0RgI9v6UHcR4MRaGvFwE29tCu7dfxC9n2uIvSksjw1iWxETCCtjApi3A2BVjB8KN8Iw&#10;sOEiq3SEGCNsHQs30u1UsrdQcYBzKeumBHAKqijgqBoGNIoqv/+O7QYTBi5t0St6QxUdOnS+oqGA&#10;Q4dOJ5jPn+pvoFK2v/78o+EjG4fcXoU9tyL3Mgs4pBneuijQKNPNKSYo2sj22zAdFnBIB2PU4Xmy&#10;6ufivN0iRpz8WXoixLm5pBFrXm1mPibNWIQ2wo5G67KAw3V2w1IUWQpuv4CiysfM21qZx1velWIc&#10;Z5SNbJe6+eANPHz+AR48+wCVj9/BzftvG3+oIEv6y2uYquF6aQ17XTj2ebCO/HpVhDYnjl6AZ09q&#10;UChp/T7Cp4/v+f78+EHlc3XqbjE/ZG1JRTGmOYVaWkoAJ9ZUX4Q342TOvCG3TYX2/gn8fvr/sc13&#10;NhbhjbwyZ8WicJPLlLVoqOKWjmpcWbN8IlxbPUPpMteJz8qZEeAqgpp4BxPYtmgOXNi5GS5t3YTi&#10;SluXd2AvVF6+CDU3y+BdM3FGNrLC5uSeXRDu5opCyNeY4f/+C5unDoGcrUshays5MJocIL0arm9Z&#10;jALOzc1L4FbqXLidOl9SwYrJcGB4IAo18trN/D3GgEZeQ22NYF10ACTHBqI4o0wY3JCECIO1SbDq&#10;RtjGWHfR8wje+Bjr8/99La56Bbn36vgKq3CooOGVKHmNOAc3wm620yocEt1ORYcOna9lKODQodMJ&#10;RtVtUwD4DQoEdmSfW/v4Lg84pKMhqh9qzHVjUtOIU5vqCodiNXjEORSnDnWpzUCczY4ixBEebEx6&#10;nGyGgo2wV1us4EikjghwSJd/PSqDLHVQVPmIr7CVEedSB9xApWxXC6uh+nF7gU3r9ekt86J/9zYU&#10;YZrb6aXzJXjjq6UhwhvSDAHekLNuOLjh2hDiA4eHBKBow3V2bAiKN9kY1iBlLiFn4DQPcFbHB0sh&#10;4L//gQC93izgYPgh28uH9+BpWQnczb4Gd65d5rtx9qTcbl+6APevZ7Mf9+JuJbx9+hj93K0Vuflp&#10;3qgRX+WWKGXy0tWCy5tXwtVtq/mytixD4YarYuMCGbiZBxmzh6I4o0zzvW1QqBHmp94VFgd7smjD&#10;tS6mH4ozyoRto1K08oaLrMDBEGfJ8DhYFB8Cs+KjYXJcAgwLi4GN67fygJN39yUFnBZUrATgYHjD&#10;hWFLW/Xp8z8Nr6bo0KFDp/MOBRw6dDrByFs9Iy95Q64il33uX39+hE2zhvOAc2Bg8wGHpAziPEhy&#10;4AGHdHK4Joo0r9L04VW6LvNr/ODjt+nWIsQhN1RVJAfCbwnacGKwBtxPMkXhRtjbncHwdlco3F7u&#10;yQPO0UkhMsjC/LAnApwamfc3P3LgJQYnnaGiWy/hz484kHT2XlbeQhGmJS0IC5UAjuytU8JDi8l5&#10;N/1+/j8ebvx/+T/YGNYP9gwZBHuHhKJww5Uzb7AEb8j2KAxr0JaObjbgeGmpoSBAMvnffyHvwlkU&#10;RDprBGrWzZ3z1W+FUqXZ0UEiuCFd34yvuhHGAU4+83fm0MggFGWUTRHeuHX7Hsa4WIrQhmttjC8K&#10;M8qGAQ4GNopiMSfahQWc6bGxMCZutKi5Uxc2Ao4AbyjgNCPmzwtDG757igGnoh1X4VQ+ekuvGKdD&#10;h06nHwo4dOh0klEFceQN9jn+eP8Mfn/X2JNzW1GYUSVlEKd0vqUIcXKn64mBJs2UxRsusg1K9P6G&#10;3qRZwLstjYhDujBahwUc0p0VJijccL3a5sICDqluazDsjdCCPcPs4NKpEzyyFFY+FQNO5QsRwihT&#10;IXl76wUUVtRXVPEcCm8+h/ybLTvAuC26fuMFfHjXvCvAO1vvnj6B2vISvoeZVyB/WzoUpuNIoyhX&#10;DQ0R3pCrxIV4M15m61RA1/+KVt4s8XZi8YbriJxVOKdHD0TwRoltU4IyhdeLqwA4KcPDUBCQzUld&#10;jb06GwOT9ox8D2TbEwGaMaEDv5pboeQ1OWIQVFy9AOEuTuj7m8rspx/g8IrZYrzZuhpytyxCwUa2&#10;y8zfGwxjVGlxP3vo2wM/2ybBWg9Wh/vA2khftuSYASK8WRPdVwIyqiYLOOticKRRpkWxITA+boQE&#10;cDas28EDjhBvKOCoXlMHGWNoI6w9AYf06NmHhldUdOjQodM5hwIOHTqdaP75528JwGApGnL9+OdP&#10;5ODY9+zWrM+fPogAh+vcrAj4baAGCjTKpAzi3E60hb0NhxqT7q0wasQZGcBhk4M4r9PE5+I83+DE&#10;Aw7p1lL5Z+CQ3uwM5BHn4fp+sDWyT33RGnD19FEZvFF99Q2BmuLyarT8smoUUTqiygevv9oVN8pU&#10;kXEBrm1Na2xLGhQoeajxlgljRHhDkt0+NVEAOEMN1UV4E6vTU4Q3pENDAlHAuTw1SoQ3eQjQKEy4&#10;fUpFwOlvqI3CgLzIqpYXD+6huEJ6+eQRLJ0w4ZvdptSa9TM1gfv5maJmxEejz8UaZGshhpuGlFl5&#10;k7d5PpyYFouCTFNtivCEYVY64NbtfyjaxFvqwqowLx5t0KL9YE1Uy/GGJFmBE6P6Chyu6fFxErxZ&#10;OGsZjzcUcFpeU2fglHeiFThcL998anhFRYcOHTqdbyjg0KHTyUYZxFF1Pn96LwGc/YvHwlTHPjDD&#10;uQ+cCW0e5CiDOKTSBVawP1qdRZzKpYYsyhCskQAOizgC5JHpTcO5OARz8qbrixCnbKEhijdcr3f0&#10;4xHn+jx7EeJkZpxuABxyiDGONIoqvlGD4g3pelkNnCt+DhntdQ4O83XIQcw3H9VBxeM6KL1fB1WP&#10;X6PgIdunjx/h5fMXUP3wKTx98ASePa6BNy/INivVV+u8rauDgpwcOPXrr2yXzp2DB1VV6HOb2x/v&#10;3sL93BzI3LZZDDeCcjZvRMFGWGFaCiyOjJAAjp+2pghwhIcX9/9FvPpmuZ8zAjhBKODkzBVvnyK3&#10;S6FQI6fMxLHNApyDM0agMKBMZAWMLN7knDuDPpeGNyFsoARwSLezL4GPsSH6MVxrxg1B8SZnSyKC&#10;NY1dWTUJDo4aiMIM14ERwXB0bCQcGx/Nt2dYCEQZa6BgQ4qz0GkabUhRPrAmyhOFmOamNODE9YW1&#10;sR74+5iWxA+U4E162gER3lDAaVnKXCOOoY2wigftew4OFz0Phw4dOp11KODQodMJR+F2qj+at7z3&#10;08eXIsDJO7GLBRyunf3VUaRpqtIxBija4LnAy03W8GqzIY43XGn1yNNU95YZiRCnaC5+lThWVZIJ&#10;7IlXb4QcpoNzZM/GUS4MbrhymU6VPee72MIbqZqq7H493Ai7xfTHB8UI86L6OYs28rp3uwrOHD0O&#10;Jw8dhX1btsOxfQeh6mYF//F/vHsP925VwdbUjWjbNqXB3Ypboq/ZnH5/+xZKTx5HsUa2zK3p8PTC&#10;Wbi1dzsKN6TCtA1QkJYKF1YtbxJwSJMczGCcpZ4Ib0g740OUBJz+IrwhYUgjtyWC26dUBJz5Ib4o&#10;Diib0ff/g6RZM9nbnJ5VVf4rVt2YfPdfsPvhR3D75Rfw6dYNgnv2hkg1NRiioQUjtHTZxusawCS9&#10;+qYYm8K8gQGwMHwgTB3gB3011fnPtXXpAhRwSOmL5om+Lld/UwPISF/eADarRHhDbp3C0CZ7w0w4&#10;OiEcxRpxAfDruCgebQ6MCoPhNgYo2JCizbRg5SBPHGpki/JutRU3sm2dECkCHGwL1ZpoF1gTbs28&#10;dZa8j7Q8foAEb3bvOSnBGwo4LatUmRuo7uFww3XrYccAzr2nqv+PZXTo0KHTHkMBhw6dTjryEOfz&#10;Hx8bnqHafPnnbxHgkLhVOFzpfs1DnKLh+gjW4F2bYAxnRhnCyzQEbkTpo2gj24sUMzg7QqseceI1&#10;4PwoLahDwEZezzaZw8ZYfZg9wAhWjomE/ArVbqAqvFWHwg1X0a1GvCGdZsLgpbXCAId0+8lLFkDI&#10;Fqq6uvdQ9fA15N14AVX3q2Fs3FCVWzFvEZw4eBSqblaKoOd13Ut4XVvL9uHtWwnANKcPL19C6aVL&#10;kHdwnwRp5FV2aD98zL/OV75zK1xdvRxyktewaFPI4k0KizdcUwb0bxJwSFE6vUV4E6/bW4I39YAj&#10;3UL12/CA5gPO4qFSvGEBZwIKNrINcbJCkeDfmun/vmNRJk5DE2YYmsAcI9MWNd/Hi4Ub2RJcneDk&#10;1k0o3JAWjBwq+d6CLI3hXOpSuLJ1lairpAbMyd2yUAQ3uWnz4fC4QQjUSDswPIjHmxl9bdhDhzG0&#10;iTDSUAFtfGBtdOuutsE6l7YCNk2IgZWxfnxr4pmvzQFNXN96vCFF2ovghrQ63g/GxI0S4c2CmUtR&#10;vCFRwGlexcyfEwo2snVSwCHVvvqj4RUUHTp06HSeoYBDh04nHuxacFJz5/OndxLEyT6yRYQ4uwY0&#10;D3EKEnShFgEb2fKmm8K+UDW2nMmaCNwIkzn4WE6vNttB4TJf+DVGna9iieJzcYSdm2kO0/xN2KYP&#10;MIcLGbko1mCRw4oxuCFlFT+DjEIx4JwtweGltbpc9BxK773g4YZspSqsegFX5XzdW1XPRADTkkqu&#10;58PZw0fh4rETcP/WbRRjlKnuyRMovXwZLu7eBed3bGcrOHEcnuTkQE1evqj8/XtEcJO9fTO8yrws&#10;wpsbu7ezeHM1aQXkbxKjjbBr65JEgOPWpw8KOKRwzR484Iwx10UB58iQAa0LOEvHyAEc5VbgTOvv&#10;LoGCf0NG//0PeHXpCqO0dVF4aY3m9/NF8Sbn6H4UbUiJ40ZJvtfh3q5wKX2FBG7kdWzWCNg3fCDs&#10;HzkIjs8YDvuGBaJgI2wX8/dy97CBEKzTE0Wbvj1+hBnedjjSIK2JbLvVNvJKHRshH3Bi3RoBh0mI&#10;N6SpcfEivCHNm7YYxRsSBRzVU2brFB+CNsI6EnBIH//4q+EVFB06dOh0jqGAQ4dOp54vKOCQ1TnN&#10;mS9fvkgAh/TsXhnM8TbiEedwYPMQJztWE+4tsUHhhm2TK7zZ5gVXpzvxiEPKn6UL73fYs73bbg2v&#10;0+uvF1eIOOQMnTQDqEszYz63KTxJsoETcRoixClfZISCjWx31lrwgMN16UI2izBFpBvPULwhFd56&#10;IYEbUmF5DY8kp0sbAedie52F00SVd2pQhFHU/Yo7UJqdC9dOn2WhBivz7Hl4WHkHhRmsd7W1UHb1&#10;ighruLIOHoBHWVkStCFV5+VB0eGDIryp+u2YCG5IZTu21OMN0/WUZBRuhM0JDREhznBLIxRwSMFq&#10;3cCr6/cQb6SFAs7RIf2VApxsDGtkWzwMxxuSEoBzPXk+rBkaJQGDbzGr7/8H8RpaKLS0pHkm5rDA&#10;1ALmMm9l38eBzeLIUDiwZD7cu3wBXpYXS9Dm+m+HYDzzPP3//of/fsnNUusmJKBAI6+M1CWwf9Qg&#10;Fm8UdXBs41aqnfH9INZEU+FqG6XOtWloDdkmheBKe7QqxofHm1VMSbGejUgT4yoCnDUxjefgrGL+&#10;DGTxhrR7z2kUb0gUcFSvFIMaeTVxiHFHA87N+2/h909/N7yKokOHDp2OHwo4dOh08vn7r89SxGHP&#10;wflS/wQVB1uFQ/rw+imsjHKH6S7aMMJIHS6FaaFIo6isWE24Gq8J15hkIef9Dm/4Y28/vqzJZiLE&#10;qVpuziMO6fVmAzHipJk24E3j4cd1zK8J3pDepDvB283ucG2CAQ84x+I0oC7dQoQ1LzboQu06TXHM&#10;5y1OcoTFoWY84CQOCxSBDIEc9qpwJLKNirxf+PxCmdunyNk359p49U1TXWO+h4dPG7c1vXr+AoUa&#10;UvXDJ3C3/CaUXMuCgktXRFUWlTTrYGOumnt34fK+vRKwIV1hHn+ErLQRdvvMGRHc5O7eBm+vZ0rw&#10;pjA9lYWbzLWrIB/BGiyCPA69+/CAE2qog+INaYipHnh2+4FtsKlOswEnFwMb2ZaOxvGG1ATg5G1Y&#10;CJV709iCzY1F2PEtRM6pIWfTtMY2KK7FFjaQ5OACaR6+sMXLH225nRP73NSggfC6rAje3yoXdefq&#10;BQh1tZFbuLsdHFk5GwUaRZ1cNAHFGnntGRoM4YZqKNq4dv0fTPW0FuMMe/AwwZm+9duihO9j6ki4&#10;4RICDikp0p553IVFmjVRTiLAWSs4Bycp3leCN1vSD7PogOENiQKOqiFIo6hODDg3HzR+H7Wv/2x4&#10;FUWHDh06HTsUcOjQ6eTz5cs/UsBpQByyokbVkbcKh+vgqsUQo6PGdtBftdupOMDh4iDn9Za+Irzh&#10;urfKGfaH1QPOqQRtEeC83WomABxdqE3Thqep6uxb8vuXaeTcnXq8EQIO6dFqezjWgDj3VpvyePNq&#10;ixXzfnt4s9EKXqUYQu06rXrAIZ9jtzvf5UUOMHOACRzbtQdKy57C7dKHcL/kLtwqJ7dU1UkAR1ju&#10;rTrIYp5DwhClvSthvo8P7+Rjyx/v30PNo2oWbcitUy2BmaaqvlMJF3bu4LHm4q6dUHD+HDy4eRNe&#10;1dby1T18BM8KClG8ydm1XYQ3ty6dh3dPHsLHonwebuouZ0AhuUIcARplWhgRzgOOfc+eMBrBG64B&#10;fbryiBNloN4swCFlM6Fw01DmsnFSuOGSAzgX182BMxvmseVuWcUCTum29WDV5WcUQr6mDP77Hwjq&#10;2QtmtxBtyKqaFbaOkOrmjSKNsJUuHjDD1gHGWVrBzWNH4E1ZsQRtuPYlJaJoQxoe6AUHV8xCcUZe&#10;l9KXwaHJ8bA91p9t15AA2DssGAUbYfO8bVG48ez1E8zp59gIM8ihw2ujZFbjML8Xvr8jkwWcVVHi&#10;bVOiIu14wCHtT0uH/QfOQtKKTezZN+cul7PwQLb9COGm+M5r9vG8uxRwVKlYmYOLhXViwJH9Xp69&#10;oteL06FDp+OHAg4dOl/BoIDT0N+fVf9fheStwuHau3QujzirXZRHHFnA4coepgPvd/igiMN1a6kN&#10;nB+pBeULjOHNNgI4liLAqU7VEAFOXZqhXMAhVa+1g6LpmnzVaT7wfrMj2jumul1uIsQhPb2YzsKN&#10;bHfKHkIRAjl5DXDDdbX8BYoq7VXZnfqDiztD5VevwLXDh+BOURG8fP5cBDaimPc9v3ETxRvS7bNn&#10;2GvD72ZnwrtnNXzvHz+ED/m5ULhzM1xOSeK7wpSZug7yN+FYg5W3KQWc+6jxiNNfzmHGpGHm+uDV&#10;/UcecYaYNp6Hc5j5IVtZwFG4Ckfe4cVcCOBwcCPbtbREyNuyBgItvs6VOOQ2qGn6RijGKNMCM0tI&#10;dnJHgQZrkrUNRBoZiio5cVSENW9ulsK5HWkwLiIIwr0cIayvAwzp5wZjQ3xhUkR/WDk+Hg4sn4nC&#10;jDLl7k/j4UZeOwcHwJ5hQSzabB88AAabaaNwE2KmD5vGD2ZBZnmoB8zys4bJXmYwP9BOBCRro/sK&#10;4IasyGnfM26aShZwVsZ44XjT0Nr4xqvGzx09LoIaDCGECfGGAk7TtTbgYLDSXmHfz+v3nxteSdGh&#10;Q4dOxwwFHDp0voIhq20wvOFS/UwcsgrnuQRuhO2YP51HnCnm6pAdiaONMHmAw1W7wQ3Fm4KZpnB2&#10;uKao64u94f3BfvB2vxcLN8JeputA3UZyfXkj4NRttBABDunmPH0x4iRZoIBDYhFnt4cYcbZYQ/XB&#10;4XC/+A4KOaTbZQ9FaCPbpQ488+ZKcS18auL6cNk+vn0LtdXVcP9OJZQVFUH2tauQce4s/PbrUTi4&#10;dw8c2LOb7eDevXDxzFm4cOo02sXTZ6CitAxHGjm9uH0bRRu+/AJ4/fChCG64Sn87KoIbrJyNTZ+B&#10;w7UiPo4HHFK8uQEKOKRRVsbg2+tnHnGW+LmygLN/SIgEcEgY4JAUnYWDwk1D11ZOFeHNlaRZKN5w&#10;Xdi4BC6nr4Tjq+eDm2YfFEo6W/179EBBRpmWW9vDZq9+KNAIW+fqCfNtHGG8iQXMsLKFaCMjCd4Q&#10;oFHUqNB+kKHCIcRNdWljIuweEQW7h0fCzvhAFG9IqeFeEKKLH0pMGqjXG5ZF+MC8QEcWbIRN8TGH&#10;eUEOsDzSHVZFe9bfJBXF4U3Hb5fCkgAOU1KEHYo3JHKwMcGb9cMGQOHNGqUBp+Au3UKlat864Nx4&#10;8A6asfiZDh06dFptKODQofMVDNlG9fnTRxRvyE1VzZm//vyAwo0wIeIM1leDC6GKV+M0BTik+0tt&#10;ebj5fbcfvE33hWfJ7pAxRkcEONnTjODdbme2mjRdCeI8TxWvwOEhZ5MFvE5zgjeb3aE2xUEEOKRn&#10;a63kAI4DvNhkDLUbmdLNoXaTKfNrI76nx2Y2C3CulNaiuNJenbt2Gw4f+pWHl9bs0N49cPXiRSjO&#10;zYM7N29C9aNHKMwoW939+zjcML2sqkLhpvpGGVzZuBYFG9kyN65DsUZefXV0eMCx69FT4YHGpDhj&#10;HfDu8SMs8HHiV+HsGzJQspUKwxtSHhOGN2yJY6V4s2IyXFs9TYQ39YAjfwUO6eKmRBZwuPYvng62&#10;3bugcNKWBVpawONrWVBXUAQLhySgzxnUuw+KMk0138QCUty8eJzZ1NcPljm6wQxLWxhhaAwRWjow&#10;SEMLbWVMNGSkJsOZNatgYehAiDauh5ztC6bBidSlsGb6SJg9LBzmjYiE1dNGwI7EaXB842I4t2VJ&#10;fVuXQsaW5XBlC44y8srclQwnFk6GvWNiWbCR166EMNgW25+FmwU+9tC3xw8SsPHq9RPM8HOAVVFk&#10;e1FjMxpW3JCm+VpCYrgrCzdYK5gwPOkMpYwOkwDO6kgXFG9I64d4wba54yR4QyJbpzCIKLz7WoI3&#10;FHCaTmXAQZBEGAYr7RX2/ZCev6ZbqejQodNxQwGHDp1/8fzxvhaFG2EbJ43mEYe021c+4igDOKSH&#10;S+3h/VZfeJvuI4pAzrmR2nAkWh22BfaGu0nWLOC83enAb6Ei1aTqoniDVb3OGIpnNI04L9PMRGAj&#10;24NkM9g4qh+cSVujGuCUdCzgyFZT+x7e1NWhgCKMbHN6+ugR393bt+FeZSXUPn2KPr85kZU+T+7d&#10;h7u3bkPVzQq2h6Vl8Cy/AGqZty/vVMKbp09QuHlb/RQKDuxCoUZeqqzAISWPGCZahaMM4pDWBPvw&#10;gKOo/UPDIGvuEBHiXCeIQ26cWjoarpGtUaumS4CmqS6vUbwC51zqQhHgcG2ZMRasuv6CQkprt3rc&#10;eBZuuC5s2co+bsBk/eNP4N6tB3j36APe3XtDuK4BjLJygNH2rioVpWeAAo2wCG1dSBk5nAUbRZ3d&#10;tApOpS1TGA84Ml3YkgjXt6+B3LTlCjs5dxwKNrKlxQ2EAZo9JGhDGmSoDsvCvCVwsyrSD6YL8Gbx&#10;IBcUbbBWRnlAEhMGKU21OtoTVkb7tHpbhrjD5nALtpRIRxZwyOohWbgZP8AN4n092Y4fvyTBG5IE&#10;IO68ZsOe2xHJfn+dvRKVV+DgSMKFwUp7hX0/pNuPyUUSdOjQodMxQwGHDp1/8fz91ycJ2Pzx/gX8&#10;+ecf8OkPskKnfpvVyiFRIsRZ4YRfM54Vp42CDdaj5U4SwOE6O9yQBRzS9ZkmDStxXKB2szFUp2qh&#10;UNNUtxfpihCnNtlaBDiv061QuOG6vMCR+UHPj+3XpHlKAU5Hr74hFd18DnXPcUBprwgGPX/yFB7d&#10;vctDjbyeP3yAgo2wh3k5KNA0VX5aCgo1ivI1MFAZcYZZGMIQU31ICvRG4YZr95BQOLlwMpxbNVXS&#10;pdXT4doqHGgUdXHdbBRtZOO2UWEdWTarTbdWjQ8KFuENV5S5VT3atFIT3T1YpJng7AqXktdD1fHf&#10;5Ja7YweEWhnDQObfnbAIO3PYtmASCjbCTjNheEO6vDkRBRtxy2DvyBgUbLiSQv3At/cvKNyMcjaV&#10;ok1DC4JdeLghLQ2Tv+qmyaLcYXW08itzVkd7oQDT0jZG2PKAQ4qz0YYoSy0ebhJD7Xi4IQ0d4Ifi&#10;CEkCEMhzOjruQOWvoX8D4JA+/0X3UdGhQ6djhgIOHTr/8pE90PiPj69ZwGER5/e3/ONzAnxEiDPB&#10;VK3xXJwYHcgigMP8Ho1537UYTbgaJ0acx0oizukRuvx2qpfplijQKNPTdUZQrABxXpDtUwjekJ6l&#10;GMHWsT484pRdymQB58Gtx5B1qw6u3XzBHlrcWVbcXMyvgYWJ6TB/ySZYtCwdtu38Fa5cyYVH9x+i&#10;yNKa1Tx+Ag/vVKFAI69HVXfgbU01CjZcZDXO2hkzYGp4BN/J5cshPy0dcjalwtVU+VuprjHvu5C0&#10;EnZOmwLLQ4Lg3NJFKNgIy1q3ArZNGiMCHJItU5yZ/DNxEpj3EcAZqNEDvLp+B/O9HCV4k54QBGkN&#10;7ZsajyKOMp1tYruUos6mLIDLaStQxCGd3bAE/E30UYRpbkb/+w4eXL6KAg7p2vadMCs4FPx6qUtA&#10;JsLEAib79YcVCcNg52zm+9+wEYqP/go1Obno5+K6n3EZcnfuggsbUiB96lSYGxUJsa5O0FdXE9y1&#10;1UWNHeAJOxdPRZFGUWc2L0XxhnQ1XT7gXGc+9vDUEbBlaBhsZcLgZmF/d3Dr9j8UbiLNtFC0IS0O&#10;cYfJ3o1wQ5obaI/DjIolIViDRZ63KtobRZiWJASc1QGmLN6QEoMtIGWojwhvSFs37kRhhCSLI9hz&#10;OkNfC+KoCjgYjgjDYKW9wr4frg9//N3wKooOHTp02nco4NChQwf+/P01DzUEbTjAIf3x4SX7+IfX&#10;T2GyhxMPOLG6ajDWsidMsOoBSe69cbhByowWQ071KhcUcEhHorV5xDkQqQ5Pks0lKKNq5Mrwm/N1&#10;oHCmAZwfwXxPk3TZA4wJ4LxMM5fAjWxkJc7mcQPg2oG9LOBUlDxAAaUztHzNbhZwFLV2/W44dfoK&#10;VN66A/er7kFlRaXCKsorID11K8ydtVhS0opkFGcUdffWLXhd/RQFG2H3y0phZnSMCG/2zJkLBemb&#10;5ZaXng55m9Jgz+SJMNLcRFRSeGgD1KRA/sYNfLmp61i4ubYmke/iikXgo6cngZwAHS0J3nCrb0jx&#10;Jnrg2eV/0PeX/7KFavWAjeH+sDkhmMcbrs3DBsLJJeNRpBG1epqoM8nKrbhR1NmU+XApbbkEcC6l&#10;r4aMrRvg4pb1os5sWgPLRyfAQGtzMPn+fyjUyGvlmLEosjSn53kFUHH6LNuNk6fh9MaNsGHaVBgf&#10;HACeCM7I1ldHA0b084At8yeiKKNMp9MT4dwW+XhzkXkfBjekozNHs3BD2sa0SwZuprjboGhDCtLt&#10;hW+VYkoc5Akj7LRhSewAmOZnBYtC3WBNnD8kxfVDMUbVlMUb2ch2qnrMaXmbouxhS6QV82dkwONN&#10;gosZLBwcBnNiQkV4M2fseBREuGQBohh5TmeIfF+y32tnTGXA6aSHGN9iwr4fLgo4dOjQ6aihgEOH&#10;Dh12Pn18xWKNEG+wbuRkwWADDZjQgDdcGeFSrFGUcCXO8zXuKOCQsiab84hzapgmijLNKWuSNpwd&#10;psFGIOf5eksUbGR7lmYB9/YPgfv7E+De+XQoKbyH4olsGR14GxXpQu5TOHiqCFau2yMCnAVL02Hl&#10;hgMQHjcdwmKmNtE0mDptGSyYtxx27D0J10qfwvWKOrhS9BjWrdkCp0/nQlZ2JRTk34Y7N3CwEfb8&#10;AX6jlGzn9u4TwQ0pbfIUFG2E7Z8yRQI3pJUhASKgUbY5IYESxHHt3RtGWhnDMPP6VTeyDTbRFSEO&#10;aaB2d9g4JFCCOKRto8LgdOJECdycWT8XxRdVOp26EE5vXIJCRFOdSV8NFzYnSzAH6+DKheDcpzsY&#10;f/f/msxNoyfEutrAxIG+MD1yAKwcN1jU0hFRzL/v/uz7hU0K9YMA5s/cTUsNxRlhBGoiXWxhbnwo&#10;7Fk+E/3nUxRBmjNMZ9lVNvKxRlgG87zrCNqQjs0Zy8MNWXWza1gEjzY7h0ZAvJkuijYkcjjxgiA3&#10;FG5IM/1sYLitFt/ySG8Wb9hi/SUYo2qHVsyADQnM52pAmaRod1gd5cHW3HNymtskLwseb+Ls9GFh&#10;fBgLOLOjQ3i8mRgTA8W3X6AgwiULEJ3p/BthRXQFTrt284Hi741eJ06HDp2OGgo4dOjQgb/++oxi&#10;jaI2jY8WAc48h54o1MjrGlmJI0CcF8keKOBwPUlyh5I5NvBotRkKMs3p8lhNHnHIr58jYIN1f18s&#10;izikuwdHwuWCpyiacJ0teQG/lb2EM8xb7P3tWWZZLYsubVFOaQ1kZd9hEYeUnVMJlTduSeDmUWXT&#10;26VIr548htWTJ0vwJnncBBRsuC6tWQOjLEwlcDPNxQHOL52H4owyJSYMhiBLKwnikKLMjFHAIQ02&#10;0QP/nj+LEIc0y9sORRyuPRNj4Nf5o+DsyilwOmk6ijLymw+nUxfBqU2JKEo0v+VwbnMSCjekC1uS&#10;4Uy64gN/D62ZC2lzxsHyMTEwMyoQRvq7QZi9OXjpqYOLWjc+664/iLCH/J48hzyXfAz52PlDBsG4&#10;YB9YNiYWUmeOgQOr56BfU5VYrEFQRpky05ehaEM6mziNhxsubtUNOZh4kL4aijYk794/w/wAVxRt&#10;uMa5GorwZu4A+0a8YVoZ7YWiTGu3GsEW2ZKi3CEp0o3Jtb4oN/R58loR7srjTZQV888aHcziDde8&#10;2FBYOn06CiGyYQjR2RDnX3sGzoOOAZymVt+QKODQoUOno4YCDh06//L5+++/UKBRpisHtogQZ7lr&#10;LxRr5CUEnGtMr7aEoHjD9SrNCYWY5vYsxRjOj6wHnPqVOBpwf5U+ijbCHu/oxwMOqergGLiadxcF&#10;kwwmgjdcF4o67oyc7Js4vLR22YWPICf3LlzPu8d0F26UVUHVrUq4d7tSqe1SpOJLl0Vos2r0WLiY&#10;sgkub9rMlrUpHS6tSoKDU6bD+qhYWBEUyjfPz5cFm1GWZjCrrxusCAmGX2dORlFGmU4tnQczIsJh&#10;4sCBbJ56+iji9NfWQAGHK1S7lwRxPLt+B5PdLFHAke3Q/NEipDm3biGcX7tI3LpFcHpja6PNtxs5&#10;fPjM5uaDDdd5JnKeDQY35PG9E4ZI8Ia0ecggCNLuiaINKcFGDxJD3WDZIHdxYR6wIsITVkb6MPnC&#10;/EBnEd5M87GGtYMDYHVMP1gd7QcrIj1RbGmrxIhTjzWrI1xgdbiz4iJcBR8nv5khfXnAmRHqK8Ib&#10;rnNnMlEMESYPRsjjnQlxvmnAYSq/Lx9MMGBpy249xL8P2Sjg0KFDp6OGAg4dOv/ywWBGlZ4/rILp&#10;zto84mzz7YNiDRaPN3HM78lBx7H1kHN/kT0KOHWbmn+AsbCazbpQvUWL7elmbcgY3bgSh3RxlCY8&#10;WmuA4g3p+SZjeLA3QoQ4dw5PQtGEJAKc4o4BnKzyFyi2tHbFVa/hbs17SQ9r3sJbBGqwticmQuLw&#10;kbBh0hQ4tSaZRxthB2fPF6GNsJXBg+DsosVQsnmLqOLNm+HammVwdulc2Dl+GMzt7wHTvRz5Zvu5&#10;wZVVS1i0ubJ6KaSOGw2TQkJ4uJk4KBwmDx4Nk4eMY5sQOxL8Le1EiOPWpzeKN1xRBloSxOGKNdGE&#10;9TH+KN5wbRsXA0eXToffVsyR4k1D55IXo1jxr47fBqX4zJrmlsV8bgxvslOXwtbh4SjerA7rBx49&#10;fpCgjb9mV+bvpoMUbeREgGemrw3MkNOsfnYosrRlK6P7QpIyYINEPg5DG65IB3PwMTOE/mb6MLqf&#10;qwhtlo0ZChcyiiD/Zh0bhiFcTaFI5wIc/HvsjDUHcLjK772DsvuNVTx4jyILVwUTWS0jr8fPPkDl&#10;I/xjsW40sW1KGAUcOnTodNRQwKFD518+nz//icKMqiUPDeYR52yoBgo2shG4yYxp/H1mlCZ/wDGB&#10;nKcrnUWA8zrNBQUZVXuWrs8DDttmHbg+RUeEOKRrE7XY26cwxCERyKne6gEPd4dC+ckkFE5I54rr&#10;t1CdKqlD39/WXSl+jmJLa5Z7qw6qqqVwQ3r2rA6FGmEvHj6EqtIyyLt0Fc7v2Q8Xd+yBq5u3o3hz&#10;ISUN1g0ZgeLN0emzJHDDVcS0KmaQCG1kWxIeDFMGhTaiDQs3ETB58FgebmQbHhIjQhySp1ofGCyD&#10;NwmWZjDUxpZtiJU1BGmqoZBDVuWMsjOEDbH9RXizPiYUkqMbWx87CPbPGAfn1opX4vzbAaelq2ma&#10;E4Y3pD3j4iVwM9vHWQI3rl3/ByMdjFCgUbaFQU4o4CSGu6HI0patYMJwRtnWxXrCGpkzdVYw/xz+&#10;lsYs3pD8zI14uNm1IQ3ybjzn4YarsEKKOKqsZuksBxpj31tnrbgFgCMvDFCw53FVPHyPfgw51+bm&#10;g3dAVtmwMb++wYQ9V9Ldl6LfU8ChQ4dORw0FHDp06DDzBf7+m5yD80kCM6p0eV8aCzgb+ip/K5Vs&#10;7C1VDStzSKWTTESIU58XvNxkg+KMKtWmGUJNuh7/+0dJxuw2KiHinGN6ss4QBRzZ7hwcC5cLqlFE&#10;uVjYcVunrpW23bk3XDcfvkXx5nnNSxRs7pbdgI2rk2Hh9PloezZsg6orRfVdLoS8Qydh7YSZMH/w&#10;WEkL4kbBmoRRkJO2GYWbq5vS4dC6TXy7E1fDmlHDYXH4QFgYGgBzA7xhxgAfMdqQQkJgctwIFG2E&#10;zR0/G6YMkV43zuXcqxf4aqpDsIEeDzjC6jGnD4o5pED1LjDazkSEN/LalBAFuyePhNMpS+DsxmVw&#10;Dok8fnpTfRiAfM2R7VAYsLRlF+TcNJU6PJL592sEgTo9wVXONeCksS4mKMi0pCUDXWFRkDMsGuiC&#10;AktbtyLCDYUZVVoW2w9SRw9i8Wb+QGcebrgivTzhwqViCdrIVlzZfADpLKtwsO+ts9YWgEPi4AR7&#10;H989JgGytGpVdVBW+RzKquohhwIOHTp0Omoo4NChQwedf/75B0WapiJbqtL8cJxRNlnEKRxnKEGc&#10;N2k+cDBGE3aG9YHzY7Xg2QYp0DS34jl6IsQpmqWHgo28bh+ZikJKR3WttO23T+XdfsmvwLlTzbzY&#10;ffAGbj96DW9rnongpjAzCxbPXIiizcblyZB19DzcuVzYiDdM5WezYdHQ8SjekJaOngG/niqGC/nP&#10;RF26VglXjl+GY3t+g6PbDosQR7Y5sXESvJmaIF51M3vcLFi/bjfs2H2eLX3jQbh0qQxyrlfxnTmV&#10;A+HuPijkkHy0dSSAI2yIlRUEaUjPyuEaZm2Mwo28UgdHwqF5k+F8yjK4oGTnmAjynPkKgecce1MU&#10;Di1tGQGb/bPGwFg3G3Dr9j0KNbLFWmij+NLaYcDS1q0gZ94gKKNsU/vZskgTYGUMU4M9JHgzJDgY&#10;xRphhbdesvjR0u1HspjS3n0t14dztRXgKJMEXVozDnCYyu88h1fvPjW8WqJDhw6d9h0KOHTo0JE7&#10;f/3VvO1VxWf2w0zbXyDVoytcDVduO5Vs5DwcIeLkjdGXIE5dqifsiVRnEYdUvtgABZnmdCfRkAec&#10;/Kl68DbVFl6nklU/JijayPZ4ux+KKR3RtZK2X4GjqMq7z+Hm7WrYs+sYrF+3A5LXboPNW3+F/Ucz&#10;4VzuUwm8XMl9Atdz7kNedhXkZVbCmhnLULhZO38tnM1+JPl4eZ1mnrthNfP1l6bBicOX4LejV9h2&#10;btgBM+OG8HizePRY2LPvAuw/kgWnMx+gn0vYxfwayMy9L4Ic0p7tR8HLyBSFnP66+ijgCCOYE6De&#10;E4WcMF01WBbSH0UbRW0fPwxOrpqPwk1TnU9tXL2D4UmLIgcvb1gCp7lSlsKpVOYxFb4WOeMGw5W2&#10;7ti6WTDIVAtFGnkNtzdEsaVdC8PxpbXCYEaZpnlbwAAzPQnacMX274+CjbDCW41bpwjkCN9XVInD&#10;g7wIAAlBpb37mg4wJnUU4JDzc1B4aa0EgEN69faPhldKdOjQodO+QwGHDp1/+QhX2pDrxLn58qV5&#10;K3C47pTkwSD1/w/bDMv/oUijKPY8HAHgkK6P1IM3MojzdI07Dzikq1N0JBjT3MiWKrKFiiDOnUUm&#10;LOKQ3qRao2gjKtUcKg/Okrulqj1rjzNw5JVZ/gJFj/YsZet5mDwlmW3ewu1wNucJ+ryWlpFfzd6+&#10;JQs5pOXzVoBDH3UJ5Nj26An9dPQg3tIKRRyuIcz7A9R7oJgTqt0b5vi6o2DTVCnx4bB7yujmow4T&#10;izoIqCiMwMz6xXB6nfIR4EE/V0P1BxTjyNLa7Vk8DhZG+MDMAGe26f2d2HNsMKwR5t79e5jkboGD&#10;Sju3PFyKLq3ZKgRn5LU40BaijHrBIN3ubP7GuijeRPfzhZySGhHIYBVV1uNHwS3x44W3m4chsqjS&#10;nn1tgNOSQ4yb1b02XnnDJQM4tS8/NLxaokOHDp32HQo4dOj8y4egDQYwrdGzR3chSu87FnESHX5E&#10;oUZR5JBjWcTJHaUHT9MdoHaLG7zdXI84txY7tBni1Kw34RGnarEpjzivU61wuCGl2kBtij3f7cML&#10;UFhpz3KYH14wYGnLyNYtDDrasznzt7BwszzpMPx29T76nNbuSu5jFHFIV66Uw5ioBAnkcDn06g2B&#10;BgaQYG2DQg6JxRy1buDZ5TsUdALUusIEJ2tICg9E0UaZNo+Ig30zxsHxxNlwPiURxRvZyNYrDFaE&#10;nd6UCKeTl6BAo2ynyOoc5HOfbaPtUwdXToGUiTEwL6QvDzZYvmpdULTxU+8CM/rZw/xgV7bFIci1&#10;4O1cW+MNaZWSt1ANs9Li4UYR4KxckiTCGEUV3X4JBTKPFdz6Os/C+dq2UJW2I+Cg0NJWyQDO8zoK&#10;OHTo0OmYoYBDh86/fr7A588tO7xYUa9fPIM4k59ZxDkW0AuFGnnJ4g3X9TG6UL3Vka1mqxNb/kJz&#10;EeKcGa2FgkxzIitxuO1U2RN1oS7ZmkkO4KRaivCGqzrdDy4XPEFxpT0qvfsaRZa2ilxbjuHGv6mr&#10;uQ9RxOE6dvgiBDu4oJBDauq8nDgLLSZ1iDHrA4Gav4BnFynmkPz6dIHxnk6wKqz5oCNsY0IU7Jgw&#10;nD1bR3blzpmNUljhS1kqwZgWJbMipzmAc3LjPDi0cirsnD8KUifFwrL4/jAr0AUFGkXFWutL4Ias&#10;yJnkZc3DDdfCgZ0AcBBwae2aApwVoY4QYdBTgjcxlrqQEDQQFs1NhLMZpSKEaUlFlS1byYLhSnuF&#10;fT+dsfZafVNOVt209ZYp2Sjg0KFDp5MMBRw6dOjIzBf48qUx2SGP1d9YhYMN1u+/v4ctq5ZCWF8n&#10;WORvgWKNsCuR2nBqiCX8FmsAF+J0AEOc7FE68HRLPeJwPU5zgINxGjzi7IpQg9rlTvB6tRu8XuMM&#10;L5PtUKBRpnsrGs/EIZ0fwXyvk7QFeGMMtSnilTeyPdka3OwtVRlFz+B8cTWcLXnKdo4po+ApZOXK&#10;72pBDVwprIGsdriFShTzwxIGGv/q8mrgTMlzOFH+Em3H2SJw1NBi4Yaswok0M0fRRlicpSYLOLLF&#10;mGtAmLkehFsZyC3KxggSnCxgXF8HmOrrCjP93GFOf0+2xQP9YFlof1jZDPDZEB8Bm8cMhq3jEmD7&#10;5BGwc/po2D1rPOycNhqOLJ6BQ0wrdWzVXNg4ORbWjg6DFUMCYEG4d7MwpqnGe1rBIGN18Or1I/Tt&#10;+T24IVun3Lr9D2b2d5TgDdfS0I5FnJRRg2B5BPNrJvKWrMhZxhVW33LubcPj7Kod7vkI2Ahr6hDj&#10;lYOcIBLBGy+t3mCtrsk2YcQkFGKaU0tW33B15Coc7PvpbJXefYNiS2tVTt5isNJeUcChQ4dOJxkK&#10;OHTo0Gn2YFijqGUzp7CIQ9oQaMKDTUaULpyINoJD0aZop2P1AUOczKFa8DDVToQ4pJy5JjzikJuq&#10;Xq/0gDerGnuRao4iTVNVLNIXIQ4pb7ohijXyIoiDAY28LhbV8GgjW0bhU8i+Lr/ckmcs4FwteoZD&#10;Sxt1peQ5jhg0OFlahwIO17n8B1CcX8k3JX4UWPfS54s0rz8rJ8HGEsUb0hAbHYizNGaLl4k8FssU&#10;Y2UE0ZZGEGlpiAJPUw1xtICxHvYs/BDwWR0ejIJOU62PHgSpCVGQPjwONo+Kh7ThMezvha2JDYWF&#10;of4wqZ8bJLhZ88U5mqPfm2yR1oYQa28C471tUZBpqil+9hBqrAYePb4XRc6zcZWBGw5vhFumsBYw&#10;LUNg5WsM247V1Pk38ebqErzx0+7F402Ilz8KMc2tuWffCOvYbVSd9xyctl51c/vRexxU2jsKOHTo&#10;0OkkQwGHDh06zZ7mHHQ8MT6SR5z9MRYo2AjLiNMGDG+Elc42kSBOVbIt7I5QYxHn/gIHEeC8asFK&#10;nKJZuhLEKZ1jgmKNvB5tj0SxRrbzxfLxhtQU4GTmVbOAQ8qpaPurxNmYH5YwuKA1Jg9xyOPZxU9F&#10;gDNj1DQR4ESY1QPOECtTFG/q05LAjarFEuBhikBApLkRSImzZ75vmWJsjdHnt2axzNcZ5+0As4I8&#10;YWagB8wMULwyZ5KPHQTq9ZSgDZd7d/zAYq/eP8PcQBcUbWTrDFupWqNE8jbUGZZHuMIKFm8Ub50a&#10;ba8rwZsgnR483rgYmUJOcTUKMc2tUMWbp7Ao4DTWXlulbmCQ0lHJAM6LVx8bXgnRoUOHTvsOBRw6&#10;dOi0aP7++y8UauT19s0rGBzgA4O9HVGwEXYmTg8wsMHKGqYNj1LtRYjzdLMjvFndV4Q3pJZspSJl&#10;T9aWIE7FIjMUa+R1f/dQFG24zitYecPVFOBcEwLOjfYBnGtltSha0GQqeAZnimrhTHEtnGP+fQvf&#10;l5d/jwecxBlLRYDjq2vKb6GKt9RB8EaDedxIhDGtGQs7loatCjutHfneEpwtYFI/VxZs5CaDODMC&#10;nJh/Nh0UbDx7/QhBuj0hxlwHEmwNob9GNwne9NfqhkKNojrDgcbNLtQNEkPsIHGgLRuGNbKNc9KX&#10;4o1uI96Qjp/ORRGmJRW1EoBguNIedRbAKWHCoKXtQiClgyq7Iwac9x//bHgVRIcOHTrtOxRw6NCh&#10;0+L5668/UazB+v33j5Bf+gQuXMyHyb5WMMvPEjaFmknw5nC0CVyJ1wIMaxT1YpUDvEl2EfVrrB5c&#10;HG4KdSvc61fgbB0IzzfZQu1GCxRoFFW70RyebbSFiiWm/O1UXPeW4QcYy+vplgC4kvdQijeCs26w&#10;MorrUSazsBqFGy7hCpyssvY5B+dKMQWclnYxvwaK8+/wiNPP2l2EOAGGZjziJNhYodDS2o1xtYVp&#10;fq4wo787TPJ2ggWh/SAxOkilZgR6wlgvB5jGfA65DXCDqf7kWm7xihh5zRjgDFP8nZiPdcORhhTo&#10;zuSKfjyJrLbx1+wqQZu+PX6AMCMNGGFvIirSRFuCN4E6PVCgUSZ2BctXWGKIA483pFVhTijacI1H&#10;8MZbcOYNaWPqPhRgWhqGEc2J3AiFAUtb1xkAp92vB2ci595gmNIRlVXWigDnz89/N7wCokOHDp32&#10;HQo4dOjQaZXBsAbr/iPmBXXpE7btSauZHwYt2FYGiRHnSIwxYEDTVA8WWEsAp2yWFSx16ca3L0qT&#10;RRhhzzdasziDoY2wZxtt+I+pYbo2UYcHHAI6T9YoPsgYq+LIUhZuLhY9Q8FGGAcyLMrkKQaca/mN&#10;gJNZ+hwFl9Yug/nnwFCCplrX8h/zgHNkzwkR4JB8BCtxSIOtzFF4aY2m+LqwcKNM68YkwJwQHxxS&#10;2jh2a1SgGzS1PYprrIcF+Kj9jMJNlKm2BG5IQ22N2NulhHhDrg/HYEbZFolW4bhBYqgrLA0hucCS&#10;gc6tV4gz+7nJ12j8ei1IsPqGa3moPawY5MC+XRZiL31/uDskJURCtIujCG5Ii+auQPGlNcJAojl1&#10;5DYq7Ptpr9p/5U19nQtwGvHmZlVtwysfOnTo0Gn/oYBDhw6dVpl//vkbBRvZCsue8oBDItsWCOBM&#10;9DCGGc4acDCqHnCOxxgBBjTCrsRpw5UIE7gcbgZ5gRpsBQN1oDbRXgQ4L5KcRIBDOj5Mh4cYaTbw&#10;fKOlHMCxlnmuLWROajwX58JITXi23g6FGqzqVDfI2z8Prl78DQUbYedLGkFGGcARPvdqcfscZHyx&#10;gAJOa5Wbf59HnOvXSiHQwUeEOHZ9DCDWwloGckxQhCFFmepDhLEu+j5FjXa2RrGGNK2fm+j3swd6&#10;o7iiWn1hVqBbwxan1r9FaoK3DXj3+UkCN6RQAzUUbrh8+vwiwhuP7j+gZ97MC3KB6X52MNlbfI34&#10;KBdjCNT+mW0M82vy2KLgVoYaJUsMadlByokDpYCjqGWDHFm8WRIdIsGbMYNHo/DSWmEo0dwwXGmP&#10;sO+lvSrtgNU3pM4COGX3mO9HADj3Hr9ueOVDhw4dOu0/FHDo0KHTavPXX4qvF3/1+r0Ib0g7167l&#10;AWecTS+25T7aTQLOlWgDFm64OMDhIWeUAVTNteQR5+5uV7i+whaS/fvwiHNpkoEEY/Bs+NU5zzda&#10;Ie+3hbw5FjziXBmrg2IN1v2UvlCWMoCtdFMonM+rQPGGdKFYecDJFKy+IV0tpIDztXWRqUiwlYq0&#10;OXkbOGiYiiDHT59cOW4Dg63MUIARFm6kC44//Rfcu/8E0WYG6HOwJng6iqCGK8pEi/mc6myzQ/0Q&#10;jFEiFVbNtKSp/RzQrVKkYV7OMD3QE0UbroF6vUV4Q1biyN42Nd3PHsa5m7HJvm+smwmPN6Rosz6w&#10;YKArLB7YMYBDWsquyMGBpqkwpJFtaagzLBrUl702PWlIBAs4A22sRHgzyCcARZfWDEOJ5tSxK3A6&#10;bhtVU4BTfl8KLdjzVK3TrMC591oEOE+ev2t41UOHDh067T8UcOjQodNq8+XLFxRuuKqfv5YATn7Z&#10;Uzh56jJM8bbkAYc0xb4XXIzVAAxvSJcbVt7IA5xLg7UhI4553mAteJpoxwKObA+3O6EYo0rVqY2g&#10;kzvLCE6P0GQrmS//ZqoPy3Xh3Up95td2UJHixwMOqWDXRBRvSNzZN1zyAEd49o2wnJttf5AxBRx5&#10;1cDZwmdwhvn3cLpIta4UPhQhDikzowBGhw/hEWeQifIHF0eb6YPTz9+xkOP8y3cQZqSDPk+2iQji&#10;TGca6WTOfE5tHnJkG2xtANMHuPNgMzfUF9oDbIQlOBhJ0CbYoDe7Goe8f6yrJYo2XHEWuiK8IY1x&#10;MxMBzSQv5r9h7mYw3sOcXYEjfN94DzMR3gTrdoE5/jYoqrRvLlKYCXWDJcj2LbKta3WMHywL8wDZ&#10;1Tczfcyhv3ZP8Gea7W8NC8J8YV5EoKiFkcEwLchfhDce5taQW/4cRZfWDEOJ5obhSnvUkefgYLjC&#10;h4EHiaxawZ6vQp0GcO6+EgFO3evfG1710KFDh077DwUcOnTotNr884/ia8WF59+Q8sqr4fot5gf/&#10;htZOGi1BnMtxcgAn0kgEOLlBGpATogmZYZqQEcvEfJywgvmmrQw4NvAo2QQerjOCmtTGc3Gyp+nz&#10;iHNhjDY8l9lO9WqtOXxYrsN3a4MYcEi5hxOleFMkRRkMcITn3siWXd72BxlTwJGtBs4gKKNq+fl3&#10;JYhD2rBkBdj88j9Rzj1+hggTPRRhuOIsjMC1yw8s4pDIr5VZkYMhjmwTvRzBX6s7+Kh3QRtkogHT&#10;+ztKkKWtCjNVZ8GGnHcz2M6Q3bYpfP9YN8V4Q/LuLd46FWOhLQKaWf4OLN6QFTjCx0kT+5qL8GaC&#10;m7EERzouMeAoe+7O8jDn+hU2TIOM1Vm4IYWYaEvghmtO2ABw1NHl8cZeVx8u51Sh4NLaYSjR3DBc&#10;aY/IAcrY99MeYbjChYIH6V7LV+F0mi1Ud8QHGH/4nd5ARYcOnY4bCjh06NBppfkCnz9/QuGG61bV&#10;cxHg5N6sFQEOKT1xiQhxSCdiLOFCgj1kDLGEqw03U12JZl7884BjChlxWhK0ka1stjXcT3Lne7DG&#10;A04O04GSBeRsG1mgkV91qjULN1yPk01E7782RY9HnMsTdUWA8zLZUgQ4Dzd4SQDnwtJ+sGxYX1g5&#10;pj8KMVxZ5c/gQslTtIsy261I7XGQMQUccc1ZcYP1W95dOJ5TASevV0BB/m0R4uRll4Orei8J5Nh1&#10;/b5JyPHs8TOPOKQBmr3Q5wkb72GPwo1sU/ycYZCpNos2/XV7MT/ca0GQQR8WcMLNNJUqzlYfpg8Q&#10;g4sqjfe2Zr4Pe/R9pHHuTeNNhJGmCG+C9HpKkIYAzrwg8WOkcW6mPNxEmvSCxQOdUBDpqAjYcHhD&#10;zsTBniOv4Q4G7L9XDm8GMn9OcxG44fI0NeXxJsDVCzILH6PY0hYVVrbe6hUMV9qjjgScUhlY4YEF&#10;wQ5h2MeoUmcAHNnzb27QA4zp0KHTwUMBhw4dOirP33//hQJNU5VUVMsAznMJ4JB2rF0rApwJtr1Z&#10;wOHKSLCC7NGu7DaqS9H66Iobed1d6SJCnKqVbpDq1xM2ePeAc6P1RBCDVSODN1xkNY7webkzDXnE&#10;KZNsp7KD12tM67dRrdWBp+t14AnTvQ1WcDPFC1aP9GABh3Rozz4JxHBdKqpG8YYro0h8kHFmCQWc&#10;9ux8Po4xzelk/gMWcEiXiqpEgEOK9fKUAA6Xr4ZilPHr002EOG5df4BYc8VbssYpgTizAvvCwvD+&#10;oqYHuMMQexMUa2QbYm/YIrxpqgkeVijYyOav0ZXHG6/eP0u2R8lrrABvRjvpowjS0QkBh6zGwZ6D&#10;NcrZmIcbRXgzP2ogHNjWNleDq1LRNwA4JOz7aY+aAzgsfCAfo0qdAnBktk89qnnb8EqIDh06dDpm&#10;KODQoUNHpWlqlY2iZAEnr7wGBRxS6vxZIsTZFWomQpyL8UYo0DRV9hhDEeCQyhc5soBD2jKgNzzZ&#10;0LglSraH64wleMMlizjkmvHs6fVbqu6usJRBnPoI3mAVLzeGVSM8YMOMWBHCCGsKcK4VPIHCnMd8&#10;eWW1kMP8MIPBS2tFAaexcwXPUIzhOlNYDWfznzI9gTPMv0vsOfK6fr0CMi/mwcxhI8Cu24881rj0&#10;/AU81XqAXdcfRIjj0O0ndtsUhjEksvJGiDikUANt9Llc8g42lm12oCfMC/Fh8oXZQZ6i95FbrEZ7&#10;2ECCszmMdrdoU7ARNtXPHsUaLO7acPJ2Zn9HFGtkE668meFjiSJIp0qFK8vHu5uL8CbcXE8CN6TD&#10;u46gmNIRFVXiMKF6HXeIMQn/ntq+kip8GxUGHnzfyhk4lS9EgPP2/aeGV0N06NCh0zFDAYcOHTpK&#10;T0vwhiQLOKTrt15I8IZr9bgEHnBS+hs2CTin47Xh4BAdtkNMJ+PxbVWyW6lIZCXOnjAtFnHS/XvB&#10;o3XS68KrUyxRuBH2eL10O9blSbrw23BN5q2ezBXjtijeCKtaawIZl/NwwClUDXC4m6myytruLBwK&#10;OI2RQ4tl4eVswVO4lHUPLmXeRbtw/ZHkY7AG9RWvuPHXUYcYS2NRYab67DYq7jkEdWLMDVGMIQ3U&#10;05Agjnu3HxV+zHR/8TXizYvcQoVDS1s1ytEUxRphkaaa4NX7B/Ds9T24dvkO5g3yRrFGNuGBxVP6&#10;mqEI8rU2b4BDk3izcuxIyC19hkJKR1Rw6yWKEs2pI2+h6sgtVCXybqG6h4AHEznYGH2+inU44Mhs&#10;nyL988+XhldEdOjQodMxQwGHDh06SkzT59vIS/hxGODk3niG4k0u86I7nym75AnMD+0LK731FALO&#10;OSYOb7B+G6wF5+Mbn5810VSCOFxF8+wgY7wxVMusxHm8vv7QYkU9SjYWfQzpXpIlCzhcuTON4NkG&#10;CxRssJ5sMIDsrEIp4KiwAqcg54noY68Vt8214hRwGsMA52LOAxRuhF3MfiD5ONL+C2UwJGEimGkb&#10;gpN6T/Do0w0GGmpL4EZYMPN+IfTYdvkeos3lH1YcaazL31AlzKd3V4gx04dwYy0INVSHEKYwY01Y&#10;EDMIpvg6Iyijam4wY4ArzGRaHN0fRZfWapwShxZHGGuweEMa4+WAQg3WnAFOEKT9C4s3E91NUAT5&#10;mgsz0eTxhmybksWbLSuSUETpqFoTb7g6CnGKke+lfXqr1HYogi3Y4y2powGnrOqlCG/uP3nd8JqI&#10;Dh06dDpuKODQoUNH4ZCbpciZN6R//vmbffvXX59FSCPbX3+RGxoa/1cq8nvyOAY4LOIggEPwRtj1&#10;3Eq4smo6XBztiQLO8XhtODxYh4m8bewo8/jxWG04E6kJ5yPqO8d0IloDzgzRYVfeYIhzb7UL5M0m&#10;N0wpBhyybepJioXosacbLESAQyIHGwsRp2i+Noo1sj1YZwyVa6zZbmyLgysFjRCTUYzDDVdWaQ1k&#10;5VfDtQIFN1PdaN3VOBRwGjvL/PnKIgzZNoWhjWzncx/BkcwqmDxjGVgbWoCplgFfoKkRijVYZGWO&#10;EHBIDl1/lLudaoKnPUz3d4UYCwMJ4gTo9IRg/d6ShtgbQ0JDwxxNYaqfCwI0eDMFv54V6An3ykug&#10;9NpFmB3cNqtypvk7oGAjLMxQjcebIbZ6KNTMC3SSPDY30BmiTPuweBNroYYCyNfccAcjHm/IleHk&#10;VikObshZN4f3HEURpU2reAmFt18xvWYPKq4PQ4i2iWBOY/WrZNqsKvx7aIvIlil55960Zx0OOAK8&#10;IdHrw+nQodMZhgIOHTp0WjR//y3GHII8ssOBjzzAyZOzCkcWca7l3YU4sx58yz37wLloTTgvwBll&#10;OstEAIerbL6dBHAOxmjAvkg1tiODteH+ntHw6tyseqRpQJvqjbZQnWojxpv1RlCbgvc8xRgeJxtB&#10;0Tw95mv0hZdJrk3G4Y2w4v1z4UITeEO6hNxEhXW1iEDOCxRklC2rvJb9XBhk/FvDAIdFnKJqhduo&#10;Dh6+CuY6RiK0IfU1NESRRl4RZvrsihtZwCE5dsMRZ5y7HQs4XGS1Tj+NrhCo20NhwXo9IcxUE6It&#10;tFnEmejtIIIaSQPaf9sUaXwTBxcP1O/VuPLG1VSKNAGOMNvfTnKQ8RBrTRig9h2/dWqmrxWKIFgL&#10;gpjPF2DTrBYMsIEkP0e2Vf5OsDQY/xotbbSLCY83pBHutizaHNp9GHJvvRCFQksb1Jo3S30NYaty&#10;2qLSqtcopnREHQo495g/BxnA+evvfxpe1dChQ4dOxw0FHDp06LR4uFupCNRgwwFOxR3xNeI84DBh&#10;gENW5ggBJ+9mLYz2MBchzhT7XijSKOpspBhwSFfGGokAJ2O8CQ84XA+SberRRtDTVCulAYdE3s89&#10;t26NC4o2wjDAIWFgI1tmxTMJ1jQVgRgMaJrqanH918oowDHj35g8wCGdIWfhIHizddMhsNA2ACsd&#10;A3DQNQRvQ0OItMCBRlHRFkZgL3OQMclVvQf/a3I+jux2qmH25iLAIU1jirHUReFGmQYZq0GCvQlM&#10;8sYPPSbbpjBsae1mDHCGkQ443JAGaHfj8Waip5UIaEhzGvBmbkDj6pt5wS4Qpt+VxRtSqH435mvo&#10;oggi2+JgRxRlVEkIOKTlga13TfniICeY4WsNIUYaIryJc3OAy9dvS+BGWN7N9oGcAqbWvGGqM4dh&#10;S6tX9QqFlI6qIwGnjPxZCPDmwdM3Da9o6NChQ6djhwIOHTp0WmXIWTdfvuD/6xQHOHcfMi/qZfCG&#10;K5ds5ZEBHAxxLmdVwAhnQxHiLHDtjUKNomQBh3QqThuqBNeMly2yh31RjYDza4IWPE2VBRzxteJP&#10;knG44XokfO5aMxRthGF4c3NXPFwofoSijbATN6rhWEUNnCrHsUZR14qeQTbzQxiGNVjkinLycRRw&#10;GlMEOOfJDVQXSyFlw15YvXIrrF+9GQbbW0sgprn1Ve8ughuSW+8u7Koc2cd9NXvygJNgayYBHGGj&#10;XCwgxLA3CjWqRFa6DLY1hKl+7XPrFGmily0KN8PtjCFAtyePN+M8zEVww0JNoBOLN3MG2POPkS1T&#10;A3V+5vEm2rhH/eqcAEcURGRbGOggARlVkwWcFQHNA5zBtvoipJHXkqmzJFgjt4r2W41DKrzVcYf8&#10;tkcouLR2nWj1DalDAedOnQhw3n2gt0/RoUOncwwFHDp06LTKkFU48ubz5/ozcB49fYniDSnvRjUK&#10;OCTuQGNhKYsXixBntZcaCjXyOhWFIw6pSOaWquMJOjziHInTgCcp4pU4j5JNRYiDwQ1JiDdc+bNM&#10;IHOyKeRPt4SKeTbwNMkTqpO84FGSLzxI6gd3Ux3g9joztlvJRlCxQZdJh+34XDdYOmo8nMqsUAg4&#10;XBeKcaxpqqslzyGniS1WFHDEXWS6VvAIsvIfSDry61UwUTcAoz66fN76BijENKeBRjoSpCFFmupC&#10;rIUB+Gr0RN8fbKiFoo28Jvs4sdulwkw0UKRRtiD9nhBrpQsTvW1QeGmtJnhaS/BmlLMl+Ov04PEm&#10;SLe7CG6EEZzZu3Qm++uJfS0gQO1/PN6E6PwMs/xt2eeQFjWxlWlRkBMsCGz+1imu+YFOsKy/G19i&#10;IP71FDXYRg/FGmEJXh6wZskqKdIoGQYubdm3uL0KBZdWrpQJg5SODMOVdkmwAufWvRcNr2bo0KFD&#10;p+OHAg4dOnRaafCrNcmZOARvSM9q36B4Q8ore4riDReGOGfOZMEUdwOY6qbLtsxbB8UarHPINiph&#10;GaMM2BU499a4wo1EBzgYq9mIOIM1ZVbi2MDDZGMeZbBtVI+SpXhDujxFr+Hw5foyJtvC7aQgPg5r&#10;sE7MsoHpQcFsm9akNQk4J27iQKNqV4uesVeRk+1WbKX1eEPKKKDn4FzOf4LCzbXcuxAbliCCG2Xx&#10;JtJMH0L1pFeFY7n2+kWCM/20e7N4w+Wt0biVSliYuR4PNKNcrSDSVAdiLfXZg4mFeNNUU/wImNjB&#10;aDcrGOFkBgl2zPdmpcf8c2hBiKEaBCGQwzXK1QwFmJY2zr3x9imy6ibCWA0GGfYGX7WfWLyJt9SC&#10;Wf72ME+wRUq2af5OPNpwDbXW5OFGVH8CNA4wP4BslXKAOczvhe9fEefHQ0yzC2Q+/0AfvsUDXVGk&#10;kW1ef3sYbcv8+zBtvFVKXuuWrmZRJI/97zAONIrKI5HVOO28IoePPej4Nb7VijzGVFhJDkJ+BQW3&#10;xLEHJHcSDMLApbWjgNNY2d3GM3BqX35oeEVDhw4dOh0/FHDo0KHTZsOdjcP19t17FG+4MLgRhiHO&#10;vk1pPOCQ5nrowplwHG1kOxuB4w1X7nRzuJ/sxnd2jAGPOGdH6wgAh0lmK1XNhka8eSI490Y2WcAh&#10;5c33UAw4yTpwa7UelCSaw+yBgTzirFu4XCHgXCyRYkxrd+lfCDj1YPNQAjZcZzNKIdA7WAI3nkrC&#10;TbBWTwjSZNLqhT5HWJC+pgRlHLr9KMIbrkA96Q1VJHLAcZBub1ERptoo1LR20/xcYJIPOSvHBUWY&#10;lsRdHz7YUo+FG64Yc02Y6de4ekYYObR4XqAL25wBjhCq+wsPNwO1f2LPiME+TpnmDkBARtXIbVgN&#10;eLMkMgCmeluiYMM1xcMcQtW7Qoh6FwjU6IaCDVewsTacv1TKQwiGM4oicMN9LDkTp/4xAax8lb3s&#10;sDN3MHBp7Uqr3kgApSMrv9eBK3DukW1U9YDzNz28mA4dOp1oKODQoUOn1efvvxtX3ciGwQ1bEytw&#10;uDDESRodK0KcKa56cD7BXAI2WGQlzm8I3nDJIk7eXCsWcA7GqIsBh0negcbY1imum0n6kL1ABy7P&#10;0oFzk3QgLVYDNg3Rgytz3VHAub1MDyqX6os6Nt4BRRwCOMcrauB8O8AN178JcC7lP0XBhpRxrQJG&#10;D50kQRszdT0INjFC8UVYtLkhBGv1rocbJoI45DHsucII1siCTIiBJgo4pBhzfejbp5vkY0i2TM49&#10;fgL3Xr+Ap1pXiLQwlIBLe9VS0CGresKM+ojgJty4D0zxskRxRV4EbAbpdYFRDnro+1VpTn9bHGVU&#10;aH6QGw84A/V7gEeP/x9bmEF3GOdoCDO8LVm0iTdWZ9GGa6BGVxRtuKZER4vgIq+iZatvZB/PZz6f&#10;8PN/bRUw/38HQ5a2DAOX1qzT4Q2GKu3d3dfwsJoeXkyHDp3ONRRw6NCh0yrzzz//wJ9/fpKAjWw3&#10;Kp+hgJNXXoOCDRY52DhPBnHWThjK4s0QOz0Is9KDOBtdOBmGow3WOabfopRDHFLFSic4NVofKpY3&#10;XCfe0OP1ZhKkIVeHyz7GdTtZD8qSdfjyVmpDUrQa29pYDXi8MRAerHFmu7/WVYI3wnIXWsP1RHso&#10;SgmE7MPJKLC0Rxh2fIsV3XgO+SWN26WuZFfCxLGzJefbkBy19ZW+TSrMUIuHG1KIrnJbp/ozz5NF&#10;GE+1bijcyEYgxws5+Fg2h64/QKydMUzydkChpT0a62ENkWYaIozhmuhtLYKbST62zJ+n9HljXIxR&#10;VGnvMJRRqUAXHnAG6PzCA07fnv8nAhvZBmj3QOGGtGfHUQFWSPGltWK3VQlQpK3KY8q9wfz/jvI6&#10;yC57AVmylb+AHKbcG6p9PwUV7XtoMoYuLa7qNZTebWe4uUd6x8ausGmojEWTTgI3gp69+qPhVQ4d&#10;OnTodI6hgEOHDp0WjfCMG2WSdxMVeUGPYY3ixIhzISMfRvf3YgGHFMG0P1gLBRt5nVIBcY6PMIJ1&#10;vj1h2yANeLKh/mDjp2mOKNTISxZwSOfmafGIc2OBMzxe7cVXlWiC4g2pfKkJ5C2z47t2/iwKLG0d&#10;OcAXA49vpSuFz+Be1Qt4eK++vOxyCA8Il6CNsZoe+Bs2vWpGtmCtXjzehOqqoc+RLcrciL0WXIgt&#10;tl2+h2gzfRRsFGalD8GG6uDepwv7OYSf073XT9BP4xdRA7S6QrSlLozzsEHBpTWb4usMUWY6zNfs&#10;DiH6vSQwQ8CGwM0MpsG24q1SpMFW2jALgZSOqnW2UTnAvGBvGOZozAMOCYMbrv5aUriJdbaD7GLm&#10;v8cNQIGtnGntyMoeIYo0p+vlLyCr9AVcKamFS8Wt31Xmc2czXwP72u25EqfszlsovSu/MrKCRk7s&#10;6hoSeV5H1JFboVrQDaZ//sHP96NDhw6djhoKOHTo0Gn21K+6waFGXtXPX0vwJu/GMwRnlE92Nc6M&#10;IXE84pDmeyh/uDHptJKIU7XGFZL9erKIQ7o6xxGe7I6BxztC4f4ac3i4zkQCNqRHa43h6UobqF5u&#10;B1XJlhLAIeWtMYM1UWqwO0wN8mfaihDnbqKZUoCTyzz3Sv4jCbC0dZe+4ZuoLhc+Y9Hmzu1qGB0/&#10;SoI2JGtNfQgzN0KhRZnmRIWyW6ZCdPrAcGcb9DmyufXqIoIWUoCuGg40TRRnYwDxtuLibPTBX7OL&#10;BG+UKVCnO0Saa8NQRxP2YGMMZppqiK0x9FfvBv7qXfkGaHYT4UyMlQ4MdTCECBN10eOkSFN1uefV&#10;TPezhSm+tjC7n/R9bV1rbKPimhtgDT5q39WvwFEAOBG6fSDSzEACOL+dyqrf2sT8NxXDlrZKWcQh&#10;K2nIipnLCLK0ZwSKCBpx31d7HXJcVoXAyFcShiNfQ49qf294tUOHDh06nWco4NChQ6fZ89df9deD&#10;q9LLV29FeFN6pzkrb6QJAYe0at5CEeKQLVUnwpRcjaPghqr8mRYixLmxzFGEOMeH6sK9JFtR95Os&#10;4MHa+luqHidZwLNEJ747SSYo4JAuzdRkAYd0daK5CHHuLbduEnBIOVvHo8jS1mH48S10LKMSbI2s&#10;Ubjx0DOAaARXVC3O2gTmhAfCBF9XGOvlhD5HmJ92HwneuPX6BcUZZZLFG2FRFjowQLsrCjUkf40u&#10;EKTXk3meNvrxBHEwoJGNXFEeb20AAVrdRWhD6q/RFUINpKtvsMj2qYke5iieTPezY76OLUxhwt7f&#10;XmEY09z8NL5nAcez538kcBOm1RMme/vBJCYh3AzQ7QNnM4rr8YaJnFuDQUubJmc7FUGbzNIXKKR0&#10;hq6WMN/3jTooutP2iPO1Ak6HHkTcwp6//tTwaocOHTp0Os9QwKFDh06zpzmAI7yJKrOkGrLLn8F1&#10;5sU7hjKqRM7FkUWcLSlbRIhD2h2kHOJgeMNVNNdaIeLsitCQIA5XTXqI0oBTvsII9kaq84hzariB&#10;DOLYNAk4pBMrxsKlrEoUWtqqi9/YYcb7ThSAj4u/BG1M1XQhwNgIhRVVI3BDwIbAjTBFq3BCjHUk&#10;eEOKNNVFcUaZMHhpTmM8rGCyrxPMHdQP5g3yh5mBnhKomdrPBSZ42cOihCgJ1GANMugDQxytwbd3&#10;N7ZA7R4isAk3VoPBNnow2tUMJvnYsEBDmuZnBzP72cK8QGdYNyaW+b7qH5/qi6NKeza3P44xzYkD&#10;HC8ZwIk3M4SpfgFsUZZmPN4EGGpAxrWbPN6QUGBpiNwi1dwDjZuKu6GKRZuyzos2WJdLaqGwEoeX&#10;1ooCTvv3+6e/G17t0KFDh07nGQo4dOjQafb89ddnFGkU9ccfvzcCTvFTuNZQZonyhxjLSxZwSEcO&#10;nZUgToq/Noo2XGcicbgRVrLAVoQ4lUkukNq/N484mwL7wJ2VNijiPF3uAM+WOcGTFQ5wd7U13EjW&#10;F8CNLtxZawL31ljwnRimxSPOkTgdeLjSkwWchyvdRYBTlmgqgpvsxXawe6gt7BxS37nTl1FsaYsu&#10;MWEQ8rVF4AY7lJhsk4powTYpYfLgRtg4bxcY6mgl+rhoC+m5N6R+2r1RmFGmOGscY9osG30IMVRD&#10;sYZrgGZ3GGpvxIJLjKUeePXoIircWIuHGlWa4YeDSns3Z0DrrMIZ72IIAWo/oStwhtlas3gzwdNH&#10;hDeXs2+L8Ebh6huySkbwXPQ5LSjrBo4jX0ttjTh0C1X7VvHofcMrHTp06NDpXEMBhw4dOs2ev//+&#10;C0UarC9fvvC/Lr5RDdkljXjDlX2zFoUZZZM9C4frbEYRRNgY8oBDDjc+KWc71VkF26dkK19iJ0Kc&#10;u+vcYPNAdR5xyKqc0kUWKOJIWmMlQhvZ8ucYw+7wesQ5OUpfBDV5ibaQv8xW9Fj+cjuoSPKCQ6Ps&#10;ecA5e+I8ii1tVUb+1404Jy9VwmAbR3DXMQLjBrhx08W3ScVaGMJgMz0YYqoDceYGkvdjKQM3TeWv&#10;pyHCG6fuP0lQRpWw829aLRt9CDfWYEEGgxqsBHtDHlyG2RtL8Ma7R1eY5OUKcwJ8+Wb7O8GMfnYw&#10;rWGVjTCy4oasxMEgpaNqDcAZ72zAQk1gnwbA6SG9hWpGQADzd9dULt6QyCoYDFdI7K1RSj5X1TLL&#10;v64VN/JqS8T5GgGnnITgyNfQq3efG17p0KFDh07nGgo4dOjQafY0dYgxWaFD4Iabz5/rt1w9qnkj&#10;wRsWcMh2KgHIqJo8wCFlFj6EWBcrHnF2h5kieINDjaIqljlKEGdToBqPOKScmaY42jR0awVZcWMp&#10;QRtFla+0FoGNbJXrvKEq2Zft13GOLOAE2xjD8LgRcCn/ST2yFFfDlZKncKWIeSuDL63Rpa9sG1XS&#10;+oPgYu4I5hoGYK1rClOjR0CsqaXcEox1YIRhH0kJptoo2HC1BtxwyQJOqJEWCjPKJosug5kSHIyY&#10;TGCIvZHk/S2JnKcTYqCGgk6IPrlRqnELFDkPRxZvQg20YfaARriZ6e8BU3zqz7UheNPZoEZec/yt&#10;xSAzQOb3SpRgockiTf/eP7CAQxrQ50ceb8L11cBL3wCctHQg2j9YBDHCMFzhag3AIR9Teu8lFFUx&#10;/00uJzdHfRtwI6ytEEcVwCG3TpXced2Q9Prw0ioS8zmRj22Nyu/iKPK19OLNnw2vWujQoUOn8w0F&#10;HDp06DR7ZAHn8+dP7LXi8kZ4Zk7F/RcSwGnpNioMboRlFT+BeAdriDDVZ4uz0IfN/eu3U52ON0CB&#10;hus3pjNhmnBuoCacDDVgMua7s8pFhDhkO9UG/14ixDk/zgDFm4rlRnBjmT7za3MUahR1Uw7ilK92&#10;5/GGdHm2Gw84dnoGbIlLVtfjDReGOEUk5nHm343oucIIAsl+nKCMNriR6kzhczhRWgvHyqSRx88W&#10;4h+HtXHbKR5tuJx0TSDa1AJFGz4zcxRnFNWacMNl3+1HHm+81LujKKN0lmJgIQcOD3cxlzTM2QwG&#10;2xmKnttaETCa2s+BhxthI5mvO8bNQvTYFF87Hm0URUCnra8Pn+VnDTO9LVo/HwuY18Q5OXuWzWWh&#10;JkjtZx5wyDaqAVo9wFlLm4UbrrjAMBHECFMFZWRBR5WudeKDiVujtkCcm/cJykgxpqWVVr1GEUap&#10;+PNtvt6VNuLewr2nbxtesdChQ4dO5xwKOHTo0Gn2cIBDtlIpM0LAqXv9XgI4JAxmlCkXARusK9fv&#10;QLSVKY84pGgzfTgULn/r1OkGuOE6FaIvApyj4TqQP6fxYOOqNU5QlmgFuyM0RIhzZLCOBHAI3tRn&#10;AJWrTODuGuUg57eJprA02JBt2UBD2DXSDC7Pt2EB59ZaTx5vKtf5wFQvTQgx7gI+Jto84JDCAwbB&#10;iYwSFmIu5j0Q4wvBG1mskdPVYsHH8T1rWIHTOqtwzhc8h5PMD0XHEbSR1+ni5+jnSttxFoL8wkRo&#10;Q7LTMoRIEwRrsMwsUKSRLdbaBIa6WcNIPwdJo/0cYayfM4z3dUFxpqlCmL+3HN6Qs3BizPVxmFE2&#10;GcAZ7mwGGOAIG9yKq3JGu5mj+NLatcU2qpk+lji+tGKz+1mheENW8CwM8eBX25DI6hufnv8FV7Vu&#10;IrxpCnAwqJEX9vHKlHOjTgIe32KtjTjFclbTtEZKr8a5h6HHN9Ldl1BeVQt/fFLu9QwdOnTodNRQ&#10;wKFDh06zhwCOKiM8M+fDx99RwGnuOTiKtk/Jdv5ymQhwSEOt9FC8+S1SQ4Q3pDMhehLAORyhCcdj&#10;daBytTOUL7Niu73CATLGW4gQ59eRJlCx1pPv5ioh4sivYqUxizslzOddGW7G4w3WojA7GGj8i6Rg&#10;oy5gr6cvQhxhIoDhtlcpE/NcDErau4t5NVBU8AgKs6pEFV2/C9PGzJKADZetphJwY24OMRamKNLI&#10;FmtjAsM8bFC0UbYxvk4wztcZhRvSGE8nHm9IgXrqOMqoUJzsChwnU8DQBkvZ7VVD7Y1huJMJjGI+&#10;ZpyHJUzybtwm1RG1FuRg4NIWzekv3l41p1/9qp8p7qYiwOHy1ezTJoBDVupgH69MlxHs+FZrTcRp&#10;K8BpagUOOcemDAOPb6mqFyzeVD582fBqhQ4dOnQ671DAoUOHTrsO2WbFIQ4GOJmlqp+Dg10h3lQn&#10;frsqQZwpTroSwDmJAA7pbIg2nA4hW6mMeMDhKl1qyQLOgyRPeMh0drQZDzjkYOPCpa4ixLmxyhpF&#10;G9kOjNJBwUa2EY59UMDh6muogQLOIP+BcPBYtuqAw9RaK21U7VJuNWTnPITCrLsSuCGtXZKKog3X&#10;4IBQHmliyLYoc1OIsTBBYUZR8bamMLyvLYoxrdkoP0cY7esKXlo9ebxx690FBZnmJDzEeIQM0igT&#10;Bzlki9VYD0sUTTpb031biji2Emhps3wsRYAz27d+5c8kV2MI0PwFQtSaBpxJwyegsELCsAYL+1hl&#10;yvzGt05htRbitAXglDWx8gbFjm8q5p+xqpbvWd2HhlcqdOjQodN5hwIOHTp02n3IwcZkO1XezRoU&#10;cTCkUZQqq2+E7dt1TII4C/rqSBAHAxxhZ5l+DWsEnOOx2lC80JLFG67TI015xFnv3wvyFjmJEOdm&#10;kguQbVSyaHNzpSWUruoLPjo9+WKczGHKQK8mmxToDsPczSDCSgo6wcZdwFlfvKVKXoP6B8PB3zJR&#10;uOHKKGxNwKmBK7nM34OcByjKYF04cR2WzVoJA/sGgllvXTDpqc1nyvzeSccYfPVNYaCROcQIVtvE&#10;KLkVSrY4e7MWr7JpbgOt9ESrb6LMdFGMaU5kFc4wJ1MY72MvapyXLYz1tIHRfa1htEd9Y5hfj+lr&#10;A2O9bUXPncCEQUlnbnoLrxSXQEsbJlyFw23dGudoAO4//z/w7f4djzeRlvoSvGkScCpwsBGWz/w3&#10;F/vYprp+49+HN1ytgTitCzhk1Y0CvPlmzrRRlBhvSL/T7VN06ND5CoYCDh06dDps6t7g26iyVLiN&#10;qjmrb4Rt37Rbgjiz3cSIc3pQ04hDOi5AHNKtJS4ixDk5woRHHNK+OD0R4sgra7GrCHD66fdBwYY0&#10;eaAPTA72bchH+v5gTxjpbQ3RNpos5Hgb9kHRRl6xYbFwNrsSRZwLLb51qgZymkCbX/ecg9lj54K3&#10;jbsIabBcNQ0g0qSJw4iV2BYVa2UCQ5wsYLhX26+wUSZ/k0bA6a/dR4IwrdEIFwsRyqjSZCUOFe6M&#10;YTCjbLLI0pbN9ms8C4d7bLS9Lgs4Xl3/w+LNEDMNmNLXXHXAYf+bisMNCfsYZfsWb5xSpZYiTmsB&#10;TtOrbv4teFO/bYrr9gO6fYoOHTpfx1DAoUOHTofOg+q3KOLkVLxAwUY29iwGBGZUKW11qgRxhtvo&#10;8Qcbyx5irKgjzMdwgPNbvC48WN0IOKRjCUYixPlthBGULrCFmyvdULwhnZjqIAIcrmhnRxgTGNJk&#10;Y4OCYWqIrwhy5sUNhIUJg2FSUKDcxvT3hxAHR3A0MJJAjouZJWzcdkSCOOTGKtFqnIJnkFFQAxlF&#10;1XCJSd5KnTNXxFCzf8sxmDxsKria2KE4g2XaSwe8dYwgpim0YW+QwrdJxdmaQoKrFYzwsUfxpKPb&#10;nbyKxxuXnj+j+NIajfG0QXGmqSZ8pXhDasl5OEJgafPIrVQB5PBiK/6xMQ56LOB4d/0vCzjjHPTZ&#10;x/sZSVfhKAIccrMUBjdkZU5+C26dyi7/d+MN19XSFyjOKFNrAA4GNqJQ7PgGq6oT4Q2Jbp+iQ4fO&#10;1zIUcOjQodPhc+NunQRwMkurUbCRDQMZVSu6+RyyMvIg3t5KAjlTnXRhh782nAnThdOh5Oyb+s4w&#10;YYBzknmOcBUOOdi4arm7CHF+TTAUIc61KeYs4pQudoCKNWK8KVzRF87PcoMLs91guq8hCjl+emoQ&#10;4WgHowYEooBDGhsYzOPNcDeyqqQPxNtqwYQB/VC8wSKg42dlLcEccpvV0TP5UsxR0MWCJ7ByzR4I&#10;8g4FC3VDcNC3RFFGNvNeOmCjrgOOmtpM5K0O+OsbQpSpGV+MoivAzczZm6EGO1nAULIFyrdzQM3U&#10;iH7Mv6e+6Pu41s0aD3s2bwGTn35mASfcRAfFl5Y2zMkcRrpawjgvOxRpFDXxKwYcNt/6K8dn9LOH&#10;zTNHw6JBnjDTz1ZBNjCrX+NKmPaKPbzYp/H3U/uasoDj0+O/MNnNhH88xMJQRcCRrsDJY8Keq0oY&#10;Zvxby75RhwJNU7UUcJq6aaqcvxK8GZGPZfoqAOjuKwnekH7/43PDKxI6dOjQ6dxDAYcOHTodPl++&#10;AFwvl56H0xTitHT7FBcBnBulD9lWjJsoQZwFHuJDipvT5XFmjYiz1gdOzQ0XIc6VyQ2II6hsWV8W&#10;brjOzXIDP10p4GD5G2pCpKO9CHWGuVmwcIOV4GAAI/s6wHh/bxRvhE0IGMB+DS+d3uCgqyvCnL5W&#10;djBu1GTYsus3OJ1ZwYPN/uPXYMzIaWCra4bCjDAzJgI03vo6EGSqCwObKIQp1EIPwmz0IdzWECLt&#10;G7IzhBHuTpDgaANDXW1hpA8OI81tlK8jjPVxgfHe7jDR26PZBZmYgMGPv4gy/KkLuGhrQJiDGYQ7&#10;moGbrqbo/V6avVB8aY2iLfXYhjubwyh3axRq5DXpawccLm8bmO5lpXQzvNv+GvGmijbuBeOcDUSP&#10;DbYzhgEm4lU4YZ79UGThEuMN/hxVyqKrbyTl3XqNIo2iWrwCp6nbpjDsQMI+Vm7Ix3dsZOuUFG9u&#10;3a9reDVChw4dOp1/KODQoUOnU8zrd58kgNMU4rCHaSIgo2pFN2t4wCFlnLgEUeZGPODEmOvDvkE4&#10;zKjSkUhNyJ5sCRXLXNiuTLYSIc6pEYYSxCFdn+8EmYv9ICXGCkY5aYOvTg8J2DTVIDtTCDLqDQNN&#10;ekOYaW+IMO8NMZY45igqzlodhrpYgr+Bmujze+iqKbyinGSjocuvmiG5aGtDX11d6Gegg8KMbARp&#10;Yt1MYZifBQzrZ6lcflYovrSkMb7OKMSo2rC+7iKUUaUgA20UX1ojDnCGOZmxN0uRA4wxrMH66lfg&#10;cH2FgCPbDE9zmOphxuZnqCdCnNMZJSi2kMiKGxZvWrBlStiVEhwx/s1l32D+/w6CNIpqU8C5h2GH&#10;uLK7KuINlxKfu926K906Rap58b7hlQgdOnTodP6hgEOHDp1OM3cevUYRJ/cm84NEA7bksjE/GLQC&#10;3mTerYYr9x/D9crHIsDhmhUZwSPOLFdd2DNQm21/iDYcFJx1o0o50xoBh1S+xBnSAtV5xDkyWA9F&#10;HK4tgVow26wL2wymoYbdIFDJVTmK8mU+R5BRL+YHdxxuZAs364N+HhLBHHcDPfAw1GfzYn54DDLR&#10;Q1FGUSHmehBmZQwxjuYwFMMZJRrer3VviiIrbjCMwRrm6ggBZmZgr6EF1n3U0Sx7qbGrbTCkUVR7&#10;Ao4q5+F8K4AzhQmDGnl1NsCZ4dWIN6QRjsYiwFm1bAOKLSSyjaol590Iy71Jt09hkQONMaRRVMu3&#10;ULUAcJj3ox+nROUk7HO2d/deo3hDotun6NCh8zUNBRw6dOh0mpG3ler6jVoUYJrb9cpaFm645AEO&#10;6UDaTggyNwF/Q11Y76/DI45se5kI7OwfpAUHwzTZA5AJ2BwiMb8m4HMkxhAKFvuKAIfr+LDGw42P&#10;DMFX4nAVzLaGZK8+POQIm2XWFSaYdIUhRt0gSr87X4xhD/Zg5iHWehBnpQsDjTRQfOEioDPQWLpK&#10;J4Yp1KQX+37s44T56faGACMtGGCgUZ++Ovjr9AF/PTUIMNSCIBPpyptIG1MY6eMOo/08kTxgZD8n&#10;GO5nB8P7WYvzs4ER/eyYHPhG9Xdinu8Io/ycJY30Y96HAA3XaF8nGOPrwoLNWObtKB8nCLe3YlFm&#10;vFfjlqkJDVATZm0JXgYGYIMgjTBfWycY5BcMkYERMCJuNEyZMA8WzFsLO/ZfgvWph2HJkjS2cSNn&#10;QKDHADD6pXs7A46+BHBkrwlX1LeyheprBxzStL6NgEPqq6fLA86cqfMaDibG4aW1oocXy6+gUrVt&#10;VC0FHAxX+JoAnDJyvg32cUqFf872Dd86RaLbp+jQofO1DQUcOnTodKqpqfsgAZyc8ucoxDS3a/ee&#10;Kg04pFHRQ8BaS5sv1EwbRlprwxQHbZjjrA0rPLVhSwAOO1jXZ9qiiJM/1w72x+jDir7dYUuIOoo3&#10;smVNtYBN/hqwxLYPLLVT41vmoAYrnTVhjZsOrPPQhxRvY9gU6ABrg5xhjaBAA/kraYQN62sHA4zU&#10;IcBYg012C5W8/HX7NAJOQwGGmtBfXx1CLYwg0sYcYh2sYbRfXxmsab8G93UBDwNdcGcKMDeF4a7i&#10;LVJRdjbgoCl/FY28gtz9YP+JAvTWLVU6eu4GmHTtKQIcL21NiEEBpmXFyADOMGczFGrk9a2swJn6&#10;LWyh8rIQAU6AiQEPOKPjRrDbpFprpY28RIBT+Kw+AWL8m2tXwGni/BsSDh8NtQhwOsEKHOTWKa5q&#10;un2KDh06X9lQwKFDh06nm+zSahHgZJXWoBDT3FRZgUO6dqlABDhcLjraEG2qDQlm4ua7aMOuYBxv&#10;uIrmO6CIQzoQV484G/r3hpL5ONzIljfTlvm8dk22K9AGFjtpwer+9izgjHUyhvGOmjDAoBcKMMIG&#10;WelDlL2xqEFWeuhzuXx1e0F/Aw0IMtGGgSaNK21GeMtbZdN2DfV0g1B7G+hrYNjkSpnm5KCtC3Nn&#10;zILr5Tfg5pNquPG4Gi4W4Nemq1p8eAKPN2TL1SA7Wwh3sGeLtLVAMUbVhHgjXIGDQY28vgXAUXX1&#10;DalzAo54G1WklREPOAmhUQ2Ag8NLa5V9owFwip7Dpfyaxpj/u2Afk0GNf1OF7QY4TeMNiWyTQvGD&#10;CXu+KmGfs926+xKFG64Pv9PtU3To0Pm6hgIOHTp0Ot08rHknAhxSHgIxLa2pM3CEJYRFo4jjqisF&#10;HK4kHxxvSAfCdOC3eD3ImW4lAZzypc6w2qsHizhJ3j2hcK41ijay5c52gsMxTsznx/GGRFblyG67&#10;ShmgD5uCDdlW++tDpJn81TVkFU6kAHBinS0b36/bE/rpq4Gvbm/Rx8jWj6y+sTSUFGZjChG2ZhDj&#10;ZA2xTjYQ4+LIF+3sAIPsbUUFWllAfwtz8DM1AQ8DA+bfBTmolfn3guBKa+RsYAL9nTzY7U+jBo+H&#10;GVOXwPIVW+HwySwWbLAul7QO4EQERPKA42di0og3dtYQY2GIgoyykZU80ZZivOEAZ1Rf1W6h+toB&#10;Z4qKK2+EzexEiDPX3w7mBPUVAY7wHJwpo6e02iHFiuLPwCl4JgYcYUVS3PjWu1LyAkUaRTUHcEqZ&#10;yu4qvj5cGA4g+HNVCf287dG9NyjacFXQ7VN06ND5CocCDh06dDrd/PX3PxLAae1zcISxV+UKfl94&#10;sxbKyp6KAGf9ig0SvAkx0kXhRtjyhHDYE24CQrwh5+UIDzY+FqMNN5Y4ixAnLUidBRwSwZy82VY8&#10;1BTMtYZjow3g1HgTKFzkyuQBBTKdH+PMo42wHYHWMNe8mwhwFtn35AFH2HI/PQg0wDEmwFiDhZxI&#10;B0sIsTRGI1Aj+3Ge2r3AVaM3OKj3AXt1NXBicmZ+79KQs0YfsFNTQwGludmqa4G3lT179sywmJEw&#10;bdJCWLIkFTZsPAI7D12F4xm3UTRRtSvFz6CwqgZKH1RD7u0auMj80Io9T9XOZD/iz8Kx7tETIq1N&#10;INrSCMUY2QjOsFmS3+szb+uTxRossn1qtIdqgDPexxbGe9swMR/HZwNjmbfCxjFNYB6f5I1DSkub&#10;6GUDEz2tmLfWTNxb8vVskOczjzHfD4YyzW2Gl2XDqpx61CG/5uPfh+MLHve5FH/cdMHNU7JNcjfl&#10;AWfS8AkouLR2uWQFDoY2shHgkUGOb7nM8joUaRSlOuCQlTfK401bhuJKeyTn1ikuun2KDh06X+NQ&#10;wKFDh06nnIKK5yLAyWQSIkt7VVb+hAWcyxdypYBjZw1xloYo3JA8uv8MTr/8wLbBVwMaV99oiQCH&#10;dHqovghw9sXo8YBDWunZHXKmW7KAc3aCMQs4pIxpNhK8yZprB5dmmsHFaczzhlrCnhAx4uweaAtL&#10;7MSHICd5aaKIQ1o7QB9CjPGzcgZaGKJ4Qwoya9xe5aXdE8WVpiLwEuIdCAkRw2DS2Nnsgb9rkvfB&#10;1j0X4fDZMhQ8vrXmzl3Dr77x0laHKEsDNvln4BCgUQ5pFDXc2QxGulsiSCO/cT52EqxRpvEEUSSw&#10;onoTvKxhgqeVyk1iwiCmvZopB2aw54rytIBpCNbIq7+RPo84GdmVKLq0Ztdkt04pimyrQrDjW+x6&#10;RdtfI45BSkeF4kpbJvzaCs6/odun6NCh8zUOBRw6dOh0yqlErhTPLnuGIktbVsBU3rAKRxZwQu2s&#10;YZC9DcQxP0w3BTgjTbuzeLM3RLz6RljGWBMecMqWOUMJ08mxZiLI2RGpxeMNV848ZxZu8he6wcXp&#10;xmgXpprA0TgrEeQkOqjzgDPHvCukBhqggMM110NHhDckRYDjbWQE1ur6bOZqxuBq6QZp207CwVPF&#10;KFTQ8LysnHnACTHV5QFnoJEmDDLSkgBODIIxzYmswGFvofJS/haq5gIOabyPNYoyykZW2GA4o0wd&#10;DTgksjIHQxwSeR/6MZ7ig4qbSriNatrYaSi6tFY55bU41Cjs37ASR/XtUyRVAKesqnOsvOFCkaWN&#10;knztu69QvKHbp+jQofO1DgUcOnTodMrBbqMitfaNVMpUcqOGBZwBLu4iwPEzN2UBhxRvoS8BnFDd&#10;3jzg+Pf+mQWc/aHS1TfCTg4xgswpVpA7z54FHNL1BQ78mTikjUF94NdRjYCTMdsZ8hfZsGXNtYSM&#10;6SYo4nCdmWgKu4KtYZ27nmgVzkJbfCuVsA1BhhBgVL+tihxQjMENqb+pMZiqNTY4ZiKKEzTFbd2T&#10;weONedfuPN4EG2qA/Y//B6EGmhLAwTCmOXGHGI9wU34VTksAhzQRgRllI1umMJxRps4AOCQMbxQ1&#10;Q86WqSkepjDCShMmuJnCphljRO8LMm2fVThXixSce6Owbxtxsm+ovn2KpCzglHY2vCEh0NLq3cMP&#10;W5YHODW17xpebdChQ4fO1zUUcOjQodMp5+9//oH8m89QxMkua91bqZqKrMIhgDN+yAgR4JACrS0F&#10;iKMnQRzXrj/yiLM9UAszYagCAAC2L0lEQVT2DxIDzqFwTRZ1uO1Vws6ONuUR59I0K9FKHGEHxzpB&#10;xgwTuD7fiocc8msMb2Q7NsIA1vRtXImzsi++lWpzqDEciLOGfUPt4cBEN7ZVkXYwyFqKNwNMDcC8&#10;hxqY9jECcw1T2Lb/KooTtKYbEjmCBxxX9T484PTT7NFugEMa6W6Fgo1sLQec5m+l+rcBzgwmIcwQ&#10;tBls0htC1L7nG2zQDcZbq8MEaw2Y4GrCPze4AXHaahVOHjm8GMUZJSv8dm+oUvX6cC5lAQdDjI6s&#10;3QDnPvb18UOMqx6+hM9//tnwaoMOHTp0vq6hgEOHDp1OOZ8+f2arfPQKRRxSHvlhQQZb2qqCiheQ&#10;OGepBHBIDrq6POQMNhcfbCzcRjXctDvsC61HHAxssA6E60LBIkcWcfKZtxuCdFm0SXTvBvOcusAc&#10;xy5wfpqpCGUuzTRpchUO21RTuDDBmm+9Ry9YYdeVLd1XC65N8BB1YoI7jzdc0wdY83DTz0gfzLp1&#10;A5MuXdkmj5uDogRNuU5evccfXkwaYKDFA06Abh+5gCN7HXhzEwKOsojTUsCZ1ALAmeCF44yyYaDS&#10;3mFQgzXDS4w3Q0z7iOBGFnC4JjkbQgLz36hYsvWOyUFbH2ZPW4wiTEvKKq3FYUbZvtFDjZtzeDGX&#10;MoBTWqXcleHtWfutwEG+dpX0CvEbd2vh47sP8Bfz+oIOHTp0vsahgEOHDp1ON5///psHHNKzl+9R&#10;wCG195aqccMnoIjD5dZwrXikgTq4df2Jxxsu7x4/iQ40xtodrA27mLjfnxhsCtdnuvBdmewIc526&#10;wGyHX9jWB/bGgaahC9ON4PQsPTg5W4fv1CxdEd6Qzo+3grUuPXjE2R9qwuPNlal2cGm6Ht+xuVZw&#10;dJ4NXz+TPjzckKKDolCUoClfSvqvPN4Y/tSFx5uOAhzSCFcLGIfATWO2KMwoVz2kkBuj6m+LUgFz&#10;vG0lIKNK5KYqDFTaNU9L9hYpDGyEzfBu3DY1ydUYQtV+QPGGJAs48cb1cMNlr6kLVhp6cLXgAQox&#10;za3526cEIQDytZd/q3mrb0hNAY6qV4a3V+23AucdlMlso5LFG9KLurfwx4eP8DfzOoMOHTp0vsah&#10;gEOHDp1ONV++fBHhDdeH3z9BTnkNijiZpe27paqw4B5sWJkCTkYmPNyY9VYHO10jsOqpJkEbLPdu&#10;P8ISVzUR3JC2BWjAlgHitgVqwuWJ9iLEOTfWhgcc0pGReijenJlpIIIbRYBDOjvWElY7ducRZ4OH&#10;GlwZ5w5XpporBJwRXtoiwCGrRzCUoCnfpPHzeMCx6dFDBDj+mj3BtcsP4NH9J4gy05MBnNbZRpXg&#10;aCoBHC75Bxs3H3DGe+G4Iqz+SvD668AnMV+LvG3J1imuzrKFioMZsj0Kw5uZPhYwtW/9c6a4m0KY&#10;5k8o3HApCzjjR0xFIaa5XcZARtUQAPmau1bWvMOLuZoCnM6IN6QWA47M5yu71/Tn4yBHFm8ePn3F&#10;4g2JvNagQ4cOna9xKODQoUOnUw05+wYDHK6SOy9QxMlqR8QpuVHNnolDyrxUBPpdeoHOj93Y3PSM&#10;INrUTFKUiSkE62qDe7cuIsgJ0uwO2yMc6htkJcEbYYeiDeUiDlmRc3aykQRwTiF4owhwSKdGWcBK&#10;+2484pDS+/cSAc7BSfpwaKYZDzj7ZrjDkhg3sOrZgwUcDCRoqjXAzY8HHKc+vUSAM9BQkwUckmeP&#10;X0SAQ8JARtXibAxQvOHCtlSN824B4MigSns2GcGUjojAzLS+8lfhzPaz4ZEn1rAHijbCZAFnmJkm&#10;CjikUxklKMaoWu6NFzjIqBqCIF9zebdeoTCjbPeevpegTWfcMiVbSwEH+5wkcuYN9vzGxIBz6/4L&#10;+P19Pd78+ccfDa846NChQ+frGwo4dOjQ6VQjbwWOsMJbz1HEaa/DjQuYH1K4q8Wzr5XweEMy6tKT&#10;xRoMcbhC9fVEiDPUXIMFnG1hNrAVgRthO4K1IGuaM484lyc58NupFrp1hfNTxYhzarauyoBDOjHM&#10;TAQ4pIMx6gLA0YN9bPpwZLYl7J7uDdsnD4DVQ73AXksTHHV0YMqEOXDq2n0UJ2hNJzz/xkNTTQQ4&#10;JLeuP/KIE2mi0+qAo6gh9sY85IwTrMZpCeBgsNJedYoVOJ6W6Oqb6Z7kzJt61OHOvpnsaoKCjWyy&#10;gEMaYtqIOELASYgYhoKMql0vbwXA+cbOwLla2rLVN6SyKhwyOnttBTgkcu4N9jHl916L8Ib09vV7&#10;fvXN33/R7VN06ND5euf/3957RkdVr/37vxe/F8+LZ/3X+T2PnmOhpPfeeyeFJCRAIJRQEtIgEDpS&#10;7R0VFRV7Obbj4dj1oCIHFaVXadIVBKRJsVD1/u97Z2Yye+aeZCbTk8+11rUCyWSyM5lMZl/zLQg4&#10;AACP46rJGjiSGyzsULVuJ68zIIcXR7p59wnDKJzJtS2aiBPby5dGdxJxygL8NRHngbJEw0icV0Yk&#10;dRpyVkzLNEQc4zVxHijxMYs4nwnTqJbfn0ErZioK8Ubvew1xZhHnsxkRJgGnzVdvqVADDjs4NU6N&#10;OHoH5xfR+yt2iZECyr742nJDvGEHRIaaBZzywL6GgDMsKtgQbxw1haoz69KjzUbjIOB0zbmlHG+S&#10;aa6wBs5c3ZQpvtx85Xbif88siBODjalSwGGnKY5LCKWs0LZ4o/df738lRhlbXLP9pBxlbHFz9wo4&#10;63bbN/qG7YkBZztrcn2WVEfcCOGGPfbTOUO8we5TAABvBwEHAOCRdDaV6uLlK7TOwpo4G4Tg4gy3&#10;7TxuiDgtY5o1EYcdEK6c6Arxhi3x89EEnILeN9KjA1Pbp1MpvjwsTow3et8cGUlr5rWNxvl0Srpm&#10;OtW/Z8RqIo5e/WLGH98aQR/MjNf44cwE+nhmIi2bmUyfzUyhz2ek09IxMYZ4c296L5qa9Ff6aE5a&#10;hwFnwYg8TcDRe//9S8RYAc199qWPNQGnKjbcLOBURQYZAk5FoI/LRt8YazwSh51amiHGGWt05xQq&#10;dq5JVHGVc0q0O0rxiBvjj/OUKtOAMyM/jsp8r1Ot8LtejDespYCjNzesfQQOW5ySQ+t3nhDDjLU6&#10;JOBs6T7biNu79o1eBJzO3XHgZ7N4w1uG6+PN5d8xdQoA4P0g4AAA3AqHmo4WEzTdkcrY3y9fFiPO&#10;2h0/icHFGW7b0b4ezrOLXzSLOGWRygm1LtqMSUikoRER1K9P+9biptYnBNHzI7LUgPPS8GQx3JjK&#10;06o+m5xOz1WHGyIO+8/mCLOAs2J+Ji2fk6O67JY0s4hjybdaomly4t+oNeGvqouHRdJ7M7Iteu+w&#10;JDHizJq2QAwWUOv99z+vCTgjEqPMAs6o5ChDwGGnVJTQuDTXBpy6dO06ObxL1ZTSNDHQdGqpe0fh&#10;8GLI9kacuf1TDcHFHueVphquc45RwFH/r/zbOOCwg/z/2qWAM8Dvb5QVHKKJOI01jWKYsVaHBBwh&#10;hHirm/bKQcZWMYWqc00Dzs4Dp9QtwzneXPr9d92zCgAA8G4QcAAAboOzjXGQuXL1qvo+CUsjcs7/&#10;epHWfntMOXH4ib7RBZxvth1VnvD+LAYXZ7jj28OGiLNl4z4qy8g3BJz0m823ErfFBwsDxWgj+cLA&#10;YLrLaHtx9uFyX1oxVzel6tZ0Q7zRy6NupGAj+c7UWJqeeoMh4rw1KU2MN3pfm5hJ/WPDzCLOnbc/&#10;IkYL2K7xDlSsabzRWxrQRxNxhseGiKHFmZqOwmFbi1PlSNOB09wccPR2dUFj/e5QztLwdZR/mwYc&#10;S6NwJiQFiuFGb21UXyr3uZ4K/fpoIs5tc+8zCzPWavcaOJsUhRDija7eccYsxHRVbw04rBRmrFW6&#10;PkvuOHBaE3BO67YMZ/9UnkMAAEB3AAEHAOBW/rCwaDGvg8Mf49E5/LajdXF4i/E1246pAcfYDbtO&#10;icHF0Rqvh6P39Rf/SUXRcWZBpp9PH6qIjlctDQ2nIr++VOTTi/J732h2Wb3zs/3EYGPJx0v9NRGH&#10;/UdTOH0wNc0s4HwyO12MNZZ8d2ocTUtpizgL8n3EcMMunZJKr0+IVZ1ZFmkWcZ5+/l0xXMA2W5tn&#10;WRVwjKdRsf39e4mRxdk2ZMWZRZxJhSliqLGkpwScGf1TaVaRkcWpNLskVR1dYxxsjJ1rMg3K0c5l&#10;+evrFjpmh4berMabAX7Xq0GH39eUGKgJOC1JgTQnL1KMN+zUtGCq8L1ejTj9/W7SRJyJ9ZPFQNOZ&#10;dgeczd1n+pS9O08Zi4DTuTv2nzLEm8PH2rcMv/QbRt8AALoPCDgAAI/hjz/+oMtXr4qRpjN5TZyt&#10;e06aRRx2vQtCzvbtR0wizvfUWjW0PcT0vpGGpubRsIwijbVZmdSUpZx4GTk6QbtLFXtnQTA9PzhC&#10;9cUhUfT66EQx3uh9tjKIbs/VRpx7C33os9nagMN+OCOR3pkWT/+aEkfvTI0Tw42xPBJnQYEvTUn+&#10;Gy2uNp9K9c8pKYZ4wy6qiaO8CO1IHN6l6t3lO8R4AX+ihlHNVgUc02lU7LDoIDGy2Oo45frrU2Nt&#10;siE9jibkt0ecyf2tm041vb+HxJuSNG286cBbFOeoYSeN7hzazxBWPMFJGeFUH+tDk9NCaX5RHM3I&#10;DBUDDjsmsrcacPQW+vehrLD2kDOyYhh9s+WIGGsk+fFWDDPWukWOIZ7sV4qrtp0wuH7XGVq9U7k9&#10;9pwVY0xXlIKFtyiFGWu1dh2cHfvPGOINbxmujzd6ryrPEwAAoDuAgAMA8Eis2YlK8ujJC2LEWb3t&#10;GG3gEwwhvjjTBxbcqwaYsrAIs3jDjs5INws4bGWIdpeqx6tSNS4uD1QM0PhURSA9UxlEr9VE0fst&#10;SfT+xGR6YnCwJuI8WOpvFnDenZpMb06MNfj2VDncmHpnfx+amnYDTUu/kZ6rjWsPOK3JmoDz+oQU&#10;enViOY3OTtBEnPzoaOxOZUHTgCOtgaO3MsRPE3BKfHtRTWI4jUpqc3RSBNUrl+PAMi41Wow1xuov&#10;a6+NGfE0uTBFDiUeqhRqrHFGcYKZs4oTabaiFFhc5byiBDXgzC2IFuMNOzU1SBNw9OYGBnZpRI5d&#10;AccLtg/nQLN220na8O0Ji27efYa27T3rWL044khhxha3H5Sv16BRvGHPn2vfMtzUK5cud7junqfD&#10;u2idOP4T7d6+nb5c/jm99OQSGldVTYPzClWfemiR7pIAgO4KAg4AwGORAo01/qY8QdusWxPH1DXb&#10;XbfAMbti1S5afOe9tGj+XXT3lDlUXzaYisLDlJMjH9HSiECqjo9Qp1V1FHAer4w0CzjG/mNcnBpw&#10;2KWNCXRHbvvaOIsHh5hFnLda49V488/Wzkfg6H13WhxNz7hRjTjsbUW+FkfhcMBhH6wpoNxwRJzO&#10;NF0Dp6OAMyo5UhNw2GLfm2lguJ/B4TEhhrDCI2ukcMMaBxhHOa04VYwlnqYUZqxVCjjGuivm6AMO&#10;e0tOhBhw2FHhvcwCzsLJ4yk/LkUTcdgnn3xNDDfGfinFGWvlNXBUf2rbTlzdkcq906pWKa4XQo0l&#10;t+4RAoy99uCAw+46eN7MnQfOacINe/xE+5bh1njl4iW6dvVq26J8dsBr7PD1XL18mS5fvEgXf5O/&#10;nsHffle/9tUrV+nCuXO0Zc0a1c8/eJ/+vfSf9NpTT9LzDy2ke6dPo5GFRVSRkUWD8/oZQo3kAwtu&#10;p+M/HtUdkev5/bdfaf0XK+mVRx+m2WNH0pCkGMpX/hbZ6sjMFHp0/mxas2I5Xbum/GwAABoQcAAA&#10;HktXR+HotTQah13zrQt3qtp9nPbs/F51y/odNK6kmHL73qyax6HGtxflKm9z+9ykTrUyDjdsfq+/&#10;0dT0IHp0UIoh4CwelCiGG2NfHRVliDjvTkiku/L7GCLOcyMjNQHnk1sy6UNFKdRY8p+z+6vR54kR&#10;IYaIMzevD707PcsQct6emk5vTIyn15Wvr484r7SUU0VCtGY0DtbE0WoacKRtxI0dEqVdC4flBY6N&#10;I05NAo/EaYsqUsTpypQpa53STx6JM60khaaXmL/f1c60YeqUpBRtJDnkSKHFWRoHnPlFsTQ9PcQs&#10;3rBTTEbhNCaG0qT0KNXBsdqAw1bklNCqTd+L8YZdteUnOc44QhdNsfpSce02OdB05OZdp+UAY6ff&#10;9tCAs/vQeTp48GfR/YrG8ebA4fYtwz3ZY9//QIsWLKCSyHDK8uljh32pX2gY3dbSQvfNmG6Vc0dW&#10;0eTceJrRL5FuKUy2ydsHFdAzM8bTM3On0vDUeDG+OMuxBdn09afLdM8OrecP5bngld9/p0sXLtDF&#10;c+fosvL2ym9Y1Bp4Nwg4AACPxXSXqq7Io3E27DwuRhyWp1at23lCDC+OctN3p+k7XcBhd3+7n8Zk&#10;Z5qFGkmON0MCr6ehgdcZHBHyN5qaFkiLSoPEcGPsS8PDDRHnH/XxhoBzR74Pfb5whGbqlN6lk+Po&#10;3enySJz3p8fTPyebf87To8MsRhxDzJmWTa9PKjWEnNpc7VbjzWOaxJjRE7U14LAVIT6agFOoaBxw&#10;2NrkaENUqTWZTmUcXJyhccSZ3C+ZJuYlamwtSNZEFVfqqoCjd7YQW5yhNuDE0ewOFjQeHdG+Fs6o&#10;KD9DwGFb0qKoIMI85MybcacYcFZzBJHii6N0UsT5attJWtPJ9KiO3LTzpBhfHOG3+70z4NizjfjO&#10;DuKNsQcOnqHvD5+lC+ctT51yl9+uW0eP334bVSTECQHG8xwQHmRz3GlSHh8qlb8vUnhxhuMHlNCZ&#10;kyfbniiacO3yZbp0/jxdPHvWKvnyAHgbCDgAAI+G56pLYcZWDx49JwYcUznoqCchQoixR9OIw04d&#10;arTIsWJBn5tU9f8v9OlFNclxNDoljkbFBlC1Sci5I7evGG1MfbYqxBBxXhgRYYg4z4yOMAsx9vjC&#10;uEhDxJmZeRMtnZJhFnHYt6YUGSLOyIx4TcQpSkjE4saK99//vCbgDIgMFaONqRXBvpqIUxHqqwk4&#10;VZEBhqBSp1xeH2/qXBBw2NZ883Bj6hTlhECKLM7U1QGHvUUILo7WNOCwM7PCxIAzLS2IBvj81RBx&#10;GhJDNBGHrUuOovRQ85Dz/AtvawLOmu0n5fDiKO3cqYpDDY+usWVaVGc6a+SNXimOeIUH5Thjlcrn&#10;Hjh4Vow2kj+fdk/A2b11K7386KM0cchgyvX3E8OIox2elUGL599CU4szaWJ2HE3JTaCZ/ZLEwGLs&#10;jIIk9bKTsuNpfEYsNaRF06jECBoaE6LGm8LAtuOvTYkUP99aW7Ji1AX1i/x7ixHGEZYpx/vk7fPo&#10;lpohNKG0gF647y7auGI5/Xr6tBhrLMnBR3myqXvWCYDng4ADAPB4LG01bqvnfr1Ia781327c1LU7&#10;nDciZ/uuY5qIc/fUaZTnpzzB8e9DNRlpVF+QL9qoPMnSOy49lkoCe9GQiN50a74/PTQgjJYMDBbj&#10;jd4nKwLplVHR9EZdAi0eGEq35/amO/P70D9aE8QY01VfaohUFzXWh5xXx0XSB7yujs4PW+Ppwzkl&#10;9I/JxQYHJ2unU7H33v2EGDZ6is++9LEm4PQLDhSDjeTA0PZFjSvDtAGHHR4baggq+lE4dcpb49Di&#10;NNNixWgjydOrpNjiDN0RcFgpujhSKeDM7cdTqcwDDmu8I9VoHoWTpg04egfHmUcctrGmkT5ftZvW&#10;77RzJ6rOFKJMV+X1bdYKQcZaN+5w3qgbvT1x9I3krkPnac+hcxajzm8XfhUDiyM88eOP9M4rr9Ds&#10;cXVUFBpqFlQcbY5vX+rn14fKg/pQVWhfGhGudbhibVIktSi/j7OsCDee4pTceKpLiaAhUYFU6N9L&#10;DDPGFimXGRIZQKPjQ6gxOcLM6aW5NDwpioYZWZ0YRQPjwqk8JpRKIoKoLCmGpgyppNvqR9ND01tp&#10;+VtviJHnD14LCQAvAAEHAOA1XOniFuPG8nbjG3fJCxzrdWbA0fvt7uO0e/tBWnLfQ+JixnlBvlQY&#10;FkD9I0OpIjaSxiQpT1Z0Aac41F9z2XLlpPyl4ZEGn6zoYGrVgEB6YWQMvVgTq759ujqCHhkUSI8q&#10;b5dOy6C3JsXTPybF0ZsTWTnSdObfm6Johm5x4+npN9DbDSH04YQwgxtfvYPeWzBCE3GGp8eaRZyB&#10;uQW07OtDYuDo7i79eIsm4KT5+IixxpIjE3gh7JvFgMOO0qyHw2+dt/6NqU0ZcWKwkZyUn+SyNXKk&#10;MGOtpmHGWp29Js5c5fpNAw57S668oPHUtGCq8G0LOCODb6AxoTfS+KT29XCM5WlV+cK0Kr2PPPKK&#10;HF/s1c7RNx2prnsjRBpJp+w0ZeY52r5fjiPeoBRhHOVek4jz0/HzYnix1SMHDtDT991LwzIzxbDS&#10;mQUByt/uQD/DSBZrLA0JpIaUOLq1OJvuKMlVrYkKMIs27LDQPlTU63oqvOk6gzWxYTSjwPY1bRzp&#10;lBweKRxEwyL8abTytiklgiYr75tVaFtc4lFEPHpnnPL5c5V/z7fBOYUpNDQulDICfChdsCg8UBN6&#10;2PsnNdGxfXvbI47yPBEATwcBBwDgdVyxc3FjSxFnteqPtG7HcTG6OMN/f76JBiTFa4KMLRYE+9L4&#10;nHh6fni0IeB0NhpnyaBQNeDoXTw4nGak3kDzc3vT0tYk+tfkZI0cdaRQ05GvjY+hWdk3qxFnVuaN&#10;9P749oDzZnMivdyYQa9PLNBEnEFpyWYRh31k0cti5OjuGgccdlRyNDVmJ4vBRrI2NZZa+mXQiIRw&#10;MeKMTYwUA4srlGJNR/KaOVJ0caRSmLFWKc5Y40xFKbw4SksBh52RKS9oPDU1UA03xk5IliMO25yT&#10;JAYctiAxgxbMfZD+vXKPujPVhu0naMvOkwbXbrNxsWPelcokujhDDjnr9pyl9UZu3HuWNu2TIovj&#10;5RE33wpBxBPccVD/9oLG7UJkcbTbDp2jDQfP0LqDJ2m/UcA5eaLr8WbF++/T6IJ8MaxIcmxpTIuj&#10;OYUZdGtJts3OK86kuf0y6faSHEOsMXVCcoQYb/TeNWqoVdOlXGVDcjgNDulrlcMj/akuMYQmZsZY&#10;/B5mK85VlCKNLU5TnhsVhQWYhZzcEH8anBBhFnMmDyyl/7yz1OICx/x+LH4MPAEEHACA18Izlnmn&#10;qstCpOnMX3+/RKu3GcebI4qHDa7ffUoMLs6yKyFnWlEK3T04R/Xeqmx6YVgUPTMkQow2xvJ0KuOA&#10;wy4sC1Qjzh0Ffc0Cjt5/2Dgq542WGJqT28swnervowM1AYf9R2uRIeDUpwRTRXBvKggNNIs41cXl&#10;9Omaw2Lo6K7mxSRqAs7A6DBqyk6mxsxEMdhITshPUyNOU24KDY4M1AScQYp1Ka4beWPs+Kx4MdS0&#10;5CZQfVqUYqTB8dntl51S6LxpVVKYsVYpzlij8wOO+RQqvXMLosWAwzbG9NUEnLqI3mK8uSXdn+an&#10;9VWtjg4RI47egfll9MlnGzUBR++mHSfpK942XIo2evnjJqHFWa7acYbWH7hg5qb958Xg4gi/5dE2&#10;JrHEk5SCirPlKLT+4GlaffCE6L5jP9Nvv3Q+berCz2dp77Zt9OWHH9C7L72krlUjxRnJodHhNLMg&#10;TYwxps4vzqQFbEmW+HHTUHN7SQ7Ny0+nmdlJ1JISRaOj/MVg05mjonzVqVRSDHGFQ0J9xVhjjyNj&#10;gqk1I0YMM12xOS2asoN8zWJOZqAvFUcE0aD4cEPIaS7Jo/defoE2rfpS3bnKeJqVXl6fEQB3gYAD&#10;AOiW8B9XXjtH77U//lDlf/PH2N8uXqUTZ36j02d/p/Xbf9QEnDXbjoihxdlu2XmMtqzeRv96/lVq&#10;Hlghhhu2Tnlio483eh8YmCQGG1OfGhhsFnDYOwt81Ihzb39fMeCw/+jCaJz5Bb0NEYfXx7mnNMAQ&#10;cF6dkGMIOC1Z4WrAYQtDA8wiDvvia5+IsaM7OnZonSbg5AT4qwFnfG4ajU2NNYs1ks15qWrA0Wsa&#10;cjji1Ca5aP0bIxsUjcON3raA0x5vjDUOOdOKHRxy3LQGjrOnUM0rihfjjd6GeF9qiPOhqanagCOP&#10;wgnTxJtpaWGGeGPsnII4ai1Ip9rMFCqJiRNjTn5cGrXUTqRp42fSjJZb6P0PvqKvNgnRpiNtvbzy&#10;OyXFGsnVPOrGhQHH07cIV0fZmMQVV7ihg3jDHj9jeeTNv998g0ZnpdLwlHjVYclxlG/FtKbiIH+a&#10;mJkoBhhjOdLMVX73bylM6NBpuYnUlBBO45MiaWJqNI2K9BMjjL1OyY5Vvp4cWJzppMwYMcA4yoak&#10;cDHIdNV5iiMSwtRwYxpzjM1QnmflK89Dnrj7DrN4w9uQA+BOEHAAAEDH7oOntBHn2x/FyOJsd+w8&#10;Svu/PWDwrWdeovxgP03AKY0I6HLAWVIVRkuqo2hheajqs8Pb1sR5sSaGZmfepEachyoDxYDDvjlJ&#10;DjUdeUeJcpKoizgL+vkaAg772sRCWjQywxBv9I7KSaWc8DCziNPaNFUMHt3NebPv1wSc2Jt6GwJO&#10;XXq8GGxMbeRXdo0Cjt76rEQ13uhDTk18mBhanGlzpjwKZ3x2nBhw9E7Ibfu8SfmJNL04VQ4yNjqz&#10;2D0Bx3nbiVueOmXssNCbaVDgDapDQm6i1pRAi6NwmhOCNAGnNT2C5qb5ihFnXl4Uze2vnOAaOUG5&#10;3/aPlYMOmxMVT3c0t9DC5nH0yb/X0lcbfhQijJ1usmb9nFNivGGdFXCkaOJRuizgtE3R0k/T2q68&#10;Xcd/l4V4c/iUcjIthJvH588xRBu9lTERYqzRW6183HhKFMeZ+SUZNL84Q/23+n/l3xxsZhfyWjNy&#10;rLFkq/L7whFHb4PyeFsT4WuIL7yuzdCgXlQV2DVrIgNoXEIITcyIppk2bgFur+OV700KL450Vk68&#10;GGMc5ZTseBoQEUiZynMrKeawd05ppdM/HlEDDnasAu4GAQcAAIw4fe43TcRZve0IbXDCtuKduXvH&#10;YU3E2b1xN1VnpWkizqDYEJsDzmPlQYZwY+wzw6LViPOs8nZG6o1qxHlkULAYcJZOThIjTWfeU+5r&#10;FnAeqIqngSF9zOLN3XXD6MmZE1UfmdxEgzNSNBGnNDWdPly5Rwwf3UXTnajYmpQ4alZOhHl9GynY&#10;mMqhRgo4eofFhRoiDu8KIoUWZ9poYUHjltx4Md4Y25zVNopnUkESzehvX8iZVSyHGWuV4ow1yvHF&#10;dnmtm7bpUh2PuGHnKs4qSqQZyokoLxaqDzh6R0T0VU44I2lKeii1JIdSU3wgNScE0kTlfcYBpzMn&#10;Kz+fqcqJ0fS8JJrVTznxLUo3izqWfOfF12jdur1dcq3imvUH6JsNP9CXG49pA44Va+h8bWH6FOuM&#10;gPOtNyxS7MSAw9ctfk1BDju/XTCPNj+fPEX3TJtJ+QFBNCguWhNv8gPaR93k+vWlSuVEfUxSOLXm&#10;8IgVObg4w+bE9oCjd1SEvxhkhip/A0eE+qgfrwmXL2Oto6L8qTUzRjkGOcDYKy9SPEQ5Vim8sCW+&#10;N1L6Df9DOTdfR4U+N1BlcB/xch05PMKPZucrj29CfHGkTcrPqCYyUHWk4oBQf8oRok7/xFjatmGD&#10;7lkjAK4HAQcAAEy4evUPWr9DO6Vq/S7n70xl6t7thzQRh502cqQm4hSG+tG9w/pZFXAWlQeL8Ubv&#10;8yPaplI9PihUDTjso1UhYsT5Zxe2H//7xHSaVxSonBT2Mgs2xt7fOMoQb4x9bOp4KktM0IScJ5b8&#10;U4wf3cEP/vOdWcAZnhRH1k6fYmvT48RwY+zQ6OC26VTKk+TaZNdPp+I1bxrTo2l8dqw6hUofcRoz&#10;lWMRwo0lGzNiqCU7UXViTiJNLki2egcrKcrYohRnrNHuEThFyomHSaCxJJ9EcrQx9rbKPJqan2QW&#10;cZos7DzlLCfnJNGENOWEuijDEHHmKM4uVv49oB/dOaKKFjbX0+uLFtPaNd+J4aYj12w40BZwtsjR&#10;xtg1FqZPsY4OOF6zPbiTAo74tTrw2E+/aKLNI/Nvo2y/QMro42dmYUAg3VlVoN7vPcFJadFmAcda&#10;7Y04eocG9VF+zyKV45FjTFfliFMbHyLGl4I+f6Pk6/8imnHD/1CRz400UDku6XNNHRUdSONTI2ly&#10;ZgzNzU8UI4y9zslPoDHK30R9yNE7JDyAcjqYdnXfrOl09vgxunT+PF27fFn3bBIA54CAAwAAFthz&#10;6LQm4qzZ9iNtEEKL8zxNe4SI88aS5w0BJ9Pfh1IDA+m+YUWdBpyHy0PEcGPs41UR9PyIGHqgNMAQ&#10;cRZXh4kR560OIs7LTcr1NITTGxNj1P+/MimLnmkdqPpoQ6kYbiqVJ2gLJ9SK8cbYxrIiTcS5dd4D&#10;YgDpDpouZDwgMlQMNR2pX8hYNp0aMuLlsOJslRMaKcR01Yb0aEPAMZVjjhRuWHunT7FSnLHGmXau&#10;gdPRLlMsr4Ez0yTaGLtgQA7dPrCAZpdk0ODAGzURZ1SkrxhbjG3JTKTxuRnUlJdNLVlJZh+fnBhA&#10;UyL/apV1YTdTdXBfjSOVE1e9I8J81fcNDPKhZL9gSuzA3Gjl5z6mmZ569Hn66qtvhaizj1avP0hf&#10;bzpCX25pH5Wzdudp2rz/nBhv2E3Kx6QQY6vfKnrT9uBSfLFXW0be6F2z+QeaNGKsGGz0VoSH0Mx+&#10;8SRFFHc6LSdWjDN6x8WG0KioQKpV3pp+bGx0oBhkumJ1qHMiTkfO6pdE9ckRVOJ/sxhyjM288X+p&#10;yFd5LFJ+103DjeSsXOdMr2pV/p6YRhy9HcWcwZlpdHDnTnWqFbYkB84CAQcAADrAbEqV4tpvjwmx&#10;xXlu3n2KvjOZUsU+fNs9ysmKn2qS4q0DksVw02YQPTEglh4rj6ZF5ZH0cHm4qhRx9D5QFkK35vHC&#10;xjfSU8PliLO0NdEs3rzSHEXP14epvtwYqb7vhUnFhoDD1qaG2RRvFk9v0fy/rqRAE3HmzrpLDCDe&#10;btOYiZqA0y8oQIw0HdlgYR0cYycUpFNDepwcWjrwlfvuVNc2kT7WqSYBxhHySB7TeGNsa575dKtZ&#10;Re4LOHp5MeOujMaZV5oiRJs4ml0YLwabjpzeL4GGR/TVRByOOh2NxuFo05SfSxNyUpX/R5t9XG9r&#10;SihNiblZDDfGjgu7ySziGJvuH6gJNbaYF51Ib732oRBz2tz87Y+0be/PmtCyad95o3jjgNE3+856&#10;7PbgllTXpBECjD3y7lLS17LkG8rPLT84XAw2ejnczFLuw1I88RRNw8y4uFAaFKr8zil///SOCA8w&#10;u5y1zixw7fo3eqcrX7cuJZKGx4bQwIgAGhDmry6WPzQqmMYkhlOzujaPdstw/v+YhBAq6HuDGHL0&#10;pv7t/9G4xFAx3uidWyBHGGvlNYompiqPU2lRNCUjhu6oKqFX7rlDjDfG8jSrfsF+YsjJCvanbWtW&#10;Y70c4BQQcAAAoBOu/fEnbd59zCzk8CLHrh2R0+76XSepIrefcmLSFnDYFH8/WtjfQrypiKcnyuMs&#10;KgUcUxeUhNBL42Lb443iPyZptxZ/qTHcEG/0PjshXxNvHmsspUqjdW8sxZvF0ybQ1KpyGleUSw9M&#10;qDP7eH5UhCbizJq2QIwg7vQ/G4/TfzYcFz9mjQ8v+rsm4KT27StGmg5NixWjjeSE/HRqSLU+5AyI&#10;DKPswEAqDg1RnsDLl+ncGDLdOtxeGxSbM2NpghBx9E7MSaIpBSlikLFVKcq4wufmTRJjjD02pYVp&#10;Ig47MqKvGGa6Iq+lox9N4w6HhfrRv99dIUYcdv36vbRtzxk5wFiQd5FSp0PxqBpjhRjhCWpiirpg&#10;sHlQ2WFyObvlEGTyNTpy/bYfqaGqhjL6+FNmHz/K6etH+b4+VOzfl8oC+lJlYB8aFKRXuX9m8jba&#10;7bFkel4sNaeE09i4YKpLCNZ8zF1OVB7n9LGFR9twsOnvdzNl33A9Zdlpzs1/o5oY/j61ccXZzihI&#10;otGJ4VSo/ExyfHpZbXGgD1Urx1ufGkXT8hJpZr7ymJYdq1qfEEI5va7XhJyqcD8x3kzPjhOjjC3O&#10;LUikxsQwMdJYK6+XI4UcdvrYUYYdrIzFblagqyDgAACAlRw7ecEs4rSFnKNuCTnbdp+gEWUDNREn&#10;PVAbcR7VLVr8kCKPvFksxBt+v2mskbyzKIBaUm5Sfa62bWSN3tcmRNMLJuGGfW58hhptnppYQXMq&#10;0mhQmI9VI2/urB+phht2+tAKs4+zTeUlmoDDetoOVV+vPUrfrP1RdfnGY6Kfb7QceKR1cGqSouRQ&#10;kxqpGGHyvjabc1PEYGPJ8XmpJpFFdpxiv5BgNeKwpRGh6vuky1qlSYhxlN9/t4v+s/QNun3EIE3E&#10;meblAWeGbjFiRzsuKcgs4jQoJ1VSkLHF8coJ9bAQ5cRNCCu2WMMnc8lhNFG5v8/IS6IFZfmqswoz&#10;lRN55WQsKZJGRwa1XVZ5W9rnr1Tc6zqNVRHB9Mri5+mbr3eo4WbVl9vosQV3KSeV4TSpooKee/QZ&#10;WrPhoBhs2J1q+HCMG7d8T1+v3ERfLV9H69Z+p7zPOWvjOGM0TYfaME1q8+6T9OjCJVQQFUvpfgEG&#10;BwT1NQo1tjtY+fz6pFCSgoqrnZkfT40JYTQswk+NN+UBvcQYY4/9+txMI2IjbXak4tikaJqYFa/8&#10;Hsmxxhp5PZyGtCjqH+wrhpuOrIkNMUQcvfw7Xux7oxpx+vv3UqPNROWxZFpWjPrxCan+1BDfhyYk&#10;+9Os3Ggx0Nii8ULGXXFoRABlBZpHnNefXiJGHAC6AgIOAADYwNVrf9CmXeajcdSQs423HXfNjlU8&#10;1P/bXSdU//HGR5QcwFML2iIOT6e6q6Tz9W664vTM3mrAmZLVl54b349emFBo0RlFMZpYY2pzfiot&#10;bNGOrHmktYEa+ucb4s2MoZWajxs7o3qQWcBht67ZQ5vW7qcvNhwVo4ir/GLDcUO86SjgsJ8rStfB&#10;lqblawJOaXiwEGmiFUMUw4zeZ6z1o3CMbc5JkUOLiWW6kTh6eWSOdLk2Y4zUvc/BI3D0NmXE0OyB&#10;xZpoY+pknlZVaF/IEeOKKyxSFAKMIxyfHmFYF6fM969UcPP/qlsVS2HGGkdHBpiFmK7YyNslKyd1&#10;7KTUSEO86cz5pXnUkhFPw8L9qaT39WZBpzOHhvtRS24SzSrLcai3DMijNx9fQl/8e5XGDRsPiqHD&#10;ZeoXLrZyAeO2kTy2+fwzb9LAjFxNsNGb6R9AAwK7Hm/G5yq/04WetxbO2PhgzZSputQEGh0fRWMT&#10;lcdwE0fFR1KJXx8x1FiyyLc33T1qZIfePnwojU6M0wSc4bER1M/fulE0+b59qEj52ZSH+FFleAAN&#10;iQqikXGhNCohTJ1K1cRTWbNiaUpughp0xiuPw3w56bokB4b503STkGPJ8Sl+1BDfW7UxoS/N69f1&#10;xY15AWNeg0gfY0ZGBNJAvxsVb1LXDxoW6quJNR3J06sKgnwpW3FAVDBVxoSovvLwA/Tr6dMIOMAu&#10;EHAAAKALHLUwGqdN3nr8lBheHOXm704bAg67dccxGjOo2mgkjj8tHNDxGjc2OSCUnhidTw8NzzKM&#10;wrmlIMAs2jzdUECteZFisGF5xM3ksjxaPGMCPTW7VXXxjBZqqehviDZsQ0kePTSpXgw3eidU9hcD&#10;zufvf6FGnDb30qr1P4phxNl+uf6Y1QGHtRRxprTM0QSc1L4+QqAJV+SAw5p+rM3OthTvyCblc7UR&#10;xtwRysmGccRhK6LCzS8rLV6sfkw/laqrMSdKDTbNmXFiqLHXScrJ+/R+cugR44ordGLAMbYy6GY1&#10;4LAVATeJgcaSE1IiqFr5vZdiTFesV06A9QGHnaacJM4tyaZ5JbmqxtGGna/T9P16bynKonGJETQo&#10;oLcYbjqzMqAXDY8MoLrkSDXwTClMpxklmWKsMXbB0DJ677V3NX70j480Eeerz9bSlp0nxPjhCKUQ&#10;I9l2eetH01jygw+/ptrKajHY6M329zeZHtU1x6Un0GMttWJE6dhEuqUfryWjN0n5v04eZdKP1b/P&#10;+HLSdZlrGnBY/ruY1+dGiv3r9RT5v/9jZvR1/0OZfzOJNTf+lSoiI2hUdpZqeXiI+v5K5TH33rGj&#10;NcFmZmU5TS4t6tD3XnmJhmWkUElYsBhVnGW+b2/qH+RLg8ICqSo8SHVgGMee3obL9PPvoz6WSAFn&#10;Zo59U6jmKfL6N6OigsQQU6P8blcpv+NtIUfvTVbHnFFJ0YZ4Y+yY3DRa//ln9Ocff+ieVQJgPQg4&#10;AADQRXi78Y07jwoBR68zQ4424Ojl0TiFick0Mi1JDSZz8wLlIGOjj41Ip6fq+6s+XJNniDhzipWT&#10;qJwIzZo2pg6NCaLbRlUZgo0lm8sK1XgzsaKEnpyhXbRYcmhWuhhwxg0cYhRw2tyw9oAYR5zpqnXt&#10;06esCTjs58L1PPXMO5qAww6NM50qxSNv9AGHp1IZf6zd5rxUMdBYK0/FqhfXyImjCXlpNCYj0Szi&#10;sFUxJiEnjWONUXwx/pjhMtaFnM4WLnaGk3K0o3bEuOIKXRRwxsQHGQKO3jExAWaxxtSmxDAxwtil&#10;crLbkhKuiTiWnF6ULsYTdnZZLs0ty1OdX1lIC4aWaj6uvw6eqjXA9wYx3jjCol7XUz+fmyg/wIfy&#10;An3NHJ6Xq/yd+UkMIl3zgrqIsFmo4elVVoyi2bL7JH22fAO98fI/6aH5d9KdrVNpWnU1NfUvplEZ&#10;KTQwPMDMSuWEPCsoWAw2/UKDqC4zgabm84iNWDHG2CpPm6qLD6OZBRxZUtwkBx/rAk5yr5vEcGNs&#10;9HX/S5k3XE/FAcp9Ii3VEG70Dk2MVwPOd1u36J6huIdfzp+nfTt30Bf//ohef+oJemTeHJo+cjgN&#10;Sow1BJmuOiDET444ihxiTONMR07NjKFRQnDpyKHKz4rjjXHMqQ71ES87JSeBbh+Qa3B6YToNSQg3&#10;CzkNyvOdHVs26249AKwDAQcAAOzkxxPnhXjTrrPWyNm6+5QYcdZv2K8JKEPC+tAdRfZNqXqsJofu&#10;GZqtnOyk0LBoP831W3JwpB89Oq1JjDXsE3Om0qI5s0Qfu2WaGG2MLYmNFgMOe9+cO9wecYzXv2GN&#10;PybFG73Gl1Mvu+5Hs4CTF+hvEmf08YaV18Fha9PjxDDjSCco9o8MN4s4OYrD4iJNQk0MjU7SjtzJ&#10;Cw6iIbFhNE6INZ3ZpDwpf3RysxhdJMuUE/MB/jfR8KgAas6wfeTOxOy2kCPGFVfopDVwJAeH9jGL&#10;OCV9/qquayPFG1a/WPFQxdy+PlTg40Mlfj7qCbZZmLFB01E4FlXuEzNLsjRhxhqnF6ZprmdCcpgY&#10;X1xlgS//zpvHHWMHxMfS2P6lNK2uge6eczs9tegZeuHpv9Pb//qM3n13Bb3/wRf05erdVrlt38/0&#10;ztJldHtLK1XHR4pRxhZLQ3lKlPK7HaQ8BsSHU2tuLE3LjzNzUla0GGRstTE5kmbkuy/ezFJsydKG&#10;m44Czt0Tmun1J5ao/mPJs/T5W2/T2o8/FV317of04n330/TqajXc1BbkqwFtytAh9Nrjj+melXgH&#10;ly9dop2bN9HSF55TI48UbUzN8+2t/l6bRpx5BdZPnZqcESNGF0keaTM8zE/zPp5OZRxxBgfcrLw/&#10;QP0Yj+RZUJqliTemTivOolLlcmn+PpTq39dgWUoCrV/1JV08f5Z+P3uGrvyORY6BDAIOAAA4AN6p&#10;avven8SAo3ftdsdvP75NCDjs3LFjzYLKIOUEbGpmgBhoJB8oC6VJaf40MER7Pdb6QPNoIdxMpsfm&#10;zBCjjbGPzpkpRhv2sYn1NDctleakJIvOULy1vJwevfUh+vDNTzQR56sNrptO9fW69nhjGnB4pI0U&#10;b1jjy+kdUjzYLOIMT9CHGv36N3otrYPTZqMV24o7wtqsZMo1CjN6OeQMjA6noXGRVBYRavZxUwtD&#10;g5TLdhx06lLCqdz3RjXI6B0c3IfGJITTBOVESoovbH1KNJUrT8D1n8P/rkuKEC/bkWJccbYujDd6&#10;S/1uMIs47JjYQDHgjIr0V4NLVVBbwDG1xE8ONJKjIvypPi6YJiRbN/rG2NbMGJpRkmEINDOKM9T1&#10;OSZnxSnGGuQTQ+nz2TIf84WQXWl+QB8x3DjTwhB/Kgv1E6OMtVZFBlFLZrQYbCQbksPEKGOtlUG9&#10;aYhyIt3f5wbR6nA/Mbo4Qg43DWlxVB0XoTFHuS2T+txksDAmgu6dNZ1eXbSQJvXPo2fuvJ3+9fxL&#10;hohj7Hsv/Z0+fXMpLX/rX/Txa2/SW0ue1Xz87RdfoV8vXNA9E+k+/Pj9IXrhoQdpZHaGGHIK/fvQ&#10;qNhgakqOECNNR84oSDfEmI4cEa48/zEJNRyjqwJ7a96vd2REALWkRdOtpZl0W/90urU4jRYUJSsm&#10;Gby3qpCenz+D+oUFauKN3g/e+Lsab9jLv/2quzUA0IKAAwAADuS3i1do3bdHxICjd/3OE2KM6Yqb&#10;FKWA8/br71OFcgIrhRW9VWHKCW6cDzUk+qqOVf49PLLjzxmZoJwMleTR7aOq6d760WbOra6gCYWZ&#10;9NS8SfTknElqsHli9hR6fM40MdSYO5OemDlZDDfsvWOG0Ywk5eRVUYo3xo6LT6bciETV26YsUAPO&#10;6vXfi4HEGRrHG9OAw0rxhjW9HDtv9v1mAScnQD8KxzTgsObhxtgJ+WlidLHW8fmpNEF5Eix9zNhJ&#10;BZnUmt9mS246VUSbr5Njq7lBvLZOKI1RnrhLMWeUcpJfoTzRNo45apzxvZGGhvtSXVKkWYAZHRdq&#10;dvkhYT7qZZvTY2l8pj4CxSvGUktWjCIv1Kl1Uk4MTSuMN48tkhxgeAoUq/5f97ZDOaQob4W44gqn&#10;FSRQYe/rxIhTpTzemAacltRIGh7qQ4MC5YCjd4C/5Z2p3nvmKTGouNopeR0vYMzr3kzKT6bGjFga&#10;mxiujuriiFjmY/v0q0rl/jss3I9GRgXSqJhgGp0QTmXKdZWEBhjsHxZAxcpbhxrsR2WhykmrEGJs&#10;dURsCE3n+4wQaTqTp1ONig4QA42pAxUHKLeXFGssOVL52UgBpitOz0umsSkxZtGGHZEYTZVpSWq0&#10;qUhLppefXEwXzp/XPVuwDAeZ7Rs20r//sVQTa/TyKJ01n/9HHcHSk1j16ScWg05psC9Nt3I9HI7A&#10;Q0OU5zvqyJq2kTOW5MtIsUZykN9NND4plOYXxHds/3S6fWABFSq/w1LEmTFuDJ06rDxX+fA93XdO&#10;9MfVK1gvBxhAwAEAACdw/NQvYrxpl9fHccyOVVuEqVS8qHFZZHwHxlJ5eKRiKA0IDaYBIf5kHHyG&#10;RPjTuKxEmjmwP90zbpQYa9i762rojjHD6cEJtfRwaz09PmuCGm/0PrnA2nAzix61MG1q4fhaGpEQ&#10;SWXKSSA7JDqU7s5KoHvTojXemRZL81KSNBGnKLIt4Oj9+J+fqSFnzToOOZa373aE33QwhYqV4g0r&#10;bSv+2tvfmAUctjqeR+FIAYffJ8cbdlxGvBhcOpOjTUNOoipHHOkyLF+uMTeJWvLSDAHH2Kq4GDHO&#10;dEUe0VMeGSIGnXEpETQsyo/K/bWjc/Tqow5P5ZI+rpdPEOuTw8Ro05GT8tqCzvR+7osujnZidrQY&#10;cNgREb5mEYetiQkTw42xhb4+VB0kh5yR4f7UlBgqhhVXyWvh1ET6UnVIH6oO7UMjOPAlKCdrwyrU&#10;Rb7HJIR1aE1ssBhr9PLOWA3JUcp9JU10Zr9kmqXcj7QqPxOOCMLlrXVaQSrVpUSLEaYjB0UEqp83&#10;OTdFOYZ0CyrXn59gFmislUPOiCh/s2hTGdhL+b28SYwznVnqcyONjQsRY4wtzihIpuHxkWbRZnJF&#10;f9r01Re6ZwLAWXC84qlXposu5/r0ptHxoTSnIMEQbHhnqppIP6rwu8mCN6tBRwo47IgI5T6vXE6K&#10;NpItyR1EHOX3dkFppsaGzDiz6VR6lzxwr2FEDvvntWu6WwD0ZBBwAADAiRzrcLeqw7Rm+1Exytiq&#10;acBhq5KzhXBj2WEpGXTPuPY4c1ftSGotL6cJJSU0d9gQGpoYR6XKkyVjyxTrC7Jo8WxtuDH2sbmW&#10;p0w9NGsGTR89imqVr8NOG1GtRpsnZkygyWX9DNFGb41y4mAabiRvS41XA05tQoom4ORHJdM3n200&#10;TKlau+6QWSxxlB1NoWKleKPX9LJsRW6JWcDJ9POjrgQcdnwXR+E05CQZIo7671ydhve125ybLAYc&#10;dkhCrBhk2GnjJqhrd/zni220esMB+nT5BnrtlXdp0X2P04zGSTQgOVX8PDY/OIiGJ4SbxRy941Ij&#10;aWxSGE0qyqQX772TJg8oNgs2HVnudwPVxASIwaYjOXxMU568S1HE26wIbN+VytgBwX3p4UktNDwx&#10;lmqS2hym/Ls8Lk45sfITw42xeT5t062kiMNavfaNgx0d7S9GF0dYHeZLk/OSxbhirBxwrPO2qmIa&#10;z5EpMZKGRgeLQcYaeToUj0aTY01nptGMghSaVsCjcuLNYk1HNqWGqxG11CTGdGS5clI+LCqY6lJj&#10;aVJBOrUqj13GTlacqhzXNMNtnKr+Wy+/b4byPinesGOSog3R5on5s+ns6VO6v/rA1fz+269056QJ&#10;mpAjWaLcJ+SA0+7AgF7q1CnTiFMVJE+bsuTktHA54LDFKWYRhx2RFCVGnLeef8YQcK5duaz7rkFP&#10;BgEHAABcwKGjZ8WAo3f9Lvt2q9q666RZwKnJ62+IM+VRCdQ6oJKmDRxEt42qoXvr6+iecbU0KitX&#10;E3EsWRETR3W5WVSXk0FNhXnK9ZTR7OqBBu9pHCXGm0dnNNK0yhKaVNKPpg8sp1lDByuXr6KG/iWG&#10;aGNqTVa6Wbhhx8cEi7GmM0fExmsiTn3lcNr8zW5DxNm8dh/9Z4PjR+OY7kJl+nEp3Og1vSx7771P&#10;mwUctjrOeAtx6wNOPU8LUk5iuuLUikJqyE6g+mzzaGOqpVE4rGl86R8XT1+t3q1GG1tc9uk6Wnjn&#10;QzSmrFJzfRUJ8dRalk+TywtEG0pLqTQqzNzwYCoN9aMyYSqW3lGxtkccYyfnxionidYFnUnKZflz&#10;ePHXqcrJr3QZV8ojmtRo0+t6Gl85lLZ+uVnjp//8N5Vn5FN2VKLWiDjK9fUV442xZRamVI1PChMD&#10;i6usjwuiMp8baWJJPtUmhqvTnDjADOZRIf43U7lyv7DkwMDeNCIygGoTwqwKNqbaE3BuUU4OpSBj&#10;jaWBfWhIVLA6UkcOM871hfnTafG0RuV37iZ1y/aByv1gaIQ/jYgOplEJ4VSXGkPNOclmgaYzW/JS&#10;xfcbO6kgjerT4mh8djLdVV1OCwbkqvFmTnE6LX/rNd1fd+BJbFmzutMdr/r7dh5yWI45Vcrv9lDl&#10;d1yKNJackBgihxtj+yWKEWd+aQYVhZuvj1NTUkgXEAmBDgQcAABwITy1as02OeKss2ORY2kaVeuw&#10;sWp8KY+IoYEhITQoNJTmVQ9R443ehROaaVx+Ps0aUkFTK8uoLi+PKmOTNPGG/z9j8ABNsLHkbaOH&#10;0u1jh9G0AUXUmJ3eqQ3ZaTQsLZmGJivHGaicuAnhhr1FeaJuHGXuS42kh1JCNe+TvDsthu5OjaWx&#10;KamUGxRBuYHhqvnBkfSvF99pjzhr9orRxB47CzifC+FGr7Sd+KdrDlNcLx+zgJPlz6NwjONNqBpo&#10;rLHLa+Eon8e7SI1KjKQB4f5iuDF2Yl66GHD6KfdL4+Dy/JLXxEAje5C+3vgDrdr0I321+Zjql1uO&#10;05ebf6LPvt5Pzz73Nn20chd9seVEpz7//Ns0d/JsGlVULAadilBfQ7gZFNybxiYEmwUZe5ySFyeG&#10;Er2T1HV3zD9vYlaMGoJcPbJnemYQDYqOoOLYVNXh+WW0YcV620KOFSNyBgS0x5vRkf5iVHGW1aF9&#10;qaT33zT2u/k6yr/xf1ULe11PTcrjixRbnGFXAs70/HhqSg2jhox4KvHtZbDUvzcNCg+g6ugQGhYT&#10;SjVxEVSbFE3NaQk0KSvFYEtGEvX3uYlyb/hf1YqAPmJksSwfd2q7BTyqRbqclRYqjxvK449ZaFE+&#10;1pSVRGOSoqg6MpgqlL8lA5Rj7cjKIB+a1j/X7Lrq0+OVv5d+6mXqlb9PB3ft1P31Bt4Ej8qZVDVQ&#10;DDhsoZURZ4DfjVTu+zcx1BhbHdJbeVyMlGNNBy6wMBpnQEyIWcRpGVGt++5ATwcBBwAA3MCFXy/R&#10;+h0/CiGna2vjSLtRzR4/lcqTUmlARJQacPTWZaSro2/0EefOsaPEGNMVp1WWiqHGkuMyUsxiTaly&#10;0lbm34cakuKVE5AcuiM1VhNlHk4JpUdSQlTvT4vSfEyv6Vo4DwwopRrldtAHHL1L7n/SEHHWOniB&#10;46/WH7Mj4MgjgsaNaDQLOOyo5GBqDzg8IkcONqZ2eUcqXcAZERdGGTddTyOTI8VwY+wEfsW7k4DD&#10;I2mkWPPNxkP01eajYnxxpp9+c4Aaq6qpacAAqi/uZ7CpQLkNhKBir7xIsBRM+P3S5SV5lI7T19zJ&#10;CqZhSXGGgMMOySoyCzh67Q05uT59lROuvlSf4JwROK0Z0Wbvq4sNMsSazux303U0wL83DQnzEx0R&#10;E0xjlBOyaTnxNDWLjVOMpakZsTQlI0YxiqakK6ZFapyqvH+q8nG+/Iz8RDHSSFaH+xqiS2cW9eFF&#10;fUNoTHwE1SfFUl1iNA0O8ae8G68zXKak7400MUv5uZsGFb0FqTQzP5lm8THa4MwC3hHI+pE9U/JS&#10;zEKMLQ4O9aPmbPPROuOUx7KBQb7qZQYG+9H7Lz2v+0sNvB0OOfX9i8wCToGPdQGn1PcGyrzhL6pZ&#10;ihVBN9O0/ik0a0CGwRmladSQEUEjonrT2Dg/mp0XI8aajlzAO1aZRJzByt9X04jz/ltv6r4z0JNB&#10;wAEAADdy9dof9N2hU2YhZ6MNEWfLd6fN4g27YsUm6p+aploeG6eJOGxVeDg1ZGeJIcZabxlSQdMq&#10;Smh8frZZnLHGhsxUGhoZSv379DJY7tOHZmdm0q25uar3KycOC1PD6GFdtDH2AeVEyzTe3K5b/8bY&#10;BSmJdE9qnOpdKbE0LjqaCoIjaXBqriHgbFGUoklX/Wp9ZyNwjpuFG2NNL89aXsw4iNoDTufTp/SO&#10;s2MalXHA6R/iI0YbUxvVNXGUkyZdwDGON6xxtFm16TB9seUns6jiDpet2kOt1dWaiNOclyQGFHud&#10;mB1jNqKG/y9dtjPVmGN0PQ4zK5gq4pM0AYd9aM7dYsDRaynkFHNclcKNkcWhoTRn1Cgq8ffR2D/A&#10;Rzkx96ea6GBqTLQt8PDlBygn7sbXNzoxjlqUxya99SkJNDwqlCoC+1K/m68XA05n8sidluRws0Bj&#10;i9OUn6cUayRnlKSrO7HxWkVVoX2oJiaQ7m9upCmlxTQ0Qnn8D/KzyuqoMJo5dCBNLS+kkTHBqrwr&#10;G0eXWQVylOmqM/OTSF0nRwg3xo6KCTULM47w3vEN9KsVO0QB72Tn5k1UGOxv0+gbvUW9rzdEHHZM&#10;Srgm4OitTQ5UIw5bE91H+Z21cUSO8rvLO1QZRxxpu/FnHnlI912BngoCDgAAeAi//n6FNu8+Zog4&#10;G6xYF0da+8bYO+fcYYg4ZYlJZhGHbSnKNwszMweXKyfpudSUkyGGF2vlQDMkPIQG+PVVtwoeFBKk&#10;nBSEU01cDA1T3pYr7zeONyNCgg3hRu9zo4bSkpI0WpTaPvJGrzQCh6dNmQacu5Vj0QccU58eNZK2&#10;6NbEWblBDidd8cv1x9SFjPWaX6bjgLPcwiicsUPrzAJOXqAP2Tr6hq1NV05WhThjjY0ZiTQiLlwN&#10;OIX+vcVgY8nm3BSLAYenREkRxZPkoPP8s2/SrMpCMZx4mpOyeaqPA0flZAXTV0tfoVeXPKsJODyV&#10;Sgo3pn76zmd03z2P0yMLn6J/vbuKPl25S3XZ5zvo5Rffp0X3L6EFk+fRHTNup8cefI7e/3iD+vHK&#10;yHBNbLHGimA/5XHH3yD/X7qcsRUhgTQ+K00TciRbM+M1kWV8YijVxQTSyHBfdZeqmghfu8ONsVKs&#10;kaxLCKKaGH+DjdkJyvfOt4PWqrAA5fE5SCO/v7//zZTf+zrK6/W/Gocp348UXxzpzIJkMdwYO60g&#10;jRo5IEcHq1OhpCBjanlAXyoM8qV8PokPCaCyZOV2GlRJC++4nS5cuKD7Kwy6M+8+u0QMNNbYv+/f&#10;KPPG9ojTpDymmgacGWVpNDK6jyHisCOj+tDM7Gg52FiyMNkQcCblJpkFHHaQ8vhz9uczuu8M9DQQ&#10;cAAAwAM58P1ZXYThQGOqeaix5KZtP9LAnDxDxClNSaXK8HCziNOUn22IN5OKC8xCjDXWZ6bSqMR4&#10;GhYdRUMiwmlwWBiV+/lqAo2p5T69aUJkCN0SH0l3pCbQHZlpGh+uLKfnRlebRRprvDM1To05hvdl&#10;xIoBh71NOfbq7DyaM2k2LV9/VAwnzrCzUTg8zcr0c5Z+vMUs4LBJvXuLkaYzJygnRFKgscaK8EA1&#10;4OT2vVEMNR1Zr5xUZgUGULp/gCHg/GfTMTGYeLIvPvGCGE30jkqMognp8TRJOdmXbFZOBBpzojVO&#10;EK7H2InC+6xxcidr7VjylTtnad+XFUw1Eb3UhYz79f4rFcW0jcYpT8zUhJotimu+2EYrV+6gz1fu&#10;pM+/2Elb95yiLft/Vv1m8xFDvOnMz778jjbvPU1frP2O7p45j8pDg8T44kgHR4RYDDmtPP1JiCzO&#10;dHpurBhsjG1Vfs7G8UZvsc9fzYKMtfIonum5yvULwcUZTs2Jo4aUaDHesFNyU6guKZKGhPmLsYbl&#10;qbiZIUGUHBZi0bTIcHrtxRd0f3VBT+CDF58VA41V+t5E2Tf9jxpw8m7+H2rOCKeZZantEac8neYp&#10;j49z8+NosvKxcQn+NCa2L03NjJBDTUcq16OPOIOEqVR6n1p4v+47Az0JBBwAAPBArl37k3Z8Z1us&#10;seT6TQdpzKChhoijhpykZKoMCzMLOUOjo6hBOWGRAo2pdekpaqwxvQ5TBylOiw+j1pgQjY8OLhdj&#10;SrvatW8c5T2prHnMaczMVCMOe98dj5qFE2fJI22keKNXWg+nacxEMeKMSrZ++pTeMekJND6/axGn&#10;wPdmNeCwUqTpzIq4cOrz//6qxpuKtEwxkHiDy1buoClF6er25VkBgZTuF2BwcJRy8p2ebNGGnFiq&#10;zY0Wbco2jzC3JIfTnKQw1ckZUWYf70yeVqWJMZ04RTmhZjXv5zVwwoy2Eu9zkxpwjNfBWf3FNjHE&#10;6OMN+/Xmw+JlTNXHG+PPZXfsP00//HCa9n13mDat/ZbWfrmB/vnc3+n+qTOoKjZajDJdtTzYn6qj&#10;w6koOJBy/Xyov/L/yjDeqSmQykP8qdTIqoggmpgSIUYYe5yqODM/Xgw3eseajL6RrE2JpLnDKmhO&#10;ZQFNyoim8amRBvn/03OVr2EUVFxtQ1KEGGU6k9dQyw4JEGMNm5MQR2++8gr9/ttvur+0oKey9euv&#10;aEhsJOUoj11sft+bqNxXiDZGjorwo7n5yuOn8jg6KS2Uxsb0MdicFCiHGHvULXA8MTNGjDd6KzPS&#10;6NzJE/T72Z/NvHLxd913DLoTCDgAAOCh/Pnnn3Ti5AXaudcxIYfldXFee/ltevnpv9Onb71DGz77&#10;gsb3KzSLLmOSEzWxZlx6Co2Mj6Whysmo6WU7clBoCE2KCaUZce3elswBRRtPzHVOvDHW9GvOT0s0&#10;BBx2Sl2LWThxlh2NxJECznvLd4oBpyouQow0HTkmLY5GZyRQU16qGGks2Zyfaog3XQ04xZEhdOP/&#10;979qwBlTOVSMI95keUqmJt6weYFBYrjR21HAqVc0DTD6eMNOU07oTT9ujVPytFuRmwUaIyflygGn&#10;wv+G9oDDI3GUE6Bx5VXtAedrOcQYB5gv1x8yu4ypPErH+HOM3bb/DO3Zd5IO7DveoR+9+S61Dhwk&#10;hpnOLFbsp5jta7u1yuOdFGLscXJqBNVG+VN1UG8aGtBLY5XfzTRYOdEcEtSLhof1peERPgarlf8P&#10;DelDQ5WPVQUq+t9Mw0J9aai/8rlWODLUR4wtzpQXfa5LCKOKgL5isNFbGtiX0sNDzYJNVkwUDSzM&#10;p6ZRNfTs44/RW39/hZ5b/Dg989ijBj9f9m/dX1zQE9m5dSsl9O5DsTfepJrZW443rGlgmZoRrok4&#10;LSlBZpexy34JbSr/rooJFuMNmxHkT2eO/SgGnDbP6r5b0F1AwAEAAA/m2rWrdPnKJdWjP50Xo4wt&#10;7tz9E53Yf5ROHfhR4+wh1WKA6ao86mZidIgm3LALkiLNwonkvWmuCDgdj8Jh3/twnVk8cZZSvGGl&#10;gMNOmzTfLOCUR/I6OHKosaQ+4IzJSBRDjSVHK7efvQEnM9BfDTg8japlTLMYRbzJma1zzQIOOzo+&#10;Vow3bEcBp1mILzzqZlpahLpzkenHbNE4yLTm8U5XRoFG5/R+lgMOb61rHHDY0sDetPTvb9OWfWc0&#10;oWXdjp9ozbajtNnk/V+sO0iffqENNv9ZvZ++2XKENn53UnNZa/x2/2mrgs67r7xFU6uGKMfrbxZs&#10;ONbkCDGmqzYlyyGmKzbGBtHAvje43GFBvWmGC6dQ6Z2u3C+bM+JpZFIsDYwMI95W3jjcVMdG0D2z&#10;Z9HiBx/QRBlb5KBz+dIl3V9c0FN5/dln1YBT1FeON6xZYFG8JSeaxsX5Un28L03P6sJUKSudVxBH&#10;uUF+YsBhC2Ii6PihA0K8+Zmu/I5RON0NBBwAAPBw/vzzD7py9bIacX757Xfavtv+ETk7dv9EB/Yc&#10;p0N7j9E+5e2WrUfozglTxRgjOVixLiqcJsZH0dTEaJqmU/13fLhZuDF2boJ1EeeeVKP1a5wgX7/p&#10;12xMTKKhWblqvLmlaQp9teYH+nLtETGgONrPFbXhxnK8YZev+5GS/YI0ASfT10+MNB05Ji1eDThs&#10;ow2jcAZHh2oCjjVbiesdopyQlURHUf+ERAr3DaJbZtxGX67ZJ0YRb/LNd74WA06G4viURDXYTEqL&#10;o9a0BPXfUzNSaGq/JGpMCTbYnB4mBhdHOzW/fRTOlH4pNFk5YdZEGsWpBZYDTn2cctJgEnD69b6e&#10;HrztbjGuuMNtirv2n6T9+5THOyHkmLryk69oSs1oMcTYY1Oi4xYynpwSQaPDfGmQz41ibHGUPOqm&#10;Pi6YZuY5P9zMVGzJjKcxyXE0ODaGBllw9qgaOv7DD7q/jJbhIHPh/PlOvXLliu4zACA6//MZGhUf&#10;IcabosA+NDTaCdOkbHBiRpQYb4x96/ln2+PNubP0x7Vruu8OdCcQcAAAwMu4ePkSHT56lrbv1kaZ&#10;LTt+oq2Kxu/rii8sepYGh5kvdKx3VGS4IdgYOz0hUgw2krPjw83iiaSzRuK0rYNj/vX6BUVTekCb&#10;zzz1TzXgsF+sc03EsdW773pCE3DYmqQoMdRIjk5vjzdsfU6KGGsk+wf7agJOSVBfMdYYW5uZQFmh&#10;EZQZEm7wwbsXqbtPfb1+vxhFvM2xg2osRpz6xHhqTIqkpuQgxWBqTg7R/Vvr+PRwMbo4Ut6ZSh9k&#10;Jucn0fTiDG2kUZzSQcCZnhlIU9MDqCroxraA0+s6KgkLpv5x0fT519+KQcUT3L7vNH1nZdRxZNAZ&#10;HBFIk4Ug4yh5dI4+6lQob8v63kRlPjfTgL43UoWiaaDRO8j3RjXUTM+JE+OKo52UnUB1KXE0JE6O&#10;NMZOGVJFH77+Gl25fFn31w8A5/NAS4Mh3JQE9KIC5W+b3tJQP5qdFycGFlc4PD5UDDfGDkhNolM/&#10;HuFX/3TfEehuIOAAAIAHwuvfXL16xTB9qiPPnP2Fvlr/A61c+73B9VuPGoLMVsXVu04aXK/I7zOO&#10;NpKffPAljUpJMws4o4WAMz/Gl26L6qNxfrQvzYw1n0ald1Z8GN2tPJGXQoqs5V2k9LYFHx650/Ho&#10;Helzh0bEGOJNbniKId7oXbnecVuMO9LCxAxNwCkODRRjDTsmPY5Gp7cHG1Nrs5LEWMM7VTXkJtGE&#10;gvbFjnP63KgJOFm9/iZGG71jOd4YhRt2QEaeGm/YbzYcEoOIt/nRyl2UGRAsRhy2PCxAjDamdhRx&#10;JmTFKMaKH7PFqbpdqXgK1ayyLG2kUeRROR0FHGOrY4KpJCyESmKjaG7rdDGeeIvb9p1RNX3/a8+9&#10;QZ+8+ym99Pgz9MDsW6muf5kYa+yxwN+XCgN81cWQK0IDaFC4cttGBovyAsolQX6Up3yOdF2dyVPF&#10;igL9lPtkoOrgqBDVEXHhqrzTE9usPJ6yrdnxNDk7zuCE9Lb36+XL1sSHK/eFUBqkHN+g6DD64JWX&#10;xTjDjsrKpPunTVUjzcHvvtP99QPA/Rz7/hDVFuVo4o2xkzOjxMDiCvuF+ovhxlTQfUHAAQAAD4Kn&#10;S0mRxhp3HzipiTh6v1j/A63epY047THnBG0zijaSX/xnK/WPjKGykFBDxGlNiNIEnDmxQWYBR++c&#10;mEAx4Oi9I9l8KpMj1cYc8691t2J5aHu8yQyKo3ffW2sWcL5ac1gMKO726Rfe1wQcdnhipDbcpMWK&#10;wcbUMZnyOji8YLE+xDTmJlFjdrIm3vDom3FZCZpgY+zItHizeMMuWfxy2+ibjcr9VIgh3urr//pC&#10;jDdscYh1AYeVtgtvzEmjcXm5qg056WYft1WeSsUBRxNoFHlNHI431gacgZEhhoAzoqjQLH50B/fs&#10;PSaO1NH74T8/oNZhI8VY0hMsCAmiAUkJVF9VSbfNnk4LH7iLHl54Dz08dw4NSYinFxcupIvYAQp4&#10;Ef/+55tiwGHHJoaKgaVL9kugBUXpNL8wVfl/28LF0zMiaFJSiCr/W3/Zadkd70qlF3RfEHAAAMCD&#10;uHylba0be/z+xzP0pcmInK+//UkMOHrXKnYUcr5evZtK4tMoJzRKNV9xUkJ7wJmeEEW3RcsBZ0G0&#10;jxhujLV2ceOuem8Gj94xjzcT42IN4YbtF5tJn3y2XYg3ba5cf1SMKM6Q18DRr4cjfdzYERXDNQEn&#10;w8dHE3CkWGNJS1uK8+ibhpwkTZixZEt2LLVmR1NDerRZtGH7J2fQc0+/Ts+88L4YQLqD/9l0zOJ0&#10;qiHRcrBhm9OjaHxmrMHa5HAaGh2gcURiJI3JSKGRSVFt74sJoJqEYGpIixAjjd4JmTGqLVls+/un&#10;KScMxoGGg40+3pgGnMl5yglEZpBZwBkQ0RZwyhPium3A2X7wLO22YpFkvds2fUeL736AKhMTxeDh&#10;SRZHRdDMCY304P13quHFXh9/dCG9/96/6MSJn3R/3QDwTs79fIaGZ6WIEacy0t8QVuyyXzItKM4y&#10;2KA8rtdF+IpOTgmjsYnhYrRhMwOUYwv2o9LoMNq+cb3uu9CBaVXdAgQcAADwIKQgY4+XLl+iQz+d&#10;pzW75XBjKo/IkQIOu27jAU3EYcfFtkecGQkRYsC5NaqvGG1MnRkfSnemOHY0zh0pcXRLUgxNSYhS&#10;nZeeSLelJtCcpFjKCWwPN+zI0uFitDH2y7WuG4VjvKix9HFj3/pwgybgsNn+bQsa63eZsta67GQx&#10;4LSbTs0F7SNytCZQazZPtYhWrUmK1ISb/Jh4+sebH6ujbv7zjfcvWmyNy77cTbfdcgdlB4dpIk5e&#10;kPIEPdEk3qSEaOKN3mbFmvgQs5DTkTXxwdSU3r7N+PjMGJPr5WlYbSGHR+GYRhtj+WPTC9umWvH/&#10;W3PjzQOOfgRORCjVDRwoBhBvd6vidiN37T9Fe/dZv0gy+9Xyb9So01g5SDnJCjIElLwAf/ri39Zv&#10;aX38yBH68fvvacuaNbR6xQpatnQpLX3hBXrp0UX06G230q0TxtPEIVVUnZmhXrdxrDF1VP9CMcLo&#10;5VE0X6xcTpcuXdR9dQB6Hk/dc4cYcYpDfOiWfkk0pzRbeaxMpbK+N1JtTADNzouVY43ggoJETcCZ&#10;pfw9leKNseNigygrsC3aZAT0pbxg5XFE+b+xQ9OTNDtSsVcuYlcqbwcBBwAAPIir16xb96YrWhtz&#10;1ihaGo2zaesRGpCao4k41VGm06mCuxRw9HLIuT1ZXqemM02DjamTFYuCteGGbR4+Xgw2klJAcZZf&#10;bjlBX207ocYc6ePGTqyfJkYcWwMOW5uVSOPz0tQow1OmxitPSjncGIecRmE0TrMacNriDTtMub2N&#10;A84rL7+txpvPv9pJUuzojn65+Rh9vWGf6rNPvaKJOGymfwBVxwS2R5wM7QgcY5vSo2l4XJAYbDqS&#10;R/FI16fXNNiYql8Lx9hpWSGagFMVpVsDR3F6XaMYQLqDvLOVccSx1p37zqjB5zvF/fu1wefHI6fd&#10;+sL4H3/8QevXraFFD99nFm/WrF6luxQAYP+undQ/Msgs4lQo7+OAww4O8aHCm683OCjgZpphzZo5&#10;xRmaiDO7IJXGRfqJ8cbYASHaaGPsY7fONQs4f2JnKq8HAQcAADwUXsj4jz+u0RUrFzO2RX3MWbv7&#10;lBhx2M1CwGG37jhG1fn9NRGnNEK7nTjL06rmxgbSgtgAMdRY67yESLo9OUaz4DH/+1blfXOSYmha&#10;QrQYa0wdHmkebgbnltOKb3bT1v1nad22n8RgY6orp1HpPX3uMq3YdNwwIqd9ZE77NuOfrjlMCX38&#10;zCJOXnCgGGmstd4k0nSkacAZovzsjAPOM0/+nR5/9GWSQkd39avNPxoCDvv04uepX3ScWchhq6IC&#10;qTG149jCNqZFq9FHijWWHJcaKV4X25IdbxZoOnNqVpjFgNM4cLAYP7qDpqNwbPbAz7STp2L9cJ52&#10;H27z3K/YzhoAb2J6TbVZxBmTGm2IOI1pMZqIo7fc9wZqTAimOcJOVvP6aUfh6J2UHCmGG71jw33F&#10;eMOu/nSZJt5c/vUX3XcAvBkEHAAA8CI46EhBxl4vXr5IR05eoE37TmsizhYh4Bz8QXkSoHzOS088&#10;qYk4eWFRND5eG3EMMSc+TIwzXVGKM5ZsjY+iyjDzcDO6soa+2fy9Gm70bt5zhjbuOkVfbjlpiCJ6&#10;V244Rl+tbQs47thSfMehc2bxxtQ1O0/R6y+8ZBZwEnr3EcOMLdZly8HGVNOAUxFrOoUqgaTI0dPk&#10;kPPi82+KIWd0suUROJKN6THqCJuahFB1dM6w2ECD/P+R8SE0JimMmpTLSZ/PTlCUIk1HTs2O0AQc&#10;wxQqxRG5uWL88Ha3HhCCjLHKx3cZhRlr/E7x14tXdY/wAABvYf1XX5hFnLKIAJpelK5GnJnK2+Je&#10;fxVDjiWLlMu3pMaaRZy5/dKpPMxfjTKDQn00AadK+b9puGFLo0I18Yb94yoea7oDCDgAAOClXHNS&#10;zNF79OR52igEnHPnfzVc5ty5n2lcZZUm5FRGOi/gTIuPEEONsTxNakhEFGWYRBt2+vhbaN2OY5pw&#10;o5dPrKV4YuwX636kr1y4Do7ezzeaj76R5KlWC+bcZxZxyqLCxTBji7Ud7DKlt7OAM2vqrert3JP9&#10;cvNxzYicCQOHKk/MI0QrwiNolPL7w2vgSOHFkdo6CmeK8vPVx5upGYFUGt4ecNjV3x4WI4g3u+3A&#10;z2KE2fU9e04NrTvUyHPWPO6YuEe5PADAu7l27SpNGFRuFnL6BfmoI3IaUuJpRGSIGmakYCNZEdCH&#10;RkaHUH1iFM3tp51WVRkVrMaZ/EAfKlG+Br81DTd672qdoIk3l365oDtq4O0g4AAAQDfgqvIkwji+&#10;ONLfLl6kH478TLv2nKSjP50XL7Phm9WUHxGrCTnDox0bcKZ2EG94W3OONpkmCxOzlVn96aPPNojR&#10;Ru+6XafFcCK5cv2P4vud6edCrDG3fTrVvfc+rQk4sTf1phEptq+FY+rYzI4jTmcB57mXPyQpavQ0&#10;v9r0g7o2jv7/99/6sBhwjB0eZ9vInK44MTdBjDWSrcpl9QGHF0w2jjfsogceNwsg3u63ihxfdhz8&#10;mXYeOqeZBtUVfzyFLbUB6A58vfxTs4jDVseEU1NqourAwL5isDE292//S4OD/dSAo7dGcWIGr5HT&#10;FnEGKf+Xgo2p/3nvbaOAc5b+/OMP3dECbwcBBwAAuhl//vmHGnSuXr1CV65e1sjvM5bX11E/5oDt&#10;y9nbp87QRBx2UGQUTYsLUyPO9LjwNvnfVkQdvowUbNja6CgqEBYkZvMiUmjRwufEWGPJVdvMp055&#10;mlLI4dE50iLHi59aqok48b36OCTijOkg4pgGnOEZyZQTHkWFCalUmpZDn635noxDBmyXtx1vHjhc&#10;jDd6RybwblKxTlWKNR3ZkhlhFm/Y8SNqxAjibfKaN11duNgafzzxK3b2BaAbcPnSJWqqKDGLOKMT&#10;YwwRZ2hYoBhu2IKbrqP06/4f5d30V03AMXZMfAQ156ZSU2EWNRZm0vC0eCoKbZtaZeqvZ063j7zB&#10;g0y3AgEHAABAh/AOJbaM8NmzayeVxKdoIk6uYmNSghhi2GnJsTSvXzbdMaBIfTsjzfyyvJ5NVbg8&#10;NYqtLhxMb7/3lVmYscW1O8+YhRBvdtFjr2siDlsYGkxjMuIUY2hsRhTVZkSKjs2IFgMOO0bRmoAz&#10;JiuVqjOzKbJPgOo7n24jKV44Wt69a/3uM7R578+0bvdp+mrrSfFyniiHnDtm3ikGnMFRlhcidqRS&#10;qLFkTVK0GHDGlJbR0neWi1HEEXJU0Y+I6Q4e+PGC8liLkywAvJ3P33/HLOKUhQVQQ0qCGnEGBWl3&#10;qTI28/r/p0acgpv/JgYcdmxmkhpwjB2Xl6aJNx+9+TpdvXRJd0Sgu4GAAwAAwGasWUz54dvvotLE&#10;VMoPj6F+kbFUGBWnWqRYHRNLLQmxNKe8mO4cUUUP1o6gBxQXjquhxRMb6N5R1XTXsEE0pyiPBgiL&#10;ELM8NerBe56kNVuPiDGmq25R5BNpKYh4o7fNe0ATcDJ8fcRgI8mBRwo47JhM2wPOkhfeV29bZ8qx&#10;ZvvBc6IbvztDX26VP88Tff2t/9CA9FxK8vEzWBQaLEYXRztR+VlKwcbUsakxYsAZmp1ND933iFl4&#10;sVdnjoZxlTsOtO1CteOg+Vo5uw6dpV9/x0KjAHgzvDaOtFNVYYgPDY0KpaJefxMDjn4UDpv51/+l&#10;6oggTbypjgqm5D43U5LOfuFBNDonhWYMraB3Xnpe99VBdwcBBwAAgF388ecfFqdgLXn0GVp4z6Oq&#10;d867h2Y0TaXRZYOoOCbREHQ6siAilrJDYtTRNY898qLDY01HrtvVPUbj/HvVQU3AMd5WnEfiSOHG&#10;WL6Mcbgxts5kYWMp4AxKzTAEnAW3LSIpVDhSHnkjxRtTed0j6fM9zWVf76eipHRNxOkfHiJGF0c7&#10;IStOjDamDo4JFwNOa229GGG6qt1beHuE2i3E9fLW4qaXPXryN8x8AMCLOXPqJI3ul20WcvT28+tF&#10;/YwXOO51PeX73EQ5vW9QHZoUT7OqB1NBoA+l9e1lCDd6S+Jj6ML587qvBnoKCDgAAAAcBq+rYxxw&#10;eKFPKY54k96wNk6HbjhOtUPGGAIOr4VjHGFqM6LNoo2xozPiNZc31nQqVWcBp762laRI4Uj5ZyYF&#10;G0tuUy7/zbeeP8Xq3nue0EScFF8/Gpvi/DVx9LZkJ9BEId6wdWmxZgGnKjODhhXkiyGmK3K86Q5T&#10;pni3KtN4YyzvaGX6OZheBYB3c2jvd1RfWihGnM7MDehjFm5S/frSF58s01076Gkg4AAAAHA4+pDT&#10;HQIO683Tqr5Y/yN98/UuSvYNNEScVB9fGp3eFmYsBZyxih3FG731NgScQf2HqLejs1z1reXpU9a4&#10;Zd9Z+mb7KfG6PcW773xcE3L6hQS5ZJvxjiyPDDULOJXJiVQSG0VfrNtjFmNstTtMm2LVnauEaGNJ&#10;nmpl/Pn7lPddvYadZADwZrZvXC8udmzJ/lEh9MDc2fTem2/Q6pUrddcCejIIOAAAAJzCH3/+SXuP&#10;/CIGEW+VF8VduVkOJZ7qyvVHac03u2jVF9so1T/YEHHYpN7Kk8OIICHexIixRrI+u30UjhRwhqRn&#10;GgJOUmgsSVHCUfK0KCnMdNUN352hr7Z53uicj7/aS7mRsZqQMygmTIwrrrCjgPP2+/9RI8yRn36l&#10;A0d/MYszluxuixSr696YBBrrPEc7TK7r+OnfdY+yAAAAehoIOAAAAJzK2V8uizHEm92817tG5Kxe&#10;vVeNOE89/Iwm4LCZfr5G4SZanRYlhRpL6uONpYBjvIgx68ydqHgEjRRiHCFPteIdrXhKnfS13eGw&#10;ssGaiJMTGNjpaJyGtEgalxJO9akR1JwhX8ZWpYDDa+AYB5zffrtCvyuahhpTjUNFd3HHgZ/FdW9s&#10;cech7Wic774/R9euYVoVAAD0NBBwAAAAOB1eiJNffZdiiDfLU6u8Y42c4/T1mn1qxMmPiTeLOEl9&#10;+lBJeIgYaDpyTHoc1WfH2xRwnnv1E5JihL1+bef0qa747YGztHHPz7R6h3umXf3zo3WagMMm+/hS&#10;ZZT5TlVN6dFUExtAw6J8zBwZ4698PMbsc6zVmoDzy6+XVU2DjbHGgaLbeOBn2mVnvDEorI9zTrlN&#10;AQAA9BwQcAAAALiM3y9do23KSa8UQ7xdXjtFjiee5fJ1R2hofpFZxGEHJ0SLoaYj61JCaVxKmBpy&#10;LAWcGN8gQ8C58+4nSYoR9rrxO+WEVogs7vLbA+do094ztH7XGfW+8aVwzNbIn8eRcPX207R212nl&#10;+k6rU7s27fmZvtp0iKoKSgzxJq53Xwq5/jrVyBv+SmOTI8Xg0pgWTcOFkDM82kcdoSN9TkdKAac6&#10;N0cNOP9ZvcsQaLYeMI82xnaXtW6M3fWDbevedOoP59UopL9+ft+pc5d0j7AAAAC6Owg4AAAAXM6P&#10;p34XI0h3cO3O0+3BZN2PtGL1D22uVf5tFFKc6efC+/T+Z8Mxev/dlWLASejdx7C4sbXWpYRTXXKo&#10;6qTCVJrWL8ks4KQEhhsCzvjGGSSFCnt0x+gbT3Pzdyfo0YefprAbbjBEHDbdpxc1Z5iPrhmbFGIW&#10;cPTyiBxbFkaWAk7tgAqqGzhIDDUd2V12m2JtXbTYWjkK6b+GfnTP6fOIOAAA0BNAwAEAAOAWeDeV&#10;HYfOmwWQ7uKaHadoxbqjtGLtEVqxRhdx1hymFRvksOIoOd58vPmU6qcbzdfp+c+GH9WpVK8886oY&#10;cbIDA8RQY0kegaMPOHonZERqAk52eIwh4JQXVJAUYeyRF5eWokZPdVTVcE3EYSsjg8zCy4gYPzHg&#10;sCNifGm8EH4kpYAzfvgIenThE2KksUYOOcYxxNvccbCrixZbJ6+JY7ol+cUr13SPrgAAALorCDgA&#10;AADcyrlfr5jFj+6iO7YfNw447HKTiMPbinPAYR+9b7EYcUoiQsVYY+qY9FizeNMWcCI0AacoNsEQ&#10;cFjTAGOP63efESNGT/ffn6+nmD59NBGn0N/HbGTNuJQIcToVOybBfC0dSSng3NIyhTbtPWUWZmzy&#10;gHeOxtlxsG1qk6s9it2pAACg24OAAwAAwCP44cRvYgTpDvLuRcYRxZmaBpxPN2kDzpfrDhsCDrtg&#10;6nwx4lTGRorRxtixqVFm8WZcSqjZFKqypBRNwHnzvTUkxRhb5elqUryAbe7b9xNtWrONasor1ICT&#10;2ftmyunTi/oH+ppNq+JFjkfHB2oCDi96bHwZS0oBZ+2Oo3KU6YLbD2p3YPJo3RRv2D1HLugeTQEA&#10;AHRXEHAAAAB4DH/88Sft/uGCGEG6gxxy/rNJG1wcrWnAWbZZu0vWqrUHNQGHnVLbIkacIUkdLGqc&#10;Hm8Wb1j96Bu2qTBHDThsdN9AQ8B54KGXSAoytsgL+krRAra548BZOrjnqMH9uw/T0NQUNeDoHRkX&#10;JgYZW5UCztvvfS7GmK7KCyCbbqXtafJtLoUVZ7rr+7PK1z2l8zT98jt2pQIAgO4MAg4AAACP4/LV&#10;7r0+zpZ9Pztt1yrTgKNGnE3tEWfd+rbtxE2d1tAqRpyhSTFiwBmbGikGnPqUMGpMC1NH4oxMTzIE&#10;nLSQSEPAsXch4w2YNmXR7/afpv17j2nijbHNZQM0Eac62rppUpLTcpJpVl6aqmnAef6ZV8UQY69t&#10;Ieecx02tctaCxZ2pDTin6PjpX3WPogAAALojCDgAAAA8lt8uXqVvlZNSKYJ0J3kdFw4TxiGmfQFk&#10;RX7Lu1itV963/rjFhZC3K9e1cccJs4Bj7PJtp2jF6u/pi28O0epvdmsizszmKeYR56beVJ2sjTiW&#10;1r4x1TjglMQnGwJOSkS8+v3a6pdbT6i3lxQueqq83sq+vT+JscaS8xuaNBFnWEyIGGg6clJ2giHe&#10;SAFnft1oMcA4S3fuXuXwrcJtkkdbtQecPT/8rHv0BAAA0B1BwAEAAODxnP/tCm07IMeP7uam786o&#10;Cw0bth+30c/XHBbDDfvphuPtO2LpXPWNdkTOR++upFT/YLOQUx4dbgg4tSlhYrAx1TjgjC3ubwg4&#10;7Mtv/YekSGPJDcrtIgUMeI52HThD+/ceF2ONJScNHqKJOLUpkWKo6chbCjIsBpxxmXHUUpJLa789&#10;LAYXZ+uSoMPr3ei28Xaf2oDDAgAA6L4g4AAAAPAazpy/bBY8urMbdp+ilWsPa4JLZ5oGnE842giX&#10;0/v16j2agKP3lgkzzCJOXnCguHCxZHVcMMX79qWovn0MRvb1NQScKa23khRqTMUuU47wLO3Zf0IT&#10;cPbv+oEqoqMNAafQv68YaTry7mGVhoDDwWZofKQabwbHRaj/ZycUZbkt4hi7TVGMMF3xgLtH3bRr&#10;OoUKAQcAALo3CDgAAAC8jqOnfheDR3d29bafxABjqmnA+XT9MfFyPI3KUrzR++8PvqS4Xn01Eac8&#10;MoIas9OoITOJxqXFUF2y+WicsUmhmnBjsE97wMlNzCIp2LBfbTtJW/ZhqpSz1E+5Wv/VRs0onKrI&#10;IDHUSL658B6alZ+uxptJOcp9QRdsJFuKs6h+wBAakVNMr7/+oRhYXKk9o3PctdaNJXce4sWT2+MN&#10;plABAED3BgEHAACAV/Lnn0SHjv9qFjo8UX7FfueBM/Td/lO098BJOnBAOYG202+3HhKjiyP95qvt&#10;lB8drwk4sTf1poasVDXi6K3LTKJhKeHmJodRbliAHHMUX//XStJHm9U7TtFWRBuXuXefcj/ac5Tu&#10;aGnVRJxxKVFisGlWrM9OoOHpMTQgxp/GpUVTc0Y81WfGi9HG1OqUZKqMTzU4ul85vfXWJ2JgcYcc&#10;dVgeqWMsv09/mV3fyxHFWe754TwdOHSOvhM+pvqD+fSpEz//pnuEBAAA0B1BwAEAAOD1nDx3yaVr&#10;5PCr9zv2n6FdB07Td8pJ074DJ80CizPdtf0QfbliLf3jlX/Ro/c9To/c/ahFb59xK82fPMcgT40a&#10;P6JO47CiATS0oFSVg01CHz9NtDG1NCLMEG9GpcRRebgPDU0MkyOOYnF0kFm8iffzpdHpaXT/rAVi&#10;YIDOdc++U2rA2bl5rybgFPj2oeaMGEO4GR4brLz/r6qlET5qvNE7NDFUjDWWHJWRook4xjHH2pE5&#10;/Hu+/dBZ2vn9edp1+Lz6lv/Pv5fS5R0pfy0xpDhYNdwoPyNjvzNba8c83rCXr1zTPSoCAADojiDg&#10;AAAA6DZcUk5e9hy5YBZcOnL/gRNiJHG1+/f+SF8s/4b+/uzf6Y6Z86m+ajjlR8WJAcXd8iic6vho&#10;NdyUGVkR5UfDkuWIUxQVqAk4w1JSaHRGuqp+XRZovQf2HFcjzA4OGsoJvi3uVD7H+LrunTJTE3HK&#10;gv0MAef22mGGgJPne4Mm4LBDEtoWLLbGsUkRVJ8WR63KfVsKOeywrAJ64dk3zeLJoZ9+tWrBYI46&#10;2w46PuZsVW4z6es5VN2IG9N4w+41iUc7D5w2izenzv6ueyQEAADQXUHAAQAA0C3hKVYXfr9Kh0/+&#10;RjuUkyIp3uzd3/WRM/v3HaW1X22gj956j15+7ElaOHM23TJqNDUU9qMx2ZkaR2Wm0+DEBCqKiKDM&#10;gECKv7mPGEbsMbmPD2X4+VJuYAD1CwmkkvBgKo8Mo0Fx4TQoNoKqEyNpWFK06qjUGBqdFqs6Irnt&#10;fWxVXIR62YroMOXzQ6ggOJCy/P0ppW9fygvSxhpLqhFHCDhsVVIYZQT7U79I3tGqLd7cP3m6JiY4&#10;yv27D9PGb7aaueHLTbT8veVd1vi6+GtIX9s9HlMXKuY4I0UblmOPfuqUsR+9+a4m4LCTSgvo8RkT&#10;6fD+fWq80VsU3Nss4gyKCxSDTV1ajLrodW1qNNVlxNGo2BAaHuanWpsWrV6mNiOehqck0dCUdE3I&#10;GZiQRhNH1NFTjz1H81sm0dOLn6fNu37URIzOdNTIHL4e6fodKU+TksKNXuOAs+Ogebz5/vh53SMf&#10;AACA7gwCDgAAgG7PxXO/0oldhzt0zzff0jfvraCPXv4XLfv7u+q/D23aI172289XU2tlhSHQ8Poe&#10;ZdHRlBscQkl9fMTAYovxN/emDF8/NaD0jwihgbHhamjRRxdXW6OcgOsjzNDkMKqI9rMYb6otjMDR&#10;O0I5qdfHG71NhUV057hJDvOOuonUUj6EhmcW0KDEDLc4MKlza4sG0NThtXRr81R6eN7d9NqTL9Lm&#10;NVto6Utv0pL7H6N7Z8wzuOjW+9T3vfHsq/TJO5/Qd98eMAsx9lgUHGSIN3rrMmJVjQMOW678nE0j&#10;zsiU9p2n2JqoIEOssaQ+4kgOTYii7MBANXhKVqZn0WMLn6AN23/QhBBL8vo1O77nkHVWHaGjX/PG&#10;sPaN8r5vD52l7cpl+HK7Drt2seJ9hzoLOMrx/KB8D8LImwM/ntU90gEAAOjuIOAAAADoFlz8/SId&#10;/eEIbV23iVZ89BktffkNev6Rp+ihBffSg7PuoOfvW0z3TFlArcMbqDp3gE3W9BtIbyx6nAaFBVNR&#10;n5tUs3rdLMYXSxZFRtG4wnyaOWwITa+qoEnlhdRYkCEGE09zWGqEGGM41lQnhVmcNmVuBI3OSDML&#10;OOzE/mVijHGH9zRNoQXDa2lScQW1FJVbdLxidXoOVSZnuN1RhWX02B0P0OoVa9Qg8+Wyr2nJfU/S&#10;reNnGbx/xp301N2P0XuvvkffbtitXm7L6m204r3PaFJllRptjB2R1BZlRiaFq+FGb0HATZp4I02j&#10;GhEZIEYbUzuKOGydYnl0uBhxTB1RXEpPLFpCqzftEyOJJ7v3Bznc6N17iEdQmcebH09c0D0CAgAA&#10;6Akg4AAAAPBKnrvnHpo1fLjGmcOGUUtFFdX0qxRDjKnD8iqorngQtVZU05yhI+m+UbX02Lh6ery+&#10;wcyp/QoM8YYtDfClyvBgGpSYQOUxHDmSDSNyKmNjKf3mmym3d/vl9Rb79qLBUcE0PCFCM5WJHZUS&#10;o76/Svl4Zag/lfr3Mft8U7evW0Mzhw7QXI8jHZESKYSYrlmTlijGm+aCfvTUuFb7rGumJ+saHOKS&#10;xvH0RP0Eh7pwdIPB+2vq6K7how0uqBpBcwcPNzhn8DCaNmCwxkn9K6mpqIxq84ppeGYuDU7NEkPO&#10;4NRsmjailuqLhlB1ciENjM+l8qgMKo1Io/zABNWKqHRqzC2mJiOLAgIN4Ubv2LQYTUypTY+h6vhQ&#10;GhQVSMOTws1G3Zg6JlG5TKRyWSHc6B0R7kd16bHi55vKMWdwXATlBAWJAceSBZFRNKp0AM2ZPFMN&#10;PB9/8rW6/bZpRNm86yh9tXYnvf/hF6r//vQb+nb/SbPLOct9Fta/YXcfPGMWb36+cFH3aAgAAKCn&#10;gIADAADA4/nmow/okZZmemh8o+rDireOqjELOHeMGU3PTmimVydPtNqXJ7bQ4gbzYGPq3AHlZvGk&#10;KibSEG3YYYnxVOzTy+xy9lri24vKA31oYFgADY0NU0OPFFsc7XDlBF0KMV1xeGqkGG/YSUUlcpTp&#10;wCfrJylOVGyhJ8dNVN7XJMYYu1Su84lxzfREvbGOjzsOtWEiPT5pjuJcM+8ePYGa8ko04WZ0ahbl&#10;+fQxizcDwuR1bZwtb0vekJWg/Lvz7cnHKPfR0sgwyhKiTacGhVBWcLhNttZNoK17fhLji6OUdqDa&#10;c/BnTbg5dOycusYXAACAngcCDgAAAI/lp++/14QbvUsmjhdjjD3+vXUiPdXYJMYb9rbBg8W4Yq1l&#10;gT5UFRVEI5OjxFjiSY5IddyoG70jUuPEeMOOycygxbUcYeRYY7B+khwtdD5Z12geYRzoUw3N9MqM&#10;2fTavNtoyfjJ4jF4koubWumJ8dPo9pENmnAzNj2bykLDzKKN3vKwADGYuNLm7CTFZGrKSqKxycr9&#10;McKXhgTfbHBYeF8anaDdxnx0akzXgk4gxxzl84RoI1malE7Llq8VA4xD/OE8fXfoZ9plMmXqu+/P&#10;qDvtAQAA6Lkg4AAAAPBITh05TC/dfqsm3Dw2QTmBFuKLo32hZTwtbmjscsAp8+9D1bFhYhxxhbzg&#10;cXVCJFXFhHdqU2EOzRo8gCYPKDIPL+qCxUFUERNE9UXpJh+PoBGp0TQ8NUr9t/Zj5takJ4nxRu+C&#10;QcPkaKPII2ykQGHRcTxKpln5POUtj6DR2KS8nz9m2baRNsL1WmWL8jW6rjqiSB1ZNFENViyPNnpq&#10;HCvcNsrl5ONoc3Z5JQ2OiaUCP18x1hhbEuRHtVZOZ3K2TVmJasAxdmxiBA0J6aUJOezQ0N7qblem&#10;18FBpyQiVI42HZgVEERZPEInKFRVDTzK+4wvw9OyHDkaZ9cPZ2mnsLsUwg0AAABjEHAAAAB4DH9c&#10;u0bnThynMz8eNrhsyZP098ktYmhxlS+2TKC37r2HppT1F4ONXp7iJAUVR1gdH0mVkSFUHORP+b4+&#10;dtnP34/G9+tHC5ua6KHmZoMzBpWrsaUqIZRyfftQRu+bNZaGhdLo9FQxwOgdlZFKI1Jjlesxjjq8&#10;eHHbx2vS0mhUunYh48a8PLpvxNi2cDGOnaTYIgYJT5SjixRXXKEUcB6ra6aBERFipDG1NMSfalLM&#10;44e75ClU+tE3lmzKTKQRUf5mIYfjzujEMPE6mzKTaFxaAo1KSqCScOsWRe5Mjjhfb/hODDLWyuFG&#10;ijYs7y519dofukdHAAAAAAEHAACAB3Hh9ElNvGE/Xni/GFVc6ZMmo3Fa83PFgCOFF1scmRJNA6NC&#10;qSjATwwvektDgmlAWBgVBwaKH9fbX7lcXXYWzRo8mO5vaNDEGlNvqRpMQxITzKINm6dc17CUjkfQ&#10;WDQ9jSpjYqhMOdk19amZs83igzfKsUmKK86WQ5fpsdw6cIgYatgCvz40KCrEbHFiRzgmNYaqYkJp&#10;QHggDYqNpNqsJKqKDjY4RPlYTXKk+Lm85k2TEGqssSk7icYkhFN1aG9NzCnxvYGyb75etZ/PjVSt&#10;/F41pyfTxKw0jS2ZqTQ6OYEGxURRsfI7lRVo2wLJ7O233CbGGWvddah9geLdh07ThV8v6x4RAQAA&#10;AC0IOAAAADyOq5cv05VLl+jy77/TjuWf0du3zRfDiitc0qSNN3qHx0SaBZwRiZFimLHk0LgIiyNq&#10;ONJMKyqlR2ubaEmjchxW+vCYejHQGHtPbS2NSE0RY42pQxMT5DDTicOTk2lAdLQYbiYXl5mFB29X&#10;CizOVJpW9ujYRsoXFiQenRJP9Zm8MLB5POmqdRmxNDg6hPJ8ehu+Tr8AP5o5qIpemHMbTS8upbFJ&#10;KVSk3JfTb/iraJF/XxqTHCOGma7Ko3NqEiIpv++NhoAjyVFnaGQINaYmmUUdY5vSU2h4Qiz1D+98&#10;bZ1pjS20edePYqTpzP1Hf8HCxAAAADoFAQcAAIBXcerQITq4YT0d2raVbh1USXcOHEAPVFfRolEj&#10;ND4+toZecsBix0+YjL55omk8PTW+Rfnag812nOJtv6VQMzwxkgZHBtNdjbVUFhYsBptBUVE0d8Ag&#10;eqqhRQwztvhY0wQx3IwvKhQjjd58v740IDxIOWGNpJGJUTQqOVo5WU9STv47dmhCnMVYo3d0WgYt&#10;Gj2Onq6foHFJvXJ7jmtWXTKuqQP5MuOpbZ0aD98JyrCWjVZr1sex+Hmqwtcycl7FIE240VsRFkIT&#10;cnNUW/Jyae6wKppQmGEWZayRR+8U+vtorr8owJ8eHt1ITzVONqgeu/rz0jqjuJT6+ZhHnaybb6Ch&#10;0WFilLHH0UlRVODTcczRm9v7b1Qe5KOO1qlLjFVH50hRpz41iQpCQsSIw44pLKSJpaXU0n8A3d4y&#10;i+6eOo/eeOlftGX3UU20+U7xxNmLdO0PlBsAAADWgYADAADAa/no5ZdoSHCgVdbFxdDz4xvESNOR&#10;Tzc3qwsaLxnfQs9MbDVTCjkdqQ82IxMT6c6q4WKAcZQzy4qoMSuRGjITVDnO6GNNpnLiXRoaqEYa&#10;/cdtdWxaPJVHWQ43w5JS6P5ho8yizdP149UgI4ca+1Qjj6dv9e1QW+jp8ZPp2QnT6M6hIzVhxdhR&#10;yYmGiGPsnCGDqUG5j0ixxlhe3LjIJNyw4zKyNOGmPeDw1DLzgGPsAyPG0MDwMLOYk3Hj36giNEC5&#10;j5kvZGyPfH1Do0OsDjqd2a/vjVQe6EcFAQGG0TnZioOD/WlQoC+Ny85VA46pu3YfwmgbAAAAXQIB&#10;BwAAgFdzdO9uzZo5Jw7up//8402a1C9PDDnzS0u0gaZhHM0sKqSJ2dl064ByerapXvPxl1snieHG&#10;1IWjx9Dd1cPp4VG1BvkEWworrvL2wQM1wcVR1mfwmiHyujZDEhItRBvltnBStLHWp+rbRvE8VT9e&#10;jTxq6BknRRGd/DFFNTjoP0f9t/nOVY5V93Ws8JnmVnph8myDo1JSzSKL3jEpSWLE0cujc5qy08h4&#10;uhVPlSoL8Rev79aBw8R4w0rH2pHTi0oo66YbzGIOy1OtalNjxShjr2NTYmhIVDCVBvWlvN5/E0ON&#10;ZI5ihXJcHGoseWv5ALq/YSLdMVEbcJ6efwd98NwLdP7MGd2jGAAAAGAdCDgAAAC8mmtXr9DPR4+o&#10;8Ybf/nr2Z3UNHebihXP0+7mfRc8c/p4+eelFmlExkKojojp0dEKScoLZn55oniDGG+ucRM+0tNLT&#10;EybRkmbFJjm6ONp5FWWa8DI0Pka1Li1eE2WssS49nipj5BE3rYUltEQ5EZfCTduIGzmqdNWnxzXT&#10;knrl36ochnTyv41sH+3T7tN8nBY0XIY/T71e7df1VJ9pnqwGnOcn30JFgXJwYfN9+1JNUoIYcPSO&#10;TU2hIdGRVOgvbz3ez8+XHhnTLIYbvU/qw5eN3lddQ/l9+4ghh83tfRNVxzh+qpUtTivtJwYbU58c&#10;O46Wzpij8Z8z59GjrVNo0aR231r0OP1y9qz6mAUAAAB0BAIOAACAbsulXy+I8aYzjx/YT5+/9RY1&#10;5+abxZwnW6cKcabdB0aPofmDq2h6+QC6pXKg+m9+35MWpmA90zKJnm5uFeOLPT7R2EKPNjbTIw1N&#10;qrOUY5HCS3lUFA2Jj6GalDg18BgHmzFpcTQ8MZYqLEQbdk75IKNQY8lOQogutLQrXYdn2haEPCn0&#10;NNMLLVPUY3t8bAPNLa2g0cnJYojpilMK+4vBRpa3OecdumyPOQ/X1FJJgL8YcYwt9OtDoxKjxdDi&#10;TBvSE2iwEG30Ts/PN4s3ev85fQ49PXm6JuKwr9x9L136/XfdoxcAAABgDgIOAACAbs3lX38RI43k&#10;xfNn1ctfufg7Xbtymf784w/dtVgHn3y98dhj1JCb26mNeXk0uayMplZUGN43cUAlzRxbLzpHORm/&#10;Tzk5X9woL3L8VNNEerxhvCHYSN4/ppaaCvrRgGh5+pMtjk7LVKcjGccMPvF+dGwTLRzTSPeOqqc7&#10;RtTR/GFj6bbhtfR4bZPmst1XHrkjhRVnqg9g0vG0+8TYRmpIzxTDjCUHRobRjP5FtLipQQ0ycqjp&#10;WEsLGneocrwvTJ2mes/IkTQ4KlIMOKaWBftTbWqcJrY4y5ExYWK8aU5NNo82M2bTW1OmK87QvO8x&#10;IeIAAAAAlkDAAQAAAJzA1cuXxEhk7PmTP9GHjz5BTwtBhn126ix6dNYcMegY+7hykisFG2tcOK6B&#10;WoqLzQJNXXEpzRlZR/OGjfVeh4+lu2vGqdtrS0HD+Qoxp65txy358s712cYJ9NKkFnq5ldd26tiX&#10;FJ9ubqDFDbUm1tGTyn1TCjXGPlI7gW4bodx/lJ+BwRFj6XblPsVx72HlZ/KEcjuI8Ubnc5OnGCKO&#10;sQ/W1tLw+Hgx4BjLiyEPDA8i48WQW7JTaHJOOk3PyRSdkpNBk7LTaLxyOeNYI1kdESwGnBeaW9oi&#10;zbRb6M2WSfR68wQz35w4mf4xfY7ZdCpeGwcAAACwBAIOAAAA4CT+uHaNLl44L8YbW9345Zd0S12j&#10;GHCem7eAHpswif752BJa9sa7tOrTVbT68zXq28/fWWZw2etv04cvv2lw+dsf0bpVm+i7vcctum3T&#10;Xnrn4afomYYWMQq8OGsBvXTvInpi3t10V8MkOaTYaGtxJdUm5yrmOMQxiZk0IjaJhkbF0pAoXrTW&#10;vY5KSKYJ2Xk0t6yS7qseSU86aXQSr0n0wLDRtHhcnRhprNFSyHlSuT8YB5tFdS1056h6bbCx1xFj&#10;6dHmFjHisE9OVL7m6BqaWFykbs+faWERZGM56hT59qHqiDBqSEqgqdkZYsgxdmp2OrVkp6rRpklx&#10;TEKU2fSpoSEBtKi6Wow1lnxionK7GcUbHn3zh42j/gAAAPQsEHAAAAAAL+fq1Wt05udf6eChk2KE&#10;8QR3f3eU1q3+llZ8uJLefeVf9PdFz9CLDyymF+57lB6fc6fqwsm30H3NU+mRafPoyQX3qh9/86mX&#10;6e0X/0EvP/I0/euFf9CLC5+iJXc8RA/PuI3uqJtEc4bV0ZTSIWK4cZdjErNoeEyiGG/c6fC4BGrI&#10;yaPx/Qod5pzq0XJ8caDPTZnaFm2Ut481N9PtNSNpwYhhVjtv2FAal5OlTgkzDTolocE0oJPdpPRW&#10;hfhTY1oS3TakkhY11NHz0yd32WcVjePN8jf+ofttBgAAACyDgAMAAAA4AR59c+Xib3Tpl45H4Kjr&#10;7vz2q3L5q7rPdAz8Sv7Zc7/R94dPi0Glp7lH8dCe43Rs7zE6tecYnd59hM7vOep2n79jIQ2MTbPJ&#10;wfHpVBUVL0YaRzgsLoGmVAwUg42x97S00upVm8Xb21pXfb6WHp0xVw01d42bQI/Pmkd/f3ARvfvs&#10;i7TiX+/Spi9X0ccvvSSGGVucUz2EWgaU0fjyUjOHx0aKwYZH2dSkJND4sv7q5WZVV9HDTfVikNH7&#10;7LRWemR8A90xpoZmDBlM4y18TXbyoIH05C1zsJ04AAAAq0HAAQAAAHoIf/75J1345SId+fFn2rNP&#10;PqGG0JHuP3iSTp3+hS5fuaa7F3aNMz8dp29Xf0P//vsr9OytC+iOMaPEUCM5X3FSRbkYUfQ2lRTR&#10;mPQUqklOoLrcbPEy9jqndgy998rLdOTAAd13BQAAANgGAg4AAADgAfBoHdPROZd+uUDXrlzRXcJ5&#10;/Pb7ZTp2/Bzt2feTeBIOvUj+Ge470eb+k4qn2j1wut2D7Jl2D/2svNVr9H718vz5ynUp17l3v/l9&#10;hGPgoR9O008nztNvv12mP//U3bFczKmjR9XI89k/3qQ3HnmIHpsxTQw6C0YOp8kDK8TIYo/Thg2l&#10;h26ZSUufe5bWfL5cDTU8Eg8AAABwFAg4AAAAADDj0uWrdOLkBdp34ITZCXtH7t73E2364RfadBh2&#10;SeW22/n9Ofru0FmPcI/i4Z9+oXMXLtO1a24qMwAAAABQQcABAAAAgFXwYsmnz/xCBywslrz34EnE&#10;Gwe5y8URB6EGAAAA8HwQcAAAAADQZYwXSz515lfad9hzRo9AcxFqAAAAAO8FAQcAAAAAToEXTf7l&#10;tyt07NRvtPcHhB1XyiHtuHK78+3/xx8INQAAAEB3AAEHAAAAAC6Fg8KFXy/TiTO/06GjF8QAATuX&#10;R9P8cPwXOn32Il26jMVyAQAAgO4OAg4AAAAAPAoeufPbxatqmDjy0689evQOf+8/nviVfj5/iS5f&#10;+UN3CwEAAACgJ4KAAwAAAACv5fKVa+o0oVNnL9LRk7+qI3q8JfjwNCeOM3zs/D1gTRoAAAAAdAQC&#10;DgAAAAB6FFev/UG/X7xK5365TGcvXFIDCk/n4jVjeMTP4eO/0IEj52n/4fNidOGPsT8c+0W9LMvr&#10;/PDn83Xx9fIIoqtXMWIGAAAAAI4DAQcAAAAADuPqtT9pzb4z9O7Go7RkxQG67e2dNPaZDaoz3thG&#10;Cz/eQ69+/QOt3HWSTl24pPssAAAAAADQGQg4AAAAAOgS+376RQ0z/1X7Dv2fmqV2m7DgczX8AAAA&#10;AAAAcxBwAAAAAGA1932wm/7S+J4YYBxt5aJv6Pi5i7qvDAAAAADQs0HAAQAAAECHcERJuX2FGFlc&#10;4X/Xv0tvrjmsOxoAAAAAgJ4JAg4AAAAARM7+doVCZn0iRhV3uXTdEd3RAQAAAAD0LBBwAAAAAGBG&#10;84ubxIDiCfZq/QhTqwAAAADQ40DAAQAAAIAB3kUqZt5yMZx4mhsO/qw7agAAAACA7g8CDgAAAABU&#10;Ll65Rj5T/i3GEk912bbjuqMHAAAAAOjeIOAAAAAAQKXs4a/FSOLpnrpwSfcdAAAAAAB0XxBwAAAA&#10;AKDu8iTFEW+w+MFVuu8CAAAAAKD7goADAAAAAIqY/akYR7xFrIcDAAAAgO4OAg4AAADQw+GFi6Uo&#10;4k0+t/Kg7rsBAAAAAOieIOAAAAAAPZxVe06JUcSbrH9+o+67AQAAAADoniDgAAAAAD0cXgRYiiLe&#10;5MKP9+i+GwAAAACA7gkCDgAAAAC8bvtwU1fuOqn7TgAAAAAAuicIOAAAAACgu97bJYYRbzBg+jLd&#10;dwEAAAAA0H1BwAEAAACACocQKZB4uryGDwAAAABAdwcBBwAAAAAqW74/KwYST3bKa1t1Rw8AAAAA&#10;0L1BwAEAAACAgX0//UL/VfuOGEs8TZ72BQAAAADQU0DAAQAAAICG4+cu0g0tH4rRxFN89esfdEcL&#10;AAAAANAzQMABAAAAgAhHEimeuNOce76gq9f+1B0hAAAAAEDPAQEHAAAAABbhWDL7re1iTHGlIbM+&#10;Uad3AQAAAAD0VBBwAAAAAGAVK3edpOvGfyAGFmfJ8QgjbgAAAAAAEHAAAAAA0AV4NEzlom/E6GKP&#10;vJX5m2sO674KAAAAAADQg4ADAAAAAIfA25DPX7qDMu5cST5T/k3/d8y/xEjDCyTHzFtONUvW0bsb&#10;j9LFK9d01wAAAAAAACyBgAMAAAAAAAAAAADg4SDgAAAAAAAAAAAAAHg4CDgAAAAAAAAAAAAAHg4C&#10;DgDAazl06lf6cPMxWvjxHhr2xFp1TY3/qn1HXHPDVvl6eA2PnHu+oLHPbFC/xrJtx+n4uYu6rw68&#10;Ed7NiNdpefXrH2jGG9uo+MFVNu+qxPeNhAWfq/eLRcv20oaDP+uuHQDn8svFq+rjEN/vml/cRCm3&#10;r6C/NL4n3k8tyfddXqeIdxTrjrt78d8FXgSbbx/+myDdBpb87/p31c+penyNehvxbc23Oega/LNY&#10;uu6I+lhbcN+X6tpX0u3eVfmxO2L2p+pi6rxbHT+u8+MxfmYAgO4MAg4AwGM5deGS+oSMFzq19STF&#10;lfJCrXwipT8p6s4LsvIJHy86W//8RurV+pF4e3QmL3DLJ6DOjmEcaqa8trXLx9lV+SSF7wuIfZ4H&#10;/27qH1O6uh26/v579rcrumt1Dvx7xie9lhaCdrQcLvhregscB/j3zNW/3/xYv2TFAaf//L0BDiX6&#10;vwdd/X1ylfy4zC/0PLfyoPrcAgAAvBUEHACAR8BbEvMrpvwKqPTky1sNmfUJ3ffBbq8+medowz8b&#10;6ftzhDwiwBG3Dz8p52DjqFFYjpKPh080sdOSe+DbnUdUSD8bR8ijuBzxij+HJd5CXfoa7pBHNXjS&#10;iS4HWQ5a0rG6U/795sed7h5s+cUJHnXoaY+v9sqBlO9X3hQvAQA9GwQcAIBb4FcvOQq46tVlT9Hb&#10;nuzzE3bp+3CGPGXN1le1+cSZX1WVrs9T5fs9hvi7Bo4Q0s/AGXKItHVKEk8v8fSRCyxPgXHHdCue&#10;uuptUZ+j/ao9p3TfgfeyZt8Z9T4tfY/dXQ6pL311qFtOMQQAeD8IOAAAl+HskRzeKEcLfmXTE7F1&#10;/QhHyEHPmri1+LN9Xh//+MSUT+CBc3DHaBae6tlZnOOP86gd6fM9XR7J5OyTWl7DxNXTopwlP4by&#10;6FJvgaelueNx35PlvzP8vAVT5gAAngICDgDAJSDcdC6ftPA0AU+AFwGVjtEV8n3FEjx6Sfocb5cX&#10;4PQ0+MRz4itb1BEF0jFbo7umEPIaJdLxuEJLP0u+Dey5LT1JR4ccvi5vG0lnqzyN0lPZffSCwxcY&#10;7o5yzLnrvV26Ww0AANwDAg4AwKnwE3NPWtfBW7zt7Z26W9A98NeXjssV8s5fpvBJsXTZ7iYHKnfB&#10;r77zlDlnjmziBYBdMX3MlVP/TOWvbYoz1+Bxp/aOIOO/D931trGkO3/HJTgsSccJO5ZHKnX3dY8A&#10;AJ4JAg4AwKn0lBNvZymdDLoCTwk4vA5Dd1s00xp5/QVXwaOtXD0djddUcSaeEnB4YVTpMt1JHlXU&#10;lSjHO4FJ19dTdHekZz7cfEw8Nmi9rorSAACgBwEHAOBUuuuUF1fr7BNeUzwh4PD0HenjPUVe3PbI&#10;md/V28JZuHNXH2dGKk8IOLy1svTx7irHVmvgNW68ff0qR8m3gzvXQHPn70l3k4MkAAC4AgQcAIBT&#10;4a1xpSc70HZ50Vteq8AVuDvgpNy+QvxYT5RDgDPggCJ9PVfpzBMed56Y8vcVMftT8WPdXV57qCO8&#10;dfFmZ8ujOJy9OLQEAo5j5SC3fMcJ3a0LAADOAQEHAOBUeCFU6YkO7LrOOqE3xp0BB5rLo3FOXbik&#10;++k4hudWHhS/lqvkyOEscGLqPqU1Xjg8Y9RNx/JUUVcvYo8pzs6RRzYCAICzQMABADidykXfiE9y&#10;YNflhaEvXrmmu4UdDwKOZ8prVjgKnrohfQ1X6iwQcNzromV7dT+JnrEOkCN15fpXq/acEo8B2u9f&#10;Gt9zeHQHAAAGAQcA4HR4gb+euBCts+XblEc4OQMEHM914cd7dD8l++D1daTrd6W885UzQMBxvxwb&#10;ectl6WOwY3nrfVfR09cac7buXOMIANA9QcABALgEV6yFw7uh8Ja0fILLr2LyXHReMJNPEi2tL8Cv&#10;kPHim3x8vJ3qsCfWUsKCz8Xr90R5WoIzFrpFwPFs+efjCPhVYun6XeWybcd1R+JYEHCgt+uoUGsN&#10;rljMnP8+N7+4Sd31jv/m2roFN/+t5r/nvHU9TyPmaaXS1/FEEXEAAI4EAQcA4DJ4fr+96yDwuhn8&#10;qq6zRp5I8JNNDkPS8XiCvLjx2d+u6I7WMXTHgMOx4oaWD8WPeaOOOMHjBaOl63aVzjpJ9daAw4+P&#10;/DPh24WjMp/48WMdR2h+y//nE+DFn+2jsoe/7vEjG3kqKYd3fbDnvzF8W7E8PYhP9vm28rYTfr3O&#10;CpwSjvob5zPl3+r915XTh/jvH48k8uR1lvj+CAAAjgABBwDgcvhJtTUnHvyEm7fPdtY0i67Ao134&#10;xEk6XnfKuzY5Em8MOL1aP1J3wenKiQOvJ8RrdfAILOm6PVV718Rxd+jgr+8MvCXg8MkuhxpHwPHC&#10;ndvCO1v+m8Gxhqfk2gs/jvNuYdLX8SQ5SLgyhHBk4BcEpGOxJAdHTxphwqNtPXFaGN+ujrjvAgAA&#10;Ag4AwK3wiTOPcOFFL/kE2lue4PBxe9pUKx6Z5Ci8JeBwcHHGCQ6fBHAMcvcUI2u0Zwqdu9co4ZM/&#10;Z+DJAYdDBI+icSY8PcWbpoJ2JE+7ceYW2/xY7snhljcBcDV8/+HdxExfaOFpUPyYYev0J3fA9xl3&#10;jzA0lbeLBwAAe0HAAQAAO+BXLD1p2LajYoYnBxy+vR01asEa+GSFT1ykY/EEix9cpTtS2+ERPNJ1&#10;ukoeZecMPDHg8Cvwrt4mmk9iPXn6Z0e6ciFfPa5Yq60runIqVXeD183xpL/R/EIVAADYAwIOAADY&#10;CUcTTxmpwa+aOgJPDTjuOKnTw6PDPDXk8LTErsDTE6Xrc6XOeDXf0wIOT+lwJzxKy1vWf4qZt9yt&#10;IzE5enna6CWM3LAPXiPHU9ZA4r8hAABgDwg4AADgAPhJP69nIT1hc6X8SqMjpht4WsDhxUodvVBz&#10;V3H3qBVJPuHsKtL1uVJnrJ/hSQGnq3HNGXDglY7RU+THHU+BF+KVjtFdunr0VneDo6Ct6/s4S4yo&#10;AgDYAwIOAAA4CN4lRnqy5mrtXdiW8aSAw6/IexocyTgqScfrLnktqa7g7lFFvIOQo/GUgOOM781e&#10;PDXieFK80cOL6EvH6g7dPYqrO8CxWLptXS2v6wQAAF0FAQcAAByIJ7xq64gn+p4ScDwx3hjDUxuk&#10;43aHXT0pcPcaKY6a9meMJwQcdyw+ay2eti6OPes4ORs+NumYXa09o+xAO55w3+cdEwEAoKsg4AAA&#10;gAPxhFE4jtjZx1MCTldHlbgSTxmJ09W1Fdz9s+atrx2NJwQcT57y4imjBfV68u85H5t0zO6Qd8wC&#10;9rF8xwnxtnW13rCTFwDAM0HAAQAABxMx+1PxCZur5LV47MUTAk7NknW6o/FseCcy6fjdYVdOCnia&#10;j3RdrtIR91dT3B1w+DHA0/GUrbO9YYFeTxmF44z1onoinrCgN36WAICugoADAAAOhkfASE/YXGV3&#10;CTietPhrZ7j7Z653+5HzuiOyHk8YYeCIhbeNcXfA4Wkans5d7+0Sj93V8s/K0/GUtXBw0u8YPGHD&#10;AU9cHwsA4B0g4AAAgINBwHGMvMW1tzD7re3i9+Bqu3KCx7uzSNflSh093cjdAWf+0h26I/Fc3t14&#10;VDx2V8uPNZ6Ou0ep6cVJv2NAwAEAeDMIOAAA4GDcvatPd1kDx5vwlBO8rr5C7+4TGkefzLg74HhD&#10;lOD7inTsrtYbTmQ95fcbJ/2OAQEHAODNIOAAALwOHjHAU0X4FWTe9YmHt/MJG69TwPGCn5xdN/4D&#10;8UlTR/Ln8Ofybh98PTwNgq+Xr59PyJasOECvfv2DeuLDX18aIcJrkEjX7UodMSUBAcc2POUEr6sB&#10;x92jxhwdPBBwOgcBx3oQcLoO/73mEXYfbj5Gz608qP5u8O8nL16ecvsK9W8u78okfb/W+H/H/Eu9&#10;Dr36v98sfw3+Wnr1f8v/0vieeF2utKuP1QAAgIADAPAojpz5XQ0lZQ9/3aUIAx1z8sjXIV23K/Um&#10;vD3g8Bbk0vW5Sl5Q15Eg4HQOAo71IOCYwzti8QLu932wW33xxBOiiDfpDTssAgA8EwQcAIBbOHXh&#10;Ei3+bB/FzFsuPrmBXdcRT/IRcGzD2wMO/y5K1+cqHb1rEwJO5yDgWE9PDjgcanjkDI9m4dEu0nFB&#10;2/WmNd4AAJ4FAg4AwCXs++kX9aQKTwCdL78qai8IOLbh7QHHE07mHQkCTucg4FhPTwo4PD24ctE3&#10;4teHjhMAALoKAg4AwGnwvHeMsHG9vA6PvSDg2Ia3Bxx+NVi6PlfqyFekEXA6BwHHerp7wOFpy/9V&#10;+474NaHjvaHlQ90tDwAAtoOAAwBwOFNe2yo+aYHOl9chcAQIOLbh7QGHcfcJ3LJtx3VHYj8IOJ2D&#10;gGM93THg7D56gQKmLxO/DnSuvNgyAAB0FQQcAIDD4IVIpScr0HXyDhyOAAHHNrpDwOH7jnSdrpIX&#10;Q3UUCDidg4BjPd0p4PAIzZBZn4jXD10j75AFAABdBQEHAGA3vJsC1rbxDGuWrNP9VOwDAcc2ukPA&#10;cXf04K/vKBBwOgcBx3q6S8DBiyyeoSMf6wAAPQ8EHACAXcx4Y5v4BAW6R0edOCLg2EZ3CDju/pk7&#10;8lVpBJzOQcCxHm8PODxd6r/r3xWvE7reia9s0f1kAADAdhBwAABdhkd7SE9OPEFez4OnhNQ/v1Hd&#10;Ipl3Zvrl4lXdkTues79doYUf7xGPxZU66mQIAcc2ukPAeXPNYfE6XeV14z/QHYn9IOB0DgKO9Xhz&#10;wOHNBKTr8kR5bRj+3b3rvV306tc/qPdRR2+37Qk/S294fAAAeC4IOACALjH7re3iExN3yYsxLl13&#10;hK5e+1N3hK7HE24Te07gjUHAsY3uEHB4+2DpOl2pI3ZQYxBwOgcBx3q8NeB4wu+0qRxqm1/cpL6o&#10;4g484W+bN9znAQCeCwIOAMBmeLcY6UmJO8y4c6VTR9bYQuWib8RjdKWOerUSAcc2ukPAYaTrdKWO&#10;CpAIOJ2DgGM93hpwerV+JF6Pq+URsTyixhPwhJHDjtxxDwDQ80DAAQDYjKfsYOFpT/x5C2/pOF0l&#10;LyTtKBBwbKO7BByewiBdr6t01O80Ak7nIOBYj6f8fttyW015bat4Ha6W18nzJDgmScfpSh0VqgEA&#10;PRMEHACATXy4+Zj4hMTVPrfyoO6IPANPuF04rDkKBBzb6C4Bp/jBVeL1uko+6XQECDidg4BjPd4W&#10;cHhUqifsDOlpvwc8zVo6Tlfr6HV9AAA9CwQcAIBNeMI2pPwKmjvXupGImP2peKyulKdwOQoEHNvo&#10;LgHH3es4Fdz3pe5I7AMBp3MQcKzH2wLOfR/sFj/f1XoSpy5c8ojRNywAANgDAg4AwCY8YU49RyRP&#10;ouzhr8XjdLV88u0oEHBso7sEHHd/HzyFyxEg4HQOAo71eFvA4RAqfb4rdVSMdQT8go+7p4fq5e3c&#10;AQDAHhBwAABWw8N+pSckrtZTTo74SSEvoiwdozt05LQyBBzb6C4BxxNO6h0xug4Bp3MQcKzH2wIO&#10;7/Qkfb4r5d9BT4Cft3A0kY7RHToqUgMAei4IOAAAq/GUgMO7SLibLd+f9Yg1Boy19+TdGAQc2+gu&#10;AYenGUjX60o3HPxZdzRdBwGncxBwrMfbAo70ua7WE0bKLv5sn3hs7jTnni90RwcAAF0DAQcAYDWe&#10;EnA4nFy8ck13VK7l+LmLHrMLl6mOXBgRAcc2ukvAYW5o+VC8blfpiBN6BJzOQcCxHgScrnn2tyu6&#10;I3ItHIE9adSNsZ42BRwA4H0g4AAArMZTAg4bM2+57qhcw+6jF9x+YtuZjgQBxza6U8DhV4il63aV&#10;jogfCDidg4BjPd4WcDxlvRdX/53efuS8x/+d9pSpZQAA7wUBBwBgNZ4UcNi/NL5HR878rjs6x8PT&#10;SaoeXyN+bU/T0fPqEXBsozsFHHfHD0e8Qo2A0zkIONbjbQEnYcHn4ue7Qx4Jwy+AOAt+DlD84Crx&#10;a3ui3vDYAADwbBBwAAA24QnbZZvKTxCXrjuiO0L7eHfjUfVVQ+nreLKO3vEDAcc2ulPAWfjxHvG6&#10;XSU/xtgLAk7nIOBYj7cFHF4nTvp8d8oLKy/fcUJ3hPbBf6c9dSpzZ3rD/R0A4Nkg4AAAbOK+D3aL&#10;T0o8SV4jhyPMlNe20ptrDhtG6fCIGh5FxC7bdlzddpt3kfqv2nfE6/EmJ76yRf0eHQUCjm10p4DD&#10;vxvSdbtSe0HA6RwEHOvxtoCzas8p8fM9Rf4bzVM1+feEH294hA6vL8fwujn8N5o3CuCP8WVSbl/h&#10;cZsGdFVHvdgEAOi5IOAAAGxi30+/iE9KoHtdtGyv7ifkGBBwbKM7BRxPmCrJx2APCDidg4BjPd4W&#10;cBhvHEnaE3TEYzQAoGeDgAMAsJnKRd+IT0yg++RXKh0JAo5tdKeAw0jX7Uo/3HxMdyRdAwGncxBw&#10;rMcbA44nbqENHbtbJACgZ4KAAwCwmavX/lTns0tPTqB7dPSTQgQc2+huAcfda13xVE17QMDpHAQc&#10;6/HGgMOUPfy1eD3QfV68ck330wEAgK6BgAMA6BI8P116ctIT5W1Ll6w4IH7MVToaBBzb6G4Bh3eC&#10;kq7fVXKAsQcEnM5BwLEebw04jCduPOAu+W81r7fjzhegAADAXhBwAABd5tWvfxCfoPQU9U8GGd4V&#10;Q7qMK3T0FuIMAo5tdLeA4+6fPy9wag8IOJ2DgGM93hxweMRHTx8xyztV8sLODI8gli7jCp3xtxoA&#10;0PNAwAEA2AXv8PSXxvfEJyvd1V6tHxnCjR53PsG392RXAgHHNrpbwHH399P84ibdkXQNBJzOQcCx&#10;Hk/5/e7qbcXRoicuaswvsujDjR53LtLujL/VAICeBwIOAMAh8BMT6QlLd5JPCvmJsIQ7g4e9000k&#10;EHBso7sFHN7K113b9iYs+Fx3FF3H3QHHG6LEhoM/i8fuar3htuKtn6Vjd7X23la8W6F0vd3N4gdX&#10;0S8Xr+q+ay3uDJe8JhEAANgLAg4AwGHwK138ipf0xMVb5aHn1uzw5M4Txrve26U7CsfB37P0tVxl&#10;wX1f6o7EO9h+5Lz4fbhaHhHnKHiU2X/VviN+HWfII9vW7Duj++r24c4Tbm96lT1g+jLxe3ClHJK8&#10;AZ7+Ih2/q+SRrpaihC3wY0R3nFLFj1XPrTyo+y4t4871+5zxYgsAoOeBgAMAcDj7fvqFQmZ9Ij6B&#10;8Qb5yS2fANoCRxTpulyhrcdqLVNe2yp+PWfriBEY7sDdo5bs3bnJEry+k7PCLJ+UOmsERv3zG8Wv&#10;6Sx5xJKzfhedBa+PwuFM+n5c4Yw3tumOxDuoenyN+H04W/57yqPiHMnxcxfVx1rp63mTE1/ZYvPO&#10;Thl3rhSvy9nyZgcAAGAvCDgAAKfBTzg5ArhrKoYt8hM6e6efuGO3j5TbV+i+unNYvuOEy35+PBrA&#10;dG0hb4PjpatHofECna663U5duEQLP97T5ZEbfH/lz3f0yagleL0Lnk4hHYuj5N97b7/f8ggyV0Z3&#10;4wXgvQ2eRluzZJ34fTlaHonIocXZeMKUWWvlkTaz39pu12MI/wxdHa+w/g0AwFEg4AAAXMabaw67&#10;9dVeY/lkhV/5t7SmTVdx5VQqVz4h5OlxlYu+EY/DHnm0kzXD3r0Rvn85K+bw9fKruY6+/3Z3ePoE&#10;/47aEyU5mPHoHo5D3REOBhzeHTl9jn/P+TZz1BpNngIHW3vvT6ZyWHDntDIececJU+uM5b91posR&#10;OwK+Tv59lr6mI+UdOwEAwFEg4AAA3AY/+eWpR87cHYNPQvjJH5/sOmL9AGvgk2pnTj/iJ/iueFW2&#10;I/jr86u2fCzWnuhxdOBFHPnJrKt+Fp4EnyzMX7pDHbFh7RoUPMWIYyNPE+DRUAg2zoHvzxxkOPBw&#10;ZOC1ePj/jlxTyJvh+x2P0uEpYvyYzb/7HC5YHg3B0/c4WPLaWfrbrqfeV/k+xIsF83QrDiGmgYD/&#10;z+vp8N8l/r1e/Nk+j42BPDWJgw6POHJF6GD58dGVo/QYvq/y/deR4Yp/vt018gIA3AsCDgDAI+En&#10;VDzEnp888smB/mTBVD4h5idefHLsiSdb/ASYn8zbMxKDAwlvq8zBCwAAAHAn/HeN/+ZyjOegx6Or&#10;OFh0tNAzByB+sYbDFkc/HnnJI408NfTx31uOa8OeWKsetxSweOQVRx9+YYK/H3e/sAIA6Bkg4AAA&#10;gJvg4MSv9vMr2z35FWsAAAAAAABA5yDgAAAAAAAAAAAAAHg4CDgAAAAAAAAAAAAAHg4CDgAAAAAA&#10;AAAAAICHg4ADAAAAAAAAAAAA4OEg4AAAAAAAAAAAAAB4OAg4AAAAAAAAAAAAAB4OAg4AAAAAAAAA&#10;AACAh4OAAwAAAAAAAAAAAODhIOAAAAAAAAAAAAAAeDgIOAAAAAAAAAAAAAAeDgIOAAAAAADokItX&#10;rtGhU7/S9iPnaeWukwZX7Tmlvp89+9sV3aUBAAAA4AwQcAAATmPfT7/Q/KU7KGL2p/R/x/yL/k/N&#10;0k797/p3KePOlbRo2V46cuZ33TV1D/j7ue+D3ZSw4HP6r9p3xO/fVL4cX/6u93aptydwPcu2Hacp&#10;r22lykXfUMy85fSXxvfEnxVcSje0fEjNL25ST/KB53LqwiV6d+NRmv3Wdsq55wv1cVf6eTrLgOnL&#10;qPjBVerX5+NA+AEcAN9cc5gmvrJFfZz1mfJvu++X/LyDrydk1ic07Im16vOKNfvOqDESAAC8FQQc&#10;AIDD4Fdi+cmS9ETKXq8b/wF9uPmY7it5B3wSy/FK+n7slcMOPxkFjocjGyKNY+TwBdwHnxRzRO/V&#10;+pH48/FkOfLwyfzyHSfo6rU/dd8R8Fb4Z8ixjsOdq4OhNfJjfs2SdeqoMgAA8GQQcAAAdsOvaFk7&#10;wsYRLl13RPeVPRMeKePKAMAnOcB+qh5fI96+0D45YgLnw487PPqpO8dH/jvD3yOPIAKeDd8fOeB6&#10;8/2R72888pJfPEJEBAB4Cgg4AAC74Okl0hMfZ8tDrT2R3UcviMfrbHkqAug6ZQ9/Ld6u0DFyHAOO&#10;hU8on1t5UJ22Jt3mPUEeMYHpMJ4B/xxmvLFN/Dl1J3k6Fo8KAwAAd4GAAwCwC3eNWuBh2J6Iu57A&#10;8pNK0DV4bSLpNoWOdfFn+3S3OOgqPCWK1/KQbt+eLK+b9svFq7pbCbiShR/vsXpNt+4mjy7iqcwY&#10;nQMAcCUIOAAAu+AFMKUnNs6Wv64nMvaZDeLxOlteewh0DV7zQLpNoWPFKJyuwSeH9c9vFG9TqJVH&#10;JAHn8+rXP3TrqXpdkadbYV06AIArQMABANgFAo4WBBzvAwHHNfJC5MB6eDpmT54e1VURcZwHBwrp&#10;NodaMSIMAOBMEHAAAHaBgKMFAcf7QMBxjVjM2DoQbuyTR0IAx8Jrvrhyo4LuIj9PwfQqAICjQcAB&#10;ANgFAo4WBBzvAwHHNfLuQaBjsL6NY+SdEYH9cHzg0STSbQytF1OrAACOBAEHAGAXCDhaEHC8DwQc&#10;14idWyzDC2n/d/274u0GbZcXewb2gfukY+W/0Wd/u6K7dQEAoOsg4AAA7AIBRwsCjveBgON87/tg&#10;t+7WBqZs+f4spqc40IQFn+tuWdBV8JjoHHm3Lg5jAABgDwg4AAC7QMDRgoDjfeBkxbnytCAgs+Hg&#10;z+JtBrsupk/ZB6/BJN2u0DFyrMUIMQCAPSDgAADsAgFHCwKO94GA4xz5Pskng0CGp1PwK/LSbQe7&#10;Jm9vDboO7pOukXfku3jlmu5WBwAA20DAAQDYBQKOFgQc78OdASdm3nL1vtwdrFmyTp0qte+nX3S3&#10;LOgIvs2k+4QnyCeYxQ+uoimvbaUlKw6ovyM8aoA13VWHt0vm93Os+3DzMXXB1omvbFE//y+N74nX&#10;7wznL92hOyLQVaoeXyPetu6WoxL/vtz29k5atu04bT9y3mwUi/5+yB/j+yyP/PPk3dwwMhEA0FUQ&#10;cAAAduGukxD+up4IAo734c6Aw18b9Dz4JFS6P7hDXqiWT4xdMSLg+LmLauTjxyvpWLrq4s/26b4C&#10;6Cq8yLh027pDvk9yCHTkfZIfa0NmfSJ+PXeJ6X4AgK6AgAMAsAsEHC0ION4HAg5wNZ6wNTNHG0+A&#10;R2zxiJ2u7HiUcvsKNQoB++HFn6Xb2JW64ufJI8jqn98ofn1XyyOeAADAVhBwAAB2gYCjBQHH+0DA&#10;Aa6E1xmR7guukh+jPB0emcBTojgq6Hfo4rcB05epsYenyQDHwbe36f3E1b678ajuaFwD7wbFUwWl&#10;Y3GVHC0BAMBWEHAAAHaBgKMFAcf7QMABroQX2pXuC67QU0bdAM/CXX+39LoryHFMdeU6TZL4GwAA&#10;sBUEHACAXSDgaEHA8T4QcIAr4Ygi3RecLZ+oAiDh6DWJbNHdO4e5e/QRrz0EAAC2gIADALALBBwt&#10;CDjeBwIOcCXueoyImP2p7ggAaIenEkn3F1fIiwp7ArxjmnR8rvClrw7pjgIAAKwDAQcAYBcIOFoQ&#10;cLwPBBzgStw5XWXVnlO6owCgDXc+/vF2357AcysPisfnCvE3AABgKwg4AAC7QMDRgoDjfSDgAFfi&#10;rilULC8EjK2LgTE8AkS6r7hCT3n847ApHZ8r5HV4AADAFhBwAAB2gYCjBQHH+0DAAa7Ena/26+Xt&#10;i3k7ZQDcGXAOnfpVdxTupyvb2Nsrb2cOAAC2goADALALBBwtCDjeBwIOcCW8aKl0X3CHKbevwJbc&#10;PRx3jgjzJHg6l3SMzpK3xEdEBQB0BQQcAIBdIOBoQcDxPhBwgKvhxVul+4M75WPC9KqeBwJOO1u+&#10;P+uSkTjDnlir+4oAAGA7CDgAALtAwNGCgON9IOAAV7No2V7x/uAp/lftOzTlta10/NxF3RGD7goC&#10;jjl8v69Zsk5dM0o67q7I2/hjxykAgCNAwAEA2AUCjhYEHO8DAQe4Gp46cd34D8T7hCfKQWfiK1to&#10;99ELuu8AdBcQcKyDt1t/d+NRuu+D3eoIGn4OYir//W9+cZMaaHlh5F8uXtV9NgAAOA4EHACAXfCT&#10;FumJmbPlr+uJIOB4Hwg4wB3w2jPSfcJbvKHlQ5q/dId6Ygu8FwQcAADwLhBwAAB2gYCjBQHH+0DA&#10;Ae7C1QunOtvKRd+o64gA7wEBBwAAvAsEHACAXSDgaEHA8T4QcIA78YRtxZ0lgo7ng4ADAADeBQIO&#10;AMAuEHC0IOB4H+4MOO6W12HhNRuwWK172XDwZ/Hn053k3X3uem8XXbxyTfddA08AAQcAALwLBBwA&#10;gF0g4GhBwPE+enLAMZZPsDFawn3wgqeeuL24s8y4c6UaroB7QcABAADvAgEHAGAXCDhaEHC8DwQc&#10;ra9+/YPulgHuYPmOEw7dvtgb5JFgS9cd0d0CwJUg4AAAgHeBgAMAsAsEHC0ION4HAo65y7Yd1906&#10;wF1MeW2r+LPp7vZq/Yg+3HxMdysAZ4OAAwAA3gUCDgDALhBwtCDgeB8IOOYW3Pel7tYB7qanhhyW&#10;Y86afWd0twRwBgg4AADgXSDgAADsAgFHCwKO94GAYy5P4QGew9Vrf9L8pTvEn1VPkUMDcDwIOAAA&#10;4F0g4AAA7AIBRwsCjveBgCPL0QB4HrzQNP++Sz+znuDst7brbgngCBBwAADAu0DAAQDYBQKOFgQc&#10;7wMBx1xMofIOeMHjgOnLxJ9hdxeLHjsGBBwAAPAuEHAAAHaBgKMFAcf7QMAxl28T4F0cP3dRXS/n&#10;v2rfEX+m3VFP/TvgTSDgAACAd4GAAwCwCwQcLQg43gcCjlbsANQ96ClBh7+/fT/9ovuuga0g4AAA&#10;gHeBgAMAsAsEHC0ION4HAk6bN7R8qJ70g+4J/2xnvLGN/tL4nvjz93Z5bSBgOwg4AADgXSDgAADs&#10;AgFHCwKO99GTA07MvOV03we76ZeLV3W3BugpXLxyjRZ/tq9braGDqX+2g4ADAADeBQIOAMAuEHC0&#10;IOB4H+4MODjhBJ4ET59z12O6o9x+5LzuuwHWgIADAADeBQIOAMAuEHC0IOB4Hwg4AMgcOvWr162j&#10;w8eKqYDWg4ADAADeBQIOAMAuEHC0IOB4Hwg4AFjH7qMXqOzhr8X7sidZ/OAq3RGDzkDAsZ6zv12h&#10;NfvO0JIVB9TbzVSejvrSV4fUkWynLlzSfRYAADgWBBwAgF0g4GhBwPE+EHAAsB0+Qa16fI14v/YE&#10;8btlHRwepNvPFXoqV6/9Sc+tPOjQ9aF6tX6kxh0AALAXBBwAgF0g4GhBwPE+EHAAsA9PjDkF932p&#10;OzrQEQg47fD9OGTWJ+KxOtKU21dg4XgAQJdBwAEA2AUCjhYEHO8DAQcAx8GLCPOW9NL93dXyTlug&#10;YxBw2uBpT9IxOlMsuA0A6AoIOAAAu0DA0YKA430g4ADgeHiEQcTsT8X7vat8d+NR3dEASyDgtHHd&#10;+A/EY3Sm/13/ru6rAwCA9SDgAADswl3BguemeyIION4HAg4AzoPXEpHu+66Q4wToGF6XRbrtXCHv&#10;cuYJ8EgY6fhc4atf/6A7CgAAsA4EHACAXbgrWLCeCEYkeR8IOAA4l4Uf7xHv/862/vmNuiMAlnBn&#10;wPGUxz8eqSUdnyvEfRQAYCsIOAAAu3Dn8GveztOT4PUW/u+Yf4nH6mwRcLoOAg7wFHja0ao9p9RR&#10;Kxw9eF2O4+cu6j7q3bhicVhT+QUG0DHufPzjbbc9gYmvbBGPzxXibzcAwFYQcAAAdrF03RHxSYkr&#10;5F1PPIlFy/aKx+kK5y/doTsKYCsIOMCd8AiI/6p9R7x/mJqw4HOvvc+4Y7QmAk7ncCCUbjtXyOvO&#10;uBt+4cXa3z9n6GnPYwAAng8CDgDALo6c+V18UuIql207rjsS93L2tyv0l8b3xGN0hZ5yO3gjCDjA&#10;HXB0le4T1srrXnnT/ccd00sRtq2D15STbj9X6O51itw5iphFZAQA2AoCDgDAbtwxNN7YLd+f1R2J&#10;e7h67U/1ZEo6NlfJUy9A10DAAa6EH68cPdWSX8X35MeA3UcviMftbJesOKA7AtARzS9uEm8/V8kj&#10;ed2BOx/79S7+bJ/uaAAAwDoQcAAAduPOqUN673pvl+5oXAufjLlz+DWLV/DsAwEHuApnv9rfq/Uj&#10;dQ0dT4Kn6PB2ydLxOltP2eXI0+G/Y9Lt50pnvLFNdzSuYcPBn922Zp2x+376RXdEAABgHQg4AAC7&#10;cefivcbySQLvJuEK+KQk5fYV4nG4WnePQPJ2EHCAK+DILN0HnGXxg6vUqZ3ugkcm8g470rG5wojZ&#10;n+qOBFhDxp0rxdvRlfLf8OU7TuiOyHm4c9FiY/k5BAAA2AoCDgDAIbj65KQzebFPR8ccfqVsymtb&#10;PSJW6R32xFrd0YGugoADnA3vmCf9/F3lDS0fqiMlObY7E75+3kGLv550HK70zTWHdUcFrIFHbkm3&#10;o7usXPQNbT9yXnd09sPT+Ph5gfS13CUe/wEAXQEBBwDgMGLmLRefpHiKvE4NTzfidRF45xd+8sQn&#10;VjzMnkex8P/5ST9/jEMNvzrmSbHGVJ66hbVv7AcBBzibgvu+FH/+7pSnW/HaJzzioSthh0f38GOp&#10;p50Us7wuG7Add46Y6kwencOjynh7ff4bzQv3c3Tiv98cZ/ixlN/HH+P7Jb+44a6pe9bIgQoAALoC&#10;Ag4AwGHwtCJPDh7dTVdNF+vuIOAAZ+PuRc57mlhXpGtwyPOE0VPdXd4+3dmj4QAA3RcEHACAQ/GE&#10;xRB7gthdxXEg4ABn4+mjE7uTeGy0Dx5Z5e6F+buzfNsiMAIA7AEBBwDgcNx5QtwTxAmKY0HAAc6G&#10;twqWfv7QsfI6P8B+ODAg4jjevzS+59aFxQEA3QMEHACAU+AnKbzGgvQkBnZNnp6GHaccDwIOcAWe&#10;uA5Od5IjGXAcPMUHU/8cJ+/yxTuzAQCAvSDgAACcyow3tolPZqBt4smf80DAAa7CE7Zq7m7ySBFe&#10;xBY4B14MWLrdofVi1CwAwJEg4AAAnA6PxgmYvkx8YgM7lnfRcORWqsAcBBzgShC1HWfV42t0typw&#10;JjylypN3dPJU+f6JF14AAI4GAQcA4DJ4lyos5mmdvBMIpku5BgQc4Gr4sRBTTLsuT+3h2xC4lqXr&#10;jmCnSSvkkXa/XLyqu9UAAMCxIOAAAFwOvyI1f+kOPBEU5OHqWOTQtSDgAHfBU3+wbbP1Jiz4HOHG&#10;A1i15xTut4LNL27CiBsAgNNBwAEAuBV+lYqf9EhPhnqKvLjpkTO/624R4A6kn4uz5YCJJ/uA4ZCD&#10;aaay/Hty29s78bviofD6Lj15etXYZzbgRRcAgEtBwAEAeAynLlyiykXfiE+Sups8lQwLb3oOPDVA&#10;+jk5U4y+Aabwzj98QijdX3qSvDDxwo/3INp4Efyzmv3W9m4/spa/vymvbcUUKQCA20DAAQB4LIdO&#10;/ao+Ibxu/AfiEylvkU9G6p/fSBsO/qz7zoAnwicgE1/ZIv4MHSnfpwHoDH5Vn0ee9JSpKn9pfA9b&#10;gXcj+O8dTwn29qDDf795lDD+fgMAPAUEHACAV8FPojiGRMz+VHyy5W55YVJ+0rps23HdEQNvhReR&#10;5h2D7Flslp/81yxZR8t3nNBdKwBdgwPjS18d6jYLwRc/uIo+3HxM992B7g6PLuPpVp76t5vlx2v+&#10;+43RkQAATwYBBwDQreDtTl/9+gd1JEXOPV+ou0HwjiVdPQnn0T/8+Sm3r1Cvj+MRPwnlk3sM7wc8&#10;7Q+LqgJ3wo95PN2IH588cbQDj6zhqbE8ugZrhQAJvl9wzOPNDfh+7Iw1dTjO8N9xnv705prD6u8N&#10;AAB4Iwg4AAAAAADdFI6MPAJs0bK96lQQPonlqCKd5Fojnwhz1OaRQHyyzSMWeFogn4Aj0AAAAADO&#10;BQEHAAAAAAAAAAAAwMNBwAEAAAAAAAAAAADwcBBwAAAAAAAAAAAAADwcBBwAAAAAAAAAAAAADwcB&#10;BwAAAAAAAAAAAMDDQcABAAAAAAAAAAAA8HAQcAAAAAAAAAAAAAA8HAQcAAAAAAAAAAAAAA8HAQcA&#10;AAAAAAAAAADAw0HAAQAAAAAAAAAAAPBwEHAAAAAAAAAAAAAAPBwEHAAAAAAAAAAAAAAPBwEHAAAA&#10;AAAAAAAAwMNBwAEAAAAAAAAAAADwcBBwAAAAAAAAAAAAADwcBBwAAAAAAAAAAAAADwcBBwAAAAAA&#10;AAAAAMDDQcABAAAAAAAAAAAA8HAQcAAAAAAAAAAAAAA8HAQcAAAAAAAAAAAAAA8HAQcAAAAAAAAA&#10;AADAw0HAAQAAAAAAAAAAAPBwEHAAAAAAAAAAAAAAPBqi/x/aZFjx9e8g7AAAAABJRU5ErkJgglBL&#10;AQItABQABgAIAAAAIQCxgme2CgEAABMCAAATAAAAAAAAAAAAAAAAAAAAAABbQ29udGVudF9UeXBl&#10;c10ueG1sUEsBAi0AFAAGAAgAAAAhADj9If/WAAAAlAEAAAsAAAAAAAAAAAAAAAAAOwEAAF9yZWxz&#10;Ly5yZWxzUEsBAi0AFAAGAAgAAAAhAD0JFZi4AQAArQMAAA4AAAAAAAAAAAAAAAAAOgIAAGRycy9l&#10;Mm9Eb2MueG1sUEsBAi0AFAAGAAgAAAAhAKomDr68AAAAIQEAABkAAAAAAAAAAAAAAAAAHgQAAGRy&#10;cy9fcmVscy9lMm9Eb2MueG1sLnJlbHNQSwECLQAUAAYACAAAACEASDqiR9kAAAAFAQAADwAAAAAA&#10;AAAAAAAAAAARBQAAZHJzL2Rvd25yZXYueG1sUEsBAi0ACgAAAAAAAAAhADn3KzlLtgQAS7YEABQA&#10;AAAAAAAAAAAAAAAAFwYAAGRycy9tZWRpYS9pbWFnZTEucG5nUEsFBgAAAAAGAAYAfAEAAJS8BAAA&#10;AA==&#10;">
          <v:imagedata r:id="rId1" o:title="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9F399" w14:textId="77777777" w:rsidR="005265A4" w:rsidRDefault="005265A4" w:rsidP="004B185E">
      <w:r>
        <w:separator/>
      </w:r>
    </w:p>
  </w:footnote>
  <w:footnote w:type="continuationSeparator" w:id="0">
    <w:p w14:paraId="1E69E62B" w14:textId="77777777" w:rsidR="005265A4" w:rsidRDefault="005265A4" w:rsidP="004B1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9"/>
  <w:hyphenationZone w:val="425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5122"/>
  </w:hdrShapeDefaults>
  <w:footnotePr>
    <w:pos w:val="beneathText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MjSzNAWyDM1MjZV0lIJTi4sz8/NACoxqATqPqUosAAAA"/>
  </w:docVars>
  <w:rsids>
    <w:rsidRoot w:val="00484C5E"/>
    <w:rsid w:val="000141C8"/>
    <w:rsid w:val="00044BFA"/>
    <w:rsid w:val="000A3EF2"/>
    <w:rsid w:val="000B5E92"/>
    <w:rsid w:val="000C35A1"/>
    <w:rsid w:val="000E2048"/>
    <w:rsid w:val="00164FAA"/>
    <w:rsid w:val="001B77AF"/>
    <w:rsid w:val="001D1875"/>
    <w:rsid w:val="00202336"/>
    <w:rsid w:val="00202527"/>
    <w:rsid w:val="00227303"/>
    <w:rsid w:val="00262B8E"/>
    <w:rsid w:val="00264AF4"/>
    <w:rsid w:val="00277236"/>
    <w:rsid w:val="00291576"/>
    <w:rsid w:val="002B6C6E"/>
    <w:rsid w:val="002B7969"/>
    <w:rsid w:val="002F3781"/>
    <w:rsid w:val="0030373D"/>
    <w:rsid w:val="00317A6B"/>
    <w:rsid w:val="00380FD0"/>
    <w:rsid w:val="00384829"/>
    <w:rsid w:val="003A0AD3"/>
    <w:rsid w:val="003E4DF7"/>
    <w:rsid w:val="004356F4"/>
    <w:rsid w:val="00452B08"/>
    <w:rsid w:val="00453E27"/>
    <w:rsid w:val="00484C5E"/>
    <w:rsid w:val="00486D05"/>
    <w:rsid w:val="004B185E"/>
    <w:rsid w:val="004E4D0D"/>
    <w:rsid w:val="004E7C0E"/>
    <w:rsid w:val="0051252E"/>
    <w:rsid w:val="005265A4"/>
    <w:rsid w:val="00526FF4"/>
    <w:rsid w:val="00530DBE"/>
    <w:rsid w:val="0054687D"/>
    <w:rsid w:val="00551736"/>
    <w:rsid w:val="00553FAC"/>
    <w:rsid w:val="00563894"/>
    <w:rsid w:val="005A1521"/>
    <w:rsid w:val="005A67FF"/>
    <w:rsid w:val="005D6A35"/>
    <w:rsid w:val="005E356D"/>
    <w:rsid w:val="0060059B"/>
    <w:rsid w:val="00607FA2"/>
    <w:rsid w:val="0065083B"/>
    <w:rsid w:val="00670CCC"/>
    <w:rsid w:val="00674E06"/>
    <w:rsid w:val="00714791"/>
    <w:rsid w:val="00720596"/>
    <w:rsid w:val="00790110"/>
    <w:rsid w:val="007A387C"/>
    <w:rsid w:val="007A4F6B"/>
    <w:rsid w:val="007B2F11"/>
    <w:rsid w:val="007D0A89"/>
    <w:rsid w:val="007D1BBA"/>
    <w:rsid w:val="00815125"/>
    <w:rsid w:val="008347A5"/>
    <w:rsid w:val="00872481"/>
    <w:rsid w:val="00874676"/>
    <w:rsid w:val="00874A2B"/>
    <w:rsid w:val="00880D58"/>
    <w:rsid w:val="00893853"/>
    <w:rsid w:val="008A34B0"/>
    <w:rsid w:val="008A61FF"/>
    <w:rsid w:val="008C5CF7"/>
    <w:rsid w:val="008D17A8"/>
    <w:rsid w:val="008F76C6"/>
    <w:rsid w:val="00900E70"/>
    <w:rsid w:val="00917428"/>
    <w:rsid w:val="00934400"/>
    <w:rsid w:val="009476CD"/>
    <w:rsid w:val="00950A44"/>
    <w:rsid w:val="009826DF"/>
    <w:rsid w:val="009856B4"/>
    <w:rsid w:val="009A746E"/>
    <w:rsid w:val="009E5295"/>
    <w:rsid w:val="009F4151"/>
    <w:rsid w:val="00A01A10"/>
    <w:rsid w:val="00A07B70"/>
    <w:rsid w:val="00A338C5"/>
    <w:rsid w:val="00A439EB"/>
    <w:rsid w:val="00A45913"/>
    <w:rsid w:val="00A54D93"/>
    <w:rsid w:val="00A6096F"/>
    <w:rsid w:val="00A657A8"/>
    <w:rsid w:val="00A659A5"/>
    <w:rsid w:val="00A70F12"/>
    <w:rsid w:val="00A8039A"/>
    <w:rsid w:val="00A8473C"/>
    <w:rsid w:val="00AB2D65"/>
    <w:rsid w:val="00AD42A9"/>
    <w:rsid w:val="00AE6AD0"/>
    <w:rsid w:val="00AF6657"/>
    <w:rsid w:val="00B00875"/>
    <w:rsid w:val="00B01652"/>
    <w:rsid w:val="00B20105"/>
    <w:rsid w:val="00B43F71"/>
    <w:rsid w:val="00B627D9"/>
    <w:rsid w:val="00B63768"/>
    <w:rsid w:val="00B80091"/>
    <w:rsid w:val="00BA1280"/>
    <w:rsid w:val="00BC1910"/>
    <w:rsid w:val="00BE0184"/>
    <w:rsid w:val="00C166ED"/>
    <w:rsid w:val="00C27029"/>
    <w:rsid w:val="00C502FD"/>
    <w:rsid w:val="00C71651"/>
    <w:rsid w:val="00C762CB"/>
    <w:rsid w:val="00C77011"/>
    <w:rsid w:val="00CA103F"/>
    <w:rsid w:val="00CB2793"/>
    <w:rsid w:val="00CC643B"/>
    <w:rsid w:val="00CE08E8"/>
    <w:rsid w:val="00CF4E01"/>
    <w:rsid w:val="00D11AFA"/>
    <w:rsid w:val="00D22AA0"/>
    <w:rsid w:val="00D265E5"/>
    <w:rsid w:val="00D30593"/>
    <w:rsid w:val="00D349B3"/>
    <w:rsid w:val="00D5288E"/>
    <w:rsid w:val="00D60506"/>
    <w:rsid w:val="00D626EC"/>
    <w:rsid w:val="00DA4DA8"/>
    <w:rsid w:val="00DB5F8B"/>
    <w:rsid w:val="00DD5D30"/>
    <w:rsid w:val="00E007D0"/>
    <w:rsid w:val="00E11CE6"/>
    <w:rsid w:val="00E509C4"/>
    <w:rsid w:val="00E728BE"/>
    <w:rsid w:val="00E878D8"/>
    <w:rsid w:val="00EE6022"/>
    <w:rsid w:val="00EF0C9E"/>
    <w:rsid w:val="00F23E26"/>
    <w:rsid w:val="00F42648"/>
    <w:rsid w:val="00F900B3"/>
    <w:rsid w:val="00F93A24"/>
    <w:rsid w:val="00F9693C"/>
    <w:rsid w:val="00FD0868"/>
    <w:rsid w:val="00FE5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2F4AF523"/>
  <w15:chartTrackingRefBased/>
  <w15:docId w15:val="{13E4BD0B-7217-4E93-B231-6C4D88501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4C5E"/>
    <w:pPr>
      <w:suppressAutoHyphens/>
    </w:pPr>
    <w:rPr>
      <w:rFonts w:ascii="Times New Roman" w:eastAsia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qFormat/>
    <w:rsid w:val="00484C5E"/>
    <w:pPr>
      <w:keepNext/>
      <w:numPr>
        <w:ilvl w:val="1"/>
        <w:numId w:val="1"/>
      </w:numPr>
      <w:tabs>
        <w:tab w:val="left" w:pos="960"/>
        <w:tab w:val="left" w:pos="1134"/>
        <w:tab w:val="left" w:pos="2880"/>
        <w:tab w:val="left" w:pos="3840"/>
        <w:tab w:val="left" w:pos="4800"/>
        <w:tab w:val="left" w:pos="5760"/>
        <w:tab w:val="left" w:pos="6720"/>
      </w:tabs>
      <w:ind w:firstLine="1418"/>
      <w:jc w:val="both"/>
      <w:outlineLvl w:val="1"/>
    </w:pPr>
    <w:rPr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Header">
    <w:name w:val="header"/>
    <w:basedOn w:val="Normal"/>
    <w:link w:val="HeaderChar"/>
    <w:rsid w:val="00484C5E"/>
    <w:pPr>
      <w:tabs>
        <w:tab w:val="center" w:pos="4419"/>
        <w:tab w:val="right" w:pos="8838"/>
      </w:tabs>
    </w:pPr>
    <w:rPr>
      <w:lang w:val="x-none"/>
    </w:rPr>
  </w:style>
  <w:style w:type="character" w:customStyle="1" w:styleId="HeaderChar">
    <w:name w:val="Header Char"/>
    <w:link w:val="Header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Footer">
    <w:name w:val="footer"/>
    <w:basedOn w:val="Normal"/>
    <w:link w:val="FooterChar"/>
    <w:uiPriority w:val="99"/>
    <w:rsid w:val="00484C5E"/>
    <w:pPr>
      <w:tabs>
        <w:tab w:val="center" w:pos="4419"/>
        <w:tab w:val="right" w:pos="8838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484C5E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Default">
    <w:name w:val="Default"/>
    <w:rsid w:val="00484C5E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character" w:styleId="PageNumber">
    <w:name w:val="page number"/>
    <w:basedOn w:val="DefaultParagraphFont"/>
    <w:rsid w:val="00674E06"/>
  </w:style>
  <w:style w:type="character" w:styleId="Strong">
    <w:name w:val="Strong"/>
    <w:qFormat/>
    <w:rsid w:val="00AB2D65"/>
    <w:rPr>
      <w:b/>
      <w:bCs/>
    </w:rPr>
  </w:style>
  <w:style w:type="character" w:customStyle="1" w:styleId="apple-style-span">
    <w:name w:val="apple-style-span"/>
    <w:basedOn w:val="DefaultParagraphFont"/>
    <w:rsid w:val="00AB2D65"/>
  </w:style>
  <w:style w:type="character" w:styleId="Emphasis">
    <w:name w:val="Emphasis"/>
    <w:qFormat/>
    <w:rsid w:val="00AB2D65"/>
    <w:rPr>
      <w:i/>
      <w:iCs/>
    </w:rPr>
  </w:style>
  <w:style w:type="character" w:styleId="Hyperlink">
    <w:name w:val="Hyperlink"/>
    <w:uiPriority w:val="99"/>
    <w:unhideWhenUsed/>
    <w:rsid w:val="00044BF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70CCC"/>
    <w:pPr>
      <w:suppressAutoHyphens w:val="0"/>
      <w:spacing w:before="100" w:beforeAutospacing="1" w:after="100" w:afterAutospacing="1"/>
    </w:pPr>
    <w:rPr>
      <w:szCs w:val="24"/>
    </w:rPr>
  </w:style>
  <w:style w:type="table" w:styleId="TableGrid">
    <w:name w:val="Table Grid"/>
    <w:basedOn w:val="TableNormal"/>
    <w:uiPriority w:val="59"/>
    <w:rsid w:val="005D6A3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3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B01D8-7395-45FD-9AA6-C6F8C686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imaUFSC_papelaria_papelTimbrado.dotx</Template>
  <TotalTime>1</TotalTime>
  <Pages>1</Pages>
  <Words>328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FSC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ma</dc:creator>
  <cp:keywords/>
  <cp:lastModifiedBy>Gustavo Boehs</cp:lastModifiedBy>
  <cp:revision>2</cp:revision>
  <cp:lastPrinted>2013-10-08T19:09:00Z</cp:lastPrinted>
  <dcterms:created xsi:type="dcterms:W3CDTF">2018-12-05T11:03:00Z</dcterms:created>
  <dcterms:modified xsi:type="dcterms:W3CDTF">2018-12-05T11:03:00Z</dcterms:modified>
</cp:coreProperties>
</file>